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2972A" w14:textId="77777777" w:rsidR="00A243C0" w:rsidRPr="00A243C0" w:rsidRDefault="00A243C0" w:rsidP="00A243C0">
      <w:pPr>
        <w:pStyle w:val="ChapterTitle"/>
        <w:rPr>
          <w:sz w:val="48"/>
          <w:szCs w:val="36"/>
        </w:rPr>
      </w:pPr>
      <w:r w:rsidRPr="00A243C0">
        <w:rPr>
          <w:sz w:val="48"/>
          <w:szCs w:val="36"/>
        </w:rPr>
        <w:t xml:space="preserve">Working with Textures, Sprites, and </w:t>
      </w:r>
      <w:commentRangeStart w:id="0"/>
      <w:commentRangeStart w:id="1"/>
      <w:r w:rsidRPr="00A243C0">
        <w:rPr>
          <w:sz w:val="48"/>
          <w:szCs w:val="36"/>
        </w:rPr>
        <w:t>Fonts</w:t>
      </w:r>
      <w:commentRangeEnd w:id="0"/>
      <w:r w:rsidR="005A4A20">
        <w:rPr>
          <w:rStyle w:val="CommentReference"/>
          <w:rFonts w:asciiTheme="minorHAnsi" w:eastAsiaTheme="minorHAnsi" w:hAnsiTheme="minorHAnsi" w:cstheme="minorBidi"/>
          <w:b w:val="0"/>
        </w:rPr>
        <w:commentReference w:id="0"/>
      </w:r>
      <w:commentRangeEnd w:id="1"/>
      <w:r w:rsidR="00117AB9">
        <w:rPr>
          <w:rStyle w:val="CommentReference"/>
          <w:rFonts w:asciiTheme="minorHAnsi" w:eastAsiaTheme="minorHAnsi" w:hAnsiTheme="minorHAnsi" w:cstheme="minorBidi"/>
          <w:b w:val="0"/>
        </w:rPr>
        <w:commentReference w:id="1"/>
      </w:r>
    </w:p>
    <w:p w14:paraId="57DDFD79" w14:textId="77777777" w:rsidR="00A243C0" w:rsidRDefault="00A243C0" w:rsidP="00A243C0">
      <w:pPr>
        <w:pStyle w:val="BodyTextFirst"/>
      </w:pPr>
      <w:r>
        <w:t>After completing this chapter, you will be able to:</w:t>
      </w:r>
    </w:p>
    <w:p w14:paraId="7A51F547" w14:textId="77777777" w:rsidR="00A243C0" w:rsidRPr="00A243C0" w:rsidRDefault="00A243C0" w:rsidP="00A243C0">
      <w:pPr>
        <w:pStyle w:val="Bullet"/>
      </w:pPr>
      <w:r w:rsidRPr="00A243C0">
        <w:t>Use any image or photograph as a texture representing characters or objects in your game</w:t>
      </w:r>
    </w:p>
    <w:p w14:paraId="353B9B55" w14:textId="77777777" w:rsidR="00A243C0" w:rsidRPr="00A243C0" w:rsidRDefault="00A243C0" w:rsidP="00A243C0">
      <w:pPr>
        <w:pStyle w:val="Bullet"/>
      </w:pPr>
      <w:r w:rsidRPr="00A243C0">
        <w:t>Understand and use texture coordinates to identify a location on an image</w:t>
      </w:r>
    </w:p>
    <w:p w14:paraId="4AC2CD24" w14:textId="77777777" w:rsidR="00A243C0" w:rsidRPr="00A243C0" w:rsidRDefault="00A243C0" w:rsidP="00A243C0">
      <w:pPr>
        <w:pStyle w:val="Bullet"/>
      </w:pPr>
      <w:r w:rsidRPr="00A243C0">
        <w:t>Optimize texture memory utilization by combining multiple characters and objects into one image</w:t>
      </w:r>
    </w:p>
    <w:p w14:paraId="2E44BFF0" w14:textId="77777777" w:rsidR="00A243C0" w:rsidRPr="00A243C0" w:rsidRDefault="00A243C0" w:rsidP="00A243C0">
      <w:pPr>
        <w:pStyle w:val="Bullet"/>
      </w:pPr>
      <w:r w:rsidRPr="00A243C0">
        <w:t>Produce and control animations using sprite sheets</w:t>
      </w:r>
    </w:p>
    <w:p w14:paraId="1E841635" w14:textId="77777777" w:rsidR="00A243C0" w:rsidRPr="00A243C0" w:rsidRDefault="00A243C0" w:rsidP="00A243C0">
      <w:pPr>
        <w:pStyle w:val="Bullet"/>
      </w:pPr>
      <w:r w:rsidRPr="00A243C0">
        <w:t>Display texts of different fonts and sizes anywhere in your game</w:t>
      </w:r>
    </w:p>
    <w:p w14:paraId="4C54B5B0" w14:textId="77777777" w:rsidR="00A243C0" w:rsidRPr="00A243C0" w:rsidRDefault="00A243C0" w:rsidP="00A243C0">
      <w:pPr>
        <w:pStyle w:val="Heading1"/>
      </w:pPr>
      <w:r w:rsidRPr="00A243C0">
        <w:t>Introduction</w:t>
      </w:r>
    </w:p>
    <w:p w14:paraId="68CAF0E2" w14:textId="77777777" w:rsidR="00A243C0" w:rsidRDefault="00A243C0" w:rsidP="00A243C0">
      <w:pPr>
        <w:pStyle w:val="BodyTextFirst"/>
      </w:pPr>
      <w:r>
        <w:t>Custom-composed images</w:t>
      </w:r>
      <w:r>
        <w:fldChar w:fldCharType="begin"/>
      </w:r>
      <w:r>
        <w:instrText xml:space="preserve"> XE "</w:instrText>
      </w:r>
      <w:r w:rsidRPr="00634327">
        <w:instrText>Texture coordinates:custom-composed images</w:instrText>
      </w:r>
      <w:r>
        <w:instrText xml:space="preserve">" </w:instrText>
      </w:r>
      <w:r>
        <w:fldChar w:fldCharType="end"/>
      </w:r>
      <w:r>
        <w:t xml:space="preserve"> are used to represent almost all objects including c</w:t>
      </w:r>
      <w:r w:rsidRPr="00023046">
        <w:t xml:space="preserve">haracters, backgrounds, and </w:t>
      </w:r>
      <w:r>
        <w:t>even animations in most 2D games</w:t>
      </w:r>
      <w:r w:rsidRPr="00023046">
        <w:t xml:space="preserve">. </w:t>
      </w:r>
      <w:r>
        <w:t xml:space="preserve">For this reason, the proper support of image operations is core to 2D game engines. A game typically works with an image in three distinct stages: loading, rendering, and unloading. </w:t>
      </w:r>
    </w:p>
    <w:p w14:paraId="1982C48E" w14:textId="6B2A8CCF" w:rsidR="00A243C0" w:rsidRPr="00A243C0" w:rsidRDefault="00A243C0" w:rsidP="00A243C0">
      <w:pPr>
        <w:pStyle w:val="BodyTextCont"/>
      </w:pPr>
      <w:r w:rsidRPr="008D0AA5">
        <w:rPr>
          <w:rStyle w:val="Emphasis"/>
        </w:rPr>
        <w:t>Loading</w:t>
      </w:r>
      <w:r w:rsidRPr="00A243C0">
        <w:t xml:space="preserve"> is the reading of the image from the hard drive of the web server into the client’s system main memory, where it is processed and stored in the graphics subsystem. </w:t>
      </w:r>
      <w:r w:rsidRPr="008D0AA5">
        <w:rPr>
          <w:rStyle w:val="Emphasis"/>
        </w:rPr>
        <w:t>Rendering</w:t>
      </w:r>
      <w:r w:rsidRPr="008D0AA5">
        <w:rPr>
          <w:rStyle w:val="Emphasis"/>
        </w:rPr>
        <w:fldChar w:fldCharType="begin"/>
      </w:r>
      <w:r w:rsidRPr="008D0AA5">
        <w:rPr>
          <w:rStyle w:val="Emphasis"/>
        </w:rPr>
        <w:instrText xml:space="preserve"> XE "Texture coordinates:rendering" </w:instrText>
      </w:r>
      <w:r w:rsidRPr="008D0AA5">
        <w:rPr>
          <w:rStyle w:val="Emphasis"/>
        </w:rPr>
        <w:fldChar w:fldCharType="end"/>
      </w:r>
      <w:r w:rsidRPr="00A243C0">
        <w:t xml:space="preserve"> occurs during gameplay when the loaded image is drawn continuously to represent the respective game objects. </w:t>
      </w:r>
      <w:r w:rsidRPr="008D0AA5">
        <w:rPr>
          <w:rStyle w:val="Emphasis"/>
        </w:rPr>
        <w:t>Unloading</w:t>
      </w:r>
      <w:r w:rsidRPr="00A243C0">
        <w:t xml:space="preserve"> happens when an image is no longer required by the game and the associated resources are reclaimed for future uses. Because of the slower response time of the hard drive and the potentially large amount of data that must be transferred and processed, loading images can take a noticeable amount of time. This, together with the fact that, just like the objects that images represent, the usefulness of an image is usually associated with individual game level, image loading and unloading operations typically occur during game-level transitions. To optimize the number of loading and unloading</w:t>
      </w:r>
      <w:r w:rsidRPr="00A243C0">
        <w:fldChar w:fldCharType="begin"/>
      </w:r>
      <w:r w:rsidRPr="00A243C0">
        <w:instrText xml:space="preserve"> XE "Texture coordinates:loading and unloading" </w:instrText>
      </w:r>
      <w:r w:rsidRPr="00A243C0">
        <w:fldChar w:fldCharType="end"/>
      </w:r>
      <w:r w:rsidRPr="00A243C0">
        <w:t xml:space="preserve"> operations, it is a common practice to combine multiple lower-resolution images </w:t>
      </w:r>
      <w:r w:rsidR="00117AB9">
        <w:t xml:space="preserve">into </w:t>
      </w:r>
      <w:r w:rsidRPr="00A243C0">
        <w:t xml:space="preserve">a single larger image. This larger image is referred to as a </w:t>
      </w:r>
      <w:r w:rsidRPr="008D0AA5">
        <w:rPr>
          <w:rStyle w:val="Emphasis"/>
        </w:rPr>
        <w:t>sprite sheet</w:t>
      </w:r>
      <w:r w:rsidRPr="00A243C0">
        <w:t>.</w:t>
      </w:r>
    </w:p>
    <w:p w14:paraId="48BB3EB9" w14:textId="77777777" w:rsidR="00A243C0" w:rsidRPr="00A243C0" w:rsidRDefault="00A243C0" w:rsidP="00A243C0">
      <w:pPr>
        <w:pStyle w:val="BodyTextCont"/>
      </w:pPr>
      <w:r w:rsidRPr="00A243C0">
        <w:t xml:space="preserve">To represent objects, images with meaningful drawings are pasted, or </w:t>
      </w:r>
      <w:r w:rsidRPr="00A243C0">
        <w:rPr>
          <w:i/>
        </w:rPr>
        <w:t>mapped</w:t>
      </w:r>
      <w:r w:rsidRPr="00A243C0">
        <w:t xml:space="preserve">, on simple geometries. For example, a horse in a game can be represented </w:t>
      </w:r>
      <w:r w:rsidRPr="00A243C0">
        <w:lastRenderedPageBreak/>
        <w:t xml:space="preserve">by a square that is mapped with an image of a horse. In this way, a game developer can manipulate the transformation of the square to control the horse. This mapping of images on geometries is referred to as </w:t>
      </w:r>
      <w:r w:rsidRPr="008D0AA5">
        <w:rPr>
          <w:rStyle w:val="Emphasis"/>
        </w:rPr>
        <w:t>texture mapping</w:t>
      </w:r>
      <w:r w:rsidRPr="00A243C0">
        <w:t xml:space="preserve"> in computer graphics. </w:t>
      </w:r>
    </w:p>
    <w:p w14:paraId="52620F74" w14:textId="0DE4B104" w:rsidR="00A243C0" w:rsidRPr="00A243C0" w:rsidRDefault="00A243C0" w:rsidP="00A243C0">
      <w:pPr>
        <w:pStyle w:val="BodyTextCont"/>
      </w:pPr>
      <w:r w:rsidRPr="00A243C0">
        <w:t>The illusion of movement, or animation, can be created by cycling through strategically mapping selected images on the same geometry. For example, during subsequent game loop updates, different images of the same horse with strategically drawn leg positions can be mapped on the same square to create the illusion that the horse is galloping. Usually, these images of different animated positions are stored in one sprite sheet, or an animated sprite sheet</w:t>
      </w:r>
      <w:r w:rsidR="00117AB9">
        <w:t>.</w:t>
      </w:r>
      <w:r w:rsidRPr="00A243C0">
        <w:t xml:space="preserve"> </w:t>
      </w:r>
      <w:r w:rsidR="00117AB9">
        <w:t>T</w:t>
      </w:r>
      <w:r w:rsidRPr="00A243C0">
        <w:t xml:space="preserve">he process of sequencing through these images to create animation is referred to as </w:t>
      </w:r>
      <w:r w:rsidRPr="00A243C0">
        <w:rPr>
          <w:i/>
        </w:rPr>
        <w:t xml:space="preserve">sprite animation </w:t>
      </w:r>
      <w:r w:rsidRPr="00A243C0">
        <w:t xml:space="preserve">or </w:t>
      </w:r>
      <w:r w:rsidRPr="00A243C0">
        <w:rPr>
          <w:i/>
        </w:rPr>
        <w:t>sprite sheet animation</w:t>
      </w:r>
      <w:r w:rsidRPr="00A243C0">
        <w:t>.</w:t>
      </w:r>
    </w:p>
    <w:p w14:paraId="16F7C396" w14:textId="1B7ECE31" w:rsidR="00A243C0" w:rsidRPr="00A243C0" w:rsidRDefault="00A243C0" w:rsidP="00A243C0">
      <w:pPr>
        <w:pStyle w:val="BodyTextCont"/>
      </w:pPr>
      <w:r w:rsidRPr="00A243C0">
        <w:t>This chapter first introduces you to the concept of texture coordinates such that you can understand and program with the WebGL</w:t>
      </w:r>
      <w:r w:rsidRPr="00A243C0">
        <w:fldChar w:fldCharType="begin"/>
      </w:r>
      <w:r w:rsidRPr="00A243C0">
        <w:instrText xml:space="preserve"> XE "Texture coordinates:WebGL" </w:instrText>
      </w:r>
      <w:r w:rsidRPr="00A243C0">
        <w:fldChar w:fldCharType="end"/>
      </w:r>
      <w:r w:rsidRPr="00A243C0">
        <w:t xml:space="preserve"> texture mapping interface. You will then build a core texture component and the associated classes to support mapping with simple textures, working with sprite sheets that contain multiple objects, creating and controlling motions with animated sprite sheets, and extracting </w:t>
      </w:r>
      <w:r w:rsidR="009469C7">
        <w:t xml:space="preserve">alphabet </w:t>
      </w:r>
      <w:r w:rsidRPr="00A243C0">
        <w:t>characters from a sprite sheet to display text messages.</w:t>
      </w:r>
    </w:p>
    <w:p w14:paraId="3A17214B" w14:textId="77777777" w:rsidR="00A243C0" w:rsidRDefault="00A243C0" w:rsidP="00A243C0">
      <w:pPr>
        <w:pStyle w:val="BodyTextCont"/>
      </w:pPr>
    </w:p>
    <w:p w14:paraId="2464FEE2" w14:textId="60460AB7" w:rsidR="00A243C0" w:rsidRDefault="00A243C0" w:rsidP="00A243C0">
      <w:pPr>
        <w:pStyle w:val="NoteTipCaution"/>
      </w:pPr>
      <w:r w:rsidRPr="00DA3970">
        <w:rPr>
          <w:b/>
        </w:rPr>
        <w:t>Note</w:t>
      </w:r>
      <w:r w:rsidRPr="00DA3970">
        <w:rPr>
          <w:b/>
        </w:rPr>
        <w:tab/>
      </w:r>
      <w:r>
        <w:t xml:space="preserve">A texture is an image that is loaded into the graphics system and ready to be mapped onto a geometry. When discussing the process of texture mapping, “an image” and “a texture” </w:t>
      </w:r>
      <w:r w:rsidR="00A953C9">
        <w:t xml:space="preserve">are </w:t>
      </w:r>
      <w:r>
        <w:t>often used interchangeably.</w:t>
      </w:r>
      <w:r w:rsidR="00D160A2">
        <w:t xml:space="preserve"> A pixel is a color location in an image and a </w:t>
      </w:r>
      <w:r w:rsidR="00D160A2" w:rsidRPr="008D0AA5">
        <w:rPr>
          <w:rStyle w:val="Emphasis"/>
        </w:rPr>
        <w:t>texel</w:t>
      </w:r>
      <w:r w:rsidR="00D160A2">
        <w:t xml:space="preserve"> is a color location in a texture.</w:t>
      </w:r>
    </w:p>
    <w:p w14:paraId="5192E643" w14:textId="77777777" w:rsidR="00A243C0" w:rsidRPr="0014675A" w:rsidRDefault="00A243C0" w:rsidP="00A243C0">
      <w:pPr>
        <w:pStyle w:val="Heading1"/>
      </w:pPr>
      <w:r>
        <w:t>Texture Mapping and Texture Coordinates</w:t>
      </w:r>
    </w:p>
    <w:p w14:paraId="749D26A5" w14:textId="77777777" w:rsidR="00A243C0" w:rsidRPr="00A243C0" w:rsidRDefault="00A243C0" w:rsidP="00A243C0">
      <w:pPr>
        <w:pStyle w:val="BodyTextFirst"/>
      </w:pPr>
      <w:r w:rsidRPr="00A243C0">
        <w:t>As discussed, texture mapping is the process of pasting an image on a geometry, just like putting a sticker on an object. In the case of your game engine, instead of drawing a constant color for each pixel occupied by the unit square, you will create GLSL shaders to strategically select texels from the texture and display the corresponding texel colors at the screen pixel locations covered by the unit square. The process of selecting a texel, or converting a group of texels into a single color, to be displayed to a screen pixel location is referred to as texture sampling. To render a texture-mapped pixel, the texture must be sampled to extract a corresponding texel color</w:t>
      </w:r>
      <w:r w:rsidRPr="00A243C0">
        <w:fldChar w:fldCharType="begin"/>
      </w:r>
      <w:r w:rsidRPr="00A243C0">
        <w:instrText xml:space="preserve"> XE "Mapping:texel color" </w:instrText>
      </w:r>
      <w:r w:rsidRPr="00A243C0">
        <w:fldChar w:fldCharType="end"/>
      </w:r>
      <w:r w:rsidRPr="00A243C0">
        <w:t>.</w:t>
      </w:r>
    </w:p>
    <w:p w14:paraId="4BE0793C" w14:textId="77777777" w:rsidR="00A243C0" w:rsidRDefault="00A243C0" w:rsidP="00A243C0">
      <w:pPr>
        <w:pStyle w:val="BodyTextCont"/>
        <w:ind w:firstLine="0"/>
      </w:pPr>
    </w:p>
    <w:p w14:paraId="418172AF" w14:textId="77777777" w:rsidR="00A243C0" w:rsidRPr="00A243C0" w:rsidRDefault="00A243C0" w:rsidP="00A243C0">
      <w:pPr>
        <w:pStyle w:val="BodyTextCont"/>
      </w:pPr>
      <w:r w:rsidRPr="00A243C0">
        <w:t xml:space="preserve">The process of mapping a texture of any resolution to a fixed-size geometry can be daunting. The Texture Coordinate System that specifies the Texture Space is designed to hide the resolution of textures to facilitate this mapping process. As depicted in Figure 5-1, the Texture Coordinate System is a </w:t>
      </w:r>
      <w:r w:rsidRPr="00A243C0">
        <w:lastRenderedPageBreak/>
        <w:t>normalized system</w:t>
      </w:r>
      <w:r w:rsidRPr="00A243C0">
        <w:fldChar w:fldCharType="begin"/>
      </w:r>
      <w:r w:rsidRPr="00A243C0">
        <w:instrText xml:space="preserve"> XE "Mapping:normalized system" </w:instrText>
      </w:r>
      <w:r w:rsidRPr="00A243C0">
        <w:fldChar w:fldCharType="end"/>
      </w:r>
      <w:r w:rsidRPr="00A243C0">
        <w:t xml:space="preserve"> defined over the entire texture with the origin located at the lower-left corner and (1,1) located at the top-right corner. This simple fact, that the normalized 0 to 1 range is always defined over the entire texture regardless of the resolution</w:t>
      </w:r>
      <w:r w:rsidRPr="00A243C0">
        <w:fldChar w:fldCharType="begin"/>
      </w:r>
      <w:r w:rsidRPr="00A243C0">
        <w:instrText xml:space="preserve"> XE "Mapping:resolution" </w:instrText>
      </w:r>
      <w:r w:rsidRPr="00A243C0">
        <w:fldChar w:fldCharType="end"/>
      </w:r>
      <w:r w:rsidRPr="00A243C0">
        <w:t xml:space="preserve">, is the elegance of the Texture Coordinate System. Given a texture of any resolution, (0.5, 0.5) is always the center, (0, 1) is always the top-left corner, and so on. Notice that in Figure 5-1 the horizontal axis is labeled as </w:t>
      </w:r>
      <w:r w:rsidRPr="00081DF3">
        <w:t>the u-axis,</w:t>
      </w:r>
      <w:r w:rsidRPr="00A243C0">
        <w:t xml:space="preserve"> and the vertical axis is labeled as </w:t>
      </w:r>
      <w:r w:rsidRPr="00081DF3">
        <w:t>the v-axis.</w:t>
      </w:r>
      <w:r w:rsidRPr="00A243C0">
        <w:t xml:space="preserve"> Oftentimes a texture coordinate</w:t>
      </w:r>
      <w:r w:rsidRPr="00081DF3">
        <w:t xml:space="preserve">, or the </w:t>
      </w:r>
      <w:proofErr w:type="spellStart"/>
      <w:r w:rsidRPr="00081DF3">
        <w:t>uv</w:t>
      </w:r>
      <w:proofErr w:type="spellEnd"/>
      <w:r w:rsidRPr="00A243C0">
        <w:t xml:space="preserve"> values associated with a texture coordinate, is used interchangeably to refer to a location in the Texture Coordinate System. </w:t>
      </w:r>
    </w:p>
    <w:p w14:paraId="1E197420" w14:textId="77777777" w:rsidR="00A243C0" w:rsidRDefault="00A243C0" w:rsidP="00A243C0">
      <w:pPr>
        <w:pStyle w:val="BodyTextCont"/>
      </w:pPr>
    </w:p>
    <w:p w14:paraId="5188AD37" w14:textId="77777777" w:rsidR="00A243C0" w:rsidRDefault="00A243C0" w:rsidP="00A243C0">
      <w:pPr>
        <w:pStyle w:val="Figure"/>
      </w:pPr>
      <w:r>
        <w:rPr>
          <w:noProof/>
        </w:rPr>
        <w:drawing>
          <wp:inline distT="0" distB="0" distL="0" distR="0" wp14:anchorId="1B7D802E" wp14:editId="38AB13AC">
            <wp:extent cx="1369060" cy="1306830"/>
            <wp:effectExtent l="0" t="0" r="2540" b="0"/>
            <wp:docPr id="4" name="Picture 4" descr="Figure-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5-1"/>
                    <pic:cNvPicPr>
                      <a:picLocks noChangeAspect="1" noChangeArrowheads="1"/>
                    </pic:cNvPicPr>
                  </pic:nvPicPr>
                  <pic:blipFill>
                    <a:blip r:embed="rId11">
                      <a:grayscl/>
                      <a:extLst>
                        <a:ext uri="{28A0092B-C50C-407E-A947-70E740481C1C}">
                          <a14:useLocalDpi xmlns:a14="http://schemas.microsoft.com/office/drawing/2010/main" val="0"/>
                        </a:ext>
                      </a:extLst>
                    </a:blip>
                    <a:srcRect/>
                    <a:stretch>
                      <a:fillRect/>
                    </a:stretch>
                  </pic:blipFill>
                  <pic:spPr bwMode="auto">
                    <a:xfrm>
                      <a:off x="0" y="0"/>
                      <a:ext cx="1369060" cy="1306830"/>
                    </a:xfrm>
                    <a:prstGeom prst="rect">
                      <a:avLst/>
                    </a:prstGeom>
                    <a:noFill/>
                    <a:ln>
                      <a:noFill/>
                    </a:ln>
                  </pic:spPr>
                </pic:pic>
              </a:graphicData>
            </a:graphic>
          </wp:inline>
        </w:drawing>
      </w:r>
    </w:p>
    <w:p w14:paraId="0369FCAA" w14:textId="77777777" w:rsidR="00A243C0" w:rsidRDefault="00A243C0" w:rsidP="00A243C0">
      <w:pPr>
        <w:pStyle w:val="FigureCaption"/>
      </w:pPr>
      <w:r w:rsidRPr="00A243C0">
        <w:t>Figure 5-1. The Texture Coordinate System and the corresponding uv values</w:t>
      </w:r>
      <w:r w:rsidRPr="00A243C0">
        <w:fldChar w:fldCharType="begin"/>
      </w:r>
      <w:r w:rsidRPr="00A243C0">
        <w:instrText xml:space="preserve"> XE "Mapping:uv values" </w:instrText>
      </w:r>
      <w:r w:rsidRPr="00A243C0">
        <w:fldChar w:fldCharType="end"/>
      </w:r>
      <w:r w:rsidRPr="00A243C0">
        <w:t xml:space="preserve"> defined for all images</w:t>
      </w:r>
    </w:p>
    <w:p w14:paraId="140EA588" w14:textId="77777777" w:rsidR="00A243C0" w:rsidRDefault="00A243C0" w:rsidP="00A243C0">
      <w:pPr>
        <w:pStyle w:val="NoteTipCaution"/>
      </w:pPr>
      <w:r w:rsidRPr="00DA3970">
        <w:rPr>
          <w:b/>
        </w:rPr>
        <w:t>Note</w:t>
      </w:r>
      <w:r w:rsidRPr="00DA3970">
        <w:rPr>
          <w:b/>
        </w:rPr>
        <w:tab/>
      </w:r>
      <w:r>
        <w:t>There are conventions that define the v-axis increasing either upward or downward. In all examples of this book, you will program WebGL to follow the convention in Figure 5-1, with the v-axis increasing upward.</w:t>
      </w:r>
    </w:p>
    <w:p w14:paraId="10F1067C" w14:textId="77777777" w:rsidR="00A243C0" w:rsidRPr="00A243C0" w:rsidRDefault="00A243C0" w:rsidP="008D0AA5">
      <w:pPr>
        <w:pStyle w:val="BodyTextFirst"/>
      </w:pPr>
      <w:r w:rsidRPr="00A243C0">
        <w:t xml:space="preserve">To map a texture onto a unit square, you must define a corresponding </w:t>
      </w:r>
      <w:proofErr w:type="spellStart"/>
      <w:r w:rsidRPr="00A243C0">
        <w:t>uv</w:t>
      </w:r>
      <w:proofErr w:type="spellEnd"/>
      <w:r w:rsidRPr="00A243C0">
        <w:t xml:space="preserve"> value for each of the vertex positions. As illustrated in Figure 5-2, in addition to defining the value of the </w:t>
      </w:r>
      <w:proofErr w:type="spellStart"/>
      <w:r w:rsidRPr="00A243C0">
        <w:t>xy</w:t>
      </w:r>
      <w:proofErr w:type="spellEnd"/>
      <w:r w:rsidRPr="00A243C0">
        <w:t xml:space="preserve"> position for each of the four corners of the square, to map an image onto this square, a corresponding </w:t>
      </w:r>
      <w:proofErr w:type="spellStart"/>
      <w:r w:rsidRPr="00A243C0">
        <w:t>uv</w:t>
      </w:r>
      <w:proofErr w:type="spellEnd"/>
      <w:r w:rsidRPr="00A243C0">
        <w:t xml:space="preserve"> coordinate must also be defined. In this case, the top-left corner has </w:t>
      </w:r>
      <w:proofErr w:type="spellStart"/>
      <w:r w:rsidRPr="00A243C0">
        <w:t>xy</w:t>
      </w:r>
      <w:proofErr w:type="spellEnd"/>
      <w:proofErr w:type="gramStart"/>
      <w:r w:rsidRPr="00A243C0">
        <w:t>=(</w:t>
      </w:r>
      <w:proofErr w:type="gramEnd"/>
      <w:r w:rsidRPr="00A243C0">
        <w:t xml:space="preserve">-0.5, 0.5) and </w:t>
      </w:r>
      <w:proofErr w:type="spellStart"/>
      <w:r w:rsidRPr="00A243C0">
        <w:t>uv</w:t>
      </w:r>
      <w:proofErr w:type="spellEnd"/>
      <w:r w:rsidRPr="00A243C0">
        <w:t xml:space="preserve">=(0,1), the top-right corner has </w:t>
      </w:r>
      <w:proofErr w:type="spellStart"/>
      <w:r w:rsidRPr="00A243C0">
        <w:t>xy</w:t>
      </w:r>
      <w:proofErr w:type="spellEnd"/>
      <w:r w:rsidRPr="00A243C0">
        <w:t xml:space="preserve">=(0.5, 0.5) and </w:t>
      </w:r>
      <w:proofErr w:type="spellStart"/>
      <w:r w:rsidRPr="00A243C0">
        <w:t>uv</w:t>
      </w:r>
      <w:proofErr w:type="spellEnd"/>
      <w:r w:rsidRPr="00A243C0">
        <w:t xml:space="preserve">=(1, 1), and so on. Given this definition, it is possible to compute a unique </w:t>
      </w:r>
      <w:proofErr w:type="spellStart"/>
      <w:r w:rsidRPr="00A243C0">
        <w:t>uv</w:t>
      </w:r>
      <w:proofErr w:type="spellEnd"/>
      <w:r w:rsidRPr="00A243C0">
        <w:t xml:space="preserve"> value for any position inside the square by linearly interpolating the </w:t>
      </w:r>
      <w:proofErr w:type="spellStart"/>
      <w:r w:rsidRPr="00A243C0">
        <w:t>uv</w:t>
      </w:r>
      <w:proofErr w:type="spellEnd"/>
      <w:r w:rsidRPr="00A243C0">
        <w:t xml:space="preserve"> values defined at the vertices. For example, given the settings shown in Figure 5-2, you know that the midpoint along the top edge of the square maps to a </w:t>
      </w:r>
      <w:proofErr w:type="spellStart"/>
      <w:r w:rsidRPr="00A243C0">
        <w:t>uv</w:t>
      </w:r>
      <w:proofErr w:type="spellEnd"/>
      <w:r w:rsidRPr="00A243C0">
        <w:t xml:space="preserve"> of (0.5, 1.0) in Texture Space</w:t>
      </w:r>
      <w:r w:rsidRPr="00A243C0">
        <w:fldChar w:fldCharType="begin"/>
      </w:r>
      <w:r w:rsidRPr="00A243C0">
        <w:instrText xml:space="preserve"> XE "Mapping:texture space" </w:instrText>
      </w:r>
      <w:r w:rsidRPr="00A243C0">
        <w:fldChar w:fldCharType="end"/>
      </w:r>
      <w:r w:rsidRPr="00A243C0">
        <w:t xml:space="preserve">, the midpoint along the left edge maps to a </w:t>
      </w:r>
      <w:proofErr w:type="spellStart"/>
      <w:r w:rsidRPr="00A243C0">
        <w:t>uv</w:t>
      </w:r>
      <w:proofErr w:type="spellEnd"/>
      <w:r w:rsidRPr="00A243C0">
        <w:t xml:space="preserve"> of (0, 0.5), and so on.</w:t>
      </w:r>
    </w:p>
    <w:p w14:paraId="09927FBE" w14:textId="77777777" w:rsidR="00A243C0" w:rsidRDefault="00A243C0" w:rsidP="00A243C0">
      <w:pPr>
        <w:pStyle w:val="Figure"/>
      </w:pPr>
      <w:r>
        <w:rPr>
          <w:noProof/>
        </w:rPr>
        <w:lastRenderedPageBreak/>
        <w:drawing>
          <wp:inline distT="0" distB="0" distL="0" distR="0" wp14:anchorId="161E8AEC" wp14:editId="2CC4469E">
            <wp:extent cx="3152775" cy="1845945"/>
            <wp:effectExtent l="0" t="0" r="9525" b="1905"/>
            <wp:docPr id="5" name="Picture 5" descr="Figure-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5-2"/>
                    <pic:cNvPicPr>
                      <a:picLocks noChangeAspect="1" noChangeArrowheads="1"/>
                    </pic:cNvPicPr>
                  </pic:nvPicPr>
                  <pic:blipFill>
                    <a:blip r:embed="rId12">
                      <a:grayscl/>
                      <a:extLst>
                        <a:ext uri="{28A0092B-C50C-407E-A947-70E740481C1C}">
                          <a14:useLocalDpi xmlns:a14="http://schemas.microsoft.com/office/drawing/2010/main" val="0"/>
                        </a:ext>
                      </a:extLst>
                    </a:blip>
                    <a:srcRect/>
                    <a:stretch>
                      <a:fillRect/>
                    </a:stretch>
                  </pic:blipFill>
                  <pic:spPr bwMode="auto">
                    <a:xfrm>
                      <a:off x="0" y="0"/>
                      <a:ext cx="3152775" cy="1845945"/>
                    </a:xfrm>
                    <a:prstGeom prst="rect">
                      <a:avLst/>
                    </a:prstGeom>
                    <a:noFill/>
                    <a:ln>
                      <a:noFill/>
                    </a:ln>
                  </pic:spPr>
                </pic:pic>
              </a:graphicData>
            </a:graphic>
          </wp:inline>
        </w:drawing>
      </w:r>
    </w:p>
    <w:p w14:paraId="543B5472" w14:textId="77777777" w:rsidR="00A243C0" w:rsidRPr="00A243C0" w:rsidRDefault="00A243C0" w:rsidP="00A243C0">
      <w:pPr>
        <w:pStyle w:val="FigureCaption"/>
      </w:pPr>
      <w:r w:rsidRPr="00A243C0">
        <w:t>Figure 5-2. Defining texture space</w:t>
      </w:r>
      <w:r w:rsidRPr="00A243C0">
        <w:fldChar w:fldCharType="begin"/>
      </w:r>
      <w:r w:rsidRPr="00A243C0">
        <w:instrText xml:space="preserve"> XE "Mapping:texture space" </w:instrText>
      </w:r>
      <w:r w:rsidRPr="00A243C0">
        <w:fldChar w:fldCharType="end"/>
      </w:r>
      <w:r w:rsidRPr="00A243C0">
        <w:t xml:space="preserve"> uv values to map the entire image onto the geometry in Model Space</w:t>
      </w:r>
    </w:p>
    <w:p w14:paraId="03236AA4" w14:textId="77777777" w:rsidR="00A243C0" w:rsidRDefault="00A243C0" w:rsidP="00A243C0">
      <w:pPr>
        <w:pStyle w:val="Heading2"/>
      </w:pPr>
      <w:r>
        <w:t>The Texture Shaders</w:t>
      </w:r>
      <w:r>
        <w:fldChar w:fldCharType="begin"/>
      </w:r>
      <w:r>
        <w:instrText xml:space="preserve"> XE "</w:instrText>
      </w:r>
      <w:r w:rsidRPr="006C25D7">
        <w:instrText>Mapping:shaders</w:instrText>
      </w:r>
      <w:r>
        <w:instrText>" \t "</w:instrText>
      </w:r>
      <w:r w:rsidRPr="00A73951">
        <w:rPr>
          <w:i/>
        </w:rPr>
        <w:instrText>See</w:instrText>
      </w:r>
      <w:r w:rsidRPr="00A73951">
        <w:instrText xml:space="preserve"> Shaders project</w:instrText>
      </w:r>
      <w:r>
        <w:instrText xml:space="preserve">" </w:instrText>
      </w:r>
      <w:r>
        <w:fldChar w:fldCharType="end"/>
      </w:r>
      <w:r>
        <w:t xml:space="preserve"> Project</w:t>
      </w:r>
    </w:p>
    <w:p w14:paraId="00BEC529" w14:textId="4B3660BC" w:rsidR="00A243C0" w:rsidRPr="00A243C0" w:rsidRDefault="00A243C0" w:rsidP="00A243C0">
      <w:pPr>
        <w:pStyle w:val="BodyTextFirst"/>
      </w:pPr>
      <w:r w:rsidRPr="00A243C0">
        <w:t>This project demonstrates the loading, rendering, and unloading of textures with WebGL</w:t>
      </w:r>
      <w:r w:rsidRPr="00A243C0">
        <w:fldChar w:fldCharType="begin"/>
      </w:r>
      <w:r w:rsidRPr="00A243C0">
        <w:instrText xml:space="preserve"> XE "Shaders project:WebGL" </w:instrText>
      </w:r>
      <w:r w:rsidRPr="00A243C0">
        <w:fldChar w:fldCharType="end"/>
      </w:r>
      <w:r w:rsidRPr="00A243C0">
        <w:t>. You can see an example of this project running in Figure 5-3 with the left and right screenshots from the two scenes implemented. Notice the natural</w:t>
      </w:r>
      <w:r w:rsidR="00841B37">
        <w:t>-looking</w:t>
      </w:r>
      <w:r w:rsidRPr="00A243C0">
        <w:t xml:space="preserve"> objects without white borders in the left screenshot and the images with white backgrounds in the right screenshot. This project will also highlight the differences between images with and without the alpha channel, or </w:t>
      </w:r>
      <w:r w:rsidRPr="00A243C0">
        <w:rPr>
          <w:i/>
        </w:rPr>
        <w:t>transparency</w:t>
      </w:r>
      <w:r w:rsidRPr="00A243C0">
        <w:rPr>
          <w:i/>
        </w:rPr>
        <w:fldChar w:fldCharType="begin"/>
      </w:r>
      <w:r w:rsidRPr="00A243C0">
        <w:instrText xml:space="preserve"> XE "Shaders project:transparency" </w:instrText>
      </w:r>
      <w:r w:rsidRPr="00A243C0">
        <w:rPr>
          <w:i/>
        </w:rPr>
        <w:fldChar w:fldCharType="end"/>
      </w:r>
      <w:r w:rsidRPr="00A243C0">
        <w:t xml:space="preserve">. The source code to this project is defined in the </w:t>
      </w:r>
      <w:r w:rsidRPr="00A243C0">
        <w:rPr>
          <w:rStyle w:val="CodeInline"/>
        </w:rPr>
        <w:t>chapter5/5.1.texture_shaders</w:t>
      </w:r>
      <w:r w:rsidRPr="00A243C0">
        <w:t xml:space="preserve"> folder.</w:t>
      </w:r>
    </w:p>
    <w:p w14:paraId="319E767C" w14:textId="77777777" w:rsidR="00A243C0" w:rsidRDefault="00A243C0" w:rsidP="00A243C0">
      <w:pPr>
        <w:pStyle w:val="Figure"/>
      </w:pPr>
      <w:r>
        <w:rPr>
          <w:noProof/>
        </w:rPr>
        <w:drawing>
          <wp:inline distT="0" distB="0" distL="0" distR="0" wp14:anchorId="00D5EECC" wp14:editId="2A36C1F5">
            <wp:extent cx="5060315" cy="1913255"/>
            <wp:effectExtent l="0" t="0" r="6985" b="0"/>
            <wp:docPr id="6"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Graphical user interface, application&#10;&#10;Description automatically generated"/>
                    <pic:cNvPicPr>
                      <a:picLocks noChangeAspect="1" noChangeArrowheads="1"/>
                    </pic:cNvPicPr>
                  </pic:nvPicPr>
                  <pic:blipFill>
                    <a:blip r:embed="rId13">
                      <a:grayscl/>
                      <a:extLst>
                        <a:ext uri="{28A0092B-C50C-407E-A947-70E740481C1C}">
                          <a14:useLocalDpi xmlns:a14="http://schemas.microsoft.com/office/drawing/2010/main" val="0"/>
                        </a:ext>
                      </a:extLst>
                    </a:blip>
                    <a:srcRect/>
                    <a:stretch>
                      <a:fillRect/>
                    </a:stretch>
                  </pic:blipFill>
                  <pic:spPr bwMode="auto">
                    <a:xfrm>
                      <a:off x="0" y="0"/>
                      <a:ext cx="5060315" cy="1913255"/>
                    </a:xfrm>
                    <a:prstGeom prst="rect">
                      <a:avLst/>
                    </a:prstGeom>
                    <a:noFill/>
                    <a:ln>
                      <a:noFill/>
                    </a:ln>
                  </pic:spPr>
                </pic:pic>
              </a:graphicData>
            </a:graphic>
          </wp:inline>
        </w:drawing>
      </w:r>
    </w:p>
    <w:p w14:paraId="2734538D" w14:textId="77777777" w:rsidR="00A243C0" w:rsidRPr="00A243C0" w:rsidRDefault="00A243C0" w:rsidP="00A243C0">
      <w:pPr>
        <w:pStyle w:val="FigureCaption"/>
      </w:pPr>
      <w:r w:rsidRPr="00A243C0">
        <w:t>Figure 5-3. Running the Texture Shaders project with both scenes</w:t>
      </w:r>
    </w:p>
    <w:p w14:paraId="1D760D1F" w14:textId="77777777" w:rsidR="00A243C0" w:rsidRPr="00A243C0" w:rsidRDefault="00A243C0" w:rsidP="00A243C0">
      <w:pPr>
        <w:pStyle w:val="BodyTextFirst"/>
      </w:pPr>
      <w:bookmarkStart w:id="3" w:name="OLE_LINK1"/>
      <w:bookmarkStart w:id="4" w:name="OLE_LINK2"/>
      <w:r w:rsidRPr="00A243C0">
        <w:t>The controls of the project are as follows, for both scenes:</w:t>
      </w:r>
    </w:p>
    <w:p w14:paraId="54E225A1" w14:textId="77777777" w:rsidR="00A243C0" w:rsidRPr="00A243C0" w:rsidRDefault="00A243C0" w:rsidP="00A243C0">
      <w:pPr>
        <w:pStyle w:val="Bullet"/>
      </w:pPr>
      <w:r w:rsidRPr="00A243C0">
        <w:rPr>
          <w:rStyle w:val="Strong"/>
          <w:b w:val="0"/>
          <w:bCs w:val="0"/>
        </w:rPr>
        <w:lastRenderedPageBreak/>
        <w:t>Right-arrow key:</w:t>
      </w:r>
      <w:r w:rsidRPr="00A243C0">
        <w:t xml:space="preserve"> Moves the middle rectangle toward the right. If this rectangle passes the right window boundary, it will be wrapped to the left side of the window.</w:t>
      </w:r>
    </w:p>
    <w:p w14:paraId="02CA7F00" w14:textId="77777777" w:rsidR="00A243C0" w:rsidRPr="00A243C0" w:rsidRDefault="00A243C0" w:rsidP="00A243C0">
      <w:pPr>
        <w:pStyle w:val="Bullet"/>
      </w:pPr>
      <w:r w:rsidRPr="00A243C0">
        <w:rPr>
          <w:rStyle w:val="Strong"/>
          <w:b w:val="0"/>
          <w:bCs w:val="0"/>
        </w:rPr>
        <w:t>Left-arrow key</w:t>
      </w:r>
      <w:r w:rsidRPr="00A243C0">
        <w:t>: Moves the middle rectangle toward the left. If this rectangle crosses the left window boundary, the game will transition to the next scene.</w:t>
      </w:r>
    </w:p>
    <w:p w14:paraId="2D76D534" w14:textId="77777777" w:rsidR="00A243C0" w:rsidRDefault="00A243C0" w:rsidP="00A243C0">
      <w:pPr>
        <w:pStyle w:val="BodyTextFirst"/>
      </w:pPr>
      <w:r w:rsidRPr="00E67471">
        <w:t>The goals of the project are as follows</w:t>
      </w:r>
      <w:r>
        <w:t>:</w:t>
      </w:r>
    </w:p>
    <w:bookmarkEnd w:id="3"/>
    <w:bookmarkEnd w:id="4"/>
    <w:p w14:paraId="42DDFA31" w14:textId="77777777" w:rsidR="00A243C0" w:rsidRPr="00A243C0" w:rsidRDefault="00A243C0" w:rsidP="00A243C0">
      <w:pPr>
        <w:pStyle w:val="Bullet"/>
      </w:pPr>
      <w:r w:rsidRPr="00A243C0">
        <w:t xml:space="preserve">To demonstrate how to define </w:t>
      </w:r>
      <w:proofErr w:type="spellStart"/>
      <w:r w:rsidRPr="00A243C0">
        <w:t>uv</w:t>
      </w:r>
      <w:proofErr w:type="spellEnd"/>
      <w:r w:rsidRPr="00A243C0">
        <w:t xml:space="preserve"> coordinates for geometries with WebGL</w:t>
      </w:r>
      <w:r w:rsidRPr="00A243C0">
        <w:fldChar w:fldCharType="begin"/>
      </w:r>
      <w:r w:rsidRPr="00A243C0">
        <w:instrText xml:space="preserve"> XE "Shaders project:WebGL" </w:instrText>
      </w:r>
      <w:r w:rsidRPr="00A243C0">
        <w:fldChar w:fldCharType="end"/>
      </w:r>
    </w:p>
    <w:p w14:paraId="58D41386" w14:textId="77777777" w:rsidR="00A243C0" w:rsidRPr="00A243C0" w:rsidRDefault="00A243C0" w:rsidP="00A243C0">
      <w:pPr>
        <w:pStyle w:val="Bullet"/>
      </w:pPr>
      <w:r w:rsidRPr="00A243C0">
        <w:t>To create a texture coordinate buffer in the graphics system with WebGL</w:t>
      </w:r>
    </w:p>
    <w:p w14:paraId="5AFDE0D5" w14:textId="77777777" w:rsidR="00A243C0" w:rsidRPr="00A243C0" w:rsidRDefault="00A243C0" w:rsidP="00A243C0">
      <w:pPr>
        <w:pStyle w:val="Bullet"/>
      </w:pPr>
      <w:r w:rsidRPr="00A243C0">
        <w:t>To build GLSL shaders</w:t>
      </w:r>
      <w:r w:rsidRPr="00A243C0">
        <w:fldChar w:fldCharType="begin"/>
      </w:r>
      <w:r w:rsidRPr="00A243C0">
        <w:instrText xml:space="preserve"> XE "Shaders project:GLSL" </w:instrText>
      </w:r>
      <w:r w:rsidRPr="00A243C0">
        <w:fldChar w:fldCharType="end"/>
      </w:r>
      <w:r w:rsidRPr="00A243C0">
        <w:t xml:space="preserve"> to render the textured geometry</w:t>
      </w:r>
    </w:p>
    <w:p w14:paraId="58A72D75" w14:textId="77777777" w:rsidR="00A243C0" w:rsidRPr="00A243C0" w:rsidRDefault="00A243C0" w:rsidP="00A243C0">
      <w:pPr>
        <w:pStyle w:val="Bullet"/>
      </w:pPr>
      <w:r w:rsidRPr="00A243C0">
        <w:t>To define the texture core engine component to load and process an image into a texture and to unload a texture</w:t>
      </w:r>
    </w:p>
    <w:p w14:paraId="2087D8CB" w14:textId="77777777" w:rsidR="00A243C0" w:rsidRPr="00A243C0" w:rsidRDefault="00A243C0" w:rsidP="00A243C0">
      <w:pPr>
        <w:pStyle w:val="Bullet"/>
      </w:pPr>
      <w:r w:rsidRPr="00A243C0">
        <w:t>To implement simple texture tinting, a modification of all texels with a programmer-specified color</w:t>
      </w:r>
    </w:p>
    <w:p w14:paraId="5E772BFF" w14:textId="4DBC59EE" w:rsidR="00A243C0" w:rsidRPr="00A243C0" w:rsidRDefault="00A243C0" w:rsidP="00DA4AAB">
      <w:pPr>
        <w:pStyle w:val="BodyText"/>
      </w:pPr>
      <w:r w:rsidRPr="00A243C0">
        <w:rPr>
          <w:rStyle w:val="BodyTextFirstChar"/>
        </w:rPr>
        <w:t>You can find the following external resource files in the</w:t>
      </w:r>
      <w:r w:rsidRPr="00935B8D">
        <w:t xml:space="preserve"> </w:t>
      </w:r>
      <w:r w:rsidRPr="00935B8D">
        <w:rPr>
          <w:rStyle w:val="CodeInline"/>
        </w:rPr>
        <w:t>assets</w:t>
      </w:r>
      <w:r w:rsidRPr="00935B8D">
        <w:t xml:space="preserve"> </w:t>
      </w:r>
      <w:r w:rsidRPr="00A243C0">
        <w:rPr>
          <w:rStyle w:val="BodyTextFirstChar"/>
        </w:rPr>
        <w:t>folder: a scene-level file (</w:t>
      </w:r>
      <w:r>
        <w:rPr>
          <w:rStyle w:val="CodeInline"/>
        </w:rPr>
        <w:t>b</w:t>
      </w:r>
      <w:r w:rsidRPr="00935B8D">
        <w:rPr>
          <w:rStyle w:val="CodeInline"/>
        </w:rPr>
        <w:t>lue</w:t>
      </w:r>
      <w:r>
        <w:rPr>
          <w:rStyle w:val="CodeInline"/>
        </w:rPr>
        <w:t>_l</w:t>
      </w:r>
      <w:r w:rsidRPr="00935B8D">
        <w:rPr>
          <w:rStyle w:val="CodeInline"/>
        </w:rPr>
        <w:t>evel.xml</w:t>
      </w:r>
      <w:r w:rsidRPr="003E3F84">
        <w:rPr>
          <w:rStyle w:val="BodyTextFirstChar"/>
        </w:rPr>
        <w:t>)</w:t>
      </w:r>
      <w:r>
        <w:t xml:space="preserve"> </w:t>
      </w:r>
      <w:r w:rsidRPr="00A243C0">
        <w:rPr>
          <w:rStyle w:val="BodyTextFirstChar"/>
        </w:rPr>
        <w:t>and four images (</w:t>
      </w:r>
      <w:r w:rsidRPr="00935B8D">
        <w:rPr>
          <w:rStyle w:val="CodeInline"/>
        </w:rPr>
        <w:t>minion_collector.jpg</w:t>
      </w:r>
      <w:r w:rsidRPr="003E3F84">
        <w:rPr>
          <w:rStyle w:val="BodyTextFirstChar"/>
        </w:rPr>
        <w:t>,</w:t>
      </w:r>
      <w:r w:rsidRPr="00935B8D">
        <w:t xml:space="preserve"> </w:t>
      </w:r>
      <w:r w:rsidRPr="00935B8D">
        <w:rPr>
          <w:rStyle w:val="CodeInline"/>
        </w:rPr>
        <w:t>minion_collector.png</w:t>
      </w:r>
      <w:r w:rsidRPr="003E3F84">
        <w:rPr>
          <w:rStyle w:val="BodyTextFirstChar"/>
        </w:rPr>
        <w:t>,</w:t>
      </w:r>
      <w:r w:rsidRPr="00935B8D">
        <w:t xml:space="preserve"> </w:t>
      </w:r>
      <w:r w:rsidRPr="00935B8D">
        <w:rPr>
          <w:rStyle w:val="CodeInline"/>
        </w:rPr>
        <w:t>minion_portal.jpg</w:t>
      </w:r>
      <w:r w:rsidRPr="003E3F84">
        <w:rPr>
          <w:rStyle w:val="BodyTextFirstChar"/>
        </w:rPr>
        <w:t>,</w:t>
      </w:r>
      <w:r w:rsidRPr="00935B8D">
        <w:t xml:space="preserve"> </w:t>
      </w:r>
      <w:r w:rsidRPr="003E3F84">
        <w:rPr>
          <w:rStyle w:val="BodyTextFirstChar"/>
        </w:rPr>
        <w:t>and</w:t>
      </w:r>
      <w:r w:rsidRPr="00935B8D">
        <w:t xml:space="preserve"> </w:t>
      </w:r>
      <w:r w:rsidRPr="00935B8D">
        <w:rPr>
          <w:rStyle w:val="CodeInline"/>
        </w:rPr>
        <w:t>minion_portal.png</w:t>
      </w:r>
      <w:r w:rsidRPr="003E3F84">
        <w:rPr>
          <w:rStyle w:val="BodyTextFirstChar"/>
        </w:rPr>
        <w:t>).</w:t>
      </w:r>
    </w:p>
    <w:p w14:paraId="1CDFC402" w14:textId="77777777" w:rsidR="003E3F84" w:rsidRDefault="003E3F84" w:rsidP="003E3F84">
      <w:pPr>
        <w:pStyle w:val="Heading3"/>
      </w:pPr>
      <w:r>
        <w:t>Overview</w:t>
      </w:r>
    </w:p>
    <w:p w14:paraId="4F6F498E" w14:textId="77777777" w:rsidR="003E3F84" w:rsidRDefault="003E3F84" w:rsidP="003E3F84">
      <w:pPr>
        <w:pStyle w:val="BodyTextFirst"/>
      </w:pPr>
      <w:r>
        <w:t>Creating and integrating textures involves relatively significant changes and new classes to be added to the game engine. The following overview contextualizes and describes the reasons for the changes:</w:t>
      </w:r>
    </w:p>
    <w:p w14:paraId="7B65BBB4" w14:textId="77777777" w:rsidR="003E3F84" w:rsidRPr="003E3F84" w:rsidRDefault="003E3F84" w:rsidP="003E3F84">
      <w:pPr>
        <w:pStyle w:val="Bullet"/>
      </w:pPr>
      <w:proofErr w:type="spellStart"/>
      <w:r w:rsidRPr="00DA4AAB">
        <w:rPr>
          <w:rStyle w:val="CodeInline"/>
        </w:rPr>
        <w:t>texture_</w:t>
      </w:r>
      <w:proofErr w:type="gramStart"/>
      <w:r w:rsidRPr="00DA4AAB">
        <w:rPr>
          <w:rStyle w:val="CodeInline"/>
        </w:rPr>
        <w:t>vs.glsl</w:t>
      </w:r>
      <w:proofErr w:type="spellEnd"/>
      <w:proofErr w:type="gramEnd"/>
      <w:r w:rsidRPr="003E3F84">
        <w:rPr>
          <w:rStyle w:val="CodeInline"/>
          <w:rFonts w:ascii="Utopia" w:hAnsi="Utopia"/>
          <w:bdr w:val="none" w:sz="0" w:space="0" w:color="auto"/>
        </w:rPr>
        <w:fldChar w:fldCharType="begin"/>
      </w:r>
      <w:r w:rsidRPr="003E3F84">
        <w:instrText xml:space="preserve"> XE "</w:instrText>
      </w:r>
      <w:r w:rsidRPr="003E3F84">
        <w:rPr>
          <w:rStyle w:val="CodeInline"/>
          <w:rFonts w:ascii="Utopia" w:hAnsi="Utopia"/>
          <w:bdr w:val="none" w:sz="0" w:space="0" w:color="auto"/>
        </w:rPr>
        <w:instrText>Shaders project:TextureVS.glsl</w:instrText>
      </w:r>
      <w:r w:rsidRPr="003E3F84">
        <w:instrText xml:space="preserve">" </w:instrText>
      </w:r>
      <w:r w:rsidRPr="003E3F84">
        <w:rPr>
          <w:rStyle w:val="CodeInline"/>
          <w:rFonts w:ascii="Utopia" w:hAnsi="Utopia"/>
          <w:bdr w:val="none" w:sz="0" w:space="0" w:color="auto"/>
        </w:rPr>
        <w:fldChar w:fldCharType="end"/>
      </w:r>
      <w:r w:rsidRPr="003E3F84">
        <w:t xml:space="preserve"> and </w:t>
      </w:r>
      <w:proofErr w:type="spellStart"/>
      <w:r w:rsidRPr="00DA4AAB">
        <w:rPr>
          <w:rStyle w:val="CodeInline"/>
        </w:rPr>
        <w:t>texture_fs.glsl</w:t>
      </w:r>
      <w:proofErr w:type="spellEnd"/>
      <w:r w:rsidRPr="003E3F84">
        <w:t xml:space="preserve">: These are new files created to define GLSL shaders for supporting drawing with </w:t>
      </w:r>
      <w:proofErr w:type="spellStart"/>
      <w:r w:rsidRPr="003E3F84">
        <w:t>uv</w:t>
      </w:r>
      <w:proofErr w:type="spellEnd"/>
      <w:r w:rsidRPr="003E3F84">
        <w:t xml:space="preserve"> coordinates. Recall that the GLSL shaders must be loaded into WebGL and compiled during the initialization of the game engine.</w:t>
      </w:r>
    </w:p>
    <w:p w14:paraId="08DED08B" w14:textId="4DD2DA46" w:rsidR="003E3F84" w:rsidRPr="003E3F84" w:rsidRDefault="003E3F84" w:rsidP="003E3F84">
      <w:pPr>
        <w:pStyle w:val="Bullet"/>
      </w:pPr>
      <w:r w:rsidRPr="00DA4AAB">
        <w:rPr>
          <w:rStyle w:val="CodeInline"/>
        </w:rPr>
        <w:t>vertex_buffer.js</w:t>
      </w:r>
      <w:r w:rsidRPr="003E3F84">
        <w:t xml:space="preserve">: This file is modified to create a corresponding </w:t>
      </w:r>
      <w:proofErr w:type="spellStart"/>
      <w:r w:rsidRPr="003E3F84">
        <w:t>uv</w:t>
      </w:r>
      <w:proofErr w:type="spellEnd"/>
      <w:r w:rsidRPr="003E3F84">
        <w:t xml:space="preserve"> coordinate buffer to define the texture coordinate for the vertices of the unit square.</w:t>
      </w:r>
    </w:p>
    <w:p w14:paraId="66F32A8D" w14:textId="7A160B62" w:rsidR="003E3F84" w:rsidRPr="003E3F84" w:rsidRDefault="003E3F84" w:rsidP="003E3F84">
      <w:pPr>
        <w:pStyle w:val="Bullet"/>
      </w:pPr>
      <w:r w:rsidRPr="00DA4AAB">
        <w:rPr>
          <w:rStyle w:val="CodeInline"/>
        </w:rPr>
        <w:t>texture_shader.js</w:t>
      </w:r>
      <w:r w:rsidRPr="003E3F84">
        <w:rPr>
          <w:rStyle w:val="CodeInline"/>
          <w:rFonts w:ascii="Utopia" w:hAnsi="Utopia"/>
          <w:bdr w:val="none" w:sz="0" w:space="0" w:color="auto"/>
        </w:rPr>
        <w:fldChar w:fldCharType="begin"/>
      </w:r>
      <w:r w:rsidRPr="003E3F84">
        <w:instrText xml:space="preserve"> XE "</w:instrText>
      </w:r>
      <w:r w:rsidRPr="003E3F84">
        <w:rPr>
          <w:rStyle w:val="CodeInline"/>
          <w:rFonts w:ascii="Utopia" w:hAnsi="Utopia"/>
          <w:bdr w:val="none" w:sz="0" w:space="0" w:color="auto"/>
        </w:rPr>
        <w:instrText>Shaders project:TextureShader.js</w:instrText>
      </w:r>
      <w:r w:rsidRPr="003E3F84">
        <w:instrText xml:space="preserve">" </w:instrText>
      </w:r>
      <w:r w:rsidRPr="003E3F84">
        <w:rPr>
          <w:rStyle w:val="CodeInline"/>
          <w:rFonts w:ascii="Utopia" w:hAnsi="Utopia"/>
          <w:bdr w:val="none" w:sz="0" w:space="0" w:color="auto"/>
        </w:rPr>
        <w:fldChar w:fldCharType="end"/>
      </w:r>
      <w:r w:rsidRPr="003E3F84">
        <w:t xml:space="preserve">: This is a new file that defines </w:t>
      </w:r>
      <w:proofErr w:type="spellStart"/>
      <w:r w:rsidRPr="00DA4AAB">
        <w:rPr>
          <w:rStyle w:val="CodeInline"/>
        </w:rPr>
        <w:t>TextureShader</w:t>
      </w:r>
      <w:proofErr w:type="spellEnd"/>
      <w:r w:rsidRPr="003E3F84">
        <w:t xml:space="preserve"> as a subclass of </w:t>
      </w:r>
      <w:r w:rsidRPr="00DA4AAB">
        <w:rPr>
          <w:rStyle w:val="CodeInline"/>
        </w:rPr>
        <w:t>SimpleShader</w:t>
      </w:r>
      <w:r w:rsidRPr="003E3F84">
        <w:t xml:space="preserve"> to interface the game engine </w:t>
      </w:r>
      <w:r w:rsidR="00575D2E">
        <w:t>with</w:t>
      </w:r>
      <w:r w:rsidRPr="003E3F84">
        <w:t xml:space="preserve"> the corresponding GLSL shaders (</w:t>
      </w:r>
      <w:proofErr w:type="spellStart"/>
      <w:r w:rsidRPr="00DA4AAB">
        <w:rPr>
          <w:rStyle w:val="CodeInline"/>
        </w:rPr>
        <w:t>TextureVS</w:t>
      </w:r>
      <w:proofErr w:type="spellEnd"/>
      <w:r w:rsidRPr="003E3F84">
        <w:t xml:space="preserve"> and </w:t>
      </w:r>
      <w:proofErr w:type="spellStart"/>
      <w:r w:rsidRPr="00DA4AAB">
        <w:rPr>
          <w:rStyle w:val="CodeInline"/>
        </w:rPr>
        <w:t>TextureFS</w:t>
      </w:r>
      <w:proofErr w:type="spellEnd"/>
      <w:r w:rsidRPr="003E3F84">
        <w:t xml:space="preserve">). </w:t>
      </w:r>
    </w:p>
    <w:p w14:paraId="53547B5D" w14:textId="77777777" w:rsidR="00BB23F4" w:rsidRPr="003E3F84" w:rsidRDefault="00BB23F4" w:rsidP="00BB23F4">
      <w:pPr>
        <w:pStyle w:val="Bullet"/>
      </w:pPr>
      <w:r w:rsidRPr="00E46CA7">
        <w:rPr>
          <w:rStyle w:val="CodeInline"/>
        </w:rPr>
        <w:t>texture_renderable.js</w:t>
      </w:r>
      <w:r w:rsidRPr="003E3F84">
        <w:t xml:space="preserve">: This is a new file that defines </w:t>
      </w:r>
      <w:proofErr w:type="spellStart"/>
      <w:r w:rsidRPr="00E46CA7">
        <w:rPr>
          <w:rStyle w:val="CodeInline"/>
        </w:rPr>
        <w:t>TextureRenderable</w:t>
      </w:r>
      <w:proofErr w:type="spellEnd"/>
      <w:r w:rsidRPr="003E3F84">
        <w:t xml:space="preserve"> as a subclass of </w:t>
      </w:r>
      <w:r w:rsidRPr="00E46CA7">
        <w:rPr>
          <w:rStyle w:val="CodeInline"/>
        </w:rPr>
        <w:t>Renderable</w:t>
      </w:r>
      <w:r w:rsidRPr="003E3F84">
        <w:t xml:space="preserve"> to facilitate the creation, manipulation, and drawing of multiple instances of textured objects.</w:t>
      </w:r>
    </w:p>
    <w:p w14:paraId="19B45D0F" w14:textId="26508975" w:rsidR="003E3F84" w:rsidRPr="003E3F84" w:rsidRDefault="00C03669" w:rsidP="003E3F84">
      <w:pPr>
        <w:pStyle w:val="Bullet"/>
      </w:pPr>
      <w:r w:rsidRPr="00DA4AAB">
        <w:rPr>
          <w:rStyle w:val="CodeInline"/>
        </w:rPr>
        <w:lastRenderedPageBreak/>
        <w:t>shader_resources</w:t>
      </w:r>
      <w:r w:rsidR="003E3F84" w:rsidRPr="00DA4AAB">
        <w:rPr>
          <w:rStyle w:val="CodeInline"/>
        </w:rPr>
        <w:t>.js</w:t>
      </w:r>
      <w:r w:rsidR="003E3F84" w:rsidRPr="003E3F84">
        <w:rPr>
          <w:rStyle w:val="CodeInline"/>
          <w:rFonts w:ascii="Utopia" w:hAnsi="Utopia"/>
          <w:bdr w:val="none" w:sz="0" w:space="0" w:color="auto"/>
        </w:rPr>
        <w:fldChar w:fldCharType="begin"/>
      </w:r>
      <w:r w:rsidR="003E3F84" w:rsidRPr="003E3F84">
        <w:instrText xml:space="preserve"> XE "</w:instrText>
      </w:r>
      <w:r w:rsidR="003E3F84" w:rsidRPr="003E3F84">
        <w:rPr>
          <w:rStyle w:val="CodeInline"/>
          <w:rFonts w:ascii="Utopia" w:hAnsi="Utopia"/>
          <w:bdr w:val="none" w:sz="0" w:space="0" w:color="auto"/>
        </w:rPr>
        <w:instrText>Shaders project:Engine_DefaultResources</w:instrText>
      </w:r>
      <w:r w:rsidR="003E3F84" w:rsidRPr="003E3F84">
        <w:instrText xml:space="preserve">" </w:instrText>
      </w:r>
      <w:r w:rsidR="003E3F84" w:rsidRPr="003E3F84">
        <w:rPr>
          <w:rStyle w:val="CodeInline"/>
          <w:rFonts w:ascii="Utopia" w:hAnsi="Utopia"/>
          <w:bdr w:val="none" w:sz="0" w:space="0" w:color="auto"/>
        </w:rPr>
        <w:fldChar w:fldCharType="end"/>
      </w:r>
      <w:r w:rsidR="003E3F84" w:rsidRPr="003E3F84">
        <w:t xml:space="preserve">: </w:t>
      </w:r>
      <w:r w:rsidR="00A67564">
        <w:t>Recall that t</w:t>
      </w:r>
      <w:r w:rsidR="003E3F84" w:rsidRPr="003E3F84">
        <w:t xml:space="preserve">his file </w:t>
      </w:r>
      <w:r w:rsidR="00A67564">
        <w:t xml:space="preserve">defines a single instance of </w:t>
      </w:r>
      <w:r w:rsidR="00A67564" w:rsidRPr="00DA4AAB">
        <w:rPr>
          <w:rStyle w:val="CodeInline"/>
        </w:rPr>
        <w:t>SimpleShader</w:t>
      </w:r>
      <w:r w:rsidR="00A67564">
        <w:t xml:space="preserve"> to wrap over the corresponding GLSL shaders to be shared system wide by all instances of </w:t>
      </w:r>
      <w:r w:rsidR="00A67564" w:rsidRPr="00DA4AAB">
        <w:rPr>
          <w:rStyle w:val="CodeInline"/>
        </w:rPr>
        <w:t>Renderable</w:t>
      </w:r>
      <w:r w:rsidR="00A67564">
        <w:t xml:space="preserve"> objects. In a similar manner, this file </w:t>
      </w:r>
      <w:r w:rsidR="005C3592">
        <w:t xml:space="preserve">is </w:t>
      </w:r>
      <w:r w:rsidR="00A67564">
        <w:t>modified to define a</w:t>
      </w:r>
      <w:r w:rsidR="005C3592">
        <w:t xml:space="preserve">n </w:t>
      </w:r>
      <w:r w:rsidR="00A67564">
        <w:t xml:space="preserve">instance of </w:t>
      </w:r>
      <w:proofErr w:type="spellStart"/>
      <w:r w:rsidR="003E3F84" w:rsidRPr="00DA4AAB">
        <w:rPr>
          <w:rStyle w:val="CodeInline"/>
        </w:rPr>
        <w:t>TextureShader</w:t>
      </w:r>
      <w:proofErr w:type="spellEnd"/>
      <w:r w:rsidR="003E3F84" w:rsidRPr="003E3F84">
        <w:t xml:space="preserve"> </w:t>
      </w:r>
      <w:r w:rsidR="005E68B1">
        <w:t xml:space="preserve">to be shared </w:t>
      </w:r>
      <w:r w:rsidR="00082E42">
        <w:t xml:space="preserve">by all instances of </w:t>
      </w:r>
      <w:proofErr w:type="spellStart"/>
      <w:r w:rsidR="00082E42" w:rsidRPr="00DA4AAB">
        <w:rPr>
          <w:rStyle w:val="CodeInline"/>
        </w:rPr>
        <w:t>Texture</w:t>
      </w:r>
      <w:r w:rsidR="003E3F84" w:rsidRPr="00DA4AAB">
        <w:rPr>
          <w:rStyle w:val="CodeInline"/>
        </w:rPr>
        <w:t>Renderable</w:t>
      </w:r>
      <w:proofErr w:type="spellEnd"/>
      <w:r w:rsidR="003E3F84" w:rsidRPr="003E3F84">
        <w:t xml:space="preserve"> objects.</w:t>
      </w:r>
    </w:p>
    <w:p w14:paraId="3AE0B37F" w14:textId="3ABFA6F0" w:rsidR="003E3F84" w:rsidRPr="003E3F84" w:rsidRDefault="00543801" w:rsidP="003E3F84">
      <w:pPr>
        <w:pStyle w:val="Bullet"/>
        <w:rPr>
          <w:rStyle w:val="CodeInline"/>
          <w:rFonts w:ascii="Utopia" w:hAnsi="Utopia"/>
          <w:bdr w:val="none" w:sz="0" w:space="0" w:color="auto"/>
        </w:rPr>
      </w:pPr>
      <w:r w:rsidRPr="00DA4AAB">
        <w:rPr>
          <w:rStyle w:val="CodeInline"/>
        </w:rPr>
        <w:t>gl.</w:t>
      </w:r>
      <w:r w:rsidR="003E3F84" w:rsidRPr="00DA4AAB">
        <w:rPr>
          <w:rStyle w:val="CodeInline"/>
        </w:rPr>
        <w:t>js</w:t>
      </w:r>
      <w:r w:rsidR="003E3F84" w:rsidRPr="003E3F84">
        <w:t>: This file is modified to configure WebGL to support drawing with texture map</w:t>
      </w:r>
      <w:r w:rsidR="00B47D9D">
        <w:t>s</w:t>
      </w:r>
      <w:r w:rsidR="003E3F84" w:rsidRPr="003E3F84">
        <w:t>.</w:t>
      </w:r>
    </w:p>
    <w:p w14:paraId="5952D352" w14:textId="0261012E" w:rsidR="003E3F84" w:rsidRPr="003E3F84" w:rsidRDefault="00543801" w:rsidP="003E3F84">
      <w:pPr>
        <w:pStyle w:val="Bullet"/>
      </w:pPr>
      <w:r w:rsidRPr="00DA4AAB">
        <w:rPr>
          <w:rStyle w:val="CodeInline"/>
        </w:rPr>
        <w:t>t</w:t>
      </w:r>
      <w:r w:rsidR="003E3F84" w:rsidRPr="00DA4AAB">
        <w:rPr>
          <w:rStyle w:val="CodeInline"/>
        </w:rPr>
        <w:t>exture.js</w:t>
      </w:r>
      <w:r w:rsidR="003E3F84" w:rsidRPr="003E3F84">
        <w:rPr>
          <w:rStyle w:val="CodeInline"/>
          <w:rFonts w:ascii="Utopia" w:hAnsi="Utopia"/>
          <w:bdr w:val="none" w:sz="0" w:space="0" w:color="auto"/>
        </w:rPr>
        <w:fldChar w:fldCharType="begin"/>
      </w:r>
      <w:r w:rsidR="003E3F84" w:rsidRPr="003E3F84">
        <w:instrText xml:space="preserve"> XE "</w:instrText>
      </w:r>
      <w:r w:rsidR="003E3F84" w:rsidRPr="003E3F84">
        <w:rPr>
          <w:rStyle w:val="CodeInline"/>
          <w:rFonts w:ascii="Utopia" w:hAnsi="Utopia"/>
          <w:bdr w:val="none" w:sz="0" w:space="0" w:color="auto"/>
        </w:rPr>
        <w:instrText>Shaders project:Engine_Textures.js</w:instrText>
      </w:r>
      <w:r w:rsidR="003E3F84" w:rsidRPr="003E3F84">
        <w:instrText xml:space="preserve">" </w:instrText>
      </w:r>
      <w:r w:rsidR="003E3F84" w:rsidRPr="003E3F84">
        <w:rPr>
          <w:rStyle w:val="CodeInline"/>
          <w:rFonts w:ascii="Utopia" w:hAnsi="Utopia"/>
          <w:bdr w:val="none" w:sz="0" w:space="0" w:color="auto"/>
        </w:rPr>
        <w:fldChar w:fldCharType="end"/>
      </w:r>
      <w:r w:rsidR="003E3F84" w:rsidRPr="003E3F84">
        <w:t>: This is a new file that defines the core engine component that is capable of loading, activating (for rendering), and unloading texture images.</w:t>
      </w:r>
    </w:p>
    <w:p w14:paraId="5981D5DE" w14:textId="77777777" w:rsidR="003E3F84" w:rsidRPr="003E3F84" w:rsidRDefault="003E3F84" w:rsidP="003E3F84">
      <w:pPr>
        <w:pStyle w:val="Bullet"/>
      </w:pPr>
      <w:r w:rsidRPr="00DA4AAB">
        <w:rPr>
          <w:rStyle w:val="CodeInline"/>
        </w:rPr>
        <w:t>my_game.js</w:t>
      </w:r>
      <w:r w:rsidRPr="003E3F84">
        <w:rPr>
          <w:rStyle w:val="CodeInline"/>
          <w:rFonts w:ascii="Utopia" w:hAnsi="Utopia"/>
          <w:bdr w:val="none" w:sz="0" w:space="0" w:color="auto"/>
        </w:rPr>
        <w:fldChar w:fldCharType="begin"/>
      </w:r>
      <w:r w:rsidRPr="003E3F84">
        <w:instrText xml:space="preserve"> XE "</w:instrText>
      </w:r>
      <w:r w:rsidRPr="003E3F84">
        <w:rPr>
          <w:rStyle w:val="CodeInline"/>
          <w:rFonts w:ascii="Utopia" w:hAnsi="Utopia"/>
          <w:bdr w:val="none" w:sz="0" w:space="0" w:color="auto"/>
        </w:rPr>
        <w:instrText>Shaders project:MyGame.js</w:instrText>
      </w:r>
      <w:r w:rsidRPr="003E3F84">
        <w:instrText xml:space="preserve">" </w:instrText>
      </w:r>
      <w:r w:rsidRPr="003E3F84">
        <w:rPr>
          <w:rStyle w:val="CodeInline"/>
          <w:rFonts w:ascii="Utopia" w:hAnsi="Utopia"/>
          <w:bdr w:val="none" w:sz="0" w:space="0" w:color="auto"/>
        </w:rPr>
        <w:fldChar w:fldCharType="end"/>
      </w:r>
      <w:r w:rsidRPr="003E3F84">
        <w:t xml:space="preserve"> and </w:t>
      </w:r>
      <w:r w:rsidRPr="00DA4AAB">
        <w:rPr>
          <w:rStyle w:val="CodeInline"/>
        </w:rPr>
        <w:t>blue_level.js</w:t>
      </w:r>
      <w:r w:rsidRPr="003E3F84">
        <w:t>: These game engine client files are modified to test the new texture mapping functionality.</w:t>
      </w:r>
    </w:p>
    <w:p w14:paraId="64F680C2" w14:textId="59A01C6A" w:rsidR="003E3F84" w:rsidRDefault="00DA5DA6" w:rsidP="00DA4AAB">
      <w:pPr>
        <w:pStyle w:val="BodyTextFirst"/>
      </w:pPr>
      <w:r>
        <w:t xml:space="preserve">Two new source code folders, </w:t>
      </w:r>
      <w:proofErr w:type="spellStart"/>
      <w:r w:rsidR="00EF5635">
        <w:rPr>
          <w:rStyle w:val="CodeInline"/>
        </w:rPr>
        <w:t>src</w:t>
      </w:r>
      <w:proofErr w:type="spellEnd"/>
      <w:r w:rsidR="00EF5635">
        <w:rPr>
          <w:rStyle w:val="CodeInline"/>
        </w:rPr>
        <w:t>/e</w:t>
      </w:r>
      <w:r w:rsidRPr="00DA4AAB">
        <w:rPr>
          <w:rStyle w:val="CodeInline"/>
        </w:rPr>
        <w:t>ngine/shaders</w:t>
      </w:r>
      <w:r>
        <w:t xml:space="preserve"> and </w:t>
      </w:r>
      <w:proofErr w:type="spellStart"/>
      <w:r w:rsidR="00EF5635">
        <w:rPr>
          <w:rStyle w:val="CodeInline"/>
        </w:rPr>
        <w:t>src</w:t>
      </w:r>
      <w:proofErr w:type="spellEnd"/>
      <w:r w:rsidR="00EF5635">
        <w:rPr>
          <w:rStyle w:val="CodeInline"/>
        </w:rPr>
        <w:t>/e</w:t>
      </w:r>
      <w:r w:rsidRPr="00DA4AAB">
        <w:rPr>
          <w:rStyle w:val="CodeInline"/>
        </w:rPr>
        <w:t>ngine/</w:t>
      </w:r>
      <w:proofErr w:type="spellStart"/>
      <w:r w:rsidRPr="00DA4AAB">
        <w:rPr>
          <w:rStyle w:val="CodeInline"/>
        </w:rPr>
        <w:t>renderables</w:t>
      </w:r>
      <w:proofErr w:type="spellEnd"/>
      <w:r>
        <w:t>, are created for organizing the engine source code. Th</w:t>
      </w:r>
      <w:r w:rsidR="00D35F98">
        <w:t>ese folders are</w:t>
      </w:r>
      <w:r>
        <w:t xml:space="preserve"> </w:t>
      </w:r>
      <w:r w:rsidR="00BB7D9F">
        <w:t xml:space="preserve">created </w:t>
      </w:r>
      <w:r>
        <w:t>in anticipati</w:t>
      </w:r>
      <w:r w:rsidR="00D35F98">
        <w:t>on of</w:t>
      </w:r>
      <w:r>
        <w:t xml:space="preserve"> the many new shader and renderer types required to support the corresponding texture related functionality. Once again, continuous source code re-organization is important in supporting the </w:t>
      </w:r>
      <w:r w:rsidR="004A7376">
        <w:t xml:space="preserve">corresponding </w:t>
      </w:r>
      <w:r>
        <w:t>increase in complexity. A systematic and logical source code structure is critical in maintaining and expanding the functionality of large software systems.</w:t>
      </w:r>
    </w:p>
    <w:p w14:paraId="5FB68DE2" w14:textId="0762681D" w:rsidR="003E3F84" w:rsidRDefault="003E3F84" w:rsidP="003E3F84">
      <w:pPr>
        <w:pStyle w:val="Heading3"/>
      </w:pPr>
      <w:r>
        <w:t xml:space="preserve">Extension of </w:t>
      </w:r>
      <w:r w:rsidR="00015CF0">
        <w:t>Simple</w:t>
      </w:r>
      <w:r>
        <w:t>Shader/Renderable Architecture</w:t>
      </w:r>
    </w:p>
    <w:p w14:paraId="796DF728" w14:textId="7661EEA3" w:rsidR="003E3F84" w:rsidRDefault="003E3F84" w:rsidP="003E3F84">
      <w:pPr>
        <w:pStyle w:val="BodyTextFirst"/>
      </w:pPr>
      <w:r>
        <w:t xml:space="preserve">Recall that the </w:t>
      </w:r>
      <w:r w:rsidRPr="00BB2D12">
        <w:rPr>
          <w:rStyle w:val="CodeInline"/>
          <w:rFonts w:eastAsia="PMingLiU"/>
        </w:rPr>
        <w:t>S</w:t>
      </w:r>
      <w:r w:rsidR="00015CF0">
        <w:rPr>
          <w:rStyle w:val="CodeInline"/>
          <w:rFonts w:eastAsia="PMingLiU"/>
        </w:rPr>
        <w:t>impleS</w:t>
      </w:r>
      <w:r w:rsidRPr="00BB2D12">
        <w:rPr>
          <w:rStyle w:val="CodeInline"/>
          <w:rFonts w:eastAsia="PMingLiU"/>
        </w:rPr>
        <w:t>hader</w:t>
      </w:r>
      <w:r>
        <w:t>/</w:t>
      </w:r>
      <w:r w:rsidRPr="00BB2D12">
        <w:rPr>
          <w:rStyle w:val="CodeInline"/>
          <w:rFonts w:eastAsia="PMingLiU"/>
        </w:rPr>
        <w:t>Renderable</w:t>
      </w:r>
      <w:r>
        <w:t xml:space="preserve"> object pair is designed to </w:t>
      </w:r>
      <w:r w:rsidR="000F3895">
        <w:t xml:space="preserve">support the </w:t>
      </w:r>
      <w:r>
        <w:t>load</w:t>
      </w:r>
      <w:r w:rsidR="000F3895">
        <w:t>ing</w:t>
      </w:r>
      <w:r>
        <w:t xml:space="preserve"> </w:t>
      </w:r>
      <w:r w:rsidR="000F3895">
        <w:t xml:space="preserve">of </w:t>
      </w:r>
      <w:r>
        <w:t xml:space="preserve">relevant game engine data to the </w:t>
      </w:r>
      <w:proofErr w:type="spellStart"/>
      <w:r>
        <w:rPr>
          <w:rStyle w:val="CodeInline"/>
          <w:rFonts w:eastAsia="PMingLiU"/>
        </w:rPr>
        <w:t>SimpleVS</w:t>
      </w:r>
      <w:proofErr w:type="spellEnd"/>
      <w:r>
        <w:rPr>
          <w:rStyle w:val="CodeInline"/>
          <w:rFonts w:eastAsia="PMingLiU"/>
        </w:rPr>
        <w:t>/FS</w:t>
      </w:r>
      <w:r>
        <w:t xml:space="preserve"> GLSL shaders and to support instantiating multiple copies of </w:t>
      </w:r>
      <w:r w:rsidR="006B69C5" w:rsidRPr="00DA4AAB">
        <w:rPr>
          <w:rStyle w:val="CodeInline"/>
        </w:rPr>
        <w:t>R</w:t>
      </w:r>
      <w:r w:rsidRPr="00DA4AAB">
        <w:rPr>
          <w:rStyle w:val="CodeInline"/>
        </w:rPr>
        <w:t>enderable</w:t>
      </w:r>
      <w:r>
        <w:t xml:space="preserve"> geometries by the game engine clients. As illustrated in Figure 5-4, the horizontal dotted line separates the game engine from WebGL. Notice that the GLSL shaders, </w:t>
      </w:r>
      <w:proofErr w:type="spellStart"/>
      <w:r>
        <w:rPr>
          <w:rStyle w:val="CodeInline"/>
          <w:rFonts w:eastAsia="PMingLiU"/>
        </w:rPr>
        <w:t>SimpleVS</w:t>
      </w:r>
      <w:proofErr w:type="spellEnd"/>
      <w:r>
        <w:t xml:space="preserve"> and </w:t>
      </w:r>
      <w:proofErr w:type="spellStart"/>
      <w:r>
        <w:rPr>
          <w:rStyle w:val="CodeInline"/>
          <w:rFonts w:eastAsia="PMingLiU"/>
        </w:rPr>
        <w:t>SimpleFS</w:t>
      </w:r>
      <w:proofErr w:type="spellEnd"/>
      <w:r>
        <w:t xml:space="preserve">, are modules in WebGL and outside the game engine. The </w:t>
      </w:r>
      <w:r w:rsidRPr="00BB2D12">
        <w:rPr>
          <w:rStyle w:val="CodeInline"/>
          <w:rFonts w:eastAsia="PMingLiU"/>
        </w:rPr>
        <w:t>S</w:t>
      </w:r>
      <w:r w:rsidR="00015CF0">
        <w:rPr>
          <w:rStyle w:val="CodeInline"/>
          <w:rFonts w:eastAsia="PMingLiU"/>
        </w:rPr>
        <w:t>impleS</w:t>
      </w:r>
      <w:r w:rsidRPr="00BB2D12">
        <w:rPr>
          <w:rStyle w:val="CodeInline"/>
          <w:rFonts w:eastAsia="PMingLiU"/>
        </w:rPr>
        <w:t>hader</w:t>
      </w:r>
      <w:r>
        <w:t xml:space="preserve"> object maintains references to all attributes and uniform variables in the GLSL shaders and acts as the conduit for sending all transformation and vertex information to the </w:t>
      </w:r>
      <w:proofErr w:type="spellStart"/>
      <w:r>
        <w:rPr>
          <w:rStyle w:val="CodeInline"/>
        </w:rPr>
        <w:t>SimpleVS</w:t>
      </w:r>
      <w:proofErr w:type="spellEnd"/>
      <w:r>
        <w:rPr>
          <w:rStyle w:val="CodeInline"/>
        </w:rPr>
        <w:t>/FS</w:t>
      </w:r>
      <w:r w:rsidRPr="00D76616">
        <w:t xml:space="preserve"> </w:t>
      </w:r>
      <w:r>
        <w:t xml:space="preserve">shaders. Although not depicted explicitly in Figure 5-4, there is only one instance of the </w:t>
      </w:r>
      <w:r>
        <w:rPr>
          <w:rStyle w:val="CodeInline"/>
        </w:rPr>
        <w:t>S</w:t>
      </w:r>
      <w:r w:rsidR="001B2C7B">
        <w:rPr>
          <w:rStyle w:val="CodeInline"/>
        </w:rPr>
        <w:t>impleS</w:t>
      </w:r>
      <w:r w:rsidRPr="00BB2D12">
        <w:rPr>
          <w:rStyle w:val="CodeInline"/>
          <w:rFonts w:eastAsia="PMingLiU"/>
        </w:rPr>
        <w:t>hader</w:t>
      </w:r>
      <w:r>
        <w:t xml:space="preserve"> object created in the game engine, in </w:t>
      </w:r>
      <w:proofErr w:type="spellStart"/>
      <w:r w:rsidR="00C6542A">
        <w:rPr>
          <w:rStyle w:val="CodeInline"/>
          <w:rFonts w:eastAsia="PMingLiU"/>
        </w:rPr>
        <w:t>shader_r</w:t>
      </w:r>
      <w:r w:rsidRPr="00BB2D12">
        <w:rPr>
          <w:rStyle w:val="CodeInline"/>
          <w:rFonts w:eastAsia="PMingLiU"/>
        </w:rPr>
        <w:t>esoruces</w:t>
      </w:r>
      <w:proofErr w:type="spellEnd"/>
      <w:r>
        <w:t xml:space="preserve">, and this instance is shared by all </w:t>
      </w:r>
      <w:r w:rsidRPr="00BB2D12">
        <w:rPr>
          <w:rStyle w:val="CodeInline"/>
          <w:rFonts w:eastAsia="PMingLiU"/>
        </w:rPr>
        <w:t>Renderable</w:t>
      </w:r>
      <w:r>
        <w:t xml:space="preserve"> objects.</w:t>
      </w:r>
    </w:p>
    <w:p w14:paraId="203D54B6" w14:textId="1C42D9D5" w:rsidR="00133E82" w:rsidRPr="00133E82" w:rsidRDefault="00133E82" w:rsidP="008D423D">
      <w:pPr>
        <w:pStyle w:val="Figure"/>
      </w:pPr>
      <w:r>
        <w:rPr>
          <w:noProof/>
        </w:rPr>
        <w:lastRenderedPageBreak/>
        <w:drawing>
          <wp:inline distT="0" distB="0" distL="0" distR="0" wp14:anchorId="20F7AA72" wp14:editId="6684B35B">
            <wp:extent cx="3420019" cy="24649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53103" cy="2488813"/>
                    </a:xfrm>
                    <a:prstGeom prst="rect">
                      <a:avLst/>
                    </a:prstGeom>
                    <a:noFill/>
                    <a:ln>
                      <a:noFill/>
                    </a:ln>
                  </pic:spPr>
                </pic:pic>
              </a:graphicData>
            </a:graphic>
          </wp:inline>
        </w:drawing>
      </w:r>
    </w:p>
    <w:p w14:paraId="11ABFC19" w14:textId="085D0068" w:rsidR="003E3F84" w:rsidRDefault="003E3F84" w:rsidP="003E3F84">
      <w:pPr>
        <w:pStyle w:val="FigureCaption"/>
      </w:pPr>
      <w:r w:rsidRPr="004C36E3">
        <w:t xml:space="preserve">Figure </w:t>
      </w:r>
      <w:r>
        <w:t>5</w:t>
      </w:r>
      <w:r w:rsidRPr="004C36E3">
        <w:t>-</w:t>
      </w:r>
      <w:r>
        <w:t>4.</w:t>
      </w:r>
      <w:r w:rsidRPr="004C36E3">
        <w:t xml:space="preserve"> </w:t>
      </w:r>
      <w:r>
        <w:t xml:space="preserve">The </w:t>
      </w:r>
      <w:r w:rsidRPr="00BB2D12">
        <w:rPr>
          <w:rStyle w:val="CodeInline"/>
        </w:rPr>
        <w:t>S</w:t>
      </w:r>
      <w:r w:rsidR="00AC6D5E">
        <w:rPr>
          <w:rStyle w:val="CodeInline"/>
        </w:rPr>
        <w:t>impleS</w:t>
      </w:r>
      <w:r w:rsidRPr="00BB2D12">
        <w:rPr>
          <w:rStyle w:val="CodeInline"/>
        </w:rPr>
        <w:t>hader</w:t>
      </w:r>
      <w:r>
        <w:t xml:space="preserve"> and </w:t>
      </w:r>
      <w:r w:rsidRPr="00BB2D12">
        <w:rPr>
          <w:rStyle w:val="CodeInline"/>
        </w:rPr>
        <w:t>Renderable</w:t>
      </w:r>
      <w:r>
        <w:t xml:space="preserve"> architecture</w:t>
      </w:r>
    </w:p>
    <w:p w14:paraId="7657018D" w14:textId="5F2378C6" w:rsidR="003E3F84" w:rsidRDefault="003E3F84" w:rsidP="00BE68F6">
      <w:pPr>
        <w:pStyle w:val="BodyTextFirst"/>
      </w:pPr>
      <w:r>
        <w:t>The proper support of texture mapping demands new GLSL</w:t>
      </w:r>
      <w:r>
        <w:fldChar w:fldCharType="begin"/>
      </w:r>
      <w:r>
        <w:instrText xml:space="preserve"> XE "</w:instrText>
      </w:r>
      <w:r w:rsidRPr="00142106">
        <w:instrText>Shaders project:GLSL</w:instrText>
      </w:r>
      <w:r>
        <w:instrText xml:space="preserve">" </w:instrText>
      </w:r>
      <w:r>
        <w:fldChar w:fldCharType="end"/>
      </w:r>
      <w:r>
        <w:t xml:space="preserve"> vertex and fragment shaders and thus requires that a corresponding shader and </w:t>
      </w:r>
      <w:proofErr w:type="spellStart"/>
      <w:r>
        <w:t>renderable</w:t>
      </w:r>
      <w:proofErr w:type="spellEnd"/>
      <w:r>
        <w:t xml:space="preserve"> object pair be defined in the game engine. As illustrated in Figure 5-5, both the GLSL </w:t>
      </w:r>
      <w:proofErr w:type="spellStart"/>
      <w:r w:rsidRPr="001A5F07">
        <w:rPr>
          <w:rStyle w:val="CodeInline"/>
        </w:rPr>
        <w:t>TextureVS</w:t>
      </w:r>
      <w:proofErr w:type="spellEnd"/>
      <w:r>
        <w:t>/</w:t>
      </w:r>
      <w:r w:rsidRPr="001A5F07">
        <w:rPr>
          <w:rStyle w:val="CodeInline"/>
        </w:rPr>
        <w:t>FS</w:t>
      </w:r>
      <w:r>
        <w:t xml:space="preserve"> </w:t>
      </w:r>
      <w:r w:rsidRPr="003E3F84">
        <w:t xml:space="preserve">shaders and </w:t>
      </w:r>
      <w:proofErr w:type="spellStart"/>
      <w:r w:rsidRPr="00BB2D12">
        <w:rPr>
          <w:rStyle w:val="CodeInline"/>
          <w:rFonts w:eastAsia="PMingLiU"/>
        </w:rPr>
        <w:t>TextureShader</w:t>
      </w:r>
      <w:proofErr w:type="spellEnd"/>
      <w:r>
        <w:t>/</w:t>
      </w:r>
      <w:proofErr w:type="spellStart"/>
      <w:r w:rsidRPr="00BB2D12">
        <w:rPr>
          <w:rStyle w:val="CodeInline"/>
          <w:rFonts w:eastAsia="PMingLiU"/>
        </w:rPr>
        <w:t>TextureRenderable</w:t>
      </w:r>
      <w:proofErr w:type="spellEnd"/>
      <w:r>
        <w:rPr>
          <w:rStyle w:val="CodeInline"/>
        </w:rPr>
        <w:t xml:space="preserve"> </w:t>
      </w:r>
      <w:r>
        <w:t xml:space="preserve">object pair are extensions (or subclasses) to the corresponding existing objects. The </w:t>
      </w:r>
      <w:proofErr w:type="spellStart"/>
      <w:r w:rsidRPr="001A5F07">
        <w:rPr>
          <w:rStyle w:val="CodeInline"/>
        </w:rPr>
        <w:t>TextureShader</w:t>
      </w:r>
      <w:proofErr w:type="spellEnd"/>
      <w:r>
        <w:t>/</w:t>
      </w:r>
      <w:proofErr w:type="spellStart"/>
      <w:r w:rsidRPr="001A5F07">
        <w:rPr>
          <w:rStyle w:val="CodeInline"/>
        </w:rPr>
        <w:t>TextureRenderable</w:t>
      </w:r>
      <w:proofErr w:type="spellEnd"/>
      <w:r>
        <w:rPr>
          <w:rStyle w:val="CodeInline"/>
        </w:rPr>
        <w:t xml:space="preserve"> </w:t>
      </w:r>
      <w:r>
        <w:t xml:space="preserve">object pair extends from the corresponding </w:t>
      </w:r>
      <w:r w:rsidRPr="001A5F07">
        <w:rPr>
          <w:rStyle w:val="CodeInline"/>
        </w:rPr>
        <w:t>S</w:t>
      </w:r>
      <w:r w:rsidR="001B2C7B">
        <w:rPr>
          <w:rStyle w:val="CodeInline"/>
        </w:rPr>
        <w:t>impleS</w:t>
      </w:r>
      <w:r w:rsidRPr="001A5F07">
        <w:rPr>
          <w:rStyle w:val="CodeInline"/>
        </w:rPr>
        <w:t>hader</w:t>
      </w:r>
      <w:r>
        <w:t>/</w:t>
      </w:r>
      <w:r w:rsidRPr="001A5F07">
        <w:rPr>
          <w:rStyle w:val="CodeInline"/>
        </w:rPr>
        <w:t>Renderable</w:t>
      </w:r>
      <w:r>
        <w:rPr>
          <w:rStyle w:val="CodeInline"/>
        </w:rPr>
        <w:t xml:space="preserve"> </w:t>
      </w:r>
      <w:r>
        <w:t>objects to forward texture coordinates to the GLSL shaders. The</w:t>
      </w:r>
      <w:r w:rsidRPr="001A5F07">
        <w:rPr>
          <w:rStyle w:val="CodeInline"/>
        </w:rPr>
        <w:t xml:space="preserve"> </w:t>
      </w:r>
      <w:proofErr w:type="spellStart"/>
      <w:r w:rsidRPr="001A5F07">
        <w:rPr>
          <w:rStyle w:val="CodeInline"/>
        </w:rPr>
        <w:t>TextureVS</w:t>
      </w:r>
      <w:proofErr w:type="spellEnd"/>
      <w:r>
        <w:t>/</w:t>
      </w:r>
      <w:r w:rsidRPr="001A5F07">
        <w:rPr>
          <w:rStyle w:val="CodeInline"/>
        </w:rPr>
        <w:t>FS</w:t>
      </w:r>
      <w:r>
        <w:t xml:space="preserve"> shaders are extensions to the corresponding </w:t>
      </w:r>
      <w:proofErr w:type="spellStart"/>
      <w:r w:rsidRPr="001A5F07">
        <w:rPr>
          <w:rStyle w:val="CodeInline"/>
        </w:rPr>
        <w:t>SimpleVS</w:t>
      </w:r>
      <w:proofErr w:type="spellEnd"/>
      <w:r>
        <w:t>/</w:t>
      </w:r>
      <w:r w:rsidRPr="001A5F07">
        <w:rPr>
          <w:rStyle w:val="CodeInline"/>
        </w:rPr>
        <w:t>FS</w:t>
      </w:r>
      <w:r>
        <w:t xml:space="preserve"> shaders to read texels from the provided texture map when computing pixel colors. Note that since GLSL does not support sub</w:t>
      </w:r>
      <w:r w:rsidR="00EF5635">
        <w:t>-</w:t>
      </w:r>
      <w:r>
        <w:t xml:space="preserve">classing, the </w:t>
      </w:r>
      <w:proofErr w:type="spellStart"/>
      <w:r w:rsidRPr="00BB2D12">
        <w:rPr>
          <w:rStyle w:val="CodeInline"/>
          <w:rFonts w:eastAsia="PMingLiU"/>
        </w:rPr>
        <w:t>TextureVS</w:t>
      </w:r>
      <w:proofErr w:type="spellEnd"/>
      <w:r>
        <w:t>/</w:t>
      </w:r>
      <w:r w:rsidRPr="00BB2D12">
        <w:rPr>
          <w:rStyle w:val="CodeInline"/>
          <w:rFonts w:eastAsia="PMingLiU"/>
        </w:rPr>
        <w:t>FS</w:t>
      </w:r>
      <w:r>
        <w:t xml:space="preserve"> source code is copied from the </w:t>
      </w:r>
      <w:proofErr w:type="spellStart"/>
      <w:r w:rsidRPr="001A5F07">
        <w:rPr>
          <w:rStyle w:val="CodeInline"/>
        </w:rPr>
        <w:t>SimpleVS</w:t>
      </w:r>
      <w:proofErr w:type="spellEnd"/>
      <w:r>
        <w:t>/</w:t>
      </w:r>
      <w:r w:rsidRPr="001A5F07">
        <w:rPr>
          <w:rStyle w:val="CodeInline"/>
        </w:rPr>
        <w:t>FS</w:t>
      </w:r>
      <w:r>
        <w:t xml:space="preserve"> files.</w:t>
      </w:r>
      <w:r>
        <w:rPr>
          <w:rStyle w:val="CodeInline"/>
        </w:rPr>
        <w:t xml:space="preserve"> </w:t>
      </w:r>
    </w:p>
    <w:p w14:paraId="062F9E14" w14:textId="2AB57BFF" w:rsidR="003A3FCA" w:rsidRPr="003A3FCA" w:rsidRDefault="00DB79F7" w:rsidP="002707BD">
      <w:pPr>
        <w:pStyle w:val="Figure"/>
      </w:pPr>
      <w:r>
        <w:rPr>
          <w:noProof/>
        </w:rPr>
        <w:lastRenderedPageBreak/>
        <w:drawing>
          <wp:inline distT="0" distB="0" distL="0" distR="0" wp14:anchorId="4084EE99" wp14:editId="0F62A927">
            <wp:extent cx="3234366" cy="2460515"/>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41977" cy="2466305"/>
                    </a:xfrm>
                    <a:prstGeom prst="rect">
                      <a:avLst/>
                    </a:prstGeom>
                    <a:noFill/>
                    <a:ln>
                      <a:noFill/>
                    </a:ln>
                  </pic:spPr>
                </pic:pic>
              </a:graphicData>
            </a:graphic>
          </wp:inline>
        </w:drawing>
      </w:r>
    </w:p>
    <w:p w14:paraId="6D4AA3C6" w14:textId="1CA97301" w:rsidR="003E3F84" w:rsidRDefault="003E3F84" w:rsidP="003E3F84">
      <w:pPr>
        <w:pStyle w:val="FigureCaption"/>
      </w:pPr>
      <w:r>
        <w:t xml:space="preserve">Figure 5-5. The </w:t>
      </w:r>
      <w:r>
        <w:rPr>
          <w:rStyle w:val="CodeInline"/>
        </w:rPr>
        <w:t>TextureVS/FS</w:t>
      </w:r>
      <w:r>
        <w:t xml:space="preserve"> GLSL shaders and the corresponding </w:t>
      </w:r>
      <w:r w:rsidRPr="00BB2D12">
        <w:rPr>
          <w:rStyle w:val="CodeInline"/>
        </w:rPr>
        <w:t>Texture</w:t>
      </w:r>
      <w:r w:rsidRPr="00EE1071">
        <w:rPr>
          <w:rStyle w:val="CodeInline"/>
        </w:rPr>
        <w:t>Shader</w:t>
      </w:r>
      <w:r>
        <w:t>/</w:t>
      </w:r>
      <w:r w:rsidRPr="00BB2D12">
        <w:rPr>
          <w:rStyle w:val="CodeInline"/>
        </w:rPr>
        <w:t>Texture</w:t>
      </w:r>
      <w:r w:rsidRPr="004516EA">
        <w:rPr>
          <w:rStyle w:val="CodeInline"/>
        </w:rPr>
        <w:t>Renderable</w:t>
      </w:r>
      <w:r>
        <w:t xml:space="preserve"> object</w:t>
      </w:r>
      <w:r>
        <w:fldChar w:fldCharType="begin"/>
      </w:r>
      <w:r>
        <w:instrText xml:space="preserve"> XE "</w:instrText>
      </w:r>
      <w:r w:rsidRPr="00BE0C71">
        <w:rPr>
          <w:rStyle w:val="CodeInline"/>
        </w:rPr>
        <w:instrText>Shaders project:TextureRenderable</w:instrText>
      </w:r>
      <w:r w:rsidRPr="00BE0C71">
        <w:instrText xml:space="preserve"> </w:instrText>
      </w:r>
      <w:r>
        <w:instrText xml:space="preserve">class" </w:instrText>
      </w:r>
      <w:r>
        <w:fldChar w:fldCharType="end"/>
      </w:r>
      <w:r>
        <w:t xml:space="preserve"> pair</w:t>
      </w:r>
    </w:p>
    <w:p w14:paraId="6379C53C" w14:textId="77777777" w:rsidR="003E3F84" w:rsidRDefault="003E3F84" w:rsidP="003E3F84">
      <w:pPr>
        <w:pStyle w:val="Heading3"/>
      </w:pPr>
      <w:r>
        <w:t>GLSL Texture Shader</w:t>
      </w:r>
    </w:p>
    <w:p w14:paraId="51908BB4" w14:textId="25932EF8" w:rsidR="003E3F84" w:rsidRDefault="003E3F84" w:rsidP="003E3F84">
      <w:pPr>
        <w:pStyle w:val="BodyTextFirst"/>
      </w:pPr>
      <w:r>
        <w:t>To support drawing with textures, you must create a shader that accepts both geometric (</w:t>
      </w:r>
      <w:proofErr w:type="spellStart"/>
      <w:r>
        <w:t>xy</w:t>
      </w:r>
      <w:proofErr w:type="spellEnd"/>
      <w:r>
        <w:t>) and texture (</w:t>
      </w:r>
      <w:proofErr w:type="spellStart"/>
      <w:r>
        <w:t>uv</w:t>
      </w:r>
      <w:proofErr w:type="spellEnd"/>
      <w:r>
        <w:t>) coordinates at each of the vertices. You will create new GLSL texture vertex</w:t>
      </w:r>
      <w:r>
        <w:fldChar w:fldCharType="begin"/>
      </w:r>
      <w:r>
        <w:instrText xml:space="preserve"> XE "</w:instrText>
      </w:r>
      <w:r w:rsidRPr="00EF04C8">
        <w:instrText>GLSL shaders:texture vertex</w:instrText>
      </w:r>
      <w:r>
        <w:instrText xml:space="preserve">" </w:instrText>
      </w:r>
      <w:r>
        <w:fldChar w:fldCharType="end"/>
      </w:r>
      <w:r>
        <w:t xml:space="preserve"> and fragment shaders by copying and modifying the corresponding </w:t>
      </w:r>
      <w:proofErr w:type="spellStart"/>
      <w:r w:rsidRPr="00BB2D12">
        <w:rPr>
          <w:rStyle w:val="CodeInline"/>
        </w:rPr>
        <w:t>SimpleVS</w:t>
      </w:r>
      <w:proofErr w:type="spellEnd"/>
      <w:r>
        <w:t xml:space="preserve"> and </w:t>
      </w:r>
      <w:proofErr w:type="spellStart"/>
      <w:r w:rsidRPr="00BB2D12">
        <w:rPr>
          <w:rStyle w:val="CodeInline"/>
        </w:rPr>
        <w:t>Simple</w:t>
      </w:r>
      <w:r>
        <w:rPr>
          <w:rStyle w:val="CodeInline"/>
        </w:rPr>
        <w:t>F</w:t>
      </w:r>
      <w:r w:rsidRPr="00BB2D12">
        <w:rPr>
          <w:rStyle w:val="CodeInline"/>
        </w:rPr>
        <w:t>S</w:t>
      </w:r>
      <w:proofErr w:type="spellEnd"/>
      <w:r>
        <w:rPr>
          <w:rStyle w:val="CodeInline"/>
        </w:rPr>
        <w:t xml:space="preserve"> </w:t>
      </w:r>
      <w:r>
        <w:t xml:space="preserve">programs. </w:t>
      </w:r>
      <w:r w:rsidR="00BF62EC">
        <w:t>You can now begin</w:t>
      </w:r>
      <w:r w:rsidR="0063774A">
        <w:t xml:space="preserve"> to create</w:t>
      </w:r>
      <w:r>
        <w:t xml:space="preserve"> the texture vertex shader.</w:t>
      </w:r>
    </w:p>
    <w:p w14:paraId="314C4A5D" w14:textId="2BADA470" w:rsidR="003E3F84" w:rsidRDefault="003E3F84" w:rsidP="003E3F84">
      <w:pPr>
        <w:pStyle w:val="NumList"/>
        <w:tabs>
          <w:tab w:val="left" w:pos="216"/>
        </w:tabs>
        <w:spacing w:after="0" w:line="260" w:lineRule="exact"/>
        <w:ind w:right="864"/>
      </w:pPr>
      <w:r w:rsidRPr="00DD5E79">
        <w:t xml:space="preserve">Create a new file in the </w:t>
      </w:r>
      <w:proofErr w:type="spellStart"/>
      <w:r>
        <w:rPr>
          <w:rStyle w:val="CodeInline"/>
        </w:rPr>
        <w:t>src</w:t>
      </w:r>
      <w:proofErr w:type="spellEnd"/>
      <w:r>
        <w:rPr>
          <w:rStyle w:val="CodeInline"/>
        </w:rPr>
        <w:t>/</w:t>
      </w:r>
      <w:proofErr w:type="spellStart"/>
      <w:r>
        <w:rPr>
          <w:rStyle w:val="CodeInline"/>
        </w:rPr>
        <w:t>glsl_shaders</w:t>
      </w:r>
      <w:proofErr w:type="spellEnd"/>
      <w:r w:rsidRPr="00DD5E79">
        <w:t xml:space="preserve"> folder and name it </w:t>
      </w:r>
      <w:proofErr w:type="spellStart"/>
      <w:r>
        <w:rPr>
          <w:rStyle w:val="CodeInline"/>
        </w:rPr>
        <w:t>t</w:t>
      </w:r>
      <w:r w:rsidRPr="004D285C">
        <w:rPr>
          <w:rStyle w:val="CodeInline"/>
        </w:rPr>
        <w:t>exture</w:t>
      </w:r>
      <w:r>
        <w:rPr>
          <w:rStyle w:val="CodeInline"/>
        </w:rPr>
        <w:t>_</w:t>
      </w:r>
      <w:proofErr w:type="gramStart"/>
      <w:r>
        <w:rPr>
          <w:rStyle w:val="CodeInline"/>
        </w:rPr>
        <w:t>vs</w:t>
      </w:r>
      <w:r w:rsidRPr="004D285C">
        <w:rPr>
          <w:rStyle w:val="CodeInline"/>
        </w:rPr>
        <w:t>.glsl</w:t>
      </w:r>
      <w:proofErr w:type="spellEnd"/>
      <w:proofErr w:type="gramEnd"/>
      <w:r>
        <w:t xml:space="preserve">. </w:t>
      </w:r>
    </w:p>
    <w:p w14:paraId="56CDA0AF" w14:textId="77777777" w:rsidR="003E3F84" w:rsidRDefault="003E3F84" w:rsidP="003E3F84">
      <w:pPr>
        <w:pStyle w:val="NumList"/>
      </w:pPr>
      <w:r>
        <w:t xml:space="preserve">Add the following code to the </w:t>
      </w:r>
      <w:proofErr w:type="spellStart"/>
      <w:r>
        <w:rPr>
          <w:rStyle w:val="CodeInline"/>
        </w:rPr>
        <w:t>t</w:t>
      </w:r>
      <w:r w:rsidRPr="001A3A36">
        <w:rPr>
          <w:rStyle w:val="CodeInline"/>
        </w:rPr>
        <w:t>exture</w:t>
      </w:r>
      <w:r>
        <w:rPr>
          <w:rStyle w:val="CodeInline"/>
        </w:rPr>
        <w:t>_</w:t>
      </w:r>
      <w:proofErr w:type="gramStart"/>
      <w:r>
        <w:rPr>
          <w:rStyle w:val="CodeInline"/>
        </w:rPr>
        <w:t>vs</w:t>
      </w:r>
      <w:r w:rsidRPr="001A3A36">
        <w:rPr>
          <w:rStyle w:val="CodeInline"/>
        </w:rPr>
        <w:t>.glsl</w:t>
      </w:r>
      <w:proofErr w:type="spellEnd"/>
      <w:proofErr w:type="gramEnd"/>
      <w:r>
        <w:rPr>
          <w:rStyle w:val="CodeInline"/>
        </w:rPr>
        <w:fldChar w:fldCharType="begin"/>
      </w:r>
      <w:r>
        <w:instrText xml:space="preserve"> XE "</w:instrText>
      </w:r>
      <w:r w:rsidRPr="006517E6">
        <w:rPr>
          <w:rStyle w:val="CodeInline"/>
        </w:rPr>
        <w:instrText>GLSL shaders:TextureVS.glsl</w:instrText>
      </w:r>
      <w:r>
        <w:instrText xml:space="preserve">" </w:instrText>
      </w:r>
      <w:r>
        <w:rPr>
          <w:rStyle w:val="CodeInline"/>
        </w:rPr>
        <w:fldChar w:fldCharType="end"/>
      </w:r>
      <w:r>
        <w:t xml:space="preserve"> file:</w:t>
      </w:r>
    </w:p>
    <w:p w14:paraId="299A3DAE" w14:textId="77777777" w:rsidR="003E3F84" w:rsidRPr="003E3F84" w:rsidRDefault="003E3F84" w:rsidP="003E3F84">
      <w:pPr>
        <w:pStyle w:val="Code"/>
      </w:pPr>
      <w:r w:rsidRPr="003E3F84">
        <w:t>attribute vec3 aVertexPosition;      // Vertex shader expects one vertex position</w:t>
      </w:r>
    </w:p>
    <w:p w14:paraId="1D3D0977" w14:textId="77777777" w:rsidR="003E3F84" w:rsidRPr="003E3F84" w:rsidRDefault="003E3F84" w:rsidP="003E3F84">
      <w:pPr>
        <w:pStyle w:val="Code"/>
      </w:pPr>
      <w:r w:rsidRPr="003E3F84">
        <w:t>attribute vec2 aTextureCoordinate;   // This is the texture coordinate attribute</w:t>
      </w:r>
    </w:p>
    <w:p w14:paraId="49A0D81F" w14:textId="77777777" w:rsidR="003E3F84" w:rsidRPr="003E3F84" w:rsidRDefault="003E3F84" w:rsidP="003E3F84">
      <w:pPr>
        <w:pStyle w:val="Code"/>
      </w:pPr>
    </w:p>
    <w:p w14:paraId="3A8FF873" w14:textId="77777777" w:rsidR="003E3F84" w:rsidRPr="003E3F84" w:rsidRDefault="003E3F84" w:rsidP="003E3F84">
      <w:pPr>
        <w:pStyle w:val="Code"/>
      </w:pPr>
      <w:r w:rsidRPr="003E3F84">
        <w:t>// texture coordinate that maps image to the square</w:t>
      </w:r>
    </w:p>
    <w:p w14:paraId="403B2FCA" w14:textId="77777777" w:rsidR="003E3F84" w:rsidRPr="003E3F84" w:rsidRDefault="003E3F84" w:rsidP="003E3F84">
      <w:pPr>
        <w:pStyle w:val="Code"/>
      </w:pPr>
      <w:r w:rsidRPr="003E3F84">
        <w:t>varying vec2 vTexCoord;</w:t>
      </w:r>
    </w:p>
    <w:p w14:paraId="39A53452" w14:textId="77777777" w:rsidR="003E3F84" w:rsidRPr="003E3F84" w:rsidRDefault="003E3F84" w:rsidP="003E3F84">
      <w:pPr>
        <w:pStyle w:val="Code"/>
      </w:pPr>
    </w:p>
    <w:p w14:paraId="11D502C3" w14:textId="77777777" w:rsidR="003E3F84" w:rsidRPr="003E3F84" w:rsidRDefault="003E3F84" w:rsidP="003E3F84">
      <w:pPr>
        <w:pStyle w:val="Code"/>
      </w:pPr>
      <w:r w:rsidRPr="003E3F84">
        <w:t>// to transform the vertex position</w:t>
      </w:r>
    </w:p>
    <w:p w14:paraId="33D7A591" w14:textId="77777777" w:rsidR="003E3F84" w:rsidRPr="003E3F84" w:rsidRDefault="003E3F84" w:rsidP="003E3F84">
      <w:pPr>
        <w:pStyle w:val="Code"/>
      </w:pPr>
      <w:r w:rsidRPr="003E3F84">
        <w:t>uniform mat4 uModelXformMatrix;</w:t>
      </w:r>
    </w:p>
    <w:p w14:paraId="72F78463" w14:textId="77777777" w:rsidR="003E3F84" w:rsidRPr="003E3F84" w:rsidRDefault="003E3F84" w:rsidP="003E3F84">
      <w:pPr>
        <w:pStyle w:val="Code"/>
      </w:pPr>
      <w:r w:rsidRPr="003E3F84">
        <w:t>uniform mat4 uCameraXformMatrix;</w:t>
      </w:r>
    </w:p>
    <w:p w14:paraId="1C9ECC91" w14:textId="77777777" w:rsidR="003E3F84" w:rsidRPr="003E3F84" w:rsidRDefault="003E3F84" w:rsidP="003E3F84">
      <w:pPr>
        <w:pStyle w:val="Code"/>
      </w:pPr>
    </w:p>
    <w:p w14:paraId="131AA13C" w14:textId="77777777" w:rsidR="003E3F84" w:rsidRPr="003E3F84" w:rsidRDefault="003E3F84" w:rsidP="003E3F84">
      <w:pPr>
        <w:pStyle w:val="Code"/>
      </w:pPr>
      <w:r w:rsidRPr="003E3F84">
        <w:t xml:space="preserve">void main(void) { </w:t>
      </w:r>
    </w:p>
    <w:p w14:paraId="7FA82401" w14:textId="77777777" w:rsidR="003E3F84" w:rsidRPr="003E3F84" w:rsidRDefault="003E3F84" w:rsidP="003E3F84">
      <w:pPr>
        <w:pStyle w:val="Code"/>
      </w:pPr>
      <w:r w:rsidRPr="003E3F84">
        <w:t xml:space="preserve">    // Convert the vec3 into vec4 for scan conversion and</w:t>
      </w:r>
    </w:p>
    <w:p w14:paraId="707A36D1" w14:textId="77777777" w:rsidR="003E3F84" w:rsidRPr="003E3F84" w:rsidRDefault="003E3F84" w:rsidP="003E3F84">
      <w:pPr>
        <w:pStyle w:val="Code"/>
      </w:pPr>
      <w:r w:rsidRPr="003E3F84">
        <w:lastRenderedPageBreak/>
        <w:t xml:space="preserve">    // transform by uModelXformMatrix and uCameraXformMatrix before</w:t>
      </w:r>
    </w:p>
    <w:p w14:paraId="1B95E4E4" w14:textId="77777777" w:rsidR="003E3F84" w:rsidRPr="003E3F84" w:rsidRDefault="003E3F84" w:rsidP="003E3F84">
      <w:pPr>
        <w:pStyle w:val="Code"/>
      </w:pPr>
      <w:r w:rsidRPr="003E3F84">
        <w:t xml:space="preserve">    // assign to gl_Position to pass the vertex to the fragment shader</w:t>
      </w:r>
    </w:p>
    <w:p w14:paraId="607AC722" w14:textId="77777777" w:rsidR="003E3F84" w:rsidRPr="003E3F84" w:rsidRDefault="003E3F84" w:rsidP="003E3F84">
      <w:pPr>
        <w:pStyle w:val="Code"/>
      </w:pPr>
      <w:r w:rsidRPr="003E3F84">
        <w:t xml:space="preserve">    gl_Position = uCameraXformMatrix * uModelXformMatrix * vec4(aVertexPosition, 1.0); </w:t>
      </w:r>
    </w:p>
    <w:p w14:paraId="6136480E" w14:textId="77777777" w:rsidR="003E3F84" w:rsidRPr="003E3F84" w:rsidRDefault="003E3F84" w:rsidP="003E3F84">
      <w:pPr>
        <w:pStyle w:val="Code"/>
      </w:pPr>
      <w:r w:rsidRPr="003E3F84">
        <w:t xml:space="preserve">    </w:t>
      </w:r>
    </w:p>
    <w:p w14:paraId="7A771FB8" w14:textId="77777777" w:rsidR="003E3F84" w:rsidRPr="003E3F84" w:rsidRDefault="003E3F84" w:rsidP="003E3F84">
      <w:pPr>
        <w:pStyle w:val="Code"/>
      </w:pPr>
      <w:r w:rsidRPr="003E3F84">
        <w:t xml:space="preserve">    // pass the texture coordinate to the fragment shader</w:t>
      </w:r>
    </w:p>
    <w:p w14:paraId="4708BF7E" w14:textId="77777777" w:rsidR="003E3F84" w:rsidRPr="003E3F84" w:rsidRDefault="003E3F84" w:rsidP="003E3F84">
      <w:pPr>
        <w:pStyle w:val="Code"/>
      </w:pPr>
      <w:r w:rsidRPr="003E3F84">
        <w:t xml:space="preserve">    vTexCoord = aTextureCoordinate;</w:t>
      </w:r>
    </w:p>
    <w:p w14:paraId="35A7231C" w14:textId="77777777" w:rsidR="003E3F84" w:rsidRDefault="003E3F84" w:rsidP="003E3F84">
      <w:pPr>
        <w:pStyle w:val="Code"/>
      </w:pPr>
      <w:r w:rsidRPr="003E3F84">
        <w:t>}</w:t>
      </w:r>
    </w:p>
    <w:p w14:paraId="67FAB6F2" w14:textId="77777777" w:rsidR="003E3F84" w:rsidRDefault="003E3F84" w:rsidP="003E3F84">
      <w:pPr>
        <w:pStyle w:val="BodyTextFirst"/>
      </w:pPr>
      <w:r w:rsidRPr="003E3F84">
        <w:t xml:space="preserve">You may notice that the </w:t>
      </w:r>
      <w:proofErr w:type="spellStart"/>
      <w:r w:rsidRPr="006B3313">
        <w:rPr>
          <w:rStyle w:val="CodeInline"/>
        </w:rPr>
        <w:t>TextureVS</w:t>
      </w:r>
      <w:proofErr w:type="spellEnd"/>
      <w:r w:rsidRPr="003E3F84">
        <w:t xml:space="preserve"> shader is similar to the </w:t>
      </w:r>
      <w:proofErr w:type="spellStart"/>
      <w:r w:rsidRPr="006B3313">
        <w:rPr>
          <w:rStyle w:val="CodeInline"/>
        </w:rPr>
        <w:t>SimpleVS</w:t>
      </w:r>
      <w:proofErr w:type="spellEnd"/>
      <w:r w:rsidRPr="003E3F84">
        <w:t xml:space="preserve"> shader, with only three additional lines of code. </w:t>
      </w:r>
    </w:p>
    <w:p w14:paraId="18495096" w14:textId="15DFE302" w:rsidR="003E3F84" w:rsidRDefault="00F575EA" w:rsidP="003E3F84">
      <w:pPr>
        <w:pStyle w:val="NumSubList"/>
      </w:pPr>
      <w:r>
        <w:t>The first additional line a</w:t>
      </w:r>
      <w:r w:rsidR="003E3F84">
        <w:t>dd</w:t>
      </w:r>
      <w:r>
        <w:t>s</w:t>
      </w:r>
      <w:r w:rsidR="003E3F84">
        <w:t xml:space="preserve"> the </w:t>
      </w:r>
      <w:proofErr w:type="spellStart"/>
      <w:r w:rsidR="003E3F84" w:rsidRPr="00834C03">
        <w:rPr>
          <w:rStyle w:val="CodeInline"/>
        </w:rPr>
        <w:t>aTextureCoordinate</w:t>
      </w:r>
      <w:proofErr w:type="spellEnd"/>
      <w:r w:rsidR="003E3F84">
        <w:t xml:space="preserve"> attribute</w:t>
      </w:r>
      <w:r w:rsidR="003E3F84">
        <w:fldChar w:fldCharType="begin"/>
      </w:r>
      <w:r w:rsidR="003E3F84">
        <w:instrText xml:space="preserve"> XE "</w:instrText>
      </w:r>
      <w:r w:rsidR="003E3F84" w:rsidRPr="001A31CD">
        <w:rPr>
          <w:rStyle w:val="CodeInline"/>
        </w:rPr>
        <w:instrText>GLSL shaders:aTextureCoordinate</w:instrText>
      </w:r>
      <w:r w:rsidR="003E3F84" w:rsidRPr="001A31CD">
        <w:instrText xml:space="preserve"> attribute</w:instrText>
      </w:r>
      <w:r w:rsidR="003E3F84">
        <w:instrText xml:space="preserve">" </w:instrText>
      </w:r>
      <w:r w:rsidR="003E3F84">
        <w:fldChar w:fldCharType="end"/>
      </w:r>
      <w:r w:rsidR="003E3F84">
        <w:t xml:space="preserve">. This defines a vertex to include a </w:t>
      </w:r>
      <w:r w:rsidR="003E3F84" w:rsidRPr="00B13D15">
        <w:rPr>
          <w:rStyle w:val="CodeInline"/>
        </w:rPr>
        <w:t>vec3</w:t>
      </w:r>
      <w:r w:rsidR="003E3F84">
        <w:t xml:space="preserve"> (</w:t>
      </w:r>
      <w:proofErr w:type="spellStart"/>
      <w:r w:rsidR="003E3F84" w:rsidRPr="00B13D15">
        <w:rPr>
          <w:rStyle w:val="CodeInline"/>
        </w:rPr>
        <w:t>aVertexPosition</w:t>
      </w:r>
      <w:proofErr w:type="spellEnd"/>
      <w:r w:rsidR="003E3F84">
        <w:t xml:space="preserve">, the </w:t>
      </w:r>
      <w:proofErr w:type="spellStart"/>
      <w:r w:rsidR="003E3F84">
        <w:t>xyz</w:t>
      </w:r>
      <w:proofErr w:type="spellEnd"/>
      <w:r w:rsidR="003E3F84">
        <w:t xml:space="preserve"> position of the vertex) and a </w:t>
      </w:r>
      <w:r w:rsidR="003E3F84" w:rsidRPr="00B13D15">
        <w:rPr>
          <w:rStyle w:val="CodeInline"/>
        </w:rPr>
        <w:t>vec2</w:t>
      </w:r>
      <w:r w:rsidR="003E3F84">
        <w:t xml:space="preserve"> (</w:t>
      </w:r>
      <w:proofErr w:type="spellStart"/>
      <w:r w:rsidR="003E3F84" w:rsidRPr="00B13D15">
        <w:rPr>
          <w:rStyle w:val="CodeInline"/>
        </w:rPr>
        <w:t>aTextureCooridnate</w:t>
      </w:r>
      <w:proofErr w:type="spellEnd"/>
      <w:r w:rsidR="003E3F84">
        <w:t xml:space="preserve">, the </w:t>
      </w:r>
      <w:proofErr w:type="spellStart"/>
      <w:r w:rsidR="003E3F84">
        <w:t>uv</w:t>
      </w:r>
      <w:proofErr w:type="spellEnd"/>
      <w:r w:rsidR="003E3F84">
        <w:t xml:space="preserve"> coordinate of the vertex). </w:t>
      </w:r>
    </w:p>
    <w:p w14:paraId="4FA548D5" w14:textId="7C0CD9B2" w:rsidR="003E3F84" w:rsidRDefault="00F575EA" w:rsidP="003E3F84">
      <w:pPr>
        <w:pStyle w:val="NumSubList"/>
      </w:pPr>
      <w:r>
        <w:t>The second d</w:t>
      </w:r>
      <w:r w:rsidR="003E3F84">
        <w:t>eclare</w:t>
      </w:r>
      <w:r>
        <w:t>s</w:t>
      </w:r>
      <w:r w:rsidR="003E3F84">
        <w:t xml:space="preserve"> the </w:t>
      </w:r>
      <w:r w:rsidR="003E3F84" w:rsidRPr="00B13D15">
        <w:rPr>
          <w:rStyle w:val="CodeInline"/>
        </w:rPr>
        <w:t>varying</w:t>
      </w:r>
      <w:r w:rsidR="003E3F84">
        <w:t xml:space="preserve"> </w:t>
      </w:r>
      <w:proofErr w:type="spellStart"/>
      <w:r w:rsidR="003E3F84" w:rsidRPr="00B13D15">
        <w:rPr>
          <w:rStyle w:val="CodeInline"/>
        </w:rPr>
        <w:t>vTexCoord</w:t>
      </w:r>
      <w:proofErr w:type="spellEnd"/>
      <w:r w:rsidR="003E3F84">
        <w:t xml:space="preserve"> variable. The </w:t>
      </w:r>
      <w:r w:rsidR="003E3F84" w:rsidRPr="004F78F1">
        <w:rPr>
          <w:rStyle w:val="CodeInline"/>
        </w:rPr>
        <w:t>varying</w:t>
      </w:r>
      <w:r w:rsidR="003E3F84">
        <w:t xml:space="preserve"> keyword in GLSL signifies that the associated variable will be linearly interpolated and passed to the fragment shader. As explained earlier and illustrated in Figure 5-2, </w:t>
      </w:r>
      <w:proofErr w:type="spellStart"/>
      <w:r w:rsidR="003E3F84">
        <w:t>uv</w:t>
      </w:r>
      <w:proofErr w:type="spellEnd"/>
      <w:r w:rsidR="003E3F84">
        <w:t xml:space="preserve"> values are defined</w:t>
      </w:r>
      <w:r w:rsidR="003E3F84" w:rsidRPr="008B7B14">
        <w:t xml:space="preserve"> </w:t>
      </w:r>
      <w:r w:rsidR="003E3F84">
        <w:t xml:space="preserve">only at vertex positions. In this case, the </w:t>
      </w:r>
      <w:r w:rsidR="003E3F84" w:rsidRPr="00B13D15">
        <w:rPr>
          <w:rStyle w:val="CodeInline"/>
        </w:rPr>
        <w:t>varying</w:t>
      </w:r>
      <w:r w:rsidR="003E3F84">
        <w:t xml:space="preserve"> </w:t>
      </w:r>
      <w:proofErr w:type="spellStart"/>
      <w:r w:rsidR="003E3F84" w:rsidRPr="00B13D15">
        <w:rPr>
          <w:rStyle w:val="CodeInline"/>
        </w:rPr>
        <w:t>vTexCoord</w:t>
      </w:r>
      <w:proofErr w:type="spellEnd"/>
      <w:r w:rsidR="003E3F84">
        <w:rPr>
          <w:rStyle w:val="CodeInline"/>
        </w:rPr>
        <w:fldChar w:fldCharType="begin"/>
      </w:r>
      <w:r w:rsidR="003E3F84">
        <w:instrText xml:space="preserve"> XE "</w:instrText>
      </w:r>
      <w:r w:rsidR="003E3F84" w:rsidRPr="00B11FDB">
        <w:rPr>
          <w:rStyle w:val="CodeInline"/>
        </w:rPr>
        <w:instrText>GLSL shaders:varying</w:instrText>
      </w:r>
      <w:r w:rsidR="003E3F84" w:rsidRPr="00B11FDB">
        <w:instrText xml:space="preserve"> </w:instrText>
      </w:r>
      <w:r w:rsidR="003E3F84" w:rsidRPr="00B11FDB">
        <w:rPr>
          <w:rStyle w:val="CodeInline"/>
        </w:rPr>
        <w:instrText>vTexCoord</w:instrText>
      </w:r>
      <w:r w:rsidR="003E3F84">
        <w:instrText xml:space="preserve">" </w:instrText>
      </w:r>
      <w:r w:rsidR="003E3F84">
        <w:rPr>
          <w:rStyle w:val="CodeInline"/>
        </w:rPr>
        <w:fldChar w:fldCharType="end"/>
      </w:r>
      <w:r w:rsidR="003E3F84">
        <w:t xml:space="preserve"> variable instructs the graphics hardware to linearly interpolate the </w:t>
      </w:r>
      <w:proofErr w:type="spellStart"/>
      <w:r w:rsidR="003E3F84">
        <w:t>uv</w:t>
      </w:r>
      <w:proofErr w:type="spellEnd"/>
      <w:r w:rsidR="003E3F84">
        <w:t xml:space="preserve"> values to compute the texture coordinate for each invocation of the fragment shader.</w:t>
      </w:r>
    </w:p>
    <w:p w14:paraId="12E7F204" w14:textId="7C615726" w:rsidR="003E3F84" w:rsidRDefault="002F1DA6" w:rsidP="003E3F84">
      <w:pPr>
        <w:pStyle w:val="NumSubList"/>
      </w:pPr>
      <w:r>
        <w:t>The third and final line a</w:t>
      </w:r>
      <w:r w:rsidR="003E3F84">
        <w:t>ssign</w:t>
      </w:r>
      <w:r>
        <w:t>s</w:t>
      </w:r>
      <w:r w:rsidR="003E3F84">
        <w:t xml:space="preserve"> the vertex </w:t>
      </w:r>
      <w:proofErr w:type="spellStart"/>
      <w:r w:rsidR="003E3F84">
        <w:t>uv</w:t>
      </w:r>
      <w:proofErr w:type="spellEnd"/>
      <w:r w:rsidR="003E3F84">
        <w:t xml:space="preserve"> coordinate values to the varying variable for interpolation and forwarding to the fragment shader.</w:t>
      </w:r>
    </w:p>
    <w:p w14:paraId="673C46BD" w14:textId="77777777" w:rsidR="003E3F84" w:rsidRPr="003E3F84" w:rsidRDefault="003E3F84" w:rsidP="003E3F84">
      <w:pPr>
        <w:pStyle w:val="BodyTextFirst"/>
      </w:pPr>
      <w:r w:rsidRPr="003E3F84">
        <w:t>With the vertex shader defined, you can now create the associated fragment shader.</w:t>
      </w:r>
    </w:p>
    <w:p w14:paraId="32FC3936" w14:textId="77777777" w:rsidR="00A21658" w:rsidRDefault="003E3F84" w:rsidP="00857A0C">
      <w:pPr>
        <w:pStyle w:val="NumList"/>
        <w:numPr>
          <w:ilvl w:val="0"/>
          <w:numId w:val="28"/>
        </w:numPr>
      </w:pPr>
      <w:r w:rsidRPr="003E3F84">
        <w:t>Create a</w:t>
      </w:r>
      <w:r w:rsidRPr="00834C03">
        <w:t xml:space="preserve"> new file in the </w:t>
      </w:r>
      <w:proofErr w:type="spellStart"/>
      <w:r w:rsidRPr="00834C03">
        <w:rPr>
          <w:rStyle w:val="CodeInline"/>
        </w:rPr>
        <w:t>src</w:t>
      </w:r>
      <w:proofErr w:type="spellEnd"/>
      <w:r w:rsidRPr="00834C03">
        <w:rPr>
          <w:rStyle w:val="CodeInline"/>
        </w:rPr>
        <w:t>/</w:t>
      </w:r>
      <w:proofErr w:type="spellStart"/>
      <w:r>
        <w:rPr>
          <w:rStyle w:val="CodeInline"/>
        </w:rPr>
        <w:t>glsl_shaders</w:t>
      </w:r>
      <w:proofErr w:type="spellEnd"/>
      <w:r w:rsidRPr="00834C03">
        <w:t xml:space="preserve"> folder and name it </w:t>
      </w:r>
      <w:proofErr w:type="spellStart"/>
      <w:r>
        <w:rPr>
          <w:rStyle w:val="CodeInline"/>
        </w:rPr>
        <w:t>t</w:t>
      </w:r>
      <w:r w:rsidRPr="00834C03">
        <w:rPr>
          <w:rStyle w:val="CodeInline"/>
        </w:rPr>
        <w:t>exture</w:t>
      </w:r>
      <w:r>
        <w:rPr>
          <w:rStyle w:val="CodeInline"/>
        </w:rPr>
        <w:t>_</w:t>
      </w:r>
      <w:proofErr w:type="gramStart"/>
      <w:r>
        <w:rPr>
          <w:rStyle w:val="CodeInline"/>
        </w:rPr>
        <w:t>fs</w:t>
      </w:r>
      <w:r w:rsidRPr="00834C03">
        <w:rPr>
          <w:rStyle w:val="CodeInline"/>
        </w:rPr>
        <w:t>.glsl</w:t>
      </w:r>
      <w:proofErr w:type="spellEnd"/>
      <w:proofErr w:type="gramEnd"/>
      <w:r w:rsidRPr="00834C03">
        <w:t xml:space="preserve">. </w:t>
      </w:r>
    </w:p>
    <w:p w14:paraId="3DE86BDC" w14:textId="6B0E8857" w:rsidR="003E3F84" w:rsidRPr="003E3F84" w:rsidRDefault="003E3F84" w:rsidP="007B6EF0">
      <w:pPr>
        <w:pStyle w:val="NumList"/>
      </w:pPr>
      <w:r w:rsidRPr="003E3F84">
        <w:t xml:space="preserve">Add the following code to the </w:t>
      </w:r>
      <w:proofErr w:type="spellStart"/>
      <w:r w:rsidRPr="006B3313">
        <w:rPr>
          <w:rStyle w:val="CodeInline"/>
        </w:rPr>
        <w:t>texture_fs.glsl</w:t>
      </w:r>
      <w:proofErr w:type="spellEnd"/>
      <w:r w:rsidRPr="003E3F84">
        <w:t xml:space="preserve"> file to declare the variables</w:t>
      </w:r>
      <w:r w:rsidR="00B37D9F">
        <w:t xml:space="preserve">. </w:t>
      </w:r>
      <w:r w:rsidR="00B37D9F" w:rsidRPr="00B37D9F">
        <w:t xml:space="preserve">The </w:t>
      </w:r>
      <w:r w:rsidR="00B37D9F" w:rsidRPr="006B3313">
        <w:rPr>
          <w:rStyle w:val="CodeInline"/>
        </w:rPr>
        <w:t>sampler2D</w:t>
      </w:r>
      <w:r w:rsidR="00B37D9F" w:rsidRPr="00B37D9F">
        <w:t xml:space="preserve"> data type is a GLSL utility that is capable of reading texel values from a 2D texture. In this case, the </w:t>
      </w:r>
      <w:proofErr w:type="spellStart"/>
      <w:r w:rsidR="00B37D9F" w:rsidRPr="006B3313">
        <w:rPr>
          <w:rStyle w:val="CodeInline"/>
        </w:rPr>
        <w:t>uSampler</w:t>
      </w:r>
      <w:proofErr w:type="spellEnd"/>
      <w:r w:rsidR="00B37D9F" w:rsidRPr="00B37D9F">
        <w:t xml:space="preserve"> object will be bound to a GLSL texture such that texel values can be sampled for every pixel rendered. The </w:t>
      </w:r>
      <w:proofErr w:type="spellStart"/>
      <w:r w:rsidR="00B37D9F" w:rsidRPr="006B3313">
        <w:rPr>
          <w:rStyle w:val="CodeInline"/>
        </w:rPr>
        <w:t>uPixelColor</w:t>
      </w:r>
      <w:proofErr w:type="spellEnd"/>
      <w:r w:rsidR="00B37D9F" w:rsidRPr="00B37D9F">
        <w:t xml:space="preserve"> is the same as the one from </w:t>
      </w:r>
      <w:proofErr w:type="spellStart"/>
      <w:r w:rsidR="00B37D9F" w:rsidRPr="006B3313">
        <w:rPr>
          <w:rStyle w:val="CodeInline"/>
        </w:rPr>
        <w:t>SimpleFS</w:t>
      </w:r>
      <w:proofErr w:type="spellEnd"/>
      <w:r w:rsidR="00B37D9F" w:rsidRPr="00B37D9F">
        <w:t xml:space="preserve">. The </w:t>
      </w:r>
      <w:proofErr w:type="spellStart"/>
      <w:r w:rsidR="00B37D9F" w:rsidRPr="006B3313">
        <w:rPr>
          <w:rStyle w:val="CodeInline"/>
        </w:rPr>
        <w:t>vTexCoord</w:t>
      </w:r>
      <w:proofErr w:type="spellEnd"/>
      <w:r w:rsidR="00B37D9F" w:rsidRPr="00B37D9F">
        <w:t xml:space="preserve"> is the interpolated </w:t>
      </w:r>
      <w:proofErr w:type="spellStart"/>
      <w:r w:rsidR="00B37D9F" w:rsidRPr="00B37D9F">
        <w:t>uv</w:t>
      </w:r>
      <w:proofErr w:type="spellEnd"/>
      <w:r w:rsidR="00B37D9F" w:rsidRPr="00B37D9F">
        <w:t xml:space="preserve"> coordinate value for each pixel.</w:t>
      </w:r>
    </w:p>
    <w:p w14:paraId="187EBC9A" w14:textId="77777777" w:rsidR="003E3F84" w:rsidRPr="003E3F84" w:rsidRDefault="003E3F84" w:rsidP="003E3F84">
      <w:pPr>
        <w:pStyle w:val="Code"/>
      </w:pPr>
      <w:r w:rsidRPr="003E3F84">
        <w:t>// The object that fetches data from texture.</w:t>
      </w:r>
    </w:p>
    <w:p w14:paraId="51162614" w14:textId="77777777" w:rsidR="003E3F84" w:rsidRPr="003E3F84" w:rsidRDefault="003E3F84" w:rsidP="003E3F84">
      <w:pPr>
        <w:pStyle w:val="Code"/>
      </w:pPr>
      <w:r w:rsidRPr="003E3F84">
        <w:t>// Must be set outside the shader.</w:t>
      </w:r>
    </w:p>
    <w:p w14:paraId="59BFA7B4" w14:textId="77777777" w:rsidR="003E3F84" w:rsidRPr="003E3F84" w:rsidRDefault="003E3F84" w:rsidP="003E3F84">
      <w:pPr>
        <w:pStyle w:val="Code"/>
      </w:pPr>
      <w:r w:rsidRPr="003E3F84">
        <w:t>uniform sampler2D uSampler;</w:t>
      </w:r>
    </w:p>
    <w:p w14:paraId="28918773" w14:textId="77777777" w:rsidR="003E3F84" w:rsidRPr="003E3F84" w:rsidRDefault="003E3F84" w:rsidP="003E3F84">
      <w:pPr>
        <w:pStyle w:val="Code"/>
      </w:pPr>
    </w:p>
    <w:p w14:paraId="7205FF32" w14:textId="77777777" w:rsidR="003E3F84" w:rsidRPr="003E3F84" w:rsidRDefault="003E3F84" w:rsidP="003E3F84">
      <w:pPr>
        <w:pStyle w:val="Code"/>
      </w:pPr>
      <w:r w:rsidRPr="003E3F84">
        <w:t>// Color of pixel</w:t>
      </w:r>
    </w:p>
    <w:p w14:paraId="6B1C18BF" w14:textId="77777777" w:rsidR="003E3F84" w:rsidRPr="003E3F84" w:rsidRDefault="003E3F84" w:rsidP="003E3F84">
      <w:pPr>
        <w:pStyle w:val="Code"/>
      </w:pPr>
      <w:r w:rsidRPr="003E3F84">
        <w:lastRenderedPageBreak/>
        <w:t xml:space="preserve">uniform vec4 uPixelColor;  </w:t>
      </w:r>
    </w:p>
    <w:p w14:paraId="2FEE53B2" w14:textId="77777777" w:rsidR="003E3F84" w:rsidRPr="003E3F84" w:rsidRDefault="003E3F84" w:rsidP="003E3F84">
      <w:pPr>
        <w:pStyle w:val="Code"/>
      </w:pPr>
    </w:p>
    <w:p w14:paraId="650D9453" w14:textId="77777777" w:rsidR="003E3F84" w:rsidRPr="003E3F84" w:rsidRDefault="003E3F84" w:rsidP="003E3F84">
      <w:pPr>
        <w:pStyle w:val="Code"/>
      </w:pPr>
      <w:r w:rsidRPr="003E3F84">
        <w:t>// The "varying" keyword is for signifying that the texture coordinate will be</w:t>
      </w:r>
    </w:p>
    <w:p w14:paraId="55002AFD" w14:textId="77777777" w:rsidR="003E3F84" w:rsidRPr="003E3F84" w:rsidRDefault="003E3F84" w:rsidP="003E3F84">
      <w:pPr>
        <w:pStyle w:val="Code"/>
      </w:pPr>
      <w:r w:rsidRPr="003E3F84">
        <w:t xml:space="preserve">// interpolated and thus varies. </w:t>
      </w:r>
    </w:p>
    <w:p w14:paraId="027E08E6" w14:textId="77777777" w:rsidR="003E3F84" w:rsidRPr="003E3F84" w:rsidRDefault="003E3F84" w:rsidP="003E3F84">
      <w:pPr>
        <w:pStyle w:val="Code"/>
      </w:pPr>
      <w:r w:rsidRPr="003E3F84">
        <w:t>varying vec2 vTexCoord;</w:t>
      </w:r>
    </w:p>
    <w:p w14:paraId="1EE697DF" w14:textId="77777777" w:rsidR="005B02D9" w:rsidRDefault="005B02D9" w:rsidP="005B02D9">
      <w:pPr>
        <w:pStyle w:val="NumList"/>
      </w:pPr>
      <w:r>
        <w:t>Add the following code to compute the color for each pixel:</w:t>
      </w:r>
    </w:p>
    <w:p w14:paraId="0F5D0E52" w14:textId="77777777" w:rsidR="005B02D9" w:rsidRPr="005B02D9" w:rsidRDefault="005B02D9" w:rsidP="005B02D9">
      <w:pPr>
        <w:pStyle w:val="Code"/>
      </w:pPr>
      <w:r w:rsidRPr="005B02D9">
        <w:t>void main(void)  {</w:t>
      </w:r>
    </w:p>
    <w:p w14:paraId="7FFB1E20" w14:textId="77777777" w:rsidR="005B02D9" w:rsidRPr="005B02D9" w:rsidRDefault="005B02D9" w:rsidP="005B02D9">
      <w:pPr>
        <w:pStyle w:val="Code"/>
      </w:pPr>
      <w:r w:rsidRPr="005B02D9">
        <w:t xml:space="preserve">    // texel color look up based on interpolated UV value in vTexCoord</w:t>
      </w:r>
    </w:p>
    <w:p w14:paraId="5FBFB69F" w14:textId="77777777" w:rsidR="005B02D9" w:rsidRPr="005B02D9" w:rsidRDefault="005B02D9" w:rsidP="005B02D9">
      <w:pPr>
        <w:pStyle w:val="Code"/>
      </w:pPr>
      <w:r w:rsidRPr="005B02D9">
        <w:t xml:space="preserve">    vec4 c = texture2D(uSampler, vec2(vTexCoord.s, vTexCoord.t));</w:t>
      </w:r>
    </w:p>
    <w:p w14:paraId="58CDDB7C" w14:textId="77777777" w:rsidR="005B02D9" w:rsidRPr="005B02D9" w:rsidRDefault="005B02D9" w:rsidP="005B02D9">
      <w:pPr>
        <w:pStyle w:val="Code"/>
      </w:pPr>
      <w:r w:rsidRPr="005B02D9">
        <w:t xml:space="preserve">        </w:t>
      </w:r>
    </w:p>
    <w:p w14:paraId="6C6A0933" w14:textId="77777777" w:rsidR="005B02D9" w:rsidRPr="005B02D9" w:rsidRDefault="005B02D9" w:rsidP="005B02D9">
      <w:pPr>
        <w:pStyle w:val="Code"/>
      </w:pPr>
      <w:r w:rsidRPr="005B02D9">
        <w:t xml:space="preserve">    // tint the textured area. Leave transparent area as defined by the texture</w:t>
      </w:r>
    </w:p>
    <w:p w14:paraId="3AEFCB9C" w14:textId="77777777" w:rsidR="005B02D9" w:rsidRPr="005B02D9" w:rsidRDefault="005B02D9" w:rsidP="005B02D9">
      <w:pPr>
        <w:pStyle w:val="Code"/>
      </w:pPr>
      <w:r w:rsidRPr="005B02D9">
        <w:t xml:space="preserve">    vec3 r = vec3(c) * (1.0-uPixelColor.a) + vec3(uPixelColor) * uPixelColor.a;</w:t>
      </w:r>
    </w:p>
    <w:p w14:paraId="1C62F0AC" w14:textId="77777777" w:rsidR="005B02D9" w:rsidRPr="005B02D9" w:rsidRDefault="005B02D9" w:rsidP="005B02D9">
      <w:pPr>
        <w:pStyle w:val="Code"/>
      </w:pPr>
      <w:r w:rsidRPr="005B02D9">
        <w:t xml:space="preserve">    vec4 result = vec4(r, c.a);</w:t>
      </w:r>
    </w:p>
    <w:p w14:paraId="1AB7B786" w14:textId="77777777" w:rsidR="005B02D9" w:rsidRPr="005B02D9" w:rsidRDefault="005B02D9" w:rsidP="005B02D9">
      <w:pPr>
        <w:pStyle w:val="Code"/>
      </w:pPr>
      <w:r w:rsidRPr="005B02D9">
        <w:t xml:space="preserve">    </w:t>
      </w:r>
    </w:p>
    <w:p w14:paraId="15085CA2" w14:textId="77777777" w:rsidR="005B02D9" w:rsidRPr="005B02D9" w:rsidRDefault="005B02D9" w:rsidP="005B02D9">
      <w:pPr>
        <w:pStyle w:val="Code"/>
      </w:pPr>
      <w:r w:rsidRPr="005B02D9">
        <w:t xml:space="preserve">    gl_FragColor = result;</w:t>
      </w:r>
    </w:p>
    <w:p w14:paraId="7CD67B3B" w14:textId="77777777" w:rsidR="005B02D9" w:rsidRDefault="005B02D9" w:rsidP="005B02D9">
      <w:pPr>
        <w:pStyle w:val="Code"/>
      </w:pPr>
      <w:r w:rsidRPr="005B02D9">
        <w:t>}</w:t>
      </w:r>
    </w:p>
    <w:p w14:paraId="4B42721B" w14:textId="6C376C48" w:rsidR="005B02D9" w:rsidRDefault="005B02D9" w:rsidP="009821B7">
      <w:pPr>
        <w:pStyle w:val="NumList"/>
        <w:numPr>
          <w:ilvl w:val="0"/>
          <w:numId w:val="0"/>
        </w:numPr>
        <w:tabs>
          <w:tab w:val="left" w:pos="216"/>
        </w:tabs>
        <w:spacing w:after="0" w:line="260" w:lineRule="exact"/>
        <w:ind w:left="936" w:right="864"/>
      </w:pPr>
      <w:r>
        <w:t xml:space="preserve">The </w:t>
      </w:r>
      <w:r w:rsidRPr="00C77BAE">
        <w:rPr>
          <w:rStyle w:val="CodeInline"/>
        </w:rPr>
        <w:t>texture2</w:t>
      </w:r>
      <w:proofErr w:type="gramStart"/>
      <w:r w:rsidRPr="00C77BAE">
        <w:rPr>
          <w:rStyle w:val="CodeInline"/>
        </w:rPr>
        <w:t>D(</w:t>
      </w:r>
      <w:proofErr w:type="gramEnd"/>
      <w:r w:rsidRPr="00C77BAE">
        <w:rPr>
          <w:rStyle w:val="CodeInline"/>
        </w:rPr>
        <w:t>)</w:t>
      </w:r>
      <w:r>
        <w:t xml:space="preserve"> function</w:t>
      </w:r>
      <w:r>
        <w:fldChar w:fldCharType="begin"/>
      </w:r>
      <w:r>
        <w:instrText xml:space="preserve"> XE "</w:instrText>
      </w:r>
      <w:r w:rsidRPr="0071518E">
        <w:rPr>
          <w:rStyle w:val="CodeInline"/>
        </w:rPr>
        <w:instrText>GLSL shaders:texture2D()</w:instrText>
      </w:r>
      <w:r w:rsidRPr="0071518E">
        <w:instrText xml:space="preserve"> function</w:instrText>
      </w:r>
      <w:r>
        <w:instrText xml:space="preserve">" </w:instrText>
      </w:r>
      <w:r>
        <w:fldChar w:fldCharType="end"/>
      </w:r>
      <w:r>
        <w:t xml:space="preserve"> samples and reads the texel value from the texture that is associated with </w:t>
      </w:r>
      <w:proofErr w:type="spellStart"/>
      <w:r w:rsidRPr="00C77BAE">
        <w:rPr>
          <w:rStyle w:val="CodeInline"/>
        </w:rPr>
        <w:t>uSampler</w:t>
      </w:r>
      <w:proofErr w:type="spellEnd"/>
      <w:r w:rsidRPr="003D4162">
        <w:rPr>
          <w:rStyle w:val="CodeInline"/>
        </w:rPr>
        <w:t xml:space="preserve"> </w:t>
      </w:r>
      <w:r>
        <w:t xml:space="preserve">using the interpolated </w:t>
      </w:r>
      <w:proofErr w:type="spellStart"/>
      <w:r>
        <w:t>uv</w:t>
      </w:r>
      <w:proofErr w:type="spellEnd"/>
      <w:r>
        <w:t xml:space="preserve"> values from </w:t>
      </w:r>
      <w:proofErr w:type="spellStart"/>
      <w:r w:rsidRPr="00C63D88">
        <w:rPr>
          <w:rStyle w:val="CodeInline"/>
        </w:rPr>
        <w:t>vTexCoord</w:t>
      </w:r>
      <w:proofErr w:type="spellEnd"/>
      <w:r>
        <w:t xml:space="preserve">. In this example, the texel color is modified, or tinted, by a weighted sum of the color value defined in </w:t>
      </w:r>
      <w:proofErr w:type="spellStart"/>
      <w:r w:rsidRPr="009C3D23">
        <w:rPr>
          <w:rStyle w:val="CodeInline"/>
        </w:rPr>
        <w:t>uPixelColor</w:t>
      </w:r>
      <w:proofErr w:type="spellEnd"/>
      <w:r>
        <w:t xml:space="preserve"> according to the </w:t>
      </w:r>
      <w:r w:rsidRPr="005B02D9">
        <w:rPr>
          <w:i/>
        </w:rPr>
        <w:t>transparency</w:t>
      </w:r>
      <w:r>
        <w:t xml:space="preserve">, or the value of the corresponding alpha channel. In general, there is no agreed-upon definition for tinting texture colors. You are free to experiment with different ways to combine </w:t>
      </w:r>
      <w:proofErr w:type="spellStart"/>
      <w:r w:rsidRPr="003C5912">
        <w:rPr>
          <w:rStyle w:val="CodeInline"/>
        </w:rPr>
        <w:t>uPixelColor</w:t>
      </w:r>
      <w:proofErr w:type="spellEnd"/>
      <w:r>
        <w:rPr>
          <w:rStyle w:val="CodeInline"/>
        </w:rPr>
        <w:fldChar w:fldCharType="begin"/>
      </w:r>
      <w:r>
        <w:instrText xml:space="preserve"> XE "</w:instrText>
      </w:r>
      <w:r w:rsidRPr="00A77F44">
        <w:rPr>
          <w:rStyle w:val="CodeInline"/>
        </w:rPr>
        <w:instrText>GLSL shaders:uPixelColor</w:instrText>
      </w:r>
      <w:r>
        <w:instrText xml:space="preserve">" </w:instrText>
      </w:r>
      <w:r>
        <w:rPr>
          <w:rStyle w:val="CodeInline"/>
        </w:rPr>
        <w:fldChar w:fldCharType="end"/>
      </w:r>
      <w:r>
        <w:t xml:space="preserve"> and the sampled texel color</w:t>
      </w:r>
      <w:r w:rsidR="00E91955">
        <w:t>.</w:t>
      </w:r>
      <w:r>
        <w:t xml:space="preserve"> </w:t>
      </w:r>
      <w:r w:rsidR="00E91955">
        <w:t>F</w:t>
      </w:r>
      <w:r>
        <w:t>or example, you can try multiplying the two. In the provided source code file, a few alternatives are suggested. Please do experiment with them.</w:t>
      </w:r>
    </w:p>
    <w:p w14:paraId="4F205065" w14:textId="77777777" w:rsidR="005B02D9" w:rsidRPr="00834C03" w:rsidRDefault="005B02D9" w:rsidP="005B02D9">
      <w:pPr>
        <w:pStyle w:val="NumList"/>
        <w:numPr>
          <w:ilvl w:val="0"/>
          <w:numId w:val="0"/>
        </w:numPr>
        <w:tabs>
          <w:tab w:val="left" w:pos="216"/>
        </w:tabs>
        <w:spacing w:after="0" w:line="260" w:lineRule="exact"/>
        <w:ind w:left="936" w:right="864"/>
      </w:pPr>
    </w:p>
    <w:p w14:paraId="25B923AF" w14:textId="77777777" w:rsidR="005B02D9" w:rsidRPr="005A56FC" w:rsidRDefault="005B02D9" w:rsidP="005B02D9">
      <w:pPr>
        <w:pStyle w:val="Heading3"/>
      </w:pPr>
      <w:r>
        <w:t>Define and Set Up Texture Coordinates</w:t>
      </w:r>
    </w:p>
    <w:p w14:paraId="4A9AC71E" w14:textId="77777777" w:rsidR="005B02D9" w:rsidRPr="005A56FC" w:rsidRDefault="005B02D9" w:rsidP="005B02D9">
      <w:pPr>
        <w:pStyle w:val="BodyTextFirst"/>
      </w:pPr>
      <w:r>
        <w:t xml:space="preserve">Recall that all shaders share the same </w:t>
      </w:r>
      <w:proofErr w:type="spellStart"/>
      <w:r>
        <w:t>xy</w:t>
      </w:r>
      <w:proofErr w:type="spellEnd"/>
      <w:r>
        <w:t xml:space="preserve"> coordinate buffer of a unit square that is defined in the </w:t>
      </w:r>
      <w:r>
        <w:rPr>
          <w:rStyle w:val="CodeInline"/>
        </w:rPr>
        <w:t>vertex_buffer</w:t>
      </w:r>
      <w:r w:rsidRPr="0075488E">
        <w:rPr>
          <w:rStyle w:val="CodeInline"/>
        </w:rPr>
        <w:t>.js</w:t>
      </w:r>
      <w:r w:rsidRPr="00B33FAD">
        <w:rPr>
          <w:rStyle w:val="CodeInline"/>
        </w:rPr>
        <w:t xml:space="preserve"> </w:t>
      </w:r>
      <w:r>
        <w:t>file. In a similar fashion, a corresponding buffer must be defined to supply texture coordinates to the GLSL shaders.</w:t>
      </w:r>
    </w:p>
    <w:p w14:paraId="2ED59BDF" w14:textId="3598D954" w:rsidR="005B02D9" w:rsidRDefault="005B02D9" w:rsidP="00857A0C">
      <w:pPr>
        <w:pStyle w:val="NumList"/>
        <w:numPr>
          <w:ilvl w:val="0"/>
          <w:numId w:val="25"/>
        </w:numPr>
      </w:pPr>
      <w:r>
        <w:t xml:space="preserve">Modify </w:t>
      </w:r>
      <w:r>
        <w:rPr>
          <w:rStyle w:val="CodeInline"/>
        </w:rPr>
        <w:t>vertex_buffer</w:t>
      </w:r>
      <w:r w:rsidRPr="0075488E">
        <w:rPr>
          <w:rStyle w:val="CodeInline"/>
        </w:rPr>
        <w:t>.js</w:t>
      </w:r>
      <w:r>
        <w:rPr>
          <w:rStyle w:val="CodeInline"/>
        </w:rPr>
        <w:fldChar w:fldCharType="begin"/>
      </w:r>
      <w:r>
        <w:instrText xml:space="preserve"> XE "</w:instrText>
      </w:r>
      <w:r w:rsidRPr="000A3BCC">
        <w:rPr>
          <w:rStyle w:val="CodeInline"/>
        </w:rPr>
        <w:instrText>Shaders project:Engine_VertexBuffer.js</w:instrText>
      </w:r>
      <w:r>
        <w:instrText xml:space="preserve">" </w:instrText>
      </w:r>
      <w:r>
        <w:rPr>
          <w:rStyle w:val="CodeInline"/>
        </w:rPr>
        <w:fldChar w:fldCharType="end"/>
      </w:r>
      <w:r>
        <w:t xml:space="preserve"> to define both </w:t>
      </w:r>
      <w:proofErr w:type="spellStart"/>
      <w:r>
        <w:t>xy</w:t>
      </w:r>
      <w:proofErr w:type="spellEnd"/>
      <w:r>
        <w:t xml:space="preserve"> and </w:t>
      </w:r>
      <w:proofErr w:type="spellStart"/>
      <w:r>
        <w:t>uv</w:t>
      </w:r>
      <w:proofErr w:type="spellEnd"/>
      <w:r>
        <w:t xml:space="preserve"> coordinates for the unit square.</w:t>
      </w:r>
      <w:r w:rsidR="00485D2C">
        <w:t xml:space="preserve"> </w:t>
      </w:r>
      <w:r w:rsidR="00485D2C" w:rsidRPr="00485D2C">
        <w:t xml:space="preserve">As illustrated in Figure 5-2, the </w:t>
      </w:r>
      <w:proofErr w:type="spellStart"/>
      <w:r w:rsidR="00485D2C" w:rsidRPr="007B6EF0">
        <w:rPr>
          <w:rStyle w:val="CodeInline"/>
        </w:rPr>
        <w:t>mTextureCoordinates</w:t>
      </w:r>
      <w:proofErr w:type="spellEnd"/>
      <w:r w:rsidR="00485D2C" w:rsidRPr="00485D2C">
        <w:t xml:space="preserve"> variable defines the </w:t>
      </w:r>
      <w:proofErr w:type="spellStart"/>
      <w:r w:rsidR="00485D2C" w:rsidRPr="00485D2C">
        <w:t>uv</w:t>
      </w:r>
      <w:proofErr w:type="spellEnd"/>
      <w:r w:rsidR="00485D2C" w:rsidRPr="00485D2C">
        <w:t xml:space="preserve"> values for the corresponding four </w:t>
      </w:r>
      <w:proofErr w:type="spellStart"/>
      <w:r w:rsidR="00485D2C" w:rsidRPr="00485D2C">
        <w:t>xy</w:t>
      </w:r>
      <w:proofErr w:type="spellEnd"/>
      <w:r w:rsidR="00485D2C" w:rsidRPr="00485D2C">
        <w:t xml:space="preserve"> values of the unit square defined sequentially in </w:t>
      </w:r>
      <w:proofErr w:type="spellStart"/>
      <w:r w:rsidR="00485D2C" w:rsidRPr="007B6EF0">
        <w:rPr>
          <w:rStyle w:val="CodeInline"/>
        </w:rPr>
        <w:t>mVerticesOfSquare</w:t>
      </w:r>
      <w:proofErr w:type="spellEnd"/>
      <w:r w:rsidR="00485D2C" w:rsidRPr="00485D2C">
        <w:t xml:space="preserve">. For example, (1, 1) are the </w:t>
      </w:r>
      <w:proofErr w:type="spellStart"/>
      <w:r w:rsidR="00485D2C" w:rsidRPr="00485D2C">
        <w:t>uv</w:t>
      </w:r>
      <w:proofErr w:type="spellEnd"/>
      <w:r w:rsidR="00485D2C" w:rsidRPr="00485D2C">
        <w:t xml:space="preserve"> values associated with the (0.5, 0.5, 0) </w:t>
      </w:r>
      <w:proofErr w:type="spellStart"/>
      <w:r w:rsidR="00485D2C" w:rsidRPr="00485D2C">
        <w:t>xy</w:t>
      </w:r>
      <w:proofErr w:type="spellEnd"/>
      <w:r w:rsidR="00485D2C" w:rsidRPr="00485D2C">
        <w:t xml:space="preserve"> position, (0, 1) for (-0.5, 0.5, 0), and so on. </w:t>
      </w:r>
    </w:p>
    <w:p w14:paraId="6F90B7C0" w14:textId="77777777" w:rsidR="00485D2C" w:rsidRPr="00485D2C" w:rsidRDefault="00485D2C" w:rsidP="007B6EF0">
      <w:pPr>
        <w:pStyle w:val="Code"/>
      </w:pPr>
      <w:r w:rsidRPr="00485D2C">
        <w:lastRenderedPageBreak/>
        <w:t>// First: define the vertices for a square</w:t>
      </w:r>
    </w:p>
    <w:p w14:paraId="1DE62B86" w14:textId="77777777" w:rsidR="00485D2C" w:rsidRPr="00485D2C" w:rsidRDefault="00485D2C" w:rsidP="007B6EF0">
      <w:pPr>
        <w:pStyle w:val="Code"/>
      </w:pPr>
      <w:r w:rsidRPr="00485D2C">
        <w:t>let mVerticesOfSquare = [</w:t>
      </w:r>
    </w:p>
    <w:p w14:paraId="22208760" w14:textId="77777777" w:rsidR="00485D2C" w:rsidRPr="00485D2C" w:rsidRDefault="00485D2C" w:rsidP="007B6EF0">
      <w:pPr>
        <w:pStyle w:val="Code"/>
      </w:pPr>
      <w:r w:rsidRPr="00485D2C">
        <w:t xml:space="preserve">    0.5, 0.5, 0.0,</w:t>
      </w:r>
    </w:p>
    <w:p w14:paraId="54F64398" w14:textId="77777777" w:rsidR="00485D2C" w:rsidRPr="00485D2C" w:rsidRDefault="00485D2C" w:rsidP="007B6EF0">
      <w:pPr>
        <w:pStyle w:val="Code"/>
      </w:pPr>
      <w:r w:rsidRPr="00485D2C">
        <w:t xml:space="preserve">    -0.5, 0.5, 0.0,</w:t>
      </w:r>
    </w:p>
    <w:p w14:paraId="068BF045" w14:textId="77777777" w:rsidR="00485D2C" w:rsidRPr="00485D2C" w:rsidRDefault="00485D2C" w:rsidP="007B6EF0">
      <w:pPr>
        <w:pStyle w:val="Code"/>
      </w:pPr>
      <w:r w:rsidRPr="00485D2C">
        <w:t xml:space="preserve">    0.5, -0.5, 0.0,</w:t>
      </w:r>
    </w:p>
    <w:p w14:paraId="418D3692" w14:textId="77777777" w:rsidR="00485D2C" w:rsidRPr="00485D2C" w:rsidRDefault="00485D2C" w:rsidP="007B6EF0">
      <w:pPr>
        <w:pStyle w:val="Code"/>
      </w:pPr>
      <w:r w:rsidRPr="00485D2C">
        <w:t xml:space="preserve">    -0.5, -0.5, 0.0</w:t>
      </w:r>
    </w:p>
    <w:p w14:paraId="75594A8E" w14:textId="683E58A3" w:rsidR="00485D2C" w:rsidRDefault="00485D2C" w:rsidP="00485D2C">
      <w:pPr>
        <w:pStyle w:val="Code"/>
      </w:pPr>
      <w:r w:rsidRPr="00485D2C">
        <w:t>];</w:t>
      </w:r>
    </w:p>
    <w:p w14:paraId="111F91AC" w14:textId="77777777" w:rsidR="005B02D9" w:rsidRPr="005B02D9" w:rsidRDefault="005B02D9" w:rsidP="005B02D9">
      <w:pPr>
        <w:pStyle w:val="Code"/>
      </w:pPr>
    </w:p>
    <w:p w14:paraId="032427B7" w14:textId="77777777" w:rsidR="005B02D9" w:rsidRPr="005B02D9" w:rsidRDefault="005B02D9" w:rsidP="005B02D9">
      <w:pPr>
        <w:pStyle w:val="Code"/>
      </w:pPr>
      <w:r w:rsidRPr="005B02D9">
        <w:t>// Second: define the corresponding texture coordinates</w:t>
      </w:r>
    </w:p>
    <w:p w14:paraId="1D143BC0" w14:textId="77777777" w:rsidR="005B02D9" w:rsidRPr="005B02D9" w:rsidRDefault="005B02D9" w:rsidP="005B02D9">
      <w:pPr>
        <w:pStyle w:val="Code"/>
      </w:pPr>
      <w:r w:rsidRPr="005B02D9">
        <w:t>let mTextureCoordinates = [</w:t>
      </w:r>
    </w:p>
    <w:p w14:paraId="2C44E4EF" w14:textId="77777777" w:rsidR="005B02D9" w:rsidRPr="005B02D9" w:rsidRDefault="005B02D9" w:rsidP="005B02D9">
      <w:pPr>
        <w:pStyle w:val="Code"/>
      </w:pPr>
      <w:r w:rsidRPr="005B02D9">
        <w:t xml:space="preserve">    1.0, 1.0,</w:t>
      </w:r>
    </w:p>
    <w:p w14:paraId="6A0F676F" w14:textId="77777777" w:rsidR="005B02D9" w:rsidRPr="005B02D9" w:rsidRDefault="005B02D9" w:rsidP="005B02D9">
      <w:pPr>
        <w:pStyle w:val="Code"/>
      </w:pPr>
      <w:r w:rsidRPr="005B02D9">
        <w:t xml:space="preserve">    0.0, 1.0,</w:t>
      </w:r>
    </w:p>
    <w:p w14:paraId="6BFFF985" w14:textId="77777777" w:rsidR="005B02D9" w:rsidRPr="005B02D9" w:rsidRDefault="005B02D9" w:rsidP="005B02D9">
      <w:pPr>
        <w:pStyle w:val="Code"/>
      </w:pPr>
      <w:r w:rsidRPr="005B02D9">
        <w:t xml:space="preserve">    1.0, 0.0,</w:t>
      </w:r>
    </w:p>
    <w:p w14:paraId="5614483E" w14:textId="77777777" w:rsidR="005B02D9" w:rsidRPr="005B02D9" w:rsidRDefault="005B02D9" w:rsidP="005B02D9">
      <w:pPr>
        <w:pStyle w:val="Code"/>
      </w:pPr>
      <w:r w:rsidRPr="005B02D9">
        <w:t xml:space="preserve">    0.0, 0.0</w:t>
      </w:r>
    </w:p>
    <w:p w14:paraId="72B67547" w14:textId="15B174B0" w:rsidR="005B02D9" w:rsidRDefault="005B02D9" w:rsidP="007B6EF0">
      <w:pPr>
        <w:pStyle w:val="Code"/>
      </w:pPr>
      <w:r w:rsidRPr="005B02D9">
        <w:t>];</w:t>
      </w:r>
    </w:p>
    <w:p w14:paraId="280E4D0A" w14:textId="4C193E0C" w:rsidR="00715217" w:rsidRDefault="00715217" w:rsidP="007B6EF0">
      <w:pPr>
        <w:pStyle w:val="NumList"/>
      </w:pPr>
      <w:r>
        <w:t>Define the variable</w:t>
      </w:r>
      <w:r w:rsidR="0086335B">
        <w:t>,</w:t>
      </w:r>
      <w:r w:rsidR="0086335B" w:rsidRPr="0086335B">
        <w:rPr>
          <w:rStyle w:val="CodeInline"/>
        </w:rPr>
        <w:t xml:space="preserve"> </w:t>
      </w:r>
      <w:proofErr w:type="spellStart"/>
      <w:r w:rsidR="0086335B" w:rsidRPr="007B6EF0">
        <w:rPr>
          <w:rStyle w:val="CodeInline"/>
        </w:rPr>
        <w:t>mGLTextureCoordBuffer</w:t>
      </w:r>
      <w:proofErr w:type="spellEnd"/>
      <w:r w:rsidR="0086335B">
        <w:t xml:space="preserve">, </w:t>
      </w:r>
      <w:r w:rsidR="00AF07F2">
        <w:t>to keep a</w:t>
      </w:r>
      <w:r>
        <w:t xml:space="preserve"> referenc</w:t>
      </w:r>
      <w:r w:rsidR="00AF07F2">
        <w:t>e</w:t>
      </w:r>
      <w:r>
        <w:t xml:space="preserve"> </w:t>
      </w:r>
      <w:r w:rsidR="00AF07F2">
        <w:t xml:space="preserve">to </w:t>
      </w:r>
      <w:r>
        <w:t xml:space="preserve">the WebGL </w:t>
      </w:r>
      <w:r w:rsidR="00AF07F2">
        <w:t xml:space="preserve">buffer </w:t>
      </w:r>
      <w:r>
        <w:t>storage for the texture coordinate</w:t>
      </w:r>
      <w:r w:rsidR="00271CBD">
        <w:t xml:space="preserve"> </w:t>
      </w:r>
      <w:r w:rsidR="00271CBD" w:rsidRPr="00485D2C">
        <w:t xml:space="preserve">values of </w:t>
      </w:r>
      <w:proofErr w:type="spellStart"/>
      <w:r w:rsidR="00271CBD" w:rsidRPr="007B6EF0">
        <w:rPr>
          <w:rStyle w:val="CodeInline"/>
        </w:rPr>
        <w:t>mTextureCoordinates</w:t>
      </w:r>
      <w:proofErr w:type="spellEnd"/>
      <w:r>
        <w:t xml:space="preserve"> and the corresponding getter function. </w:t>
      </w:r>
    </w:p>
    <w:p w14:paraId="7FDF5318" w14:textId="0723EEF5" w:rsidR="00715217" w:rsidRDefault="00715217" w:rsidP="00715217">
      <w:pPr>
        <w:pStyle w:val="Code"/>
      </w:pPr>
      <w:r w:rsidRPr="00715217">
        <w:t xml:space="preserve">let </w:t>
      </w:r>
      <w:r w:rsidR="00AF07F2" w:rsidRPr="00AF07F2">
        <w:t>mGLTextureCoordBuffer</w:t>
      </w:r>
      <w:r w:rsidR="00AF07F2">
        <w:t xml:space="preserve"> </w:t>
      </w:r>
      <w:r w:rsidRPr="00715217">
        <w:t>= null;</w:t>
      </w:r>
    </w:p>
    <w:p w14:paraId="47AE3C25" w14:textId="239AACAE" w:rsidR="00715217" w:rsidRPr="005B02D9" w:rsidRDefault="00715217" w:rsidP="00715217">
      <w:pPr>
        <w:pStyle w:val="Code"/>
      </w:pPr>
      <w:r w:rsidRPr="005B02D9">
        <w:t>function getTexCoord() { return mGLTextureCoordBuffer; }</w:t>
      </w:r>
    </w:p>
    <w:p w14:paraId="5CBE272B" w14:textId="08EF9735" w:rsidR="005B02D9" w:rsidRDefault="005B02D9" w:rsidP="005B02D9">
      <w:pPr>
        <w:pStyle w:val="NumList"/>
      </w:pPr>
      <w:r>
        <w:t>Modify the</w:t>
      </w:r>
      <w:r w:rsidRPr="005A56FC">
        <w:t xml:space="preserve"> </w:t>
      </w:r>
      <w:proofErr w:type="spellStart"/>
      <w:proofErr w:type="gramStart"/>
      <w:r>
        <w:rPr>
          <w:rStyle w:val="CodeInline"/>
        </w:rPr>
        <w:t>init</w:t>
      </w:r>
      <w:proofErr w:type="spellEnd"/>
      <w:r>
        <w:rPr>
          <w:rStyle w:val="CodeInline"/>
        </w:rPr>
        <w:t>(</w:t>
      </w:r>
      <w:proofErr w:type="gramEnd"/>
      <w:r>
        <w:rPr>
          <w:rStyle w:val="CodeInline"/>
        </w:rPr>
        <w:t>)</w:t>
      </w:r>
      <w:r w:rsidRPr="005A56FC">
        <w:t xml:space="preserve"> function</w:t>
      </w:r>
      <w:r>
        <w:fldChar w:fldCharType="begin"/>
      </w:r>
      <w:r>
        <w:instrText xml:space="preserve"> XE "</w:instrText>
      </w:r>
      <w:r w:rsidRPr="00873FE4">
        <w:rPr>
          <w:rStyle w:val="CodeInline"/>
        </w:rPr>
        <w:instrText>Shaders project:initialize()</w:instrText>
      </w:r>
      <w:r w:rsidRPr="00873FE4">
        <w:instrText xml:space="preserve"> function</w:instrText>
      </w:r>
      <w:r>
        <w:instrText xml:space="preserve">" </w:instrText>
      </w:r>
      <w:r>
        <w:fldChar w:fldCharType="end"/>
      </w:r>
      <w:r w:rsidRPr="005A56FC">
        <w:t xml:space="preserve"> to</w:t>
      </w:r>
      <w:r>
        <w:t xml:space="preserve"> </w:t>
      </w:r>
      <w:r w:rsidR="004B5418">
        <w:t>include a s</w:t>
      </w:r>
      <w:r w:rsidR="004B5418" w:rsidRPr="004B5418">
        <w:t xml:space="preserve">tep </w:t>
      </w:r>
      <w:r w:rsidR="00543B0C">
        <w:t>D</w:t>
      </w:r>
      <w:r w:rsidR="004B5418" w:rsidRPr="004B5418">
        <w:t xml:space="preserve"> </w:t>
      </w:r>
      <w:r w:rsidR="004B5418">
        <w:t xml:space="preserve">to </w:t>
      </w:r>
      <w:r w:rsidR="004B5418" w:rsidRPr="004B5418">
        <w:t>initializ</w:t>
      </w:r>
      <w:r w:rsidR="00271CBD">
        <w:t>e</w:t>
      </w:r>
      <w:r w:rsidR="004B5418" w:rsidRPr="004B5418">
        <w:t xml:space="preserve"> the texture coordinates as a WebGL buffer</w:t>
      </w:r>
      <w:r w:rsidR="004B5418">
        <w:t>. Notice the initialization process</w:t>
      </w:r>
      <w:r w:rsidR="004B5418" w:rsidRPr="004B5418">
        <w:t xml:space="preserve"> is identical to </w:t>
      </w:r>
      <w:r w:rsidR="00271CBD">
        <w:t xml:space="preserve">that of </w:t>
      </w:r>
      <w:r w:rsidR="004B5418" w:rsidRPr="004B5418">
        <w:t xml:space="preserve">the vertex </w:t>
      </w:r>
      <w:proofErr w:type="spellStart"/>
      <w:r w:rsidR="004B5418" w:rsidRPr="004B5418">
        <w:t>xy</w:t>
      </w:r>
      <w:proofErr w:type="spellEnd"/>
      <w:r w:rsidR="004B5418" w:rsidRPr="004B5418">
        <w:t xml:space="preserve"> coordinates </w:t>
      </w:r>
      <w:r w:rsidR="00543B0C">
        <w:t xml:space="preserve">except </w:t>
      </w:r>
      <w:r w:rsidR="007B6EF0">
        <w:t xml:space="preserve">that </w:t>
      </w:r>
      <w:r w:rsidR="00543B0C">
        <w:t xml:space="preserve">the reference to the new buffer is stored in </w:t>
      </w:r>
      <w:proofErr w:type="spellStart"/>
      <w:r w:rsidR="00543B0C" w:rsidRPr="007B6EF0">
        <w:rPr>
          <w:rStyle w:val="CodeInline"/>
        </w:rPr>
        <w:t>mGLTextureCoordBuffer</w:t>
      </w:r>
      <w:proofErr w:type="spellEnd"/>
      <w:r w:rsidR="00543B0C">
        <w:t xml:space="preserve"> and the transferred data </w:t>
      </w:r>
      <w:r w:rsidR="002B59D9">
        <w:t>are</w:t>
      </w:r>
      <w:r w:rsidR="00543B0C">
        <w:t xml:space="preserve"> the </w:t>
      </w:r>
      <w:proofErr w:type="spellStart"/>
      <w:r w:rsidR="00543B0C">
        <w:t>uv</w:t>
      </w:r>
      <w:proofErr w:type="spellEnd"/>
      <w:r w:rsidR="00543B0C">
        <w:t xml:space="preserve"> coordinate values.</w:t>
      </w:r>
    </w:p>
    <w:p w14:paraId="05F17890" w14:textId="77777777" w:rsidR="005B02D9" w:rsidRPr="005B02D9" w:rsidRDefault="005B02D9" w:rsidP="005B02D9">
      <w:pPr>
        <w:pStyle w:val="Code"/>
      </w:pPr>
      <w:r w:rsidRPr="005B02D9">
        <w:t>function init() {</w:t>
      </w:r>
    </w:p>
    <w:p w14:paraId="1BAADAEC" w14:textId="77777777" w:rsidR="005B02D9" w:rsidRPr="005B02D9" w:rsidRDefault="005B02D9" w:rsidP="005B02D9">
      <w:pPr>
        <w:pStyle w:val="Code"/>
      </w:pPr>
      <w:r w:rsidRPr="005B02D9">
        <w:t xml:space="preserve">    let gl = glSys.get();</w:t>
      </w:r>
    </w:p>
    <w:p w14:paraId="049D4277" w14:textId="77777777" w:rsidR="005B02D9" w:rsidRPr="005B02D9" w:rsidRDefault="005B02D9" w:rsidP="005B02D9">
      <w:pPr>
        <w:pStyle w:val="Code"/>
      </w:pPr>
    </w:p>
    <w:p w14:paraId="51715F82" w14:textId="7FD0BC04" w:rsidR="005B02D9" w:rsidRPr="005B02D9" w:rsidRDefault="005B02D9" w:rsidP="00543B0C">
      <w:pPr>
        <w:pStyle w:val="Code"/>
      </w:pPr>
      <w:r w:rsidRPr="005B02D9">
        <w:t xml:space="preserve">    </w:t>
      </w:r>
      <w:r w:rsidR="00543B0C" w:rsidRPr="006D7CE6">
        <w:t>… identical to previous code …</w:t>
      </w:r>
      <w:r w:rsidR="00543B0C">
        <w:br/>
      </w:r>
    </w:p>
    <w:p w14:paraId="04C0E1F8" w14:textId="6308650E" w:rsidR="00543B0C" w:rsidRDefault="005B02D9" w:rsidP="00543B0C">
      <w:pPr>
        <w:pStyle w:val="Code"/>
      </w:pPr>
      <w:r w:rsidRPr="005B02D9">
        <w:t xml:space="preserve">    </w:t>
      </w:r>
      <w:r w:rsidR="00543B0C">
        <w:t>// Step  D: Allocate and store texture coordinates</w:t>
      </w:r>
    </w:p>
    <w:p w14:paraId="76A9A43B" w14:textId="77777777" w:rsidR="00543B0C" w:rsidRDefault="00543B0C" w:rsidP="00543B0C">
      <w:pPr>
        <w:pStyle w:val="Code"/>
      </w:pPr>
      <w:r>
        <w:t xml:space="preserve">    // Create a buffer on the gl context for texture coordinates</w:t>
      </w:r>
    </w:p>
    <w:p w14:paraId="650E7407" w14:textId="77777777" w:rsidR="00543B0C" w:rsidRDefault="00543B0C" w:rsidP="00543B0C">
      <w:pPr>
        <w:pStyle w:val="Code"/>
      </w:pPr>
      <w:r>
        <w:t xml:space="preserve">    mGLTextureCoordBuffer = gl.createBuffer();</w:t>
      </w:r>
    </w:p>
    <w:p w14:paraId="76860F79" w14:textId="77777777" w:rsidR="00543B0C" w:rsidRDefault="00543B0C" w:rsidP="00543B0C">
      <w:pPr>
        <w:pStyle w:val="Code"/>
      </w:pPr>
    </w:p>
    <w:p w14:paraId="100C9A7C" w14:textId="3A9BA2F1" w:rsidR="00543B0C" w:rsidRDefault="00543B0C" w:rsidP="00543B0C">
      <w:pPr>
        <w:pStyle w:val="Code"/>
      </w:pPr>
      <w:r>
        <w:t xml:space="preserve">    // Activate texture coor</w:t>
      </w:r>
      <w:r w:rsidR="00E85BDE">
        <w:t>d</w:t>
      </w:r>
      <w:r>
        <w:t>inate buffer</w:t>
      </w:r>
    </w:p>
    <w:p w14:paraId="4E8F2E89" w14:textId="77777777" w:rsidR="00543B0C" w:rsidRDefault="00543B0C" w:rsidP="00543B0C">
      <w:pPr>
        <w:pStyle w:val="Code"/>
      </w:pPr>
      <w:r>
        <w:t xml:space="preserve">    gl.bindBuffer(gl.ARRAY_BUFFER, mGLTextureCoordBuffer);</w:t>
      </w:r>
    </w:p>
    <w:p w14:paraId="65F90D0B" w14:textId="77777777" w:rsidR="00543B0C" w:rsidRDefault="00543B0C" w:rsidP="00543B0C">
      <w:pPr>
        <w:pStyle w:val="Code"/>
      </w:pPr>
    </w:p>
    <w:p w14:paraId="1E763F95" w14:textId="77777777" w:rsidR="00543B0C" w:rsidRDefault="00543B0C" w:rsidP="00543B0C">
      <w:pPr>
        <w:pStyle w:val="Code"/>
      </w:pPr>
      <w:r>
        <w:t xml:space="preserve">    // Loads textureCoordinates into the mGLTextureCoordBuffer</w:t>
      </w:r>
    </w:p>
    <w:p w14:paraId="59DF30F9" w14:textId="1A4F1519" w:rsidR="005B02D9" w:rsidRPr="005B02D9" w:rsidRDefault="00543B0C" w:rsidP="00543B0C">
      <w:pPr>
        <w:pStyle w:val="Code"/>
      </w:pPr>
      <w:r>
        <w:lastRenderedPageBreak/>
        <w:t xml:space="preserve">    gl.bufferData(gl.ARRAY_BUFFER, new Float32Array(mTextureCoordinates), gl.STATIC_DRAW);</w:t>
      </w:r>
      <w:r w:rsidR="005B02D9" w:rsidRPr="005B02D9">
        <w:t xml:space="preserve">;   </w:t>
      </w:r>
    </w:p>
    <w:p w14:paraId="1411A247" w14:textId="66E91FEB" w:rsidR="005B02D9" w:rsidRDefault="005B02D9" w:rsidP="007B6EF0">
      <w:pPr>
        <w:pStyle w:val="Code"/>
      </w:pPr>
      <w:r w:rsidRPr="005B02D9">
        <w:t>}</w:t>
      </w:r>
    </w:p>
    <w:p w14:paraId="5A99BBBA" w14:textId="187A7149" w:rsidR="004F0590" w:rsidRDefault="004F0590" w:rsidP="005B02D9">
      <w:pPr>
        <w:pStyle w:val="NumList"/>
        <w:tabs>
          <w:tab w:val="left" w:pos="216"/>
        </w:tabs>
        <w:spacing w:after="0" w:line="260" w:lineRule="exact"/>
        <w:ind w:right="864"/>
      </w:pPr>
      <w:r>
        <w:t xml:space="preserve">Remember to release the allocated buffer during </w:t>
      </w:r>
      <w:r w:rsidR="00FD20AD">
        <w:t xml:space="preserve">final cleanup. </w:t>
      </w:r>
    </w:p>
    <w:p w14:paraId="544A8C99" w14:textId="77777777" w:rsidR="00FD20AD" w:rsidRDefault="00FD20AD" w:rsidP="007B6EF0">
      <w:pPr>
        <w:pStyle w:val="Code"/>
      </w:pPr>
      <w:r>
        <w:t>function cleanUp() {</w:t>
      </w:r>
    </w:p>
    <w:p w14:paraId="65C66DE7" w14:textId="05C9EF1A" w:rsidR="00FD20AD" w:rsidRDefault="00FD20AD" w:rsidP="007B6EF0">
      <w:pPr>
        <w:pStyle w:val="Code"/>
      </w:pPr>
      <w:r>
        <w:t xml:space="preserve">    </w:t>
      </w:r>
      <w:r w:rsidRPr="006D7CE6">
        <w:t>… identical to previous code …</w:t>
      </w:r>
      <w:r>
        <w:br/>
      </w:r>
    </w:p>
    <w:p w14:paraId="087321C5" w14:textId="77777777" w:rsidR="00FD20AD" w:rsidRDefault="00FD20AD" w:rsidP="007B6EF0">
      <w:pPr>
        <w:pStyle w:val="Code"/>
      </w:pPr>
      <w:r>
        <w:t xml:space="preserve">    if (mGLTextureCoordBuffer !== null) {</w:t>
      </w:r>
    </w:p>
    <w:p w14:paraId="43E336CB" w14:textId="77777777" w:rsidR="00FD20AD" w:rsidRDefault="00FD20AD" w:rsidP="007B6EF0">
      <w:pPr>
        <w:pStyle w:val="Code"/>
      </w:pPr>
      <w:r>
        <w:t xml:space="preserve">        gl.deleteBuffer(mGLTextureCoordBuffer);</w:t>
      </w:r>
    </w:p>
    <w:p w14:paraId="7EB9D45F" w14:textId="77777777" w:rsidR="00FD20AD" w:rsidRDefault="00FD20AD" w:rsidP="007B6EF0">
      <w:pPr>
        <w:pStyle w:val="Code"/>
      </w:pPr>
      <w:r>
        <w:t xml:space="preserve">        mGLTextureCoordBuffer = null;</w:t>
      </w:r>
    </w:p>
    <w:p w14:paraId="3A153D6B" w14:textId="77777777" w:rsidR="00FD20AD" w:rsidRDefault="00FD20AD" w:rsidP="007B6EF0">
      <w:pPr>
        <w:pStyle w:val="Code"/>
      </w:pPr>
      <w:r>
        <w:t xml:space="preserve">    }</w:t>
      </w:r>
    </w:p>
    <w:p w14:paraId="5B67CE97" w14:textId="5BE203EB" w:rsidR="00FD20AD" w:rsidRDefault="00FD20AD" w:rsidP="007B6EF0">
      <w:pPr>
        <w:pStyle w:val="Code"/>
      </w:pPr>
      <w:r>
        <w:t>}</w:t>
      </w:r>
    </w:p>
    <w:p w14:paraId="1AB07BF6" w14:textId="630F06D9" w:rsidR="005B02D9" w:rsidRDefault="004F0590" w:rsidP="005B02D9">
      <w:pPr>
        <w:pStyle w:val="NumList"/>
        <w:tabs>
          <w:tab w:val="left" w:pos="216"/>
        </w:tabs>
        <w:spacing w:after="0" w:line="260" w:lineRule="exact"/>
        <w:ind w:right="864"/>
      </w:pPr>
      <w:r>
        <w:t xml:space="preserve">Finally, </w:t>
      </w:r>
      <w:r w:rsidR="005B02D9">
        <w:t>r</w:t>
      </w:r>
      <w:r w:rsidR="005B02D9" w:rsidRPr="005A56FC">
        <w:t xml:space="preserve">emember to </w:t>
      </w:r>
      <w:r w:rsidR="005B02D9">
        <w:t>export the changes.</w:t>
      </w:r>
      <w:r w:rsidR="005B02D9" w:rsidRPr="005A56FC">
        <w:t xml:space="preserve"> </w:t>
      </w:r>
    </w:p>
    <w:p w14:paraId="0CD8C73F" w14:textId="47B25D73" w:rsidR="005B02D9" w:rsidRDefault="005B02D9" w:rsidP="005B02D9">
      <w:pPr>
        <w:pStyle w:val="Code"/>
      </w:pPr>
      <w:r w:rsidRPr="005B02D9">
        <w:t xml:space="preserve">export {init, cleanUp, get, </w:t>
      </w:r>
      <w:r w:rsidRPr="007B6EF0">
        <w:rPr>
          <w:rStyle w:val="CodeBold"/>
        </w:rPr>
        <w:t>getTexCoord</w:t>
      </w:r>
      <w:r w:rsidRPr="005B02D9">
        <w:t>}</w:t>
      </w:r>
    </w:p>
    <w:p w14:paraId="7D71CDA8" w14:textId="77777777" w:rsidR="00862818" w:rsidRDefault="00862818" w:rsidP="00862818">
      <w:pPr>
        <w:pStyle w:val="Heading3"/>
      </w:pPr>
      <w:r>
        <w:t>Interface GLSL Shader to the Engine</w:t>
      </w:r>
    </w:p>
    <w:p w14:paraId="286E5B0D" w14:textId="13D9BCD2" w:rsidR="00862818" w:rsidRDefault="00862818" w:rsidP="00862818">
      <w:pPr>
        <w:pStyle w:val="BodyTextFirst"/>
      </w:pPr>
      <w:r>
        <w:t xml:space="preserve">Just as the </w:t>
      </w:r>
      <w:r w:rsidRPr="0040186A">
        <w:rPr>
          <w:rStyle w:val="CodeInline"/>
        </w:rPr>
        <w:t>SimpleShader</w:t>
      </w:r>
      <w:r>
        <w:t xml:space="preserve"> object</w:t>
      </w:r>
      <w:r>
        <w:fldChar w:fldCharType="begin"/>
      </w:r>
      <w:r>
        <w:instrText xml:space="preserve"> XE "</w:instrText>
      </w:r>
      <w:r w:rsidRPr="00F22948">
        <w:rPr>
          <w:rStyle w:val="CodeInline"/>
        </w:rPr>
        <w:instrText>GLSL shaders:SimpleShader</w:instrText>
      </w:r>
      <w:r w:rsidRPr="00F22948">
        <w:instrText xml:space="preserve"> object</w:instrText>
      </w:r>
      <w:r>
        <w:instrText xml:space="preserve">" </w:instrText>
      </w:r>
      <w:r>
        <w:fldChar w:fldCharType="end"/>
      </w:r>
      <w:r>
        <w:t xml:space="preserve"> was defined to interface to the </w:t>
      </w:r>
      <w:proofErr w:type="spellStart"/>
      <w:r w:rsidRPr="00AD7B01">
        <w:rPr>
          <w:rStyle w:val="CodeInline"/>
        </w:rPr>
        <w:t>SimpleVS</w:t>
      </w:r>
      <w:proofErr w:type="spellEnd"/>
      <w:r>
        <w:t xml:space="preserve"> and </w:t>
      </w:r>
      <w:proofErr w:type="spellStart"/>
      <w:r w:rsidRPr="00AD7B01">
        <w:rPr>
          <w:rStyle w:val="CodeInline"/>
        </w:rPr>
        <w:t>SimpleFS</w:t>
      </w:r>
      <w:proofErr w:type="spellEnd"/>
      <w:r>
        <w:t xml:space="preserve"> shaders, a corresponding shader object needs to be created in the game engine to interface to the </w:t>
      </w:r>
      <w:proofErr w:type="spellStart"/>
      <w:r w:rsidRPr="00C05384">
        <w:rPr>
          <w:rStyle w:val="CodeInline"/>
        </w:rPr>
        <w:t>TextureVS</w:t>
      </w:r>
      <w:proofErr w:type="spellEnd"/>
      <w:r>
        <w:t xml:space="preserve"> and </w:t>
      </w:r>
      <w:proofErr w:type="spellStart"/>
      <w:r w:rsidRPr="00C05384">
        <w:rPr>
          <w:rStyle w:val="CodeInline"/>
        </w:rPr>
        <w:t>TextureFS</w:t>
      </w:r>
      <w:proofErr w:type="spellEnd"/>
      <w:r>
        <w:t xml:space="preserve"> GLSL shaders. </w:t>
      </w:r>
      <w:r w:rsidR="008D201A">
        <w:t>As mentioned</w:t>
      </w:r>
      <w:r w:rsidR="00E85BDE">
        <w:t xml:space="preserve"> in the </w:t>
      </w:r>
      <w:r w:rsidR="0090110E">
        <w:t>overview of this project</w:t>
      </w:r>
      <w:r>
        <w:t xml:space="preserve">, you will </w:t>
      </w:r>
      <w:r w:rsidR="004A5AFE">
        <w:t xml:space="preserve">also </w:t>
      </w:r>
      <w:r>
        <w:t xml:space="preserve">create a new folder to organize the growing number of different shaders. </w:t>
      </w:r>
    </w:p>
    <w:p w14:paraId="7B78ECB0" w14:textId="05F785AC" w:rsidR="00862818" w:rsidRDefault="00862818" w:rsidP="0015622E">
      <w:pPr>
        <w:pStyle w:val="NumList"/>
        <w:numPr>
          <w:ilvl w:val="0"/>
          <w:numId w:val="38"/>
        </w:numPr>
      </w:pPr>
      <w:r w:rsidRPr="00862818">
        <w:t>Create</w:t>
      </w:r>
      <w:r>
        <w:t xml:space="preserve"> a new folder called </w:t>
      </w:r>
      <w:r w:rsidR="00944627">
        <w:rPr>
          <w:rStyle w:val="CodeInline"/>
        </w:rPr>
        <w:t>s</w:t>
      </w:r>
      <w:r w:rsidRPr="004E5514">
        <w:rPr>
          <w:rStyle w:val="CodeInline"/>
        </w:rPr>
        <w:t>haders</w:t>
      </w:r>
      <w:r>
        <w:t xml:space="preserve"> in </w:t>
      </w:r>
      <w:proofErr w:type="spellStart"/>
      <w:r w:rsidRPr="004E5514">
        <w:rPr>
          <w:rStyle w:val="CodeInline"/>
        </w:rPr>
        <w:t>src</w:t>
      </w:r>
      <w:proofErr w:type="spellEnd"/>
      <w:r w:rsidRPr="004E5514">
        <w:rPr>
          <w:rStyle w:val="CodeInline"/>
        </w:rPr>
        <w:t>/</w:t>
      </w:r>
      <w:r w:rsidR="00944627">
        <w:rPr>
          <w:rStyle w:val="CodeInline"/>
        </w:rPr>
        <w:t>e</w:t>
      </w:r>
      <w:r w:rsidRPr="004E5514">
        <w:rPr>
          <w:rStyle w:val="CodeInline"/>
        </w:rPr>
        <w:t>ngine</w:t>
      </w:r>
      <w:r>
        <w:t xml:space="preserve">. Move the </w:t>
      </w:r>
      <w:r w:rsidR="00944627">
        <w:rPr>
          <w:rStyle w:val="CodeInline"/>
        </w:rPr>
        <w:t>simple_shader</w:t>
      </w:r>
      <w:r w:rsidRPr="004E5514">
        <w:rPr>
          <w:rStyle w:val="CodeInline"/>
        </w:rPr>
        <w:t>.js</w:t>
      </w:r>
      <w:r>
        <w:t xml:space="preserve"> file into this folder, and do not forget to update the reference path in </w:t>
      </w:r>
      <w:r w:rsidRPr="00985E00">
        <w:rPr>
          <w:rStyle w:val="CodeInline"/>
        </w:rPr>
        <w:t>index.</w:t>
      </w:r>
      <w:r w:rsidR="0019338E">
        <w:rPr>
          <w:rStyle w:val="CodeInline"/>
        </w:rPr>
        <w:t>js</w:t>
      </w:r>
      <w:r>
        <w:t>.</w:t>
      </w:r>
    </w:p>
    <w:p w14:paraId="7502036B" w14:textId="648D619F" w:rsidR="00376F6C" w:rsidRDefault="00862818" w:rsidP="00857A0C">
      <w:pPr>
        <w:pStyle w:val="NumList"/>
      </w:pPr>
      <w:r w:rsidRPr="00DD5E79">
        <w:t xml:space="preserve">Create a new file in the </w:t>
      </w:r>
      <w:proofErr w:type="spellStart"/>
      <w:r>
        <w:rPr>
          <w:rStyle w:val="CodeInline"/>
        </w:rPr>
        <w:t>src</w:t>
      </w:r>
      <w:proofErr w:type="spellEnd"/>
      <w:r>
        <w:rPr>
          <w:rStyle w:val="CodeInline"/>
        </w:rPr>
        <w:t>/</w:t>
      </w:r>
      <w:r w:rsidR="00944627">
        <w:rPr>
          <w:rStyle w:val="CodeInline"/>
        </w:rPr>
        <w:t>e</w:t>
      </w:r>
      <w:r>
        <w:rPr>
          <w:rStyle w:val="CodeInline"/>
        </w:rPr>
        <w:t>ngine/</w:t>
      </w:r>
      <w:r w:rsidR="00944627">
        <w:rPr>
          <w:rStyle w:val="CodeInline"/>
        </w:rPr>
        <w:t>s</w:t>
      </w:r>
      <w:r>
        <w:rPr>
          <w:rStyle w:val="CodeInline"/>
        </w:rPr>
        <w:t>haders</w:t>
      </w:r>
      <w:r w:rsidRPr="00DD5E79">
        <w:t xml:space="preserve"> folder and name it </w:t>
      </w:r>
      <w:r w:rsidR="00944627">
        <w:rPr>
          <w:rStyle w:val="CodeInline"/>
        </w:rPr>
        <w:t>t</w:t>
      </w:r>
      <w:r>
        <w:rPr>
          <w:rStyle w:val="CodeInline"/>
        </w:rPr>
        <w:t>exture</w:t>
      </w:r>
      <w:r w:rsidR="00944627">
        <w:rPr>
          <w:rStyle w:val="CodeInline"/>
        </w:rPr>
        <w:t>_s</w:t>
      </w:r>
      <w:r>
        <w:rPr>
          <w:rStyle w:val="CodeInline"/>
        </w:rPr>
        <w:t>hader.js</w:t>
      </w:r>
      <w:r>
        <w:rPr>
          <w:rStyle w:val="CodeInline"/>
        </w:rPr>
        <w:fldChar w:fldCharType="begin"/>
      </w:r>
      <w:r>
        <w:instrText xml:space="preserve"> XE "</w:instrText>
      </w:r>
      <w:r w:rsidRPr="000B31D6">
        <w:rPr>
          <w:rStyle w:val="CodeInline"/>
        </w:rPr>
        <w:instrText>GLSL shaders:TextureShader.js</w:instrText>
      </w:r>
      <w:r>
        <w:instrText xml:space="preserve">" </w:instrText>
      </w:r>
      <w:r>
        <w:rPr>
          <w:rStyle w:val="CodeInline"/>
        </w:rPr>
        <w:fldChar w:fldCharType="end"/>
      </w:r>
      <w:r>
        <w:t xml:space="preserve">. </w:t>
      </w:r>
    </w:p>
    <w:p w14:paraId="0CE1FEF7" w14:textId="40CB7CA6" w:rsidR="00944627" w:rsidRDefault="00944627" w:rsidP="00944627">
      <w:pPr>
        <w:pStyle w:val="Code"/>
      </w:pPr>
      <w:r>
        <w:t>class TextureShader extends SimpleShader {</w:t>
      </w:r>
    </w:p>
    <w:p w14:paraId="54FEF989" w14:textId="77777777" w:rsidR="00944627" w:rsidRDefault="00944627" w:rsidP="00944627">
      <w:pPr>
        <w:pStyle w:val="Code"/>
      </w:pPr>
      <w:r>
        <w:t xml:space="preserve">    constructor(vertexShaderPath, fragmentShaderPath) {</w:t>
      </w:r>
    </w:p>
    <w:p w14:paraId="54B7D243" w14:textId="77777777" w:rsidR="00944627" w:rsidRDefault="00944627" w:rsidP="00944627">
      <w:pPr>
        <w:pStyle w:val="Code"/>
      </w:pPr>
      <w:r>
        <w:t xml:space="preserve">        // Call super class constructor</w:t>
      </w:r>
    </w:p>
    <w:p w14:paraId="2B0A37D9" w14:textId="77777777" w:rsidR="00944627" w:rsidRDefault="00944627" w:rsidP="00944627">
      <w:pPr>
        <w:pStyle w:val="Code"/>
      </w:pPr>
      <w:r>
        <w:t xml:space="preserve">        super(vertexShaderPath, fragmentShaderPath);  // call SimpleShader constructor</w:t>
      </w:r>
    </w:p>
    <w:p w14:paraId="420D3BB3" w14:textId="77777777" w:rsidR="00944627" w:rsidRDefault="00944627" w:rsidP="00944627">
      <w:pPr>
        <w:pStyle w:val="Code"/>
      </w:pPr>
    </w:p>
    <w:p w14:paraId="10B820E4" w14:textId="77777777" w:rsidR="00944627" w:rsidRDefault="00944627" w:rsidP="00944627">
      <w:pPr>
        <w:pStyle w:val="Code"/>
      </w:pPr>
      <w:r>
        <w:t xml:space="preserve">        // reference to aTextureCoordinate within the shader</w:t>
      </w:r>
    </w:p>
    <w:p w14:paraId="02D27CA9" w14:textId="77777777" w:rsidR="00944627" w:rsidRDefault="00944627" w:rsidP="00944627">
      <w:pPr>
        <w:pStyle w:val="Code"/>
      </w:pPr>
      <w:r>
        <w:t xml:space="preserve">        this.mTextureCoordinateRef = null;</w:t>
      </w:r>
    </w:p>
    <w:p w14:paraId="60050ADA" w14:textId="77777777" w:rsidR="00944627" w:rsidRDefault="00944627" w:rsidP="00944627">
      <w:pPr>
        <w:pStyle w:val="Code"/>
      </w:pPr>
    </w:p>
    <w:p w14:paraId="3C7E3486" w14:textId="77777777" w:rsidR="00944627" w:rsidRDefault="00944627" w:rsidP="00944627">
      <w:pPr>
        <w:pStyle w:val="Code"/>
      </w:pPr>
      <w:r>
        <w:t xml:space="preserve">        // get the reference of aTextureCoordinate within the shader</w:t>
      </w:r>
    </w:p>
    <w:p w14:paraId="50B1D5AA" w14:textId="77777777" w:rsidR="00944627" w:rsidRDefault="00944627" w:rsidP="00944627">
      <w:pPr>
        <w:pStyle w:val="Code"/>
      </w:pPr>
      <w:r>
        <w:t xml:space="preserve">        let gl = glSys.get();</w:t>
      </w:r>
    </w:p>
    <w:p w14:paraId="515EC48E" w14:textId="77777777" w:rsidR="00944627" w:rsidRDefault="00944627" w:rsidP="00944627">
      <w:pPr>
        <w:pStyle w:val="Code"/>
      </w:pPr>
      <w:r>
        <w:t xml:space="preserve">        this.mTextureCoordinateRef = gl.getAttribLocation(this.mCompiledShader, "aTextureCoordinate");</w:t>
      </w:r>
    </w:p>
    <w:p w14:paraId="3BA767B5" w14:textId="0B3B40C2" w:rsidR="00944627" w:rsidRDefault="00944627" w:rsidP="00944627">
      <w:pPr>
        <w:pStyle w:val="Code"/>
      </w:pPr>
      <w:r>
        <w:t xml:space="preserve">        this.mSamp</w:t>
      </w:r>
      <w:r w:rsidR="008F4FD8">
        <w:t>l</w:t>
      </w:r>
      <w:r>
        <w:t>erRef = gl.get</w:t>
      </w:r>
      <w:r w:rsidR="00AA3B7A">
        <w:t>Uniform</w:t>
      </w:r>
      <w:r>
        <w:t>Location(this.mCompiledShader, "uSampler");</w:t>
      </w:r>
    </w:p>
    <w:p w14:paraId="5D330632" w14:textId="204268B7" w:rsidR="00944627" w:rsidRPr="00746D30" w:rsidRDefault="00944627" w:rsidP="00944627">
      <w:pPr>
        <w:pStyle w:val="Code"/>
      </w:pPr>
      <w:r>
        <w:t xml:space="preserve">    }</w:t>
      </w:r>
    </w:p>
    <w:p w14:paraId="0E941F9F" w14:textId="24D2C169" w:rsidR="00862818" w:rsidRPr="00746D30" w:rsidRDefault="00944627" w:rsidP="00862818">
      <w:pPr>
        <w:pStyle w:val="Code"/>
      </w:pPr>
      <w:r w:rsidRPr="00746D30">
        <w:t xml:space="preserve">    …</w:t>
      </w:r>
      <w:r w:rsidR="00201A0B" w:rsidRPr="00746D30">
        <w:t xml:space="preserve"> implementation </w:t>
      </w:r>
      <w:r w:rsidR="004035E4">
        <w:t xml:space="preserve">to </w:t>
      </w:r>
      <w:r w:rsidR="00201A0B" w:rsidRPr="00746D30">
        <w:t>follow</w:t>
      </w:r>
      <w:r w:rsidR="00DC5D3E" w:rsidRPr="00746D30">
        <w:t xml:space="preserve"> …</w:t>
      </w:r>
    </w:p>
    <w:p w14:paraId="04D80861" w14:textId="79566334" w:rsidR="009821B7" w:rsidRDefault="009821B7" w:rsidP="009821B7">
      <w:pPr>
        <w:pStyle w:val="NumList"/>
        <w:numPr>
          <w:ilvl w:val="0"/>
          <w:numId w:val="0"/>
        </w:numPr>
        <w:ind w:left="936"/>
      </w:pPr>
      <w:r>
        <w:lastRenderedPageBreak/>
        <w:t>In the listed code, take note of the following.</w:t>
      </w:r>
    </w:p>
    <w:p w14:paraId="4A6503C0" w14:textId="161B3858" w:rsidR="009821B7" w:rsidRDefault="009821B7" w:rsidP="00746D30">
      <w:pPr>
        <w:pStyle w:val="NumSubList"/>
        <w:numPr>
          <w:ilvl w:val="0"/>
          <w:numId w:val="41"/>
        </w:numPr>
      </w:pPr>
      <w:r>
        <w:t xml:space="preserve">The defined </w:t>
      </w:r>
      <w:proofErr w:type="spellStart"/>
      <w:r w:rsidRPr="007B6EF0">
        <w:rPr>
          <w:rStyle w:val="CodeInline"/>
        </w:rPr>
        <w:t>TextureShader</w:t>
      </w:r>
      <w:proofErr w:type="spellEnd"/>
      <w:r>
        <w:t xml:space="preserve"> class is an extension, or subclass, to the </w:t>
      </w:r>
      <w:r w:rsidRPr="007B6EF0">
        <w:rPr>
          <w:rStyle w:val="CodeInline"/>
        </w:rPr>
        <w:t>SimpleShader</w:t>
      </w:r>
      <w:r>
        <w:t xml:space="preserve"> class. </w:t>
      </w:r>
    </w:p>
    <w:p w14:paraId="6148862E" w14:textId="77777777" w:rsidR="009821B7" w:rsidRDefault="009821B7" w:rsidP="009821B7">
      <w:pPr>
        <w:pStyle w:val="NumSubList"/>
      </w:pPr>
      <w:r>
        <w:t xml:space="preserve">The constructor implementation first calls </w:t>
      </w:r>
      <w:proofErr w:type="gramStart"/>
      <w:r>
        <w:rPr>
          <w:rStyle w:val="CodeInline"/>
        </w:rPr>
        <w:t>super(</w:t>
      </w:r>
      <w:proofErr w:type="gramEnd"/>
      <w:r>
        <w:rPr>
          <w:rStyle w:val="CodeInline"/>
        </w:rPr>
        <w:t xml:space="preserve">), </w:t>
      </w:r>
      <w:r>
        <w:t xml:space="preserve">the constructor of </w:t>
      </w:r>
      <w:r w:rsidRPr="00953E89">
        <w:rPr>
          <w:rStyle w:val="CodeInline"/>
        </w:rPr>
        <w:t>SimpleShader</w:t>
      </w:r>
      <w:r>
        <w:rPr>
          <w:rStyle w:val="CodeInline"/>
        </w:rPr>
        <w:t xml:space="preserve">. </w:t>
      </w:r>
      <w:r>
        <w:t xml:space="preserve">Recall that the </w:t>
      </w:r>
      <w:r w:rsidRPr="00C54E07">
        <w:rPr>
          <w:rStyle w:val="CodeInline"/>
        </w:rPr>
        <w:t>SimpleShader</w:t>
      </w:r>
      <w:r>
        <w:t xml:space="preserve"> constructor will load and compile the GLSL shaders defined by the </w:t>
      </w:r>
      <w:proofErr w:type="spellStart"/>
      <w:r w:rsidRPr="00771491">
        <w:rPr>
          <w:rStyle w:val="CodeInline"/>
        </w:rPr>
        <w:t>vertexShaderPath</w:t>
      </w:r>
      <w:proofErr w:type="spellEnd"/>
      <w:r>
        <w:rPr>
          <w:rStyle w:val="CodeInline"/>
        </w:rPr>
        <w:fldChar w:fldCharType="begin"/>
      </w:r>
      <w:r>
        <w:instrText xml:space="preserve"> XE "</w:instrText>
      </w:r>
      <w:r w:rsidRPr="002E64D4">
        <w:rPr>
          <w:rStyle w:val="CodeInline"/>
        </w:rPr>
        <w:instrText>GLSL shaders:vertexShaderPath</w:instrText>
      </w:r>
      <w:r>
        <w:instrText xml:space="preserve">" </w:instrText>
      </w:r>
      <w:r>
        <w:rPr>
          <w:rStyle w:val="CodeInline"/>
        </w:rPr>
        <w:fldChar w:fldCharType="end"/>
      </w:r>
      <w:r>
        <w:t xml:space="preserve"> and </w:t>
      </w:r>
      <w:proofErr w:type="spellStart"/>
      <w:r w:rsidRPr="00771491">
        <w:rPr>
          <w:rStyle w:val="CodeInline"/>
        </w:rPr>
        <w:t>fragmentShaderPath</w:t>
      </w:r>
      <w:proofErr w:type="spellEnd"/>
      <w:r>
        <w:t xml:space="preserve"> parameters and set </w:t>
      </w:r>
      <w:proofErr w:type="spellStart"/>
      <w:r w:rsidRPr="007B6EF0">
        <w:rPr>
          <w:rStyle w:val="CodeInline"/>
        </w:rPr>
        <w:t>mVertexPositionRef</w:t>
      </w:r>
      <w:proofErr w:type="spellEnd"/>
      <w:r>
        <w:t xml:space="preserve"> to reference the </w:t>
      </w:r>
      <w:proofErr w:type="spellStart"/>
      <w:r>
        <w:rPr>
          <w:rStyle w:val="CodeInline"/>
        </w:rPr>
        <w:t>aVertexPosition</w:t>
      </w:r>
      <w:proofErr w:type="spellEnd"/>
      <w:r>
        <w:rPr>
          <w:rStyle w:val="CodeInline"/>
        </w:rPr>
        <w:fldChar w:fldCharType="begin"/>
      </w:r>
      <w:r>
        <w:instrText xml:space="preserve"> XE "</w:instrText>
      </w:r>
      <w:r w:rsidRPr="00B65574">
        <w:rPr>
          <w:rStyle w:val="CodeInline"/>
        </w:rPr>
        <w:instrText>GLSL shaders:mShaderVertexPositionAttribute</w:instrText>
      </w:r>
      <w:r>
        <w:instrText xml:space="preserve">" </w:instrText>
      </w:r>
      <w:r>
        <w:rPr>
          <w:rStyle w:val="CodeInline"/>
        </w:rPr>
        <w:fldChar w:fldCharType="end"/>
      </w:r>
      <w:r>
        <w:t xml:space="preserve"> attribute defined in the shader. </w:t>
      </w:r>
    </w:p>
    <w:p w14:paraId="56CF78F8" w14:textId="07530891" w:rsidR="009821B7" w:rsidRDefault="009821B7" w:rsidP="009821B7">
      <w:pPr>
        <w:pStyle w:val="NumSubList"/>
      </w:pPr>
      <w:r>
        <w:t xml:space="preserve">In the rest of the constructor, the </w:t>
      </w:r>
      <w:proofErr w:type="spellStart"/>
      <w:r w:rsidRPr="00E66860">
        <w:rPr>
          <w:rStyle w:val="CodeInline"/>
        </w:rPr>
        <w:t>m</w:t>
      </w:r>
      <w:r>
        <w:rPr>
          <w:rStyle w:val="CodeInline"/>
        </w:rPr>
        <w:t>TextureCoordinateRef</w:t>
      </w:r>
      <w:proofErr w:type="spellEnd"/>
      <w:r>
        <w:t xml:space="preserve"> keeps a reference to the </w:t>
      </w:r>
      <w:proofErr w:type="spellStart"/>
      <w:r w:rsidRPr="00644E80">
        <w:rPr>
          <w:rStyle w:val="CodeInline"/>
        </w:rPr>
        <w:t>aTextureCoordinate</w:t>
      </w:r>
      <w:proofErr w:type="spellEnd"/>
      <w:r w:rsidRPr="003D4162">
        <w:rPr>
          <w:rStyle w:val="CodeInline"/>
        </w:rPr>
        <w:t xml:space="preserve"> </w:t>
      </w:r>
      <w:r>
        <w:t xml:space="preserve">attribute defined in the </w:t>
      </w:r>
      <w:proofErr w:type="spellStart"/>
      <w:r>
        <w:rPr>
          <w:rStyle w:val="CodeInline"/>
        </w:rPr>
        <w:t>t</w:t>
      </w:r>
      <w:r w:rsidRPr="00644E80">
        <w:rPr>
          <w:rStyle w:val="CodeInline"/>
        </w:rPr>
        <w:t>exture</w:t>
      </w:r>
      <w:r>
        <w:rPr>
          <w:rStyle w:val="CodeInline"/>
        </w:rPr>
        <w:t>_</w:t>
      </w:r>
      <w:proofErr w:type="gramStart"/>
      <w:r>
        <w:rPr>
          <w:rStyle w:val="CodeInline"/>
        </w:rPr>
        <w:t>vs.glsl</w:t>
      </w:r>
      <w:proofErr w:type="spellEnd"/>
      <w:proofErr w:type="gramEnd"/>
      <w:r>
        <w:t xml:space="preserve">. </w:t>
      </w:r>
    </w:p>
    <w:p w14:paraId="41482965" w14:textId="3F345C8E" w:rsidR="009821B7" w:rsidRDefault="009821B7" w:rsidP="009821B7">
      <w:pPr>
        <w:pStyle w:val="NumSubList"/>
      </w:pPr>
      <w:r>
        <w:t>In this way, both the vertex position (</w:t>
      </w:r>
      <w:proofErr w:type="spellStart"/>
      <w:r w:rsidRPr="007B6EF0">
        <w:rPr>
          <w:rStyle w:val="CodeInline"/>
        </w:rPr>
        <w:t>aVertexPosition</w:t>
      </w:r>
      <w:proofErr w:type="spellEnd"/>
      <w:r>
        <w:t>) and texture coordinate (</w:t>
      </w:r>
      <w:proofErr w:type="spellStart"/>
      <w:r w:rsidRPr="007B6EF0">
        <w:rPr>
          <w:rStyle w:val="CodeInline"/>
        </w:rPr>
        <w:t>aT</w:t>
      </w:r>
      <w:r>
        <w:rPr>
          <w:rStyle w:val="CodeInline"/>
        </w:rPr>
        <w:t>e</w:t>
      </w:r>
      <w:r w:rsidRPr="007B6EF0">
        <w:rPr>
          <w:rStyle w:val="CodeInline"/>
        </w:rPr>
        <w:t>xtureCoordinate</w:t>
      </w:r>
      <w:proofErr w:type="spellEnd"/>
      <w:r>
        <w:t xml:space="preserve">) attributes are referenced by a JavaScript </w:t>
      </w:r>
      <w:proofErr w:type="spellStart"/>
      <w:r w:rsidRPr="00AA75FD">
        <w:rPr>
          <w:rStyle w:val="CodeInline"/>
        </w:rPr>
        <w:t>TextureShader</w:t>
      </w:r>
      <w:proofErr w:type="spellEnd"/>
      <w:r>
        <w:t xml:space="preserve"> object.</w:t>
      </w:r>
    </w:p>
    <w:p w14:paraId="6A3D7FCA" w14:textId="1A5DBA62" w:rsidR="00944627" w:rsidRDefault="00862818" w:rsidP="00857A0C">
      <w:pPr>
        <w:pStyle w:val="NumList"/>
      </w:pPr>
      <w:r w:rsidRPr="00862818">
        <w:t>Override</w:t>
      </w:r>
      <w:r>
        <w:t xml:space="preserve"> the </w:t>
      </w:r>
      <w:proofErr w:type="gramStart"/>
      <w:r>
        <w:rPr>
          <w:rStyle w:val="CodeInline"/>
        </w:rPr>
        <w:t>activate(</w:t>
      </w:r>
      <w:proofErr w:type="gramEnd"/>
      <w:r>
        <w:rPr>
          <w:rStyle w:val="CodeInline"/>
        </w:rPr>
        <w:t>)</w:t>
      </w:r>
      <w:r>
        <w:t xml:space="preserve"> function</w:t>
      </w:r>
      <w:r>
        <w:fldChar w:fldCharType="begin"/>
      </w:r>
      <w:r>
        <w:instrText xml:space="preserve"> XE "</w:instrText>
      </w:r>
      <w:r w:rsidRPr="00405460">
        <w:rPr>
          <w:rStyle w:val="CodeInline"/>
        </w:rPr>
        <w:instrText>GLSL shaders:activateShader()</w:instrText>
      </w:r>
      <w:r w:rsidRPr="00405460">
        <w:instrText xml:space="preserve"> function</w:instrText>
      </w:r>
      <w:r>
        <w:instrText xml:space="preserve">" </w:instrText>
      </w:r>
      <w:r>
        <w:fldChar w:fldCharType="end"/>
      </w:r>
      <w:r>
        <w:t xml:space="preserve"> to enable the texture coordinate data.</w:t>
      </w:r>
      <w:r w:rsidR="008F4FD8" w:rsidRPr="008F4FD8">
        <w:t xml:space="preserve"> </w:t>
      </w:r>
      <w:r w:rsidR="008F4FD8">
        <w:t xml:space="preserve">The superclass </w:t>
      </w:r>
      <w:proofErr w:type="spellStart"/>
      <w:proofErr w:type="gramStart"/>
      <w:r w:rsidR="008F4FD8" w:rsidRPr="00EB1112">
        <w:rPr>
          <w:rStyle w:val="CodeInline"/>
        </w:rPr>
        <w:t>super.activate</w:t>
      </w:r>
      <w:proofErr w:type="spellEnd"/>
      <w:proofErr w:type="gramEnd"/>
      <w:r w:rsidR="008F4FD8" w:rsidRPr="00EB1112">
        <w:rPr>
          <w:rStyle w:val="CodeInline"/>
        </w:rPr>
        <w:t>()</w:t>
      </w:r>
      <w:r w:rsidR="008F4FD8">
        <w:t xml:space="preserve"> function sets up the </w:t>
      </w:r>
      <w:proofErr w:type="spellStart"/>
      <w:r w:rsidR="008F4FD8">
        <w:t>xy</w:t>
      </w:r>
      <w:proofErr w:type="spellEnd"/>
      <w:r w:rsidR="008F4FD8">
        <w:t xml:space="preserve"> vertex position and passes the</w:t>
      </w:r>
      <w:r w:rsidR="004D2331">
        <w:t xml:space="preserve"> values of</w:t>
      </w:r>
      <w:r w:rsidR="008F4FD8">
        <w:t xml:space="preserve"> </w:t>
      </w:r>
      <w:proofErr w:type="spellStart"/>
      <w:r w:rsidR="008F4FD8" w:rsidRPr="00191E37">
        <w:rPr>
          <w:rStyle w:val="CodeInline"/>
        </w:rPr>
        <w:t>pixelColor</w:t>
      </w:r>
      <w:proofErr w:type="spellEnd"/>
      <w:r w:rsidR="004D2331">
        <w:t xml:space="preserve">, </w:t>
      </w:r>
      <w:proofErr w:type="spellStart"/>
      <w:r w:rsidR="004D2331">
        <w:rPr>
          <w:rStyle w:val="CodeInline"/>
        </w:rPr>
        <w:t>trsMatrix</w:t>
      </w:r>
      <w:proofErr w:type="spellEnd"/>
      <w:r w:rsidR="004D2331">
        <w:t xml:space="preserve">, and </w:t>
      </w:r>
      <w:proofErr w:type="spellStart"/>
      <w:r w:rsidR="004D2331">
        <w:rPr>
          <w:rStyle w:val="CodeInline"/>
        </w:rPr>
        <w:t>cameraMatrix</w:t>
      </w:r>
      <w:proofErr w:type="spellEnd"/>
      <w:r w:rsidR="004D2331">
        <w:t xml:space="preserve"> t</w:t>
      </w:r>
      <w:r w:rsidR="008F4FD8">
        <w:t xml:space="preserve">o the shader. The rest of the code binds </w:t>
      </w:r>
      <w:proofErr w:type="spellStart"/>
      <w:r w:rsidR="008F4FD8" w:rsidRPr="00E66860">
        <w:rPr>
          <w:rStyle w:val="CodeInline"/>
        </w:rPr>
        <w:t>m</w:t>
      </w:r>
      <w:r w:rsidR="008F4FD8">
        <w:rPr>
          <w:rStyle w:val="CodeInline"/>
        </w:rPr>
        <w:t>TextureCoordinateRef</w:t>
      </w:r>
      <w:proofErr w:type="spellEnd"/>
      <w:r w:rsidR="00393FD5">
        <w:t xml:space="preserve">, the texture coordinate buffer defined in the </w:t>
      </w:r>
      <w:proofErr w:type="spellStart"/>
      <w:r w:rsidR="00393FD5">
        <w:rPr>
          <w:rStyle w:val="CodeInline"/>
        </w:rPr>
        <w:t>vertex_buffer</w:t>
      </w:r>
      <w:proofErr w:type="spellEnd"/>
      <w:r w:rsidR="00393FD5">
        <w:t xml:space="preserve"> </w:t>
      </w:r>
      <w:r w:rsidR="00B61062">
        <w:t>module,</w:t>
      </w:r>
      <w:r w:rsidR="008F4FD8" w:rsidRPr="00191E37">
        <w:t xml:space="preserve"> </w:t>
      </w:r>
      <w:r w:rsidR="00EC634C">
        <w:t xml:space="preserve">to </w:t>
      </w:r>
      <w:r w:rsidR="00DA3C4D">
        <w:t xml:space="preserve">the </w:t>
      </w:r>
      <w:proofErr w:type="spellStart"/>
      <w:r w:rsidR="00DA3C4D" w:rsidRPr="000F1007">
        <w:rPr>
          <w:rStyle w:val="CodeInline"/>
        </w:rPr>
        <w:t>aTextureCoordinate</w:t>
      </w:r>
      <w:proofErr w:type="spellEnd"/>
      <w:r w:rsidR="00DA3C4D">
        <w:t xml:space="preserve"> attribute in the GLSL shader, </w:t>
      </w:r>
      <w:r w:rsidR="008F4FD8">
        <w:t xml:space="preserve">and </w:t>
      </w:r>
      <w:proofErr w:type="spellStart"/>
      <w:r w:rsidR="008F4FD8" w:rsidRPr="007B6EF0">
        <w:rPr>
          <w:rStyle w:val="CodeInline"/>
        </w:rPr>
        <w:t>mSampler</w:t>
      </w:r>
      <w:proofErr w:type="spellEnd"/>
      <w:r w:rsidRPr="00862818">
        <w:t xml:space="preserve"> </w:t>
      </w:r>
      <w:r w:rsidR="008F4FD8">
        <w:t>to texture unit 0 (to be detailed later).</w:t>
      </w:r>
    </w:p>
    <w:p w14:paraId="6BDCFE00" w14:textId="79F204A2" w:rsidR="00944627" w:rsidRDefault="00944627" w:rsidP="00944627">
      <w:pPr>
        <w:pStyle w:val="Code"/>
      </w:pPr>
      <w:r>
        <w:t>// Overriding the Activation of the shader for rendering</w:t>
      </w:r>
    </w:p>
    <w:p w14:paraId="180944A2" w14:textId="67172AE2" w:rsidR="00944627" w:rsidRDefault="00944627" w:rsidP="00944627">
      <w:pPr>
        <w:pStyle w:val="Code"/>
      </w:pPr>
      <w:r>
        <w:t>activate(pixelColor, trsMatrix, cameraMatrix) {</w:t>
      </w:r>
    </w:p>
    <w:p w14:paraId="369AAD6E" w14:textId="7C884C7E" w:rsidR="00944627" w:rsidRDefault="00944627" w:rsidP="00944627">
      <w:pPr>
        <w:pStyle w:val="Code"/>
      </w:pPr>
      <w:r>
        <w:t xml:space="preserve">    // first call the super class's activate</w:t>
      </w:r>
    </w:p>
    <w:p w14:paraId="66FC1FBD" w14:textId="7AC16820" w:rsidR="00944627" w:rsidRDefault="00944627" w:rsidP="00944627">
      <w:pPr>
        <w:pStyle w:val="Code"/>
      </w:pPr>
      <w:r>
        <w:t xml:space="preserve">    super.activate(pixelColor, trsMatrix, cameraMatrix);</w:t>
      </w:r>
    </w:p>
    <w:p w14:paraId="715A7A23" w14:textId="77777777" w:rsidR="00944627" w:rsidRDefault="00944627" w:rsidP="00944627">
      <w:pPr>
        <w:pStyle w:val="Code"/>
      </w:pPr>
    </w:p>
    <w:p w14:paraId="370C80CF" w14:textId="793B9A4C" w:rsidR="00944627" w:rsidRDefault="00944627" w:rsidP="00944627">
      <w:pPr>
        <w:pStyle w:val="Code"/>
      </w:pPr>
      <w:r>
        <w:t xml:space="preserve">    // now our own functionality: enable texture coordinate array</w:t>
      </w:r>
    </w:p>
    <w:p w14:paraId="75B654D8" w14:textId="302F1A49" w:rsidR="00944627" w:rsidRDefault="00944627" w:rsidP="00944627">
      <w:pPr>
        <w:pStyle w:val="Code"/>
      </w:pPr>
      <w:r>
        <w:t xml:space="preserve">    let gl = glSys.get();</w:t>
      </w:r>
    </w:p>
    <w:p w14:paraId="6EE1E5E4" w14:textId="28C34B0F" w:rsidR="00944627" w:rsidRDefault="00944627" w:rsidP="00944627">
      <w:pPr>
        <w:pStyle w:val="Code"/>
      </w:pPr>
      <w:r>
        <w:t xml:space="preserve">    gl.bindBuffer(gl.ARRAY_BUFFER, this._getTexCoordBuffer());</w:t>
      </w:r>
    </w:p>
    <w:p w14:paraId="6B3D4CBE" w14:textId="1490F803" w:rsidR="00944627" w:rsidRDefault="00944627" w:rsidP="00944627">
      <w:pPr>
        <w:pStyle w:val="Code"/>
      </w:pPr>
      <w:r>
        <w:t xml:space="preserve">    gl.vertexAttribPointer(this.mTextureCoordinateRef, 2, gl.FLOAT, false, 0, 0);        </w:t>
      </w:r>
    </w:p>
    <w:p w14:paraId="29B60B0A" w14:textId="377B0A39" w:rsidR="00944627" w:rsidRDefault="00944627" w:rsidP="00944627">
      <w:pPr>
        <w:pStyle w:val="Code"/>
      </w:pPr>
      <w:r>
        <w:t xml:space="preserve">    gl.enableVertexAttribArray(this.mTextureCoordinateRef);        </w:t>
      </w:r>
    </w:p>
    <w:p w14:paraId="47D23568" w14:textId="77777777" w:rsidR="00944627" w:rsidRDefault="00944627" w:rsidP="00944627">
      <w:pPr>
        <w:pStyle w:val="Code"/>
      </w:pPr>
    </w:p>
    <w:p w14:paraId="6657A827" w14:textId="0B00FD26" w:rsidR="00944627" w:rsidRDefault="00944627" w:rsidP="00944627">
      <w:pPr>
        <w:pStyle w:val="Code"/>
      </w:pPr>
      <w:r>
        <w:t xml:space="preserve">    // bind uSampler to texture 0</w:t>
      </w:r>
    </w:p>
    <w:p w14:paraId="4BDAC40C" w14:textId="19100241" w:rsidR="00944627" w:rsidRDefault="00944627" w:rsidP="00944627">
      <w:pPr>
        <w:pStyle w:val="Code"/>
      </w:pPr>
      <w:r>
        <w:t xml:space="preserve">    gl.uniform1i(this.mSamplerRef, 0);  // texture.activateTexture() binds to Texture0</w:t>
      </w:r>
    </w:p>
    <w:p w14:paraId="63A0CF75" w14:textId="000DCCF0" w:rsidR="00944627" w:rsidRPr="00862818" w:rsidRDefault="00944627" w:rsidP="00944627">
      <w:pPr>
        <w:pStyle w:val="Code"/>
      </w:pPr>
      <w:r>
        <w:t>}</w:t>
      </w:r>
    </w:p>
    <w:p w14:paraId="6780CEBC" w14:textId="38D63A83" w:rsidR="00862818" w:rsidRDefault="00121C23" w:rsidP="00746D30">
      <w:pPr>
        <w:pStyle w:val="NumList"/>
        <w:numPr>
          <w:ilvl w:val="0"/>
          <w:numId w:val="0"/>
        </w:numPr>
        <w:ind w:left="936"/>
      </w:pPr>
      <w:r>
        <w:lastRenderedPageBreak/>
        <w:t>W</w:t>
      </w:r>
      <w:r w:rsidR="00D25178">
        <w:t xml:space="preserve">ith the combined functionality of </w:t>
      </w:r>
      <w:r w:rsidR="00D25178" w:rsidRPr="00746D30">
        <w:rPr>
          <w:rStyle w:val="CodeInline"/>
        </w:rPr>
        <w:t>SimpleShader</w:t>
      </w:r>
      <w:r w:rsidR="00D25178">
        <w:t xml:space="preserve"> and </w:t>
      </w:r>
      <w:proofErr w:type="spellStart"/>
      <w:r w:rsidR="00D25178" w:rsidRPr="00746D30">
        <w:rPr>
          <w:rStyle w:val="CodeInline"/>
        </w:rPr>
        <w:t>TextureShader</w:t>
      </w:r>
      <w:proofErr w:type="spellEnd"/>
      <w:r w:rsidR="00D25178">
        <w:t xml:space="preserve">, </w:t>
      </w:r>
      <w:r w:rsidR="00862818">
        <w:t xml:space="preserve">after the </w:t>
      </w:r>
      <w:proofErr w:type="gramStart"/>
      <w:r w:rsidR="00862818" w:rsidRPr="002C1C20">
        <w:rPr>
          <w:rStyle w:val="CodeInline"/>
        </w:rPr>
        <w:t>activate(</w:t>
      </w:r>
      <w:proofErr w:type="gramEnd"/>
      <w:r w:rsidR="00862818" w:rsidRPr="002C1C20">
        <w:rPr>
          <w:rStyle w:val="CodeInline"/>
        </w:rPr>
        <w:t>)</w:t>
      </w:r>
      <w:r w:rsidR="00862818">
        <w:t xml:space="preserve"> function call, both </w:t>
      </w:r>
      <w:r w:rsidR="00946289">
        <w:t xml:space="preserve">of </w:t>
      </w:r>
      <w:r w:rsidR="00862818">
        <w:t xml:space="preserve">the </w:t>
      </w:r>
      <w:r w:rsidR="00946289">
        <w:t>attribute variables (</w:t>
      </w:r>
      <w:proofErr w:type="spellStart"/>
      <w:r w:rsidR="00946289" w:rsidRPr="007B6EF0">
        <w:rPr>
          <w:rStyle w:val="CodeInline"/>
        </w:rPr>
        <w:t>aVertexPosition</w:t>
      </w:r>
      <w:proofErr w:type="spellEnd"/>
      <w:r w:rsidR="00946289">
        <w:t xml:space="preserve">, and </w:t>
      </w:r>
      <w:proofErr w:type="spellStart"/>
      <w:r w:rsidR="00946289" w:rsidRPr="007B6EF0">
        <w:rPr>
          <w:rStyle w:val="CodeInline"/>
        </w:rPr>
        <w:t>aTextureCoordinate</w:t>
      </w:r>
      <w:proofErr w:type="spellEnd"/>
      <w:r w:rsidR="00946289">
        <w:t xml:space="preserve">) in the GLSL </w:t>
      </w:r>
      <w:proofErr w:type="spellStart"/>
      <w:r w:rsidR="00946289" w:rsidRPr="007B6EF0">
        <w:rPr>
          <w:rStyle w:val="CodeInline"/>
        </w:rPr>
        <w:t>texture_vs</w:t>
      </w:r>
      <w:proofErr w:type="spellEnd"/>
      <w:r w:rsidR="00946289">
        <w:t xml:space="preserve"> shader </w:t>
      </w:r>
      <w:r w:rsidR="00862818">
        <w:t xml:space="preserve">are connected to the corresponding buffers in the </w:t>
      </w:r>
      <w:r w:rsidR="00946289">
        <w:t>WebGL memory</w:t>
      </w:r>
      <w:r w:rsidR="00862818">
        <w:t>.</w:t>
      </w:r>
    </w:p>
    <w:p w14:paraId="2D93CE3F" w14:textId="618CCE0A" w:rsidR="00862818" w:rsidRDefault="00862818" w:rsidP="00862818">
      <w:pPr>
        <w:pStyle w:val="Heading3"/>
      </w:pPr>
      <w:r>
        <w:t xml:space="preserve">Facilitate Sharing with </w:t>
      </w:r>
      <w:proofErr w:type="spellStart"/>
      <w:r w:rsidR="000A50C4">
        <w:t>shader_resources</w:t>
      </w:r>
      <w:proofErr w:type="spellEnd"/>
      <w:r>
        <w:fldChar w:fldCharType="begin"/>
      </w:r>
      <w:r>
        <w:instrText xml:space="preserve"> XE "Shaders project:Engine_</w:instrText>
      </w:r>
      <w:r w:rsidRPr="00D000CB">
        <w:instrText>DefaultResources</w:instrText>
      </w:r>
      <w:r>
        <w:instrText xml:space="preserve">" </w:instrText>
      </w:r>
      <w:r>
        <w:fldChar w:fldCharType="end"/>
      </w:r>
    </w:p>
    <w:p w14:paraId="72DD5D16" w14:textId="0D8F86FD" w:rsidR="00862818" w:rsidRDefault="00862818" w:rsidP="00862818">
      <w:pPr>
        <w:pStyle w:val="BodyTextFirst"/>
      </w:pPr>
      <w:r>
        <w:t xml:space="preserve">In the same manner </w:t>
      </w:r>
      <w:r w:rsidR="009E02E6">
        <w:t>that</w:t>
      </w:r>
      <w:r>
        <w:t xml:space="preserve"> </w:t>
      </w:r>
      <w:r w:rsidRPr="002E114E">
        <w:rPr>
          <w:rStyle w:val="CodeInline"/>
        </w:rPr>
        <w:t>SimpleShader</w:t>
      </w:r>
      <w:r>
        <w:t xml:space="preserve"> is a reusable resource, </w:t>
      </w:r>
      <w:r w:rsidRPr="0068526F">
        <w:t xml:space="preserve">only one instance of </w:t>
      </w:r>
      <w:r>
        <w:t xml:space="preserve">the </w:t>
      </w:r>
      <w:proofErr w:type="spellStart"/>
      <w:r w:rsidRPr="0068526F">
        <w:rPr>
          <w:rStyle w:val="CodeInline"/>
        </w:rPr>
        <w:t>TextureShader</w:t>
      </w:r>
      <w:proofErr w:type="spellEnd"/>
      <w:r>
        <w:t xml:space="preserve"> needs to be created, and this instance can be shared. The </w:t>
      </w:r>
      <w:proofErr w:type="spellStart"/>
      <w:r w:rsidR="0002100D">
        <w:rPr>
          <w:rStyle w:val="CodeInline"/>
        </w:rPr>
        <w:t>shader_resources</w:t>
      </w:r>
      <w:proofErr w:type="spellEnd"/>
      <w:r w:rsidR="0002100D">
        <w:t xml:space="preserve"> </w:t>
      </w:r>
      <w:r w:rsidR="00AD092C">
        <w:t xml:space="preserve">module </w:t>
      </w:r>
      <w:r>
        <w:t>should be modified to reflect this.</w:t>
      </w:r>
    </w:p>
    <w:p w14:paraId="7F628C9C" w14:textId="2C791BF8" w:rsidR="0002100D" w:rsidRDefault="00862818" w:rsidP="00857A0C">
      <w:pPr>
        <w:pStyle w:val="NumList"/>
        <w:numPr>
          <w:ilvl w:val="0"/>
          <w:numId w:val="9"/>
        </w:numPr>
      </w:pPr>
      <w:r>
        <w:t xml:space="preserve">In </w:t>
      </w:r>
      <w:r w:rsidR="0002100D">
        <w:rPr>
          <w:rStyle w:val="CodeInline"/>
        </w:rPr>
        <w:t>shader_resources</w:t>
      </w:r>
      <w:r>
        <w:rPr>
          <w:rStyle w:val="CodeInline"/>
        </w:rPr>
        <w:t>.js</w:t>
      </w:r>
      <w:r w:rsidRPr="00985788">
        <w:t>, add the variables to hold a texture shader</w:t>
      </w:r>
      <w:r>
        <w:t>.</w:t>
      </w:r>
      <w:r w:rsidRPr="00862818">
        <w:t xml:space="preserve"> </w:t>
      </w:r>
    </w:p>
    <w:p w14:paraId="7C3C790F" w14:textId="77777777" w:rsidR="0002100D" w:rsidRDefault="0002100D" w:rsidP="0002100D">
      <w:pPr>
        <w:pStyle w:val="Code"/>
      </w:pPr>
      <w:r>
        <w:t>// Texture Shader</w:t>
      </w:r>
    </w:p>
    <w:p w14:paraId="36FD1DA6" w14:textId="77777777" w:rsidR="0002100D" w:rsidRDefault="0002100D" w:rsidP="0002100D">
      <w:pPr>
        <w:pStyle w:val="Code"/>
      </w:pPr>
      <w:r>
        <w:t xml:space="preserve">let kTextureVS = "src/glsl_shaders/texture_vs.glsl";  // Path to the VertexShader </w:t>
      </w:r>
    </w:p>
    <w:p w14:paraId="2767440B" w14:textId="77777777" w:rsidR="0002100D" w:rsidRDefault="0002100D" w:rsidP="0002100D">
      <w:pPr>
        <w:pStyle w:val="Code"/>
      </w:pPr>
      <w:r>
        <w:t>let kTextureFS = "src/glsl_shaders/texture_fs.glsl";  // Path to the texture FragmentShader</w:t>
      </w:r>
    </w:p>
    <w:p w14:paraId="35BE3AEA" w14:textId="4A41D725" w:rsidR="0002100D" w:rsidRPr="00862818" w:rsidRDefault="0002100D" w:rsidP="0002100D">
      <w:pPr>
        <w:pStyle w:val="Code"/>
      </w:pPr>
      <w:r>
        <w:t>let mTextureShader = null;</w:t>
      </w:r>
    </w:p>
    <w:p w14:paraId="213F2637" w14:textId="77777777" w:rsidR="00862818" w:rsidRPr="00862818" w:rsidRDefault="00862818" w:rsidP="00862818">
      <w:pPr>
        <w:pStyle w:val="NumList"/>
      </w:pPr>
      <w:r w:rsidRPr="00862818">
        <w:t>Define a function to retrieve the texture shader.</w:t>
      </w:r>
    </w:p>
    <w:p w14:paraId="5990D9D8" w14:textId="00226575" w:rsidR="0002100D" w:rsidRPr="00862818" w:rsidRDefault="0002100D" w:rsidP="00862818">
      <w:pPr>
        <w:pStyle w:val="Code"/>
      </w:pPr>
      <w:r w:rsidRPr="0002100D">
        <w:t>function getTextureShader() { return mTextureShader; }</w:t>
      </w:r>
    </w:p>
    <w:p w14:paraId="6CDBB53D" w14:textId="5C3F46ED" w:rsidR="0002100D" w:rsidRDefault="001D2411" w:rsidP="007B6EF0">
      <w:pPr>
        <w:pStyle w:val="NumList"/>
      </w:pPr>
      <w:r>
        <w:t>C</w:t>
      </w:r>
      <w:r w:rsidR="00862818" w:rsidRPr="00862818">
        <w:t>reat</w:t>
      </w:r>
      <w:r>
        <w:t>e</w:t>
      </w:r>
      <w:r w:rsidR="00862818" w:rsidRPr="00862818">
        <w:t xml:space="preserve"> the </w:t>
      </w:r>
      <w:r>
        <w:t xml:space="preserve">instance of </w:t>
      </w:r>
      <w:r w:rsidR="00862818" w:rsidRPr="00862818">
        <w:t xml:space="preserve">texture shader </w:t>
      </w:r>
      <w:r>
        <w:t xml:space="preserve">in </w:t>
      </w:r>
      <w:r w:rsidR="00862818" w:rsidRPr="00862818">
        <w:t xml:space="preserve">the </w:t>
      </w:r>
      <w:proofErr w:type="spellStart"/>
      <w:proofErr w:type="gramStart"/>
      <w:r w:rsidR="00862818" w:rsidRPr="007B6EF0">
        <w:rPr>
          <w:rStyle w:val="CodeInline"/>
        </w:rPr>
        <w:t>createShaders</w:t>
      </w:r>
      <w:proofErr w:type="spellEnd"/>
      <w:r w:rsidR="00862818" w:rsidRPr="007B6EF0">
        <w:rPr>
          <w:rStyle w:val="CodeInline"/>
        </w:rPr>
        <w:t>(</w:t>
      </w:r>
      <w:proofErr w:type="gramEnd"/>
      <w:r w:rsidR="00862818" w:rsidRPr="007B6EF0">
        <w:rPr>
          <w:rStyle w:val="CodeInline"/>
        </w:rPr>
        <w:t>)</w:t>
      </w:r>
      <w:r w:rsidR="00862818" w:rsidRPr="00862818">
        <w:t xml:space="preserve"> function. </w:t>
      </w:r>
    </w:p>
    <w:p w14:paraId="7CD6FEC0" w14:textId="77777777" w:rsidR="0002100D" w:rsidRDefault="0002100D" w:rsidP="0002100D">
      <w:pPr>
        <w:pStyle w:val="Code"/>
      </w:pPr>
      <w:r>
        <w:t>function createShaders() {</w:t>
      </w:r>
    </w:p>
    <w:p w14:paraId="5EF80774" w14:textId="77777777" w:rsidR="0002100D" w:rsidRDefault="0002100D" w:rsidP="0002100D">
      <w:pPr>
        <w:pStyle w:val="Code"/>
      </w:pPr>
      <w:r>
        <w:t xml:space="preserve">    mConstColorShader = new SimpleShader(kSimpleVS, kSimpleFS);</w:t>
      </w:r>
    </w:p>
    <w:p w14:paraId="6C42E925" w14:textId="77777777" w:rsidR="0002100D" w:rsidRPr="007B6EF0" w:rsidRDefault="0002100D" w:rsidP="0002100D">
      <w:pPr>
        <w:pStyle w:val="Code"/>
        <w:rPr>
          <w:rStyle w:val="CodeBold"/>
        </w:rPr>
      </w:pPr>
      <w:r>
        <w:t xml:space="preserve">    </w:t>
      </w:r>
      <w:r w:rsidRPr="007B6EF0">
        <w:rPr>
          <w:rStyle w:val="CodeBold"/>
        </w:rPr>
        <w:t>mTextureShader = new TextureShader(kTextureVS, kTextureFS);</w:t>
      </w:r>
    </w:p>
    <w:p w14:paraId="48DB00EC" w14:textId="522CE172" w:rsidR="0002100D" w:rsidRPr="00862818" w:rsidRDefault="0002100D" w:rsidP="0002100D">
      <w:pPr>
        <w:pStyle w:val="Code"/>
      </w:pPr>
      <w:r>
        <w:t>}</w:t>
      </w:r>
    </w:p>
    <w:p w14:paraId="44055F3A" w14:textId="1CD79E84" w:rsidR="0002100D" w:rsidRDefault="00862818" w:rsidP="007B6EF0">
      <w:pPr>
        <w:pStyle w:val="NumList"/>
      </w:pPr>
      <w:r w:rsidRPr="00862818">
        <w:t xml:space="preserve">Modify the </w:t>
      </w:r>
      <w:proofErr w:type="spellStart"/>
      <w:proofErr w:type="gramStart"/>
      <w:r w:rsidRPr="007B6EF0">
        <w:rPr>
          <w:rStyle w:val="CodeInline"/>
        </w:rPr>
        <w:t>init</w:t>
      </w:r>
      <w:proofErr w:type="spellEnd"/>
      <w:r w:rsidRPr="007B6EF0">
        <w:rPr>
          <w:rStyle w:val="CodeInline"/>
        </w:rPr>
        <w:t>(</w:t>
      </w:r>
      <w:proofErr w:type="gramEnd"/>
      <w:r w:rsidRPr="007B6EF0">
        <w:rPr>
          <w:rStyle w:val="CodeInline"/>
        </w:rPr>
        <w:t>)</w:t>
      </w:r>
      <w:r w:rsidRPr="00862818">
        <w:t xml:space="preserve"> function to </w:t>
      </w:r>
      <w:r w:rsidR="00171F7A">
        <w:t xml:space="preserve">append the </w:t>
      </w:r>
      <w:proofErr w:type="spellStart"/>
      <w:r w:rsidR="00171F7A" w:rsidRPr="007B6EF0">
        <w:rPr>
          <w:rStyle w:val="CodeInline"/>
        </w:rPr>
        <w:t>loadPromise</w:t>
      </w:r>
      <w:proofErr w:type="spellEnd"/>
      <w:r w:rsidR="00171F7A">
        <w:t xml:space="preserve"> to include the </w:t>
      </w:r>
      <w:r w:rsidRPr="00862818">
        <w:t>load</w:t>
      </w:r>
      <w:r w:rsidR="00171F7A">
        <w:t>ing</w:t>
      </w:r>
      <w:r w:rsidRPr="00862818">
        <w:t xml:space="preserve"> </w:t>
      </w:r>
      <w:r w:rsidR="00171F7A">
        <w:t xml:space="preserve">of </w:t>
      </w:r>
      <w:r w:rsidRPr="00862818">
        <w:t xml:space="preserve">the </w:t>
      </w:r>
      <w:r w:rsidR="00171F7A">
        <w:t xml:space="preserve">texture shader </w:t>
      </w:r>
      <w:r w:rsidRPr="00862818">
        <w:t>source files</w:t>
      </w:r>
      <w:r w:rsidR="00171F7A">
        <w:t>.</w:t>
      </w:r>
    </w:p>
    <w:p w14:paraId="45A48650" w14:textId="77777777" w:rsidR="0002100D" w:rsidRDefault="0002100D" w:rsidP="0002100D">
      <w:pPr>
        <w:pStyle w:val="Code"/>
      </w:pPr>
      <w:r>
        <w:t>function init() {</w:t>
      </w:r>
    </w:p>
    <w:p w14:paraId="53C17D08" w14:textId="77777777" w:rsidR="0002100D" w:rsidRDefault="0002100D" w:rsidP="0002100D">
      <w:pPr>
        <w:pStyle w:val="Code"/>
      </w:pPr>
      <w:r>
        <w:t xml:space="preserve">    let loadPromise = new Promise(</w:t>
      </w:r>
    </w:p>
    <w:p w14:paraId="40E6912B" w14:textId="77777777" w:rsidR="0002100D" w:rsidRDefault="0002100D" w:rsidP="0002100D">
      <w:pPr>
        <w:pStyle w:val="Code"/>
      </w:pPr>
      <w:r>
        <w:t xml:space="preserve">        async function(resolve) {</w:t>
      </w:r>
    </w:p>
    <w:p w14:paraId="685C02B9" w14:textId="77777777" w:rsidR="0002100D" w:rsidRDefault="0002100D" w:rsidP="0002100D">
      <w:pPr>
        <w:pStyle w:val="Code"/>
      </w:pPr>
      <w:r>
        <w:t xml:space="preserve">            await Promise.all([</w:t>
      </w:r>
    </w:p>
    <w:p w14:paraId="2CE166D3" w14:textId="77777777" w:rsidR="0002100D" w:rsidRDefault="0002100D" w:rsidP="0002100D">
      <w:pPr>
        <w:pStyle w:val="Code"/>
      </w:pPr>
      <w:r>
        <w:t xml:space="preserve">                text.load(kSimpleFS),</w:t>
      </w:r>
    </w:p>
    <w:p w14:paraId="5E326A8B" w14:textId="77777777" w:rsidR="0002100D" w:rsidRDefault="0002100D" w:rsidP="0002100D">
      <w:pPr>
        <w:pStyle w:val="Code"/>
      </w:pPr>
      <w:r>
        <w:t xml:space="preserve">                text.load(kSimpleVS),</w:t>
      </w:r>
    </w:p>
    <w:p w14:paraId="4F2E31AF" w14:textId="77777777" w:rsidR="0002100D" w:rsidRPr="007B6EF0" w:rsidRDefault="0002100D" w:rsidP="0002100D">
      <w:pPr>
        <w:pStyle w:val="Code"/>
        <w:rPr>
          <w:rStyle w:val="CodeBold"/>
        </w:rPr>
      </w:pPr>
      <w:r>
        <w:t xml:space="preserve">                </w:t>
      </w:r>
      <w:r w:rsidRPr="007B6EF0">
        <w:rPr>
          <w:rStyle w:val="CodeBold"/>
        </w:rPr>
        <w:t>text.load(kTextureFS),</w:t>
      </w:r>
    </w:p>
    <w:p w14:paraId="3A34E296" w14:textId="77777777" w:rsidR="0002100D" w:rsidRPr="007B6EF0" w:rsidRDefault="0002100D" w:rsidP="0002100D">
      <w:pPr>
        <w:pStyle w:val="Code"/>
        <w:rPr>
          <w:rStyle w:val="CodeBold"/>
        </w:rPr>
      </w:pPr>
      <w:r w:rsidRPr="0005699E">
        <w:t xml:space="preserve">                </w:t>
      </w:r>
      <w:r w:rsidRPr="007B6EF0">
        <w:rPr>
          <w:rStyle w:val="CodeBold"/>
        </w:rPr>
        <w:t>text.load(kTextureVS)</w:t>
      </w:r>
    </w:p>
    <w:p w14:paraId="19E5706F" w14:textId="77777777" w:rsidR="0002100D" w:rsidRDefault="0002100D" w:rsidP="0002100D">
      <w:pPr>
        <w:pStyle w:val="Code"/>
      </w:pPr>
      <w:r>
        <w:t xml:space="preserve">            ]);</w:t>
      </w:r>
    </w:p>
    <w:p w14:paraId="121700EF" w14:textId="77777777" w:rsidR="0002100D" w:rsidRDefault="0002100D" w:rsidP="0002100D">
      <w:pPr>
        <w:pStyle w:val="Code"/>
      </w:pPr>
      <w:r>
        <w:t xml:space="preserve">            resolve();</w:t>
      </w:r>
    </w:p>
    <w:p w14:paraId="178B838E" w14:textId="77777777" w:rsidR="0002100D" w:rsidRDefault="0002100D" w:rsidP="0002100D">
      <w:pPr>
        <w:pStyle w:val="Code"/>
      </w:pPr>
      <w:r>
        <w:t xml:space="preserve">        }).then(</w:t>
      </w:r>
    </w:p>
    <w:p w14:paraId="5E4290F0" w14:textId="77777777" w:rsidR="0002100D" w:rsidRDefault="0002100D" w:rsidP="0002100D">
      <w:pPr>
        <w:pStyle w:val="Code"/>
      </w:pPr>
      <w:r>
        <w:lastRenderedPageBreak/>
        <w:t xml:space="preserve">            function resolve() { createShaders(); }</w:t>
      </w:r>
    </w:p>
    <w:p w14:paraId="3ABF236D" w14:textId="77777777" w:rsidR="0002100D" w:rsidRDefault="0002100D" w:rsidP="0002100D">
      <w:pPr>
        <w:pStyle w:val="Code"/>
      </w:pPr>
      <w:r>
        <w:t xml:space="preserve">        );</w:t>
      </w:r>
    </w:p>
    <w:p w14:paraId="51BED713" w14:textId="77777777" w:rsidR="0002100D" w:rsidRDefault="0002100D" w:rsidP="0002100D">
      <w:pPr>
        <w:pStyle w:val="Code"/>
      </w:pPr>
      <w:r>
        <w:t xml:space="preserve">    map.pushPromise(loadPromise);</w:t>
      </w:r>
    </w:p>
    <w:p w14:paraId="69F03E15" w14:textId="7CA64F9D" w:rsidR="0002100D" w:rsidRPr="00862818" w:rsidRDefault="0002100D" w:rsidP="0002100D">
      <w:pPr>
        <w:pStyle w:val="Code"/>
      </w:pPr>
      <w:r>
        <w:t>}</w:t>
      </w:r>
    </w:p>
    <w:p w14:paraId="6F2F5C7D" w14:textId="009C89AD" w:rsidR="00171F7A" w:rsidRDefault="00171F7A" w:rsidP="00171F7A">
      <w:pPr>
        <w:pStyle w:val="NumList"/>
      </w:pPr>
      <w:r>
        <w:t>Remember to release newly allocated resources during cleanup.</w:t>
      </w:r>
    </w:p>
    <w:p w14:paraId="2A52F396" w14:textId="77777777" w:rsidR="00171F7A" w:rsidRDefault="00171F7A" w:rsidP="007B6EF0">
      <w:pPr>
        <w:pStyle w:val="Code"/>
      </w:pPr>
      <w:r>
        <w:t>function cleanUp() {</w:t>
      </w:r>
    </w:p>
    <w:p w14:paraId="4B579197" w14:textId="77777777" w:rsidR="00171F7A" w:rsidRDefault="00171F7A" w:rsidP="007B6EF0">
      <w:pPr>
        <w:pStyle w:val="Code"/>
      </w:pPr>
      <w:r>
        <w:t xml:space="preserve">    mConstColorShader.cleanUp();</w:t>
      </w:r>
    </w:p>
    <w:p w14:paraId="79792E5C" w14:textId="77777777" w:rsidR="00171F7A" w:rsidRPr="007B6EF0" w:rsidRDefault="00171F7A" w:rsidP="007B6EF0">
      <w:pPr>
        <w:pStyle w:val="Code"/>
        <w:rPr>
          <w:rStyle w:val="CodeBold"/>
        </w:rPr>
      </w:pPr>
      <w:r>
        <w:t xml:space="preserve">    </w:t>
      </w:r>
      <w:r w:rsidRPr="007B6EF0">
        <w:rPr>
          <w:rStyle w:val="CodeBold"/>
        </w:rPr>
        <w:t>mTextureShader.cleanUp();</w:t>
      </w:r>
    </w:p>
    <w:p w14:paraId="38F47DD4" w14:textId="77777777" w:rsidR="00171F7A" w:rsidRDefault="00171F7A" w:rsidP="007B6EF0">
      <w:pPr>
        <w:pStyle w:val="Code"/>
      </w:pPr>
    </w:p>
    <w:p w14:paraId="168BF1FA" w14:textId="77777777" w:rsidR="00171F7A" w:rsidRDefault="00171F7A" w:rsidP="007B6EF0">
      <w:pPr>
        <w:pStyle w:val="Code"/>
      </w:pPr>
      <w:r>
        <w:t xml:space="preserve">    text.unload(kSimpleVS);</w:t>
      </w:r>
    </w:p>
    <w:p w14:paraId="11CED3FF" w14:textId="77777777" w:rsidR="00171F7A" w:rsidRDefault="00171F7A" w:rsidP="007B6EF0">
      <w:pPr>
        <w:pStyle w:val="Code"/>
      </w:pPr>
      <w:r>
        <w:t xml:space="preserve">    text.unload(kSimpleFS);</w:t>
      </w:r>
    </w:p>
    <w:p w14:paraId="46A79EC0" w14:textId="77777777" w:rsidR="00171F7A" w:rsidRPr="007B6EF0" w:rsidRDefault="00171F7A" w:rsidP="007B6EF0">
      <w:pPr>
        <w:pStyle w:val="Code"/>
        <w:rPr>
          <w:rStyle w:val="CodeBold"/>
        </w:rPr>
      </w:pPr>
      <w:r>
        <w:t xml:space="preserve">    </w:t>
      </w:r>
      <w:r w:rsidRPr="007B6EF0">
        <w:rPr>
          <w:rStyle w:val="CodeBold"/>
        </w:rPr>
        <w:t>text.unload(kTextureVS);</w:t>
      </w:r>
    </w:p>
    <w:p w14:paraId="2781FFAC" w14:textId="77777777" w:rsidR="00171F7A" w:rsidRPr="007B6EF0" w:rsidRDefault="00171F7A" w:rsidP="007B6EF0">
      <w:pPr>
        <w:pStyle w:val="Code"/>
        <w:rPr>
          <w:rStyle w:val="CodeBold"/>
        </w:rPr>
      </w:pPr>
      <w:r w:rsidRPr="0005699E">
        <w:t xml:space="preserve">    </w:t>
      </w:r>
      <w:r w:rsidRPr="007B6EF0">
        <w:rPr>
          <w:rStyle w:val="CodeBold"/>
        </w:rPr>
        <w:t>text.unload(kTextureFS);</w:t>
      </w:r>
    </w:p>
    <w:p w14:paraId="105A5225" w14:textId="413A2DBF" w:rsidR="00171F7A" w:rsidRDefault="00171F7A" w:rsidP="007B6EF0">
      <w:pPr>
        <w:pStyle w:val="Code"/>
      </w:pPr>
      <w:r>
        <w:t>}</w:t>
      </w:r>
    </w:p>
    <w:p w14:paraId="79E59335" w14:textId="792140F0" w:rsidR="00171F7A" w:rsidRPr="00862818" w:rsidRDefault="00171F7A">
      <w:pPr>
        <w:pStyle w:val="NumList"/>
      </w:pPr>
      <w:r>
        <w:t>Lastly, remember to export the newly defined functionality.</w:t>
      </w:r>
    </w:p>
    <w:p w14:paraId="32203E49" w14:textId="1BEA1B18" w:rsidR="00862818" w:rsidRPr="00862818" w:rsidRDefault="00171F7A">
      <w:pPr>
        <w:pStyle w:val="Code"/>
      </w:pPr>
      <w:r>
        <w:t xml:space="preserve">export {init, cleanUp, getConstColorShader, </w:t>
      </w:r>
      <w:r w:rsidRPr="007B6EF0">
        <w:rPr>
          <w:rStyle w:val="CodeBold"/>
        </w:rPr>
        <w:t>getTextureShader</w:t>
      </w:r>
      <w:r>
        <w:t>}</w:t>
      </w:r>
      <w:r w:rsidRPr="00862818" w:rsidDel="00171F7A">
        <w:t xml:space="preserve"> </w:t>
      </w:r>
    </w:p>
    <w:p w14:paraId="4C8BF314" w14:textId="5BBF73D4" w:rsidR="00862818" w:rsidRDefault="003960F6" w:rsidP="00862818">
      <w:pPr>
        <w:pStyle w:val="Heading3"/>
      </w:pPr>
      <w:proofErr w:type="spellStart"/>
      <w:r>
        <w:t>Texture</w:t>
      </w:r>
      <w:r w:rsidR="00862818">
        <w:t>Renderable</w:t>
      </w:r>
      <w:proofErr w:type="spellEnd"/>
      <w:r w:rsidR="00862818">
        <w:t xml:space="preserve"> </w:t>
      </w:r>
      <w:r w:rsidR="000A50C4">
        <w:t>Class</w:t>
      </w:r>
    </w:p>
    <w:p w14:paraId="2FF92CB2" w14:textId="4D878166" w:rsidR="00862818" w:rsidRDefault="00862818" w:rsidP="00862818">
      <w:pPr>
        <w:pStyle w:val="BodyTextFirst"/>
      </w:pPr>
      <w:r>
        <w:t xml:space="preserve">Just as the </w:t>
      </w:r>
      <w:r w:rsidRPr="002E6341">
        <w:rPr>
          <w:rStyle w:val="CodeInline"/>
        </w:rPr>
        <w:t>Renderable</w:t>
      </w:r>
      <w:r>
        <w:t xml:space="preserve"> class encapsulates and facilitates the definition and drawing of multiple instances of </w:t>
      </w:r>
      <w:r w:rsidRPr="00DF4457">
        <w:rPr>
          <w:rStyle w:val="CodeInline"/>
        </w:rPr>
        <w:t>SimpleShader</w:t>
      </w:r>
      <w:r>
        <w:t xml:space="preserve"> objects, a corresponding </w:t>
      </w:r>
      <w:proofErr w:type="spellStart"/>
      <w:r w:rsidRPr="00DF4457">
        <w:rPr>
          <w:rStyle w:val="CodeInline"/>
        </w:rPr>
        <w:t>TextureRenderable</w:t>
      </w:r>
      <w:proofErr w:type="spellEnd"/>
      <w:r>
        <w:t xml:space="preserve"> class</w:t>
      </w:r>
      <w:r>
        <w:fldChar w:fldCharType="begin"/>
      </w:r>
      <w:r>
        <w:instrText xml:space="preserve"> XE "</w:instrText>
      </w:r>
      <w:r w:rsidRPr="0066693D">
        <w:rPr>
          <w:rStyle w:val="CodeInline"/>
        </w:rPr>
        <w:instrText>Shaders project:TextureRenderable</w:instrText>
      </w:r>
      <w:r w:rsidRPr="0066693D">
        <w:instrText xml:space="preserve"> class</w:instrText>
      </w:r>
      <w:r>
        <w:instrText xml:space="preserve">" </w:instrText>
      </w:r>
      <w:r>
        <w:fldChar w:fldCharType="end"/>
      </w:r>
      <w:r>
        <w:t xml:space="preserve"> needs to be defined to support the drawing of multiple instances of </w:t>
      </w:r>
      <w:proofErr w:type="spellStart"/>
      <w:r w:rsidRPr="00E86EB9">
        <w:rPr>
          <w:rStyle w:val="CodeInline"/>
        </w:rPr>
        <w:t>TextureShader</w:t>
      </w:r>
      <w:proofErr w:type="spellEnd"/>
      <w:r>
        <w:t xml:space="preserve"> objects.</w:t>
      </w:r>
    </w:p>
    <w:p w14:paraId="053467C2" w14:textId="5ACB7D75" w:rsidR="00862818" w:rsidRDefault="00862818" w:rsidP="00862818">
      <w:pPr>
        <w:pStyle w:val="Heading4"/>
      </w:pPr>
      <w:r>
        <w:t xml:space="preserve">Changes to the Renderable </w:t>
      </w:r>
      <w:r w:rsidR="000A50C4">
        <w:t>Class</w:t>
      </w:r>
    </w:p>
    <w:p w14:paraId="467D2EB4" w14:textId="3FC38062" w:rsidR="00862818" w:rsidRDefault="007B4942" w:rsidP="00862818">
      <w:pPr>
        <w:pStyle w:val="BodyTextFirst"/>
      </w:pPr>
      <w:r>
        <w:t>As mentioned</w:t>
      </w:r>
      <w:r w:rsidR="0090110E">
        <w:t xml:space="preserve"> in the project overview</w:t>
      </w:r>
      <w:r>
        <w:t>, f</w:t>
      </w:r>
      <w:r w:rsidR="00862818">
        <w:t xml:space="preserve">or the same reason as creating and organizing shader classes in the </w:t>
      </w:r>
      <w:r w:rsidR="00862818" w:rsidRPr="00D07E88">
        <w:rPr>
          <w:rStyle w:val="CodeInline"/>
        </w:rPr>
        <w:t>Shaders</w:t>
      </w:r>
      <w:r w:rsidR="00862818">
        <w:t xml:space="preserve"> folder, a </w:t>
      </w:r>
      <w:proofErr w:type="spellStart"/>
      <w:r w:rsidR="00D37DF5">
        <w:rPr>
          <w:rStyle w:val="CodeInline"/>
        </w:rPr>
        <w:t>r</w:t>
      </w:r>
      <w:r w:rsidR="00862818" w:rsidRPr="00D72628">
        <w:rPr>
          <w:rStyle w:val="CodeInline"/>
        </w:rPr>
        <w:t>enderables</w:t>
      </w:r>
      <w:proofErr w:type="spellEnd"/>
      <w:r w:rsidR="00862818">
        <w:t xml:space="preserve"> folder should be created to organize the growing number of different kinds of </w:t>
      </w:r>
      <w:r w:rsidR="00862818" w:rsidRPr="00800708">
        <w:rPr>
          <w:rStyle w:val="CodeInline"/>
        </w:rPr>
        <w:t>Renderable</w:t>
      </w:r>
      <w:r w:rsidR="00862818">
        <w:t xml:space="preserve"> objects. In addition, the </w:t>
      </w:r>
      <w:r w:rsidR="00862818" w:rsidRPr="00800708">
        <w:rPr>
          <w:rStyle w:val="CodeInline"/>
        </w:rPr>
        <w:t>Renderable</w:t>
      </w:r>
      <w:r w:rsidR="00862818">
        <w:t xml:space="preserve"> class must be modified to support it being the base class of all </w:t>
      </w:r>
      <w:r w:rsidR="00862818" w:rsidRPr="00897C2E">
        <w:rPr>
          <w:rStyle w:val="CodeInline"/>
        </w:rPr>
        <w:t>Renderable</w:t>
      </w:r>
      <w:r w:rsidR="00862818">
        <w:t xml:space="preserve"> objects.</w:t>
      </w:r>
    </w:p>
    <w:p w14:paraId="08715477" w14:textId="45264DB6" w:rsidR="00D37DF5" w:rsidRDefault="00862818" w:rsidP="00857A0C">
      <w:pPr>
        <w:pStyle w:val="NumList"/>
        <w:numPr>
          <w:ilvl w:val="0"/>
          <w:numId w:val="10"/>
        </w:numPr>
      </w:pPr>
      <w:r w:rsidRPr="00862818">
        <w:t>Create</w:t>
      </w:r>
      <w:r w:rsidRPr="00F4087B">
        <w:t xml:space="preserve"> th</w:t>
      </w:r>
      <w:r>
        <w:t xml:space="preserve">e </w:t>
      </w:r>
      <w:proofErr w:type="spellStart"/>
      <w:r w:rsidRPr="00F4087B">
        <w:rPr>
          <w:rStyle w:val="CodeInline"/>
        </w:rPr>
        <w:t>src</w:t>
      </w:r>
      <w:proofErr w:type="spellEnd"/>
      <w:r w:rsidRPr="00F4087B">
        <w:rPr>
          <w:rStyle w:val="CodeInline"/>
        </w:rPr>
        <w:t>/</w:t>
      </w:r>
      <w:r w:rsidR="00D37DF5">
        <w:rPr>
          <w:rStyle w:val="CodeInline"/>
        </w:rPr>
        <w:t>e</w:t>
      </w:r>
      <w:r w:rsidRPr="00F4087B">
        <w:rPr>
          <w:rStyle w:val="CodeInline"/>
        </w:rPr>
        <w:t>ngine/</w:t>
      </w:r>
      <w:proofErr w:type="spellStart"/>
      <w:r w:rsidR="00D37DF5">
        <w:rPr>
          <w:rStyle w:val="CodeInline"/>
        </w:rPr>
        <w:t>r</w:t>
      </w:r>
      <w:r w:rsidRPr="00F4087B">
        <w:rPr>
          <w:rStyle w:val="CodeInline"/>
        </w:rPr>
        <w:t>enderables</w:t>
      </w:r>
      <w:proofErr w:type="spellEnd"/>
      <w:r>
        <w:t xml:space="preserve"> folder and move </w:t>
      </w:r>
      <w:r w:rsidR="00D37DF5">
        <w:rPr>
          <w:rStyle w:val="CodeInline"/>
        </w:rPr>
        <w:t>r</w:t>
      </w:r>
      <w:r w:rsidRPr="00F4087B">
        <w:rPr>
          <w:rStyle w:val="CodeInline"/>
        </w:rPr>
        <w:t>enderable.js</w:t>
      </w:r>
      <w:r>
        <w:t xml:space="preserve"> into this folder. Remember to update </w:t>
      </w:r>
      <w:r w:rsidRPr="00F4087B">
        <w:rPr>
          <w:rStyle w:val="CodeInline"/>
        </w:rPr>
        <w:t>index.</w:t>
      </w:r>
      <w:r w:rsidR="007B4942">
        <w:rPr>
          <w:rStyle w:val="CodeInline"/>
        </w:rPr>
        <w:t>js</w:t>
      </w:r>
      <w:r>
        <w:t xml:space="preserve"> to reflect the </w:t>
      </w:r>
      <w:r w:rsidR="007B4942">
        <w:t xml:space="preserve">file location </w:t>
      </w:r>
      <w:r>
        <w:t>change.</w:t>
      </w:r>
    </w:p>
    <w:p w14:paraId="34E5406E" w14:textId="1FEB5A0C" w:rsidR="0033282E" w:rsidRDefault="00862818" w:rsidP="00857A0C">
      <w:pPr>
        <w:pStyle w:val="NumList"/>
      </w:pPr>
      <w:r w:rsidRPr="00862818">
        <w:t>Define</w:t>
      </w:r>
      <w:r>
        <w:t xml:space="preserve"> </w:t>
      </w:r>
      <w:r w:rsidR="00326F7A">
        <w:t xml:space="preserve">the </w:t>
      </w:r>
      <w:r w:rsidR="00326F7A" w:rsidRPr="00090F2C">
        <w:rPr>
          <w:rStyle w:val="CodeInline"/>
        </w:rPr>
        <w:t>_</w:t>
      </w:r>
      <w:proofErr w:type="spellStart"/>
      <w:proofErr w:type="gramStart"/>
      <w:r w:rsidR="00326F7A" w:rsidRPr="00090F2C">
        <w:rPr>
          <w:rStyle w:val="CodeInline"/>
        </w:rPr>
        <w:t>setShader</w:t>
      </w:r>
      <w:proofErr w:type="spellEnd"/>
      <w:r w:rsidR="00326F7A" w:rsidRPr="00090F2C">
        <w:rPr>
          <w:rStyle w:val="CodeInline"/>
        </w:rPr>
        <w:t>(</w:t>
      </w:r>
      <w:proofErr w:type="gramEnd"/>
      <w:r w:rsidR="00326F7A" w:rsidRPr="00090F2C">
        <w:rPr>
          <w:rStyle w:val="CodeInline"/>
        </w:rPr>
        <w:t>)</w:t>
      </w:r>
      <w:r>
        <w:t xml:space="preserve"> function </w:t>
      </w:r>
      <w:r w:rsidR="00326F7A">
        <w:t xml:space="preserve">to set </w:t>
      </w:r>
      <w:r>
        <w:t xml:space="preserve">the shader for the </w:t>
      </w:r>
      <w:r w:rsidRPr="000F4BA5">
        <w:rPr>
          <w:rStyle w:val="CodeInline"/>
        </w:rPr>
        <w:t>Renderable</w:t>
      </w:r>
      <w:r>
        <w:t>.</w:t>
      </w:r>
      <w:r w:rsidR="0033282E">
        <w:t xml:space="preserve"> This is a protected function </w:t>
      </w:r>
      <w:r w:rsidR="00104CB7">
        <w:t>which allows</w:t>
      </w:r>
      <w:r w:rsidR="0033282E">
        <w:t xml:space="preserve"> s</w:t>
      </w:r>
      <w:r w:rsidR="0033282E" w:rsidRPr="00EE36A1">
        <w:t xml:space="preserve">ubclasses </w:t>
      </w:r>
      <w:r w:rsidR="0033282E">
        <w:t xml:space="preserve">to modify </w:t>
      </w:r>
      <w:r w:rsidR="0033282E" w:rsidRPr="00EE36A1">
        <w:t xml:space="preserve">the </w:t>
      </w:r>
      <w:proofErr w:type="spellStart"/>
      <w:r w:rsidR="0033282E" w:rsidRPr="00EE36A1">
        <w:rPr>
          <w:rStyle w:val="CodeInline"/>
        </w:rPr>
        <w:t>mShader</w:t>
      </w:r>
      <w:proofErr w:type="spellEnd"/>
      <w:r w:rsidR="0033282E" w:rsidRPr="00EE36A1">
        <w:t xml:space="preserve"> </w:t>
      </w:r>
      <w:r w:rsidR="0033282E">
        <w:t xml:space="preserve">variable </w:t>
      </w:r>
      <w:r w:rsidR="0033282E" w:rsidRPr="00EE36A1">
        <w:t xml:space="preserve">to refer to </w:t>
      </w:r>
      <w:r w:rsidR="0033282E">
        <w:t>the appropriate shaders for each corresponding subclass</w:t>
      </w:r>
      <w:r w:rsidR="0033282E">
        <w:fldChar w:fldCharType="begin"/>
      </w:r>
      <w:r w:rsidR="0033282E">
        <w:instrText xml:space="preserve"> XE "</w:instrText>
      </w:r>
      <w:r w:rsidR="0033282E" w:rsidRPr="008C3E29">
        <w:instrText>Shaders project:TextureRenderable class</w:instrText>
      </w:r>
      <w:r w:rsidR="0033282E">
        <w:instrText xml:space="preserve">" </w:instrText>
      </w:r>
      <w:r w:rsidR="0033282E">
        <w:fldChar w:fldCharType="end"/>
      </w:r>
      <w:r w:rsidR="0033282E">
        <w:t>.</w:t>
      </w:r>
    </w:p>
    <w:p w14:paraId="0522A2C1" w14:textId="22EA4A90" w:rsidR="00D37DF5" w:rsidRDefault="00D37DF5" w:rsidP="00D37DF5">
      <w:pPr>
        <w:pStyle w:val="Code"/>
      </w:pPr>
      <w:r>
        <w:t>// this is private/protected</w:t>
      </w:r>
    </w:p>
    <w:p w14:paraId="02E0329A" w14:textId="7DCD22CC" w:rsidR="00862818" w:rsidRDefault="00D37DF5" w:rsidP="00090F2C">
      <w:pPr>
        <w:pStyle w:val="Code"/>
      </w:pPr>
      <w:r>
        <w:t>_setShader(s) {</w:t>
      </w:r>
      <w:r w:rsidR="005D6942">
        <w:t xml:space="preserve"> </w:t>
      </w:r>
      <w:r>
        <w:t>this.mShader = s;</w:t>
      </w:r>
      <w:r w:rsidR="005D6942">
        <w:t xml:space="preserve"> </w:t>
      </w:r>
      <w:r>
        <w:t>}</w:t>
      </w:r>
    </w:p>
    <w:p w14:paraId="41BCE20C" w14:textId="0924F685" w:rsidR="00720AA1" w:rsidRPr="00EE36A1" w:rsidRDefault="007D66FC" w:rsidP="0005699E">
      <w:pPr>
        <w:pStyle w:val="NoteTipCaution"/>
      </w:pPr>
      <w:r w:rsidRPr="00DA3970">
        <w:rPr>
          <w:b/>
        </w:rPr>
        <w:lastRenderedPageBreak/>
        <w:t>Note</w:t>
      </w:r>
      <w:r w:rsidRPr="00DA3970">
        <w:rPr>
          <w:b/>
        </w:rPr>
        <w:tab/>
      </w:r>
      <w:r>
        <w:t>Function</w:t>
      </w:r>
      <w:r w:rsidR="00413242">
        <w:t>s with</w:t>
      </w:r>
      <w:r>
        <w:t xml:space="preserve"> names that begin with “_” are either private or protected and should not be called from outside of the class. This is a convention followed in this book and not enforced by JavaScript.</w:t>
      </w:r>
    </w:p>
    <w:p w14:paraId="180AD540" w14:textId="3D08AF35" w:rsidR="00862818" w:rsidRDefault="00E5551E" w:rsidP="00862818">
      <w:pPr>
        <w:pStyle w:val="Heading4"/>
      </w:pPr>
      <w:r>
        <w:t xml:space="preserve">Define </w:t>
      </w:r>
      <w:r w:rsidR="00AE6B60">
        <w:t>t</w:t>
      </w:r>
      <w:r w:rsidR="00862818">
        <w:t xml:space="preserve">he </w:t>
      </w:r>
      <w:proofErr w:type="spellStart"/>
      <w:r w:rsidR="00862818">
        <w:t>TextureRenderable</w:t>
      </w:r>
      <w:proofErr w:type="spellEnd"/>
      <w:r w:rsidR="00862818">
        <w:t xml:space="preserve"> </w:t>
      </w:r>
      <w:r w:rsidR="00C56F97">
        <w:t>Class</w:t>
      </w:r>
    </w:p>
    <w:p w14:paraId="72A3C606" w14:textId="7DF242B4" w:rsidR="00862818" w:rsidRDefault="00862818" w:rsidP="00862818">
      <w:pPr>
        <w:pStyle w:val="BodyTextFirst"/>
      </w:pPr>
      <w:r>
        <w:t xml:space="preserve">You are now ready to </w:t>
      </w:r>
      <w:r w:rsidR="0063464C">
        <w:t xml:space="preserve">define </w:t>
      </w:r>
      <w:r>
        <w:t xml:space="preserve">the </w:t>
      </w:r>
      <w:proofErr w:type="spellStart"/>
      <w:r w:rsidRPr="002E6341">
        <w:rPr>
          <w:rStyle w:val="CodeInline"/>
        </w:rPr>
        <w:t>TextureRenderable</w:t>
      </w:r>
      <w:proofErr w:type="spellEnd"/>
      <w:r>
        <w:t xml:space="preserve"> </w:t>
      </w:r>
      <w:r w:rsidR="00982DA5">
        <w:t>class</w:t>
      </w:r>
      <w:r>
        <w:t xml:space="preserve">. As noted, </w:t>
      </w:r>
      <w:proofErr w:type="spellStart"/>
      <w:r w:rsidRPr="002E6341">
        <w:rPr>
          <w:rStyle w:val="CodeInline"/>
        </w:rPr>
        <w:t>TextureRenderable</w:t>
      </w:r>
      <w:proofErr w:type="spellEnd"/>
      <w:r>
        <w:t xml:space="preserve"> is derived from and extends the </w:t>
      </w:r>
      <w:r w:rsidRPr="002E6341">
        <w:rPr>
          <w:rStyle w:val="CodeInline"/>
        </w:rPr>
        <w:t>Renderable</w:t>
      </w:r>
      <w:r w:rsidRPr="00B33FAD">
        <w:rPr>
          <w:rStyle w:val="CodeInline"/>
        </w:rPr>
        <w:t xml:space="preserve"> </w:t>
      </w:r>
      <w:r w:rsidR="0063464C">
        <w:t xml:space="preserve">class </w:t>
      </w:r>
      <w:r>
        <w:t xml:space="preserve">functionality to render texture mapped </w:t>
      </w:r>
      <w:r w:rsidR="0063464C">
        <w:t>objects</w:t>
      </w:r>
      <w:r>
        <w:t>.</w:t>
      </w:r>
    </w:p>
    <w:p w14:paraId="5659222C" w14:textId="578281EE" w:rsidR="00350CA0" w:rsidRPr="00F22FDA" w:rsidRDefault="00862818" w:rsidP="00857A0C">
      <w:pPr>
        <w:pStyle w:val="NumList"/>
        <w:numPr>
          <w:ilvl w:val="0"/>
          <w:numId w:val="26"/>
        </w:numPr>
      </w:pPr>
      <w:r w:rsidRPr="003360C0">
        <w:t xml:space="preserve">Create a </w:t>
      </w:r>
      <w:r w:rsidRPr="00862818">
        <w:t>new</w:t>
      </w:r>
      <w:r w:rsidRPr="003360C0">
        <w:t xml:space="preserve"> file in the </w:t>
      </w:r>
      <w:proofErr w:type="spellStart"/>
      <w:r w:rsidRPr="009A064F">
        <w:rPr>
          <w:rStyle w:val="CodeInline"/>
        </w:rPr>
        <w:t>src</w:t>
      </w:r>
      <w:proofErr w:type="spellEnd"/>
      <w:r w:rsidRPr="009A064F">
        <w:rPr>
          <w:rStyle w:val="CodeInline"/>
        </w:rPr>
        <w:t>/</w:t>
      </w:r>
      <w:r w:rsidR="00D37DF5">
        <w:rPr>
          <w:rStyle w:val="CodeInline"/>
        </w:rPr>
        <w:t>e</w:t>
      </w:r>
      <w:r w:rsidRPr="009A064F">
        <w:rPr>
          <w:rStyle w:val="CodeInline"/>
        </w:rPr>
        <w:t>ngine/</w:t>
      </w:r>
      <w:proofErr w:type="spellStart"/>
      <w:r w:rsidR="00D37DF5">
        <w:rPr>
          <w:rStyle w:val="CodeInline"/>
        </w:rPr>
        <w:t>r</w:t>
      </w:r>
      <w:r w:rsidRPr="009A064F">
        <w:rPr>
          <w:rStyle w:val="CodeInline"/>
        </w:rPr>
        <w:t>enderables</w:t>
      </w:r>
      <w:proofErr w:type="spellEnd"/>
      <w:r w:rsidRPr="003360C0">
        <w:t xml:space="preserve"> f</w:t>
      </w:r>
      <w:r>
        <w:t xml:space="preserve">older and name it </w:t>
      </w:r>
      <w:r w:rsidR="00D37DF5">
        <w:rPr>
          <w:rStyle w:val="CodeInline"/>
        </w:rPr>
        <w:t>t</w:t>
      </w:r>
      <w:r w:rsidRPr="009A064F">
        <w:rPr>
          <w:rStyle w:val="CodeInline"/>
        </w:rPr>
        <w:t>exture</w:t>
      </w:r>
      <w:r w:rsidR="00D37DF5">
        <w:rPr>
          <w:rStyle w:val="CodeInline"/>
        </w:rPr>
        <w:t>_r</w:t>
      </w:r>
      <w:r w:rsidRPr="009A064F">
        <w:rPr>
          <w:rStyle w:val="CodeInline"/>
        </w:rPr>
        <w:t>enderable.js</w:t>
      </w:r>
      <w:r w:rsidRPr="003360C0">
        <w:t>.</w:t>
      </w:r>
      <w:r>
        <w:t xml:space="preserve"> Add the constructor.</w:t>
      </w:r>
      <w:r w:rsidR="003E6577">
        <w:t xml:space="preserve"> </w:t>
      </w:r>
      <w:r w:rsidR="00350CA0">
        <w:t xml:space="preserve">Recall that </w:t>
      </w:r>
      <w:proofErr w:type="gramStart"/>
      <w:r w:rsidR="00350CA0" w:rsidRPr="00090F2C">
        <w:rPr>
          <w:rStyle w:val="CodeInline"/>
        </w:rPr>
        <w:t>super(</w:t>
      </w:r>
      <w:proofErr w:type="gramEnd"/>
      <w:r w:rsidR="00350CA0" w:rsidRPr="00090F2C">
        <w:rPr>
          <w:rStyle w:val="CodeInline"/>
        </w:rPr>
        <w:t>)</w:t>
      </w:r>
      <w:r w:rsidR="00350CA0" w:rsidRPr="00D37DF5">
        <w:t xml:space="preserve"> is a call to the superclass (</w:t>
      </w:r>
      <w:r w:rsidR="00350CA0" w:rsidRPr="00090F2C">
        <w:rPr>
          <w:rStyle w:val="CodeInline"/>
        </w:rPr>
        <w:t>Renderable</w:t>
      </w:r>
      <w:r w:rsidR="00350CA0" w:rsidRPr="00D37DF5">
        <w:t>) constructor</w:t>
      </w:r>
      <w:r w:rsidR="00350CA0">
        <w:t>,</w:t>
      </w:r>
      <w:r w:rsidR="00350CA0" w:rsidRPr="00D37DF5">
        <w:t xml:space="preserve"> </w:t>
      </w:r>
      <w:r w:rsidR="00350CA0">
        <w:t>similarly</w:t>
      </w:r>
      <w:r w:rsidR="00350CA0" w:rsidRPr="00D37DF5">
        <w:t xml:space="preserve">, the </w:t>
      </w:r>
      <w:proofErr w:type="spellStart"/>
      <w:r w:rsidR="00350CA0" w:rsidRPr="00090F2C">
        <w:rPr>
          <w:rStyle w:val="CodeInline"/>
        </w:rPr>
        <w:t>super.setColor</w:t>
      </w:r>
      <w:proofErr w:type="spellEnd"/>
      <w:r w:rsidR="00350CA0" w:rsidRPr="00090F2C">
        <w:rPr>
          <w:rStyle w:val="CodeInline"/>
        </w:rPr>
        <w:t>()</w:t>
      </w:r>
      <w:r w:rsidR="00350CA0" w:rsidRPr="00D37DF5">
        <w:t xml:space="preserve"> and </w:t>
      </w:r>
      <w:r w:rsidR="00350CA0" w:rsidRPr="00090F2C">
        <w:rPr>
          <w:rStyle w:val="CodeInline"/>
        </w:rPr>
        <w:t>super._</w:t>
      </w:r>
      <w:proofErr w:type="spellStart"/>
      <w:r w:rsidR="00350CA0" w:rsidRPr="00090F2C">
        <w:rPr>
          <w:rStyle w:val="CodeInline"/>
        </w:rPr>
        <w:t>setShader</w:t>
      </w:r>
      <w:proofErr w:type="spellEnd"/>
      <w:r w:rsidR="00350CA0" w:rsidRPr="00090F2C">
        <w:rPr>
          <w:rStyle w:val="CodeInline"/>
        </w:rPr>
        <w:t>()</w:t>
      </w:r>
      <w:r w:rsidR="00350CA0" w:rsidRPr="00D37DF5">
        <w:t xml:space="preserve"> </w:t>
      </w:r>
      <w:r w:rsidR="00C25FC3">
        <w:t xml:space="preserve">are calls to the superclass </w:t>
      </w:r>
      <w:r w:rsidR="00350CA0" w:rsidRPr="00D37DF5">
        <w:t xml:space="preserve">functions. As will be </w:t>
      </w:r>
      <w:r w:rsidR="00090F2C">
        <w:t xml:space="preserve">detailed when </w:t>
      </w:r>
      <w:r w:rsidR="00350CA0" w:rsidRPr="00D37DF5">
        <w:t>discuss</w:t>
      </w:r>
      <w:r w:rsidR="00090F2C">
        <w:t xml:space="preserve">ing the engine </w:t>
      </w:r>
      <w:r w:rsidR="00090F2C" w:rsidRPr="00090F2C">
        <w:rPr>
          <w:rStyle w:val="CodeInline"/>
        </w:rPr>
        <w:t>texture</w:t>
      </w:r>
      <w:r w:rsidR="00090F2C">
        <w:t xml:space="preserve"> resource module</w:t>
      </w:r>
      <w:r w:rsidR="00350CA0" w:rsidRPr="00D37DF5">
        <w:t xml:space="preserve">, the </w:t>
      </w:r>
      <w:proofErr w:type="spellStart"/>
      <w:r w:rsidR="00350CA0" w:rsidRPr="00090F2C">
        <w:rPr>
          <w:rStyle w:val="CodeInline"/>
        </w:rPr>
        <w:t>myTexture</w:t>
      </w:r>
      <w:proofErr w:type="spellEnd"/>
      <w:r w:rsidR="00350CA0" w:rsidRPr="00D37DF5">
        <w:t xml:space="preserve"> parameter is the path to the file</w:t>
      </w:r>
      <w:r w:rsidR="00350CA0" w:rsidRPr="00D37DF5">
        <w:fldChar w:fldCharType="begin"/>
      </w:r>
      <w:r w:rsidR="00350CA0" w:rsidRPr="00D37DF5">
        <w:instrText xml:space="preserve"> XE "Shaders project:TextureRenderable class" </w:instrText>
      </w:r>
      <w:r w:rsidR="00350CA0" w:rsidRPr="00D37DF5">
        <w:fldChar w:fldCharType="end"/>
      </w:r>
      <w:r w:rsidR="00350CA0" w:rsidRPr="00D37DF5">
        <w:t xml:space="preserve"> that contains the texture image.</w:t>
      </w:r>
    </w:p>
    <w:p w14:paraId="7B4063FB" w14:textId="77777777" w:rsidR="00D37DF5" w:rsidRDefault="00D37DF5" w:rsidP="00D37DF5">
      <w:pPr>
        <w:pStyle w:val="Code"/>
      </w:pPr>
      <w:r>
        <w:t>class TextureRenderable extends Renderable {</w:t>
      </w:r>
    </w:p>
    <w:p w14:paraId="704880FA" w14:textId="77777777" w:rsidR="00D37DF5" w:rsidRDefault="00D37DF5" w:rsidP="00D37DF5">
      <w:pPr>
        <w:pStyle w:val="Code"/>
      </w:pPr>
      <w:r>
        <w:t xml:space="preserve">    constructor(myTexture) {</w:t>
      </w:r>
    </w:p>
    <w:p w14:paraId="2888ED22" w14:textId="77777777" w:rsidR="00D37DF5" w:rsidRDefault="00D37DF5" w:rsidP="00D37DF5">
      <w:pPr>
        <w:pStyle w:val="Code"/>
      </w:pPr>
      <w:r>
        <w:t xml:space="preserve">        super();</w:t>
      </w:r>
    </w:p>
    <w:p w14:paraId="27FE0400" w14:textId="77777777" w:rsidR="00D37DF5" w:rsidRDefault="00D37DF5" w:rsidP="00D37DF5">
      <w:pPr>
        <w:pStyle w:val="Code"/>
      </w:pPr>
      <w:r>
        <w:t xml:space="preserve">        super.setColor([1, 1, 1, 0]); // Alpha of 0: switch off tinting of texture</w:t>
      </w:r>
    </w:p>
    <w:p w14:paraId="56EC34E3" w14:textId="77777777" w:rsidR="00D37DF5" w:rsidRDefault="00D37DF5" w:rsidP="00D37DF5">
      <w:pPr>
        <w:pStyle w:val="Code"/>
      </w:pPr>
      <w:r>
        <w:t xml:space="preserve">        super._setShader(shaderResources.getTextureShader());</w:t>
      </w:r>
    </w:p>
    <w:p w14:paraId="3EB5CDD8" w14:textId="77777777" w:rsidR="00D37DF5" w:rsidRDefault="00D37DF5" w:rsidP="00D37DF5">
      <w:pPr>
        <w:pStyle w:val="Code"/>
      </w:pPr>
      <w:r>
        <w:t xml:space="preserve">        this.mTexture = myTexture;  // texture for this object, cannot be a "null"</w:t>
      </w:r>
    </w:p>
    <w:p w14:paraId="34C85A68" w14:textId="55AFEADA" w:rsidR="00D37DF5" w:rsidRDefault="00D37DF5" w:rsidP="00D37DF5">
      <w:pPr>
        <w:pStyle w:val="Code"/>
      </w:pPr>
      <w:r>
        <w:t xml:space="preserve">    }</w:t>
      </w:r>
      <w:r w:rsidRPr="00F22FDA" w:rsidDel="00D37DF5">
        <w:t xml:space="preserve"> </w:t>
      </w:r>
    </w:p>
    <w:p w14:paraId="6B1F8EBE" w14:textId="39DDC765" w:rsidR="00D37DF5" w:rsidRPr="00F22FDA" w:rsidRDefault="008D13B8" w:rsidP="00D37DF5">
      <w:pPr>
        <w:pStyle w:val="Code"/>
      </w:pPr>
      <w:r w:rsidRPr="008D13B8">
        <w:t>…</w:t>
      </w:r>
      <w:r>
        <w:t xml:space="preserve"> </w:t>
      </w:r>
      <w:r w:rsidRPr="008D13B8">
        <w:t xml:space="preserve">implementation </w:t>
      </w:r>
      <w:r w:rsidR="00512969">
        <w:t xml:space="preserve">to </w:t>
      </w:r>
      <w:r w:rsidRPr="008D13B8">
        <w:t>follow …</w:t>
      </w:r>
    </w:p>
    <w:p w14:paraId="7DC0B570" w14:textId="7186753B" w:rsidR="00862818" w:rsidRPr="00F22FDA" w:rsidRDefault="00862818" w:rsidP="00857A0C">
      <w:pPr>
        <w:pStyle w:val="NumList"/>
      </w:pPr>
      <w:r w:rsidRPr="00862818">
        <w:t>Define</w:t>
      </w:r>
      <w:r>
        <w:t xml:space="preserve"> a </w:t>
      </w:r>
      <w:proofErr w:type="gramStart"/>
      <w:r>
        <w:rPr>
          <w:rStyle w:val="CodeInline"/>
        </w:rPr>
        <w:t>draw(</w:t>
      </w:r>
      <w:proofErr w:type="gramEnd"/>
      <w:r>
        <w:rPr>
          <w:rStyle w:val="CodeInline"/>
        </w:rPr>
        <w:t>)</w:t>
      </w:r>
      <w:r>
        <w:t xml:space="preserve"> function</w:t>
      </w:r>
      <w:r>
        <w:fldChar w:fldCharType="begin"/>
      </w:r>
      <w:r>
        <w:instrText xml:space="preserve"> XE "</w:instrText>
      </w:r>
      <w:r w:rsidRPr="000F0843">
        <w:rPr>
          <w:rStyle w:val="CodeInline"/>
        </w:rPr>
        <w:instrText>Shaders project:draw()</w:instrText>
      </w:r>
      <w:r w:rsidRPr="000F0843">
        <w:instrText xml:space="preserve"> function</w:instrText>
      </w:r>
      <w:r>
        <w:instrText xml:space="preserve">" </w:instrText>
      </w:r>
      <w:r>
        <w:fldChar w:fldCharType="end"/>
      </w:r>
      <w:r>
        <w:t xml:space="preserve"> to </w:t>
      </w:r>
      <w:r w:rsidR="004729E0">
        <w:t xml:space="preserve">append </w:t>
      </w:r>
      <w:r>
        <w:t xml:space="preserve">the function defined in the </w:t>
      </w:r>
      <w:r w:rsidRPr="00347BBA">
        <w:rPr>
          <w:rStyle w:val="CodeInline"/>
        </w:rPr>
        <w:t>Renderable</w:t>
      </w:r>
      <w:r>
        <w:t xml:space="preserve"> </w:t>
      </w:r>
      <w:r w:rsidR="00D9204A">
        <w:t xml:space="preserve">class </w:t>
      </w:r>
      <w:r>
        <w:t>to support textures.</w:t>
      </w:r>
      <w:r w:rsidR="00C61BFC">
        <w:t xml:space="preserve"> The </w:t>
      </w:r>
      <w:proofErr w:type="spellStart"/>
      <w:proofErr w:type="gramStart"/>
      <w:r w:rsidR="00C61BFC">
        <w:rPr>
          <w:rStyle w:val="CodeInline"/>
        </w:rPr>
        <w:t>texture.activate</w:t>
      </w:r>
      <w:proofErr w:type="spellEnd"/>
      <w:proofErr w:type="gramEnd"/>
      <w:r w:rsidR="00C61BFC">
        <w:rPr>
          <w:rStyle w:val="CodeInline"/>
        </w:rPr>
        <w:t>()</w:t>
      </w:r>
      <w:r w:rsidR="00C61BFC">
        <w:t xml:space="preserve"> function</w:t>
      </w:r>
      <w:r w:rsidR="00C61BFC">
        <w:fldChar w:fldCharType="begin"/>
      </w:r>
      <w:r w:rsidR="00C61BFC">
        <w:instrText xml:space="preserve"> XE "</w:instrText>
      </w:r>
      <w:r w:rsidR="00C61BFC" w:rsidRPr="00C6524D">
        <w:rPr>
          <w:rStyle w:val="CodeInline"/>
        </w:rPr>
        <w:instrText>Shaders project:activateTexture()</w:instrText>
      </w:r>
      <w:r w:rsidR="00C61BFC" w:rsidRPr="00C6524D">
        <w:instrText xml:space="preserve"> function</w:instrText>
      </w:r>
      <w:r w:rsidR="00C61BFC">
        <w:instrText xml:space="preserve">" </w:instrText>
      </w:r>
      <w:r w:rsidR="00C61BFC">
        <w:fldChar w:fldCharType="end"/>
      </w:r>
      <w:r w:rsidR="00C61BFC">
        <w:t xml:space="preserve"> activates and allows drawing with the specific texture. The details of this function will be discussed in the following section.</w:t>
      </w:r>
    </w:p>
    <w:p w14:paraId="24A9DC93" w14:textId="62EE2B94" w:rsidR="00D37DF5" w:rsidRDefault="00D37DF5" w:rsidP="00D37DF5">
      <w:pPr>
        <w:pStyle w:val="Code"/>
      </w:pPr>
      <w:r>
        <w:t>draw(camera) {</w:t>
      </w:r>
    </w:p>
    <w:p w14:paraId="237FB5CA" w14:textId="660AC21A" w:rsidR="00D37DF5" w:rsidRDefault="00D37DF5" w:rsidP="00D37DF5">
      <w:pPr>
        <w:pStyle w:val="Code"/>
      </w:pPr>
      <w:r>
        <w:t xml:space="preserve">    // activate the texture</w:t>
      </w:r>
    </w:p>
    <w:p w14:paraId="756DDDAC" w14:textId="45C54A85" w:rsidR="00D37DF5" w:rsidRDefault="00D37DF5" w:rsidP="00D37DF5">
      <w:pPr>
        <w:pStyle w:val="Code"/>
      </w:pPr>
      <w:r>
        <w:t xml:space="preserve">    texture.activate(this.mTexture);</w:t>
      </w:r>
    </w:p>
    <w:p w14:paraId="12DE00C7" w14:textId="3CC89972" w:rsidR="00D37DF5" w:rsidRDefault="00D37DF5" w:rsidP="00D37DF5">
      <w:pPr>
        <w:pStyle w:val="Code"/>
      </w:pPr>
      <w:r>
        <w:t xml:space="preserve">    super.draw(camera);</w:t>
      </w:r>
    </w:p>
    <w:p w14:paraId="7946DC6E" w14:textId="5C61425E" w:rsidR="00862818" w:rsidRPr="00F22FDA" w:rsidRDefault="00D37DF5" w:rsidP="00090F2C">
      <w:pPr>
        <w:pStyle w:val="Code"/>
      </w:pPr>
      <w:r>
        <w:t>}</w:t>
      </w:r>
    </w:p>
    <w:p w14:paraId="309D5EB1" w14:textId="77777777" w:rsidR="00F968CD" w:rsidRDefault="00F968CD" w:rsidP="0005699E">
      <w:pPr>
        <w:pStyle w:val="NumList"/>
      </w:pPr>
      <w:r>
        <w:t>Define a getter and setter for the texture reference.</w:t>
      </w:r>
    </w:p>
    <w:p w14:paraId="204686AB" w14:textId="77777777" w:rsidR="00F968CD" w:rsidRDefault="00F968CD" w:rsidP="00F968CD">
      <w:pPr>
        <w:pStyle w:val="Code"/>
      </w:pPr>
      <w:r>
        <w:lastRenderedPageBreak/>
        <w:t>getTexture() { return this.mTexture; }</w:t>
      </w:r>
    </w:p>
    <w:p w14:paraId="4CA903D8" w14:textId="77777777" w:rsidR="00F968CD" w:rsidRPr="00F22FDA" w:rsidRDefault="00F968CD" w:rsidP="00F968CD">
      <w:pPr>
        <w:pStyle w:val="Code"/>
      </w:pPr>
      <w:r>
        <w:t>setTexture(newTexture) { this.mTexture = newTexture; }</w:t>
      </w:r>
    </w:p>
    <w:p w14:paraId="40911417" w14:textId="70D61683" w:rsidR="0043026E" w:rsidRDefault="00E43923" w:rsidP="00857A0C">
      <w:pPr>
        <w:pStyle w:val="NumList"/>
      </w:pPr>
      <w:r>
        <w:t xml:space="preserve">Finally, remember to export the class. </w:t>
      </w:r>
    </w:p>
    <w:p w14:paraId="69DE475C" w14:textId="09953440" w:rsidR="0043026E" w:rsidRDefault="00E43923" w:rsidP="0043026E">
      <w:pPr>
        <w:pStyle w:val="Code"/>
      </w:pPr>
      <w:r>
        <w:t>export default TextureRenderable;</w:t>
      </w:r>
    </w:p>
    <w:p w14:paraId="54020F52" w14:textId="77777777" w:rsidR="00862818" w:rsidRDefault="00862818" w:rsidP="00862818">
      <w:pPr>
        <w:pStyle w:val="Heading3"/>
      </w:pPr>
      <w:r>
        <w:t>Texture Support in the Engine</w:t>
      </w:r>
    </w:p>
    <w:p w14:paraId="2647BE21" w14:textId="42CA05AF" w:rsidR="00862818" w:rsidRDefault="00862818" w:rsidP="00862818">
      <w:pPr>
        <w:pStyle w:val="BodyTextFirst"/>
      </w:pPr>
      <w:r>
        <w:t>To support drawing with textures, the rest of the game engine requires two main modifications: WebGL context configuration and a dedicated engine component to support operations associated with textures.</w:t>
      </w:r>
    </w:p>
    <w:p w14:paraId="5C3A585D" w14:textId="77777777" w:rsidR="00862818" w:rsidRPr="00626280" w:rsidRDefault="00862818" w:rsidP="00862818">
      <w:pPr>
        <w:pStyle w:val="Heading4"/>
      </w:pPr>
      <w:r>
        <w:t>Configure WebGL to Support Textures</w:t>
      </w:r>
    </w:p>
    <w:p w14:paraId="455CCA51" w14:textId="76D5950F" w:rsidR="00862818" w:rsidRPr="00626280" w:rsidRDefault="00862818" w:rsidP="00862818">
      <w:pPr>
        <w:pStyle w:val="BodyTextFirst"/>
      </w:pPr>
      <w:r>
        <w:t xml:space="preserve">The configuration of </w:t>
      </w:r>
      <w:r w:rsidRPr="00622D0D">
        <w:t>WebGL</w:t>
      </w:r>
      <w:r>
        <w:t xml:space="preserve"> context must be updated to support textures. In </w:t>
      </w:r>
      <w:r w:rsidR="0043026E">
        <w:rPr>
          <w:rStyle w:val="CodeInline"/>
        </w:rPr>
        <w:t>gl</w:t>
      </w:r>
      <w:r w:rsidRPr="000E1087">
        <w:rPr>
          <w:rStyle w:val="CodeInline"/>
        </w:rPr>
        <w:t>.js</w:t>
      </w:r>
      <w:r>
        <w:t>, update</w:t>
      </w:r>
      <w:r w:rsidR="00770690">
        <w:t xml:space="preserve"> the</w:t>
      </w:r>
      <w:r>
        <w:t xml:space="preserve"> </w:t>
      </w:r>
      <w:proofErr w:type="spellStart"/>
      <w:proofErr w:type="gramStart"/>
      <w:r>
        <w:rPr>
          <w:rStyle w:val="CodeInline"/>
        </w:rPr>
        <w:t>init</w:t>
      </w:r>
      <w:proofErr w:type="spellEnd"/>
      <w:r>
        <w:rPr>
          <w:rStyle w:val="CodeInline"/>
        </w:rPr>
        <w:t>(</w:t>
      </w:r>
      <w:proofErr w:type="gramEnd"/>
      <w:r>
        <w:rPr>
          <w:rStyle w:val="CodeInline"/>
        </w:rPr>
        <w:t>)</w:t>
      </w:r>
      <w:r>
        <w:rPr>
          <w:rStyle w:val="CodeInline"/>
        </w:rPr>
        <w:fldChar w:fldCharType="begin"/>
      </w:r>
      <w:r>
        <w:instrText xml:space="preserve"> XE "</w:instrText>
      </w:r>
      <w:r w:rsidRPr="00A44937">
        <w:rPr>
          <w:rStyle w:val="CodeInline"/>
        </w:rPr>
        <w:instrText>Shaders project:initializeWebGL()</w:instrText>
      </w:r>
      <w:r>
        <w:instrText xml:space="preserve">" </w:instrText>
      </w:r>
      <w:r>
        <w:rPr>
          <w:rStyle w:val="CodeInline"/>
        </w:rPr>
        <w:fldChar w:fldCharType="end"/>
      </w:r>
      <w:r>
        <w:t xml:space="preserve"> </w:t>
      </w:r>
      <w:r w:rsidR="00770690">
        <w:t xml:space="preserve">function </w:t>
      </w:r>
      <w:r>
        <w:t>according to the following:</w:t>
      </w:r>
    </w:p>
    <w:p w14:paraId="66EFF570" w14:textId="77777777" w:rsidR="0043026E" w:rsidRPr="00626280" w:rsidRDefault="0043026E" w:rsidP="00862818">
      <w:pPr>
        <w:pStyle w:val="Code"/>
      </w:pPr>
    </w:p>
    <w:p w14:paraId="16B22209" w14:textId="77777777" w:rsidR="0043026E" w:rsidRDefault="0043026E" w:rsidP="0043026E">
      <w:pPr>
        <w:pStyle w:val="Code"/>
      </w:pPr>
      <w:r>
        <w:t>function init(htmlCanvasID) {</w:t>
      </w:r>
    </w:p>
    <w:p w14:paraId="4AD05FA0" w14:textId="77777777" w:rsidR="0043026E" w:rsidRDefault="0043026E" w:rsidP="0043026E">
      <w:pPr>
        <w:pStyle w:val="Code"/>
      </w:pPr>
      <w:r>
        <w:t xml:space="preserve">    mCanvas = document.getElementById(htmlCanvasID);</w:t>
      </w:r>
    </w:p>
    <w:p w14:paraId="36F16B58" w14:textId="77777777" w:rsidR="0043026E" w:rsidRDefault="0043026E" w:rsidP="0043026E">
      <w:pPr>
        <w:pStyle w:val="Code"/>
      </w:pPr>
      <w:r>
        <w:t xml:space="preserve">    if (mCanvas == null)</w:t>
      </w:r>
    </w:p>
    <w:p w14:paraId="66AFF039" w14:textId="77777777" w:rsidR="0043026E" w:rsidRDefault="0043026E" w:rsidP="0043026E">
      <w:pPr>
        <w:pStyle w:val="Code"/>
      </w:pPr>
      <w:r>
        <w:t xml:space="preserve">        throw new Error("Engine init [" + htmlCanvasID + "] HTML element id not found");</w:t>
      </w:r>
    </w:p>
    <w:p w14:paraId="069FB212" w14:textId="77777777" w:rsidR="0043026E" w:rsidRDefault="0043026E" w:rsidP="0043026E">
      <w:pPr>
        <w:pStyle w:val="Code"/>
      </w:pPr>
    </w:p>
    <w:p w14:paraId="377F1D94" w14:textId="77777777" w:rsidR="0043026E" w:rsidRDefault="0043026E" w:rsidP="0043026E">
      <w:pPr>
        <w:pStyle w:val="Code"/>
      </w:pPr>
      <w:r>
        <w:t xml:space="preserve">    // Get the standard or experimental webgl and binds to the Canvas area</w:t>
      </w:r>
    </w:p>
    <w:p w14:paraId="229E83B8" w14:textId="77777777" w:rsidR="0043026E" w:rsidRDefault="0043026E" w:rsidP="0043026E">
      <w:pPr>
        <w:pStyle w:val="Code"/>
      </w:pPr>
      <w:r>
        <w:t xml:space="preserve">    // store the results to the instance variable mGL</w:t>
      </w:r>
    </w:p>
    <w:p w14:paraId="679ADD53" w14:textId="12CB25C7" w:rsidR="00C20E81" w:rsidRDefault="0016150F" w:rsidP="0005699E">
      <w:pPr>
        <w:pStyle w:val="Code"/>
        <w:rPr>
          <w:rStyle w:val="CodeBold"/>
        </w:rPr>
      </w:pPr>
      <w:r w:rsidRPr="0005699E">
        <w:t xml:space="preserve">    </w:t>
      </w:r>
      <w:r w:rsidR="0043026E" w:rsidRPr="00090F2C">
        <w:rPr>
          <w:rStyle w:val="CodeBold"/>
        </w:rPr>
        <w:t>mGL = mCanvas.getContext("webgl2", {alpha: false}) ||</w:t>
      </w:r>
    </w:p>
    <w:p w14:paraId="362FF23A" w14:textId="66A6FCFC" w:rsidR="0043026E" w:rsidRPr="00090F2C" w:rsidRDefault="00C20E81">
      <w:pPr>
        <w:pStyle w:val="Code"/>
        <w:rPr>
          <w:rStyle w:val="CodeBold"/>
        </w:rPr>
      </w:pPr>
      <w:r w:rsidRPr="0005699E">
        <w:t xml:space="preserve">       </w:t>
      </w:r>
      <w:r w:rsidR="00BE6B91">
        <w:t xml:space="preserve">  </w:t>
      </w:r>
      <w:r w:rsidR="0005699E">
        <w:t xml:space="preserve">     </w:t>
      </w:r>
      <w:r w:rsidR="0043026E" w:rsidRPr="00090F2C">
        <w:rPr>
          <w:rStyle w:val="CodeBold"/>
        </w:rPr>
        <w:t>mCanvas.getContext("experimental-webgl2", {alpha: false});</w:t>
      </w:r>
    </w:p>
    <w:p w14:paraId="686C6060" w14:textId="77777777" w:rsidR="0043026E" w:rsidRDefault="0043026E" w:rsidP="0043026E">
      <w:pPr>
        <w:pStyle w:val="Code"/>
      </w:pPr>
    </w:p>
    <w:p w14:paraId="20BA43C1" w14:textId="77777777" w:rsidR="0043026E" w:rsidRDefault="0043026E" w:rsidP="0043026E">
      <w:pPr>
        <w:pStyle w:val="Code"/>
      </w:pPr>
      <w:r>
        <w:t xml:space="preserve">    if (mGL === null) {</w:t>
      </w:r>
    </w:p>
    <w:p w14:paraId="24C606C7" w14:textId="77777777" w:rsidR="0043026E" w:rsidRDefault="0043026E" w:rsidP="0043026E">
      <w:pPr>
        <w:pStyle w:val="Code"/>
      </w:pPr>
      <w:r>
        <w:t xml:space="preserve">        document.write("&lt;br&gt;&lt;b&gt;WebGL 2 is not supported!&lt;/b&gt;");</w:t>
      </w:r>
    </w:p>
    <w:p w14:paraId="5BFEB497" w14:textId="77777777" w:rsidR="0043026E" w:rsidRDefault="0043026E" w:rsidP="0043026E">
      <w:pPr>
        <w:pStyle w:val="Code"/>
      </w:pPr>
      <w:r>
        <w:t xml:space="preserve">        return;</w:t>
      </w:r>
    </w:p>
    <w:p w14:paraId="5562FCD1" w14:textId="77777777" w:rsidR="0043026E" w:rsidRDefault="0043026E" w:rsidP="0043026E">
      <w:pPr>
        <w:pStyle w:val="Code"/>
      </w:pPr>
      <w:r>
        <w:t xml:space="preserve">    }</w:t>
      </w:r>
    </w:p>
    <w:p w14:paraId="5189B059" w14:textId="77777777" w:rsidR="0043026E" w:rsidRDefault="0043026E" w:rsidP="0043026E">
      <w:pPr>
        <w:pStyle w:val="Code"/>
      </w:pPr>
    </w:p>
    <w:p w14:paraId="2A3F18AE" w14:textId="77777777" w:rsidR="0043026E" w:rsidRPr="00090F2C" w:rsidRDefault="0043026E" w:rsidP="0043026E">
      <w:pPr>
        <w:pStyle w:val="Code"/>
        <w:rPr>
          <w:rStyle w:val="CodeBold"/>
        </w:rPr>
      </w:pPr>
      <w:r>
        <w:t xml:space="preserve">    </w:t>
      </w:r>
      <w:r w:rsidRPr="00090F2C">
        <w:rPr>
          <w:rStyle w:val="CodeBold"/>
        </w:rPr>
        <w:t>// Allows transparency with textures.</w:t>
      </w:r>
    </w:p>
    <w:p w14:paraId="51A29697" w14:textId="77777777" w:rsidR="0043026E" w:rsidRPr="00090F2C" w:rsidRDefault="0043026E" w:rsidP="0043026E">
      <w:pPr>
        <w:pStyle w:val="Code"/>
        <w:rPr>
          <w:rStyle w:val="CodeBold"/>
        </w:rPr>
      </w:pPr>
      <w:r w:rsidRPr="001A5978">
        <w:t xml:space="preserve">    </w:t>
      </w:r>
      <w:r w:rsidRPr="00090F2C">
        <w:rPr>
          <w:rStyle w:val="CodeBold"/>
        </w:rPr>
        <w:t>mGL.blendFunc(mGL.SRC_ALPHA, mGL.ONE_MINUS_SRC_ALPHA);</w:t>
      </w:r>
    </w:p>
    <w:p w14:paraId="6577EE5A" w14:textId="77777777" w:rsidR="0043026E" w:rsidRPr="00090F2C" w:rsidRDefault="0043026E" w:rsidP="0043026E">
      <w:pPr>
        <w:pStyle w:val="Code"/>
        <w:rPr>
          <w:rStyle w:val="CodeBold"/>
        </w:rPr>
      </w:pPr>
      <w:r w:rsidRPr="001A5978">
        <w:t xml:space="preserve">    </w:t>
      </w:r>
      <w:r w:rsidRPr="00090F2C">
        <w:rPr>
          <w:rStyle w:val="CodeBold"/>
        </w:rPr>
        <w:t>mGL.enable(mGL.BLEND);</w:t>
      </w:r>
    </w:p>
    <w:p w14:paraId="44FFE82F" w14:textId="77777777" w:rsidR="0043026E" w:rsidRPr="00090F2C" w:rsidRDefault="0043026E" w:rsidP="0043026E">
      <w:pPr>
        <w:pStyle w:val="Code"/>
        <w:rPr>
          <w:rStyle w:val="CodeBold"/>
        </w:rPr>
      </w:pPr>
      <w:r w:rsidRPr="00090F2C">
        <w:rPr>
          <w:rStyle w:val="CodeBold"/>
        </w:rPr>
        <w:t xml:space="preserve">    </w:t>
      </w:r>
    </w:p>
    <w:p w14:paraId="287B25B9" w14:textId="77777777" w:rsidR="0043026E" w:rsidRPr="00090F2C" w:rsidRDefault="0043026E" w:rsidP="0043026E">
      <w:pPr>
        <w:pStyle w:val="Code"/>
        <w:rPr>
          <w:rStyle w:val="CodeBold"/>
        </w:rPr>
      </w:pPr>
      <w:r w:rsidRPr="001A5978">
        <w:t xml:space="preserve">    </w:t>
      </w:r>
      <w:r w:rsidRPr="00090F2C">
        <w:rPr>
          <w:rStyle w:val="CodeBold"/>
        </w:rPr>
        <w:t>// Set images to flip y axis to match the texture coordinate space.</w:t>
      </w:r>
    </w:p>
    <w:p w14:paraId="1762EB19" w14:textId="77777777" w:rsidR="0043026E" w:rsidRPr="00090F2C" w:rsidRDefault="0043026E" w:rsidP="0043026E">
      <w:pPr>
        <w:pStyle w:val="Code"/>
        <w:rPr>
          <w:rStyle w:val="CodeBold"/>
        </w:rPr>
      </w:pPr>
      <w:r w:rsidRPr="001A5978">
        <w:t xml:space="preserve">    </w:t>
      </w:r>
      <w:r w:rsidRPr="00090F2C">
        <w:rPr>
          <w:rStyle w:val="CodeBold"/>
        </w:rPr>
        <w:t>mGL.pixelStorei(mGL.UNPACK_FLIP_Y_WEBGL, true);</w:t>
      </w:r>
    </w:p>
    <w:p w14:paraId="65DB23B0" w14:textId="4AF837BB" w:rsidR="0043026E" w:rsidRDefault="0043026E" w:rsidP="00862818">
      <w:pPr>
        <w:pStyle w:val="Code"/>
      </w:pPr>
      <w:r>
        <w:t>}</w:t>
      </w:r>
    </w:p>
    <w:p w14:paraId="5C56E413" w14:textId="1A18D137" w:rsidR="00862818" w:rsidRDefault="00862818" w:rsidP="001A5978">
      <w:pPr>
        <w:pStyle w:val="BodyTextFirst"/>
      </w:pPr>
      <w:r>
        <w:t xml:space="preserve">The parameter passed to </w:t>
      </w:r>
      <w:proofErr w:type="spellStart"/>
      <w:r w:rsidR="0043026E" w:rsidRPr="00A267C1">
        <w:rPr>
          <w:rStyle w:val="CodeInline"/>
        </w:rPr>
        <w:t>mC</w:t>
      </w:r>
      <w:r w:rsidRPr="00A267C1">
        <w:rPr>
          <w:rStyle w:val="CodeInline"/>
        </w:rPr>
        <w:t>anvas.getContext</w:t>
      </w:r>
      <w:proofErr w:type="spellEnd"/>
      <w:r w:rsidRPr="003D4162">
        <w:rPr>
          <w:rStyle w:val="CodeInline"/>
        </w:rPr>
        <w:t>()</w:t>
      </w:r>
      <w:r>
        <w:rPr>
          <w:rStyle w:val="CodeInline"/>
        </w:rPr>
        <w:fldChar w:fldCharType="begin"/>
      </w:r>
      <w:r>
        <w:instrText xml:space="preserve"> XE "</w:instrText>
      </w:r>
      <w:r w:rsidRPr="00FD3C8B">
        <w:rPr>
          <w:rStyle w:val="CodeInline"/>
        </w:rPr>
        <w:instrText>Shaders project:canvas.getContext()</w:instrText>
      </w:r>
      <w:r>
        <w:instrText xml:space="preserve">" </w:instrText>
      </w:r>
      <w:r>
        <w:rPr>
          <w:rStyle w:val="CodeInline"/>
        </w:rPr>
        <w:fldChar w:fldCharType="end"/>
      </w:r>
      <w:r>
        <w:t xml:space="preserve"> informs the browser that the canvas should be opaque. This can speed up the drawing of transparent content and images. The </w:t>
      </w:r>
      <w:proofErr w:type="spellStart"/>
      <w:proofErr w:type="gramStart"/>
      <w:r w:rsidRPr="001D548D">
        <w:rPr>
          <w:rStyle w:val="CodeInline"/>
        </w:rPr>
        <w:t>blendFunc</w:t>
      </w:r>
      <w:proofErr w:type="spellEnd"/>
      <w:r>
        <w:rPr>
          <w:rStyle w:val="CodeInline"/>
        </w:rPr>
        <w:t>(</w:t>
      </w:r>
      <w:proofErr w:type="gramEnd"/>
      <w:r>
        <w:rPr>
          <w:rStyle w:val="CodeInline"/>
        </w:rPr>
        <w:t>)</w:t>
      </w:r>
      <w:r>
        <w:t xml:space="preserve"> function</w:t>
      </w:r>
      <w:r>
        <w:fldChar w:fldCharType="begin"/>
      </w:r>
      <w:r>
        <w:instrText xml:space="preserve"> XE "</w:instrText>
      </w:r>
      <w:r w:rsidRPr="00541720">
        <w:rPr>
          <w:rStyle w:val="CodeInline"/>
        </w:rPr>
        <w:instrText>Shaders project:blendFunc()</w:instrText>
      </w:r>
      <w:r w:rsidRPr="00541720">
        <w:instrText xml:space="preserve"> function</w:instrText>
      </w:r>
      <w:r>
        <w:instrText xml:space="preserve">" </w:instrText>
      </w:r>
      <w:r>
        <w:fldChar w:fldCharType="end"/>
      </w:r>
      <w:r>
        <w:t xml:space="preserve"> enables transparencies when drawing images with the alpha channel. The </w:t>
      </w:r>
      <w:proofErr w:type="spellStart"/>
      <w:proofErr w:type="gramStart"/>
      <w:r w:rsidRPr="000337C2">
        <w:rPr>
          <w:rStyle w:val="CodeInline"/>
        </w:rPr>
        <w:t>pixelStorei</w:t>
      </w:r>
      <w:proofErr w:type="spellEnd"/>
      <w:r>
        <w:rPr>
          <w:rStyle w:val="CodeInline"/>
        </w:rPr>
        <w:t>(</w:t>
      </w:r>
      <w:proofErr w:type="gramEnd"/>
      <w:r>
        <w:rPr>
          <w:rStyle w:val="CodeInline"/>
        </w:rPr>
        <w:t>)</w:t>
      </w:r>
      <w:r>
        <w:t xml:space="preserve"> function</w:t>
      </w:r>
      <w:r>
        <w:fldChar w:fldCharType="begin"/>
      </w:r>
      <w:r>
        <w:instrText xml:space="preserve"> XE "</w:instrText>
      </w:r>
      <w:r w:rsidRPr="007A54D3">
        <w:rPr>
          <w:rStyle w:val="CodeInline"/>
        </w:rPr>
        <w:instrText>Shaders project:pixelStorei()</w:instrText>
      </w:r>
      <w:r w:rsidRPr="007A54D3">
        <w:instrText xml:space="preserve"> function</w:instrText>
      </w:r>
      <w:r>
        <w:instrText xml:space="preserve">" </w:instrText>
      </w:r>
      <w:r>
        <w:fldChar w:fldCharType="end"/>
      </w:r>
      <w:r>
        <w:t xml:space="preserve"> defines the origin of the </w:t>
      </w:r>
      <w:proofErr w:type="spellStart"/>
      <w:r>
        <w:t>uv</w:t>
      </w:r>
      <w:proofErr w:type="spellEnd"/>
      <w:r>
        <w:t xml:space="preserve"> coordinate to be at the lower-left corner. </w:t>
      </w:r>
    </w:p>
    <w:p w14:paraId="1D86019D" w14:textId="2EE9A322" w:rsidR="00862818" w:rsidRDefault="00862818" w:rsidP="00862818">
      <w:pPr>
        <w:pStyle w:val="Heading4"/>
      </w:pPr>
      <w:r>
        <w:lastRenderedPageBreak/>
        <w:t xml:space="preserve">Create the Texture </w:t>
      </w:r>
      <w:r w:rsidR="00325957">
        <w:t>Resource</w:t>
      </w:r>
      <w:r w:rsidR="00FF76CA">
        <w:t xml:space="preserve"> Module</w:t>
      </w:r>
    </w:p>
    <w:p w14:paraId="38F8A66C" w14:textId="3744874C" w:rsidR="00862818" w:rsidRDefault="00273964" w:rsidP="00862818">
      <w:pPr>
        <w:pStyle w:val="BodyTextFirst"/>
      </w:pPr>
      <w:r>
        <w:t xml:space="preserve">Similar to </w:t>
      </w:r>
      <w:r w:rsidR="00862818">
        <w:t>text</w:t>
      </w:r>
      <w:r w:rsidR="00AB0024">
        <w:t xml:space="preserve"> and audio</w:t>
      </w:r>
      <w:r w:rsidR="00862818">
        <w:t xml:space="preserve"> files, a new engine component must be defined to support the corresponding </w:t>
      </w:r>
      <w:r w:rsidR="005A6D56">
        <w:t xml:space="preserve">texture </w:t>
      </w:r>
      <w:r w:rsidR="00862818">
        <w:t xml:space="preserve">operations including </w:t>
      </w:r>
      <w:r w:rsidR="00E33386">
        <w:t xml:space="preserve">loading </w:t>
      </w:r>
      <w:r w:rsidR="00862818">
        <w:t xml:space="preserve">from the server file system, </w:t>
      </w:r>
      <w:r w:rsidR="00E33386">
        <w:t xml:space="preserve">storing </w:t>
      </w:r>
      <w:r w:rsidR="00175EFE">
        <w:t xml:space="preserve">via the </w:t>
      </w:r>
      <w:r w:rsidR="00862818">
        <w:t>WebGL context</w:t>
      </w:r>
      <w:r w:rsidR="00175EFE">
        <w:t xml:space="preserve"> to the GPU</w:t>
      </w:r>
      <w:r w:rsidR="00B1459D">
        <w:t xml:space="preserve"> memory</w:t>
      </w:r>
      <w:r w:rsidR="00862818">
        <w:t>, activating the texture</w:t>
      </w:r>
      <w:r w:rsidR="00862818">
        <w:fldChar w:fldCharType="begin"/>
      </w:r>
      <w:r w:rsidR="00862818">
        <w:instrText xml:space="preserve"> XE "</w:instrText>
      </w:r>
      <w:r w:rsidR="00862818" w:rsidRPr="002F5AAB">
        <w:instrText>Shaders project:WebGL</w:instrText>
      </w:r>
      <w:r w:rsidR="00862818">
        <w:instrText xml:space="preserve">" </w:instrText>
      </w:r>
      <w:r w:rsidR="00862818">
        <w:fldChar w:fldCharType="end"/>
      </w:r>
      <w:r w:rsidR="00862818">
        <w:t xml:space="preserve"> buffer for drawing, and </w:t>
      </w:r>
      <w:r w:rsidR="00843B4D">
        <w:t xml:space="preserve">removing </w:t>
      </w:r>
      <w:r w:rsidR="00862818">
        <w:t xml:space="preserve">from </w:t>
      </w:r>
      <w:r w:rsidR="00100341">
        <w:t>the GPU</w:t>
      </w:r>
      <w:r w:rsidR="00862818">
        <w:t>.</w:t>
      </w:r>
    </w:p>
    <w:p w14:paraId="36155487" w14:textId="18B44D57" w:rsidR="00862818" w:rsidRDefault="00862818" w:rsidP="00857A0C">
      <w:pPr>
        <w:pStyle w:val="NumList"/>
        <w:numPr>
          <w:ilvl w:val="0"/>
          <w:numId w:val="12"/>
        </w:numPr>
      </w:pPr>
      <w:r w:rsidRPr="000E163C">
        <w:t xml:space="preserve">Create a new file in the </w:t>
      </w:r>
      <w:proofErr w:type="spellStart"/>
      <w:r w:rsidRPr="000E163C">
        <w:rPr>
          <w:rStyle w:val="CodeInline"/>
        </w:rPr>
        <w:t>src</w:t>
      </w:r>
      <w:proofErr w:type="spellEnd"/>
      <w:r w:rsidRPr="000E163C">
        <w:rPr>
          <w:rStyle w:val="CodeInline"/>
        </w:rPr>
        <w:t>/</w:t>
      </w:r>
      <w:r w:rsidR="00325957">
        <w:rPr>
          <w:rStyle w:val="CodeInline"/>
        </w:rPr>
        <w:t>engine</w:t>
      </w:r>
      <w:r w:rsidRPr="000E163C">
        <w:rPr>
          <w:rStyle w:val="CodeInline"/>
        </w:rPr>
        <w:t>/</w:t>
      </w:r>
      <w:r w:rsidR="00325957">
        <w:rPr>
          <w:rStyle w:val="CodeInline"/>
        </w:rPr>
        <w:t>resources</w:t>
      </w:r>
      <w:r w:rsidRPr="000E163C">
        <w:t xml:space="preserve"> folder and name it </w:t>
      </w:r>
      <w:r w:rsidR="00325957">
        <w:rPr>
          <w:rStyle w:val="CodeInline"/>
        </w:rPr>
        <w:t>t</w:t>
      </w:r>
      <w:r>
        <w:rPr>
          <w:rStyle w:val="CodeInline"/>
        </w:rPr>
        <w:t>exture.js</w:t>
      </w:r>
      <w:r>
        <w:t xml:space="preserve">. This file will implement the </w:t>
      </w:r>
      <w:r w:rsidRPr="00490CE0">
        <w:rPr>
          <w:rStyle w:val="CodeInline"/>
        </w:rPr>
        <w:t>Textures</w:t>
      </w:r>
      <w:r>
        <w:t xml:space="preserve"> engine component.</w:t>
      </w:r>
    </w:p>
    <w:p w14:paraId="5BBF0C59" w14:textId="4DDDADF3" w:rsidR="00325957" w:rsidRDefault="00E07D7E" w:rsidP="00090F2C">
      <w:pPr>
        <w:pStyle w:val="NumList"/>
      </w:pPr>
      <w:r>
        <w:t xml:space="preserve">Define the </w:t>
      </w:r>
      <w:proofErr w:type="spellStart"/>
      <w:r w:rsidRPr="00090F2C">
        <w:rPr>
          <w:rStyle w:val="CodeInline"/>
        </w:rPr>
        <w:t>TextureInfo</w:t>
      </w:r>
      <w:proofErr w:type="spellEnd"/>
      <w:r>
        <w:t xml:space="preserve"> class </w:t>
      </w:r>
      <w:r w:rsidR="00862818">
        <w:t>to represent a texture in the game engine</w:t>
      </w:r>
      <w:r>
        <w:t xml:space="preserve">. The </w:t>
      </w:r>
      <w:proofErr w:type="spellStart"/>
      <w:r>
        <w:rPr>
          <w:rStyle w:val="CodeInline"/>
        </w:rPr>
        <w:t>mWidth</w:t>
      </w:r>
      <w:proofErr w:type="spellEnd"/>
      <w:r w:rsidRPr="003D4162">
        <w:rPr>
          <w:rStyle w:val="CodeInline"/>
        </w:rPr>
        <w:t xml:space="preserve"> </w:t>
      </w:r>
      <w:r>
        <w:t xml:space="preserve">and </w:t>
      </w:r>
      <w:proofErr w:type="spellStart"/>
      <w:r>
        <w:rPr>
          <w:rStyle w:val="CodeInline"/>
        </w:rPr>
        <w:t>mHeight</w:t>
      </w:r>
      <w:proofErr w:type="spellEnd"/>
      <w:r w:rsidRPr="003D4162">
        <w:rPr>
          <w:rStyle w:val="CodeInline"/>
        </w:rPr>
        <w:t xml:space="preserve"> </w:t>
      </w:r>
      <w:r>
        <w:t xml:space="preserve">are the </w:t>
      </w:r>
      <w:r w:rsidRPr="006D40CB">
        <w:t>pixel</w:t>
      </w:r>
      <w:r>
        <w:t xml:space="preserve"> resolution of the texture image and </w:t>
      </w:r>
      <w:proofErr w:type="spellStart"/>
      <w:r w:rsidRPr="00E9179B">
        <w:rPr>
          <w:rStyle w:val="CodeInline"/>
        </w:rPr>
        <w:t>mGLTexID</w:t>
      </w:r>
      <w:proofErr w:type="spellEnd"/>
      <w:r>
        <w:rPr>
          <w:rStyle w:val="CodeInline"/>
        </w:rPr>
        <w:fldChar w:fldCharType="begin"/>
      </w:r>
      <w:r>
        <w:instrText xml:space="preserve"> XE "</w:instrText>
      </w:r>
      <w:r w:rsidRPr="00E12004">
        <w:rPr>
          <w:rStyle w:val="CodeInline"/>
        </w:rPr>
        <w:instrText>Shaders project:mGLTexID</w:instrText>
      </w:r>
      <w:r>
        <w:instrText xml:space="preserve">" </w:instrText>
      </w:r>
      <w:r>
        <w:rPr>
          <w:rStyle w:val="CodeInline"/>
        </w:rPr>
        <w:fldChar w:fldCharType="end"/>
      </w:r>
      <w:r>
        <w:t xml:space="preserve"> is a reference to the </w:t>
      </w:r>
      <w:r w:rsidRPr="00622D0D">
        <w:t>WebGL</w:t>
      </w:r>
      <w:r>
        <w:t xml:space="preserve"> texture storage.</w:t>
      </w:r>
    </w:p>
    <w:p w14:paraId="5AD6E9F7" w14:textId="77777777" w:rsidR="00325957" w:rsidRDefault="00325957" w:rsidP="00325957">
      <w:pPr>
        <w:pStyle w:val="Code"/>
      </w:pPr>
      <w:r>
        <w:t>class TextureInfo {</w:t>
      </w:r>
    </w:p>
    <w:p w14:paraId="01DA9C93" w14:textId="77777777" w:rsidR="00325957" w:rsidRDefault="00325957" w:rsidP="00325957">
      <w:pPr>
        <w:pStyle w:val="Code"/>
      </w:pPr>
      <w:r>
        <w:t xml:space="preserve">    constructor(w, h, id) {</w:t>
      </w:r>
    </w:p>
    <w:p w14:paraId="3AB55FD6" w14:textId="77777777" w:rsidR="00325957" w:rsidRDefault="00325957" w:rsidP="00325957">
      <w:pPr>
        <w:pStyle w:val="Code"/>
      </w:pPr>
      <w:r>
        <w:t xml:space="preserve">        this.mWidth = w;</w:t>
      </w:r>
    </w:p>
    <w:p w14:paraId="5B2A6391" w14:textId="77777777" w:rsidR="00325957" w:rsidRDefault="00325957" w:rsidP="00325957">
      <w:pPr>
        <w:pStyle w:val="Code"/>
      </w:pPr>
      <w:r>
        <w:t xml:space="preserve">        this.mHeight = h;</w:t>
      </w:r>
    </w:p>
    <w:p w14:paraId="043AA5D2" w14:textId="77777777" w:rsidR="00325957" w:rsidRDefault="00325957" w:rsidP="00325957">
      <w:pPr>
        <w:pStyle w:val="Code"/>
      </w:pPr>
      <w:r>
        <w:t xml:space="preserve">        this.mGLTexID = id;</w:t>
      </w:r>
    </w:p>
    <w:p w14:paraId="58F80B3B" w14:textId="77777777" w:rsidR="00325957" w:rsidRDefault="00325957" w:rsidP="00325957">
      <w:pPr>
        <w:pStyle w:val="Code"/>
      </w:pPr>
      <w:r>
        <w:t xml:space="preserve">    }</w:t>
      </w:r>
    </w:p>
    <w:p w14:paraId="5187C4C4" w14:textId="73486B39" w:rsidR="00325957" w:rsidRPr="00F22FDA" w:rsidRDefault="00325957" w:rsidP="00325957">
      <w:pPr>
        <w:pStyle w:val="Code"/>
      </w:pPr>
      <w:r>
        <w:t>}</w:t>
      </w:r>
    </w:p>
    <w:p w14:paraId="4131B8F2" w14:textId="28D0A0FD" w:rsidR="00862818" w:rsidRDefault="00862818" w:rsidP="00862818">
      <w:pPr>
        <w:pStyle w:val="NoteTipCaution"/>
      </w:pPr>
      <w:r w:rsidRPr="00DA3970">
        <w:rPr>
          <w:b/>
        </w:rPr>
        <w:t>Note</w:t>
      </w:r>
      <w:r w:rsidRPr="00DA3970">
        <w:rPr>
          <w:b/>
        </w:rPr>
        <w:tab/>
      </w:r>
      <w:r>
        <w:rPr>
          <w:b/>
        </w:rPr>
        <w:t xml:space="preserve"> </w:t>
      </w:r>
      <w:r>
        <w:t>For efficien</w:t>
      </w:r>
      <w:r w:rsidR="00712FB6">
        <w:t>cy</w:t>
      </w:r>
      <w:r w:rsidR="00C41DCE">
        <w:t xml:space="preserve"> reasons</w:t>
      </w:r>
      <w:r>
        <w:t xml:space="preserve">, many graphics hardware only supports texture with image resolutions </w:t>
      </w:r>
      <w:r w:rsidR="00712FB6">
        <w:t xml:space="preserve">that are </w:t>
      </w:r>
      <w:r>
        <w:t xml:space="preserve">in powers of 2, such as 2x4 </w:t>
      </w:r>
      <m:oMath>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oMath>
      <w:r>
        <w:t xml:space="preserve">, or 4x16 </w:t>
      </w:r>
      <m:oMath>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x</m:t>
        </m:r>
        <m:sSup>
          <m:sSupPr>
            <m:ctrlPr>
              <w:rPr>
                <w:rFonts w:ascii="Cambria Math" w:hAnsi="Cambria Math"/>
              </w:rPr>
            </m:ctrlPr>
          </m:sSupPr>
          <m:e>
            <m:r>
              <w:rPr>
                <w:rFonts w:ascii="Cambria Math" w:hAnsi="Cambria Math"/>
              </w:rPr>
              <m:t>2</m:t>
            </m:r>
          </m:e>
          <m:sup>
            <m:r>
              <w:rPr>
                <w:rFonts w:ascii="Cambria Math" w:hAnsi="Cambria Math"/>
              </w:rPr>
              <m:t>4</m:t>
            </m:r>
          </m:sup>
        </m:sSup>
        <m:r>
          <w:rPr>
            <w:rFonts w:ascii="Cambria Math" w:hAnsi="Cambria Math"/>
          </w:rPr>
          <m:t>)</m:t>
        </m:r>
      </m:oMath>
      <w:r>
        <w:t xml:space="preserve">, or 64x256 </w:t>
      </w:r>
      <m:oMath>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6</m:t>
            </m:r>
          </m:sup>
        </m:sSup>
        <m:r>
          <w:rPr>
            <w:rFonts w:ascii="Cambria Math" w:hAnsi="Cambria Math"/>
          </w:rPr>
          <m:t>x</m:t>
        </m:r>
        <m:sSup>
          <m:sSupPr>
            <m:ctrlPr>
              <w:rPr>
                <w:rFonts w:ascii="Cambria Math" w:hAnsi="Cambria Math"/>
              </w:rPr>
            </m:ctrlPr>
          </m:sSupPr>
          <m:e>
            <m:r>
              <w:rPr>
                <w:rFonts w:ascii="Cambria Math" w:hAnsi="Cambria Math"/>
              </w:rPr>
              <m:t>2</m:t>
            </m:r>
          </m:e>
          <m:sup>
            <m:r>
              <w:rPr>
                <w:rFonts w:ascii="Cambria Math" w:hAnsi="Cambria Math"/>
              </w:rPr>
              <m:t>8</m:t>
            </m:r>
          </m:sup>
        </m:sSup>
        <m:r>
          <w:rPr>
            <w:rFonts w:ascii="Cambria Math" w:hAnsi="Cambria Math"/>
          </w:rPr>
          <m:t>)</m:t>
        </m:r>
      </m:oMath>
      <w:r>
        <w:t xml:space="preserve">, and so on. This is also the case for WebGL. All examples in this book only </w:t>
      </w:r>
      <w:r w:rsidR="00614742">
        <w:t xml:space="preserve">work </w:t>
      </w:r>
      <w:r>
        <w:t>with textures with resolutions that are powers of 2.</w:t>
      </w:r>
    </w:p>
    <w:p w14:paraId="2B90FC59" w14:textId="76246030" w:rsidR="00862818" w:rsidRDefault="00814CFE" w:rsidP="00857A0C">
      <w:pPr>
        <w:pStyle w:val="NumList"/>
      </w:pPr>
      <w:r>
        <w:t xml:space="preserve">Import the core resource management functionality from the </w:t>
      </w:r>
      <w:proofErr w:type="spellStart"/>
      <w:r w:rsidRPr="00752469">
        <w:rPr>
          <w:rStyle w:val="CodeInline"/>
        </w:rPr>
        <w:t>resource_map</w:t>
      </w:r>
      <w:proofErr w:type="spellEnd"/>
      <w:r w:rsidR="00862818">
        <w:t>.</w:t>
      </w:r>
    </w:p>
    <w:p w14:paraId="635AD926" w14:textId="77777777" w:rsidR="00814CFE" w:rsidRPr="00814CFE" w:rsidRDefault="00814CFE" w:rsidP="00090F2C">
      <w:pPr>
        <w:pStyle w:val="Code"/>
      </w:pPr>
      <w:r w:rsidRPr="00814CFE">
        <w:t>import * as map from "../core/resource_map.js";</w:t>
      </w:r>
    </w:p>
    <w:p w14:paraId="2F497F5E" w14:textId="77777777" w:rsidR="00814CFE" w:rsidRPr="00814CFE" w:rsidRDefault="00814CFE" w:rsidP="00090F2C">
      <w:pPr>
        <w:pStyle w:val="Code"/>
      </w:pPr>
      <w:r w:rsidRPr="00814CFE">
        <w:t>// functions from resource_map</w:t>
      </w:r>
    </w:p>
    <w:p w14:paraId="31A7F697" w14:textId="77777777" w:rsidR="00814CFE" w:rsidRPr="00814CFE" w:rsidRDefault="00814CFE" w:rsidP="00090F2C">
      <w:pPr>
        <w:pStyle w:val="Code"/>
      </w:pPr>
      <w:r w:rsidRPr="00814CFE">
        <w:t>let has = map.has;</w:t>
      </w:r>
    </w:p>
    <w:p w14:paraId="005B35F8" w14:textId="18BCBB7F" w:rsidR="00862818" w:rsidRDefault="00814CFE" w:rsidP="00090F2C">
      <w:pPr>
        <w:pStyle w:val="Code"/>
      </w:pPr>
      <w:r w:rsidRPr="00814CFE">
        <w:t>let get = map.get;</w:t>
      </w:r>
    </w:p>
    <w:p w14:paraId="09C042B6" w14:textId="7694D0B7" w:rsidR="00325957" w:rsidRDefault="00862818" w:rsidP="00857A0C">
      <w:pPr>
        <w:pStyle w:val="NumList"/>
      </w:pPr>
      <w:r w:rsidRPr="00D72B8E">
        <w:lastRenderedPageBreak/>
        <w:t xml:space="preserve">Define </w:t>
      </w:r>
      <w:r>
        <w:t>a</w:t>
      </w:r>
      <w:r w:rsidRPr="00D72B8E">
        <w:t xml:space="preserve"> </w:t>
      </w:r>
      <w:r w:rsidRPr="006D40CB">
        <w:t>function</w:t>
      </w:r>
      <w:r w:rsidRPr="00D72B8E">
        <w:t xml:space="preserve"> to load an image asynchronously</w:t>
      </w:r>
      <w:r w:rsidR="008637E2">
        <w:t xml:space="preserve"> as a promise and </w:t>
      </w:r>
      <w:r w:rsidR="00B44F18">
        <w:t xml:space="preserve">push </w:t>
      </w:r>
      <w:r w:rsidR="008637E2">
        <w:t>the promise</w:t>
      </w:r>
      <w:r w:rsidR="00B44F18">
        <w:t xml:space="preserve"> to be part of the pending promises in the </w:t>
      </w:r>
      <w:r w:rsidR="00B44F18" w:rsidRPr="00090F2C">
        <w:rPr>
          <w:rStyle w:val="CodeInline"/>
        </w:rPr>
        <w:t>map</w:t>
      </w:r>
      <w:r w:rsidR="008637E2">
        <w:t>.</w:t>
      </w:r>
      <w:r w:rsidR="00B44F18">
        <w:t xml:space="preserve"> </w:t>
      </w:r>
      <w:r w:rsidR="00A03035">
        <w:t>D</w:t>
      </w:r>
      <w:r w:rsidR="00B44F18">
        <w:t xml:space="preserve">istinct from </w:t>
      </w:r>
      <w:r w:rsidR="00B44F18" w:rsidRPr="00B44F18">
        <w:t xml:space="preserve">the </w:t>
      </w:r>
      <w:r w:rsidR="00B44F18">
        <w:t xml:space="preserve">text and audio resources, JavaScript </w:t>
      </w:r>
      <w:r w:rsidR="00B44F18" w:rsidRPr="00090F2C">
        <w:rPr>
          <w:rStyle w:val="CodeInline"/>
        </w:rPr>
        <w:t>Im</w:t>
      </w:r>
      <w:r w:rsidR="00B44F18">
        <w:rPr>
          <w:rStyle w:val="CodeInline"/>
        </w:rPr>
        <w:t>a</w:t>
      </w:r>
      <w:r w:rsidR="00B44F18" w:rsidRPr="00090F2C">
        <w:rPr>
          <w:rStyle w:val="CodeInline"/>
        </w:rPr>
        <w:t>ge</w:t>
      </w:r>
      <w:r w:rsidR="00B44F18">
        <w:t xml:space="preserve"> API supports straightforward image file loading and the </w:t>
      </w:r>
      <w:proofErr w:type="spellStart"/>
      <w:proofErr w:type="gramStart"/>
      <w:r w:rsidR="00B44F18" w:rsidRPr="00090F2C">
        <w:rPr>
          <w:rStyle w:val="CodeInline"/>
        </w:rPr>
        <w:t>map.loadDecideParse</w:t>
      </w:r>
      <w:proofErr w:type="spellEnd"/>
      <w:proofErr w:type="gramEnd"/>
      <w:r w:rsidR="00B44F18" w:rsidRPr="00090F2C">
        <w:rPr>
          <w:rStyle w:val="CodeInline"/>
        </w:rPr>
        <w:t>()</w:t>
      </w:r>
      <w:r w:rsidR="00B44F18" w:rsidRPr="00090F2C">
        <w:t xml:space="preserve"> is not </w:t>
      </w:r>
      <w:r w:rsidR="00B44F18">
        <w:t xml:space="preserve">required in this case. Once an image is loaded, </w:t>
      </w:r>
      <w:r w:rsidR="00B44F18" w:rsidRPr="00B44F18">
        <w:t xml:space="preserve">it is passed to the </w:t>
      </w:r>
      <w:proofErr w:type="spellStart"/>
      <w:proofErr w:type="gramStart"/>
      <w:r w:rsidR="00B44F18" w:rsidRPr="00090F2C">
        <w:rPr>
          <w:rStyle w:val="CodeInline"/>
        </w:rPr>
        <w:t>processLoadedImage</w:t>
      </w:r>
      <w:proofErr w:type="spellEnd"/>
      <w:r w:rsidR="00B44F18" w:rsidRPr="00090F2C">
        <w:rPr>
          <w:rStyle w:val="CodeInline"/>
        </w:rPr>
        <w:t>(</w:t>
      </w:r>
      <w:proofErr w:type="gramEnd"/>
      <w:r w:rsidR="00B44F18" w:rsidRPr="00090F2C">
        <w:rPr>
          <w:rStyle w:val="CodeInline"/>
        </w:rPr>
        <w:t>)</w:t>
      </w:r>
      <w:r w:rsidR="00B44F18" w:rsidRPr="00B44F18">
        <w:t xml:space="preserve"> function with its file path as the name.</w:t>
      </w:r>
    </w:p>
    <w:p w14:paraId="4E8049FC" w14:textId="00358A8E" w:rsidR="00325957" w:rsidRDefault="00325957" w:rsidP="00325957">
      <w:pPr>
        <w:pStyle w:val="Code"/>
      </w:pPr>
      <w:r>
        <w:t>// Loads a texture so that it can be drawn.</w:t>
      </w:r>
    </w:p>
    <w:p w14:paraId="2AA323A9" w14:textId="77777777" w:rsidR="00325957" w:rsidRDefault="00325957" w:rsidP="00325957">
      <w:pPr>
        <w:pStyle w:val="Code"/>
      </w:pPr>
      <w:r>
        <w:t>function load(textureName) {</w:t>
      </w:r>
    </w:p>
    <w:p w14:paraId="4F9BDF70" w14:textId="77777777" w:rsidR="00325957" w:rsidRDefault="00325957" w:rsidP="00325957">
      <w:pPr>
        <w:pStyle w:val="Code"/>
      </w:pPr>
      <w:r>
        <w:t xml:space="preserve">    let image = new Image();</w:t>
      </w:r>
    </w:p>
    <w:p w14:paraId="29D7ABBF" w14:textId="77777777" w:rsidR="00325957" w:rsidRDefault="00325957" w:rsidP="00325957">
      <w:pPr>
        <w:pStyle w:val="Code"/>
      </w:pPr>
      <w:r>
        <w:t xml:space="preserve">    let texturePromise = new Promise(</w:t>
      </w:r>
    </w:p>
    <w:p w14:paraId="51E492FB" w14:textId="77777777" w:rsidR="00325957" w:rsidRDefault="00325957" w:rsidP="00325957">
      <w:pPr>
        <w:pStyle w:val="Code"/>
      </w:pPr>
      <w:r>
        <w:t xml:space="preserve">        function(resolve) {</w:t>
      </w:r>
    </w:p>
    <w:p w14:paraId="48E783CB" w14:textId="77777777" w:rsidR="00325957" w:rsidRDefault="00325957" w:rsidP="00325957">
      <w:pPr>
        <w:pStyle w:val="Code"/>
      </w:pPr>
      <w:r>
        <w:t xml:space="preserve">            image.onload = resolve; </w:t>
      </w:r>
    </w:p>
    <w:p w14:paraId="74B7F010" w14:textId="77777777" w:rsidR="00325957" w:rsidRDefault="00325957" w:rsidP="00325957">
      <w:pPr>
        <w:pStyle w:val="Code"/>
      </w:pPr>
      <w:r>
        <w:t xml:space="preserve">            image.src = textureName;</w:t>
      </w:r>
    </w:p>
    <w:p w14:paraId="4F81968A" w14:textId="77777777" w:rsidR="00325957" w:rsidRDefault="00325957" w:rsidP="00325957">
      <w:pPr>
        <w:pStyle w:val="Code"/>
      </w:pPr>
      <w:r>
        <w:t xml:space="preserve">        }).then(</w:t>
      </w:r>
    </w:p>
    <w:p w14:paraId="3979085F" w14:textId="77777777" w:rsidR="00325957" w:rsidRDefault="00325957" w:rsidP="00325957">
      <w:pPr>
        <w:pStyle w:val="Code"/>
      </w:pPr>
      <w:r>
        <w:t xml:space="preserve">            function resolve() { </w:t>
      </w:r>
    </w:p>
    <w:p w14:paraId="7342EEFD" w14:textId="77777777" w:rsidR="00325957" w:rsidRDefault="00325957" w:rsidP="00325957">
      <w:pPr>
        <w:pStyle w:val="Code"/>
      </w:pPr>
      <w:r>
        <w:t xml:space="preserve">                processLoadedImage(textureName, image); }</w:t>
      </w:r>
    </w:p>
    <w:p w14:paraId="69D74EE0" w14:textId="77777777" w:rsidR="00325957" w:rsidRDefault="00325957" w:rsidP="00325957">
      <w:pPr>
        <w:pStyle w:val="Code"/>
      </w:pPr>
      <w:r>
        <w:t xml:space="preserve">        );</w:t>
      </w:r>
    </w:p>
    <w:p w14:paraId="03F9E808" w14:textId="77777777" w:rsidR="00325957" w:rsidRDefault="00325957" w:rsidP="00325957">
      <w:pPr>
        <w:pStyle w:val="Code"/>
      </w:pPr>
      <w:r>
        <w:t xml:space="preserve">    map.pushPromise(texturePromise);</w:t>
      </w:r>
    </w:p>
    <w:p w14:paraId="254729AA" w14:textId="77777777" w:rsidR="00325957" w:rsidRDefault="00325957" w:rsidP="00325957">
      <w:pPr>
        <w:pStyle w:val="Code"/>
      </w:pPr>
      <w:r>
        <w:t xml:space="preserve">    return texturePromise;</w:t>
      </w:r>
    </w:p>
    <w:p w14:paraId="1E73061C" w14:textId="622E9CFF" w:rsidR="00862818" w:rsidRPr="00D72B8E" w:rsidRDefault="00325957" w:rsidP="00090F2C">
      <w:pPr>
        <w:pStyle w:val="Code"/>
      </w:pPr>
      <w:r>
        <w:t>}</w:t>
      </w:r>
    </w:p>
    <w:p w14:paraId="3C41109F" w14:textId="6D1AA10B" w:rsidR="00AF7110" w:rsidRDefault="00862818" w:rsidP="00857A0C">
      <w:pPr>
        <w:pStyle w:val="NumList"/>
      </w:pPr>
      <w:r w:rsidRPr="00D72B8E">
        <w:t>Add a</w:t>
      </w:r>
      <w:r>
        <w:t>n</w:t>
      </w:r>
      <w:r w:rsidRPr="00D72B8E">
        <w:t xml:space="preserve"> </w:t>
      </w:r>
      <w:proofErr w:type="gramStart"/>
      <w:r>
        <w:rPr>
          <w:rStyle w:val="CodeInline"/>
        </w:rPr>
        <w:t>unload(</w:t>
      </w:r>
      <w:proofErr w:type="gramEnd"/>
      <w:r>
        <w:rPr>
          <w:rStyle w:val="CodeInline"/>
        </w:rPr>
        <w:t>)</w:t>
      </w:r>
      <w:r w:rsidRPr="00D72B8E">
        <w:t xml:space="preserve"> </w:t>
      </w:r>
      <w:r w:rsidRPr="006D40CB">
        <w:t>function</w:t>
      </w:r>
      <w:r w:rsidRPr="006D40CB">
        <w:fldChar w:fldCharType="begin"/>
      </w:r>
      <w:r w:rsidRPr="006D40CB">
        <w:instrText xml:space="preserve"> XE "</w:instrText>
      </w:r>
      <w:r w:rsidRPr="006D40CB">
        <w:rPr>
          <w:rStyle w:val="CodeInline"/>
          <w:rFonts w:ascii="Utopia" w:hAnsi="Utopia"/>
          <w:bdr w:val="none" w:sz="0" w:space="0" w:color="auto"/>
        </w:rPr>
        <w:instrText>Shaders project:unloadTexture()</w:instrText>
      </w:r>
      <w:r w:rsidRPr="006D40CB">
        <w:instrText xml:space="preserve"> function" </w:instrText>
      </w:r>
      <w:r w:rsidRPr="006D40CB">
        <w:fldChar w:fldCharType="end"/>
      </w:r>
      <w:r w:rsidRPr="00D72B8E">
        <w:t xml:space="preserve"> </w:t>
      </w:r>
      <w:r>
        <w:t>to clean</w:t>
      </w:r>
      <w:r w:rsidRPr="00D72B8E">
        <w:t xml:space="preserve"> up </w:t>
      </w:r>
      <w:r>
        <w:t xml:space="preserve">the </w:t>
      </w:r>
      <w:r w:rsidRPr="00D72B8E">
        <w:t xml:space="preserve">engine and </w:t>
      </w:r>
      <w:r>
        <w:t xml:space="preserve">release </w:t>
      </w:r>
      <w:r w:rsidRPr="00AC5638">
        <w:t>WebGL</w:t>
      </w:r>
      <w:r w:rsidRPr="00D72B8E">
        <w:t xml:space="preserve"> resources</w:t>
      </w:r>
      <w:r>
        <w:t>.</w:t>
      </w:r>
    </w:p>
    <w:p w14:paraId="571FDB2A" w14:textId="07A0E7CB" w:rsidR="00AF7110" w:rsidRDefault="00AF7110" w:rsidP="00AF7110">
      <w:pPr>
        <w:pStyle w:val="Code"/>
      </w:pPr>
      <w:r>
        <w:t xml:space="preserve">// Remove the reference to allow associated memory </w:t>
      </w:r>
    </w:p>
    <w:p w14:paraId="7C27CB52" w14:textId="6883CC87" w:rsidR="00AF7110" w:rsidRDefault="00AF7110" w:rsidP="00AF7110">
      <w:pPr>
        <w:pStyle w:val="Code"/>
      </w:pPr>
      <w:r>
        <w:t xml:space="preserve">// </w:t>
      </w:r>
      <w:r w:rsidR="0090385C">
        <w:t xml:space="preserve">to </w:t>
      </w:r>
      <w:r>
        <w:t>be available for subsequent garbage collection</w:t>
      </w:r>
    </w:p>
    <w:p w14:paraId="1DB00CAA" w14:textId="77777777" w:rsidR="00AF7110" w:rsidRDefault="00AF7110" w:rsidP="00AF7110">
      <w:pPr>
        <w:pStyle w:val="Code"/>
      </w:pPr>
      <w:r>
        <w:t>function unload(textureName) {</w:t>
      </w:r>
    </w:p>
    <w:p w14:paraId="55CDCACE" w14:textId="77777777" w:rsidR="001204D2" w:rsidRDefault="001204D2" w:rsidP="001204D2">
      <w:pPr>
        <w:pStyle w:val="Code"/>
      </w:pPr>
      <w:r>
        <w:t xml:space="preserve">    let texInfo = get(textureName);</w:t>
      </w:r>
    </w:p>
    <w:p w14:paraId="52EA2517" w14:textId="77777777" w:rsidR="001204D2" w:rsidRDefault="001204D2" w:rsidP="001204D2">
      <w:pPr>
        <w:pStyle w:val="Code"/>
      </w:pPr>
      <w:r>
        <w:t xml:space="preserve">    if (map.unload(textureName)) {</w:t>
      </w:r>
    </w:p>
    <w:p w14:paraId="7B9DBE8A" w14:textId="77777777" w:rsidR="001204D2" w:rsidRDefault="001204D2" w:rsidP="001204D2">
      <w:pPr>
        <w:pStyle w:val="Code"/>
      </w:pPr>
      <w:r>
        <w:t xml:space="preserve">        let gl = glSys.get();</w:t>
      </w:r>
    </w:p>
    <w:p w14:paraId="6DA3B681" w14:textId="4C9C87A4" w:rsidR="001204D2" w:rsidRDefault="001204D2" w:rsidP="001204D2">
      <w:pPr>
        <w:pStyle w:val="Code"/>
      </w:pPr>
      <w:r>
        <w:t xml:space="preserve">        gl.deleteTexture(texInfo.mGLTexID);</w:t>
      </w:r>
    </w:p>
    <w:p w14:paraId="2C0C8ED2" w14:textId="60802916" w:rsidR="002B35B2" w:rsidRDefault="002B35B2" w:rsidP="001204D2">
      <w:pPr>
        <w:pStyle w:val="Code"/>
      </w:pPr>
      <w:r>
        <w:t xml:space="preserve">    }</w:t>
      </w:r>
    </w:p>
    <w:p w14:paraId="331C711C" w14:textId="4F968CC0" w:rsidR="00AF7110" w:rsidRDefault="00AF7110" w:rsidP="00AF7110">
      <w:pPr>
        <w:pStyle w:val="Code"/>
      </w:pPr>
      <w:r>
        <w:t>}</w:t>
      </w:r>
    </w:p>
    <w:p w14:paraId="32DB28DD" w14:textId="46522E1A" w:rsidR="00AF7110" w:rsidRDefault="00862818" w:rsidP="00857A0C">
      <w:pPr>
        <w:pStyle w:val="NumList"/>
      </w:pPr>
      <w:r>
        <w:lastRenderedPageBreak/>
        <w:t xml:space="preserve">Now define </w:t>
      </w:r>
      <w:r w:rsidR="00B5191E">
        <w:t xml:space="preserve">the </w:t>
      </w:r>
      <w:proofErr w:type="spellStart"/>
      <w:proofErr w:type="gramStart"/>
      <w:r w:rsidR="00B5191E" w:rsidRPr="001A5978">
        <w:rPr>
          <w:rStyle w:val="CodeInline"/>
        </w:rPr>
        <w:t>processLoadedImage</w:t>
      </w:r>
      <w:proofErr w:type="spellEnd"/>
      <w:r w:rsidR="00B5191E" w:rsidRPr="001A5978">
        <w:rPr>
          <w:rStyle w:val="CodeInline"/>
        </w:rPr>
        <w:t>(</w:t>
      </w:r>
      <w:proofErr w:type="gramEnd"/>
      <w:r w:rsidR="00B5191E" w:rsidRPr="001A5978">
        <w:rPr>
          <w:rStyle w:val="CodeInline"/>
        </w:rPr>
        <w:t>)</w:t>
      </w:r>
      <w:r>
        <w:t xml:space="preserve"> function to convert the format of an image and store it to the WebGL context.</w:t>
      </w:r>
      <w:r w:rsidR="002032E5">
        <w:t xml:space="preserve"> </w:t>
      </w:r>
      <w:r w:rsidR="002032E5" w:rsidRPr="00B327AF">
        <w:t xml:space="preserve">The </w:t>
      </w:r>
      <w:proofErr w:type="spellStart"/>
      <w:proofErr w:type="gramStart"/>
      <w:r w:rsidR="002032E5" w:rsidRPr="00E46CA7">
        <w:rPr>
          <w:rStyle w:val="CodeInline"/>
        </w:rPr>
        <w:t>gl.</w:t>
      </w:r>
      <w:r w:rsidR="002032E5" w:rsidRPr="005B46EA">
        <w:rPr>
          <w:rStyle w:val="CodeInline"/>
        </w:rPr>
        <w:t>createTexture</w:t>
      </w:r>
      <w:proofErr w:type="spellEnd"/>
      <w:proofErr w:type="gramEnd"/>
      <w:r w:rsidR="002032E5" w:rsidRPr="005B46EA">
        <w:rPr>
          <w:rStyle w:val="CodeInline"/>
        </w:rPr>
        <w:t>()</w:t>
      </w:r>
      <w:r w:rsidR="002032E5" w:rsidRPr="00E46CA7">
        <w:rPr>
          <w:rStyle w:val="CodeInline"/>
        </w:rPr>
        <w:t xml:space="preserve"> </w:t>
      </w:r>
      <w:r w:rsidR="002032E5" w:rsidRPr="00B327AF">
        <w:t>function</w:t>
      </w:r>
      <w:r w:rsidR="002032E5">
        <w:fldChar w:fldCharType="begin"/>
      </w:r>
      <w:r w:rsidR="002032E5">
        <w:instrText xml:space="preserve"> XE "</w:instrText>
      </w:r>
      <w:r w:rsidR="002032E5" w:rsidRPr="00D16C7E">
        <w:rPr>
          <w:rStyle w:val="CodeInline"/>
        </w:rPr>
        <w:instrText>Shaders project:createTexture()</w:instrText>
      </w:r>
      <w:r w:rsidR="002032E5" w:rsidRPr="00D16C7E">
        <w:instrText xml:space="preserve"> function</w:instrText>
      </w:r>
      <w:r w:rsidR="002032E5">
        <w:instrText xml:space="preserve">" </w:instrText>
      </w:r>
      <w:r w:rsidR="002032E5">
        <w:fldChar w:fldCharType="end"/>
      </w:r>
      <w:r w:rsidR="002032E5" w:rsidRPr="00B327AF">
        <w:t xml:space="preserve"> </w:t>
      </w:r>
      <w:r w:rsidR="002032E5">
        <w:t xml:space="preserve">creates a WebGL texture buffer and returns a unique ID. The </w:t>
      </w:r>
      <w:r w:rsidR="002032E5" w:rsidRPr="00762969">
        <w:rPr>
          <w:rStyle w:val="CodeInline"/>
        </w:rPr>
        <w:t>texImage2</w:t>
      </w:r>
      <w:proofErr w:type="gramStart"/>
      <w:r w:rsidR="002032E5" w:rsidRPr="00762969">
        <w:rPr>
          <w:rStyle w:val="CodeInline"/>
        </w:rPr>
        <w:t>D(</w:t>
      </w:r>
      <w:proofErr w:type="gramEnd"/>
      <w:r w:rsidR="002032E5" w:rsidRPr="00762969">
        <w:rPr>
          <w:rStyle w:val="CodeInline"/>
        </w:rPr>
        <w:t>)</w:t>
      </w:r>
      <w:r w:rsidR="002032E5">
        <w:t xml:space="preserve"> function</w:t>
      </w:r>
      <w:r w:rsidR="002032E5">
        <w:fldChar w:fldCharType="begin"/>
      </w:r>
      <w:r w:rsidR="002032E5">
        <w:instrText xml:space="preserve"> XE "</w:instrText>
      </w:r>
      <w:r w:rsidR="002032E5" w:rsidRPr="00335E37">
        <w:rPr>
          <w:rStyle w:val="CodeInline"/>
        </w:rPr>
        <w:instrText>Shaders project:texImage2D()</w:instrText>
      </w:r>
      <w:r w:rsidR="002032E5" w:rsidRPr="00335E37">
        <w:instrText xml:space="preserve"> function</w:instrText>
      </w:r>
      <w:r w:rsidR="002032E5">
        <w:instrText xml:space="preserve">" </w:instrText>
      </w:r>
      <w:r w:rsidR="002032E5">
        <w:fldChar w:fldCharType="end"/>
      </w:r>
      <w:r w:rsidR="002032E5">
        <w:t xml:space="preserve"> stores the image into the WebGL texture buffer, and </w:t>
      </w:r>
      <w:proofErr w:type="spellStart"/>
      <w:r w:rsidR="002032E5" w:rsidRPr="00A13BA8">
        <w:rPr>
          <w:rStyle w:val="CodeInline"/>
        </w:rPr>
        <w:t>generateMipmap</w:t>
      </w:r>
      <w:proofErr w:type="spellEnd"/>
      <w:r w:rsidR="002032E5" w:rsidRPr="00A13BA8">
        <w:rPr>
          <w:rStyle w:val="CodeInline"/>
        </w:rPr>
        <w:t>()</w:t>
      </w:r>
      <w:r w:rsidR="002032E5" w:rsidRPr="00A13BA8">
        <w:t xml:space="preserve"> </w:t>
      </w:r>
      <w:r w:rsidR="002032E5">
        <w:t xml:space="preserve">computes a mipmap for the texture. Lastly, a </w:t>
      </w:r>
      <w:proofErr w:type="spellStart"/>
      <w:r w:rsidR="002032E5" w:rsidRPr="00A13BA8">
        <w:rPr>
          <w:rStyle w:val="CodeInline"/>
        </w:rPr>
        <w:t>TextureInfo</w:t>
      </w:r>
      <w:proofErr w:type="spellEnd"/>
      <w:r w:rsidR="002032E5">
        <w:t xml:space="preserve"> object is instantiated to refer to the WebGL texture and stored into</w:t>
      </w:r>
      <w:r w:rsidR="00E567FD">
        <w:t xml:space="preserve"> the</w:t>
      </w:r>
      <w:r w:rsidR="002032E5">
        <w:t xml:space="preserve"> </w:t>
      </w:r>
      <w:proofErr w:type="spellStart"/>
      <w:r w:rsidR="00E567FD">
        <w:rPr>
          <w:rStyle w:val="CodeInline"/>
        </w:rPr>
        <w:t>resource_map</w:t>
      </w:r>
      <w:proofErr w:type="spellEnd"/>
      <w:r w:rsidR="00E567FD">
        <w:rPr>
          <w:rStyle w:val="CodeInline"/>
        </w:rPr>
        <w:t xml:space="preserve"> </w:t>
      </w:r>
      <w:r w:rsidR="002032E5">
        <w:t xml:space="preserve">according to the file path to the texture image file. </w:t>
      </w:r>
      <w:r w:rsidRPr="00943887">
        <w:t xml:space="preserve"> </w:t>
      </w:r>
    </w:p>
    <w:p w14:paraId="42E061E2" w14:textId="77777777" w:rsidR="00AF7110" w:rsidRDefault="00AF7110" w:rsidP="00AF7110">
      <w:pPr>
        <w:pStyle w:val="Code"/>
      </w:pPr>
      <w:r>
        <w:t>function processLoadedImage(path, image) {</w:t>
      </w:r>
    </w:p>
    <w:p w14:paraId="3517E2CF" w14:textId="77777777" w:rsidR="00AF7110" w:rsidRDefault="00AF7110" w:rsidP="00AF7110">
      <w:pPr>
        <w:pStyle w:val="Code"/>
      </w:pPr>
      <w:r>
        <w:t xml:space="preserve">    let gl = glSys.get();</w:t>
      </w:r>
    </w:p>
    <w:p w14:paraId="7064F284" w14:textId="77777777" w:rsidR="00AF7110" w:rsidRDefault="00AF7110" w:rsidP="00AF7110">
      <w:pPr>
        <w:pStyle w:val="Code"/>
      </w:pPr>
    </w:p>
    <w:p w14:paraId="6BB8B18E" w14:textId="77777777" w:rsidR="00AF7110" w:rsidRDefault="00AF7110" w:rsidP="00AF7110">
      <w:pPr>
        <w:pStyle w:val="Code"/>
      </w:pPr>
      <w:r>
        <w:t xml:space="preserve">    // Generate a texture reference to the webGL context</w:t>
      </w:r>
    </w:p>
    <w:p w14:paraId="27807B50" w14:textId="77777777" w:rsidR="00AF7110" w:rsidRDefault="00AF7110" w:rsidP="00AF7110">
      <w:pPr>
        <w:pStyle w:val="Code"/>
      </w:pPr>
      <w:r>
        <w:t xml:space="preserve">    let textureID = gl.createTexture();</w:t>
      </w:r>
    </w:p>
    <w:p w14:paraId="0707871B" w14:textId="77777777" w:rsidR="00AF7110" w:rsidRDefault="00AF7110" w:rsidP="00AF7110">
      <w:pPr>
        <w:pStyle w:val="Code"/>
      </w:pPr>
    </w:p>
    <w:p w14:paraId="46D6BE85" w14:textId="77777777" w:rsidR="00AF7110" w:rsidRDefault="00AF7110" w:rsidP="00AF7110">
      <w:pPr>
        <w:pStyle w:val="Code"/>
      </w:pPr>
      <w:r>
        <w:t xml:space="preserve">    // bind the texture reference with the current texture functionality in the webGL</w:t>
      </w:r>
    </w:p>
    <w:p w14:paraId="3757D87F" w14:textId="77777777" w:rsidR="00AF7110" w:rsidRDefault="00AF7110" w:rsidP="00AF7110">
      <w:pPr>
        <w:pStyle w:val="Code"/>
      </w:pPr>
      <w:r>
        <w:t xml:space="preserve">    gl.bindTexture(gl.TEXTURE_2D, textureID);</w:t>
      </w:r>
    </w:p>
    <w:p w14:paraId="4019545B" w14:textId="77777777" w:rsidR="00AF7110" w:rsidRDefault="00AF7110" w:rsidP="00AF7110">
      <w:pPr>
        <w:pStyle w:val="Code"/>
      </w:pPr>
    </w:p>
    <w:p w14:paraId="26C60732" w14:textId="77777777" w:rsidR="00AF7110" w:rsidRDefault="00AF7110" w:rsidP="00AF7110">
      <w:pPr>
        <w:pStyle w:val="Code"/>
      </w:pPr>
      <w:r>
        <w:t xml:space="preserve">    // Load the texture into the texture data structure with descriptive info.</w:t>
      </w:r>
    </w:p>
    <w:p w14:paraId="160EBE5E" w14:textId="77777777" w:rsidR="00AF7110" w:rsidRDefault="00AF7110" w:rsidP="00AF7110">
      <w:pPr>
        <w:pStyle w:val="Code"/>
      </w:pPr>
      <w:r>
        <w:t xml:space="preserve">    // Parameters:</w:t>
      </w:r>
    </w:p>
    <w:p w14:paraId="4EA9CE46" w14:textId="77777777" w:rsidR="00AF7110" w:rsidRDefault="00AF7110" w:rsidP="00AF7110">
      <w:pPr>
        <w:pStyle w:val="Code"/>
      </w:pPr>
      <w:r>
        <w:t xml:space="preserve">    //  1: Which "binding point" or target the texture is being loaded to.</w:t>
      </w:r>
    </w:p>
    <w:p w14:paraId="635B411F" w14:textId="77777777" w:rsidR="00AF7110" w:rsidRDefault="00AF7110" w:rsidP="00AF7110">
      <w:pPr>
        <w:pStyle w:val="Code"/>
      </w:pPr>
      <w:r>
        <w:t xml:space="preserve">    //  2: Level of detail. Used for mipmapping. 0 is base texture level.</w:t>
      </w:r>
    </w:p>
    <w:p w14:paraId="3EDE3F78" w14:textId="77777777" w:rsidR="00AF7110" w:rsidRDefault="00AF7110" w:rsidP="00AF7110">
      <w:pPr>
        <w:pStyle w:val="Code"/>
      </w:pPr>
      <w:r>
        <w:t xml:space="preserve">    //  3: Internal format. The composition of each element. i.e. pixels.</w:t>
      </w:r>
    </w:p>
    <w:p w14:paraId="6F35A613" w14:textId="77777777" w:rsidR="00AF7110" w:rsidRDefault="00AF7110" w:rsidP="00AF7110">
      <w:pPr>
        <w:pStyle w:val="Code"/>
      </w:pPr>
      <w:r>
        <w:t xml:space="preserve">    //  4: Format of texel data. Must match internal format.</w:t>
      </w:r>
    </w:p>
    <w:p w14:paraId="78310BAE" w14:textId="77777777" w:rsidR="00AF7110" w:rsidRDefault="00AF7110" w:rsidP="00AF7110">
      <w:pPr>
        <w:pStyle w:val="Code"/>
      </w:pPr>
      <w:r>
        <w:t xml:space="preserve">    //  5: The data type of the texel data.</w:t>
      </w:r>
    </w:p>
    <w:p w14:paraId="0C99F7E4" w14:textId="77777777" w:rsidR="00AF7110" w:rsidRDefault="00AF7110" w:rsidP="00AF7110">
      <w:pPr>
        <w:pStyle w:val="Code"/>
      </w:pPr>
      <w:r>
        <w:t xml:space="preserve">    //  6: Texture Data.</w:t>
      </w:r>
    </w:p>
    <w:p w14:paraId="09C7AC0A" w14:textId="77777777" w:rsidR="00AF7110" w:rsidRDefault="00AF7110" w:rsidP="00AF7110">
      <w:pPr>
        <w:pStyle w:val="Code"/>
      </w:pPr>
      <w:r>
        <w:t xml:space="preserve">    gl.texImage2D(gl.TEXTURE_2D, 0, gl.RGBA, gl.RGBA, gl.UNSIGNED_BYTE, image);</w:t>
      </w:r>
    </w:p>
    <w:p w14:paraId="4C1FB6AD" w14:textId="77777777" w:rsidR="00AF7110" w:rsidRDefault="00AF7110" w:rsidP="00AF7110">
      <w:pPr>
        <w:pStyle w:val="Code"/>
      </w:pPr>
    </w:p>
    <w:p w14:paraId="77AFE9C7" w14:textId="77777777" w:rsidR="00AF7110" w:rsidRDefault="00AF7110" w:rsidP="00AF7110">
      <w:pPr>
        <w:pStyle w:val="Code"/>
      </w:pPr>
      <w:r>
        <w:t xml:space="preserve">    // Creates a mipmap for this texture.</w:t>
      </w:r>
    </w:p>
    <w:p w14:paraId="32A87CD1" w14:textId="77777777" w:rsidR="00AF7110" w:rsidRDefault="00AF7110" w:rsidP="00AF7110">
      <w:pPr>
        <w:pStyle w:val="Code"/>
      </w:pPr>
      <w:r>
        <w:t xml:space="preserve">    gl.generateMipmap(gl.TEXTURE_2D);</w:t>
      </w:r>
    </w:p>
    <w:p w14:paraId="04C92BC8" w14:textId="77777777" w:rsidR="00AF7110" w:rsidRDefault="00AF7110" w:rsidP="00AF7110">
      <w:pPr>
        <w:pStyle w:val="Code"/>
      </w:pPr>
    </w:p>
    <w:p w14:paraId="34A14091" w14:textId="77777777" w:rsidR="00AF7110" w:rsidRDefault="00AF7110" w:rsidP="00AF7110">
      <w:pPr>
        <w:pStyle w:val="Code"/>
      </w:pPr>
      <w:r>
        <w:t xml:space="preserve">    // Tells WebGL that we are done manipulating data at the mGL.TEXTURE_2D target.</w:t>
      </w:r>
    </w:p>
    <w:p w14:paraId="2936DB43" w14:textId="77777777" w:rsidR="00AF7110" w:rsidRDefault="00AF7110" w:rsidP="00AF7110">
      <w:pPr>
        <w:pStyle w:val="Code"/>
      </w:pPr>
      <w:r>
        <w:t xml:space="preserve">    gl.bindTexture(gl.TEXTURE_2D, null);</w:t>
      </w:r>
    </w:p>
    <w:p w14:paraId="388651FD" w14:textId="77777777" w:rsidR="00AF7110" w:rsidRDefault="00AF7110" w:rsidP="00AF7110">
      <w:pPr>
        <w:pStyle w:val="Code"/>
      </w:pPr>
    </w:p>
    <w:p w14:paraId="140416AD" w14:textId="77777777" w:rsidR="00AF7110" w:rsidRDefault="00AF7110" w:rsidP="00AF7110">
      <w:pPr>
        <w:pStyle w:val="Code"/>
      </w:pPr>
      <w:r>
        <w:t xml:space="preserve">    let texInfo = new TextureInfo(image.naturalWidth, image.naturalHeight, textureID);</w:t>
      </w:r>
    </w:p>
    <w:p w14:paraId="7BE6B46D" w14:textId="77777777" w:rsidR="00AF7110" w:rsidRDefault="00AF7110" w:rsidP="00AF7110">
      <w:pPr>
        <w:pStyle w:val="Code"/>
      </w:pPr>
      <w:r>
        <w:t xml:space="preserve">    map.set(path, texInfo);</w:t>
      </w:r>
    </w:p>
    <w:p w14:paraId="447A0A61" w14:textId="2B2DAC86" w:rsidR="00AF7110" w:rsidRPr="00943887" w:rsidRDefault="00AF7110" w:rsidP="00AF7110">
      <w:pPr>
        <w:pStyle w:val="Code"/>
      </w:pPr>
      <w:r>
        <w:t>}</w:t>
      </w:r>
    </w:p>
    <w:p w14:paraId="3E80D074" w14:textId="77777777" w:rsidR="00862818" w:rsidRDefault="00862818" w:rsidP="00862818">
      <w:pPr>
        <w:pStyle w:val="NoteTipCaution"/>
      </w:pPr>
      <w:r w:rsidRPr="00DA3970">
        <w:rPr>
          <w:b/>
        </w:rPr>
        <w:t>Note</w:t>
      </w:r>
      <w:r w:rsidRPr="00DA3970">
        <w:rPr>
          <w:b/>
        </w:rPr>
        <w:tab/>
      </w:r>
      <w:r>
        <w:rPr>
          <w:b/>
        </w:rPr>
        <w:t xml:space="preserve"> </w:t>
      </w:r>
      <w:r>
        <w:t xml:space="preserve">A </w:t>
      </w:r>
      <w:r w:rsidRPr="001B387E">
        <w:rPr>
          <w:i/>
        </w:rPr>
        <w:t>mipmap</w:t>
      </w:r>
      <w:r>
        <w:t xml:space="preserve"> is a representation of the texture image that facilitates high-quality rendering. Please consult a computer </w:t>
      </w:r>
      <w:r>
        <w:lastRenderedPageBreak/>
        <w:t>graphics reference book to learn more about mipmap representation and the associated texture mapping algorithms.</w:t>
      </w:r>
    </w:p>
    <w:p w14:paraId="30EBA4A2" w14:textId="451AB002" w:rsidR="005B46EA" w:rsidRDefault="00862818" w:rsidP="00857A0C">
      <w:pPr>
        <w:pStyle w:val="NumList"/>
      </w:pPr>
      <w:r>
        <w:t xml:space="preserve">Define a </w:t>
      </w:r>
      <w:r w:rsidRPr="006D40CB">
        <w:t>function</w:t>
      </w:r>
      <w:r>
        <w:t xml:space="preserve"> to activate a WebGL texture for drawing.</w:t>
      </w:r>
    </w:p>
    <w:p w14:paraId="35800496" w14:textId="77777777" w:rsidR="005B46EA" w:rsidRDefault="005B46EA" w:rsidP="005B46EA">
      <w:pPr>
        <w:pStyle w:val="Code"/>
      </w:pPr>
      <w:r>
        <w:t>function activate(textureName) {</w:t>
      </w:r>
    </w:p>
    <w:p w14:paraId="0B3CB5C1" w14:textId="77777777" w:rsidR="005B46EA" w:rsidRDefault="005B46EA" w:rsidP="005B46EA">
      <w:pPr>
        <w:pStyle w:val="Code"/>
      </w:pPr>
      <w:r>
        <w:t xml:space="preserve">    let gl = glSys.get();</w:t>
      </w:r>
    </w:p>
    <w:p w14:paraId="331556A0" w14:textId="77777777" w:rsidR="005B46EA" w:rsidRDefault="005B46EA" w:rsidP="005B46EA">
      <w:pPr>
        <w:pStyle w:val="Code"/>
      </w:pPr>
      <w:r>
        <w:t xml:space="preserve">    let texInfo = get(textureName);</w:t>
      </w:r>
    </w:p>
    <w:p w14:paraId="54A903BA" w14:textId="77777777" w:rsidR="005B46EA" w:rsidRDefault="005B46EA" w:rsidP="005B46EA">
      <w:pPr>
        <w:pStyle w:val="Code"/>
      </w:pPr>
    </w:p>
    <w:p w14:paraId="7300DAF9" w14:textId="77777777" w:rsidR="005B46EA" w:rsidRDefault="005B46EA" w:rsidP="005B46EA">
      <w:pPr>
        <w:pStyle w:val="Code"/>
      </w:pPr>
      <w:r>
        <w:t xml:space="preserve">    // Binds our texture reference to the current webGL texture functionality</w:t>
      </w:r>
    </w:p>
    <w:p w14:paraId="02DD6B96" w14:textId="77777777" w:rsidR="005B46EA" w:rsidRDefault="005B46EA" w:rsidP="005B46EA">
      <w:pPr>
        <w:pStyle w:val="Code"/>
      </w:pPr>
      <w:r>
        <w:t xml:space="preserve">    gl.activeTexture(gl.TEXTURE0); </w:t>
      </w:r>
    </w:p>
    <w:p w14:paraId="037506FA" w14:textId="77777777" w:rsidR="005B46EA" w:rsidRDefault="005B46EA" w:rsidP="005B46EA">
      <w:pPr>
        <w:pStyle w:val="Code"/>
      </w:pPr>
      <w:r>
        <w:t xml:space="preserve">    gl.bindTexture(gl.TEXTURE_2D, texInfo.mGLTexID);</w:t>
      </w:r>
    </w:p>
    <w:p w14:paraId="3B99621D" w14:textId="77777777" w:rsidR="005B46EA" w:rsidRDefault="005B46EA" w:rsidP="005B46EA">
      <w:pPr>
        <w:pStyle w:val="Code"/>
      </w:pPr>
    </w:p>
    <w:p w14:paraId="0655D356" w14:textId="3C10E12A" w:rsidR="005B46EA" w:rsidRDefault="005B46EA" w:rsidP="005B46EA">
      <w:pPr>
        <w:pStyle w:val="Code"/>
      </w:pPr>
      <w:r>
        <w:t xml:space="preserve">    // To prevent texture wrapping</w:t>
      </w:r>
    </w:p>
    <w:p w14:paraId="25994882" w14:textId="77777777" w:rsidR="005B46EA" w:rsidRDefault="005B46EA" w:rsidP="005B46EA">
      <w:pPr>
        <w:pStyle w:val="Code"/>
      </w:pPr>
      <w:r>
        <w:t xml:space="preserve">    gl.texParameteri(gl.TEXTURE_2D, gl.TEXTURE_WRAP_S, gl.CLAMP_TO_EDGE);</w:t>
      </w:r>
    </w:p>
    <w:p w14:paraId="047F7AE6" w14:textId="77777777" w:rsidR="005B46EA" w:rsidRDefault="005B46EA" w:rsidP="005B46EA">
      <w:pPr>
        <w:pStyle w:val="Code"/>
      </w:pPr>
      <w:r>
        <w:t xml:space="preserve">    gl.texParameteri(gl.TEXTURE_2D, gl.TEXTURE_WRAP_T, gl.CLAMP_TO_EDGE);</w:t>
      </w:r>
    </w:p>
    <w:p w14:paraId="299A6A9A" w14:textId="77777777" w:rsidR="005B46EA" w:rsidRDefault="005B46EA" w:rsidP="005B46EA">
      <w:pPr>
        <w:pStyle w:val="Code"/>
      </w:pPr>
    </w:p>
    <w:p w14:paraId="23F84D65" w14:textId="77777777" w:rsidR="005B46EA" w:rsidRDefault="005B46EA" w:rsidP="005B46EA">
      <w:pPr>
        <w:pStyle w:val="Code"/>
      </w:pPr>
      <w:r>
        <w:t xml:space="preserve">    // Handles how magnification and minimization filters will work.</w:t>
      </w:r>
    </w:p>
    <w:p w14:paraId="07BDDF0E" w14:textId="77777777" w:rsidR="005B46EA" w:rsidRDefault="005B46EA" w:rsidP="005B46EA">
      <w:pPr>
        <w:pStyle w:val="Code"/>
      </w:pPr>
      <w:r>
        <w:t xml:space="preserve">    gl.texParameteri(gl.TEXTURE_2D, gl.TEXTURE_MAG_FILTER, gl.LINEAR);</w:t>
      </w:r>
    </w:p>
    <w:p w14:paraId="1A22DAE1" w14:textId="77777777" w:rsidR="005B46EA" w:rsidRDefault="005B46EA" w:rsidP="005B46EA">
      <w:pPr>
        <w:pStyle w:val="Code"/>
      </w:pPr>
      <w:r>
        <w:t xml:space="preserve">    gl.texParameteri(gl.TEXTURE_2D, gl.TEXTURE_MIN_FILTER, gl.LINEAR_MIPMAP_LINEAR);</w:t>
      </w:r>
    </w:p>
    <w:p w14:paraId="4633A575" w14:textId="77777777" w:rsidR="005B46EA" w:rsidRDefault="005B46EA" w:rsidP="005B46EA">
      <w:pPr>
        <w:pStyle w:val="Code"/>
      </w:pPr>
    </w:p>
    <w:p w14:paraId="465F4A6D" w14:textId="77777777" w:rsidR="005B46EA" w:rsidRDefault="005B46EA" w:rsidP="005B46EA">
      <w:pPr>
        <w:pStyle w:val="Code"/>
      </w:pPr>
      <w:r>
        <w:t xml:space="preserve">    // For pixel-graphics where you want the texture to look "sharp" do the following:</w:t>
      </w:r>
    </w:p>
    <w:p w14:paraId="50B71808" w14:textId="77777777" w:rsidR="005B46EA" w:rsidRDefault="005B46EA" w:rsidP="005B46EA">
      <w:pPr>
        <w:pStyle w:val="Code"/>
      </w:pPr>
      <w:r>
        <w:t xml:space="preserve">    // gl.texParameteri(gl.TEXTURE_2D, gl.TEXTURE_MAG_FILTER, gl.NEAREST);</w:t>
      </w:r>
    </w:p>
    <w:p w14:paraId="1B21BBFB" w14:textId="77777777" w:rsidR="005B46EA" w:rsidRDefault="005B46EA" w:rsidP="005B46EA">
      <w:pPr>
        <w:pStyle w:val="Code"/>
      </w:pPr>
      <w:r>
        <w:t xml:space="preserve">    // gl.texParameteri(gl.TEXTURE_2D, gl.TEXTURE_MIN_FILTER, gl.NEAREST);</w:t>
      </w:r>
    </w:p>
    <w:p w14:paraId="35337DB1" w14:textId="609F4665" w:rsidR="005B46EA" w:rsidRDefault="005B46EA" w:rsidP="005B46EA">
      <w:pPr>
        <w:pStyle w:val="Code"/>
      </w:pPr>
      <w:r>
        <w:t>}</w:t>
      </w:r>
    </w:p>
    <w:p w14:paraId="105F3BF6" w14:textId="613144AD" w:rsidR="00862818" w:rsidRDefault="00862818" w:rsidP="00857A0C">
      <w:pPr>
        <w:pStyle w:val="NumSubList"/>
        <w:numPr>
          <w:ilvl w:val="0"/>
          <w:numId w:val="11"/>
        </w:numPr>
      </w:pPr>
      <w:r>
        <w:t xml:space="preserve">The </w:t>
      </w:r>
      <w:proofErr w:type="gramStart"/>
      <w:r w:rsidR="005B46EA">
        <w:rPr>
          <w:rStyle w:val="CodeInline"/>
        </w:rPr>
        <w:t>get</w:t>
      </w:r>
      <w:r w:rsidRPr="00C17FE8">
        <w:rPr>
          <w:rStyle w:val="CodeInline"/>
        </w:rPr>
        <w:t>(</w:t>
      </w:r>
      <w:proofErr w:type="gramEnd"/>
      <w:r w:rsidRPr="00C17FE8">
        <w:rPr>
          <w:rStyle w:val="CodeInline"/>
        </w:rPr>
        <w:t>)</w:t>
      </w:r>
      <w:r w:rsidRPr="00C17FE8">
        <w:t xml:space="preserve"> </w:t>
      </w:r>
      <w:r>
        <w:t>function</w:t>
      </w:r>
      <w:r>
        <w:fldChar w:fldCharType="begin"/>
      </w:r>
      <w:r>
        <w:instrText xml:space="preserve"> XE "</w:instrText>
      </w:r>
      <w:r w:rsidRPr="0059487F">
        <w:rPr>
          <w:rStyle w:val="CodeInline"/>
        </w:rPr>
        <w:instrText>Shaders project:retrieveAsset()</w:instrText>
      </w:r>
      <w:r w:rsidRPr="0059487F">
        <w:instrText xml:space="preserve"> function</w:instrText>
      </w:r>
      <w:r>
        <w:instrText xml:space="preserve">" </w:instrText>
      </w:r>
      <w:r>
        <w:fldChar w:fldCharType="end"/>
      </w:r>
      <w:r>
        <w:t xml:space="preserve"> locates the </w:t>
      </w:r>
      <w:proofErr w:type="spellStart"/>
      <w:r w:rsidRPr="00C17FE8">
        <w:rPr>
          <w:rStyle w:val="CodeInline"/>
        </w:rPr>
        <w:t>TextureInfo</w:t>
      </w:r>
      <w:proofErr w:type="spellEnd"/>
      <w:r>
        <w:t xml:space="preserve"> object from the </w:t>
      </w:r>
      <w:proofErr w:type="spellStart"/>
      <w:r w:rsidR="00FF2CAB">
        <w:rPr>
          <w:rStyle w:val="CodeInline"/>
        </w:rPr>
        <w:t>resource_map</w:t>
      </w:r>
      <w:proofErr w:type="spellEnd"/>
      <w:r w:rsidR="00FF2CAB">
        <w:t xml:space="preserve"> </w:t>
      </w:r>
      <w:r>
        <w:t xml:space="preserve">based on the </w:t>
      </w:r>
      <w:proofErr w:type="spellStart"/>
      <w:r w:rsidRPr="00C17FE8">
        <w:rPr>
          <w:rStyle w:val="CodeInline"/>
        </w:rPr>
        <w:t>textureName</w:t>
      </w:r>
      <w:proofErr w:type="spellEnd"/>
      <w:r>
        <w:t xml:space="preserve">. The located </w:t>
      </w:r>
      <w:proofErr w:type="spellStart"/>
      <w:r w:rsidRPr="00C17FE8">
        <w:rPr>
          <w:rStyle w:val="CodeInline"/>
        </w:rPr>
        <w:t>mGLTexID</w:t>
      </w:r>
      <w:proofErr w:type="spellEnd"/>
      <w:r>
        <w:t xml:space="preserve"> is used in the </w:t>
      </w:r>
      <w:proofErr w:type="spellStart"/>
      <w:proofErr w:type="gramStart"/>
      <w:r w:rsidRPr="006B11D0">
        <w:rPr>
          <w:rStyle w:val="CodeInline"/>
        </w:rPr>
        <w:t>bin</w:t>
      </w:r>
      <w:r>
        <w:rPr>
          <w:rStyle w:val="CodeInline"/>
        </w:rPr>
        <w:t>d</w:t>
      </w:r>
      <w:r w:rsidRPr="006B11D0">
        <w:rPr>
          <w:rStyle w:val="CodeInline"/>
        </w:rPr>
        <w:t>Texture</w:t>
      </w:r>
      <w:proofErr w:type="spellEnd"/>
      <w:r w:rsidRPr="006B11D0">
        <w:rPr>
          <w:rStyle w:val="CodeInline"/>
        </w:rPr>
        <w:t>(</w:t>
      </w:r>
      <w:proofErr w:type="gramEnd"/>
      <w:r w:rsidRPr="006B11D0">
        <w:rPr>
          <w:rStyle w:val="CodeInline"/>
        </w:rPr>
        <w:t>)</w:t>
      </w:r>
      <w:r>
        <w:t xml:space="preserve"> function to activate the corresponding WebGL texture buffer for rendering. </w:t>
      </w:r>
    </w:p>
    <w:p w14:paraId="2614E0A8" w14:textId="77777777" w:rsidR="00B85A0C" w:rsidRDefault="00862818" w:rsidP="00857A0C">
      <w:pPr>
        <w:pStyle w:val="NumSubList"/>
        <w:numPr>
          <w:ilvl w:val="0"/>
          <w:numId w:val="11"/>
        </w:numPr>
      </w:pPr>
      <w:r>
        <w:t xml:space="preserve">The </w:t>
      </w:r>
      <w:proofErr w:type="spellStart"/>
      <w:proofErr w:type="gramStart"/>
      <w:r w:rsidRPr="005E07F5">
        <w:rPr>
          <w:rStyle w:val="CodeInline"/>
        </w:rPr>
        <w:t>texParameteri</w:t>
      </w:r>
      <w:proofErr w:type="spellEnd"/>
      <w:r w:rsidRPr="005E07F5">
        <w:rPr>
          <w:rStyle w:val="CodeInline"/>
        </w:rPr>
        <w:t>(</w:t>
      </w:r>
      <w:proofErr w:type="gramEnd"/>
      <w:r w:rsidRPr="005E07F5">
        <w:rPr>
          <w:rStyle w:val="CodeInline"/>
        </w:rPr>
        <w:t>)</w:t>
      </w:r>
      <w:r w:rsidRPr="005E07F5">
        <w:t xml:space="preserve"> </w:t>
      </w:r>
      <w:r>
        <w:t>function</w:t>
      </w:r>
      <w:r w:rsidR="00B85A0C">
        <w:t>s</w:t>
      </w:r>
      <w:r>
        <w:fldChar w:fldCharType="begin"/>
      </w:r>
      <w:r>
        <w:instrText xml:space="preserve"> XE "</w:instrText>
      </w:r>
      <w:r w:rsidRPr="00B811B9">
        <w:rPr>
          <w:rStyle w:val="CodeInline"/>
        </w:rPr>
        <w:instrText>Shaders project:texParameteri()</w:instrText>
      </w:r>
      <w:r w:rsidRPr="00B811B9">
        <w:instrText xml:space="preserve"> function</w:instrText>
      </w:r>
      <w:r>
        <w:instrText xml:space="preserve">" </w:instrText>
      </w:r>
      <w:r>
        <w:fldChar w:fldCharType="end"/>
      </w:r>
      <w:r>
        <w:t xml:space="preserve"> defines </w:t>
      </w:r>
      <w:r w:rsidRPr="005E07F5">
        <w:t>the rendering behavior</w:t>
      </w:r>
      <w:r>
        <w:t xml:space="preserve"> for the texture. The </w:t>
      </w:r>
      <w:r w:rsidRPr="00785CA1">
        <w:rPr>
          <w:rStyle w:val="CodeInline"/>
        </w:rPr>
        <w:t>TEXTURE_</w:t>
      </w:r>
      <w:r>
        <w:rPr>
          <w:rStyle w:val="CodeInline"/>
        </w:rPr>
        <w:t xml:space="preserve">WRAP_S/T </w:t>
      </w:r>
      <w:r>
        <w:t xml:space="preserve">parameters ensure that the texel values will not wrap around at the texture boundaries. The </w:t>
      </w:r>
      <w:r w:rsidRPr="005E07F5">
        <w:rPr>
          <w:rStyle w:val="CodeInline"/>
        </w:rPr>
        <w:t>TEXTURE_MAG_FILTER</w:t>
      </w:r>
      <w:r w:rsidRPr="005E07F5">
        <w:t xml:space="preserve"> </w:t>
      </w:r>
      <w:r>
        <w:t xml:space="preserve">parameter </w:t>
      </w:r>
      <w:r w:rsidRPr="005E07F5">
        <w:t xml:space="preserve">defines how </w:t>
      </w:r>
      <w:r>
        <w:t>to magnify a texture, in other words,</w:t>
      </w:r>
      <w:r w:rsidRPr="005E07F5">
        <w:t xml:space="preserve"> </w:t>
      </w:r>
      <w:r>
        <w:t>w</w:t>
      </w:r>
      <w:r w:rsidRPr="005E07F5">
        <w:t>hen a low</w:t>
      </w:r>
      <w:r>
        <w:t>-</w:t>
      </w:r>
      <w:r w:rsidRPr="005E07F5">
        <w:t xml:space="preserve">resolution texture is rendered to many pixels </w:t>
      </w:r>
      <w:r>
        <w:t xml:space="preserve">in the game window. </w:t>
      </w:r>
      <w:r w:rsidRPr="005F07B8">
        <w:t xml:space="preserve">The </w:t>
      </w:r>
      <w:r w:rsidRPr="005E07F5">
        <w:rPr>
          <w:rStyle w:val="CodeInline"/>
        </w:rPr>
        <w:t>TEXTURE_MIN_FILTER</w:t>
      </w:r>
      <w:r w:rsidRPr="005E07F5">
        <w:t xml:space="preserve"> </w:t>
      </w:r>
      <w:r>
        <w:t xml:space="preserve">parameter </w:t>
      </w:r>
      <w:r w:rsidRPr="005E07F5">
        <w:t xml:space="preserve">defines how </w:t>
      </w:r>
      <w:r>
        <w:t xml:space="preserve">to minimize a texture, in other words, when a high-resolution texture is rendered to a small number of pixels. </w:t>
      </w:r>
    </w:p>
    <w:p w14:paraId="308C0F94" w14:textId="24B74149" w:rsidR="00862818" w:rsidRDefault="00862818" w:rsidP="00857A0C">
      <w:pPr>
        <w:pStyle w:val="NumSubList"/>
        <w:numPr>
          <w:ilvl w:val="0"/>
          <w:numId w:val="11"/>
        </w:numPr>
      </w:pPr>
      <w:r>
        <w:lastRenderedPageBreak/>
        <w:t xml:space="preserve">The </w:t>
      </w:r>
      <w:r w:rsidRPr="005E07F5">
        <w:rPr>
          <w:rStyle w:val="CodeInline"/>
        </w:rPr>
        <w:t>LINEAR</w:t>
      </w:r>
      <w:r>
        <w:t xml:space="preserve"> and </w:t>
      </w:r>
      <w:r w:rsidRPr="005E07F5">
        <w:rPr>
          <w:rStyle w:val="CodeInline"/>
        </w:rPr>
        <w:t>LINEAR_MIPMAP_</w:t>
      </w:r>
      <w:r>
        <w:rPr>
          <w:rStyle w:val="CodeInline"/>
        </w:rPr>
        <w:t xml:space="preserve">LINEAR </w:t>
      </w:r>
      <w:r>
        <w:t xml:space="preserve">configurations generate smooth textures by blurring the details of the original images, while the commented-out </w:t>
      </w:r>
      <w:r w:rsidRPr="005E07F5">
        <w:rPr>
          <w:rStyle w:val="CodeInline"/>
        </w:rPr>
        <w:t>NEAREST</w:t>
      </w:r>
      <w:r>
        <w:t xml:space="preserve"> option will result in </w:t>
      </w:r>
      <w:r w:rsidR="006663CB">
        <w:t xml:space="preserve">unprocessed </w:t>
      </w:r>
      <w:r>
        <w:t xml:space="preserve">textures </w:t>
      </w:r>
      <w:r w:rsidR="006663CB">
        <w:t xml:space="preserve">best suitable for pixelated effects. Notice that in this case, </w:t>
      </w:r>
      <w:r>
        <w:t xml:space="preserve">color boundaries of the texture image may appear jagged. </w:t>
      </w:r>
    </w:p>
    <w:p w14:paraId="083E77FC" w14:textId="7B25D17D" w:rsidR="00862818" w:rsidRDefault="00862818" w:rsidP="00862818">
      <w:pPr>
        <w:pStyle w:val="NoteTipCaution"/>
      </w:pPr>
      <w:r w:rsidRPr="00DA3970">
        <w:rPr>
          <w:b/>
        </w:rPr>
        <w:t>Note</w:t>
      </w:r>
      <w:r w:rsidRPr="00DA3970">
        <w:rPr>
          <w:b/>
        </w:rPr>
        <w:tab/>
      </w:r>
      <w:r>
        <w:rPr>
          <w:b/>
        </w:rPr>
        <w:t xml:space="preserve"> </w:t>
      </w:r>
      <w:r>
        <w:t>In general, it is best to use texture images with similar resolution as the number of pixels occupied by the objects in the game.</w:t>
      </w:r>
      <w:r w:rsidR="00941D17">
        <w:t xml:space="preserve"> For example, a square that occupies a 64x64 pixel space should ideally use a 64x64 pixel texture.</w:t>
      </w:r>
    </w:p>
    <w:p w14:paraId="4B82C0A5" w14:textId="6AC86D06" w:rsidR="00941D17" w:rsidRDefault="00862818" w:rsidP="00857A0C">
      <w:pPr>
        <w:pStyle w:val="NumList"/>
      </w:pPr>
      <w:r>
        <w:t xml:space="preserve">Define a function to </w:t>
      </w:r>
      <w:r w:rsidRPr="006D40CB">
        <w:t>deactivate</w:t>
      </w:r>
      <w:r>
        <w:t xml:space="preserve"> a texture as follows</w:t>
      </w:r>
      <w:r w:rsidR="00300A71">
        <w:t xml:space="preserve">. This function sets the WebGL context to a state </w:t>
      </w:r>
      <w:r w:rsidR="007700A4">
        <w:t xml:space="preserve">of </w:t>
      </w:r>
      <w:r w:rsidR="00300A71">
        <w:t>not working with a</w:t>
      </w:r>
      <w:r w:rsidR="007700A4">
        <w:t>ny</w:t>
      </w:r>
      <w:r w:rsidR="00300A71">
        <w:t xml:space="preserve"> texture.</w:t>
      </w:r>
    </w:p>
    <w:p w14:paraId="56A22DD3" w14:textId="77777777" w:rsidR="00941D17" w:rsidRDefault="00941D17" w:rsidP="00941D17">
      <w:pPr>
        <w:pStyle w:val="Code"/>
      </w:pPr>
      <w:r>
        <w:t>function deactivate() {</w:t>
      </w:r>
    </w:p>
    <w:p w14:paraId="26C4D683" w14:textId="77777777" w:rsidR="00941D17" w:rsidRDefault="00941D17" w:rsidP="00941D17">
      <w:pPr>
        <w:pStyle w:val="Code"/>
      </w:pPr>
      <w:r>
        <w:t xml:space="preserve">    let gl = glSys.get();</w:t>
      </w:r>
    </w:p>
    <w:p w14:paraId="686637C7" w14:textId="77777777" w:rsidR="00941D17" w:rsidRDefault="00941D17" w:rsidP="00941D17">
      <w:pPr>
        <w:pStyle w:val="Code"/>
      </w:pPr>
      <w:r>
        <w:t xml:space="preserve">    gl.bindTexture(gl.TEXTURE_2D, null);</w:t>
      </w:r>
    </w:p>
    <w:p w14:paraId="337E93E7" w14:textId="0245BC9A" w:rsidR="00941D17" w:rsidRPr="00943887" w:rsidRDefault="00941D17" w:rsidP="00941D17">
      <w:pPr>
        <w:pStyle w:val="Code"/>
      </w:pPr>
      <w:r>
        <w:t>}</w:t>
      </w:r>
    </w:p>
    <w:p w14:paraId="3B6D7EA6" w14:textId="057476EF" w:rsidR="00862818" w:rsidRDefault="00862818" w:rsidP="00857A0C">
      <w:pPr>
        <w:pStyle w:val="NumList"/>
      </w:pPr>
      <w:r>
        <w:t xml:space="preserve">Finally, remember to </w:t>
      </w:r>
      <w:r w:rsidR="0044285A">
        <w:t>export the functionality</w:t>
      </w:r>
      <w:r>
        <w:t>.</w:t>
      </w:r>
    </w:p>
    <w:p w14:paraId="7E9C528A" w14:textId="7CA85819" w:rsidR="00941D17" w:rsidRDefault="00941D17" w:rsidP="00941D17">
      <w:pPr>
        <w:pStyle w:val="Code"/>
      </w:pPr>
      <w:r>
        <w:t xml:space="preserve">export {has, get, load, unload, </w:t>
      </w:r>
    </w:p>
    <w:p w14:paraId="55507ECA" w14:textId="532E4D81" w:rsidR="00941D17" w:rsidRPr="00F22FDA" w:rsidRDefault="00941D17" w:rsidP="00941D17">
      <w:pPr>
        <w:pStyle w:val="Code"/>
      </w:pPr>
      <w:r>
        <w:t xml:space="preserve">    TextureInfo,    </w:t>
      </w:r>
      <w:r w:rsidR="0044285A">
        <w:br/>
      </w:r>
      <w:r>
        <w:t xml:space="preserve">    activate, deactivate}</w:t>
      </w:r>
    </w:p>
    <w:p w14:paraId="4438C027" w14:textId="526F4C6A" w:rsidR="00503AB8" w:rsidRDefault="00503AB8" w:rsidP="00503AB8">
      <w:pPr>
        <w:pStyle w:val="Heading4"/>
      </w:pPr>
      <w:r>
        <w:t xml:space="preserve">Export </w:t>
      </w:r>
      <w:r w:rsidR="0067488C">
        <w:t xml:space="preserve">New Functionality to </w:t>
      </w:r>
      <w:r>
        <w:t xml:space="preserve">the </w:t>
      </w:r>
      <w:r w:rsidR="0067488C">
        <w:t>Client</w:t>
      </w:r>
    </w:p>
    <w:p w14:paraId="24CDBEC6" w14:textId="59BF6C24" w:rsidR="00862818" w:rsidRDefault="00DE288D" w:rsidP="0067488C">
      <w:pPr>
        <w:pStyle w:val="BodyTextFirst"/>
      </w:pPr>
      <w:r>
        <w:t>The last step in integrating texture functionality into the engine involves m</w:t>
      </w:r>
      <w:r w:rsidR="0067488C">
        <w:t>odify</w:t>
      </w:r>
      <w:r>
        <w:t>ing</w:t>
      </w:r>
      <w:r w:rsidR="0067488C">
        <w:t xml:space="preserve"> the engine access file, </w:t>
      </w:r>
      <w:r w:rsidR="0067488C" w:rsidRPr="00090F2C">
        <w:rPr>
          <w:rStyle w:val="CodeInline"/>
        </w:rPr>
        <w:t>index.js</w:t>
      </w:r>
      <w:r w:rsidR="0067488C">
        <w:t>.</w:t>
      </w:r>
      <w:r>
        <w:t xml:space="preserve"> Edit </w:t>
      </w:r>
      <w:r w:rsidRPr="001A5978">
        <w:rPr>
          <w:rStyle w:val="CodeInline"/>
        </w:rPr>
        <w:t>index.js</w:t>
      </w:r>
      <w:r>
        <w:t xml:space="preserve"> and add in the following import and export statements to grant </w:t>
      </w:r>
      <w:r w:rsidR="0090385C">
        <w:t xml:space="preserve">the </w:t>
      </w:r>
      <w:r>
        <w:t>client access to</w:t>
      </w:r>
      <w:r w:rsidR="00217BC6">
        <w:t xml:space="preserve"> the </w:t>
      </w:r>
      <w:r w:rsidR="00217BC6" w:rsidRPr="001A5978">
        <w:rPr>
          <w:rStyle w:val="CodeInline"/>
        </w:rPr>
        <w:t>texture</w:t>
      </w:r>
      <w:r w:rsidR="00217BC6">
        <w:t xml:space="preserve"> </w:t>
      </w:r>
      <w:r w:rsidR="00082207">
        <w:t xml:space="preserve">resource </w:t>
      </w:r>
      <w:r w:rsidR="00217BC6">
        <w:t>module and the</w:t>
      </w:r>
      <w:r>
        <w:t xml:space="preserve"> </w:t>
      </w:r>
      <w:proofErr w:type="spellStart"/>
      <w:r w:rsidRPr="00090F2C">
        <w:rPr>
          <w:rStyle w:val="CodeInline"/>
        </w:rPr>
        <w:t>TextureRenderable</w:t>
      </w:r>
      <w:proofErr w:type="spellEnd"/>
      <w:r w:rsidR="00217BC6">
        <w:t xml:space="preserve"> class.</w:t>
      </w:r>
    </w:p>
    <w:p w14:paraId="3F208542" w14:textId="72758ACD" w:rsidR="00DE288D" w:rsidRPr="00154F11" w:rsidRDefault="00DE288D">
      <w:pPr>
        <w:pStyle w:val="Code"/>
      </w:pPr>
      <w:r w:rsidRPr="00154F11">
        <w:t>… identical to previous code</w:t>
      </w:r>
      <w:r w:rsidR="00CA2FA8">
        <w:t xml:space="preserve"> …</w:t>
      </w:r>
    </w:p>
    <w:p w14:paraId="4C20342F" w14:textId="4960E380" w:rsidR="00DE288D" w:rsidRPr="00090F2C" w:rsidRDefault="00DE288D" w:rsidP="00090F2C">
      <w:pPr>
        <w:pStyle w:val="Code"/>
        <w:rPr>
          <w:rStyle w:val="CodeBold"/>
        </w:rPr>
      </w:pPr>
      <w:r w:rsidRPr="00090F2C">
        <w:rPr>
          <w:rStyle w:val="CodeBold"/>
        </w:rPr>
        <w:t>import * as texture from "./resources/texture.js";</w:t>
      </w:r>
    </w:p>
    <w:p w14:paraId="2975ABF4" w14:textId="1755A824" w:rsidR="00DE288D" w:rsidRDefault="00DE288D" w:rsidP="00090F2C">
      <w:pPr>
        <w:pStyle w:val="Code"/>
      </w:pPr>
      <w:r>
        <w:t xml:space="preserve">// renderables </w:t>
      </w:r>
    </w:p>
    <w:p w14:paraId="22526ECF" w14:textId="77777777" w:rsidR="00DE288D" w:rsidRDefault="00DE288D" w:rsidP="00090F2C">
      <w:pPr>
        <w:pStyle w:val="Code"/>
      </w:pPr>
      <w:r>
        <w:t>import Renderable from "./renderables/renderable.js";</w:t>
      </w:r>
    </w:p>
    <w:p w14:paraId="1B145431" w14:textId="5DA50E24" w:rsidR="00DE288D" w:rsidRPr="00090F2C" w:rsidRDefault="00DE288D" w:rsidP="00090F2C">
      <w:pPr>
        <w:pStyle w:val="Code"/>
        <w:rPr>
          <w:rStyle w:val="CodeBold"/>
        </w:rPr>
      </w:pPr>
      <w:r w:rsidRPr="00090F2C">
        <w:rPr>
          <w:rStyle w:val="CodeBold"/>
        </w:rPr>
        <w:t>import TextureRenderable from "./renderables/texture_renderable.js";</w:t>
      </w:r>
    </w:p>
    <w:p w14:paraId="7AD2C2F4" w14:textId="225ACB9E" w:rsidR="00DE288D" w:rsidRPr="00154F11" w:rsidRDefault="00DE288D">
      <w:pPr>
        <w:pStyle w:val="Code"/>
      </w:pPr>
      <w:r w:rsidRPr="00154F11">
        <w:t>… identical to previous code</w:t>
      </w:r>
      <w:r w:rsidR="00CA2FA8">
        <w:t xml:space="preserve"> …</w:t>
      </w:r>
      <w:r>
        <w:br/>
      </w:r>
    </w:p>
    <w:p w14:paraId="4F936B39" w14:textId="77777777" w:rsidR="00DE288D" w:rsidRDefault="00DE288D" w:rsidP="00090F2C">
      <w:pPr>
        <w:pStyle w:val="Code"/>
      </w:pPr>
      <w:r>
        <w:t>export default {</w:t>
      </w:r>
    </w:p>
    <w:p w14:paraId="658539E1" w14:textId="77777777" w:rsidR="00DE288D" w:rsidRDefault="00DE288D" w:rsidP="00090F2C">
      <w:pPr>
        <w:pStyle w:val="Code"/>
      </w:pPr>
      <w:r>
        <w:t xml:space="preserve">    // resource support</w:t>
      </w:r>
    </w:p>
    <w:p w14:paraId="430A5437" w14:textId="77777777" w:rsidR="00DE288D" w:rsidRDefault="00DE288D" w:rsidP="00090F2C">
      <w:pPr>
        <w:pStyle w:val="Code"/>
      </w:pPr>
      <w:r>
        <w:lastRenderedPageBreak/>
        <w:t xml:space="preserve">    audio, text, xml, </w:t>
      </w:r>
      <w:r w:rsidRPr="00090F2C">
        <w:rPr>
          <w:rStyle w:val="CodeBold"/>
        </w:rPr>
        <w:t>texture</w:t>
      </w:r>
      <w:r>
        <w:t>,</w:t>
      </w:r>
    </w:p>
    <w:p w14:paraId="7E4D95E6" w14:textId="77777777" w:rsidR="00DE288D" w:rsidRDefault="00DE288D" w:rsidP="00090F2C">
      <w:pPr>
        <w:pStyle w:val="Code"/>
      </w:pPr>
    </w:p>
    <w:p w14:paraId="017C832F" w14:textId="77777777" w:rsidR="00DE288D" w:rsidRDefault="00DE288D" w:rsidP="00090F2C">
      <w:pPr>
        <w:pStyle w:val="Code"/>
      </w:pPr>
      <w:r>
        <w:t xml:space="preserve">    // input support</w:t>
      </w:r>
    </w:p>
    <w:p w14:paraId="20C14179" w14:textId="77777777" w:rsidR="00DE288D" w:rsidRDefault="00DE288D" w:rsidP="00090F2C">
      <w:pPr>
        <w:pStyle w:val="Code"/>
      </w:pPr>
      <w:r>
        <w:t xml:space="preserve">    input,</w:t>
      </w:r>
    </w:p>
    <w:p w14:paraId="30F9768E" w14:textId="77777777" w:rsidR="00DE288D" w:rsidRDefault="00DE288D" w:rsidP="00090F2C">
      <w:pPr>
        <w:pStyle w:val="Code"/>
      </w:pPr>
    </w:p>
    <w:p w14:paraId="6D460262" w14:textId="77777777" w:rsidR="00DE288D" w:rsidRDefault="00DE288D" w:rsidP="00090F2C">
      <w:pPr>
        <w:pStyle w:val="Code"/>
      </w:pPr>
      <w:r>
        <w:t xml:space="preserve">    // Util classes</w:t>
      </w:r>
    </w:p>
    <w:p w14:paraId="31D6552A" w14:textId="77777777" w:rsidR="00DE288D" w:rsidRDefault="00DE288D" w:rsidP="00090F2C">
      <w:pPr>
        <w:pStyle w:val="Code"/>
      </w:pPr>
      <w:r>
        <w:t xml:space="preserve">    Camera, Scene, Transform, </w:t>
      </w:r>
    </w:p>
    <w:p w14:paraId="068DE92E" w14:textId="77777777" w:rsidR="00DE288D" w:rsidRDefault="00DE288D" w:rsidP="00090F2C">
      <w:pPr>
        <w:pStyle w:val="Code"/>
      </w:pPr>
      <w:r>
        <w:t xml:space="preserve">        </w:t>
      </w:r>
    </w:p>
    <w:p w14:paraId="0D3730AD" w14:textId="77777777" w:rsidR="00DE288D" w:rsidRDefault="00DE288D" w:rsidP="00090F2C">
      <w:pPr>
        <w:pStyle w:val="Code"/>
      </w:pPr>
      <w:r>
        <w:t xml:space="preserve">    // Renderables</w:t>
      </w:r>
    </w:p>
    <w:p w14:paraId="195321B6" w14:textId="77777777" w:rsidR="00DE288D" w:rsidRDefault="00DE288D" w:rsidP="00090F2C">
      <w:pPr>
        <w:pStyle w:val="Code"/>
      </w:pPr>
      <w:r>
        <w:t xml:space="preserve">    Renderable, </w:t>
      </w:r>
      <w:r w:rsidRPr="00090F2C">
        <w:rPr>
          <w:rStyle w:val="CodeBold"/>
        </w:rPr>
        <w:t>TextureRenderable</w:t>
      </w:r>
      <w:r>
        <w:t>,</w:t>
      </w:r>
    </w:p>
    <w:p w14:paraId="2540F3D3" w14:textId="77777777" w:rsidR="00DE288D" w:rsidRDefault="00DE288D" w:rsidP="00090F2C">
      <w:pPr>
        <w:pStyle w:val="Code"/>
      </w:pPr>
    </w:p>
    <w:p w14:paraId="47D69BAD" w14:textId="77777777" w:rsidR="00DE288D" w:rsidRDefault="00DE288D" w:rsidP="00090F2C">
      <w:pPr>
        <w:pStyle w:val="Code"/>
      </w:pPr>
      <w:r>
        <w:t xml:space="preserve">    // functions</w:t>
      </w:r>
    </w:p>
    <w:p w14:paraId="0F1F1444" w14:textId="77777777" w:rsidR="00DE288D" w:rsidRDefault="00DE288D" w:rsidP="00090F2C">
      <w:pPr>
        <w:pStyle w:val="Code"/>
      </w:pPr>
      <w:r>
        <w:t xml:space="preserve">    init, cleanUp, clearCanvas</w:t>
      </w:r>
    </w:p>
    <w:p w14:paraId="201C5AC4" w14:textId="36593511" w:rsidR="00DE288D" w:rsidRDefault="00DE288D" w:rsidP="00090F2C">
      <w:pPr>
        <w:pStyle w:val="Code"/>
      </w:pPr>
      <w:r>
        <w:t>}</w:t>
      </w:r>
    </w:p>
    <w:p w14:paraId="670A580D" w14:textId="77777777" w:rsidR="006D40CB" w:rsidRDefault="006D40CB" w:rsidP="006D40CB">
      <w:pPr>
        <w:pStyle w:val="Heading3"/>
      </w:pPr>
      <w:r>
        <w:t>Testing of Texture Mapping Functionality</w:t>
      </w:r>
    </w:p>
    <w:p w14:paraId="12E0C9A9" w14:textId="62E1536F" w:rsidR="006D40CB" w:rsidRDefault="006D40CB" w:rsidP="006D40CB">
      <w:pPr>
        <w:pStyle w:val="BodyTextFirst"/>
      </w:pPr>
      <w:r>
        <w:t xml:space="preserve">With the </w:t>
      </w:r>
      <w:r w:rsidR="00FB364F">
        <w:t xml:space="preserve">described </w:t>
      </w:r>
      <w:r>
        <w:t xml:space="preserve">modifications, the game engine can now render constant color objects as well as objects with interesting and different types of textures. The following testing code is similar to that from the previous example where two scenes, </w:t>
      </w:r>
      <w:proofErr w:type="spellStart"/>
      <w:r w:rsidRPr="006B2C0D">
        <w:rPr>
          <w:rStyle w:val="CodeInline"/>
        </w:rPr>
        <w:t>MyGame</w:t>
      </w:r>
      <w:proofErr w:type="spellEnd"/>
      <w:r>
        <w:t xml:space="preserve"> and </w:t>
      </w:r>
      <w:proofErr w:type="spellStart"/>
      <w:r w:rsidRPr="006B2C0D">
        <w:rPr>
          <w:rStyle w:val="CodeInline"/>
        </w:rPr>
        <w:t>BlueLevel</w:t>
      </w:r>
      <w:proofErr w:type="spellEnd"/>
      <w:r>
        <w:t xml:space="preserve">, are used to demonstrate the newly added texture mapping functionality. The main modifications include the loading and unloading of texture images and the creation and drawing of </w:t>
      </w:r>
      <w:proofErr w:type="spellStart"/>
      <w:r w:rsidRPr="007E4364">
        <w:rPr>
          <w:rStyle w:val="CodeInline"/>
        </w:rPr>
        <w:t>TextureRenderable</w:t>
      </w:r>
      <w:proofErr w:type="spellEnd"/>
      <w:r>
        <w:t xml:space="preserve"> objects. In addition, the </w:t>
      </w:r>
      <w:proofErr w:type="spellStart"/>
      <w:r w:rsidRPr="005D0416">
        <w:rPr>
          <w:rStyle w:val="CodeInline"/>
        </w:rPr>
        <w:t>MyGame</w:t>
      </w:r>
      <w:proofErr w:type="spellEnd"/>
      <w:r>
        <w:t xml:space="preserve"> scene highlights transparent texture maps with alpha channel using PNG images, and the </w:t>
      </w:r>
      <w:proofErr w:type="spellStart"/>
      <w:r w:rsidRPr="00BB44F5">
        <w:rPr>
          <w:rStyle w:val="CodeInline"/>
        </w:rPr>
        <w:t>BlueScene</w:t>
      </w:r>
      <w:proofErr w:type="spellEnd"/>
      <w:r>
        <w:t xml:space="preserve"> scene</w:t>
      </w:r>
      <w:r>
        <w:fldChar w:fldCharType="begin"/>
      </w:r>
      <w:r>
        <w:instrText xml:space="preserve"> XE "</w:instrText>
      </w:r>
      <w:r w:rsidRPr="00ED1AE4">
        <w:rPr>
          <w:rStyle w:val="CodeInline"/>
        </w:rPr>
        <w:instrText>Texture mapping functionality:BlueScene</w:instrText>
      </w:r>
      <w:r w:rsidRPr="00ED1AE4">
        <w:instrText xml:space="preserve"> scene</w:instrText>
      </w:r>
      <w:r>
        <w:instrText xml:space="preserve">" </w:instrText>
      </w:r>
      <w:r>
        <w:fldChar w:fldCharType="end"/>
      </w:r>
      <w:r>
        <w:t xml:space="preserve"> shows corresponding textures with images in </w:t>
      </w:r>
      <w:r w:rsidR="00FB364F">
        <w:t xml:space="preserve">the </w:t>
      </w:r>
      <w:r>
        <w:t>JPEG format.</w:t>
      </w:r>
    </w:p>
    <w:p w14:paraId="54A51130" w14:textId="12E89DB4" w:rsidR="006D40CB" w:rsidRDefault="006D40CB" w:rsidP="006D40CB">
      <w:pPr>
        <w:pStyle w:val="BodyTextCont"/>
      </w:pPr>
      <w:r>
        <w:t xml:space="preserve">As in all cases of building a game, it is essential to ensure that all external resources are </w:t>
      </w:r>
      <w:r w:rsidR="00AA35FE">
        <w:t xml:space="preserve">properly </w:t>
      </w:r>
      <w:r w:rsidR="00082207">
        <w:t>organized</w:t>
      </w:r>
      <w:r>
        <w:t xml:space="preserve">. Recall that the </w:t>
      </w:r>
      <w:r w:rsidRPr="00FE3E81">
        <w:rPr>
          <w:rStyle w:val="CodeInline"/>
        </w:rPr>
        <w:t>assets</w:t>
      </w:r>
      <w:r>
        <w:t xml:space="preserve"> folder is created specifically for </w:t>
      </w:r>
      <w:r w:rsidR="00AA35FE">
        <w:t>the organization of external resources</w:t>
      </w:r>
      <w:r>
        <w:t xml:space="preserve">. Take note of the four new texture files located in the </w:t>
      </w:r>
      <w:r w:rsidRPr="007D57B1">
        <w:rPr>
          <w:rStyle w:val="CodeInline"/>
        </w:rPr>
        <w:t>assets</w:t>
      </w:r>
      <w:r>
        <w:t xml:space="preserve"> folder: </w:t>
      </w:r>
      <w:r w:rsidRPr="004D72AB">
        <w:rPr>
          <w:rStyle w:val="CodeInline"/>
        </w:rPr>
        <w:t>minion_collector.jpg</w:t>
      </w:r>
      <w:r>
        <w:t xml:space="preserve">, </w:t>
      </w:r>
      <w:r w:rsidRPr="004D72AB">
        <w:rPr>
          <w:rStyle w:val="CodeInline"/>
        </w:rPr>
        <w:t>minion_collector.png</w:t>
      </w:r>
      <w:r>
        <w:t xml:space="preserve">, </w:t>
      </w:r>
      <w:r w:rsidRPr="004D72AB">
        <w:rPr>
          <w:rStyle w:val="CodeInline"/>
        </w:rPr>
        <w:t>minion_portal.jpg</w:t>
      </w:r>
      <w:r>
        <w:t xml:space="preserve">, and </w:t>
      </w:r>
      <w:r w:rsidRPr="004D72AB">
        <w:rPr>
          <w:rStyle w:val="CodeInline"/>
        </w:rPr>
        <w:t>minion_portal.png</w:t>
      </w:r>
      <w:r>
        <w:t>.</w:t>
      </w:r>
    </w:p>
    <w:p w14:paraId="3BBD6F2B" w14:textId="77777777" w:rsidR="006D40CB" w:rsidRPr="003D2283" w:rsidRDefault="006D40CB" w:rsidP="006D40CB">
      <w:pPr>
        <w:pStyle w:val="BodyTextCont"/>
      </w:pPr>
    </w:p>
    <w:p w14:paraId="5B915280" w14:textId="77777777" w:rsidR="006D40CB" w:rsidRPr="00D4611E" w:rsidRDefault="006D40CB" w:rsidP="006D40CB">
      <w:pPr>
        <w:pStyle w:val="Heading4"/>
      </w:pPr>
      <w:r>
        <w:t xml:space="preserve">Modify the </w:t>
      </w:r>
      <w:proofErr w:type="spellStart"/>
      <w:r>
        <w:t>BlueLevel</w:t>
      </w:r>
      <w:proofErr w:type="spellEnd"/>
      <w:r>
        <w:t xml:space="preserve"> Scene File to S</w:t>
      </w:r>
      <w:r w:rsidRPr="00D4611E">
        <w:t>upport Textures</w:t>
      </w:r>
    </w:p>
    <w:p w14:paraId="7116E033" w14:textId="794ABE22" w:rsidR="006D40CB" w:rsidRPr="00D4611E" w:rsidRDefault="006D40CB" w:rsidP="006D40CB">
      <w:pPr>
        <w:pStyle w:val="BodyTextFirst"/>
      </w:pPr>
      <w:r w:rsidRPr="00D4611E">
        <w:t xml:space="preserve">The </w:t>
      </w:r>
      <w:r w:rsidR="00EA2433">
        <w:rPr>
          <w:rStyle w:val="CodeInline"/>
        </w:rPr>
        <w:t>blue_level</w:t>
      </w:r>
      <w:r w:rsidRPr="00D4611E">
        <w:rPr>
          <w:rStyle w:val="CodeInline"/>
        </w:rPr>
        <w:t>.xml</w:t>
      </w:r>
      <w:r w:rsidRPr="00D4611E">
        <w:t xml:space="preserve"> scene</w:t>
      </w:r>
      <w:r>
        <w:fldChar w:fldCharType="begin"/>
      </w:r>
      <w:r>
        <w:instrText xml:space="preserve"> XE "</w:instrText>
      </w:r>
      <w:r w:rsidRPr="00583A5E">
        <w:rPr>
          <w:rStyle w:val="CodeInline"/>
        </w:rPr>
        <w:instrText>Texture mapping functionality:BlueLevel.xml</w:instrText>
      </w:r>
      <w:r w:rsidRPr="00583A5E">
        <w:instrText xml:space="preserve"> scene</w:instrText>
      </w:r>
      <w:r>
        <w:instrText xml:space="preserve">" </w:instrText>
      </w:r>
      <w:r>
        <w:fldChar w:fldCharType="end"/>
      </w:r>
      <w:r w:rsidRPr="00D4611E">
        <w:t xml:space="preserve"> file is modified from the previous example to support texture mapping</w:t>
      </w:r>
      <w:r>
        <w:t>.</w:t>
      </w:r>
    </w:p>
    <w:p w14:paraId="4473D39C" w14:textId="436D255F" w:rsidR="00941D17" w:rsidRDefault="00941D17" w:rsidP="00941D17">
      <w:pPr>
        <w:pStyle w:val="Code"/>
      </w:pPr>
    </w:p>
    <w:p w14:paraId="0711CA56" w14:textId="77777777" w:rsidR="00941D17" w:rsidRDefault="00941D17" w:rsidP="00941D17">
      <w:pPr>
        <w:pStyle w:val="Code"/>
      </w:pPr>
      <w:r>
        <w:t>&lt;MyGameLevel&gt;</w:t>
      </w:r>
    </w:p>
    <w:p w14:paraId="508BFD37" w14:textId="77777777" w:rsidR="00941D17" w:rsidRDefault="00941D17" w:rsidP="00941D17">
      <w:pPr>
        <w:pStyle w:val="Code"/>
      </w:pPr>
    </w:p>
    <w:p w14:paraId="7408DBA1" w14:textId="77777777" w:rsidR="00941D17" w:rsidRDefault="00941D17" w:rsidP="00941D17">
      <w:pPr>
        <w:pStyle w:val="Code"/>
      </w:pPr>
      <w:r>
        <w:t xml:space="preserve">    &lt;!-- cameras --&gt;</w:t>
      </w:r>
    </w:p>
    <w:p w14:paraId="12DEA3B5" w14:textId="3C82109F" w:rsidR="00941D17" w:rsidRDefault="00843102" w:rsidP="00941D17">
      <w:pPr>
        <w:pStyle w:val="Code"/>
      </w:pPr>
      <w:r>
        <w:t xml:space="preserve">    </w:t>
      </w:r>
      <w:r w:rsidR="00941D17">
        <w:t xml:space="preserve">    </w:t>
      </w:r>
      <w:r w:rsidR="00A83FE2">
        <w:t xml:space="preserve">    </w:t>
      </w:r>
      <w:r w:rsidR="00941D17">
        <w:t>&lt;!-- Viewport: x, y, w, h --&gt;</w:t>
      </w:r>
    </w:p>
    <w:p w14:paraId="023AFFBE" w14:textId="77777777" w:rsidR="00941D17" w:rsidRDefault="00941D17" w:rsidP="00941D17">
      <w:pPr>
        <w:pStyle w:val="Code"/>
      </w:pPr>
      <w:r>
        <w:t xml:space="preserve">    &lt;Camera CenterX="20" CenterY="60" Width="20" </w:t>
      </w:r>
    </w:p>
    <w:p w14:paraId="2C71DD36" w14:textId="77777777" w:rsidR="00941D17" w:rsidRDefault="00941D17" w:rsidP="00941D17">
      <w:pPr>
        <w:pStyle w:val="Code"/>
      </w:pPr>
      <w:r>
        <w:t xml:space="preserve">            Viewport="20 40 600 300"   </w:t>
      </w:r>
    </w:p>
    <w:p w14:paraId="27403B82" w14:textId="77777777" w:rsidR="00941D17" w:rsidRDefault="00941D17" w:rsidP="00941D17">
      <w:pPr>
        <w:pStyle w:val="Code"/>
      </w:pPr>
      <w:r>
        <w:t xml:space="preserve">            BgColor="0 0 1 1.0"/&gt;</w:t>
      </w:r>
    </w:p>
    <w:p w14:paraId="6637C15E" w14:textId="77777777" w:rsidR="00941D17" w:rsidRDefault="00941D17" w:rsidP="00941D17">
      <w:pPr>
        <w:pStyle w:val="Code"/>
      </w:pPr>
      <w:r>
        <w:lastRenderedPageBreak/>
        <w:t xml:space="preserve">              </w:t>
      </w:r>
    </w:p>
    <w:p w14:paraId="04021682" w14:textId="77777777" w:rsidR="00941D17" w:rsidRDefault="00941D17" w:rsidP="00941D17">
      <w:pPr>
        <w:pStyle w:val="Code"/>
      </w:pPr>
      <w:r>
        <w:t xml:space="preserve"> </w:t>
      </w:r>
    </w:p>
    <w:p w14:paraId="5F262728" w14:textId="77777777" w:rsidR="00941D17" w:rsidRDefault="00941D17" w:rsidP="00941D17">
      <w:pPr>
        <w:pStyle w:val="Code"/>
      </w:pPr>
      <w:r>
        <w:t xml:space="preserve">    &lt;!-- The red rectangle --&gt; </w:t>
      </w:r>
    </w:p>
    <w:p w14:paraId="55B910A2" w14:textId="77777777" w:rsidR="00941D17" w:rsidRDefault="00941D17" w:rsidP="00941D17">
      <w:pPr>
        <w:pStyle w:val="Code"/>
      </w:pPr>
      <w:r>
        <w:t xml:space="preserve">    &lt;Square PosX="20" PosY="60" Width="2" Height="3" Rotation="0"  Color="1 0 0 1" /&gt;</w:t>
      </w:r>
    </w:p>
    <w:p w14:paraId="37BFEE4B" w14:textId="77777777" w:rsidR="00941D17" w:rsidRDefault="00941D17" w:rsidP="00941D17">
      <w:pPr>
        <w:pStyle w:val="Code"/>
      </w:pPr>
      <w:r>
        <w:t xml:space="preserve"> </w:t>
      </w:r>
    </w:p>
    <w:p w14:paraId="59258C1C" w14:textId="77777777" w:rsidR="00941D17" w:rsidRDefault="00941D17" w:rsidP="00941D17">
      <w:pPr>
        <w:pStyle w:val="Code"/>
      </w:pPr>
      <w:r>
        <w:t xml:space="preserve">    &lt;!-- Textures Square --&gt;</w:t>
      </w:r>
    </w:p>
    <w:p w14:paraId="107CF859" w14:textId="77777777" w:rsidR="00941D17" w:rsidRDefault="00941D17" w:rsidP="00941D17">
      <w:pPr>
        <w:pStyle w:val="Code"/>
      </w:pPr>
      <w:r>
        <w:t xml:space="preserve">    &lt;TextureSquare PosX="15" PosY="60" Width="3" Height="3" Rotation="-5" </w:t>
      </w:r>
    </w:p>
    <w:p w14:paraId="25503092" w14:textId="77777777" w:rsidR="00941D17" w:rsidRDefault="00941D17" w:rsidP="00941D17">
      <w:pPr>
        <w:pStyle w:val="Code"/>
      </w:pPr>
      <w:r>
        <w:t xml:space="preserve">        Color="1 0 0 0.3" </w:t>
      </w:r>
    </w:p>
    <w:p w14:paraId="10641A66" w14:textId="77777777" w:rsidR="00941D17" w:rsidRDefault="00941D17" w:rsidP="00941D17">
      <w:pPr>
        <w:pStyle w:val="Code"/>
      </w:pPr>
      <w:r>
        <w:t xml:space="preserve">        Texture="assets/minion_portal.jpg" /&gt;</w:t>
      </w:r>
    </w:p>
    <w:p w14:paraId="6B5567DC" w14:textId="77777777" w:rsidR="00941D17" w:rsidRDefault="00941D17" w:rsidP="00941D17">
      <w:pPr>
        <w:pStyle w:val="Code"/>
      </w:pPr>
      <w:r>
        <w:t xml:space="preserve">        </w:t>
      </w:r>
    </w:p>
    <w:p w14:paraId="467E5497" w14:textId="77777777" w:rsidR="00941D17" w:rsidRDefault="00941D17" w:rsidP="00941D17">
      <w:pPr>
        <w:pStyle w:val="Code"/>
      </w:pPr>
      <w:r>
        <w:t xml:space="preserve">    &lt;TextureSquare PosX="25" PosY="60" Width="3" Height="3" Rotation="5"  </w:t>
      </w:r>
    </w:p>
    <w:p w14:paraId="777FED75" w14:textId="77777777" w:rsidR="00941D17" w:rsidRDefault="00941D17" w:rsidP="00941D17">
      <w:pPr>
        <w:pStyle w:val="Code"/>
      </w:pPr>
      <w:r>
        <w:t xml:space="preserve">        Color="0 0 0 0" </w:t>
      </w:r>
    </w:p>
    <w:p w14:paraId="01C5A216" w14:textId="77777777" w:rsidR="00941D17" w:rsidRDefault="00941D17" w:rsidP="00941D17">
      <w:pPr>
        <w:pStyle w:val="Code"/>
      </w:pPr>
      <w:r>
        <w:t xml:space="preserve">        Texture="assets/minion_collector.jpg"/&gt;</w:t>
      </w:r>
    </w:p>
    <w:p w14:paraId="15E7CDC8" w14:textId="77777777" w:rsidR="00941D17" w:rsidRDefault="00941D17" w:rsidP="00941D17">
      <w:pPr>
        <w:pStyle w:val="Code"/>
      </w:pPr>
      <w:r>
        <w:t xml:space="preserve">        &lt;!-- without tinting, alpha should be 0 --&gt;</w:t>
      </w:r>
    </w:p>
    <w:p w14:paraId="78CE3671" w14:textId="77777777" w:rsidR="00941D17" w:rsidRDefault="00941D17" w:rsidP="00941D17">
      <w:pPr>
        <w:pStyle w:val="Code"/>
      </w:pPr>
      <w:r>
        <w:t xml:space="preserve">   </w:t>
      </w:r>
    </w:p>
    <w:p w14:paraId="609902D3" w14:textId="12BB7D69" w:rsidR="00941D17" w:rsidRPr="00D4611E" w:rsidRDefault="00941D17" w:rsidP="00941D17">
      <w:pPr>
        <w:pStyle w:val="Code"/>
      </w:pPr>
      <w:r>
        <w:t>&lt;/MyGameLevel&gt;</w:t>
      </w:r>
    </w:p>
    <w:p w14:paraId="15C77DB3" w14:textId="2BACDAE0" w:rsidR="006D40CB" w:rsidRDefault="006D40CB" w:rsidP="0019776A">
      <w:pPr>
        <w:pStyle w:val="BodyTextFirst"/>
      </w:pPr>
      <w:r w:rsidRPr="00D4611E">
        <w:t xml:space="preserve">The </w:t>
      </w:r>
      <w:proofErr w:type="spellStart"/>
      <w:r w:rsidRPr="00D4611E">
        <w:rPr>
          <w:rStyle w:val="CodeInline"/>
        </w:rPr>
        <w:t>TextureSquare</w:t>
      </w:r>
      <w:proofErr w:type="spellEnd"/>
      <w:r w:rsidRPr="00D4611E">
        <w:t xml:space="preserve"> element</w:t>
      </w:r>
      <w:r>
        <w:fldChar w:fldCharType="begin"/>
      </w:r>
      <w:r>
        <w:instrText xml:space="preserve"> XE "</w:instrText>
      </w:r>
      <w:r w:rsidRPr="00EF39D5">
        <w:rPr>
          <w:rStyle w:val="CodeInline"/>
        </w:rPr>
        <w:instrText>Texture mapping functionality:TextureSquare</w:instrText>
      </w:r>
      <w:r w:rsidRPr="00EF39D5">
        <w:instrText xml:space="preserve"> element</w:instrText>
      </w:r>
      <w:r>
        <w:instrText xml:space="preserve">" </w:instrText>
      </w:r>
      <w:r>
        <w:fldChar w:fldCharType="end"/>
      </w:r>
      <w:r w:rsidRPr="00D4611E">
        <w:t xml:space="preserve"> is similar to </w:t>
      </w:r>
      <w:r w:rsidRPr="00D4611E">
        <w:rPr>
          <w:rStyle w:val="CodeInline"/>
        </w:rPr>
        <w:t>Square</w:t>
      </w:r>
      <w:r w:rsidRPr="00D4611E">
        <w:t xml:space="preserve"> with the addition of a </w:t>
      </w:r>
      <w:r w:rsidRPr="00D4611E">
        <w:rPr>
          <w:rStyle w:val="CodeInline"/>
        </w:rPr>
        <w:t>Texture</w:t>
      </w:r>
      <w:r>
        <w:t xml:space="preserve"> attribute that specifies which image file should be used as a texture map for the square. Note that as implemented in </w:t>
      </w:r>
      <w:proofErr w:type="spellStart"/>
      <w:r w:rsidR="00EF03DA">
        <w:rPr>
          <w:rStyle w:val="CodeInline"/>
        </w:rPr>
        <w:t>t</w:t>
      </w:r>
      <w:r w:rsidRPr="00C51D57">
        <w:rPr>
          <w:rStyle w:val="CodeInline"/>
        </w:rPr>
        <w:t>exture</w:t>
      </w:r>
      <w:r w:rsidR="00EF03DA">
        <w:rPr>
          <w:rStyle w:val="CodeInline"/>
        </w:rPr>
        <w:t>_</w:t>
      </w:r>
      <w:proofErr w:type="gramStart"/>
      <w:r w:rsidR="00EF03DA">
        <w:rPr>
          <w:rStyle w:val="CodeInline"/>
        </w:rPr>
        <w:t>fs</w:t>
      </w:r>
      <w:r w:rsidRPr="00C51D57">
        <w:rPr>
          <w:rStyle w:val="CodeInline"/>
        </w:rPr>
        <w:t>.glsl</w:t>
      </w:r>
      <w:proofErr w:type="spellEnd"/>
      <w:proofErr w:type="gramEnd"/>
      <w:r>
        <w:t xml:space="preserve">, the alpha value of the </w:t>
      </w:r>
      <w:r w:rsidRPr="00D85DF5">
        <w:rPr>
          <w:rStyle w:val="CodeInline"/>
        </w:rPr>
        <w:t>Color</w:t>
      </w:r>
      <w:r>
        <w:t xml:space="preserve"> element is used for tinting the texture map. The </w:t>
      </w:r>
      <w:r w:rsidR="00C43B9C">
        <w:t xml:space="preserve">XML scene description is meant to support </w:t>
      </w:r>
      <w:r>
        <w:t xml:space="preserve">slight tinting of the </w:t>
      </w:r>
      <w:r w:rsidRPr="00C51D57">
        <w:rPr>
          <w:rStyle w:val="CodeInline"/>
        </w:rPr>
        <w:t>minion_portal.jpg</w:t>
      </w:r>
      <w:r>
        <w:t xml:space="preserve"> texture and no tinting of the </w:t>
      </w:r>
      <w:r w:rsidRPr="00C51D57">
        <w:rPr>
          <w:rStyle w:val="CodeInline"/>
        </w:rPr>
        <w:t>minion_collector</w:t>
      </w:r>
      <w:r>
        <w:rPr>
          <w:rStyle w:val="CodeInline"/>
        </w:rPr>
        <w:t>.jpg</w:t>
      </w:r>
      <w:r>
        <w:rPr>
          <w:rStyle w:val="CodeInline"/>
        </w:rPr>
        <w:fldChar w:fldCharType="begin"/>
      </w:r>
      <w:r>
        <w:instrText xml:space="preserve"> XE "</w:instrText>
      </w:r>
      <w:r w:rsidRPr="00B3371A">
        <w:rPr>
          <w:rStyle w:val="CodeInline"/>
        </w:rPr>
        <w:instrText>Texture mapping functionality:minion_collector.jpg</w:instrText>
      </w:r>
      <w:r>
        <w:instrText xml:space="preserve">" </w:instrText>
      </w:r>
      <w:r>
        <w:rPr>
          <w:rStyle w:val="CodeInline"/>
        </w:rPr>
        <w:fldChar w:fldCharType="end"/>
      </w:r>
      <w:r>
        <w:t xml:space="preserve"> texture. This texture tinting effect can be observed in the right image of Figure 5-3. </w:t>
      </w:r>
      <w:r w:rsidRPr="00D4611E">
        <w:t xml:space="preserve">In </w:t>
      </w:r>
      <w:r>
        <w:t>addition</w:t>
      </w:r>
      <w:r w:rsidRPr="00D4611E">
        <w:t xml:space="preserve">, </w:t>
      </w:r>
      <w:r>
        <w:t xml:space="preserve">notice that both images specified are in the </w:t>
      </w:r>
      <w:r w:rsidRPr="008F7056">
        <w:t>JP</w:t>
      </w:r>
      <w:r>
        <w:t>E</w:t>
      </w:r>
      <w:r w:rsidRPr="008F7056">
        <w:t>G</w:t>
      </w:r>
      <w:r w:rsidRPr="00D4611E">
        <w:t xml:space="preserve"> </w:t>
      </w:r>
      <w:r>
        <w:t>format. Since</w:t>
      </w:r>
      <w:r w:rsidRPr="00D4611E">
        <w:t xml:space="preserve"> </w:t>
      </w:r>
      <w:r>
        <w:t xml:space="preserve">the </w:t>
      </w:r>
      <w:r w:rsidRPr="008F7056">
        <w:t>JP</w:t>
      </w:r>
      <w:r>
        <w:t>E</w:t>
      </w:r>
      <w:r w:rsidRPr="008F7056">
        <w:t>G</w:t>
      </w:r>
      <w:r w:rsidRPr="00D4611E">
        <w:t xml:space="preserve"> </w:t>
      </w:r>
      <w:r>
        <w:t xml:space="preserve">format </w:t>
      </w:r>
      <w:r w:rsidRPr="00D4611E">
        <w:t>do</w:t>
      </w:r>
      <w:r>
        <w:t>es</w:t>
      </w:r>
      <w:r w:rsidRPr="00D4611E">
        <w:t xml:space="preserve"> not support </w:t>
      </w:r>
      <w:r>
        <w:t>the storing of alpha channel, the</w:t>
      </w:r>
      <w:r w:rsidR="00ED6F12">
        <w:t xml:space="preserve"> unused region</w:t>
      </w:r>
      <w:r w:rsidR="0052265C">
        <w:t>s</w:t>
      </w:r>
      <w:r w:rsidR="00ED6F12">
        <w:t xml:space="preserve"> of the two images show up as </w:t>
      </w:r>
      <w:r>
        <w:t>white areas outside the portal and collector minions in the right image of Figure 5-3.</w:t>
      </w:r>
    </w:p>
    <w:p w14:paraId="212DFCEB" w14:textId="77777777" w:rsidR="006D40CB" w:rsidRDefault="006D40CB" w:rsidP="006D40CB">
      <w:pPr>
        <w:pStyle w:val="Heading4"/>
      </w:pPr>
      <w:r>
        <w:t xml:space="preserve">Modify </w:t>
      </w:r>
      <w:proofErr w:type="spellStart"/>
      <w:r>
        <w:t>SceneFileParser</w:t>
      </w:r>
      <w:proofErr w:type="spellEnd"/>
    </w:p>
    <w:p w14:paraId="7C4C8262" w14:textId="4C8BA0E8" w:rsidR="006D40CB" w:rsidRDefault="006D40CB" w:rsidP="006D40CB">
      <w:pPr>
        <w:pStyle w:val="BodyTextFirst"/>
      </w:pPr>
      <w:r>
        <w:t xml:space="preserve">The scene file parser, </w:t>
      </w:r>
      <w:r w:rsidR="001E3A5A">
        <w:rPr>
          <w:rStyle w:val="CodeInline"/>
        </w:rPr>
        <w:t>s</w:t>
      </w:r>
      <w:r w:rsidRPr="009C0A21">
        <w:rPr>
          <w:rStyle w:val="CodeInline"/>
        </w:rPr>
        <w:t>cene</w:t>
      </w:r>
      <w:r w:rsidR="001E3A5A">
        <w:rPr>
          <w:rStyle w:val="CodeInline"/>
        </w:rPr>
        <w:t>_f</w:t>
      </w:r>
      <w:r w:rsidRPr="009C0A21">
        <w:rPr>
          <w:rStyle w:val="CodeInline"/>
        </w:rPr>
        <w:t>ile</w:t>
      </w:r>
      <w:r w:rsidR="001E3A5A">
        <w:rPr>
          <w:rStyle w:val="CodeInline"/>
        </w:rPr>
        <w:t>_p</w:t>
      </w:r>
      <w:r w:rsidRPr="009C0A21">
        <w:rPr>
          <w:rStyle w:val="CodeInline"/>
        </w:rPr>
        <w:t>arser.js</w:t>
      </w:r>
      <w:r>
        <w:rPr>
          <w:rStyle w:val="CodeInline"/>
        </w:rPr>
        <w:fldChar w:fldCharType="begin"/>
      </w:r>
      <w:r>
        <w:instrText xml:space="preserve"> XE "</w:instrText>
      </w:r>
      <w:r w:rsidRPr="00941B35">
        <w:rPr>
          <w:rStyle w:val="CodeInline"/>
        </w:rPr>
        <w:instrText>Texture mapping functionality:SceneFileParser.js</w:instrText>
      </w:r>
      <w:r>
        <w:instrText xml:space="preserve">" </w:instrText>
      </w:r>
      <w:r>
        <w:rPr>
          <w:rStyle w:val="CodeInline"/>
        </w:rPr>
        <w:fldChar w:fldCharType="end"/>
      </w:r>
      <w:r>
        <w:t xml:space="preserve">, is modified to support the parsing of the updated </w:t>
      </w:r>
      <w:r w:rsidR="001E3A5A">
        <w:rPr>
          <w:rStyle w:val="CodeInline"/>
        </w:rPr>
        <w:t>b</w:t>
      </w:r>
      <w:r w:rsidRPr="00210AA8">
        <w:rPr>
          <w:rStyle w:val="CodeInline"/>
        </w:rPr>
        <w:t>lue</w:t>
      </w:r>
      <w:r w:rsidR="001E3A5A">
        <w:rPr>
          <w:rStyle w:val="CodeInline"/>
        </w:rPr>
        <w:t>_s</w:t>
      </w:r>
      <w:r w:rsidRPr="00210AA8">
        <w:rPr>
          <w:rStyle w:val="CodeInline"/>
        </w:rPr>
        <w:t>cene.xml</w:t>
      </w:r>
      <w:r>
        <w:t xml:space="preserve">, in particular, to parse </w:t>
      </w:r>
      <w:r w:rsidRPr="004B3BB6">
        <w:rPr>
          <w:rStyle w:val="CodeInline"/>
        </w:rPr>
        <w:t>Square</w:t>
      </w:r>
      <w:r>
        <w:t xml:space="preserve"> elements into </w:t>
      </w:r>
      <w:r w:rsidRPr="008117BF">
        <w:rPr>
          <w:rStyle w:val="CodeInline"/>
        </w:rPr>
        <w:t>Renderable</w:t>
      </w:r>
      <w:r>
        <w:t xml:space="preserve"> objects and </w:t>
      </w:r>
      <w:proofErr w:type="spellStart"/>
      <w:r w:rsidRPr="004B3BB6">
        <w:rPr>
          <w:rStyle w:val="CodeInline"/>
        </w:rPr>
        <w:t>TextureSquare</w:t>
      </w:r>
      <w:proofErr w:type="spellEnd"/>
      <w:r>
        <w:t xml:space="preserve"> elements into </w:t>
      </w:r>
      <w:proofErr w:type="spellStart"/>
      <w:r w:rsidRPr="008117BF">
        <w:rPr>
          <w:rStyle w:val="CodeInline"/>
        </w:rPr>
        <w:t>TextureRenderable</w:t>
      </w:r>
      <w:proofErr w:type="spellEnd"/>
      <w:r>
        <w:t xml:space="preserve"> objects. For details of the changes, please refer to the source code file in the </w:t>
      </w:r>
      <w:proofErr w:type="spellStart"/>
      <w:r w:rsidRPr="0064090B">
        <w:rPr>
          <w:rStyle w:val="CodeInline"/>
        </w:rPr>
        <w:t>src</w:t>
      </w:r>
      <w:proofErr w:type="spellEnd"/>
      <w:r w:rsidRPr="0064090B">
        <w:rPr>
          <w:rStyle w:val="CodeInline"/>
        </w:rPr>
        <w:t>/</w:t>
      </w:r>
      <w:proofErr w:type="spellStart"/>
      <w:r w:rsidR="0057019D">
        <w:rPr>
          <w:rStyle w:val="CodeInline"/>
        </w:rPr>
        <w:t>my_g</w:t>
      </w:r>
      <w:r w:rsidRPr="0064090B">
        <w:rPr>
          <w:rStyle w:val="CodeInline"/>
        </w:rPr>
        <w:t>ame</w:t>
      </w:r>
      <w:proofErr w:type="spellEnd"/>
      <w:r w:rsidRPr="0064090B">
        <w:rPr>
          <w:rStyle w:val="CodeInline"/>
        </w:rPr>
        <w:t>/</w:t>
      </w:r>
      <w:proofErr w:type="spellStart"/>
      <w:r w:rsidR="0057019D">
        <w:rPr>
          <w:rStyle w:val="CodeInline"/>
        </w:rPr>
        <w:t>u</w:t>
      </w:r>
      <w:r w:rsidRPr="0064090B">
        <w:rPr>
          <w:rStyle w:val="CodeInline"/>
        </w:rPr>
        <w:t>til</w:t>
      </w:r>
      <w:proofErr w:type="spellEnd"/>
      <w:r>
        <w:t xml:space="preserve"> folder.</w:t>
      </w:r>
    </w:p>
    <w:p w14:paraId="1E32E097" w14:textId="77777777" w:rsidR="006D40CB" w:rsidRDefault="006D40CB" w:rsidP="006D40CB">
      <w:pPr>
        <w:pStyle w:val="Heading4"/>
      </w:pPr>
      <w:r>
        <w:t xml:space="preserve">Test </w:t>
      </w:r>
      <w:proofErr w:type="spellStart"/>
      <w:r>
        <w:t>BlueLevel</w:t>
      </w:r>
      <w:proofErr w:type="spellEnd"/>
      <w:r>
        <w:t xml:space="preserve"> with JPEGs</w:t>
      </w:r>
    </w:p>
    <w:p w14:paraId="20DEC56B" w14:textId="0B5BE298" w:rsidR="006D40CB" w:rsidRDefault="006D40CB" w:rsidP="006D40CB">
      <w:pPr>
        <w:pStyle w:val="BodyTextFirst"/>
      </w:pPr>
      <w:r>
        <w:t xml:space="preserve">The modifications to </w:t>
      </w:r>
      <w:r w:rsidR="000F2BA7">
        <w:rPr>
          <w:rStyle w:val="CodeInline"/>
        </w:rPr>
        <w:t>b</w:t>
      </w:r>
      <w:r w:rsidRPr="00307D28">
        <w:rPr>
          <w:rStyle w:val="CodeInline"/>
        </w:rPr>
        <w:t>lue</w:t>
      </w:r>
      <w:r w:rsidR="000F2BA7">
        <w:rPr>
          <w:rStyle w:val="CodeInline"/>
        </w:rPr>
        <w:t>_l</w:t>
      </w:r>
      <w:r w:rsidRPr="00307D28">
        <w:rPr>
          <w:rStyle w:val="CodeInline"/>
        </w:rPr>
        <w:t>evel.js</w:t>
      </w:r>
      <w:r>
        <w:t xml:space="preserve"> are in the </w:t>
      </w:r>
      <w:r w:rsidR="0057019D">
        <w:t xml:space="preserve">constructor, </w:t>
      </w:r>
      <w:r w:rsidRPr="00B7623B">
        <w:rPr>
          <w:rStyle w:val="CodeInline"/>
        </w:rPr>
        <w:t>load</w:t>
      </w:r>
      <w:r>
        <w:rPr>
          <w:rStyle w:val="CodeInline"/>
        </w:rPr>
        <w:t>()</w:t>
      </w:r>
      <w:r>
        <w:rPr>
          <w:rStyle w:val="CodeInline"/>
        </w:rPr>
        <w:fldChar w:fldCharType="begin"/>
      </w:r>
      <w:r>
        <w:instrText xml:space="preserve"> XE "</w:instrText>
      </w:r>
      <w:r w:rsidRPr="00F8071A">
        <w:rPr>
          <w:rStyle w:val="CodeInline"/>
        </w:rPr>
        <w:instrText>Texture mapping functionality:loadScene()</w:instrText>
      </w:r>
      <w:r>
        <w:instrText xml:space="preserve">" </w:instrText>
      </w:r>
      <w:r>
        <w:rPr>
          <w:rStyle w:val="CodeInline"/>
        </w:rPr>
        <w:fldChar w:fldCharType="end"/>
      </w:r>
      <w:r>
        <w:t xml:space="preserve">, </w:t>
      </w:r>
      <w:r w:rsidRPr="00B7623B">
        <w:rPr>
          <w:rStyle w:val="CodeInline"/>
        </w:rPr>
        <w:t>unload</w:t>
      </w:r>
      <w:r>
        <w:rPr>
          <w:rStyle w:val="CodeInline"/>
        </w:rPr>
        <w:t>()</w:t>
      </w:r>
      <w:r>
        <w:t xml:space="preserve">, </w:t>
      </w:r>
      <w:r w:rsidR="0057019D" w:rsidRPr="0019776A">
        <w:rPr>
          <w:rStyle w:val="CodeInline"/>
        </w:rPr>
        <w:t>next()</w:t>
      </w:r>
      <w:r w:rsidR="0057019D">
        <w:t xml:space="preserve">, </w:t>
      </w:r>
      <w:r>
        <w:t xml:space="preserve">and </w:t>
      </w:r>
      <w:proofErr w:type="spellStart"/>
      <w:r w:rsidRPr="00B7623B">
        <w:rPr>
          <w:rStyle w:val="CodeInline"/>
        </w:rPr>
        <w:t>init</w:t>
      </w:r>
      <w:proofErr w:type="spellEnd"/>
      <w:r w:rsidRPr="00B7623B">
        <w:rPr>
          <w:rStyle w:val="CodeInline"/>
        </w:rPr>
        <w:t>()</w:t>
      </w:r>
      <w:r>
        <w:t xml:space="preserve"> functions</w:t>
      </w:r>
      <w:r>
        <w:fldChar w:fldCharType="begin"/>
      </w:r>
      <w:r>
        <w:instrText xml:space="preserve"> XE "</w:instrText>
      </w:r>
      <w:r w:rsidRPr="001A4D87">
        <w:rPr>
          <w:rStyle w:val="CodeInline"/>
        </w:rPr>
        <w:instrText>Texture mapping functionality:initialize()</w:instrText>
      </w:r>
      <w:r w:rsidRPr="001A4D87">
        <w:instrText xml:space="preserve"> functions</w:instrText>
      </w:r>
      <w:r>
        <w:instrText xml:space="preserve">" </w:instrText>
      </w:r>
      <w:r>
        <w:fldChar w:fldCharType="end"/>
      </w:r>
      <w:r>
        <w:t xml:space="preserve"> where the texture images are loaded and unloaded and new </w:t>
      </w:r>
      <w:proofErr w:type="spellStart"/>
      <w:r w:rsidRPr="000033B6">
        <w:rPr>
          <w:rStyle w:val="CodeInline"/>
        </w:rPr>
        <w:t>TextureRenderable</w:t>
      </w:r>
      <w:proofErr w:type="spellEnd"/>
      <w:r>
        <w:t xml:space="preserve"> objects are parsed.</w:t>
      </w:r>
    </w:p>
    <w:p w14:paraId="1D485511" w14:textId="19730A5B" w:rsidR="006D40CB" w:rsidRDefault="001E3A5A" w:rsidP="00857A0C">
      <w:pPr>
        <w:pStyle w:val="NumList"/>
        <w:numPr>
          <w:ilvl w:val="0"/>
          <w:numId w:val="14"/>
        </w:numPr>
      </w:pPr>
      <w:r>
        <w:t xml:space="preserve">Edit </w:t>
      </w:r>
      <w:r w:rsidR="00CA2D25" w:rsidRPr="0019776A">
        <w:rPr>
          <w:rStyle w:val="CodeInline"/>
        </w:rPr>
        <w:t>blue_level.js</w:t>
      </w:r>
      <w:r w:rsidR="00CA2D25">
        <w:t xml:space="preserve"> and m</w:t>
      </w:r>
      <w:r w:rsidR="006D40CB">
        <w:t>odify the constructor to define constants to represent the texture images.</w:t>
      </w:r>
    </w:p>
    <w:p w14:paraId="662002BF" w14:textId="6D611168" w:rsidR="005F60B1" w:rsidRDefault="005F60B1" w:rsidP="005F60B1">
      <w:pPr>
        <w:pStyle w:val="Code"/>
      </w:pPr>
      <w:r>
        <w:t>class BlueLevel extends engine.Scene {</w:t>
      </w:r>
    </w:p>
    <w:p w14:paraId="75164787" w14:textId="77777777" w:rsidR="005F60B1" w:rsidRDefault="005F60B1" w:rsidP="005F60B1">
      <w:pPr>
        <w:pStyle w:val="Code"/>
      </w:pPr>
      <w:r>
        <w:t xml:space="preserve">    constructor() {</w:t>
      </w:r>
    </w:p>
    <w:p w14:paraId="72C306B1" w14:textId="77777777" w:rsidR="005F60B1" w:rsidRDefault="005F60B1" w:rsidP="005F60B1">
      <w:pPr>
        <w:pStyle w:val="Code"/>
      </w:pPr>
      <w:r>
        <w:t xml:space="preserve">        super();</w:t>
      </w:r>
    </w:p>
    <w:p w14:paraId="3EE4AFDC" w14:textId="77777777" w:rsidR="005F60B1" w:rsidRDefault="005F60B1" w:rsidP="005F60B1">
      <w:pPr>
        <w:pStyle w:val="Code"/>
      </w:pPr>
      <w:r>
        <w:t xml:space="preserve">        // scene file name</w:t>
      </w:r>
    </w:p>
    <w:p w14:paraId="663B52A0" w14:textId="77777777" w:rsidR="005F60B1" w:rsidRDefault="005F60B1" w:rsidP="005F60B1">
      <w:pPr>
        <w:pStyle w:val="Code"/>
      </w:pPr>
      <w:r>
        <w:lastRenderedPageBreak/>
        <w:t xml:space="preserve">        this.kSceneFile = "assets/blue_level.xml";</w:t>
      </w:r>
    </w:p>
    <w:p w14:paraId="0CDDBDD0" w14:textId="77777777" w:rsidR="005F60B1" w:rsidRDefault="005F60B1" w:rsidP="005F60B1">
      <w:pPr>
        <w:pStyle w:val="Code"/>
      </w:pPr>
    </w:p>
    <w:p w14:paraId="31C78771" w14:textId="77777777" w:rsidR="005F60B1" w:rsidRDefault="005F60B1" w:rsidP="005F60B1">
      <w:pPr>
        <w:pStyle w:val="Code"/>
      </w:pPr>
      <w:r>
        <w:t xml:space="preserve">        // textures: (Note: jpg does not support transparency)</w:t>
      </w:r>
    </w:p>
    <w:p w14:paraId="4EA3BA57" w14:textId="77777777" w:rsidR="005F60B1" w:rsidRPr="0019776A" w:rsidRDefault="005F60B1" w:rsidP="005F60B1">
      <w:pPr>
        <w:pStyle w:val="Code"/>
        <w:rPr>
          <w:rStyle w:val="CodeBold"/>
        </w:rPr>
      </w:pPr>
      <w:r>
        <w:t xml:space="preserve">        </w:t>
      </w:r>
      <w:r w:rsidRPr="0019776A">
        <w:rPr>
          <w:rStyle w:val="CodeBold"/>
        </w:rPr>
        <w:t>this.kPortal = "assets/minion_portal.jpg";</w:t>
      </w:r>
    </w:p>
    <w:p w14:paraId="7A306F99" w14:textId="77777777" w:rsidR="005F60B1" w:rsidRPr="0019776A" w:rsidRDefault="005F60B1" w:rsidP="005F60B1">
      <w:pPr>
        <w:pStyle w:val="Code"/>
        <w:rPr>
          <w:rStyle w:val="CodeBold"/>
        </w:rPr>
      </w:pPr>
      <w:r>
        <w:t xml:space="preserve">        </w:t>
      </w:r>
      <w:r w:rsidRPr="0019776A">
        <w:rPr>
          <w:rStyle w:val="CodeBold"/>
        </w:rPr>
        <w:t>this.kCollector = "assets/minion_collector.jpg";</w:t>
      </w:r>
    </w:p>
    <w:p w14:paraId="2F36322D" w14:textId="77777777" w:rsidR="005F60B1" w:rsidRDefault="005F60B1" w:rsidP="005F60B1">
      <w:pPr>
        <w:pStyle w:val="Code"/>
      </w:pPr>
    </w:p>
    <w:p w14:paraId="4D2FA9E9" w14:textId="77777777" w:rsidR="005F60B1" w:rsidRDefault="005F60B1" w:rsidP="005F60B1">
      <w:pPr>
        <w:pStyle w:val="Code"/>
      </w:pPr>
      <w:r>
        <w:t xml:space="preserve">        // all squares</w:t>
      </w:r>
    </w:p>
    <w:p w14:paraId="38962703" w14:textId="77777777" w:rsidR="005F60B1" w:rsidRDefault="005F60B1" w:rsidP="005F60B1">
      <w:pPr>
        <w:pStyle w:val="Code"/>
      </w:pPr>
      <w:r>
        <w:t xml:space="preserve">        this.mSqSet = [];        // these are the Renderable objects</w:t>
      </w:r>
    </w:p>
    <w:p w14:paraId="73636FFC" w14:textId="77777777" w:rsidR="005F60B1" w:rsidRDefault="005F60B1" w:rsidP="005F60B1">
      <w:pPr>
        <w:pStyle w:val="Code"/>
      </w:pPr>
    </w:p>
    <w:p w14:paraId="48CC04D7" w14:textId="77777777" w:rsidR="005F60B1" w:rsidRDefault="005F60B1" w:rsidP="005F60B1">
      <w:pPr>
        <w:pStyle w:val="Code"/>
      </w:pPr>
      <w:r>
        <w:t xml:space="preserve">        // The camera to view the scene</w:t>
      </w:r>
    </w:p>
    <w:p w14:paraId="55E29454" w14:textId="77777777" w:rsidR="005F60B1" w:rsidRDefault="005F60B1" w:rsidP="005F60B1">
      <w:pPr>
        <w:pStyle w:val="Code"/>
      </w:pPr>
      <w:r>
        <w:t xml:space="preserve">        this.mCamera = null;</w:t>
      </w:r>
    </w:p>
    <w:p w14:paraId="3BC85F3B" w14:textId="134277FC" w:rsidR="005F60B1" w:rsidRDefault="005F60B1" w:rsidP="005F60B1">
      <w:pPr>
        <w:pStyle w:val="Code"/>
      </w:pPr>
      <w:r>
        <w:t xml:space="preserve">    }</w:t>
      </w:r>
    </w:p>
    <w:p w14:paraId="550EE49F" w14:textId="7B91138D" w:rsidR="005F60B1" w:rsidRPr="005417A3" w:rsidRDefault="008D13B8" w:rsidP="005F60B1">
      <w:pPr>
        <w:pStyle w:val="Code"/>
      </w:pPr>
      <w:r>
        <w:t xml:space="preserve">    </w:t>
      </w:r>
      <w:r w:rsidRPr="008D13B8">
        <w:t>…</w:t>
      </w:r>
      <w:r>
        <w:t xml:space="preserve"> </w:t>
      </w:r>
      <w:r w:rsidRPr="008D13B8">
        <w:t xml:space="preserve">implementation </w:t>
      </w:r>
      <w:r w:rsidR="00AD7964">
        <w:t xml:space="preserve">to </w:t>
      </w:r>
      <w:r w:rsidRPr="008D13B8">
        <w:t>follow …</w:t>
      </w:r>
    </w:p>
    <w:p w14:paraId="5B581CAD" w14:textId="2EE39760" w:rsidR="006D40CB" w:rsidRDefault="006D40CB" w:rsidP="00857A0C">
      <w:pPr>
        <w:pStyle w:val="NumList"/>
      </w:pPr>
      <w:r>
        <w:t xml:space="preserve">Initiate </w:t>
      </w:r>
      <w:r w:rsidRPr="006D40CB">
        <w:t>loading</w:t>
      </w:r>
      <w:r>
        <w:t xml:space="preserve"> of the textures in the </w:t>
      </w:r>
      <w:proofErr w:type="gramStart"/>
      <w:r>
        <w:rPr>
          <w:rStyle w:val="CodeInline"/>
        </w:rPr>
        <w:t>load(</w:t>
      </w:r>
      <w:proofErr w:type="gramEnd"/>
      <w:r>
        <w:rPr>
          <w:rStyle w:val="CodeInline"/>
        </w:rPr>
        <w:t>)</w:t>
      </w:r>
      <w:r>
        <w:t xml:space="preserve"> function.</w:t>
      </w:r>
    </w:p>
    <w:p w14:paraId="24423129" w14:textId="6C330E45" w:rsidR="005F60B1" w:rsidRDefault="005F60B1" w:rsidP="005F60B1">
      <w:pPr>
        <w:pStyle w:val="Code"/>
      </w:pPr>
      <w:r>
        <w:t>load() {</w:t>
      </w:r>
    </w:p>
    <w:p w14:paraId="1A64AAFE" w14:textId="7DB76972" w:rsidR="005F60B1" w:rsidRDefault="005F60B1" w:rsidP="005F60B1">
      <w:pPr>
        <w:pStyle w:val="Code"/>
      </w:pPr>
      <w:r>
        <w:t xml:space="preserve">    // load the scene file</w:t>
      </w:r>
    </w:p>
    <w:p w14:paraId="2300957C" w14:textId="00552857" w:rsidR="005F60B1" w:rsidRDefault="005F60B1" w:rsidP="005F60B1">
      <w:pPr>
        <w:pStyle w:val="Code"/>
      </w:pPr>
      <w:r>
        <w:t xml:space="preserve">    engine.xml.load(this.kSceneFile);</w:t>
      </w:r>
    </w:p>
    <w:p w14:paraId="68738D43" w14:textId="77777777" w:rsidR="005F60B1" w:rsidRDefault="005F60B1" w:rsidP="005F60B1">
      <w:pPr>
        <w:pStyle w:val="Code"/>
      </w:pPr>
    </w:p>
    <w:p w14:paraId="33FF2DAA" w14:textId="5DF930B3" w:rsidR="005F60B1" w:rsidRDefault="005F60B1" w:rsidP="005F60B1">
      <w:pPr>
        <w:pStyle w:val="Code"/>
      </w:pPr>
      <w:r>
        <w:t xml:space="preserve">    // load the textures</w:t>
      </w:r>
    </w:p>
    <w:p w14:paraId="5F87A2EE" w14:textId="3BCE2B7B" w:rsidR="005F60B1" w:rsidRPr="0019776A" w:rsidRDefault="005F60B1" w:rsidP="005F60B1">
      <w:pPr>
        <w:pStyle w:val="Code"/>
        <w:rPr>
          <w:rStyle w:val="CodeBold"/>
        </w:rPr>
      </w:pPr>
      <w:r>
        <w:t xml:space="preserve">    </w:t>
      </w:r>
      <w:r w:rsidRPr="0019776A">
        <w:rPr>
          <w:rStyle w:val="CodeBold"/>
        </w:rPr>
        <w:t>engine.texture.load(this.kPortal);</w:t>
      </w:r>
    </w:p>
    <w:p w14:paraId="71826BEF" w14:textId="6F66D77C" w:rsidR="005F60B1" w:rsidRPr="0019776A" w:rsidRDefault="005F60B1" w:rsidP="005F60B1">
      <w:pPr>
        <w:pStyle w:val="Code"/>
        <w:rPr>
          <w:rStyle w:val="CodeBold"/>
        </w:rPr>
      </w:pPr>
      <w:r>
        <w:t xml:space="preserve">    </w:t>
      </w:r>
      <w:r w:rsidRPr="0019776A">
        <w:rPr>
          <w:rStyle w:val="CodeBold"/>
        </w:rPr>
        <w:t>engine.texture.load(this.kCollector);</w:t>
      </w:r>
    </w:p>
    <w:p w14:paraId="4A7B9183" w14:textId="1A014A9D" w:rsidR="005F60B1" w:rsidRPr="005417A3" w:rsidRDefault="005F60B1" w:rsidP="005F60B1">
      <w:pPr>
        <w:pStyle w:val="Code"/>
      </w:pPr>
      <w:r>
        <w:t>}</w:t>
      </w:r>
    </w:p>
    <w:p w14:paraId="492B1711" w14:textId="6B908A83" w:rsidR="006D40CB" w:rsidRDefault="006D40CB" w:rsidP="00857A0C">
      <w:pPr>
        <w:pStyle w:val="NumList"/>
      </w:pPr>
      <w:r>
        <w:t xml:space="preserve">Likewise, </w:t>
      </w:r>
      <w:r w:rsidRPr="006D40CB">
        <w:t>add</w:t>
      </w:r>
      <w:r>
        <w:t xml:space="preserve"> code to clean up by unloading the textures in the </w:t>
      </w:r>
      <w:proofErr w:type="gramStart"/>
      <w:r>
        <w:rPr>
          <w:rStyle w:val="CodeInline"/>
        </w:rPr>
        <w:t>unload(</w:t>
      </w:r>
      <w:proofErr w:type="gramEnd"/>
      <w:r>
        <w:rPr>
          <w:rStyle w:val="CodeInline"/>
        </w:rPr>
        <w:t>)</w:t>
      </w:r>
      <w:r>
        <w:t xml:space="preserve"> function</w:t>
      </w:r>
      <w:r>
        <w:fldChar w:fldCharType="begin"/>
      </w:r>
      <w:r>
        <w:instrText xml:space="preserve"> XE "</w:instrText>
      </w:r>
      <w:r w:rsidRPr="00A65DE3">
        <w:rPr>
          <w:rStyle w:val="CodeInline"/>
        </w:rPr>
        <w:instrText>Texture mapping functionality:unloadScene()</w:instrText>
      </w:r>
      <w:r w:rsidRPr="00A65DE3">
        <w:instrText xml:space="preserve"> function</w:instrText>
      </w:r>
      <w:r>
        <w:instrText xml:space="preserve">" </w:instrText>
      </w:r>
      <w:r>
        <w:fldChar w:fldCharType="end"/>
      </w:r>
      <w:r>
        <w:t>.</w:t>
      </w:r>
    </w:p>
    <w:p w14:paraId="702B2351" w14:textId="231EAA3E" w:rsidR="005F60B1" w:rsidRDefault="005F60B1" w:rsidP="005F60B1">
      <w:pPr>
        <w:pStyle w:val="Code"/>
      </w:pPr>
      <w:r>
        <w:t>unload() {</w:t>
      </w:r>
    </w:p>
    <w:p w14:paraId="41F6C340" w14:textId="6A75E0AA" w:rsidR="005F60B1" w:rsidRDefault="005F60B1" w:rsidP="005F60B1">
      <w:pPr>
        <w:pStyle w:val="Code"/>
      </w:pPr>
      <w:r>
        <w:t xml:space="preserve">    // unload the scene f</w:t>
      </w:r>
      <w:r w:rsidR="0090385C">
        <w:t>ile</w:t>
      </w:r>
      <w:r>
        <w:t xml:space="preserve"> and loaded resources</w:t>
      </w:r>
    </w:p>
    <w:p w14:paraId="32AD4C96" w14:textId="4738D949" w:rsidR="005F60B1" w:rsidRDefault="005F60B1" w:rsidP="005F60B1">
      <w:pPr>
        <w:pStyle w:val="Code"/>
      </w:pPr>
      <w:r>
        <w:t xml:space="preserve">    engine.xml.unload(this.kSceneFile);</w:t>
      </w:r>
    </w:p>
    <w:p w14:paraId="3D5FE445" w14:textId="6AF4A533" w:rsidR="005F60B1" w:rsidRPr="0019776A" w:rsidRDefault="005F60B1" w:rsidP="005F60B1">
      <w:pPr>
        <w:pStyle w:val="Code"/>
        <w:rPr>
          <w:rStyle w:val="CodeBold"/>
        </w:rPr>
      </w:pPr>
      <w:r>
        <w:t xml:space="preserve">    </w:t>
      </w:r>
      <w:r w:rsidRPr="0019776A">
        <w:rPr>
          <w:rStyle w:val="CodeBold"/>
        </w:rPr>
        <w:t>engine.texture.unload(this.kPortal);</w:t>
      </w:r>
    </w:p>
    <w:p w14:paraId="22C4F360" w14:textId="46729402" w:rsidR="005F60B1" w:rsidRPr="0019776A" w:rsidRDefault="005F60B1" w:rsidP="005F60B1">
      <w:pPr>
        <w:pStyle w:val="Code"/>
        <w:rPr>
          <w:rStyle w:val="CodeBold"/>
        </w:rPr>
      </w:pPr>
      <w:r>
        <w:t xml:space="preserve">    </w:t>
      </w:r>
      <w:r w:rsidRPr="0019776A">
        <w:rPr>
          <w:rStyle w:val="CodeBold"/>
        </w:rPr>
        <w:t>engine.texture.unload(this.kCollector);</w:t>
      </w:r>
    </w:p>
    <w:p w14:paraId="2EAEC792" w14:textId="3B165688" w:rsidR="005F60B1" w:rsidRPr="005417A3" w:rsidRDefault="005F60B1" w:rsidP="005F60B1">
      <w:pPr>
        <w:pStyle w:val="Code"/>
      </w:pPr>
      <w:r>
        <w:t>}</w:t>
      </w:r>
    </w:p>
    <w:p w14:paraId="59A6C248" w14:textId="2FA3D8C9" w:rsidR="005F60B1" w:rsidRDefault="005F60B1" w:rsidP="00857A0C">
      <w:pPr>
        <w:pStyle w:val="NumList"/>
      </w:pPr>
      <w:r>
        <w:t xml:space="preserve">Support loading of the next scene with the </w:t>
      </w:r>
      <w:proofErr w:type="gramStart"/>
      <w:r w:rsidRPr="0019776A">
        <w:rPr>
          <w:rStyle w:val="CodeInline"/>
        </w:rPr>
        <w:t>next(</w:t>
      </w:r>
      <w:proofErr w:type="gramEnd"/>
      <w:r w:rsidRPr="0019776A">
        <w:rPr>
          <w:rStyle w:val="CodeInline"/>
        </w:rPr>
        <w:t>)</w:t>
      </w:r>
      <w:r>
        <w:t xml:space="preserve"> function.</w:t>
      </w:r>
    </w:p>
    <w:p w14:paraId="16FCD4EB" w14:textId="77777777" w:rsidR="005F60B1" w:rsidRDefault="005F60B1" w:rsidP="005F60B1">
      <w:pPr>
        <w:pStyle w:val="Code"/>
      </w:pPr>
      <w:r>
        <w:t>next() {</w:t>
      </w:r>
    </w:p>
    <w:p w14:paraId="7C81047F" w14:textId="630285D5" w:rsidR="005F60B1" w:rsidRDefault="005F60B1" w:rsidP="005F60B1">
      <w:pPr>
        <w:pStyle w:val="Code"/>
      </w:pPr>
      <w:r>
        <w:t xml:space="preserve">    super.next();</w:t>
      </w:r>
    </w:p>
    <w:p w14:paraId="7C968720" w14:textId="72D521D4" w:rsidR="005F60B1" w:rsidRDefault="005F60B1" w:rsidP="005F60B1">
      <w:pPr>
        <w:pStyle w:val="Code"/>
      </w:pPr>
      <w:r>
        <w:t xml:space="preserve">    let nextLevel = new MyGame();  // load the next level</w:t>
      </w:r>
    </w:p>
    <w:p w14:paraId="35CAD4BB" w14:textId="757FBFF8" w:rsidR="005F60B1" w:rsidRDefault="005F60B1" w:rsidP="005F60B1">
      <w:pPr>
        <w:pStyle w:val="Code"/>
      </w:pPr>
      <w:r>
        <w:t xml:space="preserve">    nextLevel.start();</w:t>
      </w:r>
    </w:p>
    <w:p w14:paraId="3BC06459" w14:textId="40F473F8" w:rsidR="005F60B1" w:rsidRDefault="005F60B1" w:rsidP="0019776A">
      <w:pPr>
        <w:pStyle w:val="Code"/>
      </w:pPr>
      <w:r>
        <w:t>}</w:t>
      </w:r>
    </w:p>
    <w:p w14:paraId="28D19CBE" w14:textId="7D11DA11" w:rsidR="006D40CB" w:rsidRDefault="006D40CB" w:rsidP="00857A0C">
      <w:pPr>
        <w:pStyle w:val="NumList"/>
      </w:pPr>
      <w:r>
        <w:t xml:space="preserve">Parse the </w:t>
      </w:r>
      <w:r w:rsidRPr="006D40CB">
        <w:t>textured</w:t>
      </w:r>
      <w:r>
        <w:t xml:space="preserve"> squares in the </w:t>
      </w:r>
      <w:proofErr w:type="spellStart"/>
      <w:proofErr w:type="gramStart"/>
      <w:r>
        <w:rPr>
          <w:rStyle w:val="CodeInline"/>
        </w:rPr>
        <w:t>init</w:t>
      </w:r>
      <w:proofErr w:type="spellEnd"/>
      <w:r>
        <w:rPr>
          <w:rStyle w:val="CodeInline"/>
        </w:rPr>
        <w:t>(</w:t>
      </w:r>
      <w:proofErr w:type="gramEnd"/>
      <w:r>
        <w:rPr>
          <w:rStyle w:val="CodeInline"/>
        </w:rPr>
        <w:t>)</w:t>
      </w:r>
      <w:r>
        <w:t xml:space="preserve"> function.</w:t>
      </w:r>
    </w:p>
    <w:p w14:paraId="571C42C9" w14:textId="30E7AA60" w:rsidR="005F60B1" w:rsidRDefault="005F60B1" w:rsidP="005F60B1">
      <w:pPr>
        <w:pStyle w:val="Code"/>
      </w:pPr>
      <w:r>
        <w:t>init() {</w:t>
      </w:r>
    </w:p>
    <w:p w14:paraId="723AEB5D" w14:textId="427FE371" w:rsidR="005F60B1" w:rsidRDefault="005F60B1" w:rsidP="005F60B1">
      <w:pPr>
        <w:pStyle w:val="Code"/>
      </w:pPr>
      <w:r>
        <w:t xml:space="preserve">    let sceneParser = new SceneFileParser(this.kSceneFile);</w:t>
      </w:r>
    </w:p>
    <w:p w14:paraId="59644086" w14:textId="77777777" w:rsidR="005F60B1" w:rsidRDefault="005F60B1" w:rsidP="005F60B1">
      <w:pPr>
        <w:pStyle w:val="Code"/>
      </w:pPr>
    </w:p>
    <w:p w14:paraId="760C4AB0" w14:textId="3F45333A" w:rsidR="005F60B1" w:rsidRDefault="005F60B1" w:rsidP="005F60B1">
      <w:pPr>
        <w:pStyle w:val="Code"/>
      </w:pPr>
      <w:r>
        <w:t xml:space="preserve">    // Step A: Read in the camera</w:t>
      </w:r>
    </w:p>
    <w:p w14:paraId="509A455C" w14:textId="5CCB155B" w:rsidR="005F60B1" w:rsidRDefault="005F60B1" w:rsidP="005F60B1">
      <w:pPr>
        <w:pStyle w:val="Code"/>
      </w:pPr>
      <w:r>
        <w:t xml:space="preserve">    this.mCamera = sceneParser.parseCamera();</w:t>
      </w:r>
    </w:p>
    <w:p w14:paraId="4963CB57" w14:textId="77777777" w:rsidR="005F60B1" w:rsidRDefault="005F60B1" w:rsidP="005F60B1">
      <w:pPr>
        <w:pStyle w:val="Code"/>
      </w:pPr>
    </w:p>
    <w:p w14:paraId="147C982F" w14:textId="75FF235D" w:rsidR="005F60B1" w:rsidRDefault="005F60B1" w:rsidP="005F60B1">
      <w:pPr>
        <w:pStyle w:val="Code"/>
      </w:pPr>
      <w:r>
        <w:t xml:space="preserve">    // Step B: Read all the squares and textureSquares</w:t>
      </w:r>
    </w:p>
    <w:p w14:paraId="0AE6F2CF" w14:textId="57FCA8C9" w:rsidR="005F60B1" w:rsidRDefault="005F60B1" w:rsidP="005F60B1">
      <w:pPr>
        <w:pStyle w:val="Code"/>
      </w:pPr>
      <w:r>
        <w:t xml:space="preserve">    sceneParser.parseSquares(this.mSqSet);</w:t>
      </w:r>
    </w:p>
    <w:p w14:paraId="58FD975C" w14:textId="12E4068E" w:rsidR="005F60B1" w:rsidRPr="0019776A" w:rsidRDefault="005F60B1" w:rsidP="005F60B1">
      <w:pPr>
        <w:pStyle w:val="Code"/>
        <w:rPr>
          <w:rStyle w:val="CodeBold"/>
        </w:rPr>
      </w:pPr>
      <w:r>
        <w:t xml:space="preserve">    </w:t>
      </w:r>
      <w:r w:rsidRPr="0019776A">
        <w:rPr>
          <w:rStyle w:val="CodeBold"/>
        </w:rPr>
        <w:t>sceneParser.parseTextureSquares(this.mSqSet);</w:t>
      </w:r>
    </w:p>
    <w:p w14:paraId="41258AEC" w14:textId="7EF9C4B1" w:rsidR="005F60B1" w:rsidRPr="005417A3" w:rsidRDefault="005F60B1" w:rsidP="005F60B1">
      <w:pPr>
        <w:pStyle w:val="Code"/>
      </w:pPr>
      <w:r>
        <w:t>}</w:t>
      </w:r>
    </w:p>
    <w:p w14:paraId="4914A98D" w14:textId="2B56CB5E" w:rsidR="006D40CB" w:rsidRDefault="006D40CB" w:rsidP="00857A0C">
      <w:pPr>
        <w:pStyle w:val="NumList"/>
      </w:pPr>
      <w:r>
        <w:t xml:space="preserve">Include </w:t>
      </w:r>
      <w:r w:rsidR="00CA2D25">
        <w:t xml:space="preserve">appropriate </w:t>
      </w:r>
      <w:r>
        <w:t xml:space="preserve">code in the </w:t>
      </w:r>
      <w:proofErr w:type="gramStart"/>
      <w:r>
        <w:rPr>
          <w:rStyle w:val="CodeInline"/>
        </w:rPr>
        <w:t>update(</w:t>
      </w:r>
      <w:proofErr w:type="gramEnd"/>
      <w:r>
        <w:rPr>
          <w:rStyle w:val="CodeInline"/>
        </w:rPr>
        <w:t>)</w:t>
      </w:r>
      <w:r>
        <w:t xml:space="preserve"> function</w:t>
      </w:r>
      <w:r>
        <w:fldChar w:fldCharType="begin"/>
      </w:r>
      <w:r>
        <w:instrText xml:space="preserve"> XE "</w:instrText>
      </w:r>
      <w:r w:rsidRPr="000D5E65">
        <w:rPr>
          <w:rStyle w:val="CodeInline"/>
        </w:rPr>
        <w:instrText>Texture mapping functionality:update()</w:instrText>
      </w:r>
      <w:r w:rsidRPr="000D5E65">
        <w:instrText xml:space="preserve"> function</w:instrText>
      </w:r>
      <w:r>
        <w:instrText xml:space="preserve">" </w:instrText>
      </w:r>
      <w:r>
        <w:fldChar w:fldCharType="end"/>
      </w:r>
      <w:r>
        <w:t xml:space="preserve"> to continuously change the tinting of the portal </w:t>
      </w:r>
      <w:proofErr w:type="spellStart"/>
      <w:r w:rsidRPr="00755A26">
        <w:rPr>
          <w:rStyle w:val="CodeInline"/>
        </w:rPr>
        <w:t>TextureRenderable</w:t>
      </w:r>
      <w:proofErr w:type="spellEnd"/>
      <w:r>
        <w:t xml:space="preserve">, as follows: </w:t>
      </w:r>
    </w:p>
    <w:p w14:paraId="38B9507A" w14:textId="5910B693" w:rsidR="006D40CB" w:rsidRPr="005417A3" w:rsidRDefault="005F60B1" w:rsidP="006D40CB">
      <w:pPr>
        <w:pStyle w:val="Code"/>
      </w:pPr>
      <w:r w:rsidRPr="005F60B1">
        <w:t>update() {</w:t>
      </w:r>
    </w:p>
    <w:p w14:paraId="38513263" w14:textId="63E6C943" w:rsidR="006D40CB" w:rsidRPr="003B121F" w:rsidRDefault="006D40CB" w:rsidP="006D40CB">
      <w:pPr>
        <w:pStyle w:val="Code"/>
      </w:pPr>
      <w:r w:rsidRPr="005417A3">
        <w:t xml:space="preserve">    </w:t>
      </w:r>
      <w:r w:rsidRPr="003B121F">
        <w:t xml:space="preserve">… </w:t>
      </w:r>
      <w:r w:rsidR="00CA2FA8">
        <w:t>i</w:t>
      </w:r>
      <w:r w:rsidRPr="003B121F">
        <w:t>dentical to previous code …</w:t>
      </w:r>
    </w:p>
    <w:p w14:paraId="56045893" w14:textId="34E3A555" w:rsidR="005F60B1" w:rsidRPr="005F60B1" w:rsidRDefault="006D40CB" w:rsidP="005F60B1">
      <w:pPr>
        <w:pStyle w:val="Code"/>
        <w:rPr>
          <w:rStyle w:val="CodeBold"/>
        </w:rPr>
      </w:pPr>
      <w:r w:rsidRPr="005417A3">
        <w:t xml:space="preserve">    </w:t>
      </w:r>
    </w:p>
    <w:p w14:paraId="5DF9BBDD" w14:textId="27C3FD30" w:rsidR="005F60B1" w:rsidRPr="005F60B1" w:rsidRDefault="005F60B1" w:rsidP="005F60B1">
      <w:pPr>
        <w:pStyle w:val="Code"/>
        <w:rPr>
          <w:rStyle w:val="CodeBold"/>
        </w:rPr>
      </w:pPr>
      <w:r w:rsidRPr="001A5978">
        <w:t xml:space="preserve">  </w:t>
      </w:r>
      <w:r w:rsidR="008337F9" w:rsidRPr="001A5978">
        <w:t xml:space="preserve">  </w:t>
      </w:r>
      <w:r w:rsidRPr="005F60B1">
        <w:rPr>
          <w:rStyle w:val="CodeBold"/>
        </w:rPr>
        <w:t>// continously change texture tinting</w:t>
      </w:r>
    </w:p>
    <w:p w14:paraId="50A8F822" w14:textId="1C4A74D7" w:rsidR="005F60B1" w:rsidRPr="005F60B1" w:rsidRDefault="005F60B1" w:rsidP="005F60B1">
      <w:pPr>
        <w:pStyle w:val="Code"/>
        <w:rPr>
          <w:rStyle w:val="CodeBold"/>
        </w:rPr>
      </w:pPr>
      <w:r w:rsidRPr="001A5978">
        <w:t xml:space="preserve">    </w:t>
      </w:r>
      <w:r w:rsidRPr="005F60B1">
        <w:rPr>
          <w:rStyle w:val="CodeBold"/>
        </w:rPr>
        <w:t>let c = this.mSqSet[1].getColor();</w:t>
      </w:r>
    </w:p>
    <w:p w14:paraId="7D440AF0" w14:textId="6F71101A" w:rsidR="005F60B1" w:rsidRPr="005F60B1" w:rsidRDefault="005F60B1" w:rsidP="005F60B1">
      <w:pPr>
        <w:pStyle w:val="Code"/>
        <w:rPr>
          <w:rStyle w:val="CodeBold"/>
        </w:rPr>
      </w:pPr>
      <w:r w:rsidRPr="001A5978">
        <w:t xml:space="preserve">    </w:t>
      </w:r>
      <w:r w:rsidRPr="005F60B1">
        <w:rPr>
          <w:rStyle w:val="CodeBold"/>
        </w:rPr>
        <w:t>let ca = c[3] + deltaX;</w:t>
      </w:r>
    </w:p>
    <w:p w14:paraId="36648A2E" w14:textId="5F83B7E5" w:rsidR="005F60B1" w:rsidRPr="005F60B1" w:rsidRDefault="005F60B1" w:rsidP="005F60B1">
      <w:pPr>
        <w:pStyle w:val="Code"/>
        <w:rPr>
          <w:rStyle w:val="CodeBold"/>
        </w:rPr>
      </w:pPr>
      <w:r w:rsidRPr="001A5978">
        <w:t xml:space="preserve">    </w:t>
      </w:r>
      <w:r w:rsidRPr="005F60B1">
        <w:rPr>
          <w:rStyle w:val="CodeBold"/>
        </w:rPr>
        <w:t>if (ca &gt; 1) {</w:t>
      </w:r>
    </w:p>
    <w:p w14:paraId="4A15DD41" w14:textId="5B32AF2C" w:rsidR="005F60B1" w:rsidRPr="005F60B1" w:rsidRDefault="005F60B1" w:rsidP="005F60B1">
      <w:pPr>
        <w:pStyle w:val="Code"/>
        <w:rPr>
          <w:rStyle w:val="CodeBold"/>
        </w:rPr>
      </w:pPr>
      <w:r w:rsidRPr="001A5978">
        <w:t xml:space="preserve">        </w:t>
      </w:r>
      <w:r w:rsidRPr="005F60B1">
        <w:rPr>
          <w:rStyle w:val="CodeBold"/>
        </w:rPr>
        <w:t>ca = 0;</w:t>
      </w:r>
    </w:p>
    <w:p w14:paraId="43D5D896" w14:textId="427702CD" w:rsidR="005F60B1" w:rsidRPr="005F60B1" w:rsidRDefault="005F60B1" w:rsidP="005F60B1">
      <w:pPr>
        <w:pStyle w:val="Code"/>
        <w:rPr>
          <w:rStyle w:val="CodeBold"/>
        </w:rPr>
      </w:pPr>
      <w:r w:rsidRPr="001A5978">
        <w:t xml:space="preserve">    </w:t>
      </w:r>
      <w:r w:rsidRPr="005F60B1">
        <w:rPr>
          <w:rStyle w:val="CodeBold"/>
        </w:rPr>
        <w:t>}</w:t>
      </w:r>
    </w:p>
    <w:p w14:paraId="7DE2C163" w14:textId="6AB347D0" w:rsidR="005F60B1" w:rsidRPr="005F60B1" w:rsidRDefault="005F60B1" w:rsidP="005F60B1">
      <w:pPr>
        <w:pStyle w:val="Code"/>
        <w:rPr>
          <w:rStyle w:val="CodeBold"/>
        </w:rPr>
      </w:pPr>
      <w:r w:rsidRPr="001A5978">
        <w:t xml:space="preserve">    </w:t>
      </w:r>
      <w:r w:rsidRPr="005F60B1">
        <w:rPr>
          <w:rStyle w:val="CodeBold"/>
        </w:rPr>
        <w:t>c[3] = ca;</w:t>
      </w:r>
    </w:p>
    <w:p w14:paraId="43B59C2C" w14:textId="6D808D28" w:rsidR="005F60B1" w:rsidRDefault="005F60B1" w:rsidP="005F60B1">
      <w:pPr>
        <w:pStyle w:val="Code"/>
      </w:pPr>
      <w:r w:rsidRPr="005F60B1">
        <w:rPr>
          <w:rStyle w:val="CodeBold"/>
        </w:rPr>
        <w:t>}</w:t>
      </w:r>
    </w:p>
    <w:p w14:paraId="157FD3AD" w14:textId="77777777" w:rsidR="006D40CB" w:rsidRDefault="006D40CB" w:rsidP="00857A0C">
      <w:pPr>
        <w:pStyle w:val="NumSubList"/>
        <w:numPr>
          <w:ilvl w:val="0"/>
          <w:numId w:val="13"/>
        </w:numPr>
      </w:pPr>
      <w:r>
        <w:t xml:space="preserve">Index 1 of </w:t>
      </w:r>
      <w:proofErr w:type="spellStart"/>
      <w:r w:rsidRPr="00F146F0">
        <w:rPr>
          <w:rStyle w:val="CodeInline"/>
        </w:rPr>
        <w:t>mSqSet</w:t>
      </w:r>
      <w:proofErr w:type="spellEnd"/>
      <w:r>
        <w:rPr>
          <w:rStyle w:val="CodeInline"/>
        </w:rPr>
        <w:t xml:space="preserve"> </w:t>
      </w:r>
      <w:r>
        <w:t xml:space="preserve">is the portal </w:t>
      </w:r>
      <w:proofErr w:type="spellStart"/>
      <w:r w:rsidRPr="00F146F0">
        <w:rPr>
          <w:rStyle w:val="CodeInline"/>
        </w:rPr>
        <w:t>TextureRenderable</w:t>
      </w:r>
      <w:proofErr w:type="spellEnd"/>
      <w:r>
        <w:t xml:space="preserve"> object</w:t>
      </w:r>
      <w:r>
        <w:fldChar w:fldCharType="begin"/>
      </w:r>
      <w:r>
        <w:instrText xml:space="preserve"> XE "</w:instrText>
      </w:r>
      <w:r w:rsidRPr="00CE6798">
        <w:rPr>
          <w:rStyle w:val="CodeInline"/>
        </w:rPr>
        <w:instrText>Texture mapping functionality:TextureRenderable</w:instrText>
      </w:r>
      <w:r w:rsidRPr="00CE6798">
        <w:instrText xml:space="preserve"> object</w:instrText>
      </w:r>
      <w:r>
        <w:instrText xml:space="preserve">" </w:instrText>
      </w:r>
      <w:r>
        <w:fldChar w:fldCharType="end"/>
      </w:r>
      <w:r>
        <w:t xml:space="preserve">, and index 3 of the color array is the alpha channel. </w:t>
      </w:r>
    </w:p>
    <w:p w14:paraId="63E8423A" w14:textId="4C47691A" w:rsidR="006D40CB" w:rsidRDefault="006D40CB" w:rsidP="00857A0C">
      <w:pPr>
        <w:pStyle w:val="NumSubList"/>
        <w:numPr>
          <w:ilvl w:val="0"/>
          <w:numId w:val="13"/>
        </w:numPr>
      </w:pPr>
      <w:r>
        <w:t xml:space="preserve">The </w:t>
      </w:r>
      <w:r w:rsidR="00CA2D25">
        <w:t xml:space="preserve">listed </w:t>
      </w:r>
      <w:r>
        <w:t xml:space="preserve">code continuously increases and wraps the alpha value of the </w:t>
      </w:r>
      <w:proofErr w:type="spellStart"/>
      <w:r w:rsidRPr="00B07956">
        <w:rPr>
          <w:rStyle w:val="CodeInline"/>
        </w:rPr>
        <w:t>mColor</w:t>
      </w:r>
      <w:proofErr w:type="spellEnd"/>
      <w:r>
        <w:t xml:space="preserve"> variable in the </w:t>
      </w:r>
      <w:proofErr w:type="spellStart"/>
      <w:r>
        <w:rPr>
          <w:rStyle w:val="CodeInline"/>
        </w:rPr>
        <w:t>TextureR</w:t>
      </w:r>
      <w:r w:rsidRPr="00B07956">
        <w:rPr>
          <w:rStyle w:val="CodeInline"/>
        </w:rPr>
        <w:t>enderable</w:t>
      </w:r>
      <w:proofErr w:type="spellEnd"/>
      <w:r>
        <w:t xml:space="preserve"> object. </w:t>
      </w:r>
      <w:r w:rsidRPr="00140C92">
        <w:t xml:space="preserve">Recall </w:t>
      </w:r>
      <w:r w:rsidR="00CA2D25">
        <w:t xml:space="preserve">that the values of </w:t>
      </w:r>
      <w:r w:rsidRPr="00140C92">
        <w:t xml:space="preserve">this variable </w:t>
      </w:r>
      <w:r w:rsidR="00B22997">
        <w:t>are</w:t>
      </w:r>
      <w:r w:rsidRPr="00140C92">
        <w:t xml:space="preserve"> passed to </w:t>
      </w:r>
      <w:proofErr w:type="spellStart"/>
      <w:r w:rsidRPr="00140C92">
        <w:rPr>
          <w:rStyle w:val="CodeInline"/>
        </w:rPr>
        <w:t>TextureShader</w:t>
      </w:r>
      <w:proofErr w:type="spellEnd"/>
      <w:r w:rsidRPr="00140C92">
        <w:t xml:space="preserve"> and then loaded to the </w:t>
      </w:r>
      <w:proofErr w:type="spellStart"/>
      <w:r w:rsidRPr="00140C92">
        <w:rPr>
          <w:rStyle w:val="CodeInline"/>
        </w:rPr>
        <w:t>uPixelColor</w:t>
      </w:r>
      <w:proofErr w:type="spellEnd"/>
      <w:r w:rsidRPr="00140C92">
        <w:t xml:space="preserve"> of </w:t>
      </w:r>
      <w:proofErr w:type="spellStart"/>
      <w:r w:rsidRPr="00140C92">
        <w:rPr>
          <w:rStyle w:val="CodeInline"/>
        </w:rPr>
        <w:t>TextureFS</w:t>
      </w:r>
      <w:proofErr w:type="spellEnd"/>
      <w:r w:rsidRPr="00140C92">
        <w:rPr>
          <w:rStyle w:val="CodeInline"/>
        </w:rPr>
        <w:t xml:space="preserve"> </w:t>
      </w:r>
      <w:r w:rsidRPr="00140C92">
        <w:t>for tinting the texture map results.</w:t>
      </w:r>
    </w:p>
    <w:p w14:paraId="6041959E" w14:textId="649AB7D7" w:rsidR="006D40CB" w:rsidRDefault="006D40CB" w:rsidP="00857A0C">
      <w:pPr>
        <w:pStyle w:val="NumSubList"/>
        <w:numPr>
          <w:ilvl w:val="0"/>
          <w:numId w:val="13"/>
        </w:numPr>
      </w:pPr>
      <w:r>
        <w:t xml:space="preserve">As defined in the first </w:t>
      </w:r>
      <w:proofErr w:type="spellStart"/>
      <w:r w:rsidRPr="009D30F4">
        <w:rPr>
          <w:rStyle w:val="CodeInline"/>
        </w:rPr>
        <w:t>TextureSquare</w:t>
      </w:r>
      <w:proofErr w:type="spellEnd"/>
      <w:r>
        <w:t xml:space="preserve"> element in the </w:t>
      </w:r>
      <w:r w:rsidR="00CA2D25">
        <w:rPr>
          <w:rStyle w:val="CodeInline"/>
        </w:rPr>
        <w:t>b</w:t>
      </w:r>
      <w:r w:rsidRPr="009F76D6">
        <w:rPr>
          <w:rStyle w:val="CodeInline"/>
        </w:rPr>
        <w:t>lue</w:t>
      </w:r>
      <w:r w:rsidR="00CA2D25">
        <w:rPr>
          <w:rStyle w:val="CodeInline"/>
        </w:rPr>
        <w:t>_s</w:t>
      </w:r>
      <w:r w:rsidRPr="009F76D6">
        <w:rPr>
          <w:rStyle w:val="CodeInline"/>
        </w:rPr>
        <w:t>cene.xml</w:t>
      </w:r>
      <w:r>
        <w:t xml:space="preserve"> file, the color defined for the portal object is red. For this reason, when running this project, in the blue level the portal object appears to be blinking in red.</w:t>
      </w:r>
    </w:p>
    <w:p w14:paraId="4F15B37A" w14:textId="77777777" w:rsidR="006D40CB" w:rsidRDefault="006D40CB" w:rsidP="006D40CB">
      <w:pPr>
        <w:pStyle w:val="Heading4"/>
      </w:pPr>
      <w:r>
        <w:t xml:space="preserve">Test </w:t>
      </w:r>
      <w:proofErr w:type="spellStart"/>
      <w:r>
        <w:t>MyGame</w:t>
      </w:r>
      <w:proofErr w:type="spellEnd"/>
      <w:r>
        <w:t xml:space="preserve"> with PNGs</w:t>
      </w:r>
    </w:p>
    <w:p w14:paraId="0E932A70" w14:textId="77777777" w:rsidR="006D40CB" w:rsidRPr="00913925" w:rsidRDefault="006D40CB" w:rsidP="006D40CB">
      <w:pPr>
        <w:pStyle w:val="BodyTextFirst"/>
      </w:pPr>
      <w:r>
        <w:t xml:space="preserve">Similar to the </w:t>
      </w:r>
      <w:proofErr w:type="spellStart"/>
      <w:r w:rsidRPr="00F51FE6">
        <w:rPr>
          <w:rStyle w:val="CodeInline"/>
        </w:rPr>
        <w:t>BlueLevel</w:t>
      </w:r>
      <w:proofErr w:type="spellEnd"/>
      <w:r>
        <w:t xml:space="preserve"> scene, </w:t>
      </w:r>
      <w:proofErr w:type="spellStart"/>
      <w:r w:rsidRPr="00F51FE6">
        <w:rPr>
          <w:rStyle w:val="CodeInline"/>
        </w:rPr>
        <w:t>MyGame</w:t>
      </w:r>
      <w:proofErr w:type="spellEnd"/>
      <w:r>
        <w:t xml:space="preserve"> is a straightforward modification of the previous example with changes to load and unload texture images and to create </w:t>
      </w:r>
      <w:proofErr w:type="spellStart"/>
      <w:r w:rsidRPr="00330A01">
        <w:rPr>
          <w:rStyle w:val="CodeInline"/>
        </w:rPr>
        <w:t>TextureRenderable</w:t>
      </w:r>
      <w:proofErr w:type="spellEnd"/>
      <w:r>
        <w:t xml:space="preserve"> objects. </w:t>
      </w:r>
    </w:p>
    <w:p w14:paraId="3ECFB95E" w14:textId="323386A2" w:rsidR="006D40CB" w:rsidRDefault="00097778" w:rsidP="00857A0C">
      <w:pPr>
        <w:pStyle w:val="NumList"/>
        <w:numPr>
          <w:ilvl w:val="0"/>
          <w:numId w:val="15"/>
        </w:numPr>
      </w:pPr>
      <w:r>
        <w:lastRenderedPageBreak/>
        <w:t xml:space="preserve">Edit </w:t>
      </w:r>
      <w:r w:rsidRPr="0019776A">
        <w:rPr>
          <w:rStyle w:val="CodeInline"/>
        </w:rPr>
        <w:t>my_game.js</w:t>
      </w:r>
      <w:r w:rsidR="00B34AEB">
        <w:t xml:space="preserve">, </w:t>
      </w:r>
      <w:r>
        <w:t>m</w:t>
      </w:r>
      <w:r w:rsidR="006D40CB" w:rsidRPr="006D40CB">
        <w:t>odify</w:t>
      </w:r>
      <w:r w:rsidR="006D40CB">
        <w:t xml:space="preserve"> the </w:t>
      </w:r>
      <w:proofErr w:type="spellStart"/>
      <w:r w:rsidR="006D40CB" w:rsidRPr="00F51FE6">
        <w:rPr>
          <w:rStyle w:val="CodeInline"/>
        </w:rPr>
        <w:t>MyGame</w:t>
      </w:r>
      <w:proofErr w:type="spellEnd"/>
      <w:r w:rsidR="006D40CB">
        <w:t xml:space="preserve"> constructor</w:t>
      </w:r>
      <w:r w:rsidR="006D40CB">
        <w:fldChar w:fldCharType="begin"/>
      </w:r>
      <w:r w:rsidR="006D40CB">
        <w:instrText xml:space="preserve"> XE "</w:instrText>
      </w:r>
      <w:r w:rsidR="006D40CB" w:rsidRPr="0011149B">
        <w:rPr>
          <w:rStyle w:val="CodeInline"/>
        </w:rPr>
        <w:instrText>Texture mapping functionality:MyGame</w:instrText>
      </w:r>
      <w:r w:rsidR="006D40CB" w:rsidRPr="0011149B">
        <w:instrText xml:space="preserve"> constructor</w:instrText>
      </w:r>
      <w:r w:rsidR="006D40CB">
        <w:instrText xml:space="preserve">" </w:instrText>
      </w:r>
      <w:r w:rsidR="006D40CB">
        <w:fldChar w:fldCharType="end"/>
      </w:r>
      <w:r w:rsidR="006D40CB">
        <w:t xml:space="preserve"> to define texture image files and the variables for referencing the </w:t>
      </w:r>
      <w:proofErr w:type="spellStart"/>
      <w:r w:rsidR="006D40CB" w:rsidRPr="007C4F9B">
        <w:rPr>
          <w:rStyle w:val="CodeInline"/>
        </w:rPr>
        <w:t>TextureRenderable</w:t>
      </w:r>
      <w:proofErr w:type="spellEnd"/>
      <w:r w:rsidR="006D40CB">
        <w:t xml:space="preserve"> objects.</w:t>
      </w:r>
    </w:p>
    <w:p w14:paraId="2B31BEA4" w14:textId="7DC0BD74" w:rsidR="00DF504D" w:rsidRDefault="00DF504D" w:rsidP="00DF504D">
      <w:pPr>
        <w:pStyle w:val="Code"/>
      </w:pPr>
      <w:r>
        <w:t>class MyGame extends engine.Scene {</w:t>
      </w:r>
    </w:p>
    <w:p w14:paraId="2E6B51B3" w14:textId="77777777" w:rsidR="00DF504D" w:rsidRDefault="00DF504D" w:rsidP="00DF504D">
      <w:pPr>
        <w:pStyle w:val="Code"/>
      </w:pPr>
      <w:r>
        <w:t xml:space="preserve">    constructor() {</w:t>
      </w:r>
    </w:p>
    <w:p w14:paraId="662A1BBD" w14:textId="77777777" w:rsidR="00DF504D" w:rsidRDefault="00DF504D" w:rsidP="00DF504D">
      <w:pPr>
        <w:pStyle w:val="Code"/>
      </w:pPr>
      <w:r>
        <w:t xml:space="preserve">        super();</w:t>
      </w:r>
    </w:p>
    <w:p w14:paraId="78770816" w14:textId="77777777" w:rsidR="00DF504D" w:rsidRDefault="00DF504D" w:rsidP="00DF504D">
      <w:pPr>
        <w:pStyle w:val="Code"/>
      </w:pPr>
    </w:p>
    <w:p w14:paraId="097E1973" w14:textId="77777777" w:rsidR="00DF504D" w:rsidRDefault="00DF504D" w:rsidP="00DF504D">
      <w:pPr>
        <w:pStyle w:val="Code"/>
      </w:pPr>
      <w:r>
        <w:t xml:space="preserve">        // textures: </w:t>
      </w:r>
    </w:p>
    <w:p w14:paraId="45A30228" w14:textId="029B5FFF" w:rsidR="00DF504D" w:rsidRDefault="00DF504D" w:rsidP="00DF504D">
      <w:pPr>
        <w:pStyle w:val="Code"/>
      </w:pPr>
      <w:r>
        <w:t xml:space="preserve">        </w:t>
      </w:r>
      <w:r w:rsidRPr="0019776A">
        <w:rPr>
          <w:rStyle w:val="CodeBold"/>
        </w:rPr>
        <w:t>this.kPortal = "assets/minion_portal.png";</w:t>
      </w:r>
      <w:r>
        <w:t xml:space="preserve"> // supports png with transparency</w:t>
      </w:r>
    </w:p>
    <w:p w14:paraId="199686E9" w14:textId="77777777" w:rsidR="00DF504D" w:rsidRPr="0019776A" w:rsidRDefault="00DF504D" w:rsidP="00DF504D">
      <w:pPr>
        <w:pStyle w:val="Code"/>
        <w:rPr>
          <w:rStyle w:val="CodeBold"/>
        </w:rPr>
      </w:pPr>
      <w:r>
        <w:t xml:space="preserve">        </w:t>
      </w:r>
      <w:r w:rsidRPr="0019776A">
        <w:rPr>
          <w:rStyle w:val="CodeBold"/>
        </w:rPr>
        <w:t>this.kCollector = "assets/minion_collector.png";</w:t>
      </w:r>
    </w:p>
    <w:p w14:paraId="3EC24BF9" w14:textId="77777777" w:rsidR="00DF504D" w:rsidRDefault="00DF504D" w:rsidP="00DF504D">
      <w:pPr>
        <w:pStyle w:val="Code"/>
      </w:pPr>
    </w:p>
    <w:p w14:paraId="3EE95331" w14:textId="77777777" w:rsidR="00DF504D" w:rsidRDefault="00DF504D" w:rsidP="00DF504D">
      <w:pPr>
        <w:pStyle w:val="Code"/>
      </w:pPr>
      <w:r>
        <w:t xml:space="preserve">        // The camera to view the scene</w:t>
      </w:r>
    </w:p>
    <w:p w14:paraId="1829606F" w14:textId="77777777" w:rsidR="00DF504D" w:rsidRDefault="00DF504D" w:rsidP="00DF504D">
      <w:pPr>
        <w:pStyle w:val="Code"/>
      </w:pPr>
      <w:r>
        <w:t xml:space="preserve">        this.mCamera = null;</w:t>
      </w:r>
    </w:p>
    <w:p w14:paraId="06654FCE" w14:textId="77777777" w:rsidR="00DF504D" w:rsidRDefault="00DF504D" w:rsidP="00DF504D">
      <w:pPr>
        <w:pStyle w:val="Code"/>
      </w:pPr>
    </w:p>
    <w:p w14:paraId="77B33E44" w14:textId="77777777" w:rsidR="00DF504D" w:rsidRDefault="00DF504D" w:rsidP="00DF504D">
      <w:pPr>
        <w:pStyle w:val="Code"/>
      </w:pPr>
      <w:r>
        <w:t xml:space="preserve">        // the hero and the support objects</w:t>
      </w:r>
    </w:p>
    <w:p w14:paraId="3268ABE4" w14:textId="77777777" w:rsidR="00DF504D" w:rsidRDefault="00DF504D" w:rsidP="00DF504D">
      <w:pPr>
        <w:pStyle w:val="Code"/>
      </w:pPr>
      <w:r>
        <w:t xml:space="preserve">        this.mHero = null;</w:t>
      </w:r>
    </w:p>
    <w:p w14:paraId="749726F6" w14:textId="77777777" w:rsidR="00DF504D" w:rsidRDefault="00DF504D" w:rsidP="00DF504D">
      <w:pPr>
        <w:pStyle w:val="Code"/>
      </w:pPr>
      <w:r>
        <w:t xml:space="preserve">        this.mPortal = null;</w:t>
      </w:r>
    </w:p>
    <w:p w14:paraId="65BEA31A" w14:textId="77777777" w:rsidR="00DF504D" w:rsidRDefault="00DF504D" w:rsidP="00DF504D">
      <w:pPr>
        <w:pStyle w:val="Code"/>
      </w:pPr>
      <w:r>
        <w:t xml:space="preserve">        this.mCollector = null;</w:t>
      </w:r>
    </w:p>
    <w:p w14:paraId="23F85383" w14:textId="22F1C7F3" w:rsidR="00DF504D" w:rsidRPr="00913925" w:rsidRDefault="00DF504D" w:rsidP="00DF504D">
      <w:pPr>
        <w:pStyle w:val="Code"/>
      </w:pPr>
      <w:r>
        <w:t xml:space="preserve">    }</w:t>
      </w:r>
    </w:p>
    <w:p w14:paraId="088303DF" w14:textId="2CDDAE6E" w:rsidR="006D40CB" w:rsidRDefault="00C27EDD" w:rsidP="00857A0C">
      <w:pPr>
        <w:pStyle w:val="NumList"/>
      </w:pPr>
      <w:r>
        <w:t>Initiate the l</w:t>
      </w:r>
      <w:r w:rsidR="006D40CB">
        <w:t>oad</w:t>
      </w:r>
      <w:r>
        <w:t>ing of</w:t>
      </w:r>
      <w:r w:rsidR="006D40CB">
        <w:t xml:space="preserve"> </w:t>
      </w:r>
      <w:r w:rsidR="006D40CB" w:rsidRPr="006D40CB">
        <w:t>the</w:t>
      </w:r>
      <w:r w:rsidR="006D40CB">
        <w:t xml:space="preserve"> textures in </w:t>
      </w:r>
      <w:r w:rsidR="00FB0CF9">
        <w:t xml:space="preserve">the </w:t>
      </w:r>
      <w:proofErr w:type="gramStart"/>
      <w:r w:rsidR="006D40CB">
        <w:rPr>
          <w:rStyle w:val="CodeInline"/>
        </w:rPr>
        <w:t>load(</w:t>
      </w:r>
      <w:proofErr w:type="gramEnd"/>
      <w:r w:rsidR="006D40CB">
        <w:rPr>
          <w:rStyle w:val="CodeInline"/>
        </w:rPr>
        <w:t>)</w:t>
      </w:r>
      <w:r w:rsidR="00FB0CF9">
        <w:t xml:space="preserve"> </w:t>
      </w:r>
      <w:r w:rsidR="0090385C">
        <w:t>f</w:t>
      </w:r>
      <w:r w:rsidR="00FB0CF9">
        <w:t>unction.</w:t>
      </w:r>
    </w:p>
    <w:p w14:paraId="1631230A" w14:textId="7C83D719"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load() {</w:t>
      </w:r>
    </w:p>
    <w:p w14:paraId="7619E5C2" w14:textId="68DFDF9A"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 xml:space="preserve">    // loads the textures</w:t>
      </w:r>
    </w:p>
    <w:p w14:paraId="5A904D58" w14:textId="6F920B28"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 xml:space="preserve">    engine.texture.load(this.kPortal);</w:t>
      </w:r>
    </w:p>
    <w:p w14:paraId="6CF40B33" w14:textId="50C2F32B"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 xml:space="preserve">    engine.texture.load(this.kCollector);</w:t>
      </w:r>
    </w:p>
    <w:p w14:paraId="11565654" w14:textId="55BF26EE" w:rsidR="00DF504D" w:rsidRPr="00481B29" w:rsidRDefault="00DF504D">
      <w:pPr>
        <w:pStyle w:val="Code"/>
        <w:rPr>
          <w:rStyle w:val="CodeBold"/>
          <w:noProof w:val="0"/>
        </w:rPr>
      </w:pPr>
      <w:r w:rsidRPr="0019776A">
        <w:rPr>
          <w:rStyle w:val="CodeBold"/>
          <w:rFonts w:ascii="TheSansMonoConNormal" w:hAnsi="TheSansMonoConNormal"/>
        </w:rPr>
        <w:t>}</w:t>
      </w:r>
    </w:p>
    <w:p w14:paraId="7B4E3031" w14:textId="2145573F" w:rsidR="006D40CB" w:rsidRDefault="006D40CB" w:rsidP="00857A0C">
      <w:pPr>
        <w:pStyle w:val="NumList"/>
      </w:pPr>
      <w:r>
        <w:t xml:space="preserve">Make </w:t>
      </w:r>
      <w:r w:rsidRPr="006D40CB">
        <w:t>sure</w:t>
      </w:r>
      <w:r>
        <w:t xml:space="preserve"> you remember to unload the textures in </w:t>
      </w:r>
      <w:proofErr w:type="gramStart"/>
      <w:r>
        <w:rPr>
          <w:rStyle w:val="CodeInline"/>
        </w:rPr>
        <w:t>unload(</w:t>
      </w:r>
      <w:proofErr w:type="gramEnd"/>
      <w:r>
        <w:rPr>
          <w:rStyle w:val="CodeInline"/>
        </w:rPr>
        <w:t>)</w:t>
      </w:r>
      <w:r>
        <w:t>.</w:t>
      </w:r>
    </w:p>
    <w:p w14:paraId="4E6257DD" w14:textId="7C30DD1B" w:rsidR="002075DA" w:rsidRDefault="002075DA" w:rsidP="002075DA">
      <w:pPr>
        <w:pStyle w:val="Code"/>
      </w:pPr>
      <w:r>
        <w:t>unload() {</w:t>
      </w:r>
    </w:p>
    <w:p w14:paraId="2DD1A21C" w14:textId="799F511D" w:rsidR="002075DA" w:rsidRDefault="002075DA" w:rsidP="002075DA">
      <w:pPr>
        <w:pStyle w:val="Code"/>
      </w:pPr>
      <w:r>
        <w:t xml:space="preserve">    // Game loop not running, unload all assets</w:t>
      </w:r>
    </w:p>
    <w:p w14:paraId="5E44EA6E" w14:textId="6FF7AC8F" w:rsidR="002075DA" w:rsidRDefault="002075DA" w:rsidP="002075DA">
      <w:pPr>
        <w:pStyle w:val="Code"/>
      </w:pPr>
      <w:r>
        <w:t xml:space="preserve">    engine.texture.unload(this.kPortal);</w:t>
      </w:r>
    </w:p>
    <w:p w14:paraId="14E26B22" w14:textId="0BA3E0DD" w:rsidR="002075DA" w:rsidRDefault="002075DA" w:rsidP="002075DA">
      <w:pPr>
        <w:pStyle w:val="Code"/>
      </w:pPr>
      <w:r>
        <w:t xml:space="preserve">    engine.texture.unload(this.kCollector);</w:t>
      </w:r>
    </w:p>
    <w:p w14:paraId="45C5A214" w14:textId="5B5ACFAA" w:rsidR="002075DA" w:rsidRPr="00913925" w:rsidRDefault="002075DA" w:rsidP="002075DA">
      <w:pPr>
        <w:pStyle w:val="Code"/>
      </w:pPr>
      <w:r>
        <w:t>}</w:t>
      </w:r>
    </w:p>
    <w:p w14:paraId="14EFAE3E" w14:textId="603DD40E" w:rsidR="002075DA" w:rsidRDefault="00FB0CF9" w:rsidP="00857A0C">
      <w:pPr>
        <w:pStyle w:val="NumList"/>
      </w:pPr>
      <w:r>
        <w:t xml:space="preserve">Define the </w:t>
      </w:r>
      <w:proofErr w:type="gramStart"/>
      <w:r w:rsidR="002075DA" w:rsidRPr="0019776A">
        <w:rPr>
          <w:rStyle w:val="CodeInline"/>
        </w:rPr>
        <w:t>next(</w:t>
      </w:r>
      <w:proofErr w:type="gramEnd"/>
      <w:r w:rsidR="002075DA" w:rsidRPr="0019776A">
        <w:rPr>
          <w:rStyle w:val="CodeInline"/>
        </w:rPr>
        <w:t>)</w:t>
      </w:r>
      <w:r w:rsidR="002075DA">
        <w:t xml:space="preserve"> function to start the </w:t>
      </w:r>
      <w:r w:rsidR="00C443D1">
        <w:t xml:space="preserve">blue </w:t>
      </w:r>
      <w:r w:rsidR="002075DA">
        <w:t>level.</w:t>
      </w:r>
    </w:p>
    <w:p w14:paraId="3DBCDC2F" w14:textId="77777777" w:rsidR="002075DA" w:rsidRDefault="002075DA" w:rsidP="002075DA">
      <w:pPr>
        <w:pStyle w:val="Code"/>
      </w:pPr>
      <w:r>
        <w:t>next() {</w:t>
      </w:r>
    </w:p>
    <w:p w14:paraId="1157BCC3" w14:textId="3EFD1067" w:rsidR="002075DA" w:rsidRDefault="002075DA" w:rsidP="002075DA">
      <w:pPr>
        <w:pStyle w:val="Code"/>
      </w:pPr>
      <w:r>
        <w:t xml:space="preserve">    super.next();</w:t>
      </w:r>
    </w:p>
    <w:p w14:paraId="6DF13577" w14:textId="0D6B07CD" w:rsidR="002075DA" w:rsidRDefault="002075DA" w:rsidP="002075DA">
      <w:pPr>
        <w:pStyle w:val="Code"/>
      </w:pPr>
      <w:r>
        <w:t xml:space="preserve">    // starts the next level</w:t>
      </w:r>
    </w:p>
    <w:p w14:paraId="599D1203" w14:textId="5E1708C8" w:rsidR="002075DA" w:rsidRDefault="002075DA" w:rsidP="002075DA">
      <w:pPr>
        <w:pStyle w:val="Code"/>
      </w:pPr>
      <w:r>
        <w:t xml:space="preserve">    let nextLevel = new BlueLevel();  // next level to be loaded</w:t>
      </w:r>
    </w:p>
    <w:p w14:paraId="79C8D9A0" w14:textId="34B8BB2C" w:rsidR="002075DA" w:rsidRDefault="002075DA" w:rsidP="002075DA">
      <w:pPr>
        <w:pStyle w:val="Code"/>
      </w:pPr>
      <w:r>
        <w:t xml:space="preserve">    nextLevel.start();</w:t>
      </w:r>
    </w:p>
    <w:p w14:paraId="69130D60" w14:textId="2DF14AA5" w:rsidR="002075DA" w:rsidRDefault="002075DA" w:rsidP="0019776A">
      <w:pPr>
        <w:pStyle w:val="Code"/>
      </w:pPr>
      <w:r>
        <w:t>}</w:t>
      </w:r>
    </w:p>
    <w:p w14:paraId="28956B59" w14:textId="1CC9769B" w:rsidR="006D40CB" w:rsidRDefault="006D40CB" w:rsidP="00857A0C">
      <w:pPr>
        <w:pStyle w:val="NumList"/>
      </w:pPr>
      <w:r w:rsidRPr="006D40CB">
        <w:lastRenderedPageBreak/>
        <w:t>Create</w:t>
      </w:r>
      <w:r>
        <w:t xml:space="preserve"> and initialize the </w:t>
      </w:r>
      <w:proofErr w:type="spellStart"/>
      <w:r w:rsidRPr="00F4087B">
        <w:rPr>
          <w:rStyle w:val="CodeInline"/>
        </w:rPr>
        <w:t>TextureRenderables</w:t>
      </w:r>
      <w:proofErr w:type="spellEnd"/>
      <w:r>
        <w:t xml:space="preserve"> objects in the </w:t>
      </w:r>
      <w:proofErr w:type="spellStart"/>
      <w:proofErr w:type="gramStart"/>
      <w:r w:rsidRPr="004D38B4">
        <w:rPr>
          <w:rStyle w:val="CodeInline"/>
        </w:rPr>
        <w:t>init</w:t>
      </w:r>
      <w:proofErr w:type="spellEnd"/>
      <w:r w:rsidRPr="004D38B4">
        <w:rPr>
          <w:rStyle w:val="CodeInline"/>
        </w:rPr>
        <w:t>(</w:t>
      </w:r>
      <w:proofErr w:type="gramEnd"/>
      <w:r w:rsidRPr="004D38B4">
        <w:rPr>
          <w:rStyle w:val="CodeInline"/>
        </w:rPr>
        <w:t>)</w:t>
      </w:r>
      <w:r>
        <w:t xml:space="preserve"> function</w:t>
      </w:r>
      <w:r>
        <w:fldChar w:fldCharType="begin"/>
      </w:r>
      <w:r>
        <w:instrText xml:space="preserve"> XE "</w:instrText>
      </w:r>
      <w:r w:rsidRPr="00C60CDC">
        <w:rPr>
          <w:rStyle w:val="CodeInline"/>
        </w:rPr>
        <w:instrText>Texture mapping functionality:initialize()</w:instrText>
      </w:r>
      <w:r w:rsidRPr="00C60CDC">
        <w:instrText xml:space="preserve"> function</w:instrText>
      </w:r>
      <w:r>
        <w:instrText xml:space="preserve">s" </w:instrText>
      </w:r>
      <w:r>
        <w:fldChar w:fldCharType="end"/>
      </w:r>
      <w:r>
        <w:t>.</w:t>
      </w:r>
    </w:p>
    <w:p w14:paraId="6A52CDA3" w14:textId="77D7E9E7" w:rsidR="002075DA" w:rsidRDefault="002075DA" w:rsidP="002075DA">
      <w:pPr>
        <w:pStyle w:val="Code"/>
      </w:pPr>
      <w:r>
        <w:t>init() {</w:t>
      </w:r>
    </w:p>
    <w:p w14:paraId="05A7DB42" w14:textId="31353BB4" w:rsidR="002075DA" w:rsidRDefault="002075DA" w:rsidP="002075DA">
      <w:pPr>
        <w:pStyle w:val="Code"/>
      </w:pPr>
      <w:r>
        <w:t xml:space="preserve">    // Step A: set up the cameras</w:t>
      </w:r>
    </w:p>
    <w:p w14:paraId="13932748" w14:textId="62403ABC" w:rsidR="002075DA" w:rsidRDefault="002075DA" w:rsidP="002075DA">
      <w:pPr>
        <w:pStyle w:val="Code"/>
      </w:pPr>
      <w:r>
        <w:t xml:space="preserve">    this.mCamera = new engine.Camera(</w:t>
      </w:r>
    </w:p>
    <w:p w14:paraId="0F56A065" w14:textId="131C183D" w:rsidR="002075DA" w:rsidRDefault="002075DA" w:rsidP="002075DA">
      <w:pPr>
        <w:pStyle w:val="Code"/>
      </w:pPr>
      <w:r>
        <w:t xml:space="preserve">    </w:t>
      </w:r>
      <w:r w:rsidR="00C443D1">
        <w:t xml:space="preserve">    </w:t>
      </w:r>
      <w:r>
        <w:t xml:space="preserve">        vec2.fromValues(20, 60),   // position of the camera</w:t>
      </w:r>
    </w:p>
    <w:p w14:paraId="0953EEC1" w14:textId="6C737D52" w:rsidR="002075DA" w:rsidRDefault="002075DA" w:rsidP="002075DA">
      <w:pPr>
        <w:pStyle w:val="Code"/>
      </w:pPr>
      <w:r>
        <w:t xml:space="preserve">        </w:t>
      </w:r>
      <w:r w:rsidR="00C443D1">
        <w:t xml:space="preserve">    </w:t>
      </w:r>
      <w:r>
        <w:t xml:space="preserve">    20,                        // width of camera</w:t>
      </w:r>
    </w:p>
    <w:p w14:paraId="73FB0E18" w14:textId="4F3770C4" w:rsidR="002075DA" w:rsidRDefault="002075DA" w:rsidP="002075DA">
      <w:pPr>
        <w:pStyle w:val="Code"/>
      </w:pPr>
      <w:r>
        <w:t xml:space="preserve">            </w:t>
      </w:r>
      <w:r w:rsidR="00C443D1">
        <w:t xml:space="preserve">    </w:t>
      </w:r>
      <w:r>
        <w:t>[20, 40, 600, 300]         // viewport (orgX, orgY, width, height)</w:t>
      </w:r>
    </w:p>
    <w:p w14:paraId="0158A077" w14:textId="54790122" w:rsidR="002075DA" w:rsidRDefault="002075DA" w:rsidP="002075DA">
      <w:pPr>
        <w:pStyle w:val="Code"/>
      </w:pPr>
      <w:r>
        <w:t xml:space="preserve">        </w:t>
      </w:r>
      <w:r w:rsidR="00C443D1">
        <w:t xml:space="preserve">       </w:t>
      </w:r>
      <w:r>
        <w:t>);</w:t>
      </w:r>
    </w:p>
    <w:p w14:paraId="40109E84" w14:textId="551A3009" w:rsidR="002075DA" w:rsidRDefault="002075DA" w:rsidP="002075DA">
      <w:pPr>
        <w:pStyle w:val="Code"/>
      </w:pPr>
      <w:r>
        <w:t xml:space="preserve">    this.mCamera.setBackgroundColor([0.8, 0.8, 0.8, 1]);</w:t>
      </w:r>
    </w:p>
    <w:p w14:paraId="589E0B04" w14:textId="68B1BF21" w:rsidR="002075DA" w:rsidRDefault="002075DA" w:rsidP="002075DA">
      <w:pPr>
        <w:pStyle w:val="Code"/>
      </w:pPr>
      <w:r>
        <w:t xml:space="preserve">    // sets the background to gray</w:t>
      </w:r>
    </w:p>
    <w:p w14:paraId="42196E52" w14:textId="77777777" w:rsidR="002075DA" w:rsidRDefault="002075DA" w:rsidP="002075DA">
      <w:pPr>
        <w:pStyle w:val="Code"/>
      </w:pPr>
    </w:p>
    <w:p w14:paraId="64AA1FC5" w14:textId="077BFCF8" w:rsidR="002075DA" w:rsidRPr="0019776A" w:rsidRDefault="002075DA" w:rsidP="002075DA">
      <w:pPr>
        <w:pStyle w:val="Code"/>
        <w:rPr>
          <w:rStyle w:val="CodeBold"/>
        </w:rPr>
      </w:pPr>
      <w:r>
        <w:t xml:space="preserve">    </w:t>
      </w:r>
      <w:r w:rsidRPr="0019776A">
        <w:rPr>
          <w:rStyle w:val="CodeBold"/>
        </w:rPr>
        <w:t>// Step B: Create the game objects</w:t>
      </w:r>
    </w:p>
    <w:p w14:paraId="6D91BC8E" w14:textId="3AA476FB" w:rsidR="002075DA" w:rsidRPr="0019776A" w:rsidRDefault="002075DA" w:rsidP="002075DA">
      <w:pPr>
        <w:pStyle w:val="Code"/>
        <w:rPr>
          <w:rStyle w:val="CodeBold"/>
        </w:rPr>
      </w:pPr>
      <w:r w:rsidRPr="001A5978">
        <w:t xml:space="preserve">    </w:t>
      </w:r>
      <w:r w:rsidRPr="0019776A">
        <w:rPr>
          <w:rStyle w:val="CodeBold"/>
        </w:rPr>
        <w:t>this.mPortal = new engine.TextureRenderable(this.kPortal);</w:t>
      </w:r>
    </w:p>
    <w:p w14:paraId="0AFB7452" w14:textId="52756090" w:rsidR="002075DA" w:rsidRPr="0019776A" w:rsidRDefault="002075DA" w:rsidP="002075DA">
      <w:pPr>
        <w:pStyle w:val="Code"/>
        <w:rPr>
          <w:rStyle w:val="CodeBold"/>
        </w:rPr>
      </w:pPr>
      <w:r w:rsidRPr="001A5978">
        <w:t xml:space="preserve">    </w:t>
      </w:r>
      <w:r w:rsidRPr="0019776A">
        <w:rPr>
          <w:rStyle w:val="CodeBold"/>
        </w:rPr>
        <w:t>this.mPortal.setColor([1, 0, 0, 0.2]);  // tints red</w:t>
      </w:r>
    </w:p>
    <w:p w14:paraId="6BAA3472" w14:textId="7C0644EF" w:rsidR="002075DA" w:rsidRPr="0019776A" w:rsidRDefault="002075DA" w:rsidP="002075DA">
      <w:pPr>
        <w:pStyle w:val="Code"/>
        <w:rPr>
          <w:rStyle w:val="CodeBold"/>
        </w:rPr>
      </w:pPr>
      <w:r w:rsidRPr="001A5978">
        <w:t xml:space="preserve">    </w:t>
      </w:r>
      <w:r w:rsidRPr="0019776A">
        <w:rPr>
          <w:rStyle w:val="CodeBold"/>
        </w:rPr>
        <w:t>this.mPortal.getXform().setPosition(25, 60);</w:t>
      </w:r>
    </w:p>
    <w:p w14:paraId="7BAADE44" w14:textId="178F6FC0" w:rsidR="002075DA" w:rsidRPr="0019776A" w:rsidRDefault="002075DA" w:rsidP="002075DA">
      <w:pPr>
        <w:pStyle w:val="Code"/>
        <w:rPr>
          <w:rStyle w:val="CodeBold"/>
        </w:rPr>
      </w:pPr>
      <w:r w:rsidRPr="001A5978">
        <w:t xml:space="preserve">    </w:t>
      </w:r>
      <w:r w:rsidRPr="0019776A">
        <w:rPr>
          <w:rStyle w:val="CodeBold"/>
        </w:rPr>
        <w:t>this.mPortal.getXform().setSize(3, 3);</w:t>
      </w:r>
    </w:p>
    <w:p w14:paraId="651DC36C" w14:textId="77777777" w:rsidR="002075DA" w:rsidRPr="0019776A" w:rsidRDefault="002075DA" w:rsidP="002075DA">
      <w:pPr>
        <w:pStyle w:val="Code"/>
        <w:rPr>
          <w:rStyle w:val="CodeBold"/>
        </w:rPr>
      </w:pPr>
    </w:p>
    <w:p w14:paraId="41DEF5A7" w14:textId="74BED404" w:rsidR="002075DA" w:rsidRPr="0019776A" w:rsidRDefault="002075DA" w:rsidP="002075DA">
      <w:pPr>
        <w:pStyle w:val="Code"/>
        <w:rPr>
          <w:rStyle w:val="CodeBold"/>
        </w:rPr>
      </w:pPr>
      <w:r w:rsidRPr="001A5978">
        <w:t xml:space="preserve">    </w:t>
      </w:r>
      <w:r w:rsidRPr="0019776A">
        <w:rPr>
          <w:rStyle w:val="CodeBold"/>
        </w:rPr>
        <w:t>this.mCollector = new engine.TextureRenderable(this.kCollector);</w:t>
      </w:r>
    </w:p>
    <w:p w14:paraId="2182E555" w14:textId="57D8914B" w:rsidR="002075DA" w:rsidRPr="0019776A" w:rsidRDefault="002075DA" w:rsidP="002075DA">
      <w:pPr>
        <w:pStyle w:val="Code"/>
        <w:rPr>
          <w:rStyle w:val="CodeBold"/>
        </w:rPr>
      </w:pPr>
      <w:r w:rsidRPr="001A5978">
        <w:t xml:space="preserve">    </w:t>
      </w:r>
      <w:r w:rsidRPr="0019776A">
        <w:rPr>
          <w:rStyle w:val="CodeBold"/>
        </w:rPr>
        <w:t>this.mCollector.setColor([0, 0, 0, 0]);  // No tinting</w:t>
      </w:r>
    </w:p>
    <w:p w14:paraId="35A4A34E" w14:textId="1048DD91" w:rsidR="002075DA" w:rsidRPr="0019776A" w:rsidRDefault="002075DA" w:rsidP="002075DA">
      <w:pPr>
        <w:pStyle w:val="Code"/>
        <w:rPr>
          <w:rStyle w:val="CodeBold"/>
        </w:rPr>
      </w:pPr>
      <w:r w:rsidRPr="001A5978">
        <w:t xml:space="preserve">    </w:t>
      </w:r>
      <w:r w:rsidRPr="0019776A">
        <w:rPr>
          <w:rStyle w:val="CodeBold"/>
        </w:rPr>
        <w:t>this.mCollector.getXform().setPosition(15, 60);</w:t>
      </w:r>
    </w:p>
    <w:p w14:paraId="0819AE5F" w14:textId="5668B235" w:rsidR="002075DA" w:rsidRPr="0019776A" w:rsidRDefault="002075DA" w:rsidP="002075DA">
      <w:pPr>
        <w:pStyle w:val="Code"/>
        <w:rPr>
          <w:rStyle w:val="CodeBold"/>
        </w:rPr>
      </w:pPr>
      <w:r w:rsidRPr="001A5978">
        <w:t xml:space="preserve">    </w:t>
      </w:r>
      <w:r w:rsidRPr="0019776A">
        <w:rPr>
          <w:rStyle w:val="CodeBold"/>
        </w:rPr>
        <w:t>this.mCollector.getXform().setSize(3, 3);</w:t>
      </w:r>
    </w:p>
    <w:p w14:paraId="5C432D7B" w14:textId="77777777" w:rsidR="002075DA" w:rsidRDefault="002075DA" w:rsidP="002075DA">
      <w:pPr>
        <w:pStyle w:val="Code"/>
      </w:pPr>
    </w:p>
    <w:p w14:paraId="18349FA7" w14:textId="09896D61" w:rsidR="002075DA" w:rsidRDefault="002075DA" w:rsidP="002075DA">
      <w:pPr>
        <w:pStyle w:val="Code"/>
      </w:pPr>
      <w:r>
        <w:t xml:space="preserve">    // Step C: Create the hero object in blue</w:t>
      </w:r>
    </w:p>
    <w:p w14:paraId="35DD8696" w14:textId="7835D8B5" w:rsidR="002075DA" w:rsidRDefault="002075DA" w:rsidP="002075DA">
      <w:pPr>
        <w:pStyle w:val="Code"/>
      </w:pPr>
      <w:r>
        <w:t xml:space="preserve">    this.mHero = new engine.Renderable();</w:t>
      </w:r>
    </w:p>
    <w:p w14:paraId="0E80F5D2" w14:textId="44C799FB" w:rsidR="002075DA" w:rsidRDefault="002075DA" w:rsidP="002075DA">
      <w:pPr>
        <w:pStyle w:val="Code"/>
      </w:pPr>
      <w:r>
        <w:t xml:space="preserve">    this.mHero.setColor([0, 0, 1, 1]);</w:t>
      </w:r>
    </w:p>
    <w:p w14:paraId="04633E27" w14:textId="386B0056" w:rsidR="002075DA" w:rsidRDefault="002075DA" w:rsidP="002075DA">
      <w:pPr>
        <w:pStyle w:val="Code"/>
      </w:pPr>
      <w:r>
        <w:t xml:space="preserve">    this.mHero.getXform().setPosition(20, 60);</w:t>
      </w:r>
    </w:p>
    <w:p w14:paraId="6E540EDE" w14:textId="7BF8A806" w:rsidR="002075DA" w:rsidRDefault="002075DA" w:rsidP="002075DA">
      <w:pPr>
        <w:pStyle w:val="Code"/>
      </w:pPr>
      <w:r>
        <w:t xml:space="preserve">    this.mHero.getXform().setSize(2, 3);</w:t>
      </w:r>
    </w:p>
    <w:p w14:paraId="38944991" w14:textId="1E80546F" w:rsidR="002075DA" w:rsidRPr="00913925" w:rsidRDefault="002075DA" w:rsidP="002075DA">
      <w:pPr>
        <w:pStyle w:val="Code"/>
      </w:pPr>
      <w:r>
        <w:t>}</w:t>
      </w:r>
    </w:p>
    <w:p w14:paraId="623B3ED6" w14:textId="64B45777" w:rsidR="006D40CB" w:rsidRDefault="006D40CB" w:rsidP="0019776A">
      <w:pPr>
        <w:pStyle w:val="NumList"/>
        <w:numPr>
          <w:ilvl w:val="0"/>
          <w:numId w:val="0"/>
        </w:numPr>
        <w:ind w:left="936"/>
      </w:pPr>
      <w:r>
        <w:t xml:space="preserve">Remember that the texture </w:t>
      </w:r>
      <w:r w:rsidRPr="00514901">
        <w:t xml:space="preserve">file path is used </w:t>
      </w:r>
      <w:r>
        <w:t xml:space="preserve">as the unique identifier in the </w:t>
      </w:r>
      <w:proofErr w:type="spellStart"/>
      <w:r w:rsidR="00C443D1">
        <w:rPr>
          <w:rStyle w:val="CodeInline"/>
        </w:rPr>
        <w:t>resource_map</w:t>
      </w:r>
      <w:proofErr w:type="spellEnd"/>
      <w:r>
        <w:rPr>
          <w:rStyle w:val="CodeInline"/>
        </w:rPr>
        <w:fldChar w:fldCharType="begin"/>
      </w:r>
      <w:r>
        <w:instrText xml:space="preserve"> XE "</w:instrText>
      </w:r>
      <w:r w:rsidRPr="00CD63AF">
        <w:rPr>
          <w:rStyle w:val="CodeInline"/>
        </w:rPr>
        <w:instrText>Texture mapping functionality:ResourceMap</w:instrText>
      </w:r>
      <w:r>
        <w:instrText xml:space="preserve">" </w:instrText>
      </w:r>
      <w:r>
        <w:rPr>
          <w:rStyle w:val="CodeInline"/>
        </w:rPr>
        <w:fldChar w:fldCharType="end"/>
      </w:r>
      <w:r>
        <w:t xml:space="preserve">. For this reason, it is essential for file texture loading and unloading and for the creation of </w:t>
      </w:r>
      <w:proofErr w:type="spellStart"/>
      <w:r w:rsidRPr="00514901">
        <w:rPr>
          <w:rStyle w:val="CodeInline"/>
        </w:rPr>
        <w:t>TextureRenderable</w:t>
      </w:r>
      <w:proofErr w:type="spellEnd"/>
      <w:r>
        <w:t xml:space="preserve"> objects to refer to the same file path. In </w:t>
      </w:r>
      <w:r w:rsidR="00A43E4E">
        <w:t>the given code</w:t>
      </w:r>
      <w:r>
        <w:t>, all three functions refer to the same constants defined in the constructor.</w:t>
      </w:r>
    </w:p>
    <w:p w14:paraId="15E676E7" w14:textId="015BEADC" w:rsidR="006D40CB" w:rsidRDefault="006D40CB" w:rsidP="00857A0C">
      <w:pPr>
        <w:pStyle w:val="NumList"/>
      </w:pPr>
      <w:r>
        <w:t xml:space="preserve">The </w:t>
      </w:r>
      <w:r w:rsidRPr="006D40CB">
        <w:t>modification</w:t>
      </w:r>
      <w:r>
        <w:t xml:space="preserve"> to the </w:t>
      </w:r>
      <w:r w:rsidRPr="009340CA">
        <w:rPr>
          <w:rStyle w:val="CodeInline"/>
        </w:rPr>
        <w:t>draw()</w:t>
      </w:r>
      <w:r>
        <w:t xml:space="preserve"> function</w:t>
      </w:r>
      <w:r>
        <w:fldChar w:fldCharType="begin"/>
      </w:r>
      <w:r>
        <w:instrText xml:space="preserve"> XE "</w:instrText>
      </w:r>
      <w:r w:rsidRPr="00392920">
        <w:rPr>
          <w:rStyle w:val="CodeInline"/>
        </w:rPr>
        <w:instrText>Texture mapping functionality:draw()</w:instrText>
      </w:r>
      <w:r w:rsidRPr="00392920">
        <w:instrText xml:space="preserve"> function</w:instrText>
      </w:r>
      <w:r>
        <w:instrText xml:space="preserve">" </w:instrText>
      </w:r>
      <w:r>
        <w:fldChar w:fldCharType="end"/>
      </w:r>
      <w:r>
        <w:t xml:space="preserve"> draws the two new </w:t>
      </w:r>
      <w:proofErr w:type="spellStart"/>
      <w:r w:rsidRPr="009340CA">
        <w:rPr>
          <w:rStyle w:val="CodeInline"/>
        </w:rPr>
        <w:t>TextureRenderable</w:t>
      </w:r>
      <w:proofErr w:type="spellEnd"/>
      <w:r>
        <w:t xml:space="preserve"> objects by calling their corresponding </w:t>
      </w:r>
      <w:r w:rsidRPr="009340CA">
        <w:rPr>
          <w:rStyle w:val="CodeInline"/>
        </w:rPr>
        <w:t>draw()</w:t>
      </w:r>
      <w:r>
        <w:t xml:space="preserve"> functions, while the modification to the </w:t>
      </w:r>
      <w:r w:rsidRPr="009340CA">
        <w:rPr>
          <w:rStyle w:val="CodeInline"/>
        </w:rPr>
        <w:t>update()</w:t>
      </w:r>
      <w:r>
        <w:t xml:space="preserve"> function</w:t>
      </w:r>
      <w:r>
        <w:fldChar w:fldCharType="begin"/>
      </w:r>
      <w:r>
        <w:instrText xml:space="preserve"> XE "</w:instrText>
      </w:r>
      <w:r w:rsidRPr="00861FC0">
        <w:rPr>
          <w:rStyle w:val="CodeInline"/>
        </w:rPr>
        <w:instrText>Texture mapping functionality:update()</w:instrText>
      </w:r>
      <w:r w:rsidRPr="00861FC0">
        <w:instrText xml:space="preserve"> function</w:instrText>
      </w:r>
      <w:r>
        <w:instrText xml:space="preserve">" </w:instrText>
      </w:r>
      <w:r>
        <w:fldChar w:fldCharType="end"/>
      </w:r>
      <w:r>
        <w:t xml:space="preserve"> is similar to that of the </w:t>
      </w:r>
      <w:proofErr w:type="spellStart"/>
      <w:r w:rsidRPr="00A057C3">
        <w:rPr>
          <w:rStyle w:val="CodeInline"/>
        </w:rPr>
        <w:t>BlueLevel</w:t>
      </w:r>
      <w:proofErr w:type="spellEnd"/>
      <w:r>
        <w:t xml:space="preserve"> discussed earlier. Please refer to the </w:t>
      </w:r>
      <w:r w:rsidR="002075DA">
        <w:rPr>
          <w:rStyle w:val="CodeInline"/>
        </w:rPr>
        <w:t>m</w:t>
      </w:r>
      <w:r w:rsidRPr="00082158">
        <w:rPr>
          <w:rStyle w:val="CodeInline"/>
        </w:rPr>
        <w:t>y</w:t>
      </w:r>
      <w:r w:rsidR="002075DA">
        <w:rPr>
          <w:rStyle w:val="CodeInline"/>
        </w:rPr>
        <w:t>_g</w:t>
      </w:r>
      <w:r w:rsidRPr="00082158">
        <w:rPr>
          <w:rStyle w:val="CodeInline"/>
        </w:rPr>
        <w:t>ame.js</w:t>
      </w:r>
      <w:r>
        <w:t xml:space="preserve"> source code file in the </w:t>
      </w:r>
      <w:proofErr w:type="spellStart"/>
      <w:r w:rsidRPr="00082158">
        <w:rPr>
          <w:rStyle w:val="CodeInline"/>
        </w:rPr>
        <w:t>src</w:t>
      </w:r>
      <w:proofErr w:type="spellEnd"/>
      <w:r w:rsidRPr="00082158">
        <w:rPr>
          <w:rStyle w:val="CodeInline"/>
        </w:rPr>
        <w:t>/</w:t>
      </w:r>
      <w:proofErr w:type="spellStart"/>
      <w:r w:rsidR="002075DA">
        <w:rPr>
          <w:rStyle w:val="CodeInline"/>
        </w:rPr>
        <w:t>m</w:t>
      </w:r>
      <w:r w:rsidRPr="00082158">
        <w:rPr>
          <w:rStyle w:val="CodeInline"/>
        </w:rPr>
        <w:t>y</w:t>
      </w:r>
      <w:r w:rsidR="002075DA">
        <w:rPr>
          <w:rStyle w:val="CodeInline"/>
        </w:rPr>
        <w:t>_g</w:t>
      </w:r>
      <w:r w:rsidRPr="00082158">
        <w:rPr>
          <w:rStyle w:val="CodeInline"/>
        </w:rPr>
        <w:t>ame</w:t>
      </w:r>
      <w:proofErr w:type="spellEnd"/>
      <w:r>
        <w:t xml:space="preserve"> folder for details.</w:t>
      </w:r>
    </w:p>
    <w:p w14:paraId="456C499E" w14:textId="4672D043" w:rsidR="006D40CB" w:rsidRDefault="006D40CB" w:rsidP="0019776A">
      <w:pPr>
        <w:pStyle w:val="BodyTextFirst"/>
      </w:pPr>
      <w:r>
        <w:lastRenderedPageBreak/>
        <w:t xml:space="preserve">When running the example for this project in the </w:t>
      </w:r>
      <w:r w:rsidR="002075DA">
        <w:rPr>
          <w:rStyle w:val="CodeInline"/>
        </w:rPr>
        <w:t>c</w:t>
      </w:r>
      <w:r w:rsidRPr="00E12488">
        <w:rPr>
          <w:rStyle w:val="CodeInline"/>
        </w:rPr>
        <w:t>hapter5/5.1.</w:t>
      </w:r>
      <w:r w:rsidR="002075DA">
        <w:rPr>
          <w:rStyle w:val="CodeInline"/>
        </w:rPr>
        <w:t>t</w:t>
      </w:r>
      <w:r w:rsidRPr="00E12488">
        <w:rPr>
          <w:rStyle w:val="CodeInline"/>
        </w:rPr>
        <w:t>exture</w:t>
      </w:r>
      <w:r w:rsidR="002075DA">
        <w:rPr>
          <w:rStyle w:val="CodeInline"/>
        </w:rPr>
        <w:t>_s</w:t>
      </w:r>
      <w:r w:rsidRPr="00E12488">
        <w:rPr>
          <w:rStyle w:val="CodeInline"/>
        </w:rPr>
        <w:t>haders</w:t>
      </w:r>
      <w:r w:rsidRPr="00E12488">
        <w:t xml:space="preserve"> folder</w:t>
      </w:r>
      <w:r>
        <w:t xml:space="preserve">, once again take note of the results of continuously changing the texture tinting—the blinking of the portal minion in red. In addition, notice the differences between the PNG-based textures in the </w:t>
      </w:r>
      <w:proofErr w:type="spellStart"/>
      <w:r w:rsidRPr="006D35D6">
        <w:rPr>
          <w:rStyle w:val="CodeInline"/>
        </w:rPr>
        <w:t>MyGame</w:t>
      </w:r>
      <w:proofErr w:type="spellEnd"/>
      <w:r>
        <w:t xml:space="preserve"> level and the corresponding JPEG ones with white borders in the </w:t>
      </w:r>
      <w:proofErr w:type="spellStart"/>
      <w:r w:rsidRPr="006D35D6">
        <w:rPr>
          <w:rStyle w:val="CodeInline"/>
        </w:rPr>
        <w:t>BlueLevel</w:t>
      </w:r>
      <w:proofErr w:type="spellEnd"/>
      <w:r>
        <w:t xml:space="preserve">. It is visually more pleasing and accurate to represent objects using textures with the alpha (or transparency) channel. PNG is one of the most popular </w:t>
      </w:r>
      <w:r w:rsidRPr="003A7BE9">
        <w:t>image format</w:t>
      </w:r>
      <w:r>
        <w:t xml:space="preserve">s </w:t>
      </w:r>
      <w:r w:rsidR="00646E29">
        <w:t xml:space="preserve">that </w:t>
      </w:r>
      <w:r>
        <w:t>support</w:t>
      </w:r>
      <w:r w:rsidR="00646E29">
        <w:t>s</w:t>
      </w:r>
      <w:r>
        <w:t xml:space="preserve"> the alpha channel.</w:t>
      </w:r>
    </w:p>
    <w:p w14:paraId="79E46005" w14:textId="77777777" w:rsidR="006D40CB" w:rsidRDefault="006D40CB" w:rsidP="006D40CB">
      <w:pPr>
        <w:pStyle w:val="Heading3"/>
      </w:pPr>
      <w:r>
        <w:t>Observations</w:t>
      </w:r>
    </w:p>
    <w:p w14:paraId="494499F3" w14:textId="748E3E00" w:rsidR="006D40CB" w:rsidRDefault="006D40CB" w:rsidP="006D40CB">
      <w:pPr>
        <w:pStyle w:val="BodyTextFirst"/>
      </w:pPr>
      <w:r>
        <w:t xml:space="preserve">This project has been the longest and most complicated one that you have worked with. This is because working with texture mapping requires you to understand texture coordinates, the implementation cuts across many of the files in the engine, and the fact that actual images must be loaded, converted into textures, and stored/accessed </w:t>
      </w:r>
      <w:r w:rsidR="00F9693C">
        <w:t>via</w:t>
      </w:r>
      <w:r>
        <w:t xml:space="preserve"> WebGL. To help summarize the changes, Figure</w:t>
      </w:r>
      <w:r w:rsidR="00845222">
        <w:t> </w:t>
      </w:r>
      <w:r>
        <w:t>5-6 shows the game engine states in relation to the states of an image used for texture mapping and some of the main game engine operations.</w:t>
      </w:r>
    </w:p>
    <w:p w14:paraId="67D2DC1D" w14:textId="75D9E42C" w:rsidR="006D40CB" w:rsidRDefault="006D40CB" w:rsidP="006D40CB">
      <w:pPr>
        <w:pStyle w:val="Figure"/>
      </w:pPr>
      <w:r w:rsidRPr="002B7E7E">
        <w:rPr>
          <w:rFonts w:ascii="Times New Roman" w:hAnsi="Times New Roman"/>
          <w:snapToGrid w:val="0"/>
          <w:color w:val="000000"/>
          <w:w w:val="0"/>
          <w:sz w:val="0"/>
          <w:szCs w:val="0"/>
          <w:u w:color="000000"/>
          <w:bdr w:val="none" w:sz="0" w:space="0" w:color="000000"/>
          <w:shd w:val="clear" w:color="000000" w:fill="000000"/>
        </w:rPr>
        <w:t xml:space="preserve"> </w:t>
      </w:r>
      <w:r w:rsidR="008A2A65">
        <w:rPr>
          <w:rFonts w:ascii="Times New Roman" w:hAnsi="Times New Roman"/>
          <w:noProof/>
          <w:snapToGrid w:val="0"/>
          <w:color w:val="000000"/>
          <w:w w:val="0"/>
          <w:sz w:val="0"/>
          <w:szCs w:val="0"/>
          <w:u w:color="000000"/>
          <w:bdr w:val="none" w:sz="0" w:space="0" w:color="000000"/>
          <w:shd w:val="clear" w:color="000000" w:fill="000000"/>
        </w:rPr>
        <w:drawing>
          <wp:inline distT="0" distB="0" distL="0" distR="0" wp14:anchorId="04926229" wp14:editId="67C975A5">
            <wp:extent cx="4277802" cy="2264690"/>
            <wp:effectExtent l="0" t="0" r="889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83500" cy="2267706"/>
                    </a:xfrm>
                    <a:prstGeom prst="rect">
                      <a:avLst/>
                    </a:prstGeom>
                    <a:noFill/>
                    <a:ln>
                      <a:noFill/>
                    </a:ln>
                  </pic:spPr>
                </pic:pic>
              </a:graphicData>
            </a:graphic>
          </wp:inline>
        </w:drawing>
      </w:r>
    </w:p>
    <w:p w14:paraId="1F532066" w14:textId="77777777" w:rsidR="006D40CB" w:rsidRDefault="006D40CB" w:rsidP="006D40CB">
      <w:pPr>
        <w:pStyle w:val="FigureCaption"/>
      </w:pPr>
      <w:r>
        <w:t>Figure 5-6. Overview of the states of an image file and the corresponding WebGL texture</w:t>
      </w:r>
    </w:p>
    <w:p w14:paraId="68261701" w14:textId="6AFEF327" w:rsidR="00664728" w:rsidRDefault="006D40CB">
      <w:pPr>
        <w:pStyle w:val="BodyTextFirst"/>
      </w:pPr>
      <w:r>
        <w:t xml:space="preserve">The left column of Figure 5-6 identifies the main game engine states, from WebGL initialization to the initialization of a scene, to the game loop, and to the eventual unloading of the scene. The middle column shows the corresponding states of an image that will be used as a texture. Initially, this image is stored on the server file system. During </w:t>
      </w:r>
      <w:r w:rsidR="00845222">
        <w:t xml:space="preserve">the </w:t>
      </w:r>
      <w:r>
        <w:t xml:space="preserve">scene initialization, the </w:t>
      </w:r>
      <w:proofErr w:type="spellStart"/>
      <w:r w:rsidR="00845222">
        <w:rPr>
          <w:rStyle w:val="CodeInline"/>
        </w:rPr>
        <w:t>Scene.l</w:t>
      </w:r>
      <w:r w:rsidRPr="000062AF">
        <w:rPr>
          <w:rStyle w:val="CodeInline"/>
        </w:rPr>
        <w:t>oad</w:t>
      </w:r>
      <w:proofErr w:type="spellEnd"/>
      <w:r w:rsidRPr="000062AF">
        <w:rPr>
          <w:rStyle w:val="CodeInline"/>
        </w:rPr>
        <w:t>()</w:t>
      </w:r>
      <w:r>
        <w:t xml:space="preserve"> function</w:t>
      </w:r>
      <w:r>
        <w:fldChar w:fldCharType="begin"/>
      </w:r>
      <w:r>
        <w:instrText xml:space="preserve"> XE "</w:instrText>
      </w:r>
      <w:r w:rsidRPr="009B6CE8">
        <w:rPr>
          <w:rStyle w:val="CodeInline"/>
        </w:rPr>
        <w:instrText>Shaders project:loadScene()</w:instrText>
      </w:r>
      <w:r w:rsidRPr="009B6CE8">
        <w:instrText xml:space="preserve"> function</w:instrText>
      </w:r>
      <w:r>
        <w:instrText xml:space="preserve">" </w:instrText>
      </w:r>
      <w:r>
        <w:fldChar w:fldCharType="end"/>
      </w:r>
      <w:r w:rsidDel="00441644">
        <w:t xml:space="preserve"> </w:t>
      </w:r>
      <w:r>
        <w:t xml:space="preserve">will invoke the </w:t>
      </w:r>
      <w:r w:rsidR="002075DA">
        <w:rPr>
          <w:rStyle w:val="CodeInline"/>
        </w:rPr>
        <w:t>engine/resources/</w:t>
      </w:r>
      <w:proofErr w:type="spellStart"/>
      <w:r w:rsidR="002075DA">
        <w:rPr>
          <w:rStyle w:val="CodeInline"/>
        </w:rPr>
        <w:t>t</w:t>
      </w:r>
      <w:r w:rsidRPr="0096308F">
        <w:rPr>
          <w:rStyle w:val="CodeInline"/>
        </w:rPr>
        <w:t>exture.load</w:t>
      </w:r>
      <w:proofErr w:type="spellEnd"/>
      <w:r w:rsidRPr="0096308F">
        <w:rPr>
          <w:rStyle w:val="CodeInline"/>
        </w:rPr>
        <w:t>()</w:t>
      </w:r>
      <w:r>
        <w:rPr>
          <w:rStyle w:val="CodeInline"/>
        </w:rPr>
        <w:t xml:space="preserve"> </w:t>
      </w:r>
      <w:r>
        <w:t xml:space="preserve">function to load the image and </w:t>
      </w:r>
      <w:r w:rsidR="000940A2">
        <w:t xml:space="preserve">cause the loaded image to be </w:t>
      </w:r>
      <w:r>
        <w:t>process</w:t>
      </w:r>
      <w:r w:rsidR="000940A2">
        <w:t>ed</w:t>
      </w:r>
      <w:r>
        <w:t xml:space="preserve"> </w:t>
      </w:r>
      <w:r w:rsidR="000940A2">
        <w:t xml:space="preserve">by </w:t>
      </w:r>
      <w:r>
        <w:t xml:space="preserve">the </w:t>
      </w:r>
      <w:r w:rsidR="002075DA">
        <w:rPr>
          <w:rStyle w:val="CodeInline"/>
        </w:rPr>
        <w:t>engine/resources/</w:t>
      </w:r>
      <w:proofErr w:type="spellStart"/>
      <w:r w:rsidR="002075DA">
        <w:rPr>
          <w:rStyle w:val="CodeInline"/>
        </w:rPr>
        <w:t>t</w:t>
      </w:r>
      <w:r w:rsidRPr="0096308F">
        <w:rPr>
          <w:rStyle w:val="CodeInline"/>
        </w:rPr>
        <w:t>exture.processLoadedImage</w:t>
      </w:r>
      <w:proofErr w:type="spellEnd"/>
      <w:r w:rsidRPr="0096308F">
        <w:rPr>
          <w:rStyle w:val="CodeInline"/>
        </w:rPr>
        <w:t>()</w:t>
      </w:r>
      <w:r>
        <w:rPr>
          <w:rStyle w:val="CodeInline"/>
        </w:rPr>
        <w:fldChar w:fldCharType="begin"/>
      </w:r>
      <w:r>
        <w:instrText xml:space="preserve"> XE "</w:instrText>
      </w:r>
      <w:r w:rsidRPr="0041679A">
        <w:rPr>
          <w:rStyle w:val="CodeInline"/>
        </w:rPr>
        <w:instrText>Shaders project:gEngine_Texture._processLoadedImage()</w:instrText>
      </w:r>
      <w:r>
        <w:instrText xml:space="preserve">" </w:instrText>
      </w:r>
      <w:r>
        <w:rPr>
          <w:rStyle w:val="CodeInline"/>
        </w:rPr>
        <w:fldChar w:fldCharType="end"/>
      </w:r>
      <w:r>
        <w:t xml:space="preserve"> function into a corresponding</w:t>
      </w:r>
      <w:r w:rsidR="000940A2">
        <w:t xml:space="preserve"> </w:t>
      </w:r>
      <w:r>
        <w:t xml:space="preserve">WebGL texture </w:t>
      </w:r>
      <w:r w:rsidR="000940A2">
        <w:t xml:space="preserve">to be </w:t>
      </w:r>
      <w:r>
        <w:t>store</w:t>
      </w:r>
      <w:r w:rsidR="000940A2">
        <w:t>d</w:t>
      </w:r>
      <w:r>
        <w:t xml:space="preserve"> </w:t>
      </w:r>
      <w:r w:rsidR="000940A2">
        <w:t>in the GPU texture buffer</w:t>
      </w:r>
      <w:r>
        <w:t xml:space="preserve">. During the game loop cycle, the </w:t>
      </w:r>
      <w:proofErr w:type="spellStart"/>
      <w:r w:rsidRPr="00770464">
        <w:rPr>
          <w:rStyle w:val="CodeInline"/>
        </w:rPr>
        <w:t>TextureRenderable.draw</w:t>
      </w:r>
      <w:proofErr w:type="spellEnd"/>
      <w:r w:rsidRPr="00770464">
        <w:rPr>
          <w:rStyle w:val="CodeInline"/>
        </w:rPr>
        <w:t>()</w:t>
      </w:r>
      <w:r>
        <w:t xml:space="preserve"> function activates the appropriate WebGL texture via the </w:t>
      </w:r>
      <w:proofErr w:type="gramStart"/>
      <w:r w:rsidR="002075DA">
        <w:rPr>
          <w:rStyle w:val="CodeInline"/>
        </w:rPr>
        <w:t>engine/resources/</w:t>
      </w:r>
      <w:proofErr w:type="spellStart"/>
      <w:r w:rsidR="002075DA">
        <w:rPr>
          <w:rStyle w:val="CodeInline"/>
        </w:rPr>
        <w:t>t</w:t>
      </w:r>
      <w:r w:rsidRPr="00770464">
        <w:rPr>
          <w:rStyle w:val="CodeInline"/>
        </w:rPr>
        <w:t>exture.activate</w:t>
      </w:r>
      <w:proofErr w:type="spellEnd"/>
      <w:r w:rsidRPr="00770464">
        <w:rPr>
          <w:rStyle w:val="CodeInline"/>
        </w:rPr>
        <w:t>(</w:t>
      </w:r>
      <w:proofErr w:type="gramEnd"/>
      <w:r w:rsidRPr="00770464">
        <w:rPr>
          <w:rStyle w:val="CodeInline"/>
        </w:rPr>
        <w:t>)</w:t>
      </w:r>
      <w:r>
        <w:rPr>
          <w:rStyle w:val="CodeInline"/>
        </w:rPr>
        <w:fldChar w:fldCharType="begin"/>
      </w:r>
      <w:r>
        <w:instrText xml:space="preserve"> XE "</w:instrText>
      </w:r>
      <w:r w:rsidRPr="00D338F6">
        <w:rPr>
          <w:rStyle w:val="CodeInline"/>
        </w:rPr>
        <w:instrText>Shaders project:gEngine_Texture.activateTexture()</w:instrText>
      </w:r>
      <w:r>
        <w:instrText xml:space="preserve">" </w:instrText>
      </w:r>
      <w:r>
        <w:rPr>
          <w:rStyle w:val="CodeInline"/>
        </w:rPr>
        <w:fldChar w:fldCharType="end"/>
      </w:r>
      <w:r>
        <w:t xml:space="preserve"> function. This enables the corresponding GLSL fragment shader </w:t>
      </w:r>
      <w:r w:rsidR="002B6DE0">
        <w:t xml:space="preserve">to </w:t>
      </w:r>
      <w:r>
        <w:t xml:space="preserve">sample from the correct texture during </w:t>
      </w:r>
      <w:r>
        <w:lastRenderedPageBreak/>
        <w:t>rendering. Finally, when a texture is no longer needed by the game, the</w:t>
      </w:r>
      <w:r w:rsidR="00E04857">
        <w:t xml:space="preserve"> </w:t>
      </w:r>
      <w:proofErr w:type="spellStart"/>
      <w:r w:rsidR="00E04857" w:rsidRPr="0019776A">
        <w:rPr>
          <w:rStyle w:val="CodeInline"/>
        </w:rPr>
        <w:t>Scene.unload</w:t>
      </w:r>
      <w:proofErr w:type="spellEnd"/>
      <w:r w:rsidR="00E04857" w:rsidRPr="0019776A">
        <w:rPr>
          <w:rStyle w:val="CodeInline"/>
        </w:rPr>
        <w:t>()</w:t>
      </w:r>
      <w:r w:rsidR="00E04857">
        <w:t xml:space="preserve"> function will call </w:t>
      </w:r>
      <w:proofErr w:type="gramStart"/>
      <w:r w:rsidR="002075DA">
        <w:rPr>
          <w:rStyle w:val="CodeInline"/>
        </w:rPr>
        <w:t>engine/resources/</w:t>
      </w:r>
      <w:proofErr w:type="spellStart"/>
      <w:r w:rsidR="002075DA">
        <w:rPr>
          <w:rStyle w:val="CodeInline"/>
        </w:rPr>
        <w:t>texture</w:t>
      </w:r>
      <w:r w:rsidR="00E04857">
        <w:rPr>
          <w:rStyle w:val="CodeInline"/>
        </w:rPr>
        <w:t>.</w:t>
      </w:r>
      <w:r w:rsidRPr="00E71F9B">
        <w:rPr>
          <w:rStyle w:val="CodeInline"/>
        </w:rPr>
        <w:t>unloa</w:t>
      </w:r>
      <w:r w:rsidR="002075DA">
        <w:rPr>
          <w:rStyle w:val="CodeInline"/>
        </w:rPr>
        <w:t>d</w:t>
      </w:r>
      <w:proofErr w:type="spellEnd"/>
      <w:r w:rsidRPr="00E71F9B">
        <w:rPr>
          <w:rStyle w:val="CodeInline"/>
        </w:rPr>
        <w:t>(</w:t>
      </w:r>
      <w:proofErr w:type="gramEnd"/>
      <w:r w:rsidRPr="00E71F9B">
        <w:rPr>
          <w:rStyle w:val="CodeInline"/>
        </w:rPr>
        <w:t>)</w:t>
      </w:r>
      <w:r>
        <w:t xml:space="preserve"> </w:t>
      </w:r>
      <w:r w:rsidR="00E04857">
        <w:t xml:space="preserve">to </w:t>
      </w:r>
      <w:r>
        <w:t xml:space="preserve">remove </w:t>
      </w:r>
      <w:r w:rsidR="00E04857">
        <w:t xml:space="preserve">the loaded image </w:t>
      </w:r>
      <w:r>
        <w:t>from the system.</w:t>
      </w:r>
    </w:p>
    <w:p w14:paraId="69567DF7" w14:textId="77777777" w:rsidR="00664728" w:rsidRPr="00664728" w:rsidRDefault="00664728" w:rsidP="00E26FD5">
      <w:pPr>
        <w:pStyle w:val="Heading1"/>
      </w:pPr>
      <w:r w:rsidRPr="00664728">
        <w:t>Drawing with Sprite Sheets</w:t>
      </w:r>
    </w:p>
    <w:p w14:paraId="362B5269" w14:textId="1A908D89" w:rsidR="00664728" w:rsidRDefault="00664728" w:rsidP="00664728">
      <w:pPr>
        <w:pStyle w:val="BodyTextFirst"/>
      </w:pPr>
      <w:r>
        <w:t xml:space="preserve">As described earlier, a sprite sheet is an image that is composed of multiple lower-resolution images that individually represent different objects. </w:t>
      </w:r>
      <w:r w:rsidRPr="002B60A0">
        <w:t>Each</w:t>
      </w:r>
      <w:r>
        <w:t xml:space="preserve"> of these</w:t>
      </w:r>
      <w:r w:rsidRPr="002B60A0">
        <w:t xml:space="preserve"> individual image</w:t>
      </w:r>
      <w:r>
        <w:t>s</w:t>
      </w:r>
      <w:r w:rsidRPr="002B60A0">
        <w:t xml:space="preserve"> is referred to as a </w:t>
      </w:r>
      <w:r w:rsidRPr="00B45EB0">
        <w:rPr>
          <w:rStyle w:val="Emphasis"/>
        </w:rPr>
        <w:t>sprite sheet element</w:t>
      </w:r>
      <w:r w:rsidRPr="002B60A0">
        <w:t xml:space="preserve">. </w:t>
      </w:r>
      <w:r>
        <w:t xml:space="preserve">For example, Figure 5-7 </w:t>
      </w:r>
      <w:r w:rsidR="002B6DE0">
        <w:t xml:space="preserve">is </w:t>
      </w:r>
      <w:r>
        <w:t xml:space="preserve">a sprite sheet with 13 elements </w:t>
      </w:r>
      <w:r w:rsidR="002B6DE0">
        <w:t xml:space="preserve">from </w:t>
      </w:r>
      <w:r>
        <w:t>four different objects. E</w:t>
      </w:r>
      <w:r w:rsidRPr="002B60A0">
        <w:t>ach of the top two rows contain</w:t>
      </w:r>
      <w:r>
        <w:t>s</w:t>
      </w:r>
      <w:r w:rsidRPr="002B60A0">
        <w:t xml:space="preserve"> five elements of the same object in different animated positions, and </w:t>
      </w:r>
      <w:r>
        <w:t xml:space="preserve">in the last row </w:t>
      </w:r>
      <w:r w:rsidRPr="002B60A0">
        <w:t xml:space="preserve">there are three elements </w:t>
      </w:r>
      <w:r>
        <w:t>of different objects: the character Dye, the portal minion, and the collector minion. T</w:t>
      </w:r>
      <w:r w:rsidRPr="00AC553F">
        <w:t xml:space="preserve">he artist </w:t>
      </w:r>
      <w:r>
        <w:t xml:space="preserve">or software program </w:t>
      </w:r>
      <w:r w:rsidRPr="00AC553F">
        <w:t xml:space="preserve">that created </w:t>
      </w:r>
      <w:r>
        <w:t xml:space="preserve">the </w:t>
      </w:r>
      <w:r w:rsidRPr="00AC553F">
        <w:t xml:space="preserve">sprite sheet </w:t>
      </w:r>
      <w:r>
        <w:t xml:space="preserve">must </w:t>
      </w:r>
      <w:r w:rsidRPr="00AC553F">
        <w:t>communicate the pixel locations</w:t>
      </w:r>
      <w:r>
        <w:fldChar w:fldCharType="begin"/>
      </w:r>
      <w:r>
        <w:instrText xml:space="preserve"> XE "</w:instrText>
      </w:r>
      <w:r w:rsidRPr="0067748E">
        <w:instrText>Sprite sheets:pixel locations</w:instrText>
      </w:r>
      <w:r>
        <w:instrText xml:space="preserve">" </w:instrText>
      </w:r>
      <w:r>
        <w:fldChar w:fldCharType="end"/>
      </w:r>
      <w:r w:rsidRPr="00AC553F">
        <w:t xml:space="preserve"> of each sprite element to the game developer</w:t>
      </w:r>
      <w:r>
        <w:t>, in much the same way as illustrated in Figure 5-7.</w:t>
      </w:r>
    </w:p>
    <w:p w14:paraId="37054C47" w14:textId="77777777" w:rsidR="00664728" w:rsidRDefault="00664728" w:rsidP="00664728">
      <w:pPr>
        <w:pStyle w:val="Figure"/>
      </w:pPr>
      <w:r>
        <w:rPr>
          <w:noProof/>
        </w:rPr>
        <w:drawing>
          <wp:inline distT="0" distB="0" distL="0" distR="0" wp14:anchorId="19EE0974" wp14:editId="5BED5512">
            <wp:extent cx="3982720" cy="2125980"/>
            <wp:effectExtent l="0" t="0" r="0" b="0"/>
            <wp:docPr id="11" name="Picture 11" descr="Figure-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igure-5-5"/>
                    <pic:cNvPicPr>
                      <a:picLocks noChangeAspect="1" noChangeArrowheads="1"/>
                    </pic:cNvPicPr>
                  </pic:nvPicPr>
                  <pic:blipFill>
                    <a:blip r:embed="rId17">
                      <a:grayscl/>
                      <a:extLst>
                        <a:ext uri="{28A0092B-C50C-407E-A947-70E740481C1C}">
                          <a14:useLocalDpi xmlns:a14="http://schemas.microsoft.com/office/drawing/2010/main" val="0"/>
                        </a:ext>
                      </a:extLst>
                    </a:blip>
                    <a:srcRect/>
                    <a:stretch>
                      <a:fillRect/>
                    </a:stretch>
                  </pic:blipFill>
                  <pic:spPr bwMode="auto">
                    <a:xfrm>
                      <a:off x="0" y="0"/>
                      <a:ext cx="3982720" cy="2125980"/>
                    </a:xfrm>
                    <a:prstGeom prst="rect">
                      <a:avLst/>
                    </a:prstGeom>
                    <a:noFill/>
                    <a:ln>
                      <a:noFill/>
                    </a:ln>
                  </pic:spPr>
                </pic:pic>
              </a:graphicData>
            </a:graphic>
          </wp:inline>
        </w:drawing>
      </w:r>
    </w:p>
    <w:p w14:paraId="614C1A3B" w14:textId="77777777" w:rsidR="00664728" w:rsidRPr="005F1C14" w:rsidRDefault="00664728" w:rsidP="00664728">
      <w:pPr>
        <w:pStyle w:val="FigureCaption"/>
      </w:pPr>
      <w:r w:rsidRPr="005F1C14">
        <w:t>F</w:t>
      </w:r>
      <w:r>
        <w:t xml:space="preserve">igure 5-7. Example sprite sheet: </w:t>
      </w:r>
      <w:r w:rsidRPr="001A5978">
        <w:rPr>
          <w:rStyle w:val="CodeInline"/>
        </w:rPr>
        <w:t>minion_sprite.png</w:t>
      </w:r>
      <w:r>
        <w:fldChar w:fldCharType="begin"/>
      </w:r>
      <w:r>
        <w:instrText xml:space="preserve"> XE "</w:instrText>
      </w:r>
      <w:r w:rsidRPr="007227D8">
        <w:instrText>Sprite sheets:minion_sprite.png</w:instrText>
      </w:r>
      <w:r>
        <w:instrText xml:space="preserve">" </w:instrText>
      </w:r>
      <w:r>
        <w:fldChar w:fldCharType="end"/>
      </w:r>
      <w:r w:rsidRPr="005F1C14">
        <w:t xml:space="preserve"> composed of </w:t>
      </w:r>
      <w:r>
        <w:t>lower-resolution images of different objects</w:t>
      </w:r>
    </w:p>
    <w:p w14:paraId="3F972C7D" w14:textId="77777777" w:rsidR="00664728" w:rsidRDefault="00664728" w:rsidP="00664728">
      <w:pPr>
        <w:pStyle w:val="BodyTextFirst"/>
      </w:pPr>
      <w:r>
        <w:t>S</w:t>
      </w:r>
      <w:r w:rsidRPr="006A27C6">
        <w:t xml:space="preserve">prite </w:t>
      </w:r>
      <w:r>
        <w:t>sheets are defined to optimize both memory and processing requirements. For example, recall that WebGL only supports</w:t>
      </w:r>
      <w:r w:rsidRPr="00346EA3">
        <w:t xml:space="preserve"> </w:t>
      </w:r>
      <w:r>
        <w:t xml:space="preserve">textures that are defined by images with </w:t>
      </w:r>
      <m:oMath>
        <m:sSup>
          <m:sSupPr>
            <m:ctrlPr>
              <w:rPr>
                <w:rFonts w:ascii="Cambria Math" w:hAnsi="Cambria Math"/>
              </w:rPr>
            </m:ctrlPr>
          </m:sSupPr>
          <m:e>
            <m:r>
              <w:rPr>
                <w:rFonts w:ascii="Cambria Math" w:hAnsi="Cambria Math"/>
              </w:rPr>
              <m:t>2</m:t>
            </m:r>
          </m:e>
          <m:sup>
            <m:r>
              <w:rPr>
                <w:rFonts w:ascii="Cambria Math" w:hAnsi="Cambria Math"/>
              </w:rPr>
              <m:t>x</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y</m:t>
            </m:r>
          </m:sup>
        </m:sSup>
      </m:oMath>
      <w:r>
        <w:t xml:space="preserve"> resolutions. This requirement means that the Dye character at a resolution of 120x180, must be stored in a 128x256 (</w:t>
      </w:r>
      <m:oMath>
        <m:sSup>
          <m:sSupPr>
            <m:ctrlPr>
              <w:rPr>
                <w:rFonts w:ascii="Cambria Math" w:hAnsi="Cambria Math"/>
              </w:rPr>
            </m:ctrlPr>
          </m:sSupPr>
          <m:e>
            <m:sSup>
              <m:sSupPr>
                <m:ctrlPr>
                  <w:rPr>
                    <w:rFonts w:ascii="Cambria Math" w:hAnsi="Cambria Math"/>
                  </w:rPr>
                </m:ctrlPr>
              </m:sSupPr>
              <m:e>
                <m:r>
                  <w:rPr>
                    <w:rFonts w:ascii="Cambria Math" w:hAnsi="Cambria Math"/>
                  </w:rPr>
                  <m:t>2</m:t>
                </m:r>
              </m:e>
              <m:sup>
                <m:r>
                  <w:rPr>
                    <w:rFonts w:ascii="Cambria Math" w:hAnsi="Cambria Math"/>
                  </w:rPr>
                  <m:t>7</m:t>
                </m:r>
              </m:sup>
            </m:sSup>
            <m:r>
              <w:rPr>
                <w:rFonts w:ascii="Cambria Math" w:hAnsi="Cambria Math"/>
              </w:rPr>
              <m:t>×2</m:t>
            </m:r>
          </m:e>
          <m:sup>
            <m:r>
              <w:rPr>
                <w:rFonts w:ascii="Cambria Math" w:hAnsi="Cambria Math"/>
              </w:rPr>
              <m:t>8</m:t>
            </m:r>
          </m:sup>
        </m:sSup>
      </m:oMath>
      <w:r>
        <w:t>) image in order for it to be created as a WebGL texture</w:t>
      </w:r>
      <w:r>
        <w:fldChar w:fldCharType="begin"/>
      </w:r>
      <w:r>
        <w:instrText xml:space="preserve"> XE "</w:instrText>
      </w:r>
      <w:r w:rsidRPr="00C66FEF">
        <w:instrText>Sprite sheets:dye character</w:instrText>
      </w:r>
      <w:r>
        <w:instrText xml:space="preserve">" </w:instrText>
      </w:r>
      <w:r>
        <w:fldChar w:fldCharType="end"/>
      </w:r>
      <w:r>
        <w:t>. Additionally, if the 13 elements of Figure 5-7 were stored as separate image files, then it would mean 13 slow file system accesses would be required to load all the images, instead of one single system access to load the sprite sheet.</w:t>
      </w:r>
    </w:p>
    <w:p w14:paraId="25929632" w14:textId="4F1C1F66" w:rsidR="00664728" w:rsidRDefault="00664728" w:rsidP="00664728">
      <w:pPr>
        <w:pStyle w:val="BodyTextCont"/>
      </w:pPr>
      <w:r>
        <w:t>The key to working with a sprite sheet and the associated elements is to remembe</w:t>
      </w:r>
      <w:r>
        <w:softHyphen/>
      </w:r>
      <w:r>
        <w:softHyphen/>
        <w:t xml:space="preserve">r that the texture coordinate </w:t>
      </w:r>
      <w:proofErr w:type="spellStart"/>
      <w:r>
        <w:t>uv</w:t>
      </w:r>
      <w:proofErr w:type="spellEnd"/>
      <w:r>
        <w:t xml:space="preserve"> values</w:t>
      </w:r>
      <w:r>
        <w:fldChar w:fldCharType="begin"/>
      </w:r>
      <w:r>
        <w:instrText xml:space="preserve"> XE "</w:instrText>
      </w:r>
      <w:r w:rsidRPr="00D74996">
        <w:instrText>Sprite sheets:uv values</w:instrText>
      </w:r>
      <w:r>
        <w:instrText xml:space="preserve">" </w:instrText>
      </w:r>
      <w:r>
        <w:fldChar w:fldCharType="end"/>
      </w:r>
      <w:r>
        <w:t xml:space="preserve"> are defined over the 0 to 1 normalized range regardless of the actual image resolution. For example, Figure 5-8 focuses on the </w:t>
      </w:r>
      <w:proofErr w:type="spellStart"/>
      <w:r>
        <w:t>uv</w:t>
      </w:r>
      <w:proofErr w:type="spellEnd"/>
      <w:r>
        <w:t xml:space="preserve"> values of the collector minion in Figure 5-7, the </w:t>
      </w:r>
      <w:r>
        <w:lastRenderedPageBreak/>
        <w:t xml:space="preserve">rightmost sprite </w:t>
      </w:r>
      <w:r w:rsidR="00E26FD5">
        <w:t xml:space="preserve">element </w:t>
      </w:r>
      <w:r>
        <w:t>on the third row. The top, center, and bottom rows of Figure 5-8 show coordinate values of the portal element.</w:t>
      </w:r>
    </w:p>
    <w:p w14:paraId="0398CD64" w14:textId="77777777" w:rsidR="00664728" w:rsidRDefault="00664728" w:rsidP="00664728">
      <w:pPr>
        <w:pStyle w:val="Bullet"/>
      </w:pPr>
      <w:r w:rsidRPr="00B45EB0">
        <w:t>Pixel positions:</w:t>
      </w:r>
      <w:r>
        <w:t xml:space="preserve"> </w:t>
      </w:r>
      <w:r w:rsidRPr="006D40CB">
        <w:t>The</w:t>
      </w:r>
      <w:r>
        <w:t xml:space="preserve"> lower-left corner is (315, 0), and the upper-right corner is (495, 180).</w:t>
      </w:r>
    </w:p>
    <w:p w14:paraId="180C24E9" w14:textId="77777777" w:rsidR="00664728" w:rsidRDefault="00664728" w:rsidP="00664728">
      <w:pPr>
        <w:pStyle w:val="Bullet"/>
      </w:pPr>
      <w:r w:rsidRPr="00B45EB0">
        <w:t>UV values:</w:t>
      </w:r>
      <w:r w:rsidRPr="00346EA3">
        <w:t xml:space="preserve"> </w:t>
      </w:r>
      <w:r>
        <w:t xml:space="preserve">The </w:t>
      </w:r>
      <w:r w:rsidRPr="006D40CB">
        <w:t>lower</w:t>
      </w:r>
      <w:r>
        <w:t xml:space="preserve">-left </w:t>
      </w:r>
      <w:r w:rsidRPr="00346EA3">
        <w:t>corner is (0.308, 0.0)</w:t>
      </w:r>
      <w:r>
        <w:t>,</w:t>
      </w:r>
      <w:r w:rsidRPr="00346EA3">
        <w:t xml:space="preserve"> and</w:t>
      </w:r>
      <w:r>
        <w:t xml:space="preserve"> the</w:t>
      </w:r>
      <w:r w:rsidRPr="00346EA3">
        <w:t xml:space="preserve"> upper</w:t>
      </w:r>
      <w:r>
        <w:t>-</w:t>
      </w:r>
      <w:r w:rsidRPr="00346EA3">
        <w:t>right corner is (0.483, 0</w:t>
      </w:r>
      <w:r>
        <w:t>.352).</w:t>
      </w:r>
    </w:p>
    <w:p w14:paraId="24F0BF3C" w14:textId="77777777" w:rsidR="00664728" w:rsidRDefault="00664728" w:rsidP="00664728">
      <w:pPr>
        <w:pStyle w:val="Bullet"/>
      </w:pPr>
      <w:r w:rsidRPr="00B45EB0">
        <w:t>Use in Model Space</w:t>
      </w:r>
      <w:r w:rsidRPr="00B45EB0">
        <w:fldChar w:fldCharType="begin"/>
      </w:r>
      <w:r w:rsidRPr="00B45EB0">
        <w:instrText xml:space="preserve"> XE "Sprite sheets:model space" </w:instrText>
      </w:r>
      <w:r w:rsidRPr="00B45EB0">
        <w:fldChar w:fldCharType="end"/>
      </w:r>
      <w:r w:rsidRPr="00B45EB0">
        <w:t>:</w:t>
      </w:r>
      <w:r>
        <w:t xml:space="preserve"> </w:t>
      </w:r>
      <w:r w:rsidRPr="006D40CB">
        <w:t>Texture</w:t>
      </w:r>
      <w:r>
        <w:t xml:space="preserve"> mapping of the element is accomplished by associating the corresponding </w:t>
      </w:r>
      <w:proofErr w:type="spellStart"/>
      <w:r>
        <w:t>uv</w:t>
      </w:r>
      <w:proofErr w:type="spellEnd"/>
      <w:r>
        <w:t xml:space="preserve"> values with the </w:t>
      </w:r>
      <w:proofErr w:type="spellStart"/>
      <w:r>
        <w:t>xy</w:t>
      </w:r>
      <w:proofErr w:type="spellEnd"/>
      <w:r>
        <w:t xml:space="preserve"> values at each vertex position.</w:t>
      </w:r>
    </w:p>
    <w:p w14:paraId="42E52A4D" w14:textId="77777777" w:rsidR="00664728" w:rsidRDefault="00664728" w:rsidP="00664728">
      <w:pPr>
        <w:pStyle w:val="Figure"/>
      </w:pPr>
      <w:r w:rsidRPr="00314987">
        <w:rPr>
          <w:rFonts w:ascii="Times New Roman" w:hAnsi="Times New Roman"/>
          <w:snapToGrid w:val="0"/>
          <w:color w:val="000000"/>
          <w:w w:val="0"/>
          <w:sz w:val="0"/>
          <w:szCs w:val="0"/>
          <w:u w:color="000000"/>
          <w:bdr w:val="none" w:sz="0" w:space="0" w:color="000000"/>
          <w:shd w:val="clear" w:color="000000" w:fill="000000"/>
        </w:rPr>
        <w:t xml:space="preserve"> </w:t>
      </w:r>
      <w:r>
        <w:rPr>
          <w:noProof/>
        </w:rPr>
        <w:drawing>
          <wp:inline distT="0" distB="0" distL="0" distR="0" wp14:anchorId="3AE57AA4" wp14:editId="4EF19D60">
            <wp:extent cx="4100830" cy="3696970"/>
            <wp:effectExtent l="0" t="0" r="0" b="0"/>
            <wp:docPr id="12" name="Picture 12" descr="Figure-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igure-5-6"/>
                    <pic:cNvPicPr>
                      <a:picLocks noChangeAspect="1" noChangeArrowheads="1"/>
                    </pic:cNvPicPr>
                  </pic:nvPicPr>
                  <pic:blipFill>
                    <a:blip r:embed="rId18">
                      <a:grayscl/>
                      <a:extLst>
                        <a:ext uri="{28A0092B-C50C-407E-A947-70E740481C1C}">
                          <a14:useLocalDpi xmlns:a14="http://schemas.microsoft.com/office/drawing/2010/main" val="0"/>
                        </a:ext>
                      </a:extLst>
                    </a:blip>
                    <a:srcRect/>
                    <a:stretch>
                      <a:fillRect/>
                    </a:stretch>
                  </pic:blipFill>
                  <pic:spPr bwMode="auto">
                    <a:xfrm>
                      <a:off x="0" y="0"/>
                      <a:ext cx="4100830" cy="3696970"/>
                    </a:xfrm>
                    <a:prstGeom prst="rect">
                      <a:avLst/>
                    </a:prstGeom>
                    <a:noFill/>
                    <a:ln>
                      <a:noFill/>
                    </a:ln>
                  </pic:spPr>
                </pic:pic>
              </a:graphicData>
            </a:graphic>
          </wp:inline>
        </w:drawing>
      </w:r>
    </w:p>
    <w:p w14:paraId="6C94AD14" w14:textId="77777777" w:rsidR="00664728" w:rsidRDefault="00664728" w:rsidP="00664728">
      <w:pPr>
        <w:pStyle w:val="FigureCaption"/>
      </w:pPr>
      <w:r>
        <w:t>Figure 5-8.</w:t>
      </w:r>
      <w:r w:rsidRPr="005846D1">
        <w:t xml:space="preserve"> A conversion of coordinate from pixel </w:t>
      </w:r>
      <w:r>
        <w:t xml:space="preserve">position to uv values and </w:t>
      </w:r>
      <w:r w:rsidRPr="005846D1">
        <w:t xml:space="preserve">used </w:t>
      </w:r>
      <w:r>
        <w:t xml:space="preserve">for </w:t>
      </w:r>
      <w:r w:rsidRPr="005846D1">
        <w:t>map</w:t>
      </w:r>
      <w:r>
        <w:t>ping</w:t>
      </w:r>
      <w:r w:rsidRPr="005846D1">
        <w:t xml:space="preserve"> </w:t>
      </w:r>
      <w:r>
        <w:t xml:space="preserve">on </w:t>
      </w:r>
      <w:r w:rsidRPr="005846D1">
        <w:t>geometry</w:t>
      </w:r>
    </w:p>
    <w:p w14:paraId="1EC0C1B1" w14:textId="77777777" w:rsidR="00664728" w:rsidRPr="006A27C6" w:rsidRDefault="00664728" w:rsidP="00664728">
      <w:pPr>
        <w:pStyle w:val="Heading2"/>
      </w:pPr>
      <w:r w:rsidRPr="006A27C6">
        <w:t>The Sprite</w:t>
      </w:r>
      <w:r>
        <w:t xml:space="preserve"> </w:t>
      </w:r>
      <w:r w:rsidRPr="006A27C6">
        <w:t>Shader</w:t>
      </w:r>
      <w:r>
        <w:t>s P</w:t>
      </w:r>
      <w:r w:rsidRPr="006A27C6">
        <w:t>roject</w:t>
      </w:r>
    </w:p>
    <w:p w14:paraId="63D36CA7" w14:textId="77777777" w:rsidR="00664728" w:rsidRPr="006A27C6" w:rsidRDefault="00664728" w:rsidP="00664728">
      <w:pPr>
        <w:pStyle w:val="BodyTextFirst"/>
      </w:pPr>
      <w:r w:rsidRPr="006A27C6">
        <w:t xml:space="preserve">This project demonstrates how to draw </w:t>
      </w:r>
      <w:r>
        <w:t xml:space="preserve">objects with sprite sheet elements by defining appropriate abstractions and classes. </w:t>
      </w:r>
      <w:r w:rsidRPr="006A27C6">
        <w:t xml:space="preserve">You can see an example of this project running in Figure </w:t>
      </w:r>
      <w:r>
        <w:t>5-9</w:t>
      </w:r>
      <w:r w:rsidRPr="006A27C6">
        <w:t>.</w:t>
      </w:r>
      <w:r>
        <w:t xml:space="preserve"> The source code</w:t>
      </w:r>
      <w:r>
        <w:fldChar w:fldCharType="begin"/>
      </w:r>
      <w:r>
        <w:instrText xml:space="preserve"> XE "</w:instrText>
      </w:r>
      <w:r w:rsidRPr="000B2C18">
        <w:instrText>Sprite sheets:source code</w:instrText>
      </w:r>
      <w:r>
        <w:instrText xml:space="preserve">" </w:instrText>
      </w:r>
      <w:r>
        <w:fldChar w:fldCharType="end"/>
      </w:r>
      <w:r>
        <w:t xml:space="preserve"> to this project is defined in the </w:t>
      </w:r>
      <w:r>
        <w:rPr>
          <w:rStyle w:val="CodeInline"/>
        </w:rPr>
        <w:t>chapter5/5.2</w:t>
      </w:r>
      <w:r w:rsidRPr="00EE0655">
        <w:rPr>
          <w:rStyle w:val="CodeInline"/>
        </w:rPr>
        <w:t>.</w:t>
      </w:r>
      <w:r>
        <w:rPr>
          <w:rStyle w:val="CodeInline"/>
        </w:rPr>
        <w:t>sprite_shaders</w:t>
      </w:r>
      <w:r>
        <w:t xml:space="preserve"> fo</w:t>
      </w:r>
      <w:r w:rsidRPr="009B6F1C">
        <w:t>lder</w:t>
      </w:r>
      <w:r w:rsidRPr="004E33BF">
        <w:t>.</w:t>
      </w:r>
    </w:p>
    <w:p w14:paraId="40FC3C34" w14:textId="77777777" w:rsidR="00664728" w:rsidRPr="006A27C6" w:rsidRDefault="00664728" w:rsidP="00664728">
      <w:pPr>
        <w:pStyle w:val="Figure"/>
      </w:pPr>
      <w:r>
        <w:rPr>
          <w:noProof/>
        </w:rPr>
        <w:lastRenderedPageBreak/>
        <w:drawing>
          <wp:inline distT="0" distB="0" distL="0" distR="0" wp14:anchorId="34C641AF" wp14:editId="34D29A63">
            <wp:extent cx="5060315" cy="3814445"/>
            <wp:effectExtent l="0" t="0" r="6985" b="0"/>
            <wp:docPr id="14"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 descr="Graphical user interface, application&#10;&#10;Description automatically generated"/>
                    <pic:cNvPicPr>
                      <a:picLocks noChangeAspect="1" noChangeArrowheads="1"/>
                    </pic:cNvPicPr>
                  </pic:nvPicPr>
                  <pic:blipFill>
                    <a:blip r:embed="rId19">
                      <a:grayscl/>
                      <a:extLst>
                        <a:ext uri="{28A0092B-C50C-407E-A947-70E740481C1C}">
                          <a14:useLocalDpi xmlns:a14="http://schemas.microsoft.com/office/drawing/2010/main" val="0"/>
                        </a:ext>
                      </a:extLst>
                    </a:blip>
                    <a:srcRect/>
                    <a:stretch>
                      <a:fillRect/>
                    </a:stretch>
                  </pic:blipFill>
                  <pic:spPr bwMode="auto">
                    <a:xfrm>
                      <a:off x="0" y="0"/>
                      <a:ext cx="5060315" cy="3814445"/>
                    </a:xfrm>
                    <a:prstGeom prst="rect">
                      <a:avLst/>
                    </a:prstGeom>
                    <a:noFill/>
                    <a:ln>
                      <a:noFill/>
                    </a:ln>
                  </pic:spPr>
                </pic:pic>
              </a:graphicData>
            </a:graphic>
          </wp:inline>
        </w:drawing>
      </w:r>
    </w:p>
    <w:p w14:paraId="279E6232" w14:textId="77777777" w:rsidR="00664728" w:rsidRPr="006A27C6" w:rsidRDefault="00664728" w:rsidP="00664728">
      <w:pPr>
        <w:pStyle w:val="FigureCaption"/>
      </w:pPr>
      <w:r w:rsidRPr="006A27C6">
        <w:t xml:space="preserve">Figure </w:t>
      </w:r>
      <w:r>
        <w:t>5-9.</w:t>
      </w:r>
      <w:r w:rsidRPr="006A27C6">
        <w:t xml:space="preserve"> Running the Sprite</w:t>
      </w:r>
      <w:r>
        <w:t xml:space="preserve"> </w:t>
      </w:r>
      <w:r w:rsidRPr="006A27C6">
        <w:t xml:space="preserve">Shaders </w:t>
      </w:r>
      <w:r>
        <w:t>p</w:t>
      </w:r>
      <w:r w:rsidRPr="006A27C6">
        <w:t>roject</w:t>
      </w:r>
    </w:p>
    <w:p w14:paraId="0229E0B3" w14:textId="77777777" w:rsidR="00664728" w:rsidRPr="006A27C6" w:rsidRDefault="00664728" w:rsidP="00664728">
      <w:pPr>
        <w:pStyle w:val="BodyTextFirst"/>
      </w:pPr>
      <w:r w:rsidRPr="006A27C6">
        <w:t xml:space="preserve">The </w:t>
      </w:r>
      <w:r>
        <w:t xml:space="preserve">controls of the </w:t>
      </w:r>
      <w:r w:rsidRPr="006D40CB">
        <w:t>project</w:t>
      </w:r>
      <w:r>
        <w:t xml:space="preserve"> </w:t>
      </w:r>
      <w:r w:rsidRPr="006A27C6">
        <w:t>are as follows:</w:t>
      </w:r>
    </w:p>
    <w:p w14:paraId="1B9DDFE9" w14:textId="77777777" w:rsidR="00664728" w:rsidRPr="006A27C6" w:rsidRDefault="00664728" w:rsidP="00664728">
      <w:pPr>
        <w:pStyle w:val="Bullet"/>
      </w:pPr>
      <w:r w:rsidRPr="00B45EB0">
        <w:rPr>
          <w:rStyle w:val="Strong"/>
          <w:b w:val="0"/>
        </w:rPr>
        <w:t>Right-arrow key:</w:t>
      </w:r>
      <w:r w:rsidRPr="006A27C6">
        <w:t xml:space="preserve"> Moves the </w:t>
      </w:r>
      <w:r>
        <w:t xml:space="preserve">Dye character (the </w:t>
      </w:r>
      <w:r w:rsidRPr="006A27C6">
        <w:t>hero</w:t>
      </w:r>
      <w:r>
        <w:t xml:space="preserve">) </w:t>
      </w:r>
      <w:r w:rsidRPr="006A27C6">
        <w:t xml:space="preserve">right </w:t>
      </w:r>
      <w:r>
        <w:t>and loops to the left boundary when the right boundary is reached</w:t>
      </w:r>
    </w:p>
    <w:p w14:paraId="12A3BFEC" w14:textId="77777777" w:rsidR="00664728" w:rsidRPr="006A27C6" w:rsidRDefault="00664728" w:rsidP="00664728">
      <w:pPr>
        <w:pStyle w:val="Bullet"/>
      </w:pPr>
      <w:r w:rsidRPr="00B45EB0">
        <w:rPr>
          <w:rStyle w:val="Strong"/>
          <w:b w:val="0"/>
        </w:rPr>
        <w:t>Left-arrow key:</w:t>
      </w:r>
      <w:r>
        <w:t xml:space="preserve"> Moves </w:t>
      </w:r>
      <w:r w:rsidRPr="006D40CB">
        <w:t>the</w:t>
      </w:r>
      <w:r>
        <w:t xml:space="preserve"> hero left and </w:t>
      </w:r>
      <w:r w:rsidRPr="006A27C6">
        <w:t xml:space="preserve">resets </w:t>
      </w:r>
      <w:r>
        <w:t xml:space="preserve">the </w:t>
      </w:r>
      <w:r w:rsidRPr="006A27C6">
        <w:t xml:space="preserve">position </w:t>
      </w:r>
      <w:r>
        <w:t xml:space="preserve">to the middle of the window when the </w:t>
      </w:r>
      <w:r w:rsidRPr="006A27C6">
        <w:t>left boundary</w:t>
      </w:r>
      <w:r>
        <w:t xml:space="preserve"> is reached</w:t>
      </w:r>
    </w:p>
    <w:p w14:paraId="2F0675C9" w14:textId="77777777" w:rsidR="00664728" w:rsidRPr="006A27C6" w:rsidRDefault="00664728" w:rsidP="00664728">
      <w:pPr>
        <w:pStyle w:val="BodyTextFirst"/>
      </w:pPr>
      <w:r w:rsidRPr="006A27C6">
        <w:t>The goals of the project are as follows:</w:t>
      </w:r>
    </w:p>
    <w:p w14:paraId="25E16A93" w14:textId="77777777" w:rsidR="00664728" w:rsidRPr="006D40CB" w:rsidRDefault="00664728" w:rsidP="00664728">
      <w:pPr>
        <w:pStyle w:val="Bullet"/>
      </w:pPr>
      <w:r w:rsidRPr="006D40CB">
        <w:t>To gain a deeper understanding for texture coordinate</w:t>
      </w:r>
    </w:p>
    <w:p w14:paraId="53C258FA" w14:textId="77777777" w:rsidR="00664728" w:rsidRPr="006D40CB" w:rsidRDefault="00664728" w:rsidP="00664728">
      <w:pPr>
        <w:pStyle w:val="Bullet"/>
      </w:pPr>
      <w:r w:rsidRPr="006D40CB">
        <w:t>To experience defining subregions within an image for texture mapping</w:t>
      </w:r>
    </w:p>
    <w:p w14:paraId="61DC44E9" w14:textId="77777777" w:rsidR="00664728" w:rsidRPr="006D40CB" w:rsidRDefault="00664728" w:rsidP="00664728">
      <w:pPr>
        <w:pStyle w:val="Bullet"/>
      </w:pPr>
      <w:r w:rsidRPr="006D40CB">
        <w:t xml:space="preserve">To draw squares by mapping from sprite sheet elements </w:t>
      </w:r>
    </w:p>
    <w:p w14:paraId="5A4C9388" w14:textId="77777777" w:rsidR="00664728" w:rsidRPr="006D40CB" w:rsidRDefault="00664728" w:rsidP="00664728">
      <w:pPr>
        <w:pStyle w:val="Bullet"/>
      </w:pPr>
      <w:r w:rsidRPr="006D40CB">
        <w:t>To prepare for working with sprite animation and bitmap fonts</w:t>
      </w:r>
    </w:p>
    <w:p w14:paraId="46C4B008" w14:textId="77777777" w:rsidR="00664728" w:rsidRPr="006A27C6" w:rsidRDefault="00664728" w:rsidP="00664728">
      <w:pPr>
        <w:pStyle w:val="BodyTextFirst"/>
      </w:pPr>
      <w:r w:rsidRPr="00935B8D">
        <w:lastRenderedPageBreak/>
        <w:t xml:space="preserve">You can find the following </w:t>
      </w:r>
      <w:r>
        <w:t xml:space="preserve">external resource </w:t>
      </w:r>
      <w:r w:rsidRPr="005D2924">
        <w:t>files</w:t>
      </w:r>
      <w:r w:rsidRPr="00935B8D">
        <w:t xml:space="preserve"> in the </w:t>
      </w:r>
      <w:r w:rsidRPr="00935B8D">
        <w:rPr>
          <w:rStyle w:val="CodeInline"/>
        </w:rPr>
        <w:t>assets</w:t>
      </w:r>
      <w:r w:rsidRPr="00935B8D">
        <w:t xml:space="preserve"> folder:</w:t>
      </w:r>
      <w:r>
        <w:t xml:space="preserve"> </w:t>
      </w:r>
      <w:r>
        <w:rPr>
          <w:rStyle w:val="CodeInline"/>
        </w:rPr>
        <w:t>c</w:t>
      </w:r>
      <w:r w:rsidRPr="00CA6151">
        <w:rPr>
          <w:rStyle w:val="CodeInline"/>
        </w:rPr>
        <w:t>onsolas-72.png</w:t>
      </w:r>
      <w:r>
        <w:t xml:space="preserve"> and </w:t>
      </w:r>
      <w:r w:rsidRPr="00CA6151">
        <w:rPr>
          <w:rStyle w:val="CodeInline"/>
        </w:rPr>
        <w:t>minion_sprite.png</w:t>
      </w:r>
      <w:r>
        <w:rPr>
          <w:rStyle w:val="CodeInline"/>
        </w:rPr>
        <w:fldChar w:fldCharType="begin"/>
      </w:r>
      <w:r>
        <w:instrText xml:space="preserve"> XE "</w:instrText>
      </w:r>
      <w:r w:rsidRPr="00D13B00">
        <w:rPr>
          <w:rStyle w:val="CodeInline"/>
        </w:rPr>
        <w:instrText>Sprite sheets:minion_sprite.png</w:instrText>
      </w:r>
      <w:r>
        <w:instrText xml:space="preserve">" </w:instrText>
      </w:r>
      <w:r>
        <w:rPr>
          <w:rStyle w:val="CodeInline"/>
        </w:rPr>
        <w:fldChar w:fldCharType="end"/>
      </w:r>
      <w:r>
        <w:t xml:space="preserve">. Notice that </w:t>
      </w:r>
      <w:r w:rsidRPr="00571D52">
        <w:rPr>
          <w:rStyle w:val="CodeInline"/>
        </w:rPr>
        <w:t>minion_sprite.png</w:t>
      </w:r>
      <w:r>
        <w:t xml:space="preserve"> is the image shown in Figure 5-7. </w:t>
      </w:r>
    </w:p>
    <w:p w14:paraId="1C9D8F39" w14:textId="1DAC39B1" w:rsidR="00664728" w:rsidRDefault="00664728" w:rsidP="00550DC3">
      <w:pPr>
        <w:pStyle w:val="BodyTextCont"/>
      </w:pPr>
      <w:r>
        <w:t xml:space="preserve">As depicted in Figure 5-5, one of the main advantages and shortcomings of the texture support defined in the previous section is that the texture coordinate accessed via the </w:t>
      </w:r>
      <w:proofErr w:type="spellStart"/>
      <w:r w:rsidRPr="00BB2D12">
        <w:rPr>
          <w:rStyle w:val="CodeInline"/>
        </w:rPr>
        <w:t>get</w:t>
      </w:r>
      <w:r>
        <w:rPr>
          <w:rStyle w:val="CodeInline"/>
        </w:rPr>
        <w:t>TexCoord</w:t>
      </w:r>
      <w:proofErr w:type="spellEnd"/>
      <w:r w:rsidRPr="00BB2D12">
        <w:rPr>
          <w:rStyle w:val="CodeInline"/>
        </w:rPr>
        <w:t>()</w:t>
      </w:r>
      <w:r>
        <w:t xml:space="preserve"> function</w:t>
      </w:r>
      <w:r>
        <w:fldChar w:fldCharType="begin"/>
      </w:r>
      <w:r>
        <w:instrText xml:space="preserve"> XE "</w:instrText>
      </w:r>
      <w:r w:rsidRPr="00F945F3">
        <w:rPr>
          <w:rStyle w:val="CodeInline"/>
        </w:rPr>
        <w:instrText>Sprite sheets:getGLTexCoordRef()</w:instrText>
      </w:r>
      <w:r w:rsidRPr="00F945F3">
        <w:instrText xml:space="preserve"> function</w:instrText>
      </w:r>
      <w:r>
        <w:instrText xml:space="preserve">" </w:instrText>
      </w:r>
      <w:r>
        <w:fldChar w:fldCharType="end"/>
      </w:r>
      <w:r>
        <w:t xml:space="preserve"> is statically defined in the </w:t>
      </w:r>
      <w:r>
        <w:rPr>
          <w:rStyle w:val="CodeInline"/>
        </w:rPr>
        <w:t>v</w:t>
      </w:r>
      <w:r w:rsidRPr="00B822CB">
        <w:rPr>
          <w:rStyle w:val="CodeInline"/>
        </w:rPr>
        <w:t>ertex</w:t>
      </w:r>
      <w:r>
        <w:rPr>
          <w:rStyle w:val="CodeInline"/>
        </w:rPr>
        <w:t>_b</w:t>
      </w:r>
      <w:r w:rsidRPr="00B822CB">
        <w:rPr>
          <w:rStyle w:val="CodeInline"/>
        </w:rPr>
        <w:t>uffer</w:t>
      </w:r>
      <w:r>
        <w:rPr>
          <w:rStyle w:val="CodeInline"/>
        </w:rPr>
        <w:t>.js</w:t>
      </w:r>
      <w:r>
        <w:rPr>
          <w:rStyle w:val="CodeInline"/>
        </w:rPr>
        <w:fldChar w:fldCharType="begin"/>
      </w:r>
      <w:r>
        <w:instrText xml:space="preserve"> XE "</w:instrText>
      </w:r>
      <w:r w:rsidRPr="002F0C35">
        <w:rPr>
          <w:rStyle w:val="CodeInline"/>
        </w:rPr>
        <w:instrText>Sprite sheets:Engine_VertexBuffer.js</w:instrText>
      </w:r>
      <w:r>
        <w:instrText xml:space="preserve">" </w:instrText>
      </w:r>
      <w:r>
        <w:rPr>
          <w:rStyle w:val="CodeInline"/>
        </w:rPr>
        <w:fldChar w:fldCharType="end"/>
      </w:r>
      <w:r>
        <w:t xml:space="preserve"> file. This is an advantage because in those cases where an entire image is mapped onto a square, all instances of </w:t>
      </w:r>
      <w:proofErr w:type="spellStart"/>
      <w:r w:rsidRPr="00DE35A0">
        <w:rPr>
          <w:rStyle w:val="CodeInline"/>
        </w:rPr>
        <w:t>Texture</w:t>
      </w:r>
      <w:r>
        <w:rPr>
          <w:rStyle w:val="CodeInline"/>
        </w:rPr>
        <w:t>Shader</w:t>
      </w:r>
      <w:proofErr w:type="spellEnd"/>
      <w:r>
        <w:t xml:space="preserve"> objects can share the same default </w:t>
      </w:r>
      <w:proofErr w:type="spellStart"/>
      <w:r>
        <w:t>uv</w:t>
      </w:r>
      <w:proofErr w:type="spellEnd"/>
      <w:r>
        <w:t xml:space="preserve"> values. This is also a shortcoming because the static texture coordinate buffer does not allow working with different subregions of an image and thus does not support working with sprite sheet elements. As illustrated in Figure 5-10, the example from this section overcomes this shortcoming by defining </w:t>
      </w:r>
      <w:r w:rsidR="004F2EC6">
        <w:t xml:space="preserve">a </w:t>
      </w:r>
      <w:r>
        <w:t xml:space="preserve">per-object texture coordinate in the </w:t>
      </w:r>
      <w:proofErr w:type="spellStart"/>
      <w:r w:rsidRPr="001F1006">
        <w:rPr>
          <w:rStyle w:val="CodeInline"/>
        </w:rPr>
        <w:t>SpriteShader</w:t>
      </w:r>
      <w:proofErr w:type="spellEnd"/>
      <w:r>
        <w:t xml:space="preserve"> and </w:t>
      </w:r>
      <w:proofErr w:type="spellStart"/>
      <w:r w:rsidRPr="001F1006">
        <w:rPr>
          <w:rStyle w:val="CodeInline"/>
        </w:rPr>
        <w:t>SpriteRenderable</w:t>
      </w:r>
      <w:proofErr w:type="spellEnd"/>
      <w:r>
        <w:t xml:space="preserve"> objects</w:t>
      </w:r>
      <w:r>
        <w:fldChar w:fldCharType="begin"/>
      </w:r>
      <w:r>
        <w:instrText xml:space="preserve"> XE "</w:instrText>
      </w:r>
      <w:r w:rsidRPr="00C719FE">
        <w:rPr>
          <w:rStyle w:val="CodeInline"/>
        </w:rPr>
        <w:instrText>Sprite sheets:SpriteRenderable</w:instrText>
      </w:r>
      <w:r w:rsidRPr="00C719FE">
        <w:instrText xml:space="preserve"> objects</w:instrText>
      </w:r>
      <w:r>
        <w:instrText xml:space="preserve">" </w:instrText>
      </w:r>
      <w:r>
        <w:fldChar w:fldCharType="end"/>
      </w:r>
      <w:r>
        <w:t>. Notice that there are no new GLSL shaders defined since their functionality remains the same</w:t>
      </w:r>
      <w:r w:rsidR="004F2EC6">
        <w:t xml:space="preserve"> as </w:t>
      </w:r>
      <w:proofErr w:type="spellStart"/>
      <w:r w:rsidR="004F2EC6" w:rsidRPr="001A5978">
        <w:rPr>
          <w:rStyle w:val="CodeInline"/>
        </w:rPr>
        <w:t>TextureVS</w:t>
      </w:r>
      <w:proofErr w:type="spellEnd"/>
      <w:r w:rsidR="004F2EC6" w:rsidRPr="001A5978">
        <w:rPr>
          <w:rStyle w:val="CodeInline"/>
        </w:rPr>
        <w:t>/FS</w:t>
      </w:r>
      <w:r>
        <w:t>.</w:t>
      </w:r>
    </w:p>
    <w:p w14:paraId="7E5ADB6A" w14:textId="4ACBEF7E" w:rsidR="00015CF0" w:rsidRPr="00015CF0" w:rsidRDefault="00015CF0" w:rsidP="002707BD">
      <w:pPr>
        <w:pStyle w:val="Figure"/>
      </w:pPr>
      <w:r>
        <w:rPr>
          <w:noProof/>
        </w:rPr>
        <w:drawing>
          <wp:inline distT="0" distB="0" distL="0" distR="0" wp14:anchorId="44E77C97" wp14:editId="2F22CBE4">
            <wp:extent cx="3482298" cy="2182483"/>
            <wp:effectExtent l="0" t="0" r="444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99090" cy="2193007"/>
                    </a:xfrm>
                    <a:prstGeom prst="rect">
                      <a:avLst/>
                    </a:prstGeom>
                    <a:noFill/>
                    <a:ln>
                      <a:noFill/>
                    </a:ln>
                  </pic:spPr>
                </pic:pic>
              </a:graphicData>
            </a:graphic>
          </wp:inline>
        </w:drawing>
      </w:r>
    </w:p>
    <w:p w14:paraId="638C4424" w14:textId="77777777" w:rsidR="00664728" w:rsidRPr="006A27C6" w:rsidRDefault="00664728" w:rsidP="00664728">
      <w:pPr>
        <w:pStyle w:val="FigureCaption"/>
      </w:pPr>
      <w:r w:rsidRPr="006A27C6">
        <w:t>Figure 5-</w:t>
      </w:r>
      <w:r>
        <w:t>10.</w:t>
      </w:r>
      <w:r w:rsidRPr="006A27C6">
        <w:t xml:space="preserve"> </w:t>
      </w:r>
      <w:r>
        <w:t xml:space="preserve">Defining a texture coordinate buffer in the </w:t>
      </w:r>
      <w:r w:rsidRPr="001B387E">
        <w:rPr>
          <w:rStyle w:val="CodeInline"/>
        </w:rPr>
        <w:t>SpriteShader</w:t>
      </w:r>
      <w:r>
        <w:t xml:space="preserve"> </w:t>
      </w:r>
    </w:p>
    <w:p w14:paraId="171F0008" w14:textId="77777777" w:rsidR="00664728" w:rsidRPr="006A27C6" w:rsidRDefault="00664728" w:rsidP="00664728">
      <w:pPr>
        <w:pStyle w:val="Heading3"/>
      </w:pPr>
      <w:r>
        <w:t>Interface GLSL Texture Shaders</w:t>
      </w:r>
      <w:r>
        <w:fldChar w:fldCharType="begin"/>
      </w:r>
      <w:r>
        <w:instrText xml:space="preserve"> XE "</w:instrText>
      </w:r>
      <w:r w:rsidRPr="00B63296">
        <w:instrText>Sprite sheets:GLSL texture shaders</w:instrText>
      </w:r>
      <w:r>
        <w:instrText xml:space="preserve">" </w:instrText>
      </w:r>
      <w:r>
        <w:fldChar w:fldCharType="end"/>
      </w:r>
      <w:r>
        <w:t xml:space="preserve"> to the Engine with </w:t>
      </w:r>
      <w:proofErr w:type="spellStart"/>
      <w:r w:rsidRPr="006A27C6">
        <w:t>SpriteShader</w:t>
      </w:r>
      <w:proofErr w:type="spellEnd"/>
      <w:r>
        <w:t xml:space="preserve"> </w:t>
      </w:r>
    </w:p>
    <w:p w14:paraId="1B50FC6A" w14:textId="77777777" w:rsidR="00664728" w:rsidRDefault="00664728" w:rsidP="00664728">
      <w:pPr>
        <w:pStyle w:val="BodyTextFirst"/>
      </w:pPr>
      <w:r>
        <w:t xml:space="preserve">Shaders supporting texture mapping with sprite sheet elements must be able to identify distinct subregions of an image. To support this functionality, you will implement the </w:t>
      </w:r>
      <w:proofErr w:type="spellStart"/>
      <w:r w:rsidRPr="007F2269">
        <w:rPr>
          <w:rStyle w:val="CodeInline"/>
        </w:rPr>
        <w:t>SpriteShader</w:t>
      </w:r>
      <w:proofErr w:type="spellEnd"/>
      <w:r>
        <w:t xml:space="preserve"> to define its own texture coordinate. Since this new shader extends the functionality of </w:t>
      </w:r>
      <w:proofErr w:type="spellStart"/>
      <w:r w:rsidRPr="00BD720C">
        <w:rPr>
          <w:rStyle w:val="CodeInline"/>
        </w:rPr>
        <w:t>TextureShader</w:t>
      </w:r>
      <w:proofErr w:type="spellEnd"/>
      <w:r>
        <w:t>, it is logical to implement it as a subclass.</w:t>
      </w:r>
    </w:p>
    <w:p w14:paraId="0CF02941" w14:textId="77777777" w:rsidR="00664728" w:rsidRPr="006A27C6" w:rsidRDefault="00664728" w:rsidP="00857A0C">
      <w:pPr>
        <w:pStyle w:val="NumList"/>
        <w:numPr>
          <w:ilvl w:val="0"/>
          <w:numId w:val="29"/>
        </w:numPr>
      </w:pPr>
      <w:r w:rsidRPr="006A27C6">
        <w:t xml:space="preserve">Create a </w:t>
      </w:r>
      <w:r w:rsidRPr="006D40CB">
        <w:t>new</w:t>
      </w:r>
      <w:r w:rsidRPr="006A27C6">
        <w:t xml:space="preserve"> file in the </w:t>
      </w:r>
      <w:proofErr w:type="spellStart"/>
      <w:r w:rsidRPr="006A27C6">
        <w:rPr>
          <w:rStyle w:val="CodeInline"/>
        </w:rPr>
        <w:t>src</w:t>
      </w:r>
      <w:proofErr w:type="spellEnd"/>
      <w:r w:rsidRPr="006A27C6">
        <w:rPr>
          <w:rStyle w:val="CodeInline"/>
        </w:rPr>
        <w:t>/</w:t>
      </w:r>
      <w:r>
        <w:rPr>
          <w:rStyle w:val="CodeInline"/>
        </w:rPr>
        <w:t>e</w:t>
      </w:r>
      <w:r w:rsidRPr="006A27C6">
        <w:rPr>
          <w:rStyle w:val="CodeInline"/>
        </w:rPr>
        <w:t>ngine/</w:t>
      </w:r>
      <w:r>
        <w:rPr>
          <w:rStyle w:val="CodeInline"/>
        </w:rPr>
        <w:t>s</w:t>
      </w:r>
      <w:r w:rsidRPr="006A27C6">
        <w:rPr>
          <w:rStyle w:val="CodeInline"/>
        </w:rPr>
        <w:t>haders</w:t>
      </w:r>
      <w:r w:rsidRPr="006A27C6">
        <w:t xml:space="preserve"> folder and name it </w:t>
      </w:r>
      <w:r>
        <w:rPr>
          <w:rStyle w:val="CodeInline"/>
        </w:rPr>
        <w:t>s</w:t>
      </w:r>
      <w:r w:rsidRPr="006A27C6">
        <w:rPr>
          <w:rStyle w:val="CodeInline"/>
        </w:rPr>
        <w:t>prite</w:t>
      </w:r>
      <w:r>
        <w:rPr>
          <w:rStyle w:val="CodeInline"/>
        </w:rPr>
        <w:t>_s</w:t>
      </w:r>
      <w:r w:rsidRPr="006A27C6">
        <w:rPr>
          <w:rStyle w:val="CodeInline"/>
        </w:rPr>
        <w:t>hader.js</w:t>
      </w:r>
      <w:r w:rsidRPr="006A27C6">
        <w:t>.</w:t>
      </w:r>
    </w:p>
    <w:p w14:paraId="746B65AC" w14:textId="77777777" w:rsidR="00664728" w:rsidRPr="006A27C6" w:rsidRDefault="00664728" w:rsidP="00857A0C">
      <w:pPr>
        <w:pStyle w:val="NumList"/>
        <w:numPr>
          <w:ilvl w:val="0"/>
          <w:numId w:val="7"/>
        </w:numPr>
      </w:pPr>
      <w:r w:rsidRPr="006D40CB">
        <w:lastRenderedPageBreak/>
        <w:t>Define</w:t>
      </w:r>
      <w:r w:rsidRPr="006A27C6">
        <w:t xml:space="preserve"> the </w:t>
      </w:r>
      <w:proofErr w:type="spellStart"/>
      <w:r w:rsidRPr="006A27C6">
        <w:rPr>
          <w:rStyle w:val="CodeInline"/>
        </w:rPr>
        <w:t>SpriteShader</w:t>
      </w:r>
      <w:proofErr w:type="spellEnd"/>
      <w:r w:rsidRPr="006A27C6">
        <w:t xml:space="preserve"> </w:t>
      </w:r>
      <w:r>
        <w:t xml:space="preserve">class and its </w:t>
      </w:r>
      <w:r w:rsidRPr="006A27C6">
        <w:t xml:space="preserve">constructor </w:t>
      </w:r>
      <w:r>
        <w:t xml:space="preserve">to extend the </w:t>
      </w:r>
      <w:proofErr w:type="spellStart"/>
      <w:r w:rsidRPr="006A27C6">
        <w:rPr>
          <w:rStyle w:val="CodeInline"/>
        </w:rPr>
        <w:t>TextureShader</w:t>
      </w:r>
      <w:proofErr w:type="spellEnd"/>
      <w:r>
        <w:t xml:space="preserve"> class.</w:t>
      </w:r>
    </w:p>
    <w:p w14:paraId="57286720" w14:textId="77777777" w:rsidR="00664728" w:rsidRDefault="00664728" w:rsidP="00664728">
      <w:pPr>
        <w:pStyle w:val="Code"/>
      </w:pPr>
      <w:r>
        <w:t>class SpriteShader extends TextureShader {</w:t>
      </w:r>
    </w:p>
    <w:p w14:paraId="44092957" w14:textId="77777777" w:rsidR="00664728" w:rsidRDefault="00664728" w:rsidP="00664728">
      <w:pPr>
        <w:pStyle w:val="Code"/>
      </w:pPr>
      <w:r>
        <w:t xml:space="preserve">    constructor(vertexShaderPath, fragmentShaderPath) {</w:t>
      </w:r>
    </w:p>
    <w:p w14:paraId="2E83CBF8" w14:textId="77777777" w:rsidR="00664728" w:rsidRDefault="00664728" w:rsidP="00664728">
      <w:pPr>
        <w:pStyle w:val="Code"/>
      </w:pPr>
      <w:r>
        <w:t xml:space="preserve">        // Call super class constructor</w:t>
      </w:r>
    </w:p>
    <w:p w14:paraId="1134A903" w14:textId="77777777" w:rsidR="00664728" w:rsidRDefault="00664728" w:rsidP="00664728">
      <w:pPr>
        <w:pStyle w:val="Code"/>
      </w:pPr>
      <w:r>
        <w:t xml:space="preserve">        super(vertexShaderPath, fragmentShaderPath);  // call TextureShader constructor</w:t>
      </w:r>
    </w:p>
    <w:p w14:paraId="2C44893F" w14:textId="77777777" w:rsidR="00664728" w:rsidRDefault="00664728" w:rsidP="00664728">
      <w:pPr>
        <w:pStyle w:val="Code"/>
      </w:pPr>
    </w:p>
    <w:p w14:paraId="5C51EF5B" w14:textId="77777777" w:rsidR="00664728" w:rsidRDefault="00664728" w:rsidP="00664728">
      <w:pPr>
        <w:pStyle w:val="Code"/>
      </w:pPr>
      <w:r>
        <w:t xml:space="preserve">        this.mTexCoordBuffer = null; // reference to gl buffer containing the actual texture coordinate</w:t>
      </w:r>
    </w:p>
    <w:p w14:paraId="4E585C1C" w14:textId="77777777" w:rsidR="00664728" w:rsidRDefault="00664728" w:rsidP="00664728">
      <w:pPr>
        <w:pStyle w:val="Code"/>
      </w:pPr>
    </w:p>
    <w:p w14:paraId="2ED28726" w14:textId="77777777" w:rsidR="00664728" w:rsidRDefault="00664728" w:rsidP="00664728">
      <w:pPr>
        <w:pStyle w:val="Code"/>
      </w:pPr>
      <w:r>
        <w:t xml:space="preserve">        let initTexCoord = [</w:t>
      </w:r>
    </w:p>
    <w:p w14:paraId="5D9782A3" w14:textId="77777777" w:rsidR="00664728" w:rsidRDefault="00664728" w:rsidP="00664728">
      <w:pPr>
        <w:pStyle w:val="Code"/>
      </w:pPr>
      <w:r>
        <w:t xml:space="preserve">            1.0, 1.0,</w:t>
      </w:r>
    </w:p>
    <w:p w14:paraId="187B8C25" w14:textId="77777777" w:rsidR="00664728" w:rsidRDefault="00664728" w:rsidP="00664728">
      <w:pPr>
        <w:pStyle w:val="Code"/>
      </w:pPr>
      <w:r>
        <w:t xml:space="preserve">            0.0, 1.0,</w:t>
      </w:r>
    </w:p>
    <w:p w14:paraId="56BC349E" w14:textId="77777777" w:rsidR="00664728" w:rsidRDefault="00664728" w:rsidP="00664728">
      <w:pPr>
        <w:pStyle w:val="Code"/>
      </w:pPr>
      <w:r>
        <w:t xml:space="preserve">            1.0, 0.0,</w:t>
      </w:r>
    </w:p>
    <w:p w14:paraId="0D3B6EB0" w14:textId="77777777" w:rsidR="00664728" w:rsidRDefault="00664728" w:rsidP="00664728">
      <w:pPr>
        <w:pStyle w:val="Code"/>
      </w:pPr>
      <w:r>
        <w:t xml:space="preserve">            0.0, 0.0</w:t>
      </w:r>
    </w:p>
    <w:p w14:paraId="3C120EE2" w14:textId="77777777" w:rsidR="00664728" w:rsidRDefault="00664728" w:rsidP="00664728">
      <w:pPr>
        <w:pStyle w:val="Code"/>
      </w:pPr>
      <w:r>
        <w:t xml:space="preserve">        ];</w:t>
      </w:r>
    </w:p>
    <w:p w14:paraId="1BD1CFBE" w14:textId="77777777" w:rsidR="00664728" w:rsidRDefault="00664728" w:rsidP="00664728">
      <w:pPr>
        <w:pStyle w:val="Code"/>
      </w:pPr>
    </w:p>
    <w:p w14:paraId="5B1B651E" w14:textId="77777777" w:rsidR="00664728" w:rsidRDefault="00664728" w:rsidP="00664728">
      <w:pPr>
        <w:pStyle w:val="Code"/>
      </w:pPr>
      <w:r>
        <w:t xml:space="preserve">        let gl = glSys.get();</w:t>
      </w:r>
    </w:p>
    <w:p w14:paraId="45031979" w14:textId="77777777" w:rsidR="00664728" w:rsidRDefault="00664728" w:rsidP="00664728">
      <w:pPr>
        <w:pStyle w:val="Code"/>
      </w:pPr>
      <w:r>
        <w:t xml:space="preserve">        this.mTexCoordBuffer = gl.createBuffer();</w:t>
      </w:r>
    </w:p>
    <w:p w14:paraId="22F50E2D" w14:textId="77777777" w:rsidR="00664728" w:rsidRDefault="00664728" w:rsidP="00664728">
      <w:pPr>
        <w:pStyle w:val="Code"/>
      </w:pPr>
    </w:p>
    <w:p w14:paraId="2E2D984F" w14:textId="77777777" w:rsidR="00664728" w:rsidRDefault="00664728" w:rsidP="00664728">
      <w:pPr>
        <w:pStyle w:val="Code"/>
      </w:pPr>
      <w:r>
        <w:t xml:space="preserve">        gl.bindBuffer(gl.ARRAY_BUFFER, this.mTexCoordBuffer);</w:t>
      </w:r>
    </w:p>
    <w:p w14:paraId="2638DEE0" w14:textId="77777777" w:rsidR="00664728" w:rsidRDefault="00664728" w:rsidP="00664728">
      <w:pPr>
        <w:pStyle w:val="Code"/>
      </w:pPr>
      <w:r>
        <w:t xml:space="preserve">        gl.bufferData(gl.ARRAY_BUFFER, new Float32Array(initTexCoord), gl.DYNAMIC_DRAW);</w:t>
      </w:r>
    </w:p>
    <w:p w14:paraId="6ECAF87C" w14:textId="77777777" w:rsidR="00664728" w:rsidRDefault="00664728" w:rsidP="00664728">
      <w:pPr>
        <w:pStyle w:val="Code"/>
      </w:pPr>
      <w:r>
        <w:t xml:space="preserve">                // DYNAMIC_DRAW: says buffer content may change!</w:t>
      </w:r>
    </w:p>
    <w:p w14:paraId="7BABA754" w14:textId="77777777" w:rsidR="00664728" w:rsidRDefault="00664728" w:rsidP="00664728">
      <w:pPr>
        <w:pStyle w:val="Code"/>
      </w:pPr>
      <w:r>
        <w:t xml:space="preserve">    }</w:t>
      </w:r>
    </w:p>
    <w:p w14:paraId="298D26D7" w14:textId="157C6445" w:rsidR="00664728" w:rsidRPr="006A27C6" w:rsidRDefault="008F4767" w:rsidP="00664728">
      <w:pPr>
        <w:pStyle w:val="Code"/>
      </w:pPr>
      <w:r w:rsidRPr="008D13B8">
        <w:t>…</w:t>
      </w:r>
      <w:r>
        <w:t xml:space="preserve"> </w:t>
      </w:r>
      <w:r w:rsidRPr="008D13B8">
        <w:t xml:space="preserve">implementation </w:t>
      </w:r>
      <w:r w:rsidR="00E6638E">
        <w:t xml:space="preserve">to </w:t>
      </w:r>
      <w:r w:rsidRPr="008D13B8">
        <w:t>follow …</w:t>
      </w:r>
    </w:p>
    <w:p w14:paraId="2717BDB5" w14:textId="77777777" w:rsidR="00664728" w:rsidRPr="006A27C6" w:rsidRDefault="00664728" w:rsidP="00664728">
      <w:pPr>
        <w:pStyle w:val="NumList"/>
        <w:numPr>
          <w:ilvl w:val="0"/>
          <w:numId w:val="0"/>
        </w:numPr>
        <w:ind w:left="936"/>
      </w:pPr>
      <w:proofErr w:type="spellStart"/>
      <w:r w:rsidRPr="006A27C6">
        <w:rPr>
          <w:rStyle w:val="CodeInline"/>
        </w:rPr>
        <w:t>SpriteShader</w:t>
      </w:r>
      <w:proofErr w:type="spellEnd"/>
      <w:r w:rsidRPr="006A27C6">
        <w:t xml:space="preserve"> </w:t>
      </w:r>
      <w:r>
        <w:t xml:space="preserve">defines </w:t>
      </w:r>
      <w:r w:rsidRPr="006A27C6">
        <w:t xml:space="preserve">its own texture coordinate buffer in </w:t>
      </w:r>
      <w:r>
        <w:t xml:space="preserve">WebGL, and the reference to this buffer is kept by </w:t>
      </w:r>
      <w:proofErr w:type="spellStart"/>
      <w:r w:rsidRPr="00FD40C8">
        <w:rPr>
          <w:rStyle w:val="CodeInline"/>
        </w:rPr>
        <w:t>mTexCoordBuffer</w:t>
      </w:r>
      <w:proofErr w:type="spellEnd"/>
      <w:r>
        <w:t>.</w:t>
      </w:r>
      <w:r w:rsidRPr="006A27C6">
        <w:t xml:space="preserve"> Notice that </w:t>
      </w:r>
      <w:r>
        <w:t xml:space="preserve">when creating this buffer in the WebGL </w:t>
      </w:r>
      <w:proofErr w:type="spellStart"/>
      <w:proofErr w:type="gramStart"/>
      <w:r w:rsidRPr="00641138">
        <w:rPr>
          <w:rStyle w:val="CodeInline"/>
        </w:rPr>
        <w:t>bufferData</w:t>
      </w:r>
      <w:proofErr w:type="spellEnd"/>
      <w:r w:rsidRPr="00641138">
        <w:rPr>
          <w:rStyle w:val="CodeInline"/>
        </w:rPr>
        <w:t>(</w:t>
      </w:r>
      <w:proofErr w:type="gramEnd"/>
      <w:r w:rsidRPr="00641138">
        <w:rPr>
          <w:rStyle w:val="CodeInline"/>
        </w:rPr>
        <w:t>)</w:t>
      </w:r>
      <w:r>
        <w:t xml:space="preserve"> function, the </w:t>
      </w:r>
      <w:r w:rsidRPr="006A27C6">
        <w:rPr>
          <w:rStyle w:val="CodeInline"/>
        </w:rPr>
        <w:t>DYNAMIC_DRAW</w:t>
      </w:r>
      <w:r>
        <w:t xml:space="preserve"> option is specified. This is compared with the </w:t>
      </w:r>
      <w:r>
        <w:rPr>
          <w:rStyle w:val="CodeInline"/>
        </w:rPr>
        <w:t>STATIC</w:t>
      </w:r>
      <w:r w:rsidRPr="006A27C6">
        <w:rPr>
          <w:rStyle w:val="CodeInline"/>
        </w:rPr>
        <w:t>_DRAW</w:t>
      </w:r>
      <w:r>
        <w:t xml:space="preserve"> option used in </w:t>
      </w:r>
      <w:r>
        <w:rPr>
          <w:rStyle w:val="CodeInline"/>
        </w:rPr>
        <w:t>v</w:t>
      </w:r>
      <w:r w:rsidRPr="00AA4B49">
        <w:rPr>
          <w:rStyle w:val="CodeInline"/>
        </w:rPr>
        <w:t>ertex</w:t>
      </w:r>
      <w:r>
        <w:rPr>
          <w:rStyle w:val="CodeInline"/>
        </w:rPr>
        <w:t>_b</w:t>
      </w:r>
      <w:r w:rsidRPr="00AA4B49">
        <w:rPr>
          <w:rStyle w:val="CodeInline"/>
        </w:rPr>
        <w:t>uffer.js</w:t>
      </w:r>
      <w:r>
        <w:t xml:space="preserve"> when defining the system default texture coordinate buffer. The dynamic option informs the WebGL graphics system that the content to this buffer will be subjected to changes.</w:t>
      </w:r>
    </w:p>
    <w:p w14:paraId="54D58AB1" w14:textId="77777777" w:rsidR="00664728" w:rsidRPr="006A27C6" w:rsidRDefault="00664728" w:rsidP="00857A0C">
      <w:pPr>
        <w:pStyle w:val="NumList"/>
        <w:numPr>
          <w:ilvl w:val="0"/>
          <w:numId w:val="7"/>
        </w:numPr>
      </w:pPr>
      <w:r w:rsidRPr="006D40CB">
        <w:t>Define</w:t>
      </w:r>
      <w:r w:rsidRPr="006A27C6">
        <w:t xml:space="preserve"> a function to </w:t>
      </w:r>
      <w:r>
        <w:t>set</w:t>
      </w:r>
      <w:r>
        <w:fldChar w:fldCharType="begin"/>
      </w:r>
      <w:r>
        <w:instrText xml:space="preserve"> XE "</w:instrText>
      </w:r>
      <w:r w:rsidRPr="004F046C">
        <w:instrText>Sprite sheets:GLSL texture shaders</w:instrText>
      </w:r>
      <w:r>
        <w:instrText xml:space="preserve">" </w:instrText>
      </w:r>
      <w:r>
        <w:fldChar w:fldCharType="end"/>
      </w:r>
      <w:r>
        <w:t xml:space="preserve"> the WebGL texture coordinate buffer.</w:t>
      </w:r>
    </w:p>
    <w:p w14:paraId="1F367C26" w14:textId="77777777" w:rsidR="00664728" w:rsidRDefault="00664728" w:rsidP="00664728">
      <w:pPr>
        <w:pStyle w:val="Code"/>
      </w:pPr>
      <w:r>
        <w:t>setTextureCoordinate(texCoord) {</w:t>
      </w:r>
    </w:p>
    <w:p w14:paraId="08457B1A" w14:textId="77777777" w:rsidR="00664728" w:rsidRDefault="00664728" w:rsidP="00664728">
      <w:pPr>
        <w:pStyle w:val="Code"/>
      </w:pPr>
      <w:r>
        <w:t xml:space="preserve">    let gl = glSys.get();</w:t>
      </w:r>
    </w:p>
    <w:p w14:paraId="6C9037E2" w14:textId="77777777" w:rsidR="00664728" w:rsidRDefault="00664728" w:rsidP="00664728">
      <w:pPr>
        <w:pStyle w:val="Code"/>
      </w:pPr>
      <w:r>
        <w:t xml:space="preserve">    gl.bindBuffer(gl.ARRAY_BUFFER, this.mTexCoordBuffer);</w:t>
      </w:r>
    </w:p>
    <w:p w14:paraId="73BCD614" w14:textId="77777777" w:rsidR="00664728" w:rsidRDefault="00664728" w:rsidP="00664728">
      <w:pPr>
        <w:pStyle w:val="Code"/>
      </w:pPr>
      <w:r>
        <w:t xml:space="preserve">    gl.bufferSubData(gl.ARRAY_BUFFER, 0, new Float32Array(texCoord));</w:t>
      </w:r>
    </w:p>
    <w:p w14:paraId="2E6DBC92" w14:textId="77777777" w:rsidR="00664728" w:rsidRPr="006A27C6" w:rsidRDefault="00664728" w:rsidP="00664728">
      <w:pPr>
        <w:pStyle w:val="Code"/>
      </w:pPr>
      <w:r>
        <w:t>}</w:t>
      </w:r>
    </w:p>
    <w:p w14:paraId="42E7F7E4" w14:textId="77777777" w:rsidR="00664728" w:rsidRPr="005471C1" w:rsidRDefault="00664728" w:rsidP="00664728">
      <w:pPr>
        <w:pStyle w:val="NumList"/>
        <w:numPr>
          <w:ilvl w:val="0"/>
          <w:numId w:val="0"/>
        </w:numPr>
        <w:ind w:left="936"/>
      </w:pPr>
      <w:r w:rsidRPr="006A27C6">
        <w:lastRenderedPageBreak/>
        <w:t xml:space="preserve">Note </w:t>
      </w:r>
      <w:r>
        <w:t xml:space="preserve">that </w:t>
      </w:r>
      <w:proofErr w:type="spellStart"/>
      <w:r w:rsidRPr="00130B7F">
        <w:rPr>
          <w:rStyle w:val="CodeInline"/>
        </w:rPr>
        <w:t>texCoord</w:t>
      </w:r>
      <w:proofErr w:type="spellEnd"/>
      <w:r>
        <w:rPr>
          <w:rStyle w:val="CodeInline"/>
        </w:rPr>
        <w:fldChar w:fldCharType="begin"/>
      </w:r>
      <w:r>
        <w:instrText xml:space="preserve"> XE "</w:instrText>
      </w:r>
      <w:r w:rsidRPr="006B7782">
        <w:rPr>
          <w:rStyle w:val="CodeInline"/>
        </w:rPr>
        <w:instrText>Sprite sheets:texCoord</w:instrText>
      </w:r>
      <w:r>
        <w:instrText xml:space="preserve">" </w:instrText>
      </w:r>
      <w:r>
        <w:rPr>
          <w:rStyle w:val="CodeInline"/>
        </w:rPr>
        <w:fldChar w:fldCharType="end"/>
      </w:r>
      <w:r w:rsidRPr="006A27C6">
        <w:t xml:space="preserve"> </w:t>
      </w:r>
      <w:r>
        <w:t xml:space="preserve">parameter is an array of eight floating-point numbers that specifies texture coordinate locations to the WebGL context. The format and content of this array are defined by the WebGL interface to be: top-right, top-left, bottom-right, and bottom-left corners. In your case, these should be the four corners of a sprite sheet element. </w:t>
      </w:r>
    </w:p>
    <w:p w14:paraId="05426A22" w14:textId="054B0DD2" w:rsidR="00A53E0C" w:rsidRPr="006A27C6" w:rsidRDefault="00A53E0C" w:rsidP="00A53E0C">
      <w:pPr>
        <w:pStyle w:val="NumList"/>
      </w:pPr>
      <w:r w:rsidRPr="006A27C6">
        <w:t xml:space="preserve">Override the </w:t>
      </w:r>
      <w:r>
        <w:t xml:space="preserve">texture coordinate accessing function, </w:t>
      </w:r>
      <w:r w:rsidRPr="00CD6916">
        <w:rPr>
          <w:rStyle w:val="CodeInline"/>
        </w:rPr>
        <w:t>_</w:t>
      </w:r>
      <w:proofErr w:type="spellStart"/>
      <w:proofErr w:type="gramStart"/>
      <w:r w:rsidRPr="00CD6916">
        <w:rPr>
          <w:rStyle w:val="CodeInline"/>
        </w:rPr>
        <w:t>getTexCoordBuffer</w:t>
      </w:r>
      <w:proofErr w:type="spellEnd"/>
      <w:r w:rsidRPr="00CD6916">
        <w:rPr>
          <w:rStyle w:val="CodeInline"/>
        </w:rPr>
        <w:t>(</w:t>
      </w:r>
      <w:proofErr w:type="gramEnd"/>
      <w:r w:rsidRPr="00CD6916">
        <w:rPr>
          <w:rStyle w:val="CodeInline"/>
        </w:rPr>
        <w:t>)</w:t>
      </w:r>
      <w:r>
        <w:t xml:space="preserve">, such that </w:t>
      </w:r>
      <w:r w:rsidR="00F9693C">
        <w:t xml:space="preserve">when the shader is activated </w:t>
      </w:r>
      <w:r>
        <w:t>the local</w:t>
      </w:r>
      <w:r w:rsidR="00195678">
        <w:t>ly</w:t>
      </w:r>
      <w:r>
        <w:t xml:space="preserve"> allocated dynamic</w:t>
      </w:r>
      <w:r w:rsidR="00F9693C">
        <w:t xml:space="preserve"> buffer is returned</w:t>
      </w:r>
      <w:r>
        <w:t xml:space="preserve"> </w:t>
      </w:r>
      <w:r w:rsidR="00F9693C">
        <w:t xml:space="preserve">and not the </w:t>
      </w:r>
      <w:r>
        <w:t>global static</w:t>
      </w:r>
      <w:r w:rsidR="00F9693C">
        <w:t xml:space="preserve"> buffer</w:t>
      </w:r>
      <w:r w:rsidR="00B642D6">
        <w:t xml:space="preserve">. Note that </w:t>
      </w:r>
      <w:r>
        <w:t xml:space="preserve">the </w:t>
      </w:r>
      <w:proofErr w:type="gramStart"/>
      <w:r w:rsidRPr="00CD6916">
        <w:rPr>
          <w:rStyle w:val="CodeInline"/>
        </w:rPr>
        <w:t>activate(</w:t>
      </w:r>
      <w:proofErr w:type="gramEnd"/>
      <w:r w:rsidRPr="00CD6916">
        <w:rPr>
          <w:rStyle w:val="CodeInline"/>
        </w:rPr>
        <w:t>)</w:t>
      </w:r>
      <w:r>
        <w:t xml:space="preserve"> function is inherited from </w:t>
      </w:r>
      <w:proofErr w:type="spellStart"/>
      <w:r w:rsidRPr="00BD31B9">
        <w:rPr>
          <w:rStyle w:val="CodeInline"/>
        </w:rPr>
        <w:t>TextureShader</w:t>
      </w:r>
      <w:proofErr w:type="spellEnd"/>
      <w:r>
        <w:t>.</w:t>
      </w:r>
    </w:p>
    <w:p w14:paraId="5FEE45A9" w14:textId="77777777" w:rsidR="00A53E0C" w:rsidRPr="00D22C8F" w:rsidRDefault="00A53E0C">
      <w:pPr>
        <w:pStyle w:val="Code"/>
      </w:pPr>
      <w:r w:rsidRPr="00D22C8F">
        <w:t>_getTexCoordBuffer() {</w:t>
      </w:r>
    </w:p>
    <w:p w14:paraId="52F33DC8" w14:textId="77777777" w:rsidR="00A53E0C" w:rsidRPr="00D22C8F" w:rsidRDefault="00A53E0C">
      <w:pPr>
        <w:pStyle w:val="Code"/>
      </w:pPr>
      <w:r w:rsidRPr="00D22C8F">
        <w:t xml:space="preserve">    return this.mTexCoordBuffer;</w:t>
      </w:r>
    </w:p>
    <w:p w14:paraId="1A353434" w14:textId="5896163E" w:rsidR="00A53E0C" w:rsidRDefault="00A53E0C" w:rsidP="001A5978">
      <w:pPr>
        <w:pStyle w:val="Code"/>
      </w:pPr>
      <w:r w:rsidRPr="00D22C8F">
        <w:t>}</w:t>
      </w:r>
    </w:p>
    <w:p w14:paraId="0AF25668" w14:textId="145C6AB1" w:rsidR="00664728" w:rsidRPr="00D22C8F" w:rsidRDefault="00A53E0C" w:rsidP="001A5978">
      <w:pPr>
        <w:pStyle w:val="NumList"/>
      </w:pPr>
      <w:r>
        <w:t xml:space="preserve">Remember to export the class. </w:t>
      </w:r>
    </w:p>
    <w:p w14:paraId="517E3197" w14:textId="181D2164" w:rsidR="00664728" w:rsidRPr="006A27C6" w:rsidRDefault="00A53E0C" w:rsidP="00664728">
      <w:pPr>
        <w:pStyle w:val="Code"/>
      </w:pPr>
      <w:r>
        <w:t>export default SpriteShader;</w:t>
      </w:r>
    </w:p>
    <w:p w14:paraId="71414A04" w14:textId="0BB5350A" w:rsidR="00664728" w:rsidRPr="006A27C6" w:rsidRDefault="00664728" w:rsidP="00664728">
      <w:pPr>
        <w:pStyle w:val="Heading3"/>
      </w:pPr>
      <w:proofErr w:type="spellStart"/>
      <w:r w:rsidRPr="006A27C6">
        <w:t>SpriteRenderable</w:t>
      </w:r>
      <w:proofErr w:type="spellEnd"/>
      <w:r>
        <w:t xml:space="preserve"> </w:t>
      </w:r>
      <w:r w:rsidR="008B34DF">
        <w:t>Class</w:t>
      </w:r>
    </w:p>
    <w:p w14:paraId="70C16553" w14:textId="704F4FC1" w:rsidR="00664728" w:rsidRPr="006A27C6" w:rsidRDefault="00664728" w:rsidP="00664728">
      <w:pPr>
        <w:pStyle w:val="BodyTextFirst"/>
      </w:pPr>
      <w:r>
        <w:t>Similar to</w:t>
      </w:r>
      <w:r w:rsidR="00A12B22">
        <w:t xml:space="preserve"> the</w:t>
      </w:r>
      <w:r>
        <w:t xml:space="preserve"> </w:t>
      </w:r>
      <w:r w:rsidRPr="00AC7441">
        <w:rPr>
          <w:rStyle w:val="CodeInline"/>
        </w:rPr>
        <w:t>Renderable</w:t>
      </w:r>
      <w:r>
        <w:t xml:space="preserve"> class (which are shaded with </w:t>
      </w:r>
      <w:r w:rsidRPr="00AC7441">
        <w:rPr>
          <w:rStyle w:val="CodeInline"/>
        </w:rPr>
        <w:t>SimpleShader</w:t>
      </w:r>
      <w:r>
        <w:t xml:space="preserve">) and </w:t>
      </w:r>
      <w:proofErr w:type="spellStart"/>
      <w:r w:rsidRPr="00AC7441">
        <w:rPr>
          <w:rStyle w:val="CodeInline"/>
        </w:rPr>
        <w:t>TextureRenderable</w:t>
      </w:r>
      <w:proofErr w:type="spellEnd"/>
      <w:r>
        <w:t xml:space="preserve"> class</w:t>
      </w:r>
      <w:r w:rsidR="006D18B3">
        <w:t xml:space="preserve"> </w:t>
      </w:r>
      <w:r>
        <w:t xml:space="preserve">(which are shaded with </w:t>
      </w:r>
      <w:proofErr w:type="spellStart"/>
      <w:r w:rsidRPr="00AC7441">
        <w:rPr>
          <w:rStyle w:val="CodeInline"/>
        </w:rPr>
        <w:t>TextureShader</w:t>
      </w:r>
      <w:proofErr w:type="spellEnd"/>
      <w:r>
        <w:t xml:space="preserve">), a corresponding </w:t>
      </w:r>
      <w:proofErr w:type="spellStart"/>
      <w:r w:rsidRPr="00AC7441">
        <w:rPr>
          <w:rStyle w:val="CodeInline"/>
        </w:rPr>
        <w:t>SpriteRenderable</w:t>
      </w:r>
      <w:proofErr w:type="spellEnd"/>
      <w:r>
        <w:t xml:space="preserve"> class should be defined to represent objects that will be </w:t>
      </w:r>
      <w:proofErr w:type="spellStart"/>
      <w:r>
        <w:t>shaded</w:t>
      </w:r>
      <w:proofErr w:type="spellEnd"/>
      <w:r>
        <w:t xml:space="preserve"> with </w:t>
      </w:r>
      <w:proofErr w:type="spellStart"/>
      <w:r w:rsidRPr="006A27C6">
        <w:rPr>
          <w:rStyle w:val="CodeInline"/>
        </w:rPr>
        <w:t>SpriteShader</w:t>
      </w:r>
      <w:proofErr w:type="spellEnd"/>
      <w:r>
        <w:t>.</w:t>
      </w:r>
    </w:p>
    <w:p w14:paraId="46591451" w14:textId="77777777" w:rsidR="00664728" w:rsidRPr="006A27C6" w:rsidRDefault="00664728" w:rsidP="00746D30">
      <w:pPr>
        <w:pStyle w:val="NumList"/>
        <w:numPr>
          <w:ilvl w:val="0"/>
          <w:numId w:val="42"/>
        </w:numPr>
      </w:pPr>
      <w:r w:rsidRPr="006A27C6">
        <w:t xml:space="preserve">Create a new file in the </w:t>
      </w:r>
      <w:proofErr w:type="spellStart"/>
      <w:r w:rsidRPr="006A27C6">
        <w:rPr>
          <w:rStyle w:val="CodeInline"/>
        </w:rPr>
        <w:t>src</w:t>
      </w:r>
      <w:proofErr w:type="spellEnd"/>
      <w:r w:rsidRPr="006A27C6">
        <w:rPr>
          <w:rStyle w:val="CodeInline"/>
        </w:rPr>
        <w:t>/</w:t>
      </w:r>
      <w:r>
        <w:rPr>
          <w:rStyle w:val="CodeInline"/>
        </w:rPr>
        <w:t>e</w:t>
      </w:r>
      <w:r w:rsidRPr="006A27C6">
        <w:rPr>
          <w:rStyle w:val="CodeInline"/>
        </w:rPr>
        <w:t>ngine/</w:t>
      </w:r>
      <w:proofErr w:type="spellStart"/>
      <w:r>
        <w:rPr>
          <w:rStyle w:val="CodeInline"/>
        </w:rPr>
        <w:t>r</w:t>
      </w:r>
      <w:r w:rsidRPr="006A27C6">
        <w:rPr>
          <w:rStyle w:val="CodeInline"/>
        </w:rPr>
        <w:t>enderables</w:t>
      </w:r>
      <w:proofErr w:type="spellEnd"/>
      <w:r w:rsidRPr="006A27C6">
        <w:t xml:space="preserve"> folder and name it </w:t>
      </w:r>
      <w:r>
        <w:rPr>
          <w:rStyle w:val="CodeInline"/>
        </w:rPr>
        <w:t>s</w:t>
      </w:r>
      <w:r w:rsidRPr="006A27C6">
        <w:rPr>
          <w:rStyle w:val="CodeInline"/>
        </w:rPr>
        <w:t>prite</w:t>
      </w:r>
      <w:r>
        <w:rPr>
          <w:rStyle w:val="CodeInline"/>
        </w:rPr>
        <w:t>_r</w:t>
      </w:r>
      <w:r w:rsidRPr="006A27C6">
        <w:rPr>
          <w:rStyle w:val="CodeInline"/>
        </w:rPr>
        <w:t>enderable.js</w:t>
      </w:r>
      <w:r w:rsidRPr="006A27C6">
        <w:t>.</w:t>
      </w:r>
    </w:p>
    <w:p w14:paraId="626D484E" w14:textId="77777777" w:rsidR="00664728" w:rsidRPr="006A27C6" w:rsidRDefault="00664728" w:rsidP="00857A0C">
      <w:pPr>
        <w:pStyle w:val="NumList"/>
        <w:numPr>
          <w:ilvl w:val="0"/>
          <w:numId w:val="7"/>
        </w:numPr>
      </w:pPr>
      <w:r>
        <w:t xml:space="preserve">Define </w:t>
      </w:r>
      <w:r w:rsidRPr="006A27C6">
        <w:t xml:space="preserve">the </w:t>
      </w:r>
      <w:proofErr w:type="spellStart"/>
      <w:r w:rsidRPr="006A27C6">
        <w:rPr>
          <w:rStyle w:val="CodeInline"/>
        </w:rPr>
        <w:t>SpriteRenderable</w:t>
      </w:r>
      <w:proofErr w:type="spellEnd"/>
      <w:r w:rsidRPr="006A27C6">
        <w:t xml:space="preserve"> </w:t>
      </w:r>
      <w:r>
        <w:t xml:space="preserve">class and </w:t>
      </w:r>
      <w:r w:rsidRPr="006A27C6">
        <w:t xml:space="preserve">constructor </w:t>
      </w:r>
      <w:r>
        <w:t xml:space="preserve">to extend from the </w:t>
      </w:r>
      <w:proofErr w:type="spellStart"/>
      <w:r w:rsidRPr="006A27C6">
        <w:rPr>
          <w:rStyle w:val="CodeInline"/>
        </w:rPr>
        <w:t>TextureRenderable</w:t>
      </w:r>
      <w:proofErr w:type="spellEnd"/>
      <w:r>
        <w:t xml:space="preserve"> class. Notice that the four instance variables, </w:t>
      </w:r>
      <w:proofErr w:type="spellStart"/>
      <w:r w:rsidRPr="00CD6916">
        <w:rPr>
          <w:rStyle w:val="CodeInline"/>
        </w:rPr>
        <w:t>mElmLeft</w:t>
      </w:r>
      <w:proofErr w:type="spellEnd"/>
      <w:r>
        <w:t xml:space="preserve">, </w:t>
      </w:r>
      <w:proofErr w:type="spellStart"/>
      <w:r w:rsidRPr="00CD6916">
        <w:rPr>
          <w:rStyle w:val="CodeInline"/>
        </w:rPr>
        <w:t>mElmRight</w:t>
      </w:r>
      <w:proofErr w:type="spellEnd"/>
      <w:r>
        <w:t xml:space="preserve">, </w:t>
      </w:r>
      <w:proofErr w:type="spellStart"/>
      <w:r w:rsidRPr="00CD6916">
        <w:rPr>
          <w:rStyle w:val="CodeInline"/>
        </w:rPr>
        <w:t>mElmTop</w:t>
      </w:r>
      <w:proofErr w:type="spellEnd"/>
      <w:r>
        <w:t xml:space="preserve">, and </w:t>
      </w:r>
      <w:proofErr w:type="spellStart"/>
      <w:r w:rsidRPr="00CD6916">
        <w:rPr>
          <w:rStyle w:val="CodeInline"/>
        </w:rPr>
        <w:t>mElmBottom</w:t>
      </w:r>
      <w:proofErr w:type="spellEnd"/>
      <w:r>
        <w:t>, together identify a</w:t>
      </w:r>
      <w:r w:rsidRPr="00DA402E">
        <w:t xml:space="preserve"> subregion within the Texture Space</w:t>
      </w:r>
      <w:r>
        <w:t>. These are</w:t>
      </w:r>
      <w:r w:rsidRPr="00DA402E">
        <w:t xml:space="preserve"> the bounds of a sprite sheet element.</w:t>
      </w:r>
    </w:p>
    <w:p w14:paraId="157BD339" w14:textId="77777777" w:rsidR="00664728" w:rsidRDefault="00664728" w:rsidP="00664728">
      <w:pPr>
        <w:pStyle w:val="Code"/>
      </w:pPr>
      <w:r>
        <w:t>class SpriteRenderable extends TextureRenderable {</w:t>
      </w:r>
    </w:p>
    <w:p w14:paraId="4A62E0FD" w14:textId="77777777" w:rsidR="00664728" w:rsidRDefault="00664728" w:rsidP="00664728">
      <w:pPr>
        <w:pStyle w:val="Code"/>
      </w:pPr>
      <w:r>
        <w:t xml:space="preserve">    constructor(myTexture) {</w:t>
      </w:r>
    </w:p>
    <w:p w14:paraId="4E5E14FD" w14:textId="77777777" w:rsidR="00664728" w:rsidRDefault="00664728" w:rsidP="00664728">
      <w:pPr>
        <w:pStyle w:val="Code"/>
      </w:pPr>
      <w:r>
        <w:t xml:space="preserve">        super(myTexture);</w:t>
      </w:r>
    </w:p>
    <w:p w14:paraId="0A5807E7" w14:textId="77777777" w:rsidR="00664728" w:rsidRDefault="00664728" w:rsidP="00664728">
      <w:pPr>
        <w:pStyle w:val="Code"/>
      </w:pPr>
      <w:r>
        <w:t xml:space="preserve">        super._setShader(shaderResources.getSpriteShader());</w:t>
      </w:r>
    </w:p>
    <w:p w14:paraId="6E33E229" w14:textId="77777777" w:rsidR="00664728" w:rsidRDefault="00664728" w:rsidP="00664728">
      <w:pPr>
        <w:pStyle w:val="Code"/>
      </w:pPr>
      <w:r>
        <w:t xml:space="preserve">        // sprite coordinate</w:t>
      </w:r>
    </w:p>
    <w:p w14:paraId="57783667" w14:textId="77777777" w:rsidR="00664728" w:rsidRDefault="00664728" w:rsidP="00664728">
      <w:pPr>
        <w:pStyle w:val="Code"/>
      </w:pPr>
      <w:r>
        <w:t xml:space="preserve">        this.mElmLeft = 0.0;   // bounds of texture coordinate (0 is left, 1 is right)</w:t>
      </w:r>
    </w:p>
    <w:p w14:paraId="39CC02D5" w14:textId="77777777" w:rsidR="00664728" w:rsidRDefault="00664728" w:rsidP="00664728">
      <w:pPr>
        <w:pStyle w:val="Code"/>
      </w:pPr>
      <w:r>
        <w:t xml:space="preserve">        this.mElmRight = 1.0;  // </w:t>
      </w:r>
    </w:p>
    <w:p w14:paraId="6295710E" w14:textId="77777777" w:rsidR="00664728" w:rsidRDefault="00664728" w:rsidP="00664728">
      <w:pPr>
        <w:pStyle w:val="Code"/>
      </w:pPr>
      <w:r>
        <w:t xml:space="preserve">        this.mElmTop = 1.0;    //   1 is top and 0 is bottom of image</w:t>
      </w:r>
    </w:p>
    <w:p w14:paraId="1A1F1176" w14:textId="77777777" w:rsidR="00664728" w:rsidRDefault="00664728" w:rsidP="00664728">
      <w:pPr>
        <w:pStyle w:val="Code"/>
      </w:pPr>
      <w:r>
        <w:t xml:space="preserve">        this.mElmBottom = 0.0; // </w:t>
      </w:r>
    </w:p>
    <w:p w14:paraId="34ED9A82" w14:textId="77777777" w:rsidR="00664728" w:rsidRDefault="00664728" w:rsidP="00664728">
      <w:pPr>
        <w:pStyle w:val="Code"/>
      </w:pPr>
      <w:r>
        <w:lastRenderedPageBreak/>
        <w:t xml:space="preserve">    }</w:t>
      </w:r>
    </w:p>
    <w:p w14:paraId="1A4D4160" w14:textId="699DD082" w:rsidR="00664728" w:rsidRPr="006A27C6" w:rsidRDefault="00402730" w:rsidP="00664728">
      <w:pPr>
        <w:pStyle w:val="Code"/>
      </w:pPr>
      <w:r w:rsidRPr="008D13B8">
        <w:t>…</w:t>
      </w:r>
      <w:r>
        <w:t xml:space="preserve"> </w:t>
      </w:r>
      <w:r w:rsidRPr="008D13B8">
        <w:t xml:space="preserve">implementation </w:t>
      </w:r>
      <w:r w:rsidR="004F083B">
        <w:t xml:space="preserve">to </w:t>
      </w:r>
      <w:r w:rsidRPr="008D13B8">
        <w:t>follow …</w:t>
      </w:r>
    </w:p>
    <w:p w14:paraId="20D1B2AE" w14:textId="77777777" w:rsidR="00664728" w:rsidRPr="006A27C6" w:rsidRDefault="00664728" w:rsidP="00857A0C">
      <w:pPr>
        <w:pStyle w:val="NumList"/>
        <w:numPr>
          <w:ilvl w:val="0"/>
          <w:numId w:val="7"/>
        </w:numPr>
      </w:pPr>
      <w:r w:rsidRPr="006A27C6">
        <w:t xml:space="preserve">Define </w:t>
      </w:r>
      <w:r>
        <w:t xml:space="preserve">an enumerated data type with values that identify </w:t>
      </w:r>
      <w:r w:rsidRPr="006D40CB">
        <w:t>corresponding</w:t>
      </w:r>
      <w:r>
        <w:t xml:space="preserve"> offset positions of a WebGL texture coordinate specification array.</w:t>
      </w:r>
    </w:p>
    <w:p w14:paraId="27C07688" w14:textId="77777777" w:rsidR="00664728" w:rsidRDefault="00664728" w:rsidP="00664728">
      <w:pPr>
        <w:pStyle w:val="Code"/>
      </w:pPr>
      <w:r>
        <w:t>// the expected texture coordinate array is an array of 8 floats where elements:</w:t>
      </w:r>
    </w:p>
    <w:p w14:paraId="1D901786" w14:textId="77777777" w:rsidR="00664728" w:rsidRDefault="00664728" w:rsidP="00664728">
      <w:pPr>
        <w:pStyle w:val="Code"/>
      </w:pPr>
      <w:r>
        <w:t xml:space="preserve">//  [0] [1]: is u/v coordinate of Top-Right </w:t>
      </w:r>
    </w:p>
    <w:p w14:paraId="3BE33A89" w14:textId="77777777" w:rsidR="00664728" w:rsidRDefault="00664728" w:rsidP="00664728">
      <w:pPr>
        <w:pStyle w:val="Code"/>
      </w:pPr>
      <w:r>
        <w:t>//  [2] [3]: is u/v coordinate of Top-Left</w:t>
      </w:r>
    </w:p>
    <w:p w14:paraId="17495EDB" w14:textId="77777777" w:rsidR="00664728" w:rsidRDefault="00664728" w:rsidP="00664728">
      <w:pPr>
        <w:pStyle w:val="Code"/>
      </w:pPr>
      <w:r>
        <w:t>//  [4] [5]: is u/v coordinate of Bottom-Right</w:t>
      </w:r>
    </w:p>
    <w:p w14:paraId="74C8BD2A" w14:textId="77777777" w:rsidR="00664728" w:rsidRDefault="00664728" w:rsidP="00664728">
      <w:pPr>
        <w:pStyle w:val="Code"/>
      </w:pPr>
      <w:r>
        <w:t>//  [6] [7]: is u/v coordinate of Bottom-Left</w:t>
      </w:r>
    </w:p>
    <w:p w14:paraId="540DEAA5" w14:textId="77777777" w:rsidR="00664728" w:rsidRDefault="00664728" w:rsidP="00664728">
      <w:pPr>
        <w:pStyle w:val="Code"/>
      </w:pPr>
      <w:r>
        <w:t>const eTexCoordArrayIndex = Object.freeze({</w:t>
      </w:r>
    </w:p>
    <w:p w14:paraId="34EF957B" w14:textId="77777777" w:rsidR="00664728" w:rsidRDefault="00664728" w:rsidP="00664728">
      <w:pPr>
        <w:pStyle w:val="Code"/>
      </w:pPr>
      <w:r>
        <w:t xml:space="preserve">    eLeft: 2,</w:t>
      </w:r>
    </w:p>
    <w:p w14:paraId="66466BD8" w14:textId="77777777" w:rsidR="00664728" w:rsidRDefault="00664728" w:rsidP="00664728">
      <w:pPr>
        <w:pStyle w:val="Code"/>
      </w:pPr>
      <w:r>
        <w:t xml:space="preserve">    eRight: 0,</w:t>
      </w:r>
    </w:p>
    <w:p w14:paraId="36A42758" w14:textId="77777777" w:rsidR="00664728" w:rsidRDefault="00664728" w:rsidP="00664728">
      <w:pPr>
        <w:pStyle w:val="Code"/>
      </w:pPr>
      <w:r>
        <w:t xml:space="preserve">    eTop: 1,</w:t>
      </w:r>
    </w:p>
    <w:p w14:paraId="528627B2" w14:textId="77777777" w:rsidR="00664728" w:rsidRDefault="00664728" w:rsidP="00664728">
      <w:pPr>
        <w:pStyle w:val="Code"/>
      </w:pPr>
      <w:r>
        <w:t xml:space="preserve">    eBottom: 5</w:t>
      </w:r>
    </w:p>
    <w:p w14:paraId="7FADB180" w14:textId="77777777" w:rsidR="00664728" w:rsidRPr="006A27C6" w:rsidRDefault="00664728" w:rsidP="00664728">
      <w:pPr>
        <w:pStyle w:val="Code"/>
      </w:pPr>
      <w:r>
        <w:t>});</w:t>
      </w:r>
    </w:p>
    <w:p w14:paraId="457F7389" w14:textId="77777777" w:rsidR="00664728" w:rsidRPr="006A27C6" w:rsidRDefault="00664728" w:rsidP="00664728">
      <w:pPr>
        <w:pStyle w:val="NoteTipCaution"/>
      </w:pPr>
      <w:r w:rsidRPr="00DA3970">
        <w:rPr>
          <w:rStyle w:val="Strong"/>
        </w:rPr>
        <w:t>Note</w:t>
      </w:r>
      <w:r w:rsidRPr="00DA3970">
        <w:rPr>
          <w:rStyle w:val="Strong"/>
        </w:rPr>
        <w:tab/>
      </w:r>
      <w:r w:rsidRPr="006A27C6">
        <w:t xml:space="preserve"> </w:t>
      </w:r>
      <w:r>
        <w:t>A</w:t>
      </w:r>
      <w:r w:rsidRPr="006A27C6">
        <w:t xml:space="preserve">n enumerated </w:t>
      </w:r>
      <w:r w:rsidRPr="00E70083">
        <w:t>data</w:t>
      </w:r>
      <w:r w:rsidRPr="006A27C6">
        <w:t xml:space="preserve"> type</w:t>
      </w:r>
      <w:r>
        <w:t xml:space="preserve"> has a name that begins with an “e”, as in </w:t>
      </w:r>
      <w:proofErr w:type="spellStart"/>
      <w:r w:rsidRPr="00E70083">
        <w:rPr>
          <w:rStyle w:val="CodeInline"/>
        </w:rPr>
        <w:t>e</w:t>
      </w:r>
      <w:r>
        <w:rPr>
          <w:rStyle w:val="CodeInline"/>
        </w:rPr>
        <w:t>TexCoordArrayIndex</w:t>
      </w:r>
      <w:proofErr w:type="spellEnd"/>
      <w:r>
        <w:t>.</w:t>
      </w:r>
    </w:p>
    <w:p w14:paraId="4580284F" w14:textId="77777777" w:rsidR="00664728" w:rsidRPr="006A27C6" w:rsidRDefault="00664728" w:rsidP="00857A0C">
      <w:pPr>
        <w:pStyle w:val="NumList"/>
        <w:numPr>
          <w:ilvl w:val="0"/>
          <w:numId w:val="7"/>
        </w:numPr>
      </w:pPr>
      <w:r w:rsidRPr="006A27C6">
        <w:t>Define function</w:t>
      </w:r>
      <w:r>
        <w:t>s</w:t>
      </w:r>
      <w:r w:rsidRPr="006A27C6">
        <w:t xml:space="preserve"> to </w:t>
      </w:r>
      <w:r>
        <w:t xml:space="preserve">allow the specification of </w:t>
      </w:r>
      <w:proofErr w:type="spellStart"/>
      <w:r>
        <w:t>uv</w:t>
      </w:r>
      <w:proofErr w:type="spellEnd"/>
      <w:r>
        <w:t xml:space="preserve"> values for a sprite sheet element in both texture coordinate space (normalized between 0 to 1) and with pixel positions (which are converted to </w:t>
      </w:r>
      <w:proofErr w:type="spellStart"/>
      <w:r>
        <w:t>uv</w:t>
      </w:r>
      <w:proofErr w:type="spellEnd"/>
      <w:r>
        <w:t xml:space="preserve"> values).</w:t>
      </w:r>
    </w:p>
    <w:p w14:paraId="60973ADC" w14:textId="77777777" w:rsidR="00664728" w:rsidRDefault="00664728" w:rsidP="00664728">
      <w:pPr>
        <w:pStyle w:val="Code"/>
      </w:pPr>
      <w:r>
        <w:t xml:space="preserve">  // specify element region by texture coordinate (between 0 to 1)</w:t>
      </w:r>
    </w:p>
    <w:p w14:paraId="24B9F3CC" w14:textId="77777777" w:rsidR="00664728" w:rsidRDefault="00664728" w:rsidP="00664728">
      <w:pPr>
        <w:pStyle w:val="Code"/>
      </w:pPr>
      <w:r>
        <w:t xml:space="preserve">    setElementUVCoordinate(left, right, bottom, top) {</w:t>
      </w:r>
    </w:p>
    <w:p w14:paraId="0CCAA5D7" w14:textId="77777777" w:rsidR="00664728" w:rsidRDefault="00664728" w:rsidP="00664728">
      <w:pPr>
        <w:pStyle w:val="Code"/>
      </w:pPr>
      <w:r>
        <w:t xml:space="preserve">        this.mElmLeft = left;</w:t>
      </w:r>
    </w:p>
    <w:p w14:paraId="5548DC95" w14:textId="77777777" w:rsidR="00664728" w:rsidRDefault="00664728" w:rsidP="00664728">
      <w:pPr>
        <w:pStyle w:val="Code"/>
      </w:pPr>
      <w:r>
        <w:t xml:space="preserve">        this.mElmRight = right;</w:t>
      </w:r>
    </w:p>
    <w:p w14:paraId="674311CC" w14:textId="77777777" w:rsidR="00664728" w:rsidRDefault="00664728" w:rsidP="00664728">
      <w:pPr>
        <w:pStyle w:val="Code"/>
      </w:pPr>
      <w:r>
        <w:t xml:space="preserve">        this.mElmBottom = bottom;</w:t>
      </w:r>
    </w:p>
    <w:p w14:paraId="130EBEDD" w14:textId="77777777" w:rsidR="00664728" w:rsidRDefault="00664728" w:rsidP="00664728">
      <w:pPr>
        <w:pStyle w:val="Code"/>
      </w:pPr>
      <w:r>
        <w:t xml:space="preserve">        this.mElmTop = top;</w:t>
      </w:r>
    </w:p>
    <w:p w14:paraId="37BCF283" w14:textId="77777777" w:rsidR="00664728" w:rsidRDefault="00664728" w:rsidP="00664728">
      <w:pPr>
        <w:pStyle w:val="Code"/>
      </w:pPr>
      <w:r>
        <w:t xml:space="preserve">    }</w:t>
      </w:r>
    </w:p>
    <w:p w14:paraId="66B05757" w14:textId="77777777" w:rsidR="00664728" w:rsidRDefault="00664728" w:rsidP="00664728">
      <w:pPr>
        <w:pStyle w:val="Code"/>
      </w:pPr>
    </w:p>
    <w:p w14:paraId="161396F3" w14:textId="77777777" w:rsidR="00664728" w:rsidRDefault="00664728" w:rsidP="00664728">
      <w:pPr>
        <w:pStyle w:val="Code"/>
      </w:pPr>
      <w:r>
        <w:t xml:space="preserve">    // specify element region by pixel positions (between 0 to image resolutions)</w:t>
      </w:r>
    </w:p>
    <w:p w14:paraId="0892A2CD" w14:textId="77777777" w:rsidR="00664728" w:rsidRDefault="00664728" w:rsidP="00664728">
      <w:pPr>
        <w:pStyle w:val="Code"/>
      </w:pPr>
      <w:r>
        <w:t xml:space="preserve">    setElementPixelPositions(left, right, bottom, top) {</w:t>
      </w:r>
    </w:p>
    <w:p w14:paraId="7C7C40A0" w14:textId="77777777" w:rsidR="00664728" w:rsidRDefault="00664728" w:rsidP="00664728">
      <w:pPr>
        <w:pStyle w:val="Code"/>
      </w:pPr>
      <w:r>
        <w:t xml:space="preserve">        let texInfo = texture.get(this.mTexture);</w:t>
      </w:r>
    </w:p>
    <w:p w14:paraId="45C83622" w14:textId="77777777" w:rsidR="00664728" w:rsidRDefault="00664728" w:rsidP="00664728">
      <w:pPr>
        <w:pStyle w:val="Code"/>
      </w:pPr>
      <w:r>
        <w:t xml:space="preserve">        // entire image width, height</w:t>
      </w:r>
    </w:p>
    <w:p w14:paraId="2CD18182" w14:textId="77777777" w:rsidR="00664728" w:rsidRDefault="00664728" w:rsidP="00664728">
      <w:pPr>
        <w:pStyle w:val="Code"/>
      </w:pPr>
      <w:r>
        <w:t xml:space="preserve">        let imageW = texInfo.mWidth;</w:t>
      </w:r>
    </w:p>
    <w:p w14:paraId="7C6212D1" w14:textId="77777777" w:rsidR="00664728" w:rsidRDefault="00664728" w:rsidP="00664728">
      <w:pPr>
        <w:pStyle w:val="Code"/>
      </w:pPr>
      <w:r>
        <w:t xml:space="preserve">        let imageH = texInfo.mHeight;</w:t>
      </w:r>
    </w:p>
    <w:p w14:paraId="5978DDC6" w14:textId="77777777" w:rsidR="00664728" w:rsidRDefault="00664728" w:rsidP="00664728">
      <w:pPr>
        <w:pStyle w:val="Code"/>
      </w:pPr>
    </w:p>
    <w:p w14:paraId="0CE0ECE5" w14:textId="77777777" w:rsidR="00664728" w:rsidRDefault="00664728" w:rsidP="00664728">
      <w:pPr>
        <w:pStyle w:val="Code"/>
      </w:pPr>
      <w:r>
        <w:lastRenderedPageBreak/>
        <w:t xml:space="preserve">        this.mElmLeft = left / imageW;</w:t>
      </w:r>
    </w:p>
    <w:p w14:paraId="2BECB940" w14:textId="77777777" w:rsidR="00664728" w:rsidRDefault="00664728" w:rsidP="00664728">
      <w:pPr>
        <w:pStyle w:val="Code"/>
      </w:pPr>
      <w:r>
        <w:t xml:space="preserve">        this.mElmRight = right / imageW;</w:t>
      </w:r>
    </w:p>
    <w:p w14:paraId="338B9E99" w14:textId="77777777" w:rsidR="00664728" w:rsidRDefault="00664728" w:rsidP="00664728">
      <w:pPr>
        <w:pStyle w:val="Code"/>
      </w:pPr>
      <w:r>
        <w:t xml:space="preserve">        this.mElmBottom = bottom / imageH;</w:t>
      </w:r>
    </w:p>
    <w:p w14:paraId="0E501EF7" w14:textId="77777777" w:rsidR="00664728" w:rsidRDefault="00664728" w:rsidP="00664728">
      <w:pPr>
        <w:pStyle w:val="Code"/>
      </w:pPr>
      <w:r>
        <w:t xml:space="preserve">        this.mElmTop = top / imageH;</w:t>
      </w:r>
    </w:p>
    <w:p w14:paraId="32C092DE" w14:textId="77777777" w:rsidR="00664728" w:rsidRPr="006A27C6" w:rsidRDefault="00664728" w:rsidP="00664728">
      <w:pPr>
        <w:pStyle w:val="Code"/>
      </w:pPr>
      <w:r>
        <w:t xml:space="preserve">    }</w:t>
      </w:r>
    </w:p>
    <w:p w14:paraId="20CF1DC6" w14:textId="77777777" w:rsidR="00664728" w:rsidRDefault="00664728" w:rsidP="00664728">
      <w:pPr>
        <w:pStyle w:val="NumList"/>
        <w:numPr>
          <w:ilvl w:val="0"/>
          <w:numId w:val="0"/>
        </w:numPr>
        <w:ind w:left="936"/>
      </w:pPr>
      <w:r>
        <w:t xml:space="preserve">Note that the </w:t>
      </w:r>
      <w:proofErr w:type="spellStart"/>
      <w:proofErr w:type="gramStart"/>
      <w:r w:rsidRPr="00333F2C">
        <w:rPr>
          <w:rStyle w:val="CodeInline"/>
        </w:rPr>
        <w:t>setElementPixelPositions</w:t>
      </w:r>
      <w:proofErr w:type="spellEnd"/>
      <w:r w:rsidRPr="00333F2C">
        <w:rPr>
          <w:rStyle w:val="CodeInline"/>
        </w:rPr>
        <w:t>(</w:t>
      </w:r>
      <w:proofErr w:type="gramEnd"/>
      <w:r w:rsidRPr="00333F2C">
        <w:rPr>
          <w:rStyle w:val="CodeInline"/>
        </w:rPr>
        <w:t>)</w:t>
      </w:r>
      <w:r w:rsidRPr="00333F2C">
        <w:t xml:space="preserve"> </w:t>
      </w:r>
      <w:r>
        <w:t>function</w:t>
      </w:r>
      <w:r>
        <w:fldChar w:fldCharType="begin"/>
      </w:r>
      <w:r>
        <w:instrText xml:space="preserve"> XE "</w:instrText>
      </w:r>
      <w:r w:rsidRPr="003F790D">
        <w:rPr>
          <w:rStyle w:val="CodeInline"/>
        </w:rPr>
        <w:instrText>Sprite sheets:setElementPixelPositions()</w:instrText>
      </w:r>
      <w:r w:rsidRPr="003F790D">
        <w:instrText xml:space="preserve"> function</w:instrText>
      </w:r>
      <w:r>
        <w:instrText xml:space="preserve">s" </w:instrText>
      </w:r>
      <w:r>
        <w:fldChar w:fldCharType="end"/>
      </w:r>
      <w:r>
        <w:t xml:space="preserve"> converts from pixel to texture coordinate before storing the results with the corresponding instance variables. </w:t>
      </w:r>
    </w:p>
    <w:p w14:paraId="44B60793" w14:textId="77777777" w:rsidR="00664728" w:rsidRPr="006A27C6" w:rsidRDefault="00664728" w:rsidP="00857A0C">
      <w:pPr>
        <w:pStyle w:val="NumList"/>
        <w:numPr>
          <w:ilvl w:val="0"/>
          <w:numId w:val="7"/>
        </w:numPr>
      </w:pPr>
      <w:r w:rsidRPr="006A27C6">
        <w:t xml:space="preserve">Add a function to </w:t>
      </w:r>
      <w:r>
        <w:t xml:space="preserve">construct </w:t>
      </w:r>
      <w:r w:rsidRPr="006A27C6">
        <w:t xml:space="preserve">the texture coordinate </w:t>
      </w:r>
      <w:r>
        <w:t>specification array</w:t>
      </w:r>
      <w:r w:rsidRPr="006A27C6">
        <w:t xml:space="preserve"> </w:t>
      </w:r>
      <w:r>
        <w:t>that is appropriate for passing to the WebGL context.</w:t>
      </w:r>
    </w:p>
    <w:p w14:paraId="164D79A8" w14:textId="77777777" w:rsidR="00664728" w:rsidRDefault="00664728" w:rsidP="00664728">
      <w:pPr>
        <w:pStyle w:val="Code"/>
      </w:pPr>
      <w:r>
        <w:t>getElementUVCoordinateArray() {</w:t>
      </w:r>
    </w:p>
    <w:p w14:paraId="3540E10C" w14:textId="77777777" w:rsidR="00664728" w:rsidRDefault="00664728" w:rsidP="00664728">
      <w:pPr>
        <w:pStyle w:val="Code"/>
      </w:pPr>
      <w:r>
        <w:t xml:space="preserve">    return [</w:t>
      </w:r>
    </w:p>
    <w:p w14:paraId="150659FC" w14:textId="77777777" w:rsidR="00664728" w:rsidRDefault="00664728" w:rsidP="00664728">
      <w:pPr>
        <w:pStyle w:val="Code"/>
      </w:pPr>
      <w:r>
        <w:t xml:space="preserve">        this.mElmRight,  this.mElmTop,          // x,y of top-right</w:t>
      </w:r>
    </w:p>
    <w:p w14:paraId="2FB6DD1C" w14:textId="77777777" w:rsidR="00664728" w:rsidRDefault="00664728" w:rsidP="00664728">
      <w:pPr>
        <w:pStyle w:val="Code"/>
      </w:pPr>
      <w:r>
        <w:t xml:space="preserve">        this.mElmLeft,   this.mElmTop,</w:t>
      </w:r>
    </w:p>
    <w:p w14:paraId="154D365E" w14:textId="77777777" w:rsidR="00664728" w:rsidRDefault="00664728" w:rsidP="00664728">
      <w:pPr>
        <w:pStyle w:val="Code"/>
      </w:pPr>
      <w:r>
        <w:t xml:space="preserve">        this.mElmRight,  this.mElmBottom,</w:t>
      </w:r>
    </w:p>
    <w:p w14:paraId="4E2B7AA8" w14:textId="77777777" w:rsidR="00664728" w:rsidRDefault="00664728" w:rsidP="00664728">
      <w:pPr>
        <w:pStyle w:val="Code"/>
      </w:pPr>
      <w:r>
        <w:t xml:space="preserve">        this.mElmLeft,   this.mElmBottom</w:t>
      </w:r>
    </w:p>
    <w:p w14:paraId="750D55F2" w14:textId="77777777" w:rsidR="00664728" w:rsidRDefault="00664728" w:rsidP="00664728">
      <w:pPr>
        <w:pStyle w:val="Code"/>
      </w:pPr>
      <w:r>
        <w:t xml:space="preserve">    ];</w:t>
      </w:r>
    </w:p>
    <w:p w14:paraId="1BA719BB" w14:textId="77777777" w:rsidR="00664728" w:rsidRPr="006A27C6" w:rsidRDefault="00664728" w:rsidP="00664728">
      <w:pPr>
        <w:pStyle w:val="Code"/>
      </w:pPr>
      <w:r>
        <w:t>}</w:t>
      </w:r>
    </w:p>
    <w:p w14:paraId="1FCBE192" w14:textId="77777777" w:rsidR="003C2FBD" w:rsidRPr="006A27C6" w:rsidRDefault="003C2FBD" w:rsidP="001A5978">
      <w:pPr>
        <w:pStyle w:val="NumList"/>
      </w:pPr>
      <w:r w:rsidRPr="006A27C6">
        <w:t xml:space="preserve">Override </w:t>
      </w:r>
      <w:r w:rsidRPr="006D40CB">
        <w:t>the</w:t>
      </w:r>
      <w:r w:rsidRPr="006A27C6">
        <w:t xml:space="preserve"> </w:t>
      </w:r>
      <w:proofErr w:type="gramStart"/>
      <w:r>
        <w:rPr>
          <w:rStyle w:val="CodeInline"/>
        </w:rPr>
        <w:t>draw(</w:t>
      </w:r>
      <w:proofErr w:type="gramEnd"/>
      <w:r>
        <w:rPr>
          <w:rStyle w:val="CodeInline"/>
        </w:rPr>
        <w:t>)</w:t>
      </w:r>
      <w:r w:rsidRPr="006A27C6">
        <w:t xml:space="preserve"> function</w:t>
      </w:r>
      <w:r>
        <w:fldChar w:fldCharType="begin"/>
      </w:r>
      <w:r>
        <w:instrText xml:space="preserve"> XE "</w:instrText>
      </w:r>
      <w:r w:rsidRPr="003407BB">
        <w:rPr>
          <w:rStyle w:val="CodeInline"/>
        </w:rPr>
        <w:instrText>Sprite sheets:draw()</w:instrText>
      </w:r>
      <w:r w:rsidRPr="003407BB">
        <w:instrText xml:space="preserve"> function</w:instrText>
      </w:r>
      <w:r>
        <w:instrText xml:space="preserve">" </w:instrText>
      </w:r>
      <w:r>
        <w:fldChar w:fldCharType="end"/>
      </w:r>
      <w:r w:rsidRPr="006A27C6">
        <w:t xml:space="preserve"> to </w:t>
      </w:r>
      <w:r>
        <w:t>load the specific texture coordinate values to WebGL context before the actual drawing.</w:t>
      </w:r>
    </w:p>
    <w:p w14:paraId="6B995A81" w14:textId="77777777" w:rsidR="003C2FBD" w:rsidRDefault="003C2FBD" w:rsidP="003C2FBD">
      <w:pPr>
        <w:pStyle w:val="Code"/>
      </w:pPr>
      <w:r>
        <w:t>draw(camera) {</w:t>
      </w:r>
    </w:p>
    <w:p w14:paraId="1A9AE095" w14:textId="625747CA" w:rsidR="003C2FBD" w:rsidRDefault="003C2FBD" w:rsidP="003C2FBD">
      <w:pPr>
        <w:pStyle w:val="Code"/>
      </w:pPr>
      <w:r>
        <w:t xml:space="preserve">    // set the current texture coordinate</w:t>
      </w:r>
    </w:p>
    <w:p w14:paraId="42A679BD" w14:textId="77777777" w:rsidR="003C2FBD" w:rsidRDefault="003C2FBD" w:rsidP="003C2FBD">
      <w:pPr>
        <w:pStyle w:val="Code"/>
      </w:pPr>
      <w:r>
        <w:t xml:space="preserve">    // activate the texture</w:t>
      </w:r>
    </w:p>
    <w:p w14:paraId="079917B0" w14:textId="6654EBE2" w:rsidR="003C2FBD" w:rsidRDefault="001A5978" w:rsidP="001A5978">
      <w:pPr>
        <w:pStyle w:val="Code"/>
      </w:pPr>
      <w:r>
        <w:t xml:space="preserve">    </w:t>
      </w:r>
      <w:r w:rsidR="003C2FBD">
        <w:t>this.mShader.setTextureCoordinate(this.getElementUVCoordinateArray());</w:t>
      </w:r>
    </w:p>
    <w:p w14:paraId="402167FF" w14:textId="0E6B86EA" w:rsidR="003C2FBD" w:rsidRDefault="001A5978" w:rsidP="003C2FBD">
      <w:pPr>
        <w:pStyle w:val="Code"/>
      </w:pPr>
      <w:r>
        <w:t xml:space="preserve">    </w:t>
      </w:r>
      <w:r w:rsidR="003C2FBD">
        <w:t>super.draw(camera);</w:t>
      </w:r>
    </w:p>
    <w:p w14:paraId="04FA1120" w14:textId="5C9F71E2" w:rsidR="003C2FBD" w:rsidRDefault="003C2FBD">
      <w:pPr>
        <w:pStyle w:val="Code"/>
      </w:pPr>
      <w:r>
        <w:t>}</w:t>
      </w:r>
    </w:p>
    <w:p w14:paraId="7492D54D" w14:textId="1C2C2D4D" w:rsidR="00664728" w:rsidRPr="006A27C6" w:rsidRDefault="002F2F84" w:rsidP="003C2FBD">
      <w:pPr>
        <w:pStyle w:val="NumList"/>
        <w:numPr>
          <w:ilvl w:val="0"/>
          <w:numId w:val="7"/>
        </w:numPr>
      </w:pPr>
      <w:r>
        <w:t>Finally, remember to export the class and the defined enumerated type.</w:t>
      </w:r>
    </w:p>
    <w:p w14:paraId="4E3A8DE7" w14:textId="22640DE7" w:rsidR="00664728" w:rsidRDefault="002F2F84" w:rsidP="00664728">
      <w:pPr>
        <w:pStyle w:val="Code"/>
      </w:pPr>
      <w:r>
        <w:t>export default SpriteRenderable;</w:t>
      </w:r>
    </w:p>
    <w:p w14:paraId="5AA1F164" w14:textId="629C57C1" w:rsidR="002F2F84" w:rsidRPr="006A27C6" w:rsidRDefault="002F2F84" w:rsidP="00664728">
      <w:pPr>
        <w:pStyle w:val="Code"/>
      </w:pPr>
      <w:r>
        <w:t>exp</w:t>
      </w:r>
      <w:r w:rsidR="000D428D">
        <w:t>o</w:t>
      </w:r>
      <w:r>
        <w:t>rt {eTexCoordArrayIndex}</w:t>
      </w:r>
    </w:p>
    <w:p w14:paraId="3762C4B0" w14:textId="77777777" w:rsidR="00664728" w:rsidRPr="006A27C6" w:rsidRDefault="00664728" w:rsidP="00664728">
      <w:pPr>
        <w:pStyle w:val="Heading3"/>
      </w:pPr>
      <w:r>
        <w:t xml:space="preserve">Facilitate Sharing with </w:t>
      </w:r>
      <w:proofErr w:type="spellStart"/>
      <w:r>
        <w:t>shader_resources</w:t>
      </w:r>
      <w:proofErr w:type="spellEnd"/>
    </w:p>
    <w:p w14:paraId="632071BF" w14:textId="77777777" w:rsidR="00664728" w:rsidRPr="006A27C6" w:rsidRDefault="00664728" w:rsidP="00664728">
      <w:pPr>
        <w:pStyle w:val="BodyTextFirst"/>
      </w:pPr>
      <w:r>
        <w:t xml:space="preserve">Similar to </w:t>
      </w:r>
      <w:r w:rsidRPr="003126E7">
        <w:rPr>
          <w:rStyle w:val="CodeInline"/>
        </w:rPr>
        <w:t>SimpleShader</w:t>
      </w:r>
      <w:r>
        <w:t xml:space="preserve"> and </w:t>
      </w:r>
      <w:proofErr w:type="spellStart"/>
      <w:r w:rsidRPr="003126E7">
        <w:rPr>
          <w:rStyle w:val="CodeInline"/>
        </w:rPr>
        <w:t>TextureShader</w:t>
      </w:r>
      <w:proofErr w:type="spellEnd"/>
      <w:r>
        <w:t>, t</w:t>
      </w:r>
      <w:r w:rsidRPr="006A27C6">
        <w:t xml:space="preserve">he </w:t>
      </w:r>
      <w:proofErr w:type="spellStart"/>
      <w:r w:rsidRPr="006A27C6">
        <w:rPr>
          <w:rStyle w:val="CodeInline"/>
        </w:rPr>
        <w:t>SpriteShader</w:t>
      </w:r>
      <w:proofErr w:type="spellEnd"/>
      <w:r w:rsidRPr="006A27C6">
        <w:t xml:space="preserve"> is a resource that can be </w:t>
      </w:r>
      <w:r>
        <w:t xml:space="preserve">shared. </w:t>
      </w:r>
      <w:r w:rsidRPr="006A27C6">
        <w:t>Thus</w:t>
      </w:r>
      <w:r>
        <w:t>,</w:t>
      </w:r>
      <w:r w:rsidRPr="006A27C6">
        <w:t xml:space="preserve"> it should be added to the engine</w:t>
      </w:r>
      <w:r>
        <w:t>’</w:t>
      </w:r>
      <w:r w:rsidRPr="006A27C6">
        <w:t xml:space="preserve">s </w:t>
      </w:r>
      <w:proofErr w:type="spellStart"/>
      <w:r>
        <w:rPr>
          <w:rStyle w:val="CodeInline"/>
        </w:rPr>
        <w:t>shaderResources</w:t>
      </w:r>
      <w:proofErr w:type="spellEnd"/>
      <w:r w:rsidRPr="006A27C6">
        <w:t>.</w:t>
      </w:r>
    </w:p>
    <w:p w14:paraId="6EB8961C" w14:textId="77777777" w:rsidR="00664728" w:rsidRPr="006A27C6" w:rsidRDefault="00664728" w:rsidP="00857A0C">
      <w:pPr>
        <w:pStyle w:val="NumList"/>
        <w:numPr>
          <w:ilvl w:val="0"/>
          <w:numId w:val="31"/>
        </w:numPr>
      </w:pPr>
      <w:r w:rsidRPr="006A27C6">
        <w:lastRenderedPageBreak/>
        <w:t>In</w:t>
      </w:r>
      <w:r>
        <w:t xml:space="preserve"> </w:t>
      </w:r>
      <w:r w:rsidRPr="006D40CB">
        <w:t>the</w:t>
      </w:r>
      <w:r>
        <w:t xml:space="preserve"> </w:t>
      </w:r>
      <w:r>
        <w:rPr>
          <w:rStyle w:val="CodeInline"/>
        </w:rPr>
        <w:t>engine/core/shader_resources.js</w:t>
      </w:r>
      <w:r>
        <w:rPr>
          <w:rStyle w:val="CodeInline"/>
        </w:rPr>
        <w:fldChar w:fldCharType="begin"/>
      </w:r>
      <w:r>
        <w:instrText xml:space="preserve"> XE "</w:instrText>
      </w:r>
      <w:r w:rsidRPr="00323912">
        <w:rPr>
          <w:rStyle w:val="CodeInline"/>
        </w:rPr>
        <w:instrText>Sprite sheets:Engine_DefaultResources.js</w:instrText>
      </w:r>
      <w:r>
        <w:instrText xml:space="preserve">" </w:instrText>
      </w:r>
      <w:r>
        <w:rPr>
          <w:rStyle w:val="CodeInline"/>
        </w:rPr>
        <w:fldChar w:fldCharType="end"/>
      </w:r>
      <w:r>
        <w:t xml:space="preserve"> file,</w:t>
      </w:r>
      <w:r w:rsidRPr="006A27C6">
        <w:t xml:space="preserve"> </w:t>
      </w:r>
      <w:r>
        <w:t xml:space="preserve">import </w:t>
      </w:r>
      <w:proofErr w:type="spellStart"/>
      <w:r w:rsidRPr="00CD6916">
        <w:rPr>
          <w:rStyle w:val="CodeInline"/>
        </w:rPr>
        <w:t>SpriteShader</w:t>
      </w:r>
      <w:proofErr w:type="spellEnd"/>
      <w:r>
        <w:t xml:space="preserve">, </w:t>
      </w:r>
      <w:r w:rsidRPr="006A27C6">
        <w:t xml:space="preserve">add a variable </w:t>
      </w:r>
      <w:r>
        <w:t xml:space="preserve">for storing, and define the corresponding getter function to access the shared </w:t>
      </w:r>
      <w:proofErr w:type="spellStart"/>
      <w:r w:rsidRPr="006A27C6">
        <w:rPr>
          <w:rStyle w:val="CodeInline"/>
        </w:rPr>
        <w:t>SpriteShader</w:t>
      </w:r>
      <w:proofErr w:type="spellEnd"/>
      <w:r>
        <w:t xml:space="preserve"> instance.</w:t>
      </w:r>
    </w:p>
    <w:p w14:paraId="3A639553" w14:textId="77777777" w:rsidR="00664728" w:rsidRPr="00CD6916" w:rsidRDefault="00664728" w:rsidP="00664728">
      <w:pPr>
        <w:pStyle w:val="Code"/>
        <w:rPr>
          <w:rFonts w:ascii="Utopia" w:hAnsi="Utopia"/>
          <w:noProof w:val="0"/>
        </w:rPr>
      </w:pPr>
      <w:r w:rsidRPr="00065EA8">
        <w:t>import SpriteShader from "../shaders/sprite_shader.js";</w:t>
      </w:r>
    </w:p>
    <w:p w14:paraId="19647363" w14:textId="77777777" w:rsidR="00664728" w:rsidRDefault="00664728" w:rsidP="00664728">
      <w:pPr>
        <w:pStyle w:val="Code"/>
      </w:pPr>
      <w:r w:rsidRPr="00C336FF">
        <w:t>let mSpriteShader = null;</w:t>
      </w:r>
    </w:p>
    <w:p w14:paraId="3DAB5576" w14:textId="77777777" w:rsidR="00664728" w:rsidRDefault="00664728" w:rsidP="00664728">
      <w:pPr>
        <w:pStyle w:val="Code"/>
      </w:pPr>
      <w:r w:rsidRPr="00C336FF">
        <w:t>function getSpriteShader() { return mSpriteShader; }</w:t>
      </w:r>
    </w:p>
    <w:p w14:paraId="70FA680E" w14:textId="7376133C" w:rsidR="00664728" w:rsidRDefault="00664728" w:rsidP="003B3F87">
      <w:pPr>
        <w:pStyle w:val="NumList"/>
      </w:pPr>
      <w:r w:rsidRPr="006D40CB">
        <w:t>Modify</w:t>
      </w:r>
      <w:r w:rsidRPr="006A27C6">
        <w:t xml:space="preserve"> the </w:t>
      </w:r>
      <w:proofErr w:type="spellStart"/>
      <w:proofErr w:type="gramStart"/>
      <w:r>
        <w:rPr>
          <w:rStyle w:val="CodeInline"/>
        </w:rPr>
        <w:t>createShaders</w:t>
      </w:r>
      <w:proofErr w:type="spellEnd"/>
      <w:r>
        <w:rPr>
          <w:rStyle w:val="CodeInline"/>
        </w:rPr>
        <w:t>(</w:t>
      </w:r>
      <w:proofErr w:type="gramEnd"/>
      <w:r>
        <w:rPr>
          <w:rStyle w:val="CodeInline"/>
        </w:rPr>
        <w:t>)</w:t>
      </w:r>
      <w:r w:rsidRPr="006A27C6">
        <w:t xml:space="preserve"> function to create the </w:t>
      </w:r>
      <w:proofErr w:type="spellStart"/>
      <w:r w:rsidRPr="006A27C6">
        <w:rPr>
          <w:rStyle w:val="CodeInline"/>
        </w:rPr>
        <w:t>SpriteShader</w:t>
      </w:r>
      <w:proofErr w:type="spellEnd"/>
      <w:r>
        <w:t>.</w:t>
      </w:r>
      <w:r w:rsidRPr="006A27C6">
        <w:t xml:space="preserve"> </w:t>
      </w:r>
    </w:p>
    <w:p w14:paraId="5176D945" w14:textId="77777777" w:rsidR="00664728" w:rsidRDefault="00664728" w:rsidP="00664728">
      <w:pPr>
        <w:pStyle w:val="Code"/>
      </w:pPr>
      <w:r>
        <w:t>function createShaders() {</w:t>
      </w:r>
    </w:p>
    <w:p w14:paraId="577A1364" w14:textId="77777777" w:rsidR="00664728" w:rsidRDefault="00664728" w:rsidP="00664728">
      <w:pPr>
        <w:pStyle w:val="Code"/>
      </w:pPr>
      <w:r>
        <w:t xml:space="preserve">    mConstColorShader = new SimpleShader(kSimpleVS, kSimpleFS);</w:t>
      </w:r>
    </w:p>
    <w:p w14:paraId="0146CFAE" w14:textId="77777777" w:rsidR="00664728" w:rsidRDefault="00664728" w:rsidP="00664728">
      <w:pPr>
        <w:pStyle w:val="Code"/>
      </w:pPr>
      <w:r>
        <w:t xml:space="preserve">    mTextureShader = new TextureShader(kTextureVS, kTextureFS);</w:t>
      </w:r>
    </w:p>
    <w:p w14:paraId="1499EC5A" w14:textId="77777777" w:rsidR="00664728" w:rsidRPr="00CD6916" w:rsidRDefault="00664728" w:rsidP="00664728">
      <w:pPr>
        <w:pStyle w:val="Code"/>
        <w:rPr>
          <w:rStyle w:val="CodeBold"/>
        </w:rPr>
      </w:pPr>
      <w:r>
        <w:t xml:space="preserve">    </w:t>
      </w:r>
      <w:r w:rsidRPr="00CD6916">
        <w:rPr>
          <w:rStyle w:val="CodeBold"/>
        </w:rPr>
        <w:t>mSpriteShader = new SpriteShader(kTextureVS, kTextureFS);</w:t>
      </w:r>
    </w:p>
    <w:p w14:paraId="700CFDA1" w14:textId="77777777" w:rsidR="00664728" w:rsidRPr="006A27C6" w:rsidRDefault="00664728" w:rsidP="00664728">
      <w:pPr>
        <w:pStyle w:val="Code"/>
      </w:pPr>
      <w:r>
        <w:t>}</w:t>
      </w:r>
    </w:p>
    <w:p w14:paraId="3D6AF306" w14:textId="77777777" w:rsidR="00664728" w:rsidRDefault="00664728" w:rsidP="00664728">
      <w:pPr>
        <w:pStyle w:val="NumList"/>
        <w:numPr>
          <w:ilvl w:val="0"/>
          <w:numId w:val="0"/>
        </w:numPr>
        <w:ind w:left="936"/>
      </w:pPr>
      <w:r>
        <w:t xml:space="preserve">Notice that the </w:t>
      </w:r>
      <w:proofErr w:type="spellStart"/>
      <w:r w:rsidRPr="00C625A6">
        <w:rPr>
          <w:rStyle w:val="CodeInline"/>
        </w:rPr>
        <w:t>SpriteShader</w:t>
      </w:r>
      <w:proofErr w:type="spellEnd"/>
      <w:r>
        <w:t xml:space="preserve"> actually wraps over the existing GLSL shaders defined in the </w:t>
      </w:r>
      <w:proofErr w:type="spellStart"/>
      <w:r>
        <w:rPr>
          <w:rStyle w:val="CodeInline"/>
        </w:rPr>
        <w:t>t</w:t>
      </w:r>
      <w:r w:rsidRPr="00C625A6">
        <w:rPr>
          <w:rStyle w:val="CodeInline"/>
        </w:rPr>
        <w:t>exture</w:t>
      </w:r>
      <w:r>
        <w:rPr>
          <w:rStyle w:val="CodeInline"/>
        </w:rPr>
        <w:t>_</w:t>
      </w:r>
      <w:proofErr w:type="gramStart"/>
      <w:r>
        <w:rPr>
          <w:rStyle w:val="CodeInline"/>
        </w:rPr>
        <w:t>vs</w:t>
      </w:r>
      <w:r w:rsidRPr="00C625A6">
        <w:rPr>
          <w:rStyle w:val="CodeInline"/>
        </w:rPr>
        <w:t>.glsl</w:t>
      </w:r>
      <w:proofErr w:type="spellEnd"/>
      <w:proofErr w:type="gramEnd"/>
      <w:r>
        <w:t xml:space="preserve"> and </w:t>
      </w:r>
      <w:proofErr w:type="spellStart"/>
      <w:r w:rsidRPr="00CD6916">
        <w:rPr>
          <w:rStyle w:val="CodeInline"/>
        </w:rPr>
        <w:t>texture_fs</w:t>
      </w:r>
      <w:r w:rsidRPr="007A7EB5">
        <w:rPr>
          <w:rStyle w:val="CodeInline"/>
        </w:rPr>
        <w:t>.glsl</w:t>
      </w:r>
      <w:proofErr w:type="spellEnd"/>
      <w:r>
        <w:t xml:space="preserve"> files. From the perspective of WebGL, the functionality of drawing with texture remains the same. The only difference with </w:t>
      </w:r>
      <w:proofErr w:type="spellStart"/>
      <w:r w:rsidRPr="00C625A6">
        <w:rPr>
          <w:rStyle w:val="CodeInline"/>
        </w:rPr>
        <w:t>SpriteShader</w:t>
      </w:r>
      <w:proofErr w:type="spellEnd"/>
      <w:r>
        <w:t xml:space="preserve"> is that the texture’s coordinate values are now programmable.</w:t>
      </w:r>
    </w:p>
    <w:p w14:paraId="4AFA1435" w14:textId="77777777" w:rsidR="00664728" w:rsidRDefault="00664728" w:rsidP="003B3F87">
      <w:pPr>
        <w:pStyle w:val="NumList"/>
      </w:pPr>
      <w:r>
        <w:t xml:space="preserve">Update the </w:t>
      </w:r>
      <w:proofErr w:type="spellStart"/>
      <w:proofErr w:type="gramStart"/>
      <w:r w:rsidRPr="00CD6916">
        <w:rPr>
          <w:rStyle w:val="CodeInline"/>
        </w:rPr>
        <w:t>cleanUp</w:t>
      </w:r>
      <w:proofErr w:type="spellEnd"/>
      <w:r w:rsidRPr="00CD6916">
        <w:rPr>
          <w:rStyle w:val="CodeInline"/>
        </w:rPr>
        <w:t>(</w:t>
      </w:r>
      <w:proofErr w:type="gramEnd"/>
      <w:r w:rsidRPr="00CD6916">
        <w:rPr>
          <w:rStyle w:val="CodeInline"/>
        </w:rPr>
        <w:t>)</w:t>
      </w:r>
      <w:r>
        <w:t xml:space="preserve"> function for proper release of resources.</w:t>
      </w:r>
    </w:p>
    <w:p w14:paraId="76E605B9" w14:textId="77777777" w:rsidR="00664728" w:rsidRDefault="00664728" w:rsidP="00664728">
      <w:pPr>
        <w:pStyle w:val="Code"/>
      </w:pPr>
      <w:r>
        <w:t>function cleanUp() {</w:t>
      </w:r>
    </w:p>
    <w:p w14:paraId="71768D8E" w14:textId="77777777" w:rsidR="00664728" w:rsidRDefault="00664728" w:rsidP="00664728">
      <w:pPr>
        <w:pStyle w:val="Code"/>
      </w:pPr>
      <w:r>
        <w:t xml:space="preserve">    mConstColorShader.cleanUp();</w:t>
      </w:r>
    </w:p>
    <w:p w14:paraId="6C216A75" w14:textId="77777777" w:rsidR="00664728" w:rsidRDefault="00664728" w:rsidP="00664728">
      <w:pPr>
        <w:pStyle w:val="Code"/>
      </w:pPr>
      <w:r>
        <w:t xml:space="preserve">    mTextureShader.cleanUp();</w:t>
      </w:r>
    </w:p>
    <w:p w14:paraId="58FDFDAB" w14:textId="77777777" w:rsidR="00664728" w:rsidRPr="00CD6916" w:rsidRDefault="00664728" w:rsidP="00664728">
      <w:pPr>
        <w:pStyle w:val="Code"/>
        <w:rPr>
          <w:rStyle w:val="CodeBold"/>
        </w:rPr>
      </w:pPr>
      <w:r w:rsidRPr="0039322B">
        <w:t xml:space="preserve">    </w:t>
      </w:r>
      <w:r w:rsidRPr="00CD6916">
        <w:rPr>
          <w:rStyle w:val="CodeBold"/>
        </w:rPr>
        <w:t>mSpriteShader.cleanUp();</w:t>
      </w:r>
    </w:p>
    <w:p w14:paraId="22F96A01" w14:textId="77777777" w:rsidR="00664728" w:rsidRDefault="00664728" w:rsidP="00664728">
      <w:pPr>
        <w:pStyle w:val="Code"/>
      </w:pPr>
    </w:p>
    <w:p w14:paraId="55647CE2" w14:textId="5E24F45F" w:rsidR="00664728" w:rsidRDefault="00664728" w:rsidP="00664728">
      <w:pPr>
        <w:pStyle w:val="Code"/>
      </w:pPr>
      <w:r>
        <w:t xml:space="preserve">    </w:t>
      </w:r>
      <w:r w:rsidRPr="00154F11">
        <w:t>… identical to previous code</w:t>
      </w:r>
      <w:r w:rsidDel="001E6983">
        <w:t xml:space="preserve"> </w:t>
      </w:r>
      <w:r w:rsidR="00CE090A">
        <w:t>…</w:t>
      </w:r>
    </w:p>
    <w:p w14:paraId="0B17BFC0" w14:textId="77777777" w:rsidR="00664728" w:rsidRDefault="00664728" w:rsidP="00664728">
      <w:pPr>
        <w:pStyle w:val="Code"/>
      </w:pPr>
      <w:r>
        <w:t>}</w:t>
      </w:r>
    </w:p>
    <w:p w14:paraId="2923CD77" w14:textId="77777777" w:rsidR="00664728" w:rsidRPr="006A27C6" w:rsidRDefault="00664728" w:rsidP="00857A0C">
      <w:pPr>
        <w:pStyle w:val="NumList"/>
      </w:pPr>
      <w:r>
        <w:t xml:space="preserve">Make sure </w:t>
      </w:r>
      <w:r w:rsidRPr="006A27C6">
        <w:t xml:space="preserve">to </w:t>
      </w:r>
      <w:r>
        <w:t>export the new functionality.</w:t>
      </w:r>
    </w:p>
    <w:p w14:paraId="5D8E2838" w14:textId="77777777" w:rsidR="00664728" w:rsidRDefault="00664728" w:rsidP="00664728">
      <w:pPr>
        <w:pStyle w:val="Code"/>
      </w:pPr>
      <w:r>
        <w:t xml:space="preserve">export {init, cleanUp, </w:t>
      </w:r>
    </w:p>
    <w:p w14:paraId="31A9CBF4" w14:textId="77777777" w:rsidR="00664728" w:rsidRPr="006A27C6" w:rsidRDefault="00664728" w:rsidP="00664728">
      <w:pPr>
        <w:pStyle w:val="Code"/>
      </w:pPr>
      <w:r>
        <w:t xml:space="preserve">    getConstColorShader, getTextureShader, </w:t>
      </w:r>
      <w:r w:rsidRPr="00CD6916">
        <w:rPr>
          <w:rStyle w:val="CodeBold"/>
        </w:rPr>
        <w:t>getSpriteShader</w:t>
      </w:r>
      <w:r>
        <w:t>}</w:t>
      </w:r>
    </w:p>
    <w:p w14:paraId="1EB0B45C" w14:textId="77777777" w:rsidR="00664728" w:rsidRDefault="00664728" w:rsidP="00664728">
      <w:pPr>
        <w:pStyle w:val="Heading3"/>
      </w:pPr>
      <w:r>
        <w:t>Export New Functionality to the Client</w:t>
      </w:r>
    </w:p>
    <w:p w14:paraId="7C03F221" w14:textId="77777777" w:rsidR="00664728" w:rsidRDefault="00664728" w:rsidP="00664728">
      <w:pPr>
        <w:pStyle w:val="BodyTextFirst"/>
      </w:pPr>
      <w:r>
        <w:t xml:space="preserve">The last step in integrating sprite element functionality into the engine involves modifying the engine access file, </w:t>
      </w:r>
      <w:r w:rsidRPr="008C2DF4">
        <w:rPr>
          <w:rStyle w:val="CodeInline"/>
        </w:rPr>
        <w:t>index.js</w:t>
      </w:r>
      <w:r>
        <w:t xml:space="preserve">. Edit </w:t>
      </w:r>
      <w:r w:rsidRPr="00CD6916">
        <w:rPr>
          <w:rStyle w:val="CodeInline"/>
        </w:rPr>
        <w:t>index.js</w:t>
      </w:r>
      <w:r>
        <w:t xml:space="preserve"> and add in the following import and export statements to grant client access to </w:t>
      </w:r>
      <w:proofErr w:type="spellStart"/>
      <w:r>
        <w:rPr>
          <w:rStyle w:val="CodeInline"/>
        </w:rPr>
        <w:t>Sprite</w:t>
      </w:r>
      <w:r w:rsidRPr="008C2DF4">
        <w:rPr>
          <w:rStyle w:val="CodeInline"/>
        </w:rPr>
        <w:t>Renderable</w:t>
      </w:r>
      <w:proofErr w:type="spellEnd"/>
      <w:r>
        <w:t xml:space="preserve"> and </w:t>
      </w:r>
      <w:proofErr w:type="spellStart"/>
      <w:r w:rsidRPr="00CD6916">
        <w:rPr>
          <w:rStyle w:val="CodeInline"/>
        </w:rPr>
        <w:t>eTexCoordArrayIndex</w:t>
      </w:r>
      <w:proofErr w:type="spellEnd"/>
      <w:r>
        <w:t>, the enumerated datatype for accessing the WebGL texture coordinate array.</w:t>
      </w:r>
    </w:p>
    <w:p w14:paraId="3E6CCB7B" w14:textId="77777777" w:rsidR="00664728" w:rsidRDefault="00664728" w:rsidP="00664728">
      <w:pPr>
        <w:pStyle w:val="Code"/>
      </w:pPr>
      <w:r>
        <w:lastRenderedPageBreak/>
        <w:t xml:space="preserve">// renderables </w:t>
      </w:r>
    </w:p>
    <w:p w14:paraId="6EC7124F" w14:textId="77777777" w:rsidR="00664728" w:rsidRDefault="00664728" w:rsidP="00664728">
      <w:pPr>
        <w:pStyle w:val="Code"/>
      </w:pPr>
      <w:r>
        <w:t>import Renderable from "./renderables/renderable.js";</w:t>
      </w:r>
    </w:p>
    <w:p w14:paraId="66165EBA" w14:textId="77777777" w:rsidR="00664728" w:rsidRDefault="00664728" w:rsidP="00664728">
      <w:pPr>
        <w:pStyle w:val="Code"/>
        <w:rPr>
          <w:rStyle w:val="CodeBold"/>
          <w:rFonts w:ascii="TheSansMonoConNormal" w:hAnsi="TheSansMonoConNormal"/>
        </w:rPr>
      </w:pPr>
      <w:r w:rsidRPr="00CD6916">
        <w:rPr>
          <w:rStyle w:val="CodeBold"/>
          <w:rFonts w:ascii="TheSansMonoConNormal" w:hAnsi="TheSansMonoConNormal"/>
        </w:rPr>
        <w:t>import TextureRenderable from "./renderables/texture_renderable.js";</w:t>
      </w:r>
    </w:p>
    <w:p w14:paraId="033CF37F" w14:textId="77777777" w:rsidR="00664728" w:rsidRPr="00CD6916" w:rsidRDefault="00664728" w:rsidP="00664728">
      <w:pPr>
        <w:pStyle w:val="Code"/>
        <w:rPr>
          <w:rStyle w:val="CodeBold"/>
        </w:rPr>
      </w:pPr>
      <w:r w:rsidRPr="00CD6916">
        <w:rPr>
          <w:rStyle w:val="CodeBold"/>
        </w:rPr>
        <w:t>import SpriteRenderable from "./renderables/sprite_renderable.js";</w:t>
      </w:r>
    </w:p>
    <w:p w14:paraId="5455EE28" w14:textId="77777777" w:rsidR="00664728" w:rsidRPr="00722D89" w:rsidRDefault="00664728" w:rsidP="00664728">
      <w:pPr>
        <w:pStyle w:val="Code"/>
        <w:rPr>
          <w:rStyle w:val="CodeBold"/>
        </w:rPr>
      </w:pPr>
      <w:r w:rsidRPr="00CD6916">
        <w:rPr>
          <w:rStyle w:val="CodeBold"/>
        </w:rPr>
        <w:t>import { eTexCoordArrayIndex } from "./renderables/sprite_renderable.js";</w:t>
      </w:r>
    </w:p>
    <w:p w14:paraId="7F9E5603" w14:textId="4ABFC7FD" w:rsidR="00664728" w:rsidRPr="00154F11" w:rsidRDefault="00664728" w:rsidP="00664728">
      <w:pPr>
        <w:pStyle w:val="Code"/>
      </w:pPr>
      <w:r w:rsidRPr="00154F11">
        <w:t>… identical to previous code</w:t>
      </w:r>
      <w:r w:rsidR="00CE090A">
        <w:t xml:space="preserve"> …</w:t>
      </w:r>
      <w:r>
        <w:br/>
      </w:r>
    </w:p>
    <w:p w14:paraId="7856ADFE" w14:textId="77777777" w:rsidR="00664728" w:rsidRDefault="00664728" w:rsidP="00664728">
      <w:pPr>
        <w:pStyle w:val="Code"/>
      </w:pPr>
      <w:r>
        <w:t>export default {</w:t>
      </w:r>
    </w:p>
    <w:p w14:paraId="305DE1AF" w14:textId="3A6808D5" w:rsidR="00664728" w:rsidRDefault="00664728" w:rsidP="00664728">
      <w:pPr>
        <w:pStyle w:val="Code"/>
        <w:ind w:firstLine="435"/>
      </w:pPr>
      <w:r w:rsidRPr="00722D89">
        <w:t>… identical to previous code</w:t>
      </w:r>
      <w:r w:rsidR="00CE090A">
        <w:t xml:space="preserve"> …</w:t>
      </w:r>
    </w:p>
    <w:p w14:paraId="1CA7CC85" w14:textId="77777777" w:rsidR="00664728" w:rsidRDefault="00664728" w:rsidP="00664728">
      <w:pPr>
        <w:pStyle w:val="Code"/>
      </w:pPr>
      <w:r>
        <w:t xml:space="preserve">        </w:t>
      </w:r>
    </w:p>
    <w:p w14:paraId="6C5DCAE7" w14:textId="77777777" w:rsidR="00664728" w:rsidRDefault="00664728" w:rsidP="00664728">
      <w:pPr>
        <w:pStyle w:val="Code"/>
      </w:pPr>
      <w:r>
        <w:t xml:space="preserve">    // Renderables</w:t>
      </w:r>
    </w:p>
    <w:p w14:paraId="653DEFC9" w14:textId="77777777" w:rsidR="00664728" w:rsidRPr="00722D89" w:rsidRDefault="00664728" w:rsidP="00664728">
      <w:pPr>
        <w:pStyle w:val="Code"/>
      </w:pPr>
      <w:r>
        <w:t xml:space="preserve">    </w:t>
      </w:r>
      <w:r w:rsidRPr="00722D89">
        <w:t xml:space="preserve">Renderable, </w:t>
      </w:r>
      <w:r w:rsidRPr="00CD6916">
        <w:rPr>
          <w:rStyle w:val="CodeBold"/>
          <w:rFonts w:ascii="TheSansMonoConNormal" w:hAnsi="TheSansMonoConNormal"/>
        </w:rPr>
        <w:t>TextureRenderable</w:t>
      </w:r>
      <w:r w:rsidRPr="00722D89">
        <w:t xml:space="preserve">, </w:t>
      </w:r>
      <w:r w:rsidRPr="00CD6916">
        <w:rPr>
          <w:rStyle w:val="CodeBold"/>
        </w:rPr>
        <w:t>SpriteRenderable</w:t>
      </w:r>
      <w:r w:rsidRPr="00722D89">
        <w:t>,</w:t>
      </w:r>
    </w:p>
    <w:p w14:paraId="1424D334" w14:textId="77777777" w:rsidR="00664728" w:rsidRDefault="00664728" w:rsidP="00664728">
      <w:pPr>
        <w:pStyle w:val="Code"/>
      </w:pPr>
    </w:p>
    <w:p w14:paraId="63C73BEB" w14:textId="77777777" w:rsidR="00664728" w:rsidRDefault="00664728" w:rsidP="00664728">
      <w:pPr>
        <w:pStyle w:val="Code"/>
      </w:pPr>
      <w:r>
        <w:t xml:space="preserve">    // constants</w:t>
      </w:r>
    </w:p>
    <w:p w14:paraId="6D5291E4" w14:textId="77777777" w:rsidR="00664728" w:rsidRDefault="00664728" w:rsidP="00664728">
      <w:pPr>
        <w:pStyle w:val="Code"/>
      </w:pPr>
      <w:r>
        <w:t xml:space="preserve">    </w:t>
      </w:r>
      <w:r w:rsidRPr="00CD6916">
        <w:rPr>
          <w:rStyle w:val="CodeBold"/>
        </w:rPr>
        <w:t>eTexCoordArrayIndex</w:t>
      </w:r>
      <w:r>
        <w:t xml:space="preserve">, </w:t>
      </w:r>
    </w:p>
    <w:p w14:paraId="13B3CAC5" w14:textId="77777777" w:rsidR="00664728" w:rsidRDefault="00664728" w:rsidP="00664728">
      <w:pPr>
        <w:pStyle w:val="Code"/>
      </w:pPr>
    </w:p>
    <w:p w14:paraId="7376B39E" w14:textId="77777777" w:rsidR="00664728" w:rsidRDefault="00664728" w:rsidP="00664728">
      <w:pPr>
        <w:pStyle w:val="Code"/>
      </w:pPr>
      <w:r>
        <w:t xml:space="preserve">    // functions</w:t>
      </w:r>
    </w:p>
    <w:p w14:paraId="2BD59C40" w14:textId="77777777" w:rsidR="00664728" w:rsidRDefault="00664728" w:rsidP="00664728">
      <w:pPr>
        <w:pStyle w:val="Code"/>
      </w:pPr>
      <w:r>
        <w:t xml:space="preserve">    init, cleanUp, clearCanvas</w:t>
      </w:r>
    </w:p>
    <w:p w14:paraId="3CD813CC" w14:textId="77777777" w:rsidR="00664728" w:rsidRDefault="00664728" w:rsidP="00664728">
      <w:pPr>
        <w:pStyle w:val="Code"/>
      </w:pPr>
      <w:r>
        <w:t>}</w:t>
      </w:r>
    </w:p>
    <w:p w14:paraId="487C5D10" w14:textId="77777777" w:rsidR="00664728" w:rsidRPr="006A27C6" w:rsidRDefault="00664728" w:rsidP="00664728">
      <w:pPr>
        <w:pStyle w:val="Heading3"/>
      </w:pPr>
      <w:r w:rsidRPr="006A27C6">
        <w:t>Test</w:t>
      </w:r>
      <w:r>
        <w:t>ing the</w:t>
      </w:r>
      <w:r w:rsidRPr="006A27C6">
        <w:t xml:space="preserve"> </w:t>
      </w:r>
      <w:proofErr w:type="spellStart"/>
      <w:r w:rsidRPr="006A27C6">
        <w:t>SpriteRenderable</w:t>
      </w:r>
      <w:proofErr w:type="spellEnd"/>
    </w:p>
    <w:p w14:paraId="660B147D" w14:textId="0352D201" w:rsidR="00664728" w:rsidRPr="006A27C6" w:rsidRDefault="00664728" w:rsidP="00664728">
      <w:pPr>
        <w:pStyle w:val="BodyTextFirst"/>
      </w:pPr>
      <w:r>
        <w:t>T</w:t>
      </w:r>
      <w:r w:rsidRPr="009751E7">
        <w:t xml:space="preserve">here are two important functionalities of sprite elements and texture </w:t>
      </w:r>
      <w:r>
        <w:t>coordinate</w:t>
      </w:r>
      <w:r w:rsidRPr="009751E7">
        <w:t xml:space="preserve"> that should be tested</w:t>
      </w:r>
      <w:r>
        <w:t>: t</w:t>
      </w:r>
      <w:r w:rsidRPr="00D56436">
        <w:t>he proper extraction, drawing, and controlling of a sprite sheet element as an object</w:t>
      </w:r>
      <w:r>
        <w:t xml:space="preserve">; and the changing and controlling of </w:t>
      </w:r>
      <w:proofErr w:type="spellStart"/>
      <w:r>
        <w:t>uv</w:t>
      </w:r>
      <w:proofErr w:type="spellEnd"/>
      <w:r>
        <w:t xml:space="preserve"> coordinate on an object. For proper testing of the added functionality, you must modify the </w:t>
      </w:r>
      <w:r>
        <w:rPr>
          <w:rStyle w:val="CodeInline"/>
        </w:rPr>
        <w:t>m</w:t>
      </w:r>
      <w:r w:rsidRPr="00847298">
        <w:rPr>
          <w:rStyle w:val="CodeInline"/>
        </w:rPr>
        <w:t>y</w:t>
      </w:r>
      <w:r>
        <w:rPr>
          <w:rStyle w:val="CodeInline"/>
        </w:rPr>
        <w:t>_g</w:t>
      </w:r>
      <w:r w:rsidRPr="00847298">
        <w:rPr>
          <w:rStyle w:val="CodeInline"/>
        </w:rPr>
        <w:t>ame.js</w:t>
      </w:r>
      <w:r>
        <w:t xml:space="preserve"> file</w:t>
      </w:r>
      <w:r>
        <w:fldChar w:fldCharType="begin"/>
      </w:r>
      <w:r>
        <w:instrText xml:space="preserve"> XE "</w:instrText>
      </w:r>
      <w:r w:rsidRPr="00D30D2C">
        <w:rPr>
          <w:rStyle w:val="CodeInline"/>
        </w:rPr>
        <w:instrText>Sprite sheets:MyGame.js</w:instrText>
      </w:r>
      <w:r w:rsidRPr="00D30D2C">
        <w:instrText xml:space="preserve"> file</w:instrText>
      </w:r>
      <w:r>
        <w:instrText xml:space="preserve">" </w:instrText>
      </w:r>
      <w:r>
        <w:fldChar w:fldCharType="end"/>
      </w:r>
      <w:r>
        <w:t>.</w:t>
      </w:r>
    </w:p>
    <w:p w14:paraId="521DEBE8" w14:textId="77777777" w:rsidR="00664728" w:rsidRDefault="00664728" w:rsidP="00857A0C">
      <w:pPr>
        <w:pStyle w:val="NumList"/>
        <w:numPr>
          <w:ilvl w:val="0"/>
          <w:numId w:val="32"/>
        </w:numPr>
      </w:pPr>
      <w:r>
        <w:t xml:space="preserve">The constructing, loading, unloading, and drawing of </w:t>
      </w:r>
      <w:proofErr w:type="spellStart"/>
      <w:r w:rsidRPr="00847298">
        <w:rPr>
          <w:rStyle w:val="CodeInline"/>
        </w:rPr>
        <w:t>MyGame</w:t>
      </w:r>
      <w:proofErr w:type="spellEnd"/>
      <w:r>
        <w:t xml:space="preserve"> are </w:t>
      </w:r>
      <w:r w:rsidRPr="006D40CB">
        <w:t>similar</w:t>
      </w:r>
      <w:r>
        <w:t xml:space="preserve"> to previous examples, so the details will not be repeated here. Please refer to the source code in the </w:t>
      </w:r>
      <w:proofErr w:type="spellStart"/>
      <w:r w:rsidRPr="00015208">
        <w:rPr>
          <w:rStyle w:val="CodeInline"/>
        </w:rPr>
        <w:t>src</w:t>
      </w:r>
      <w:proofErr w:type="spellEnd"/>
      <w:r w:rsidRPr="00015208">
        <w:rPr>
          <w:rStyle w:val="CodeInline"/>
        </w:rPr>
        <w:t>/</w:t>
      </w:r>
      <w:proofErr w:type="spellStart"/>
      <w:r>
        <w:rPr>
          <w:rStyle w:val="CodeInline"/>
        </w:rPr>
        <w:t>my_g</w:t>
      </w:r>
      <w:r w:rsidRPr="00015208">
        <w:rPr>
          <w:rStyle w:val="CodeInline"/>
        </w:rPr>
        <w:t>ame</w:t>
      </w:r>
      <w:proofErr w:type="spellEnd"/>
      <w:r>
        <w:t xml:space="preserve"> folder for details.</w:t>
      </w:r>
    </w:p>
    <w:p w14:paraId="60EFFDB8" w14:textId="77777777" w:rsidR="00664728" w:rsidRPr="006A27C6" w:rsidRDefault="00664728" w:rsidP="00857A0C">
      <w:pPr>
        <w:pStyle w:val="NumList"/>
      </w:pPr>
      <w:r>
        <w:t xml:space="preserve">Modify the </w:t>
      </w:r>
      <w:proofErr w:type="spellStart"/>
      <w:proofErr w:type="gramStart"/>
      <w:r w:rsidRPr="00C0129F">
        <w:rPr>
          <w:rStyle w:val="CodeInline"/>
        </w:rPr>
        <w:t>init</w:t>
      </w:r>
      <w:proofErr w:type="spellEnd"/>
      <w:r w:rsidRPr="00C0129F">
        <w:rPr>
          <w:rStyle w:val="CodeInline"/>
        </w:rPr>
        <w:t>(</w:t>
      </w:r>
      <w:proofErr w:type="gramEnd"/>
      <w:r w:rsidRPr="00C0129F">
        <w:rPr>
          <w:rStyle w:val="CodeInline"/>
        </w:rPr>
        <w:t>)</w:t>
      </w:r>
      <w:r>
        <w:t xml:space="preserve"> function</w:t>
      </w:r>
      <w:r>
        <w:fldChar w:fldCharType="begin"/>
      </w:r>
      <w:r>
        <w:instrText xml:space="preserve"> XE "</w:instrText>
      </w:r>
      <w:r w:rsidRPr="001B786C">
        <w:rPr>
          <w:rStyle w:val="CodeInline"/>
        </w:rPr>
        <w:instrText>Sprite sheets:initialize()</w:instrText>
      </w:r>
      <w:r w:rsidRPr="001B786C">
        <w:instrText xml:space="preserve"> function</w:instrText>
      </w:r>
      <w:r>
        <w:instrText xml:space="preserve">" </w:instrText>
      </w:r>
      <w:r>
        <w:fldChar w:fldCharType="end"/>
      </w:r>
      <w:r>
        <w:t xml:space="preserve"> as follows.</w:t>
      </w:r>
    </w:p>
    <w:p w14:paraId="71E55EE5" w14:textId="77777777" w:rsidR="00664728" w:rsidRDefault="00664728" w:rsidP="00664728">
      <w:pPr>
        <w:pStyle w:val="Code"/>
      </w:pPr>
      <w:r>
        <w:t>init() {</w:t>
      </w:r>
    </w:p>
    <w:p w14:paraId="07767C58" w14:textId="77777777" w:rsidR="00664728" w:rsidRDefault="00664728" w:rsidP="00664728">
      <w:pPr>
        <w:pStyle w:val="Code"/>
      </w:pPr>
      <w:r>
        <w:t xml:space="preserve">    // Step A: set up the cameras</w:t>
      </w:r>
    </w:p>
    <w:p w14:paraId="678CE6E7" w14:textId="77777777" w:rsidR="00664728" w:rsidRDefault="00664728" w:rsidP="00664728">
      <w:pPr>
        <w:pStyle w:val="Code"/>
      </w:pPr>
      <w:r>
        <w:t xml:space="preserve">    this.mCamera = new engine.Camera(</w:t>
      </w:r>
    </w:p>
    <w:p w14:paraId="238308D5" w14:textId="77777777" w:rsidR="00664728" w:rsidRDefault="00664728" w:rsidP="00664728">
      <w:pPr>
        <w:pStyle w:val="Code"/>
      </w:pPr>
      <w:r>
        <w:t xml:space="preserve">        vec2.fromValues(20, 60),   // position of the camera</w:t>
      </w:r>
    </w:p>
    <w:p w14:paraId="74F68FD8" w14:textId="77777777" w:rsidR="00664728" w:rsidRDefault="00664728" w:rsidP="00664728">
      <w:pPr>
        <w:pStyle w:val="Code"/>
      </w:pPr>
      <w:r>
        <w:t xml:space="preserve">        20,                        // width of camera</w:t>
      </w:r>
    </w:p>
    <w:p w14:paraId="31F941B6" w14:textId="77777777" w:rsidR="00664728" w:rsidRDefault="00664728" w:rsidP="00664728">
      <w:pPr>
        <w:pStyle w:val="Code"/>
      </w:pPr>
      <w:r>
        <w:t xml:space="preserve">        [20, 40, 600, 300]         // viewport (orgX, orgY, width, height)</w:t>
      </w:r>
    </w:p>
    <w:p w14:paraId="425AC0DA" w14:textId="77777777" w:rsidR="00664728" w:rsidRDefault="00664728" w:rsidP="00664728">
      <w:pPr>
        <w:pStyle w:val="Code"/>
      </w:pPr>
      <w:r>
        <w:t xml:space="preserve">    );</w:t>
      </w:r>
    </w:p>
    <w:p w14:paraId="2EA54DF4" w14:textId="77777777" w:rsidR="00664728" w:rsidRDefault="00664728" w:rsidP="00664728">
      <w:pPr>
        <w:pStyle w:val="Code"/>
      </w:pPr>
      <w:r>
        <w:t xml:space="preserve">    this.mCamera.setBackgroundColor([0.8, 0.8, 0.8, 1]);</w:t>
      </w:r>
    </w:p>
    <w:p w14:paraId="16AC4C8E" w14:textId="77777777" w:rsidR="00664728" w:rsidRDefault="00664728" w:rsidP="00664728">
      <w:pPr>
        <w:pStyle w:val="Code"/>
      </w:pPr>
      <w:r>
        <w:t xml:space="preserve">    // sets the background to gray</w:t>
      </w:r>
    </w:p>
    <w:p w14:paraId="6B019EED" w14:textId="77777777" w:rsidR="00664728" w:rsidRDefault="00664728" w:rsidP="00664728">
      <w:pPr>
        <w:pStyle w:val="Code"/>
      </w:pPr>
    </w:p>
    <w:p w14:paraId="383AE4E8" w14:textId="77777777" w:rsidR="00664728" w:rsidRDefault="00664728" w:rsidP="00664728">
      <w:pPr>
        <w:pStyle w:val="Code"/>
      </w:pPr>
      <w:r>
        <w:t xml:space="preserve">    // Step B: Create the support objects</w:t>
      </w:r>
    </w:p>
    <w:p w14:paraId="466C6708" w14:textId="77777777" w:rsidR="00664728" w:rsidRDefault="00664728" w:rsidP="00664728">
      <w:pPr>
        <w:pStyle w:val="Code"/>
      </w:pPr>
      <w:r>
        <w:lastRenderedPageBreak/>
        <w:t xml:space="preserve">    this.mPortal = new engine.SpriteRenderable(this.kMinionSprite);</w:t>
      </w:r>
    </w:p>
    <w:p w14:paraId="47B97413" w14:textId="77777777" w:rsidR="00664728" w:rsidRDefault="00664728" w:rsidP="00664728">
      <w:pPr>
        <w:pStyle w:val="Code"/>
      </w:pPr>
      <w:r>
        <w:t xml:space="preserve">    this.mPortal.setColor([1, 0, 0, 0.2]);  // tints red</w:t>
      </w:r>
    </w:p>
    <w:p w14:paraId="30A6D266" w14:textId="77777777" w:rsidR="00664728" w:rsidRDefault="00664728" w:rsidP="00664728">
      <w:pPr>
        <w:pStyle w:val="Code"/>
      </w:pPr>
      <w:r>
        <w:t xml:space="preserve">    this.mPortal.getXform().setPosition(25, 60);</w:t>
      </w:r>
    </w:p>
    <w:p w14:paraId="0AE25033" w14:textId="77777777" w:rsidR="00664728" w:rsidRDefault="00664728" w:rsidP="00664728">
      <w:pPr>
        <w:pStyle w:val="Code"/>
      </w:pPr>
      <w:r>
        <w:t xml:space="preserve">    this.mPortal.getXform().setSize(3, 3);</w:t>
      </w:r>
    </w:p>
    <w:p w14:paraId="272B7066" w14:textId="77777777" w:rsidR="00664728" w:rsidRDefault="00664728" w:rsidP="00664728">
      <w:pPr>
        <w:pStyle w:val="Code"/>
      </w:pPr>
      <w:r>
        <w:t xml:space="preserve">    this.mPortal.setElementPixelPositions(130, 310, 0, 180);</w:t>
      </w:r>
    </w:p>
    <w:p w14:paraId="4883B18D" w14:textId="77777777" w:rsidR="00664728" w:rsidRDefault="00664728" w:rsidP="00664728">
      <w:pPr>
        <w:pStyle w:val="Code"/>
      </w:pPr>
    </w:p>
    <w:p w14:paraId="7F3F4669" w14:textId="77777777" w:rsidR="00664728" w:rsidRDefault="00664728" w:rsidP="00664728">
      <w:pPr>
        <w:pStyle w:val="Code"/>
      </w:pPr>
      <w:r>
        <w:t xml:space="preserve">    this.mCollector = new engine.SpriteRenderable(this.kMinionSprite);</w:t>
      </w:r>
    </w:p>
    <w:p w14:paraId="397D2255" w14:textId="77777777" w:rsidR="00664728" w:rsidRDefault="00664728" w:rsidP="00664728">
      <w:pPr>
        <w:pStyle w:val="Code"/>
      </w:pPr>
      <w:r>
        <w:t xml:space="preserve">    this.mCollector.setColor([0, 0, 0, 0]);  // No tinting</w:t>
      </w:r>
    </w:p>
    <w:p w14:paraId="109AD7D8" w14:textId="77777777" w:rsidR="00664728" w:rsidRDefault="00664728" w:rsidP="00664728">
      <w:pPr>
        <w:pStyle w:val="Code"/>
      </w:pPr>
      <w:r>
        <w:t xml:space="preserve">    this.mCollector.getXform().setPosition(15, 60);</w:t>
      </w:r>
    </w:p>
    <w:p w14:paraId="1F573F74" w14:textId="77777777" w:rsidR="00664728" w:rsidRDefault="00664728" w:rsidP="00664728">
      <w:pPr>
        <w:pStyle w:val="Code"/>
      </w:pPr>
      <w:r>
        <w:t xml:space="preserve">    this.mCollector.getXform().setSize(3, 3);</w:t>
      </w:r>
    </w:p>
    <w:p w14:paraId="712A11A4" w14:textId="3DF13443" w:rsidR="00664728" w:rsidRDefault="00664728" w:rsidP="00664728">
      <w:pPr>
        <w:pStyle w:val="Code"/>
      </w:pPr>
      <w:r>
        <w:t xml:space="preserve">    this.mCollector.</w:t>
      </w:r>
      <w:r w:rsidR="000A01FB" w:rsidRPr="000A01FB">
        <w:t>setElementUVCoordinate(0.308, 0.483, 0, 0.352)</w:t>
      </w:r>
      <w:r>
        <w:t>;</w:t>
      </w:r>
    </w:p>
    <w:p w14:paraId="75F3ABDF" w14:textId="77777777" w:rsidR="00664728" w:rsidRDefault="00664728" w:rsidP="00664728">
      <w:pPr>
        <w:pStyle w:val="Code"/>
      </w:pPr>
    </w:p>
    <w:p w14:paraId="20158E6A" w14:textId="77777777" w:rsidR="00664728" w:rsidRDefault="00664728" w:rsidP="00664728">
      <w:pPr>
        <w:pStyle w:val="Code"/>
      </w:pPr>
      <w:r>
        <w:t xml:space="preserve">    // Step C: Create the font and minion images using sprite</w:t>
      </w:r>
    </w:p>
    <w:p w14:paraId="76052A7B" w14:textId="77777777" w:rsidR="00664728" w:rsidRDefault="00664728" w:rsidP="00664728">
      <w:pPr>
        <w:pStyle w:val="Code"/>
      </w:pPr>
      <w:r>
        <w:t xml:space="preserve">    this.mFontImage = new engine.SpriteRenderable(this.kFontImage);</w:t>
      </w:r>
    </w:p>
    <w:p w14:paraId="3F3BB6CE" w14:textId="77777777" w:rsidR="00664728" w:rsidRDefault="00664728" w:rsidP="00664728">
      <w:pPr>
        <w:pStyle w:val="Code"/>
      </w:pPr>
      <w:r>
        <w:t xml:space="preserve">    this.mFontImage.setColor([1, 1, 1, 0]);</w:t>
      </w:r>
    </w:p>
    <w:p w14:paraId="70E0DC11" w14:textId="77777777" w:rsidR="00664728" w:rsidRDefault="00664728" w:rsidP="00664728">
      <w:pPr>
        <w:pStyle w:val="Code"/>
      </w:pPr>
      <w:r>
        <w:t xml:space="preserve">    this.mFontImage.getXform().setPosition(13, 62);</w:t>
      </w:r>
    </w:p>
    <w:p w14:paraId="7D677334" w14:textId="77777777" w:rsidR="00664728" w:rsidRDefault="00664728" w:rsidP="00664728">
      <w:pPr>
        <w:pStyle w:val="Code"/>
      </w:pPr>
      <w:r>
        <w:t xml:space="preserve">    this.mFontImage.getXform().setSize(4, 4);</w:t>
      </w:r>
    </w:p>
    <w:p w14:paraId="04BB9BFD" w14:textId="77777777" w:rsidR="00664728" w:rsidRDefault="00664728" w:rsidP="00664728">
      <w:pPr>
        <w:pStyle w:val="Code"/>
      </w:pPr>
    </w:p>
    <w:p w14:paraId="2C5BE365" w14:textId="77777777" w:rsidR="00664728" w:rsidRDefault="00664728" w:rsidP="00664728">
      <w:pPr>
        <w:pStyle w:val="Code"/>
      </w:pPr>
      <w:r>
        <w:t xml:space="preserve">    this.mMinion = new engine.SpriteRenderable(this.kMinionSprite);</w:t>
      </w:r>
    </w:p>
    <w:p w14:paraId="5C2F7328" w14:textId="77777777" w:rsidR="00664728" w:rsidRDefault="00664728" w:rsidP="00664728">
      <w:pPr>
        <w:pStyle w:val="Code"/>
      </w:pPr>
      <w:r>
        <w:t xml:space="preserve">    this.mMinion.setColor([1, 1, 1, 0]);</w:t>
      </w:r>
    </w:p>
    <w:p w14:paraId="23619ABA" w14:textId="77777777" w:rsidR="00664728" w:rsidRDefault="00664728" w:rsidP="00664728">
      <w:pPr>
        <w:pStyle w:val="Code"/>
      </w:pPr>
      <w:r>
        <w:t xml:space="preserve">    this.mMinion.getXform().setPosition(26, 56);</w:t>
      </w:r>
    </w:p>
    <w:p w14:paraId="72799933" w14:textId="77777777" w:rsidR="00664728" w:rsidRDefault="00664728" w:rsidP="00664728">
      <w:pPr>
        <w:pStyle w:val="Code"/>
      </w:pPr>
      <w:r>
        <w:t xml:space="preserve">    this.mMinion.getXform().setSize(5, 2.5);</w:t>
      </w:r>
    </w:p>
    <w:p w14:paraId="3DF72C3E" w14:textId="77777777" w:rsidR="00664728" w:rsidRDefault="00664728" w:rsidP="00664728">
      <w:pPr>
        <w:pStyle w:val="Code"/>
      </w:pPr>
    </w:p>
    <w:p w14:paraId="4E6923F5" w14:textId="77777777" w:rsidR="00664728" w:rsidRDefault="00664728" w:rsidP="00664728">
      <w:pPr>
        <w:pStyle w:val="Code"/>
      </w:pPr>
      <w:r>
        <w:t xml:space="preserve">    // Step D: Create the hero object with texture from the lower-left corner </w:t>
      </w:r>
    </w:p>
    <w:p w14:paraId="32955B40" w14:textId="77777777" w:rsidR="00664728" w:rsidRDefault="00664728" w:rsidP="00664728">
      <w:pPr>
        <w:pStyle w:val="Code"/>
      </w:pPr>
      <w:r>
        <w:t xml:space="preserve">    this.mHero = new engine.SpriteRenderable(this.kMinionSprite);</w:t>
      </w:r>
    </w:p>
    <w:p w14:paraId="26DA79A6" w14:textId="77777777" w:rsidR="00664728" w:rsidRDefault="00664728" w:rsidP="00664728">
      <w:pPr>
        <w:pStyle w:val="Code"/>
      </w:pPr>
      <w:r>
        <w:t xml:space="preserve">    this.mHero.setColor([1, 1, 1, 0]);</w:t>
      </w:r>
    </w:p>
    <w:p w14:paraId="26798F27" w14:textId="77777777" w:rsidR="00664728" w:rsidRDefault="00664728" w:rsidP="00664728">
      <w:pPr>
        <w:pStyle w:val="Code"/>
      </w:pPr>
      <w:r>
        <w:t xml:space="preserve">    this.mHero.getXform().setPosition(20, 60);</w:t>
      </w:r>
    </w:p>
    <w:p w14:paraId="20758756" w14:textId="77777777" w:rsidR="00664728" w:rsidRDefault="00664728" w:rsidP="00664728">
      <w:pPr>
        <w:pStyle w:val="Code"/>
      </w:pPr>
      <w:r>
        <w:t xml:space="preserve">    this.mHero.getXform().setSize(2, 3);</w:t>
      </w:r>
    </w:p>
    <w:p w14:paraId="57D5C29C" w14:textId="77777777" w:rsidR="00664728" w:rsidRDefault="00664728" w:rsidP="00664728">
      <w:pPr>
        <w:pStyle w:val="Code"/>
      </w:pPr>
      <w:r>
        <w:t xml:space="preserve">    this.mHero.setElementPixelPositions(0, 120, 0, 180);</w:t>
      </w:r>
    </w:p>
    <w:p w14:paraId="3E97C8BE" w14:textId="77777777" w:rsidR="00664728" w:rsidRPr="006A27C6" w:rsidRDefault="00664728" w:rsidP="00664728">
      <w:pPr>
        <w:pStyle w:val="Code"/>
      </w:pPr>
      <w:r>
        <w:t>}</w:t>
      </w:r>
    </w:p>
    <w:p w14:paraId="5FFCF458" w14:textId="32DDAADE" w:rsidR="00664728" w:rsidRDefault="00664728" w:rsidP="00857A0C">
      <w:pPr>
        <w:pStyle w:val="NumSubList"/>
        <w:numPr>
          <w:ilvl w:val="0"/>
          <w:numId w:val="16"/>
        </w:numPr>
      </w:pPr>
      <w:r>
        <w:t>After the camera is set up</w:t>
      </w:r>
      <w:r w:rsidR="00A12B22">
        <w:t xml:space="preserve"> in step A</w:t>
      </w:r>
      <w:r>
        <w:t xml:space="preserve">, notice that </w:t>
      </w:r>
      <w:r w:rsidR="00A12B22">
        <w:t xml:space="preserve">in step B </w:t>
      </w:r>
      <w:r>
        <w:t xml:space="preserve">both </w:t>
      </w:r>
      <w:proofErr w:type="spellStart"/>
      <w:r w:rsidRPr="00BF7DB0">
        <w:rPr>
          <w:rStyle w:val="CodeInline"/>
        </w:rPr>
        <w:t>mPortal</w:t>
      </w:r>
      <w:proofErr w:type="spellEnd"/>
      <w:r>
        <w:t xml:space="preserve"> and </w:t>
      </w:r>
      <w:proofErr w:type="spellStart"/>
      <w:r w:rsidRPr="00BF7DB0">
        <w:rPr>
          <w:rStyle w:val="CodeInline"/>
        </w:rPr>
        <w:t>mCollector</w:t>
      </w:r>
      <w:proofErr w:type="spellEnd"/>
      <w:r>
        <w:t xml:space="preserve"> are created based on the same image, </w:t>
      </w:r>
      <w:proofErr w:type="spellStart"/>
      <w:r w:rsidRPr="00BF7DB0">
        <w:rPr>
          <w:rStyle w:val="CodeInline"/>
        </w:rPr>
        <w:t>kMinionSprite</w:t>
      </w:r>
      <w:proofErr w:type="spellEnd"/>
      <w:r>
        <w:rPr>
          <w:rStyle w:val="CodeInline"/>
        </w:rPr>
        <w:fldChar w:fldCharType="begin"/>
      </w:r>
      <w:r>
        <w:instrText xml:space="preserve"> XE "</w:instrText>
      </w:r>
      <w:r w:rsidRPr="00210B4B">
        <w:rPr>
          <w:rStyle w:val="CodeInline"/>
        </w:rPr>
        <w:instrText>Sprite sheets:kMinionSprite</w:instrText>
      </w:r>
      <w:r>
        <w:instrText xml:space="preserve">" </w:instrText>
      </w:r>
      <w:r>
        <w:rPr>
          <w:rStyle w:val="CodeInline"/>
        </w:rPr>
        <w:fldChar w:fldCharType="end"/>
      </w:r>
      <w:r>
        <w:t xml:space="preserve">, with the respective </w:t>
      </w:r>
      <w:proofErr w:type="spellStart"/>
      <w:r w:rsidRPr="00BF7DB0">
        <w:rPr>
          <w:rStyle w:val="CodeInline"/>
        </w:rPr>
        <w:t>setElementPixelPositions</w:t>
      </w:r>
      <w:proofErr w:type="spellEnd"/>
      <w:r w:rsidRPr="00BF7DB0">
        <w:rPr>
          <w:rStyle w:val="CodeInline"/>
        </w:rPr>
        <w:t>()</w:t>
      </w:r>
      <w:r>
        <w:rPr>
          <w:rStyle w:val="CodeInline"/>
        </w:rPr>
        <w:fldChar w:fldCharType="begin"/>
      </w:r>
      <w:r>
        <w:instrText xml:space="preserve"> XE "</w:instrText>
      </w:r>
      <w:r w:rsidRPr="00241ECB">
        <w:rPr>
          <w:rStyle w:val="CodeInline"/>
        </w:rPr>
        <w:instrText>Sprite sheets:setElementPixelPositions()</w:instrText>
      </w:r>
      <w:r>
        <w:rPr>
          <w:rStyle w:val="CodeInline"/>
        </w:rPr>
        <w:instrText xml:space="preserve"> functions</w:instrText>
      </w:r>
      <w:r>
        <w:instrText xml:space="preserve">" </w:instrText>
      </w:r>
      <w:r>
        <w:rPr>
          <w:rStyle w:val="CodeInline"/>
        </w:rPr>
        <w:fldChar w:fldCharType="end"/>
      </w:r>
      <w:r>
        <w:t xml:space="preserve"> </w:t>
      </w:r>
      <w:r w:rsidR="0094440D">
        <w:t xml:space="preserve">and </w:t>
      </w:r>
      <w:proofErr w:type="spellStart"/>
      <w:r w:rsidR="0094440D" w:rsidRPr="0039322B">
        <w:rPr>
          <w:rStyle w:val="CodeInline"/>
        </w:rPr>
        <w:t>setElementUVCoordinate</w:t>
      </w:r>
      <w:proofErr w:type="spellEnd"/>
      <w:r w:rsidR="0094440D" w:rsidRPr="0039322B">
        <w:rPr>
          <w:rStyle w:val="CodeInline"/>
        </w:rPr>
        <w:t>()</w:t>
      </w:r>
      <w:r w:rsidR="0094440D">
        <w:t xml:space="preserve"> </w:t>
      </w:r>
      <w:r>
        <w:t xml:space="preserve">calls to specify the actual sprite element to use for rendering. </w:t>
      </w:r>
    </w:p>
    <w:p w14:paraId="0636AD36" w14:textId="696EC554" w:rsidR="00664728" w:rsidRDefault="00664728" w:rsidP="00857A0C">
      <w:pPr>
        <w:pStyle w:val="NumSubList"/>
        <w:numPr>
          <w:ilvl w:val="0"/>
          <w:numId w:val="16"/>
        </w:numPr>
      </w:pPr>
      <w:r>
        <w:t xml:space="preserve">Step C creates two additional </w:t>
      </w:r>
      <w:proofErr w:type="spellStart"/>
      <w:r w:rsidRPr="00B70380">
        <w:rPr>
          <w:rStyle w:val="CodeInline"/>
        </w:rPr>
        <w:t>SpriteRenderable</w:t>
      </w:r>
      <w:proofErr w:type="spellEnd"/>
      <w:r>
        <w:t xml:space="preserve"> objects: </w:t>
      </w:r>
      <w:proofErr w:type="spellStart"/>
      <w:r w:rsidRPr="00B70380">
        <w:rPr>
          <w:rStyle w:val="CodeInline"/>
        </w:rPr>
        <w:t>mFontImage</w:t>
      </w:r>
      <w:proofErr w:type="spellEnd"/>
      <w:r>
        <w:t xml:space="preserve"> and </w:t>
      </w:r>
      <w:proofErr w:type="spellStart"/>
      <w:r w:rsidRPr="00B70380">
        <w:rPr>
          <w:rStyle w:val="CodeInline"/>
        </w:rPr>
        <w:t>mMinion</w:t>
      </w:r>
      <w:proofErr w:type="spellEnd"/>
      <w:r>
        <w:t>. The sprite element uv coordinate settings are the defaults where the texture image will cover the entire geometry.</w:t>
      </w:r>
    </w:p>
    <w:p w14:paraId="7A9FB0E7" w14:textId="5995234C" w:rsidR="00664728" w:rsidRDefault="00664728" w:rsidP="00857A0C">
      <w:pPr>
        <w:pStyle w:val="NumSubList"/>
        <w:numPr>
          <w:ilvl w:val="0"/>
          <w:numId w:val="16"/>
        </w:numPr>
      </w:pPr>
      <w:r>
        <w:t xml:space="preserve">Similar to step B, step </w:t>
      </w:r>
      <w:r w:rsidR="008C39CF">
        <w:t>D</w:t>
      </w:r>
      <w:r>
        <w:t xml:space="preserve"> creates the hero character as a </w:t>
      </w:r>
      <w:proofErr w:type="spellStart"/>
      <w:r w:rsidRPr="00800C2A">
        <w:rPr>
          <w:rStyle w:val="CodeInline"/>
        </w:rPr>
        <w:t>SpriteRenderable</w:t>
      </w:r>
      <w:proofErr w:type="spellEnd"/>
      <w:r>
        <w:t xml:space="preserve"> object based on the same </w:t>
      </w:r>
      <w:proofErr w:type="spellStart"/>
      <w:r w:rsidRPr="00800C2A">
        <w:rPr>
          <w:rStyle w:val="CodeInline"/>
        </w:rPr>
        <w:t>kMinionSprite</w:t>
      </w:r>
      <w:proofErr w:type="spellEnd"/>
      <w:r>
        <w:t xml:space="preserve"> image. The sprite sheet element that corresponds to </w:t>
      </w:r>
      <w:r>
        <w:lastRenderedPageBreak/>
        <w:t xml:space="preserve">the hero is identified with the </w:t>
      </w:r>
      <w:proofErr w:type="spellStart"/>
      <w:proofErr w:type="gramStart"/>
      <w:r w:rsidRPr="00800C2A">
        <w:rPr>
          <w:rStyle w:val="CodeInline"/>
        </w:rPr>
        <w:t>setElementPixelPositions</w:t>
      </w:r>
      <w:proofErr w:type="spellEnd"/>
      <w:r w:rsidRPr="00800C2A">
        <w:rPr>
          <w:rStyle w:val="CodeInline"/>
        </w:rPr>
        <w:t>(</w:t>
      </w:r>
      <w:proofErr w:type="gramEnd"/>
      <w:r w:rsidRPr="00800C2A">
        <w:rPr>
          <w:rStyle w:val="CodeInline"/>
        </w:rPr>
        <w:t>)</w:t>
      </w:r>
      <w:r w:rsidRPr="00800C2A">
        <w:t xml:space="preserve"> </w:t>
      </w:r>
      <w:r>
        <w:t>call.</w:t>
      </w:r>
    </w:p>
    <w:p w14:paraId="5B528846" w14:textId="77777777" w:rsidR="00664728" w:rsidRPr="006A27C6" w:rsidRDefault="00664728" w:rsidP="00664728">
      <w:pPr>
        <w:pStyle w:val="NumList"/>
        <w:numPr>
          <w:ilvl w:val="0"/>
          <w:numId w:val="0"/>
        </w:numPr>
        <w:ind w:left="936"/>
      </w:pPr>
      <w:r>
        <w:t xml:space="preserve">Notice that in this example, four of the five </w:t>
      </w:r>
      <w:proofErr w:type="spellStart"/>
      <w:r w:rsidRPr="001B387E">
        <w:rPr>
          <w:rStyle w:val="CodeInline"/>
        </w:rPr>
        <w:t>SpriteRenderable</w:t>
      </w:r>
      <w:proofErr w:type="spellEnd"/>
      <w:r>
        <w:t xml:space="preserve"> objects created are based on the same </w:t>
      </w:r>
      <w:proofErr w:type="spellStart"/>
      <w:r w:rsidRPr="0016232D">
        <w:rPr>
          <w:rStyle w:val="CodeInline"/>
        </w:rPr>
        <w:t>kMinionSprite</w:t>
      </w:r>
      <w:proofErr w:type="spellEnd"/>
      <w:r>
        <w:t xml:space="preserve"> image. </w:t>
      </w:r>
    </w:p>
    <w:p w14:paraId="0842D71A" w14:textId="77777777" w:rsidR="00664728" w:rsidRPr="006A27C6" w:rsidRDefault="00664728" w:rsidP="00857A0C">
      <w:pPr>
        <w:pStyle w:val="NumList"/>
      </w:pPr>
      <w:r>
        <w:t xml:space="preserve">The </w:t>
      </w:r>
      <w:proofErr w:type="gramStart"/>
      <w:r w:rsidRPr="00AC0231">
        <w:rPr>
          <w:rStyle w:val="CodeInline"/>
        </w:rPr>
        <w:t>update(</w:t>
      </w:r>
      <w:proofErr w:type="gramEnd"/>
      <w:r w:rsidRPr="00AC0231">
        <w:rPr>
          <w:rStyle w:val="CodeInline"/>
        </w:rPr>
        <w:t>)</w:t>
      </w:r>
      <w:r>
        <w:t xml:space="preserve"> </w:t>
      </w:r>
      <w:r w:rsidRPr="006D40CB">
        <w:t>function</w:t>
      </w:r>
      <w:r>
        <w:t xml:space="preserve"> is modified to support the controlling of the hero object and changes to the </w:t>
      </w:r>
      <w:proofErr w:type="spellStart"/>
      <w:r>
        <w:t>uv</w:t>
      </w:r>
      <w:proofErr w:type="spellEnd"/>
      <w:r>
        <w:t xml:space="preserve"> values.</w:t>
      </w:r>
    </w:p>
    <w:p w14:paraId="0742A29E" w14:textId="77777777" w:rsidR="00664728" w:rsidRDefault="00664728" w:rsidP="00664728">
      <w:pPr>
        <w:pStyle w:val="Code"/>
      </w:pPr>
      <w:r>
        <w:t>update() {</w:t>
      </w:r>
    </w:p>
    <w:p w14:paraId="22653448" w14:textId="77777777" w:rsidR="00664728" w:rsidRDefault="00664728" w:rsidP="00664728">
      <w:pPr>
        <w:pStyle w:val="Code"/>
      </w:pPr>
      <w:r>
        <w:t xml:space="preserve">    // let's only allow the movement of hero, </w:t>
      </w:r>
    </w:p>
    <w:p w14:paraId="1F93806E" w14:textId="77777777" w:rsidR="00664728" w:rsidRDefault="00664728" w:rsidP="00664728">
      <w:pPr>
        <w:pStyle w:val="Code"/>
      </w:pPr>
      <w:r>
        <w:t xml:space="preserve">    let deltaX = 0.05;</w:t>
      </w:r>
    </w:p>
    <w:p w14:paraId="78B2C05E" w14:textId="77777777" w:rsidR="00664728" w:rsidRDefault="00664728" w:rsidP="00664728">
      <w:pPr>
        <w:pStyle w:val="Code"/>
      </w:pPr>
      <w:r>
        <w:t xml:space="preserve">    let xform = this.mHero.getXform();</w:t>
      </w:r>
    </w:p>
    <w:p w14:paraId="7C8AD021" w14:textId="77777777" w:rsidR="00664728" w:rsidRDefault="00664728" w:rsidP="00664728">
      <w:pPr>
        <w:pStyle w:val="Code"/>
      </w:pPr>
    </w:p>
    <w:p w14:paraId="745F7719" w14:textId="77777777" w:rsidR="00664728" w:rsidRDefault="00664728" w:rsidP="00664728">
      <w:pPr>
        <w:pStyle w:val="Code"/>
      </w:pPr>
      <w:r>
        <w:t xml:space="preserve">    // Support hero movements</w:t>
      </w:r>
    </w:p>
    <w:p w14:paraId="0D68F6B1" w14:textId="77777777" w:rsidR="00664728" w:rsidRDefault="00664728" w:rsidP="00664728">
      <w:pPr>
        <w:pStyle w:val="Code"/>
      </w:pPr>
      <w:r>
        <w:t xml:space="preserve">    if (engine.input.isKeyPressed(engine.input.keys.Right)) {</w:t>
      </w:r>
    </w:p>
    <w:p w14:paraId="0ECC9A7A" w14:textId="77777777" w:rsidR="00664728" w:rsidRDefault="00664728" w:rsidP="00664728">
      <w:pPr>
        <w:pStyle w:val="Code"/>
      </w:pPr>
      <w:r>
        <w:t xml:space="preserve">        xform.incXPosBy(deltaX);</w:t>
      </w:r>
    </w:p>
    <w:p w14:paraId="5A4EFA4F" w14:textId="77777777" w:rsidR="00664728" w:rsidRDefault="00664728" w:rsidP="00664728">
      <w:pPr>
        <w:pStyle w:val="Code"/>
      </w:pPr>
      <w:r>
        <w:t xml:space="preserve">        if (xform.getXPos() &gt; 30) { // this is the right-bound of the window</w:t>
      </w:r>
    </w:p>
    <w:p w14:paraId="22E58730" w14:textId="77777777" w:rsidR="00664728" w:rsidRDefault="00664728" w:rsidP="00664728">
      <w:pPr>
        <w:pStyle w:val="Code"/>
      </w:pPr>
      <w:r>
        <w:t xml:space="preserve">            xform.setPosition(12, 60);</w:t>
      </w:r>
    </w:p>
    <w:p w14:paraId="5A7FF1C9" w14:textId="77777777" w:rsidR="00664728" w:rsidRDefault="00664728" w:rsidP="00664728">
      <w:pPr>
        <w:pStyle w:val="Code"/>
      </w:pPr>
      <w:r>
        <w:t xml:space="preserve">        }</w:t>
      </w:r>
    </w:p>
    <w:p w14:paraId="796B9271" w14:textId="77777777" w:rsidR="00664728" w:rsidRDefault="00664728" w:rsidP="00664728">
      <w:pPr>
        <w:pStyle w:val="Code"/>
      </w:pPr>
      <w:r>
        <w:t xml:space="preserve">    }</w:t>
      </w:r>
    </w:p>
    <w:p w14:paraId="2EDE04DE" w14:textId="77777777" w:rsidR="00664728" w:rsidRDefault="00664728" w:rsidP="00664728">
      <w:pPr>
        <w:pStyle w:val="Code"/>
      </w:pPr>
    </w:p>
    <w:p w14:paraId="166D9064" w14:textId="77777777" w:rsidR="00664728" w:rsidRDefault="00664728" w:rsidP="00664728">
      <w:pPr>
        <w:pStyle w:val="Code"/>
      </w:pPr>
      <w:r>
        <w:t xml:space="preserve">    if (engine.input.isKeyPressed(engine.input.keys.Left)) {</w:t>
      </w:r>
    </w:p>
    <w:p w14:paraId="04491AB5" w14:textId="77777777" w:rsidR="00664728" w:rsidRDefault="00664728" w:rsidP="00664728">
      <w:pPr>
        <w:pStyle w:val="Code"/>
      </w:pPr>
      <w:r>
        <w:t xml:space="preserve">        xform.incXPosBy(-deltaX);</w:t>
      </w:r>
    </w:p>
    <w:p w14:paraId="03924515" w14:textId="77777777" w:rsidR="00664728" w:rsidRDefault="00664728" w:rsidP="00664728">
      <w:pPr>
        <w:pStyle w:val="Code"/>
      </w:pPr>
      <w:r>
        <w:t xml:space="preserve">        if (xform.getXPos() &lt; 11) {  // this is the left-bound of the window</w:t>
      </w:r>
    </w:p>
    <w:p w14:paraId="1D70FA5E" w14:textId="77777777" w:rsidR="00664728" w:rsidRDefault="00664728" w:rsidP="00664728">
      <w:pPr>
        <w:pStyle w:val="Code"/>
      </w:pPr>
      <w:r>
        <w:t xml:space="preserve">            xform.setXPos(20);</w:t>
      </w:r>
    </w:p>
    <w:p w14:paraId="1241A36B" w14:textId="77777777" w:rsidR="00664728" w:rsidRDefault="00664728" w:rsidP="00664728">
      <w:pPr>
        <w:pStyle w:val="Code"/>
      </w:pPr>
      <w:r>
        <w:t xml:space="preserve">        }</w:t>
      </w:r>
    </w:p>
    <w:p w14:paraId="7B270D58" w14:textId="77777777" w:rsidR="00664728" w:rsidRDefault="00664728" w:rsidP="00664728">
      <w:pPr>
        <w:pStyle w:val="Code"/>
      </w:pPr>
      <w:r>
        <w:t xml:space="preserve">    }</w:t>
      </w:r>
    </w:p>
    <w:p w14:paraId="2437E221" w14:textId="77777777" w:rsidR="00664728" w:rsidRDefault="00664728" w:rsidP="00664728">
      <w:pPr>
        <w:pStyle w:val="Code"/>
      </w:pPr>
    </w:p>
    <w:p w14:paraId="0EEADAE4" w14:textId="77777777" w:rsidR="00664728" w:rsidRDefault="00664728" w:rsidP="00664728">
      <w:pPr>
        <w:pStyle w:val="Code"/>
      </w:pPr>
      <w:r>
        <w:t xml:space="preserve">    // continously change texture tinting</w:t>
      </w:r>
    </w:p>
    <w:p w14:paraId="62DC1A91" w14:textId="77777777" w:rsidR="00664728" w:rsidRDefault="00664728" w:rsidP="00664728">
      <w:pPr>
        <w:pStyle w:val="Code"/>
      </w:pPr>
      <w:r>
        <w:t xml:space="preserve">    let c = this.mPortal.getColor();</w:t>
      </w:r>
    </w:p>
    <w:p w14:paraId="30F4204B" w14:textId="77777777" w:rsidR="00664728" w:rsidRDefault="00664728" w:rsidP="00664728">
      <w:pPr>
        <w:pStyle w:val="Code"/>
      </w:pPr>
      <w:r>
        <w:t xml:space="preserve">    let ca = c[3] + deltaX;</w:t>
      </w:r>
    </w:p>
    <w:p w14:paraId="20879B24" w14:textId="77777777" w:rsidR="00664728" w:rsidRDefault="00664728" w:rsidP="00664728">
      <w:pPr>
        <w:pStyle w:val="Code"/>
      </w:pPr>
      <w:r>
        <w:t xml:space="preserve">    if (ca &gt; 1) {</w:t>
      </w:r>
    </w:p>
    <w:p w14:paraId="0D5768E8" w14:textId="77777777" w:rsidR="00664728" w:rsidRDefault="00664728" w:rsidP="00664728">
      <w:pPr>
        <w:pStyle w:val="Code"/>
      </w:pPr>
      <w:r>
        <w:t xml:space="preserve">        ca = 0;</w:t>
      </w:r>
    </w:p>
    <w:p w14:paraId="6D6041ED" w14:textId="77777777" w:rsidR="00664728" w:rsidRDefault="00664728" w:rsidP="00664728">
      <w:pPr>
        <w:pStyle w:val="Code"/>
      </w:pPr>
      <w:r>
        <w:t xml:space="preserve">    }</w:t>
      </w:r>
    </w:p>
    <w:p w14:paraId="20CE2366" w14:textId="77777777" w:rsidR="00664728" w:rsidRDefault="00664728" w:rsidP="00664728">
      <w:pPr>
        <w:pStyle w:val="Code"/>
      </w:pPr>
      <w:r>
        <w:t xml:space="preserve">    c[3] = ca;</w:t>
      </w:r>
    </w:p>
    <w:p w14:paraId="1F30D51A" w14:textId="77777777" w:rsidR="00664728" w:rsidRDefault="00664728" w:rsidP="00664728">
      <w:pPr>
        <w:pStyle w:val="Code"/>
      </w:pPr>
    </w:p>
    <w:p w14:paraId="2F6C0024" w14:textId="77777777" w:rsidR="00664728" w:rsidRDefault="00664728" w:rsidP="00664728">
      <w:pPr>
        <w:pStyle w:val="Code"/>
      </w:pPr>
      <w:r>
        <w:t xml:space="preserve">    // New update code for changing the sub-texture regions being shown"</w:t>
      </w:r>
    </w:p>
    <w:p w14:paraId="5D4E39AC" w14:textId="77777777" w:rsidR="00664728" w:rsidRDefault="00664728" w:rsidP="00664728">
      <w:pPr>
        <w:pStyle w:val="Code"/>
      </w:pPr>
      <w:r>
        <w:t xml:space="preserve">    let deltaT = 0.001;</w:t>
      </w:r>
    </w:p>
    <w:p w14:paraId="1D075819" w14:textId="77777777" w:rsidR="00664728" w:rsidRDefault="00664728" w:rsidP="00664728">
      <w:pPr>
        <w:pStyle w:val="Code"/>
      </w:pPr>
    </w:p>
    <w:p w14:paraId="3DCB7E0A" w14:textId="77777777" w:rsidR="00664728" w:rsidRDefault="00664728" w:rsidP="00664728">
      <w:pPr>
        <w:pStyle w:val="Code"/>
      </w:pPr>
      <w:r>
        <w:t xml:space="preserve">    // The font image:</w:t>
      </w:r>
    </w:p>
    <w:p w14:paraId="42AF1FFF" w14:textId="77777777" w:rsidR="00664728" w:rsidRDefault="00664728" w:rsidP="00664728">
      <w:pPr>
        <w:pStyle w:val="Code"/>
      </w:pPr>
      <w:r>
        <w:t xml:space="preserve">    // zoom into the texture by updating texture coordinate</w:t>
      </w:r>
    </w:p>
    <w:p w14:paraId="536B55B9" w14:textId="77777777" w:rsidR="00664728" w:rsidRDefault="00664728" w:rsidP="00664728">
      <w:pPr>
        <w:pStyle w:val="Code"/>
      </w:pPr>
      <w:r>
        <w:t xml:space="preserve">    // For font: zoom to the upper left corner by changing bottom right</w:t>
      </w:r>
    </w:p>
    <w:p w14:paraId="57C47D1C" w14:textId="77777777" w:rsidR="00664728" w:rsidRPr="00CD6916" w:rsidRDefault="00664728" w:rsidP="00664728">
      <w:pPr>
        <w:pStyle w:val="Code"/>
        <w:rPr>
          <w:rStyle w:val="CodeBold"/>
        </w:rPr>
      </w:pPr>
      <w:r>
        <w:t xml:space="preserve">    </w:t>
      </w:r>
      <w:r w:rsidRPr="00CD6916">
        <w:rPr>
          <w:rStyle w:val="CodeBold"/>
        </w:rPr>
        <w:t>let texCoord = this.mFontImage.getElementUVCoordinateArray();</w:t>
      </w:r>
    </w:p>
    <w:p w14:paraId="28009262" w14:textId="77777777" w:rsidR="00664728" w:rsidRDefault="00664728" w:rsidP="00664728">
      <w:pPr>
        <w:pStyle w:val="Code"/>
      </w:pPr>
      <w:r>
        <w:lastRenderedPageBreak/>
        <w:t xml:space="preserve">    // The 8 elements:</w:t>
      </w:r>
    </w:p>
    <w:p w14:paraId="38FC9311" w14:textId="77777777" w:rsidR="00664728" w:rsidRDefault="00664728" w:rsidP="00664728">
      <w:pPr>
        <w:pStyle w:val="Code"/>
      </w:pPr>
      <w:r>
        <w:t xml:space="preserve">    //      mTexRight,  mTexTop,          // x,y of top-right</w:t>
      </w:r>
    </w:p>
    <w:p w14:paraId="4CA2C85E" w14:textId="77777777" w:rsidR="00664728" w:rsidRDefault="00664728" w:rsidP="00664728">
      <w:pPr>
        <w:pStyle w:val="Code"/>
      </w:pPr>
      <w:r>
        <w:t xml:space="preserve">    //      mTexLeft,   mTexTop,</w:t>
      </w:r>
    </w:p>
    <w:p w14:paraId="1BEDAC25" w14:textId="77777777" w:rsidR="00664728" w:rsidRDefault="00664728" w:rsidP="00664728">
      <w:pPr>
        <w:pStyle w:val="Code"/>
      </w:pPr>
      <w:r>
        <w:t xml:space="preserve">    //      mTexRight,  mTexBottom,</w:t>
      </w:r>
    </w:p>
    <w:p w14:paraId="07F1D3CC" w14:textId="77777777" w:rsidR="00664728" w:rsidRDefault="00664728" w:rsidP="00664728">
      <w:pPr>
        <w:pStyle w:val="Code"/>
      </w:pPr>
      <w:r>
        <w:t xml:space="preserve">    //      mTexLeft,   mTexBottom</w:t>
      </w:r>
    </w:p>
    <w:p w14:paraId="6356F01B" w14:textId="77777777" w:rsidR="00664728" w:rsidRPr="00CD6916" w:rsidRDefault="00664728" w:rsidP="00664728">
      <w:pPr>
        <w:pStyle w:val="Code"/>
        <w:rPr>
          <w:rStyle w:val="CodeBold"/>
        </w:rPr>
      </w:pPr>
      <w:r>
        <w:t xml:space="preserve">    </w:t>
      </w:r>
      <w:r w:rsidRPr="00CD6916">
        <w:rPr>
          <w:rStyle w:val="CodeBold"/>
        </w:rPr>
        <w:t>let b = texCoord[engine.eTexCoordArrayIndex.eBottom] + deltaT;</w:t>
      </w:r>
    </w:p>
    <w:p w14:paraId="19462217" w14:textId="77777777" w:rsidR="00664728" w:rsidRPr="00CD6916" w:rsidRDefault="00664728" w:rsidP="00664728">
      <w:pPr>
        <w:pStyle w:val="Code"/>
        <w:rPr>
          <w:rStyle w:val="CodeBold"/>
        </w:rPr>
      </w:pPr>
      <w:r w:rsidRPr="00DA7314">
        <w:t xml:space="preserve">    </w:t>
      </w:r>
      <w:r w:rsidRPr="00CD6916">
        <w:rPr>
          <w:rStyle w:val="CodeBold"/>
        </w:rPr>
        <w:t>let r = texCoord[engine.eTexCoordArrayIndex.eRight] - deltaT;</w:t>
      </w:r>
    </w:p>
    <w:p w14:paraId="32967D82" w14:textId="77777777" w:rsidR="00664728" w:rsidRPr="00CD6916" w:rsidRDefault="00664728" w:rsidP="00664728">
      <w:pPr>
        <w:pStyle w:val="Code"/>
        <w:rPr>
          <w:rStyle w:val="CodeBold"/>
        </w:rPr>
      </w:pPr>
      <w:r w:rsidRPr="00DA7314">
        <w:t xml:space="preserve">    </w:t>
      </w:r>
      <w:r w:rsidRPr="00CD6916">
        <w:rPr>
          <w:rStyle w:val="CodeBold"/>
        </w:rPr>
        <w:t>if (b &gt; 1.0) {</w:t>
      </w:r>
    </w:p>
    <w:p w14:paraId="5259C40F" w14:textId="77777777" w:rsidR="00664728" w:rsidRDefault="00664728" w:rsidP="00664728">
      <w:pPr>
        <w:pStyle w:val="Code"/>
        <w:rPr>
          <w:rStyle w:val="CodeBold"/>
        </w:rPr>
      </w:pPr>
      <w:r w:rsidRPr="00DA7314">
        <w:t xml:space="preserve">        </w:t>
      </w:r>
      <w:r w:rsidRPr="00CD6916">
        <w:rPr>
          <w:rStyle w:val="CodeBold"/>
        </w:rPr>
        <w:t>b = 0;</w:t>
      </w:r>
      <w:r>
        <w:rPr>
          <w:rStyle w:val="CodeBold"/>
        </w:rPr>
        <w:t xml:space="preserve"> </w:t>
      </w:r>
    </w:p>
    <w:p w14:paraId="58C35980" w14:textId="77777777" w:rsidR="00664728" w:rsidRPr="00CD6916" w:rsidRDefault="00664728" w:rsidP="00664728">
      <w:pPr>
        <w:pStyle w:val="Code"/>
        <w:rPr>
          <w:rStyle w:val="CodeBold"/>
        </w:rPr>
      </w:pPr>
      <w:r w:rsidRPr="00746D30">
        <w:t xml:space="preserve">    </w:t>
      </w:r>
      <w:r>
        <w:rPr>
          <w:rStyle w:val="CodeBold"/>
        </w:rPr>
        <w:t>}</w:t>
      </w:r>
    </w:p>
    <w:p w14:paraId="594D6C79" w14:textId="77777777" w:rsidR="00664728" w:rsidRPr="00CD6916" w:rsidRDefault="00664728" w:rsidP="00664728">
      <w:pPr>
        <w:pStyle w:val="Code"/>
        <w:rPr>
          <w:rStyle w:val="CodeBold"/>
        </w:rPr>
      </w:pPr>
      <w:r w:rsidRPr="007C47B0">
        <w:t xml:space="preserve">    </w:t>
      </w:r>
      <w:r w:rsidRPr="00CD6916">
        <w:rPr>
          <w:rStyle w:val="CodeBold"/>
        </w:rPr>
        <w:t>if (r &lt; 0) {</w:t>
      </w:r>
    </w:p>
    <w:p w14:paraId="0A474A28" w14:textId="77777777" w:rsidR="00664728" w:rsidRPr="00CD6916" w:rsidRDefault="00664728" w:rsidP="00664728">
      <w:pPr>
        <w:pStyle w:val="Code"/>
        <w:rPr>
          <w:rStyle w:val="CodeBold"/>
        </w:rPr>
      </w:pPr>
      <w:r w:rsidRPr="007C47B0">
        <w:t xml:space="preserve">        </w:t>
      </w:r>
      <w:r w:rsidRPr="00CD6916">
        <w:rPr>
          <w:rStyle w:val="CodeBold"/>
        </w:rPr>
        <w:t>r = 1.0;</w:t>
      </w:r>
    </w:p>
    <w:p w14:paraId="6BF49F18" w14:textId="77777777" w:rsidR="00664728" w:rsidRPr="00CD6916" w:rsidRDefault="00664728" w:rsidP="00664728">
      <w:pPr>
        <w:pStyle w:val="Code"/>
        <w:rPr>
          <w:rStyle w:val="CodeBold"/>
        </w:rPr>
      </w:pPr>
      <w:r w:rsidRPr="007C47B0">
        <w:t xml:space="preserve">    </w:t>
      </w:r>
      <w:r w:rsidRPr="00CD6916">
        <w:rPr>
          <w:rStyle w:val="CodeBold"/>
        </w:rPr>
        <w:t>}</w:t>
      </w:r>
    </w:p>
    <w:p w14:paraId="22884F43" w14:textId="77777777" w:rsidR="00664728" w:rsidRPr="00CD6916" w:rsidRDefault="00664728" w:rsidP="00664728">
      <w:pPr>
        <w:pStyle w:val="Code"/>
        <w:rPr>
          <w:rStyle w:val="CodeBold"/>
        </w:rPr>
      </w:pPr>
      <w:r w:rsidRPr="007C47B0">
        <w:t xml:space="preserve">    </w:t>
      </w:r>
      <w:r w:rsidRPr="00CD6916">
        <w:rPr>
          <w:rStyle w:val="CodeBold"/>
        </w:rPr>
        <w:t>this.mFontImage.setElementUVCoordinate(</w:t>
      </w:r>
    </w:p>
    <w:p w14:paraId="62557469" w14:textId="77777777" w:rsidR="00664728" w:rsidRPr="00CD6916" w:rsidRDefault="00664728" w:rsidP="00664728">
      <w:pPr>
        <w:pStyle w:val="Code"/>
        <w:rPr>
          <w:rStyle w:val="CodeBold"/>
        </w:rPr>
      </w:pPr>
      <w:r w:rsidRPr="007C47B0">
        <w:t xml:space="preserve">        </w:t>
      </w:r>
      <w:r w:rsidRPr="00CD6916">
        <w:rPr>
          <w:rStyle w:val="CodeBold"/>
        </w:rPr>
        <w:t>texCoord[engine.eTexCoordArrayIndex.eLeft],</w:t>
      </w:r>
    </w:p>
    <w:p w14:paraId="035FCD65" w14:textId="77777777" w:rsidR="00664728" w:rsidRPr="00CD6916" w:rsidRDefault="00664728" w:rsidP="00664728">
      <w:pPr>
        <w:pStyle w:val="Code"/>
        <w:rPr>
          <w:rStyle w:val="CodeBold"/>
        </w:rPr>
      </w:pPr>
      <w:r w:rsidRPr="00311B28">
        <w:t xml:space="preserve">        </w:t>
      </w:r>
      <w:r w:rsidRPr="00CD6916">
        <w:rPr>
          <w:rStyle w:val="CodeBold"/>
        </w:rPr>
        <w:t>r,</w:t>
      </w:r>
    </w:p>
    <w:p w14:paraId="0D5748BA" w14:textId="77777777" w:rsidR="00664728" w:rsidRPr="00CD6916" w:rsidRDefault="00664728" w:rsidP="00664728">
      <w:pPr>
        <w:pStyle w:val="Code"/>
        <w:rPr>
          <w:rStyle w:val="CodeBold"/>
        </w:rPr>
      </w:pPr>
      <w:r w:rsidRPr="00311B28">
        <w:t xml:space="preserve">        </w:t>
      </w:r>
      <w:r w:rsidRPr="00CD6916">
        <w:rPr>
          <w:rStyle w:val="CodeBold"/>
        </w:rPr>
        <w:t>b,</w:t>
      </w:r>
    </w:p>
    <w:p w14:paraId="688DC16A" w14:textId="77777777" w:rsidR="00664728" w:rsidRPr="00CD6916" w:rsidRDefault="00664728" w:rsidP="00664728">
      <w:pPr>
        <w:pStyle w:val="Code"/>
        <w:rPr>
          <w:rStyle w:val="CodeBold"/>
        </w:rPr>
      </w:pPr>
      <w:r w:rsidRPr="00311B28">
        <w:t xml:space="preserve">        </w:t>
      </w:r>
      <w:r w:rsidRPr="00CD6916">
        <w:rPr>
          <w:rStyle w:val="CodeBold"/>
        </w:rPr>
        <w:t>texCoord[engine.eTexCoordArrayIndex.eTop]</w:t>
      </w:r>
    </w:p>
    <w:p w14:paraId="2141E20A" w14:textId="77777777" w:rsidR="00664728" w:rsidRPr="00CD6916" w:rsidRDefault="00664728" w:rsidP="00664728">
      <w:pPr>
        <w:pStyle w:val="Code"/>
        <w:rPr>
          <w:rStyle w:val="CodeBold"/>
        </w:rPr>
      </w:pPr>
      <w:r w:rsidRPr="00311B28">
        <w:t xml:space="preserve">    </w:t>
      </w:r>
      <w:r w:rsidRPr="00CD6916">
        <w:rPr>
          <w:rStyle w:val="CodeBold"/>
        </w:rPr>
        <w:t>);</w:t>
      </w:r>
    </w:p>
    <w:p w14:paraId="77896E00" w14:textId="77777777" w:rsidR="00664728" w:rsidRDefault="00664728" w:rsidP="00664728">
      <w:pPr>
        <w:pStyle w:val="Code"/>
      </w:pPr>
      <w:r>
        <w:t xml:space="preserve">    //</w:t>
      </w:r>
    </w:p>
    <w:p w14:paraId="6E4DE411" w14:textId="77777777" w:rsidR="00664728" w:rsidRDefault="00664728" w:rsidP="00664728">
      <w:pPr>
        <w:pStyle w:val="Code"/>
      </w:pPr>
    </w:p>
    <w:p w14:paraId="3D3359EF" w14:textId="77777777" w:rsidR="00664728" w:rsidRDefault="00664728" w:rsidP="00664728">
      <w:pPr>
        <w:pStyle w:val="Code"/>
      </w:pPr>
      <w:r>
        <w:t xml:space="preserve">    // The minion image:</w:t>
      </w:r>
    </w:p>
    <w:p w14:paraId="760E061B" w14:textId="77777777" w:rsidR="00664728" w:rsidRDefault="00664728" w:rsidP="00664728">
      <w:pPr>
        <w:pStyle w:val="Code"/>
      </w:pPr>
      <w:r>
        <w:t xml:space="preserve">    // For minion: zoom to the bottom right corner by changing top left</w:t>
      </w:r>
    </w:p>
    <w:p w14:paraId="130D2350" w14:textId="77777777" w:rsidR="00664728" w:rsidRPr="00CD6916" w:rsidRDefault="00664728" w:rsidP="00664728">
      <w:pPr>
        <w:pStyle w:val="Code"/>
        <w:rPr>
          <w:rStyle w:val="CodeBold"/>
        </w:rPr>
      </w:pPr>
      <w:r>
        <w:t xml:space="preserve">    </w:t>
      </w:r>
      <w:r w:rsidRPr="00CD6916">
        <w:rPr>
          <w:rStyle w:val="CodeBold"/>
        </w:rPr>
        <w:t>texCoord = this.mMinion.getElementUVCoordinateArray();</w:t>
      </w:r>
    </w:p>
    <w:p w14:paraId="7A105DF2" w14:textId="77777777" w:rsidR="00664728" w:rsidRDefault="00664728" w:rsidP="00664728">
      <w:pPr>
        <w:pStyle w:val="Code"/>
      </w:pPr>
      <w:r>
        <w:t xml:space="preserve">    // The 8 elements:</w:t>
      </w:r>
    </w:p>
    <w:p w14:paraId="60F0FB5B" w14:textId="77777777" w:rsidR="00664728" w:rsidRDefault="00664728" w:rsidP="00664728">
      <w:pPr>
        <w:pStyle w:val="Code"/>
      </w:pPr>
      <w:r>
        <w:t xml:space="preserve">    //      mTexRight,  mTexTop,          // x,y of top-right</w:t>
      </w:r>
    </w:p>
    <w:p w14:paraId="17E7C860" w14:textId="77777777" w:rsidR="00664728" w:rsidRDefault="00664728" w:rsidP="00664728">
      <w:pPr>
        <w:pStyle w:val="Code"/>
      </w:pPr>
      <w:r>
        <w:t xml:space="preserve">    //      mTexLeft,   mTexTop,</w:t>
      </w:r>
    </w:p>
    <w:p w14:paraId="31FEB715" w14:textId="77777777" w:rsidR="00664728" w:rsidRDefault="00664728" w:rsidP="00664728">
      <w:pPr>
        <w:pStyle w:val="Code"/>
      </w:pPr>
      <w:r>
        <w:t xml:space="preserve">    //      mTexRight,  mTexBottom,</w:t>
      </w:r>
    </w:p>
    <w:p w14:paraId="13C280EA" w14:textId="77777777" w:rsidR="00664728" w:rsidRDefault="00664728" w:rsidP="00664728">
      <w:pPr>
        <w:pStyle w:val="Code"/>
      </w:pPr>
      <w:r>
        <w:t xml:space="preserve">    //      mTexLeft,   mTexBottom</w:t>
      </w:r>
    </w:p>
    <w:p w14:paraId="27D85425" w14:textId="77777777" w:rsidR="00664728" w:rsidRPr="00CD6916" w:rsidRDefault="00664728" w:rsidP="00664728">
      <w:pPr>
        <w:pStyle w:val="Code"/>
        <w:rPr>
          <w:rStyle w:val="CodeBold"/>
        </w:rPr>
      </w:pPr>
      <w:r>
        <w:t xml:space="preserve">    </w:t>
      </w:r>
      <w:r w:rsidRPr="00CD6916">
        <w:rPr>
          <w:rStyle w:val="CodeBold"/>
        </w:rPr>
        <w:t>let t = texCoord[engine.eTexCoordArrayIndex.eTop] - deltaT;</w:t>
      </w:r>
    </w:p>
    <w:p w14:paraId="3120DFB1" w14:textId="77777777" w:rsidR="00664728" w:rsidRPr="00CD6916" w:rsidRDefault="00664728" w:rsidP="00664728">
      <w:pPr>
        <w:pStyle w:val="Code"/>
        <w:rPr>
          <w:rStyle w:val="CodeBold"/>
        </w:rPr>
      </w:pPr>
      <w:r>
        <w:t xml:space="preserve">    </w:t>
      </w:r>
      <w:r w:rsidRPr="00CD6916">
        <w:rPr>
          <w:rStyle w:val="CodeBold"/>
        </w:rPr>
        <w:t>let l = texCoord[engine.eTexCoordArrayIndex.eLeft] + deltaT;</w:t>
      </w:r>
    </w:p>
    <w:p w14:paraId="55325161" w14:textId="77777777" w:rsidR="00664728" w:rsidRPr="00CD6916" w:rsidRDefault="00664728" w:rsidP="00664728">
      <w:pPr>
        <w:pStyle w:val="Code"/>
        <w:rPr>
          <w:rStyle w:val="CodeBold"/>
        </w:rPr>
      </w:pPr>
      <w:r>
        <w:t xml:space="preserve">    </w:t>
      </w:r>
      <w:r w:rsidRPr="00CD6916">
        <w:rPr>
          <w:rStyle w:val="CodeBold"/>
        </w:rPr>
        <w:t>if (l &gt; 0.5) {</w:t>
      </w:r>
    </w:p>
    <w:p w14:paraId="0668EC67" w14:textId="77777777" w:rsidR="00664728" w:rsidRPr="00CD6916" w:rsidRDefault="00664728" w:rsidP="00664728">
      <w:pPr>
        <w:pStyle w:val="Code"/>
        <w:rPr>
          <w:rStyle w:val="CodeBold"/>
        </w:rPr>
      </w:pPr>
      <w:r>
        <w:t xml:space="preserve">        </w:t>
      </w:r>
      <w:r w:rsidRPr="00CD6916">
        <w:rPr>
          <w:rStyle w:val="CodeBold"/>
        </w:rPr>
        <w:t>l = 0;</w:t>
      </w:r>
    </w:p>
    <w:p w14:paraId="0241F00E" w14:textId="77777777" w:rsidR="00664728" w:rsidRPr="00CD6916" w:rsidRDefault="00664728" w:rsidP="00664728">
      <w:pPr>
        <w:pStyle w:val="Code"/>
        <w:rPr>
          <w:rStyle w:val="CodeBold"/>
        </w:rPr>
      </w:pPr>
      <w:r>
        <w:t xml:space="preserve">    </w:t>
      </w:r>
      <w:r w:rsidRPr="00CD6916">
        <w:rPr>
          <w:rStyle w:val="CodeBold"/>
        </w:rPr>
        <w:t>}</w:t>
      </w:r>
    </w:p>
    <w:p w14:paraId="36A30B40" w14:textId="77777777" w:rsidR="00664728" w:rsidRPr="00CD6916" w:rsidRDefault="00664728" w:rsidP="00664728">
      <w:pPr>
        <w:pStyle w:val="Code"/>
        <w:rPr>
          <w:rStyle w:val="CodeBold"/>
        </w:rPr>
      </w:pPr>
      <w:r>
        <w:t xml:space="preserve">    </w:t>
      </w:r>
      <w:r w:rsidRPr="00CD6916">
        <w:rPr>
          <w:rStyle w:val="CodeBold"/>
        </w:rPr>
        <w:t>if (t &lt; 0.5) {</w:t>
      </w:r>
    </w:p>
    <w:p w14:paraId="27F358A4" w14:textId="77777777" w:rsidR="00664728" w:rsidRPr="00CD6916" w:rsidRDefault="00664728" w:rsidP="00664728">
      <w:pPr>
        <w:pStyle w:val="Code"/>
        <w:rPr>
          <w:rStyle w:val="CodeBold"/>
        </w:rPr>
      </w:pPr>
      <w:r>
        <w:t xml:space="preserve">        </w:t>
      </w:r>
      <w:r w:rsidRPr="00CD6916">
        <w:rPr>
          <w:rStyle w:val="CodeBold"/>
        </w:rPr>
        <w:t>t = 1.0;</w:t>
      </w:r>
    </w:p>
    <w:p w14:paraId="3D9C5382" w14:textId="77777777" w:rsidR="00664728" w:rsidRPr="00CD6916" w:rsidRDefault="00664728" w:rsidP="00664728">
      <w:pPr>
        <w:pStyle w:val="Code"/>
        <w:rPr>
          <w:rStyle w:val="CodeBold"/>
        </w:rPr>
      </w:pPr>
      <w:r>
        <w:t xml:space="preserve">    </w:t>
      </w:r>
      <w:r w:rsidRPr="00CD6916">
        <w:rPr>
          <w:rStyle w:val="CodeBold"/>
        </w:rPr>
        <w:t>}</w:t>
      </w:r>
    </w:p>
    <w:p w14:paraId="313C8A74" w14:textId="77777777" w:rsidR="00664728" w:rsidRPr="00CD6916" w:rsidRDefault="00664728" w:rsidP="00664728">
      <w:pPr>
        <w:pStyle w:val="Code"/>
        <w:rPr>
          <w:rStyle w:val="CodeBold"/>
        </w:rPr>
      </w:pPr>
      <w:r>
        <w:t xml:space="preserve">    </w:t>
      </w:r>
      <w:r w:rsidRPr="00CD6916">
        <w:rPr>
          <w:rStyle w:val="CodeBold"/>
        </w:rPr>
        <w:t>this.mMinion.setElementUVCoordinate(</w:t>
      </w:r>
    </w:p>
    <w:p w14:paraId="7A985104" w14:textId="77777777" w:rsidR="00664728" w:rsidRPr="00CD6916" w:rsidRDefault="00664728" w:rsidP="00664728">
      <w:pPr>
        <w:pStyle w:val="Code"/>
        <w:rPr>
          <w:rStyle w:val="CodeBold"/>
        </w:rPr>
      </w:pPr>
      <w:r>
        <w:t xml:space="preserve">        </w:t>
      </w:r>
      <w:r w:rsidRPr="00CD6916">
        <w:rPr>
          <w:rStyle w:val="CodeBold"/>
        </w:rPr>
        <w:t>l,</w:t>
      </w:r>
    </w:p>
    <w:p w14:paraId="4068EE3B" w14:textId="77777777" w:rsidR="00664728" w:rsidRPr="00CD6916" w:rsidRDefault="00664728" w:rsidP="00664728">
      <w:pPr>
        <w:pStyle w:val="Code"/>
        <w:rPr>
          <w:rStyle w:val="CodeBold"/>
        </w:rPr>
      </w:pPr>
      <w:r>
        <w:t xml:space="preserve">        </w:t>
      </w:r>
      <w:r w:rsidRPr="00CD6916">
        <w:rPr>
          <w:rStyle w:val="CodeBold"/>
        </w:rPr>
        <w:t>texCoord[engine.eTexCoordArrayIndex.eRight],</w:t>
      </w:r>
    </w:p>
    <w:p w14:paraId="148816F1" w14:textId="77777777" w:rsidR="00664728" w:rsidRPr="00CD6916" w:rsidRDefault="00664728" w:rsidP="00664728">
      <w:pPr>
        <w:pStyle w:val="Code"/>
        <w:rPr>
          <w:rStyle w:val="CodeBold"/>
        </w:rPr>
      </w:pPr>
      <w:r>
        <w:t xml:space="preserve">        </w:t>
      </w:r>
      <w:r w:rsidRPr="00CD6916">
        <w:rPr>
          <w:rStyle w:val="CodeBold"/>
        </w:rPr>
        <w:t>texCoord[engine.eTexCoordArrayIndex.eBottom],</w:t>
      </w:r>
    </w:p>
    <w:p w14:paraId="43E4D64B" w14:textId="77777777" w:rsidR="00664728" w:rsidRPr="00CD6916" w:rsidRDefault="00664728" w:rsidP="00664728">
      <w:pPr>
        <w:pStyle w:val="Code"/>
        <w:rPr>
          <w:rStyle w:val="CodeBold"/>
        </w:rPr>
      </w:pPr>
      <w:r>
        <w:t xml:space="preserve">        </w:t>
      </w:r>
      <w:r w:rsidRPr="00CD6916">
        <w:rPr>
          <w:rStyle w:val="CodeBold"/>
        </w:rPr>
        <w:t>t</w:t>
      </w:r>
    </w:p>
    <w:p w14:paraId="3CFDE4AC" w14:textId="77777777" w:rsidR="00664728" w:rsidRPr="00CD6916" w:rsidRDefault="00664728" w:rsidP="00664728">
      <w:pPr>
        <w:pStyle w:val="Code"/>
        <w:rPr>
          <w:rStyle w:val="CodeBold"/>
        </w:rPr>
      </w:pPr>
      <w:r>
        <w:t xml:space="preserve">    </w:t>
      </w:r>
      <w:r w:rsidRPr="00CD6916">
        <w:rPr>
          <w:rStyle w:val="CodeBold"/>
        </w:rPr>
        <w:t>);</w:t>
      </w:r>
    </w:p>
    <w:p w14:paraId="733A63C3" w14:textId="77777777" w:rsidR="00664728" w:rsidRPr="006A27C6" w:rsidRDefault="00664728" w:rsidP="00664728">
      <w:pPr>
        <w:pStyle w:val="Code"/>
      </w:pPr>
      <w:r>
        <w:t>}</w:t>
      </w:r>
    </w:p>
    <w:p w14:paraId="22122268" w14:textId="77777777" w:rsidR="00664728" w:rsidRDefault="00664728" w:rsidP="00857A0C">
      <w:pPr>
        <w:pStyle w:val="NumSubList"/>
        <w:numPr>
          <w:ilvl w:val="0"/>
          <w:numId w:val="17"/>
        </w:numPr>
      </w:pPr>
      <w:r>
        <w:t>Observe that the keyboard control and the drawing of the hero object are identical to previous projects.</w:t>
      </w:r>
    </w:p>
    <w:p w14:paraId="2CBEBF48" w14:textId="77777777" w:rsidR="00664728" w:rsidRDefault="00664728" w:rsidP="00857A0C">
      <w:pPr>
        <w:pStyle w:val="NumSubList"/>
        <w:numPr>
          <w:ilvl w:val="0"/>
          <w:numId w:val="17"/>
        </w:numPr>
      </w:pPr>
      <w:r>
        <w:lastRenderedPageBreak/>
        <w:t xml:space="preserve">Notice the calls to </w:t>
      </w:r>
      <w:proofErr w:type="spellStart"/>
      <w:proofErr w:type="gramStart"/>
      <w:r w:rsidRPr="009B1D10">
        <w:rPr>
          <w:rStyle w:val="CodeInline"/>
        </w:rPr>
        <w:t>setElementUVCoordinate</w:t>
      </w:r>
      <w:proofErr w:type="spellEnd"/>
      <w:r w:rsidRPr="009B1D10">
        <w:rPr>
          <w:rStyle w:val="CodeInline"/>
        </w:rPr>
        <w:t>(</w:t>
      </w:r>
      <w:proofErr w:type="gramEnd"/>
      <w:r w:rsidRPr="009B1D10">
        <w:rPr>
          <w:rStyle w:val="CodeInline"/>
        </w:rPr>
        <w:t>)</w:t>
      </w:r>
      <w:r>
        <w:rPr>
          <w:rStyle w:val="CodeInline"/>
        </w:rPr>
        <w:fldChar w:fldCharType="begin"/>
      </w:r>
      <w:r>
        <w:instrText xml:space="preserve"> XE "</w:instrText>
      </w:r>
      <w:r w:rsidRPr="00264BE5">
        <w:rPr>
          <w:rStyle w:val="CodeInline"/>
        </w:rPr>
        <w:instrText>Sprite sheets:setElementUVCoordinate()</w:instrText>
      </w:r>
      <w:r>
        <w:instrText xml:space="preserve">" </w:instrText>
      </w:r>
      <w:r>
        <w:rPr>
          <w:rStyle w:val="CodeInline"/>
        </w:rPr>
        <w:fldChar w:fldCharType="end"/>
      </w:r>
      <w:r>
        <w:t xml:space="preserve"> for </w:t>
      </w:r>
      <w:proofErr w:type="spellStart"/>
      <w:r w:rsidRPr="009B1D10">
        <w:rPr>
          <w:rStyle w:val="CodeInline"/>
        </w:rPr>
        <w:t>mFontImage</w:t>
      </w:r>
      <w:proofErr w:type="spellEnd"/>
      <w:r>
        <w:t xml:space="preserve"> a</w:t>
      </w:r>
      <w:r w:rsidRPr="009B1D10">
        <w:t>n</w:t>
      </w:r>
      <w:r>
        <w:t xml:space="preserve">d </w:t>
      </w:r>
      <w:proofErr w:type="spellStart"/>
      <w:r w:rsidRPr="009B1D10">
        <w:rPr>
          <w:rStyle w:val="CodeInline"/>
        </w:rPr>
        <w:t>mMinion</w:t>
      </w:r>
      <w:proofErr w:type="spellEnd"/>
      <w:r>
        <w:t xml:space="preserve">. These calls continuously decrease and reset the V values that correspond to the bottom, the U values that correspond to the right for </w:t>
      </w:r>
      <w:proofErr w:type="spellStart"/>
      <w:r w:rsidRPr="009B1D10">
        <w:rPr>
          <w:rStyle w:val="CodeInline"/>
        </w:rPr>
        <w:t>mFontImage</w:t>
      </w:r>
      <w:proofErr w:type="spellEnd"/>
      <w:r>
        <w:t xml:space="preserve">, the V values that correspond to the top, and the U values that correspond to the left for </w:t>
      </w:r>
      <w:proofErr w:type="spellStart"/>
      <w:r w:rsidRPr="009B1D10">
        <w:rPr>
          <w:rStyle w:val="CodeInline"/>
        </w:rPr>
        <w:t>mMinion</w:t>
      </w:r>
      <w:proofErr w:type="spellEnd"/>
      <w:r>
        <w:t>. The end results are the continuous changing of texture and the appearance of a zooming animation on these t</w:t>
      </w:r>
      <w:r w:rsidRPr="00406286">
        <w:t>wo objects</w:t>
      </w:r>
    </w:p>
    <w:p w14:paraId="2CBCFC48" w14:textId="77777777" w:rsidR="00664728" w:rsidRPr="006A27C6" w:rsidRDefault="00664728" w:rsidP="00664728">
      <w:pPr>
        <w:pStyle w:val="Heading1"/>
      </w:pPr>
      <w:r w:rsidRPr="006A27C6">
        <w:t>Sprite Animation</w:t>
      </w:r>
      <w:r>
        <w:t>s</w:t>
      </w:r>
    </w:p>
    <w:p w14:paraId="692728CD" w14:textId="77777777" w:rsidR="00664728" w:rsidRDefault="00664728" w:rsidP="00664728">
      <w:pPr>
        <w:pStyle w:val="BodyTextFirst"/>
      </w:pPr>
      <w:r w:rsidRPr="006A27C6">
        <w:t xml:space="preserve">In games, you often want to </w:t>
      </w:r>
      <w:r>
        <w:t xml:space="preserve">create animations that reflect the movements or actions of </w:t>
      </w:r>
      <w:r w:rsidRPr="006A27C6">
        <w:t xml:space="preserve">your characters. </w:t>
      </w:r>
      <w:r>
        <w:t>In the previous chapter, you learned about moving the geometries of these objects with transformation operators</w:t>
      </w:r>
      <w:r>
        <w:fldChar w:fldCharType="begin"/>
      </w:r>
      <w:r>
        <w:instrText xml:space="preserve"> XE "</w:instrText>
      </w:r>
      <w:r w:rsidRPr="006026E0">
        <w:instrText>Sprite animations:transformation operators</w:instrText>
      </w:r>
      <w:r>
        <w:instrText xml:space="preserve">" </w:instrText>
      </w:r>
      <w:r>
        <w:fldChar w:fldCharType="end"/>
      </w:r>
      <w:r>
        <w:t xml:space="preserve">. However, as you have observed when controlling the hero character in the previous example, if </w:t>
      </w:r>
      <w:r w:rsidRPr="006A27C6">
        <w:t xml:space="preserve">the </w:t>
      </w:r>
      <w:r>
        <w:t xml:space="preserve">textures on these objects do not change in ways that correspond to the control, the interaction conveys the sensation of moving a static image rather than setting a character in motion. What is needed is the ability to create the illusion of animations on geometries when desired. </w:t>
      </w:r>
    </w:p>
    <w:p w14:paraId="1E5527BA" w14:textId="77777777" w:rsidR="00664728" w:rsidRPr="006A27C6" w:rsidRDefault="00664728" w:rsidP="00664728">
      <w:pPr>
        <w:pStyle w:val="BodyTextCont"/>
      </w:pPr>
      <w:r>
        <w:t xml:space="preserve">In the previous example, you observed from the </w:t>
      </w:r>
      <w:proofErr w:type="spellStart"/>
      <w:r w:rsidRPr="00896267">
        <w:rPr>
          <w:rStyle w:val="CodeInline"/>
        </w:rPr>
        <w:t>mFontImage</w:t>
      </w:r>
      <w:proofErr w:type="spellEnd"/>
      <w:r>
        <w:rPr>
          <w:rStyle w:val="CodeInline"/>
        </w:rPr>
        <w:fldChar w:fldCharType="begin"/>
      </w:r>
      <w:r>
        <w:instrText xml:space="preserve"> XE "</w:instrText>
      </w:r>
      <w:r w:rsidRPr="00FD0A4A">
        <w:rPr>
          <w:rStyle w:val="CodeInline"/>
        </w:rPr>
        <w:instrText>Sprite animations:mFontImage</w:instrText>
      </w:r>
      <w:r>
        <w:instrText xml:space="preserve">" </w:instrText>
      </w:r>
      <w:r>
        <w:rPr>
          <w:rStyle w:val="CodeInline"/>
        </w:rPr>
        <w:fldChar w:fldCharType="end"/>
      </w:r>
      <w:r>
        <w:t xml:space="preserve"> and </w:t>
      </w:r>
      <w:proofErr w:type="spellStart"/>
      <w:r w:rsidRPr="00896267">
        <w:rPr>
          <w:rStyle w:val="CodeInline"/>
        </w:rPr>
        <w:t>mMinion</w:t>
      </w:r>
      <w:proofErr w:type="spellEnd"/>
      <w:r>
        <w:t xml:space="preserve"> objects that the appearance of an animation can be created by constantly changing the </w:t>
      </w:r>
      <w:proofErr w:type="spellStart"/>
      <w:r>
        <w:t>uv</w:t>
      </w:r>
      <w:proofErr w:type="spellEnd"/>
      <w:r>
        <w:t xml:space="preserve"> values on a texture-mapped</w:t>
      </w:r>
      <w:r>
        <w:fldChar w:fldCharType="begin"/>
      </w:r>
      <w:r>
        <w:instrText xml:space="preserve"> XE "</w:instrText>
      </w:r>
      <w:r w:rsidRPr="004E5A20">
        <w:instrText>Sprite animations:texture-mapping</w:instrText>
      </w:r>
      <w:r>
        <w:instrText xml:space="preserve">" </w:instrText>
      </w:r>
      <w:r>
        <w:fldChar w:fldCharType="end"/>
      </w:r>
      <w:r>
        <w:t xml:space="preserve"> geometry. As discussed at the beginning of this chapter, one way to control this type of animation is by working with an animated sprite sheet. </w:t>
      </w:r>
    </w:p>
    <w:p w14:paraId="43E1C996" w14:textId="77777777" w:rsidR="00664728" w:rsidRPr="006A27C6" w:rsidRDefault="00664728" w:rsidP="00664728">
      <w:pPr>
        <w:pStyle w:val="Heading2"/>
      </w:pPr>
      <w:r w:rsidRPr="006A27C6">
        <w:t xml:space="preserve">Overview of </w:t>
      </w:r>
      <w:r>
        <w:t>Animated S</w:t>
      </w:r>
      <w:r w:rsidRPr="006A27C6">
        <w:t xml:space="preserve">prite </w:t>
      </w:r>
      <w:r>
        <w:t>S</w:t>
      </w:r>
      <w:r w:rsidRPr="006A27C6">
        <w:t>heets</w:t>
      </w:r>
    </w:p>
    <w:p w14:paraId="47FF501D" w14:textId="2888D229" w:rsidR="00664728" w:rsidRPr="006A27C6" w:rsidRDefault="00664728" w:rsidP="00664728">
      <w:pPr>
        <w:pStyle w:val="BodyTextFirst"/>
      </w:pPr>
      <w:r>
        <w:t xml:space="preserve">Recall that an animated sprite sheet is a sprite sheet that contains the sequence of images of an object in an animation, typically </w:t>
      </w:r>
      <w:r w:rsidRPr="006A27C6">
        <w:t>in on</w:t>
      </w:r>
      <w:r>
        <w:t>e or more rows or columns</w:t>
      </w:r>
      <w:r w:rsidRPr="006A27C6">
        <w:t xml:space="preserve">. For example, in Figure </w:t>
      </w:r>
      <w:r>
        <w:t xml:space="preserve">5-11 you can see a 2x5 animated </w:t>
      </w:r>
      <w:r w:rsidRPr="006A27C6">
        <w:t>sprite sheet that contains two separate animations</w:t>
      </w:r>
      <w:r>
        <w:t xml:space="preserve"> organized in two rows</w:t>
      </w:r>
      <w:r w:rsidRPr="006A27C6">
        <w:t>. The animations depict a</w:t>
      </w:r>
      <w:r>
        <w:t>n</w:t>
      </w:r>
      <w:r w:rsidRPr="006A27C6">
        <w:t xml:space="preserve"> </w:t>
      </w:r>
      <w:r>
        <w:t xml:space="preserve">object retracting </w:t>
      </w:r>
      <w:r w:rsidRPr="006A27C6">
        <w:t xml:space="preserve">its spikes </w:t>
      </w:r>
      <w:r>
        <w:t xml:space="preserve">toward the right in the top row </w:t>
      </w:r>
      <w:r w:rsidRPr="006A27C6">
        <w:t xml:space="preserve">and </w:t>
      </w:r>
      <w:r>
        <w:t>extending them toward the left in the bottom row</w:t>
      </w:r>
      <w:r w:rsidRPr="006A27C6">
        <w:t>. In this example, the animations are separated into rows</w:t>
      </w:r>
      <w:r>
        <w:t xml:space="preserve">. It is also possible for an animated sprite sheet to define animations that are </w:t>
      </w:r>
      <w:r w:rsidR="00A720A3">
        <w:t xml:space="preserve">along </w:t>
      </w:r>
      <w:r>
        <w:t>columns.</w:t>
      </w:r>
      <w:r w:rsidRPr="006A27C6">
        <w:t xml:space="preserve"> The organization of a sprite sheet </w:t>
      </w:r>
      <w:r>
        <w:t xml:space="preserve">and the details of element pixel locations are </w:t>
      </w:r>
      <w:r w:rsidRPr="006A27C6">
        <w:t>gene</w:t>
      </w:r>
      <w:r>
        <w:t>rally handled by its creator and must be explicitly communicated to the game developer</w:t>
      </w:r>
      <w:r>
        <w:fldChar w:fldCharType="begin"/>
      </w:r>
      <w:r>
        <w:instrText xml:space="preserve"> XE "</w:instrText>
      </w:r>
      <w:r w:rsidRPr="00326661">
        <w:instrText>Sprite animations:game developer</w:instrText>
      </w:r>
      <w:r>
        <w:instrText xml:space="preserve">" </w:instrText>
      </w:r>
      <w:r>
        <w:fldChar w:fldCharType="end"/>
      </w:r>
      <w:r>
        <w:t xml:space="preserve"> for use in games.</w:t>
      </w:r>
    </w:p>
    <w:p w14:paraId="28B15376" w14:textId="77777777" w:rsidR="00664728" w:rsidRPr="006A27C6" w:rsidRDefault="00664728" w:rsidP="00664728">
      <w:pPr>
        <w:pStyle w:val="Figure"/>
      </w:pPr>
      <w:r w:rsidRPr="00386544">
        <w:rPr>
          <w:rFonts w:ascii="Times New Roman" w:hAnsi="Times New Roman"/>
          <w:snapToGrid w:val="0"/>
          <w:color w:val="000000"/>
          <w:w w:val="0"/>
          <w:sz w:val="0"/>
          <w:szCs w:val="0"/>
          <w:u w:color="000000"/>
          <w:bdr w:val="none" w:sz="0" w:space="0" w:color="000000"/>
          <w:shd w:val="clear" w:color="000000" w:fill="000000"/>
        </w:rPr>
        <w:t xml:space="preserve"> </w:t>
      </w:r>
      <w:r>
        <w:rPr>
          <w:noProof/>
        </w:rPr>
        <w:drawing>
          <wp:inline distT="0" distB="0" distL="0" distR="0" wp14:anchorId="0DD7620F" wp14:editId="27DC830E">
            <wp:extent cx="2726055" cy="908685"/>
            <wp:effectExtent l="0" t="0" r="0" b="5715"/>
            <wp:docPr id="16" name="Picture 16" descr="Figure-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igure-5-8"/>
                    <pic:cNvPicPr>
                      <a:picLocks noChangeAspect="1" noChangeArrowheads="1"/>
                    </pic:cNvPicPr>
                  </pic:nvPicPr>
                  <pic:blipFill rotWithShape="1">
                    <a:blip r:embed="rId21">
                      <a:grayscl/>
                      <a:extLst>
                        <a:ext uri="{28A0092B-C50C-407E-A947-70E740481C1C}">
                          <a14:useLocalDpi xmlns:a14="http://schemas.microsoft.com/office/drawing/2010/main" val="0"/>
                        </a:ext>
                      </a:extLst>
                    </a:blip>
                    <a:srcRect/>
                    <a:stretch/>
                  </pic:blipFill>
                  <pic:spPr bwMode="auto">
                    <a:xfrm>
                      <a:off x="0" y="0"/>
                      <a:ext cx="2726055" cy="908685"/>
                    </a:xfrm>
                    <a:prstGeom prst="rect">
                      <a:avLst/>
                    </a:prstGeom>
                    <a:noFill/>
                    <a:ln>
                      <a:noFill/>
                    </a:ln>
                    <a:extLst>
                      <a:ext uri="{53640926-AAD7-44D8-BBD7-CCE9431645EC}">
                        <a14:shadowObscured xmlns:a14="http://schemas.microsoft.com/office/drawing/2010/main"/>
                      </a:ext>
                    </a:extLst>
                  </pic:spPr>
                </pic:pic>
              </a:graphicData>
            </a:graphic>
          </wp:inline>
        </w:drawing>
      </w:r>
    </w:p>
    <w:p w14:paraId="35DB9110" w14:textId="77777777" w:rsidR="00664728" w:rsidRPr="006A27C6" w:rsidRDefault="00664728" w:rsidP="00664728">
      <w:pPr>
        <w:pStyle w:val="FigureCaption"/>
      </w:pPr>
      <w:r w:rsidRPr="006A27C6">
        <w:lastRenderedPageBreak/>
        <w:t xml:space="preserve">Figure </w:t>
      </w:r>
      <w:r>
        <w:t>5-11. An animated sprite sheet organized into two rows representing two animated sequences of the same object</w:t>
      </w:r>
    </w:p>
    <w:p w14:paraId="4358D952" w14:textId="4977F725" w:rsidR="00664728" w:rsidRDefault="00664728" w:rsidP="00664728">
      <w:pPr>
        <w:pStyle w:val="BodyTextFirst"/>
      </w:pPr>
      <w:r>
        <w:t>Figure 5-12 shows that to achieve the animated effect of an object retracting</w:t>
      </w:r>
      <w:r>
        <w:fldChar w:fldCharType="begin"/>
      </w:r>
      <w:r>
        <w:instrText xml:space="preserve"> XE "</w:instrText>
      </w:r>
      <w:r w:rsidRPr="001A490B">
        <w:instrText>Sprite animations:retraction</w:instrText>
      </w:r>
      <w:r>
        <w:instrText xml:space="preserve">" </w:instrText>
      </w:r>
      <w:r>
        <w:fldChar w:fldCharType="end"/>
      </w:r>
      <w:r>
        <w:t xml:space="preserve"> its spikes toward the right, as depicted by the top row of Figure 5-11, you map the elements from the </w:t>
      </w:r>
      <w:r w:rsidRPr="006A27C6">
        <w:t xml:space="preserve">left to </w:t>
      </w:r>
      <w:r>
        <w:t xml:space="preserve">the </w:t>
      </w:r>
      <w:r w:rsidRPr="006A27C6">
        <w:t>right in the sequence 1, 2, 3, 4, 5.</w:t>
      </w:r>
      <w:r>
        <w:t xml:space="preserve"> When these images are mapped onto the same geometry, sequenced, and looped in an appropriate rate, it conveys the sense that the object is indeed repeating the action of retracting its spikes. Alternatively, if the sequence is reversed where the elements are mapped in the right-to-left sequence, it would create the animation that corresponds to the object extending the spikes toward the left. </w:t>
      </w:r>
      <w:r w:rsidR="00D21F1F">
        <w:t>I</w:t>
      </w:r>
      <w:r>
        <w:t>t is also possible to map the sequence in a swing loop from left to right and then back from right to left. In this case, the animation would correspond to the object going through the motion of retracting and extending its spikes continuously.</w:t>
      </w:r>
    </w:p>
    <w:p w14:paraId="4295F5B5" w14:textId="77777777" w:rsidR="00664728" w:rsidRPr="006A27C6" w:rsidRDefault="00664728" w:rsidP="00664728">
      <w:pPr>
        <w:pStyle w:val="Figure"/>
      </w:pPr>
      <w:r w:rsidRPr="00386544">
        <w:rPr>
          <w:rFonts w:ascii="Times New Roman" w:hAnsi="Times New Roman"/>
          <w:snapToGrid w:val="0"/>
          <w:color w:val="000000"/>
          <w:w w:val="0"/>
          <w:sz w:val="0"/>
          <w:szCs w:val="0"/>
          <w:u w:color="000000"/>
          <w:bdr w:val="none" w:sz="0" w:space="0" w:color="000000"/>
          <w:shd w:val="clear" w:color="000000" w:fill="000000"/>
        </w:rPr>
        <w:t xml:space="preserve"> </w:t>
      </w:r>
      <w:r>
        <w:rPr>
          <w:noProof/>
        </w:rPr>
        <w:drawing>
          <wp:inline distT="0" distB="0" distL="0" distR="0" wp14:anchorId="2A9248A5" wp14:editId="48F9B530">
            <wp:extent cx="3489325" cy="690245"/>
            <wp:effectExtent l="0" t="0" r="0" b="0"/>
            <wp:docPr id="18" name="Picture 18" descr="Figure-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igure-5-9"/>
                    <pic:cNvPicPr>
                      <a:picLocks noChangeAspect="1" noChangeArrowheads="1"/>
                    </pic:cNvPicPr>
                  </pic:nvPicPr>
                  <pic:blipFill>
                    <a:blip r:embed="rId22">
                      <a:grayscl/>
                      <a:extLst>
                        <a:ext uri="{28A0092B-C50C-407E-A947-70E740481C1C}">
                          <a14:useLocalDpi xmlns:a14="http://schemas.microsoft.com/office/drawing/2010/main" val="0"/>
                        </a:ext>
                      </a:extLst>
                    </a:blip>
                    <a:srcRect/>
                    <a:stretch>
                      <a:fillRect/>
                    </a:stretch>
                  </pic:blipFill>
                  <pic:spPr bwMode="auto">
                    <a:xfrm>
                      <a:off x="0" y="0"/>
                      <a:ext cx="3489325" cy="690245"/>
                    </a:xfrm>
                    <a:prstGeom prst="rect">
                      <a:avLst/>
                    </a:prstGeom>
                    <a:noFill/>
                    <a:ln>
                      <a:noFill/>
                    </a:ln>
                  </pic:spPr>
                </pic:pic>
              </a:graphicData>
            </a:graphic>
          </wp:inline>
        </w:drawing>
      </w:r>
    </w:p>
    <w:p w14:paraId="0DFFEF35" w14:textId="77777777" w:rsidR="00664728" w:rsidRDefault="00664728" w:rsidP="00664728">
      <w:pPr>
        <w:pStyle w:val="FigureCaption"/>
      </w:pPr>
      <w:r w:rsidRPr="006A27C6">
        <w:t xml:space="preserve">Figure </w:t>
      </w:r>
      <w:r>
        <w:t>5-12</w:t>
      </w:r>
      <w:r w:rsidRPr="006A27C6">
        <w:t>.</w:t>
      </w:r>
      <w:r w:rsidRPr="006A27C6">
        <w:t> </w:t>
      </w:r>
      <w:r w:rsidRPr="006A27C6">
        <w:t>A sprite animation sequence that loops</w:t>
      </w:r>
    </w:p>
    <w:p w14:paraId="456BA6D6" w14:textId="77777777" w:rsidR="00664728" w:rsidRPr="006A27C6" w:rsidRDefault="00664728" w:rsidP="00664728">
      <w:pPr>
        <w:pStyle w:val="Heading2"/>
      </w:pPr>
      <w:r w:rsidRPr="006A27C6">
        <w:t>The Sprite</w:t>
      </w:r>
      <w:r>
        <w:t xml:space="preserve"> Animation P</w:t>
      </w:r>
      <w:r w:rsidRPr="006A27C6">
        <w:t>roject</w:t>
      </w:r>
    </w:p>
    <w:p w14:paraId="4DEC41BF" w14:textId="77777777" w:rsidR="00664728" w:rsidRPr="006A27C6" w:rsidRDefault="00664728" w:rsidP="00664728">
      <w:pPr>
        <w:pStyle w:val="BodyTextFirst"/>
      </w:pPr>
      <w:r w:rsidRPr="006A27C6">
        <w:t xml:space="preserve">This project demonstrates how to </w:t>
      </w:r>
      <w:r>
        <w:t xml:space="preserve">work with an animated sprite sheet and generate continuous </w:t>
      </w:r>
      <w:r w:rsidRPr="006A27C6">
        <w:t xml:space="preserve">sprite animations. You can see an example of this project running in Figure </w:t>
      </w:r>
      <w:r>
        <w:t>5-13</w:t>
      </w:r>
      <w:r w:rsidRPr="006A27C6">
        <w:t>. The project scene contains the objects from the p</w:t>
      </w:r>
      <w:r>
        <w:t>revious scene plus two animated</w:t>
      </w:r>
      <w:r w:rsidRPr="006A27C6">
        <w:t xml:space="preserve"> objects. </w:t>
      </w:r>
      <w:r>
        <w:t xml:space="preserve">The source code to this project is defined in the </w:t>
      </w:r>
      <w:r>
        <w:rPr>
          <w:rStyle w:val="CodeInline"/>
        </w:rPr>
        <w:t>chapter5/5.3</w:t>
      </w:r>
      <w:r w:rsidRPr="00EE0655">
        <w:rPr>
          <w:rStyle w:val="CodeInline"/>
        </w:rPr>
        <w:t>.</w:t>
      </w:r>
      <w:r>
        <w:rPr>
          <w:rStyle w:val="CodeInline"/>
        </w:rPr>
        <w:t>sprite_animate_shaders</w:t>
      </w:r>
      <w:r>
        <w:t xml:space="preserve"> fo</w:t>
      </w:r>
      <w:r w:rsidRPr="009B6F1C">
        <w:t>lder</w:t>
      </w:r>
      <w:r w:rsidRPr="004E33BF">
        <w:t>.</w:t>
      </w:r>
    </w:p>
    <w:p w14:paraId="7BA32CB3" w14:textId="77777777" w:rsidR="00664728" w:rsidRPr="006A27C6" w:rsidRDefault="00664728" w:rsidP="00664728">
      <w:pPr>
        <w:pStyle w:val="Figure"/>
      </w:pPr>
      <w:r>
        <w:rPr>
          <w:noProof/>
        </w:rPr>
        <w:lastRenderedPageBreak/>
        <w:drawing>
          <wp:inline distT="0" distB="0" distL="0" distR="0" wp14:anchorId="2EA8C4B6" wp14:editId="1B8F3E87">
            <wp:extent cx="5480685" cy="4134485"/>
            <wp:effectExtent l="0" t="0" r="5715" b="0"/>
            <wp:docPr id="19"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 descr="Graphical user interface, application, Teams&#10;&#10;Description automatically generated"/>
                    <pic:cNvPicPr>
                      <a:picLocks noChangeAspect="1" noChangeArrowheads="1"/>
                    </pic:cNvPicPr>
                  </pic:nvPicPr>
                  <pic:blipFill>
                    <a:blip r:embed="rId23">
                      <a:grayscl/>
                      <a:extLst>
                        <a:ext uri="{28A0092B-C50C-407E-A947-70E740481C1C}">
                          <a14:useLocalDpi xmlns:a14="http://schemas.microsoft.com/office/drawing/2010/main" val="0"/>
                        </a:ext>
                      </a:extLst>
                    </a:blip>
                    <a:srcRect/>
                    <a:stretch>
                      <a:fillRect/>
                    </a:stretch>
                  </pic:blipFill>
                  <pic:spPr bwMode="auto">
                    <a:xfrm>
                      <a:off x="0" y="0"/>
                      <a:ext cx="5480685" cy="4134485"/>
                    </a:xfrm>
                    <a:prstGeom prst="rect">
                      <a:avLst/>
                    </a:prstGeom>
                    <a:noFill/>
                    <a:ln>
                      <a:noFill/>
                    </a:ln>
                  </pic:spPr>
                </pic:pic>
              </a:graphicData>
            </a:graphic>
          </wp:inline>
        </w:drawing>
      </w:r>
    </w:p>
    <w:p w14:paraId="3DF6D9F2" w14:textId="77777777" w:rsidR="00664728" w:rsidRPr="006A27C6" w:rsidRDefault="00664728" w:rsidP="00664728">
      <w:pPr>
        <w:pStyle w:val="FigureCaption"/>
      </w:pPr>
      <w:r w:rsidRPr="006A27C6">
        <w:t xml:space="preserve">Figure </w:t>
      </w:r>
      <w:r>
        <w:t>5-13.</w:t>
      </w:r>
      <w:r w:rsidRPr="006A27C6">
        <w:t xml:space="preserve"> Running the Sprite</w:t>
      </w:r>
      <w:r>
        <w:t xml:space="preserve"> </w:t>
      </w:r>
      <w:r w:rsidRPr="006A27C6">
        <w:t>Animat</w:t>
      </w:r>
      <w:r>
        <w:t>e Shaders</w:t>
      </w:r>
      <w:r w:rsidRPr="006A27C6">
        <w:t xml:space="preserve"> </w:t>
      </w:r>
      <w:r>
        <w:t>p</w:t>
      </w:r>
      <w:r w:rsidRPr="006A27C6">
        <w:t>roject</w:t>
      </w:r>
    </w:p>
    <w:p w14:paraId="4213E9C3" w14:textId="77777777" w:rsidR="00664728" w:rsidRPr="006A27C6" w:rsidRDefault="00664728" w:rsidP="00664728">
      <w:pPr>
        <w:pStyle w:val="BodyTextFirst"/>
      </w:pPr>
      <w:r w:rsidRPr="006A27C6">
        <w:t xml:space="preserve">The </w:t>
      </w:r>
      <w:r>
        <w:t>controls of the project</w:t>
      </w:r>
      <w:r w:rsidRPr="006A27C6">
        <w:t xml:space="preserve"> are as follows:</w:t>
      </w:r>
    </w:p>
    <w:p w14:paraId="10FBB74F" w14:textId="77777777" w:rsidR="00664728" w:rsidRPr="001050E1" w:rsidRDefault="00664728" w:rsidP="00664728">
      <w:pPr>
        <w:pStyle w:val="Bullet"/>
      </w:pPr>
      <w:r w:rsidRPr="000635BF">
        <w:t>Right</w:t>
      </w:r>
      <w:r>
        <w:t>-</w:t>
      </w:r>
      <w:r w:rsidRPr="000635BF">
        <w:t>arrow key:</w:t>
      </w:r>
      <w:r w:rsidRPr="001050E1">
        <w:t xml:space="preserve"> </w:t>
      </w:r>
      <w:r w:rsidRPr="000635BF">
        <w:t>Moves</w:t>
      </w:r>
      <w:r w:rsidRPr="001050E1">
        <w:t xml:space="preserve"> the hero right</w:t>
      </w:r>
      <w:r>
        <w:t xml:space="preserve">; </w:t>
      </w:r>
      <w:r w:rsidRPr="001050E1">
        <w:t>when cross</w:t>
      </w:r>
      <w:r>
        <w:t>ing</w:t>
      </w:r>
      <w:r w:rsidRPr="001050E1">
        <w:t xml:space="preserve"> the right boundary, the hero is wrapped back to the left boundary</w:t>
      </w:r>
    </w:p>
    <w:p w14:paraId="23B40088" w14:textId="77777777" w:rsidR="00664728" w:rsidRPr="000635BF" w:rsidRDefault="00664728" w:rsidP="00664728">
      <w:pPr>
        <w:pStyle w:val="Bullet"/>
      </w:pPr>
      <w:r w:rsidRPr="000635BF">
        <w:rPr>
          <w:rStyle w:val="Strong"/>
          <w:b w:val="0"/>
          <w:bCs w:val="0"/>
        </w:rPr>
        <w:t>Left</w:t>
      </w:r>
      <w:r>
        <w:rPr>
          <w:rStyle w:val="Strong"/>
          <w:b w:val="0"/>
          <w:bCs w:val="0"/>
        </w:rPr>
        <w:t>-</w:t>
      </w:r>
      <w:r w:rsidRPr="000635BF">
        <w:rPr>
          <w:rStyle w:val="Strong"/>
          <w:b w:val="0"/>
          <w:bCs w:val="0"/>
        </w:rPr>
        <w:t>arrow key:</w:t>
      </w:r>
      <w:r w:rsidRPr="000635BF">
        <w:t xml:space="preserve"> Opposite </w:t>
      </w:r>
      <w:r>
        <w:t xml:space="preserve">movements </w:t>
      </w:r>
      <w:r w:rsidRPr="000635BF">
        <w:t>of the right arrow key</w:t>
      </w:r>
    </w:p>
    <w:p w14:paraId="4B85290A" w14:textId="77777777" w:rsidR="00664728" w:rsidRPr="000635BF" w:rsidRDefault="00664728" w:rsidP="00664728">
      <w:pPr>
        <w:pStyle w:val="Bullet"/>
      </w:pPr>
      <w:r w:rsidRPr="000635BF">
        <w:rPr>
          <w:rStyle w:val="Strong"/>
          <w:b w:val="0"/>
          <w:bCs w:val="0"/>
        </w:rPr>
        <w:t>Number 1 key</w:t>
      </w:r>
      <w:r w:rsidRPr="000635BF">
        <w:t>: Animates by showing sprite elements continuously from right to left</w:t>
      </w:r>
    </w:p>
    <w:p w14:paraId="4E8430FC" w14:textId="77777777" w:rsidR="00664728" w:rsidRPr="000635BF" w:rsidRDefault="00664728" w:rsidP="00664728">
      <w:pPr>
        <w:pStyle w:val="Bullet"/>
      </w:pPr>
      <w:r w:rsidRPr="000635BF">
        <w:rPr>
          <w:rStyle w:val="Strong"/>
          <w:b w:val="0"/>
          <w:bCs w:val="0"/>
        </w:rPr>
        <w:t>Number 2 key</w:t>
      </w:r>
      <w:r w:rsidRPr="000635BF">
        <w:t>: Animates by showing sprite elements moving back and forth continuously from left to right and right to left</w:t>
      </w:r>
    </w:p>
    <w:p w14:paraId="405810E8" w14:textId="77777777" w:rsidR="00664728" w:rsidRPr="000635BF" w:rsidRDefault="00664728" w:rsidP="00664728">
      <w:pPr>
        <w:pStyle w:val="Bullet"/>
      </w:pPr>
      <w:r w:rsidRPr="000635BF">
        <w:rPr>
          <w:rStyle w:val="Strong"/>
          <w:b w:val="0"/>
          <w:bCs w:val="0"/>
        </w:rPr>
        <w:t>Number 3 key</w:t>
      </w:r>
      <w:r w:rsidRPr="000635BF">
        <w:t>: Animates by showing sprite elements continuously from left to right</w:t>
      </w:r>
    </w:p>
    <w:p w14:paraId="0D8D7A90" w14:textId="77777777" w:rsidR="00664728" w:rsidRPr="000635BF" w:rsidRDefault="00664728" w:rsidP="00664728">
      <w:pPr>
        <w:pStyle w:val="Bullet"/>
      </w:pPr>
      <w:r w:rsidRPr="000635BF">
        <w:rPr>
          <w:rStyle w:val="Strong"/>
          <w:b w:val="0"/>
          <w:bCs w:val="0"/>
        </w:rPr>
        <w:t>Number 4 key</w:t>
      </w:r>
      <w:r w:rsidRPr="000635BF">
        <w:t>: Increases the animation speed</w:t>
      </w:r>
    </w:p>
    <w:p w14:paraId="07A39778" w14:textId="77777777" w:rsidR="00664728" w:rsidRPr="000635BF" w:rsidRDefault="00664728" w:rsidP="00664728">
      <w:pPr>
        <w:pStyle w:val="Bullet"/>
      </w:pPr>
      <w:r w:rsidRPr="000635BF">
        <w:rPr>
          <w:rStyle w:val="Strong"/>
          <w:b w:val="0"/>
          <w:bCs w:val="0"/>
        </w:rPr>
        <w:lastRenderedPageBreak/>
        <w:t>Number 5 key</w:t>
      </w:r>
      <w:r w:rsidRPr="000635BF">
        <w:t>: Decreases the animation speed</w:t>
      </w:r>
    </w:p>
    <w:p w14:paraId="29F69011" w14:textId="77777777" w:rsidR="00664728" w:rsidRPr="006A27C6" w:rsidRDefault="00664728" w:rsidP="00664728">
      <w:pPr>
        <w:pStyle w:val="BodyTextFirst"/>
      </w:pPr>
      <w:r w:rsidRPr="006A27C6">
        <w:t>The goals of the project are as follows:</w:t>
      </w:r>
    </w:p>
    <w:p w14:paraId="73019BDD" w14:textId="77777777" w:rsidR="00664728" w:rsidRPr="000635BF" w:rsidRDefault="00664728" w:rsidP="00664728">
      <w:pPr>
        <w:pStyle w:val="Bullet"/>
      </w:pPr>
      <w:r w:rsidRPr="000635BF">
        <w:t xml:space="preserve">To understand animated sprite sheets </w:t>
      </w:r>
    </w:p>
    <w:p w14:paraId="1FC55643" w14:textId="77777777" w:rsidR="00664728" w:rsidRPr="000635BF" w:rsidRDefault="00664728" w:rsidP="00664728">
      <w:pPr>
        <w:pStyle w:val="Bullet"/>
      </w:pPr>
      <w:r w:rsidRPr="000635BF">
        <w:t>To experience the creation of sprite animations</w:t>
      </w:r>
    </w:p>
    <w:p w14:paraId="708B0E3F" w14:textId="77777777" w:rsidR="00664728" w:rsidRPr="000635BF" w:rsidRDefault="00664728" w:rsidP="00664728">
      <w:pPr>
        <w:pStyle w:val="Bullet"/>
      </w:pPr>
      <w:r w:rsidRPr="000635BF">
        <w:t>To define abstractions for implementing sprite animations</w:t>
      </w:r>
    </w:p>
    <w:p w14:paraId="21AE72C9" w14:textId="77777777" w:rsidR="00664728" w:rsidRPr="00A87A43" w:rsidRDefault="00664728" w:rsidP="00664728">
      <w:pPr>
        <w:pStyle w:val="BodyTextFirst"/>
      </w:pPr>
      <w:r w:rsidRPr="00A87A43">
        <w:t xml:space="preserve">You can find the </w:t>
      </w:r>
      <w:r>
        <w:t xml:space="preserve">same files as in the previous project </w:t>
      </w:r>
      <w:r w:rsidRPr="00A87A43">
        <w:t xml:space="preserve">in the </w:t>
      </w:r>
      <w:r w:rsidRPr="00A87A43">
        <w:rPr>
          <w:rStyle w:val="CodeInline"/>
        </w:rPr>
        <w:t>assets</w:t>
      </w:r>
      <w:r w:rsidRPr="00A87A43">
        <w:t xml:space="preserve"> folder. </w:t>
      </w:r>
    </w:p>
    <w:p w14:paraId="3C765213" w14:textId="172FDFE5" w:rsidR="00664728" w:rsidRPr="006A27C6" w:rsidRDefault="00664728" w:rsidP="00664728">
      <w:pPr>
        <w:pStyle w:val="Heading3"/>
      </w:pPr>
      <w:proofErr w:type="spellStart"/>
      <w:r>
        <w:t>SpriteAnimateRenderable</w:t>
      </w:r>
      <w:proofErr w:type="spellEnd"/>
      <w:r>
        <w:t xml:space="preserve"> </w:t>
      </w:r>
      <w:r w:rsidR="008B34DF">
        <w:t>Class</w:t>
      </w:r>
    </w:p>
    <w:p w14:paraId="22378091" w14:textId="77777777" w:rsidR="00664728" w:rsidRDefault="00664728" w:rsidP="00664728">
      <w:pPr>
        <w:pStyle w:val="BodyTextFirst"/>
      </w:pPr>
      <w:r>
        <w:t xml:space="preserve">Sprite animation can be implemented by strategically controlling the </w:t>
      </w:r>
      <w:proofErr w:type="spellStart"/>
      <w:r>
        <w:t>uv</w:t>
      </w:r>
      <w:proofErr w:type="spellEnd"/>
      <w:r>
        <w:t xml:space="preserve"> values of a </w:t>
      </w:r>
      <w:proofErr w:type="spellStart"/>
      <w:r w:rsidRPr="00F52316">
        <w:rPr>
          <w:rStyle w:val="CodeInline"/>
        </w:rPr>
        <w:t>SpriteRenderable</w:t>
      </w:r>
      <w:proofErr w:type="spellEnd"/>
      <w:r>
        <w:t xml:space="preserve"> to display the appropriate sprite element at desired time periods. For this reason, only a single class, </w:t>
      </w:r>
      <w:proofErr w:type="spellStart"/>
      <w:r w:rsidRPr="00F52316">
        <w:rPr>
          <w:rStyle w:val="CodeInline"/>
        </w:rPr>
        <w:t>SpriteAnimateRenderable</w:t>
      </w:r>
      <w:proofErr w:type="spellEnd"/>
      <w:r>
        <w:rPr>
          <w:rStyle w:val="CodeInline"/>
        </w:rPr>
        <w:fldChar w:fldCharType="begin"/>
      </w:r>
      <w:r>
        <w:instrText xml:space="preserve"> XE "</w:instrText>
      </w:r>
      <w:r w:rsidRPr="006F3DF4">
        <w:rPr>
          <w:rStyle w:val="CodeInline"/>
        </w:rPr>
        <w:instrText>Sprite animations:SpriteAnimateRenderable</w:instrText>
      </w:r>
      <w:r>
        <w:instrText xml:space="preserve">" </w:instrText>
      </w:r>
      <w:r>
        <w:rPr>
          <w:rStyle w:val="CodeInline"/>
        </w:rPr>
        <w:fldChar w:fldCharType="end"/>
      </w:r>
      <w:r>
        <w:t xml:space="preserve">, needs to be defined to support sprite animations. </w:t>
      </w:r>
    </w:p>
    <w:p w14:paraId="464BF019" w14:textId="45A68628" w:rsidR="00664728" w:rsidRPr="006A27C6" w:rsidRDefault="00664728" w:rsidP="00664728">
      <w:pPr>
        <w:pStyle w:val="BodyTextCont"/>
      </w:pPr>
      <w:r>
        <w:t>For simplicity and ease of understanding, the following implementation assumes that all sprite elements associated with an animation are always organized along the same row. For example, in Figure 5-11, the rightward retraction and leftward extension movements of the spikes are each organized along a row; neither spans more than one single row, and neither is organized along a column.</w:t>
      </w:r>
      <w:r w:rsidR="007A0180">
        <w:t xml:space="preserve"> Animated sprite elements organized along a column are not supported.</w:t>
      </w:r>
    </w:p>
    <w:p w14:paraId="6A46DC7A" w14:textId="77777777" w:rsidR="00664728" w:rsidRPr="006A27C6" w:rsidRDefault="00664728" w:rsidP="00857A0C">
      <w:pPr>
        <w:pStyle w:val="NumList"/>
        <w:numPr>
          <w:ilvl w:val="0"/>
          <w:numId w:val="33"/>
        </w:numPr>
      </w:pPr>
      <w:r w:rsidRPr="006A27C6">
        <w:t xml:space="preserve">Create a new file in the </w:t>
      </w:r>
      <w:proofErr w:type="spellStart"/>
      <w:r w:rsidRPr="006A27C6">
        <w:rPr>
          <w:rStyle w:val="CodeInline"/>
        </w:rPr>
        <w:t>src</w:t>
      </w:r>
      <w:proofErr w:type="spellEnd"/>
      <w:r w:rsidRPr="006A27C6">
        <w:rPr>
          <w:rStyle w:val="CodeInline"/>
        </w:rPr>
        <w:t>/</w:t>
      </w:r>
      <w:r>
        <w:rPr>
          <w:rStyle w:val="CodeInline"/>
        </w:rPr>
        <w:t>e</w:t>
      </w:r>
      <w:r w:rsidRPr="006A27C6">
        <w:rPr>
          <w:rStyle w:val="CodeInline"/>
        </w:rPr>
        <w:t>ngine/</w:t>
      </w:r>
      <w:proofErr w:type="spellStart"/>
      <w:r>
        <w:rPr>
          <w:rStyle w:val="CodeInline"/>
        </w:rPr>
        <w:t>r</w:t>
      </w:r>
      <w:r w:rsidRPr="006A27C6">
        <w:rPr>
          <w:rStyle w:val="CodeInline"/>
        </w:rPr>
        <w:t>enderables</w:t>
      </w:r>
      <w:proofErr w:type="spellEnd"/>
      <w:r w:rsidRPr="006A27C6">
        <w:t xml:space="preserve"> folder and name it </w:t>
      </w:r>
      <w:r>
        <w:rPr>
          <w:rStyle w:val="CodeInline"/>
        </w:rPr>
        <w:t>s</w:t>
      </w:r>
      <w:r w:rsidRPr="006A27C6">
        <w:rPr>
          <w:rStyle w:val="CodeInline"/>
        </w:rPr>
        <w:t>prite</w:t>
      </w:r>
      <w:r>
        <w:rPr>
          <w:rStyle w:val="CodeInline"/>
        </w:rPr>
        <w:t>_an</w:t>
      </w:r>
      <w:r w:rsidRPr="006A27C6">
        <w:rPr>
          <w:rStyle w:val="CodeInline"/>
        </w:rPr>
        <w:t>im</w:t>
      </w:r>
      <w:r>
        <w:rPr>
          <w:rStyle w:val="CodeInline"/>
        </w:rPr>
        <w:t>ate_r</w:t>
      </w:r>
      <w:r w:rsidRPr="006A27C6">
        <w:rPr>
          <w:rStyle w:val="CodeInline"/>
        </w:rPr>
        <w:t>enderable.js</w:t>
      </w:r>
      <w:r w:rsidRPr="006A27C6">
        <w:t>.</w:t>
      </w:r>
    </w:p>
    <w:p w14:paraId="3B8515A7" w14:textId="2B4C3E63" w:rsidR="00664728" w:rsidRPr="006A27C6" w:rsidRDefault="00664728" w:rsidP="00857A0C">
      <w:pPr>
        <w:pStyle w:val="NumList"/>
      </w:pPr>
      <w:r>
        <w:t xml:space="preserve">Define an </w:t>
      </w:r>
      <w:r w:rsidRPr="000635BF">
        <w:t>enumerated</w:t>
      </w:r>
      <w:r>
        <w:t xml:space="preserve"> datatype</w:t>
      </w:r>
      <w:r w:rsidRPr="006A27C6">
        <w:t xml:space="preserve"> </w:t>
      </w:r>
      <w:r>
        <w:t xml:space="preserve">for </w:t>
      </w:r>
      <w:r w:rsidRPr="006A27C6">
        <w:t xml:space="preserve">the </w:t>
      </w:r>
      <w:r>
        <w:t xml:space="preserve">three different sequences </w:t>
      </w:r>
      <w:r w:rsidRPr="006A27C6">
        <w:t>to animate</w:t>
      </w:r>
      <w:r>
        <w:t>.</w:t>
      </w:r>
    </w:p>
    <w:p w14:paraId="7B9C7FA1" w14:textId="77777777" w:rsidR="00664728" w:rsidRDefault="00664728" w:rsidP="00664728">
      <w:pPr>
        <w:pStyle w:val="Code"/>
      </w:pPr>
      <w:r>
        <w:t>// Assumption is that the first sprite in an animation is always the leftmost element.</w:t>
      </w:r>
    </w:p>
    <w:p w14:paraId="3DD94D22" w14:textId="77777777" w:rsidR="00664728" w:rsidRDefault="00664728" w:rsidP="00664728">
      <w:pPr>
        <w:pStyle w:val="Code"/>
      </w:pPr>
      <w:r>
        <w:t>const eAnimationType = Object.freeze({</w:t>
      </w:r>
    </w:p>
    <w:p w14:paraId="5470DEC0" w14:textId="77777777" w:rsidR="00664728" w:rsidRDefault="00664728" w:rsidP="00664728">
      <w:pPr>
        <w:pStyle w:val="Code"/>
      </w:pPr>
      <w:r>
        <w:t xml:space="preserve">    eRight: 0, // Animate from first (left) towards right, when hit the end, start from the left again</w:t>
      </w:r>
    </w:p>
    <w:p w14:paraId="091E5DF2" w14:textId="77777777" w:rsidR="00664728" w:rsidRDefault="00664728" w:rsidP="00664728">
      <w:pPr>
        <w:pStyle w:val="Code"/>
      </w:pPr>
      <w:r>
        <w:t xml:space="preserve">    eLeft: 1,  // Compute find the last element (in the right), start from the right animate left-wards, </w:t>
      </w:r>
    </w:p>
    <w:p w14:paraId="6D06B97E" w14:textId="77777777" w:rsidR="00664728" w:rsidRDefault="00664728" w:rsidP="00664728">
      <w:pPr>
        <w:pStyle w:val="Code"/>
      </w:pPr>
      <w:r>
        <w:t xml:space="preserve">    eSwing: 2 // Animate from first (left) towards the right, when hit the end, animates backwards </w:t>
      </w:r>
    </w:p>
    <w:p w14:paraId="360719E6" w14:textId="77777777" w:rsidR="00664728" w:rsidRPr="006A27C6" w:rsidRDefault="00664728" w:rsidP="00664728">
      <w:pPr>
        <w:pStyle w:val="Code"/>
      </w:pPr>
      <w:r>
        <w:t>});</w:t>
      </w:r>
    </w:p>
    <w:p w14:paraId="49796199" w14:textId="64131553" w:rsidR="00664728" w:rsidRPr="00952A80" w:rsidRDefault="00C31FD1" w:rsidP="00664728">
      <w:pPr>
        <w:pStyle w:val="NumList"/>
        <w:numPr>
          <w:ilvl w:val="0"/>
          <w:numId w:val="0"/>
        </w:numPr>
        <w:ind w:left="936"/>
      </w:pPr>
      <w:r>
        <w:t>The</w:t>
      </w:r>
      <w:r w:rsidRPr="00952A80">
        <w:t xml:space="preserve"> </w:t>
      </w:r>
      <w:proofErr w:type="spellStart"/>
      <w:r w:rsidR="00664728" w:rsidRPr="006A27C6">
        <w:rPr>
          <w:rStyle w:val="CodeInline"/>
        </w:rPr>
        <w:t>eAnimationType</w:t>
      </w:r>
      <w:proofErr w:type="spellEnd"/>
      <w:r w:rsidR="00664728">
        <w:rPr>
          <w:rStyle w:val="CodeInline"/>
        </w:rPr>
        <w:fldChar w:fldCharType="begin"/>
      </w:r>
      <w:r w:rsidR="00664728">
        <w:instrText xml:space="preserve"> XE "</w:instrText>
      </w:r>
      <w:r w:rsidR="00664728" w:rsidRPr="00401C3B">
        <w:rPr>
          <w:rStyle w:val="CodeInline"/>
        </w:rPr>
        <w:instrText>Sprite animations:eAnimationType</w:instrText>
      </w:r>
      <w:r w:rsidR="00664728">
        <w:instrText xml:space="preserve">" </w:instrText>
      </w:r>
      <w:r w:rsidR="00664728">
        <w:rPr>
          <w:rStyle w:val="CodeInline"/>
        </w:rPr>
        <w:fldChar w:fldCharType="end"/>
      </w:r>
      <w:r w:rsidR="00664728" w:rsidRPr="00952A80">
        <w:t xml:space="preserve"> </w:t>
      </w:r>
      <w:proofErr w:type="spellStart"/>
      <w:r>
        <w:t>enum</w:t>
      </w:r>
      <w:proofErr w:type="spellEnd"/>
      <w:r>
        <w:t xml:space="preserve"> </w:t>
      </w:r>
      <w:r w:rsidR="00664728">
        <w:t>defines</w:t>
      </w:r>
      <w:r w:rsidR="00664728" w:rsidRPr="00952A80">
        <w:t xml:space="preserve"> three </w:t>
      </w:r>
      <w:r w:rsidR="00664728">
        <w:t>modes for animation.</w:t>
      </w:r>
    </w:p>
    <w:p w14:paraId="50A20AA4" w14:textId="77777777" w:rsidR="00664728" w:rsidRPr="00952A80" w:rsidRDefault="00664728" w:rsidP="00857A0C">
      <w:pPr>
        <w:pStyle w:val="NumSubList"/>
        <w:numPr>
          <w:ilvl w:val="0"/>
          <w:numId w:val="18"/>
        </w:numPr>
      </w:pPr>
      <w:proofErr w:type="spellStart"/>
      <w:r w:rsidRPr="006A27C6">
        <w:rPr>
          <w:rStyle w:val="CodeInline"/>
        </w:rPr>
        <w:t>eRight</w:t>
      </w:r>
      <w:proofErr w:type="spellEnd"/>
      <w:r w:rsidRPr="00952A80">
        <w:t xml:space="preserve"> starts at the leftmost element and animates by </w:t>
      </w:r>
      <w:r>
        <w:t>iterating toward the right along the same row</w:t>
      </w:r>
      <w:r w:rsidRPr="00952A80">
        <w:t xml:space="preserve">. </w:t>
      </w:r>
      <w:r>
        <w:t>When the last element is reached,</w:t>
      </w:r>
      <w:r w:rsidRPr="00952A80">
        <w:t xml:space="preserve"> the </w:t>
      </w:r>
      <w:r>
        <w:t>animation continues by starting from the leftmost element again.</w:t>
      </w:r>
    </w:p>
    <w:p w14:paraId="737F0A2B" w14:textId="77777777" w:rsidR="00664728" w:rsidRPr="006A27C6" w:rsidRDefault="00664728" w:rsidP="00857A0C">
      <w:pPr>
        <w:pStyle w:val="NumSubList"/>
        <w:numPr>
          <w:ilvl w:val="0"/>
          <w:numId w:val="18"/>
        </w:numPr>
      </w:pPr>
      <w:proofErr w:type="spellStart"/>
      <w:r w:rsidRPr="006A27C6">
        <w:rPr>
          <w:rStyle w:val="CodeInline"/>
        </w:rPr>
        <w:t>eLeft</w:t>
      </w:r>
      <w:proofErr w:type="spellEnd"/>
      <w:r w:rsidRPr="006A27C6">
        <w:t xml:space="preserve"> </w:t>
      </w:r>
      <w:r>
        <w:t xml:space="preserve">is the reverse of </w:t>
      </w:r>
      <w:proofErr w:type="spellStart"/>
      <w:r w:rsidRPr="002D1E34">
        <w:rPr>
          <w:rStyle w:val="CodeInline"/>
        </w:rPr>
        <w:t>eRight</w:t>
      </w:r>
      <w:proofErr w:type="spellEnd"/>
      <w:r>
        <w:t xml:space="preserve">; it </w:t>
      </w:r>
      <w:r w:rsidRPr="006A27C6">
        <w:t xml:space="preserve">starts </w:t>
      </w:r>
      <w:r>
        <w:t>from the right, animates toward the left, and continues by starting from the rightmost element after reaching the leftmost element.</w:t>
      </w:r>
    </w:p>
    <w:p w14:paraId="6BB61698" w14:textId="77777777" w:rsidR="00664728" w:rsidRDefault="00664728" w:rsidP="00857A0C">
      <w:pPr>
        <w:pStyle w:val="NumSubList"/>
        <w:numPr>
          <w:ilvl w:val="0"/>
          <w:numId w:val="18"/>
        </w:numPr>
      </w:pPr>
      <w:proofErr w:type="spellStart"/>
      <w:r w:rsidRPr="006A27C6">
        <w:rPr>
          <w:rStyle w:val="CodeInline"/>
        </w:rPr>
        <w:lastRenderedPageBreak/>
        <w:t>eSwing</w:t>
      </w:r>
      <w:proofErr w:type="spellEnd"/>
      <w:r>
        <w:rPr>
          <w:rStyle w:val="CodeInline"/>
        </w:rPr>
        <w:fldChar w:fldCharType="begin"/>
      </w:r>
      <w:r>
        <w:instrText xml:space="preserve"> XE "</w:instrText>
      </w:r>
      <w:r w:rsidRPr="00766DAC">
        <w:rPr>
          <w:rStyle w:val="CodeInline"/>
        </w:rPr>
        <w:instrText>Sprite animations:eAnimateSwing</w:instrText>
      </w:r>
      <w:r>
        <w:instrText xml:space="preserve">" </w:instrText>
      </w:r>
      <w:r>
        <w:rPr>
          <w:rStyle w:val="CodeInline"/>
        </w:rPr>
        <w:fldChar w:fldCharType="end"/>
      </w:r>
      <w:r w:rsidRPr="006A27C6">
        <w:t xml:space="preserve"> </w:t>
      </w:r>
      <w:r>
        <w:t>is a continuous loop from left to right and then from right to left</w:t>
      </w:r>
      <w:r w:rsidRPr="006A27C6">
        <w:t>.</w:t>
      </w:r>
    </w:p>
    <w:p w14:paraId="438DB28A" w14:textId="77777777" w:rsidR="00664728" w:rsidRPr="006A27C6" w:rsidRDefault="00664728" w:rsidP="00857A0C">
      <w:pPr>
        <w:pStyle w:val="NumList"/>
      </w:pPr>
      <w:r w:rsidRPr="000635BF">
        <w:t>Define</w:t>
      </w:r>
      <w:r>
        <w:t xml:space="preserve"> </w:t>
      </w:r>
      <w:r w:rsidRPr="006A27C6">
        <w:t xml:space="preserve">the </w:t>
      </w:r>
      <w:proofErr w:type="spellStart"/>
      <w:r w:rsidRPr="006A27C6">
        <w:rPr>
          <w:rStyle w:val="CodeInline"/>
        </w:rPr>
        <w:t>SpriteAnimateRenderable</w:t>
      </w:r>
      <w:proofErr w:type="spellEnd"/>
      <w:r w:rsidRPr="006A27C6">
        <w:t xml:space="preserve"> </w:t>
      </w:r>
      <w:r>
        <w:t xml:space="preserve">class to extend from </w:t>
      </w:r>
      <w:proofErr w:type="spellStart"/>
      <w:r w:rsidRPr="006A27C6">
        <w:rPr>
          <w:rStyle w:val="CodeInline"/>
        </w:rPr>
        <w:t>SpriteRenderable</w:t>
      </w:r>
      <w:proofErr w:type="spellEnd"/>
      <w:r>
        <w:t xml:space="preserve"> and define the constructor.</w:t>
      </w:r>
    </w:p>
    <w:p w14:paraId="2E073293" w14:textId="77777777" w:rsidR="00664728" w:rsidRDefault="00664728" w:rsidP="00664728">
      <w:pPr>
        <w:pStyle w:val="Code"/>
      </w:pPr>
      <w:r>
        <w:t>class SpriteAnimateRenderable extends SpriteRenderable {</w:t>
      </w:r>
    </w:p>
    <w:p w14:paraId="652BEE18" w14:textId="77777777" w:rsidR="00664728" w:rsidRDefault="00664728" w:rsidP="00664728">
      <w:pPr>
        <w:pStyle w:val="Code"/>
      </w:pPr>
      <w:r>
        <w:t xml:space="preserve">    constructor(myTexture) {</w:t>
      </w:r>
    </w:p>
    <w:p w14:paraId="6159ED80" w14:textId="77777777" w:rsidR="00664728" w:rsidRDefault="00664728" w:rsidP="00664728">
      <w:pPr>
        <w:pStyle w:val="Code"/>
      </w:pPr>
      <w:r>
        <w:t xml:space="preserve">        super(myTexture);</w:t>
      </w:r>
    </w:p>
    <w:p w14:paraId="51F93F16" w14:textId="77777777" w:rsidR="00664728" w:rsidRDefault="00664728" w:rsidP="00664728">
      <w:pPr>
        <w:pStyle w:val="Code"/>
      </w:pPr>
      <w:r>
        <w:t xml:space="preserve">        super._setShader(shaderResources.getSpriteShader());</w:t>
      </w:r>
    </w:p>
    <w:p w14:paraId="61F604EF" w14:textId="77777777" w:rsidR="00664728" w:rsidRDefault="00664728" w:rsidP="00664728">
      <w:pPr>
        <w:pStyle w:val="Code"/>
      </w:pPr>
    </w:p>
    <w:p w14:paraId="36282BC7" w14:textId="77777777" w:rsidR="00664728" w:rsidRDefault="00664728" w:rsidP="00664728">
      <w:pPr>
        <w:pStyle w:val="Code"/>
      </w:pPr>
      <w:r>
        <w:t xml:space="preserve">        // All coordinates are in texture coordinate (UV between 0 to 1)</w:t>
      </w:r>
    </w:p>
    <w:p w14:paraId="3E243ACC" w14:textId="77777777" w:rsidR="00664728" w:rsidRDefault="00664728" w:rsidP="00664728">
      <w:pPr>
        <w:pStyle w:val="Code"/>
      </w:pPr>
      <w:r>
        <w:t xml:space="preserve">        // Information on the sprite element </w:t>
      </w:r>
    </w:p>
    <w:p w14:paraId="0EF08538" w14:textId="77777777" w:rsidR="00664728" w:rsidRDefault="00664728" w:rsidP="00664728">
      <w:pPr>
        <w:pStyle w:val="Code"/>
      </w:pPr>
      <w:r>
        <w:t xml:space="preserve">        this.mFirstElmLeft = 0.0; // 0.0 is left corner of image</w:t>
      </w:r>
    </w:p>
    <w:p w14:paraId="3C337868" w14:textId="77777777" w:rsidR="00664728" w:rsidRDefault="00664728" w:rsidP="00664728">
      <w:pPr>
        <w:pStyle w:val="Code"/>
      </w:pPr>
      <w:r>
        <w:t xml:space="preserve">        this.mElmTop = 1.0;  // 1.0 is top corner of image (from SpriteRenderable)</w:t>
      </w:r>
    </w:p>
    <w:p w14:paraId="1D9EF710" w14:textId="77777777" w:rsidR="00664728" w:rsidRDefault="00664728" w:rsidP="00664728">
      <w:pPr>
        <w:pStyle w:val="Code"/>
      </w:pPr>
      <w:r>
        <w:t xml:space="preserve">        this.mElmWidth = 1.0;     </w:t>
      </w:r>
    </w:p>
    <w:p w14:paraId="7678ED03" w14:textId="77777777" w:rsidR="00664728" w:rsidRDefault="00664728" w:rsidP="00664728">
      <w:pPr>
        <w:pStyle w:val="Code"/>
      </w:pPr>
      <w:r>
        <w:t xml:space="preserve">        this.mElmHeight = 1.0;</w:t>
      </w:r>
    </w:p>
    <w:p w14:paraId="182981E1" w14:textId="77777777" w:rsidR="00664728" w:rsidRDefault="00664728" w:rsidP="00664728">
      <w:pPr>
        <w:pStyle w:val="Code"/>
      </w:pPr>
      <w:r>
        <w:t xml:space="preserve">        this.mWidthPadding = 0.0;</w:t>
      </w:r>
    </w:p>
    <w:p w14:paraId="0B685CE6" w14:textId="77777777" w:rsidR="00664728" w:rsidRDefault="00664728" w:rsidP="00664728">
      <w:pPr>
        <w:pStyle w:val="Code"/>
      </w:pPr>
      <w:r>
        <w:t xml:space="preserve">        this.mNumElems = 1;   // number of elements in an animation</w:t>
      </w:r>
    </w:p>
    <w:p w14:paraId="3DC093F5" w14:textId="77777777" w:rsidR="00664728" w:rsidRDefault="00664728" w:rsidP="00664728">
      <w:pPr>
        <w:pStyle w:val="Code"/>
      </w:pPr>
    </w:p>
    <w:p w14:paraId="2F3D14A4" w14:textId="77777777" w:rsidR="00664728" w:rsidRDefault="00664728" w:rsidP="00664728">
      <w:pPr>
        <w:pStyle w:val="Code"/>
      </w:pPr>
      <w:r>
        <w:t xml:space="preserve">        // per animation settings</w:t>
      </w:r>
    </w:p>
    <w:p w14:paraId="554D9671" w14:textId="77777777" w:rsidR="00664728" w:rsidRDefault="00664728" w:rsidP="00664728">
      <w:pPr>
        <w:pStyle w:val="Code"/>
      </w:pPr>
      <w:r>
        <w:t xml:space="preserve">        this.mUpdateInterval = 1;   // how often to advance</w:t>
      </w:r>
    </w:p>
    <w:p w14:paraId="1C91561A" w14:textId="77777777" w:rsidR="00664728" w:rsidRDefault="00664728" w:rsidP="00664728">
      <w:pPr>
        <w:pStyle w:val="Code"/>
      </w:pPr>
      <w:r>
        <w:t xml:space="preserve">        this.mAnimationType = eAnimationType.eRight;</w:t>
      </w:r>
    </w:p>
    <w:p w14:paraId="0EA0F040" w14:textId="77777777" w:rsidR="00664728" w:rsidRDefault="00664728" w:rsidP="00664728">
      <w:pPr>
        <w:pStyle w:val="Code"/>
      </w:pPr>
    </w:p>
    <w:p w14:paraId="4F2D81B2" w14:textId="77777777" w:rsidR="00664728" w:rsidRDefault="00664728" w:rsidP="00664728">
      <w:pPr>
        <w:pStyle w:val="Code"/>
      </w:pPr>
      <w:r>
        <w:t xml:space="preserve">        this.mCurrentAnimAdvance = -1;</w:t>
      </w:r>
    </w:p>
    <w:p w14:paraId="1FD55738" w14:textId="703E9CFD" w:rsidR="00664728" w:rsidRDefault="00664728" w:rsidP="00664728">
      <w:pPr>
        <w:pStyle w:val="Code"/>
      </w:pPr>
      <w:r>
        <w:t xml:space="preserve">        this.mCurrentElm = 0;</w:t>
      </w:r>
    </w:p>
    <w:p w14:paraId="2D19778B" w14:textId="75F68287" w:rsidR="00A61662" w:rsidRDefault="00A61662" w:rsidP="00664728">
      <w:pPr>
        <w:pStyle w:val="Code"/>
      </w:pPr>
      <w:r>
        <w:t xml:space="preserve">        this._initAnimation();</w:t>
      </w:r>
    </w:p>
    <w:p w14:paraId="5072322C" w14:textId="43DA9052" w:rsidR="00ED7CB8" w:rsidRDefault="002B33C3" w:rsidP="002B33C3">
      <w:pPr>
        <w:pStyle w:val="Code"/>
      </w:pPr>
      <w:r>
        <w:t xml:space="preserve">    </w:t>
      </w:r>
      <w:r w:rsidR="00664728">
        <w:t>}</w:t>
      </w:r>
    </w:p>
    <w:p w14:paraId="7BF91416" w14:textId="5EE9D498" w:rsidR="00664728" w:rsidRPr="006A27C6" w:rsidRDefault="005A2078" w:rsidP="0039322B">
      <w:pPr>
        <w:pStyle w:val="Code"/>
      </w:pPr>
      <w:r>
        <w:t xml:space="preserve">    </w:t>
      </w:r>
      <w:r w:rsidR="00ED7CB8" w:rsidRPr="008D13B8">
        <w:t>…</w:t>
      </w:r>
      <w:r w:rsidR="00ED7CB8">
        <w:t xml:space="preserve"> </w:t>
      </w:r>
      <w:r w:rsidR="00ED7CB8" w:rsidRPr="008D13B8">
        <w:t xml:space="preserve">implementation </w:t>
      </w:r>
      <w:r w:rsidR="00FF444D">
        <w:t xml:space="preserve">to </w:t>
      </w:r>
      <w:r w:rsidR="00ED7CB8" w:rsidRPr="008D13B8">
        <w:t>follow …</w:t>
      </w:r>
    </w:p>
    <w:p w14:paraId="1D8493DE" w14:textId="77777777" w:rsidR="00664728" w:rsidRPr="006A27C6" w:rsidRDefault="00664728" w:rsidP="00664728">
      <w:pPr>
        <w:pStyle w:val="NumList"/>
        <w:numPr>
          <w:ilvl w:val="0"/>
          <w:numId w:val="0"/>
        </w:numPr>
        <w:ind w:left="936"/>
      </w:pPr>
      <w:r w:rsidRPr="006A27C6">
        <w:t xml:space="preserve">The </w:t>
      </w:r>
      <w:proofErr w:type="spellStart"/>
      <w:r w:rsidRPr="006A27C6">
        <w:rPr>
          <w:rStyle w:val="CodeInline"/>
        </w:rPr>
        <w:t>SpriteAnimateRenderable</w:t>
      </w:r>
      <w:proofErr w:type="spellEnd"/>
      <w:r w:rsidRPr="006A27C6">
        <w:t xml:space="preserve"> constructor</w:t>
      </w:r>
      <w:r>
        <w:fldChar w:fldCharType="begin"/>
      </w:r>
      <w:r>
        <w:instrText xml:space="preserve"> XE "</w:instrText>
      </w:r>
      <w:r w:rsidRPr="006C052D">
        <w:instrText>Sprite animations:constructor</w:instrText>
      </w:r>
      <w:r>
        <w:instrText xml:space="preserve">" </w:instrText>
      </w:r>
      <w:r>
        <w:fldChar w:fldCharType="end"/>
      </w:r>
      <w:r w:rsidRPr="006A27C6">
        <w:t xml:space="preserve"> </w:t>
      </w:r>
      <w:r>
        <w:t xml:space="preserve">defines three </w:t>
      </w:r>
      <w:r w:rsidRPr="006A27C6">
        <w:t>sets of variables:</w:t>
      </w:r>
    </w:p>
    <w:p w14:paraId="02297981" w14:textId="278BB84F" w:rsidR="00664728" w:rsidRPr="006A27C6" w:rsidRDefault="00664728" w:rsidP="00857A0C">
      <w:pPr>
        <w:pStyle w:val="NumSubList"/>
        <w:numPr>
          <w:ilvl w:val="0"/>
          <w:numId w:val="19"/>
        </w:numPr>
      </w:pPr>
      <w:r w:rsidRPr="006A27C6">
        <w:t>The first set</w:t>
      </w:r>
      <w:r>
        <w:t xml:space="preserve">, including </w:t>
      </w:r>
      <w:proofErr w:type="spellStart"/>
      <w:r w:rsidRPr="00E866A3">
        <w:rPr>
          <w:rStyle w:val="CodeInline"/>
        </w:rPr>
        <w:t>mFirstElmLeft</w:t>
      </w:r>
      <w:proofErr w:type="spellEnd"/>
      <w:r>
        <w:t xml:space="preserve">, </w:t>
      </w:r>
      <w:proofErr w:type="spellStart"/>
      <w:r w:rsidRPr="00E866A3">
        <w:rPr>
          <w:rStyle w:val="CodeInline"/>
        </w:rPr>
        <w:t>mElmTop</w:t>
      </w:r>
      <w:proofErr w:type="spellEnd"/>
      <w:r>
        <w:t>, and so on,</w:t>
      </w:r>
      <w:r w:rsidRPr="006A27C6">
        <w:t xml:space="preserve"> define</w:t>
      </w:r>
      <w:r>
        <w:t>s</w:t>
      </w:r>
      <w:r w:rsidRPr="006A27C6">
        <w:t xml:space="preserve"> the </w:t>
      </w:r>
      <w:r>
        <w:t xml:space="preserve">location and </w:t>
      </w:r>
      <w:r w:rsidRPr="006A27C6">
        <w:t xml:space="preserve">dimensions of </w:t>
      </w:r>
      <w:r>
        <w:t xml:space="preserve">each </w:t>
      </w:r>
      <w:r w:rsidRPr="006A27C6">
        <w:t xml:space="preserve">sprite element and </w:t>
      </w:r>
      <w:r>
        <w:t xml:space="preserve">the number of elements in the animation. </w:t>
      </w:r>
      <w:r w:rsidRPr="006A27C6">
        <w:t xml:space="preserve">This information can be used to accurately </w:t>
      </w:r>
      <w:r>
        <w:t xml:space="preserve">compute </w:t>
      </w:r>
      <w:r w:rsidRPr="006A27C6">
        <w:t xml:space="preserve">the texture </w:t>
      </w:r>
      <w:r>
        <w:t>coordinate</w:t>
      </w:r>
      <w:r w:rsidRPr="006A27C6">
        <w:t xml:space="preserve"> </w:t>
      </w:r>
      <w:r>
        <w:t xml:space="preserve">for </w:t>
      </w:r>
      <w:r w:rsidRPr="006A27C6">
        <w:t>each sprite element when the elements are ordered by rows and columns. Note that all coordinate</w:t>
      </w:r>
      <w:r w:rsidR="001D4D5A">
        <w:t>s</w:t>
      </w:r>
      <w:r w:rsidRPr="006A27C6">
        <w:t xml:space="preserve"> are in </w:t>
      </w:r>
      <w:r>
        <w:t>texture coordinate space</w:t>
      </w:r>
      <w:r w:rsidRPr="006A27C6">
        <w:t xml:space="preserve"> (0 to 1).</w:t>
      </w:r>
    </w:p>
    <w:p w14:paraId="0C26F2C7" w14:textId="77777777" w:rsidR="00664728" w:rsidRPr="006A27C6" w:rsidRDefault="00664728" w:rsidP="00857A0C">
      <w:pPr>
        <w:pStyle w:val="NumSubList"/>
        <w:numPr>
          <w:ilvl w:val="0"/>
          <w:numId w:val="19"/>
        </w:numPr>
      </w:pPr>
      <w:r w:rsidRPr="006A27C6">
        <w:t>The second set</w:t>
      </w:r>
      <w:r>
        <w:t xml:space="preserve"> </w:t>
      </w:r>
      <w:r w:rsidRPr="006A27C6">
        <w:t>store</w:t>
      </w:r>
      <w:r>
        <w:t>s</w:t>
      </w:r>
      <w:r w:rsidRPr="006A27C6">
        <w:t xml:space="preserve"> information on how to animate</w:t>
      </w:r>
      <w:r>
        <w:t xml:space="preserve">: the </w:t>
      </w:r>
      <w:proofErr w:type="spellStart"/>
      <w:r>
        <w:rPr>
          <w:rStyle w:val="CodeInline"/>
        </w:rPr>
        <w:t>m</w:t>
      </w:r>
      <w:r w:rsidRPr="004C46B8">
        <w:rPr>
          <w:rStyle w:val="CodeInline"/>
        </w:rPr>
        <w:t>AnimationType</w:t>
      </w:r>
      <w:proofErr w:type="spellEnd"/>
      <w:r>
        <w:t xml:space="preserve"> of left, right, or swing; and how much time, </w:t>
      </w:r>
      <w:proofErr w:type="spellStart"/>
      <w:r w:rsidRPr="004C46B8">
        <w:rPr>
          <w:rStyle w:val="CodeInline"/>
        </w:rPr>
        <w:t>mUpdateInterval</w:t>
      </w:r>
      <w:proofErr w:type="spellEnd"/>
      <w:r>
        <w:t xml:space="preserve">, to wait before advancing to the next sprite element. This information can be changed during runtime to </w:t>
      </w:r>
      <w:r>
        <w:lastRenderedPageBreak/>
        <w:t>reverse, loop, or control the speed of a character’s movement.</w:t>
      </w:r>
    </w:p>
    <w:p w14:paraId="4D3C7684" w14:textId="77777777" w:rsidR="00664728" w:rsidRPr="006A27C6" w:rsidRDefault="00664728" w:rsidP="00857A0C">
      <w:pPr>
        <w:pStyle w:val="NumSubList"/>
        <w:numPr>
          <w:ilvl w:val="0"/>
          <w:numId w:val="19"/>
        </w:numPr>
      </w:pPr>
      <w:r w:rsidRPr="006A27C6">
        <w:t>The third set</w:t>
      </w:r>
      <w:r>
        <w:t xml:space="preserve">, </w:t>
      </w:r>
      <w:proofErr w:type="spellStart"/>
      <w:r w:rsidRPr="00705372">
        <w:rPr>
          <w:rStyle w:val="CodeInline"/>
        </w:rPr>
        <w:t>mCurrentAnimAd</w:t>
      </w:r>
      <w:r>
        <w:rPr>
          <w:rStyle w:val="CodeInline"/>
        </w:rPr>
        <w:t>v</w:t>
      </w:r>
      <w:r w:rsidRPr="00705372">
        <w:rPr>
          <w:rStyle w:val="CodeInline"/>
        </w:rPr>
        <w:t>ance</w:t>
      </w:r>
      <w:proofErr w:type="spellEnd"/>
      <w:r>
        <w:rPr>
          <w:rStyle w:val="CodeInline"/>
        </w:rPr>
        <w:fldChar w:fldCharType="begin"/>
      </w:r>
      <w:r>
        <w:instrText xml:space="preserve"> XE "</w:instrText>
      </w:r>
      <w:r w:rsidRPr="008C2AA1">
        <w:rPr>
          <w:rStyle w:val="CodeInline"/>
        </w:rPr>
        <w:instrText>Sprite animations:mCurrentAnimAdvance</w:instrText>
      </w:r>
      <w:r>
        <w:instrText xml:space="preserve">" </w:instrText>
      </w:r>
      <w:r>
        <w:rPr>
          <w:rStyle w:val="CodeInline"/>
        </w:rPr>
        <w:fldChar w:fldCharType="end"/>
      </w:r>
      <w:r>
        <w:t xml:space="preserve"> and </w:t>
      </w:r>
      <w:proofErr w:type="spellStart"/>
      <w:r w:rsidRPr="00705372">
        <w:rPr>
          <w:rStyle w:val="CodeInline"/>
        </w:rPr>
        <w:t>mCurrentElm</w:t>
      </w:r>
      <w:proofErr w:type="spellEnd"/>
      <w:r>
        <w:t>,</w:t>
      </w:r>
      <w:r w:rsidRPr="006A27C6">
        <w:t xml:space="preserve"> describes </w:t>
      </w:r>
      <w:r>
        <w:t>offset for advancing</w:t>
      </w:r>
      <w:r w:rsidRPr="006A27C6">
        <w:t xml:space="preserve">, </w:t>
      </w:r>
      <w:r>
        <w:t xml:space="preserve">and the current </w:t>
      </w:r>
      <w:r w:rsidRPr="006A27C6">
        <w:t xml:space="preserve">frame </w:t>
      </w:r>
      <w:r>
        <w:t>number</w:t>
      </w:r>
      <w:r w:rsidRPr="006A27C6">
        <w:t xml:space="preserve">. </w:t>
      </w:r>
      <w:r>
        <w:t>Both of t</w:t>
      </w:r>
      <w:r w:rsidRPr="006A27C6">
        <w:t xml:space="preserve">hese variables are </w:t>
      </w:r>
      <w:r>
        <w:t xml:space="preserve">in units of element counts, and are </w:t>
      </w:r>
      <w:r w:rsidRPr="006A27C6">
        <w:t xml:space="preserve">not </w:t>
      </w:r>
      <w:r>
        <w:t xml:space="preserve">designed to be accessed </w:t>
      </w:r>
      <w:r w:rsidRPr="006A27C6">
        <w:t>by the game programm</w:t>
      </w:r>
      <w:r>
        <w:t>er because they are used internally to compute the next sprite element for display.</w:t>
      </w:r>
    </w:p>
    <w:p w14:paraId="239B7598" w14:textId="77777777" w:rsidR="00664728" w:rsidRDefault="00664728" w:rsidP="00664728">
      <w:pPr>
        <w:pStyle w:val="NumList"/>
        <w:numPr>
          <w:ilvl w:val="0"/>
          <w:numId w:val="0"/>
        </w:numPr>
        <w:ind w:left="936"/>
      </w:pPr>
      <w:r>
        <w:t xml:space="preserve">The </w:t>
      </w:r>
      <w:r w:rsidRPr="00E15CFF">
        <w:rPr>
          <w:rStyle w:val="CodeInline"/>
        </w:rPr>
        <w:t>_</w:t>
      </w:r>
      <w:proofErr w:type="spellStart"/>
      <w:proofErr w:type="gramStart"/>
      <w:r w:rsidRPr="00E15CFF">
        <w:rPr>
          <w:rStyle w:val="CodeInline"/>
        </w:rPr>
        <w:t>initAnimation</w:t>
      </w:r>
      <w:proofErr w:type="spellEnd"/>
      <w:r w:rsidRPr="00E15CFF">
        <w:rPr>
          <w:rStyle w:val="CodeInline"/>
        </w:rPr>
        <w:t>(</w:t>
      </w:r>
      <w:proofErr w:type="gramEnd"/>
      <w:r w:rsidRPr="00E15CFF">
        <w:rPr>
          <w:rStyle w:val="CodeInline"/>
        </w:rPr>
        <w:t>)</w:t>
      </w:r>
      <w:r>
        <w:t xml:space="preserve"> function</w:t>
      </w:r>
      <w:r>
        <w:fldChar w:fldCharType="begin"/>
      </w:r>
      <w:r>
        <w:instrText xml:space="preserve"> XE "</w:instrText>
      </w:r>
      <w:r w:rsidRPr="006E3084">
        <w:rPr>
          <w:rStyle w:val="CodeInline"/>
        </w:rPr>
        <w:instrText>Sprite animations:initAnimation()</w:instrText>
      </w:r>
      <w:r w:rsidRPr="006E3084">
        <w:instrText xml:space="preserve"> function</w:instrText>
      </w:r>
      <w:r>
        <w:instrText xml:space="preserve">" </w:instrText>
      </w:r>
      <w:r>
        <w:fldChar w:fldCharType="end"/>
      </w:r>
      <w:r>
        <w:t xml:space="preserve"> computes the values of </w:t>
      </w:r>
      <w:proofErr w:type="spellStart"/>
      <w:r w:rsidRPr="00705372">
        <w:rPr>
          <w:rStyle w:val="CodeInline"/>
        </w:rPr>
        <w:t>mCurrentAnimAd</w:t>
      </w:r>
      <w:r>
        <w:rPr>
          <w:rStyle w:val="CodeInline"/>
        </w:rPr>
        <w:t>v</w:t>
      </w:r>
      <w:r w:rsidRPr="00705372">
        <w:rPr>
          <w:rStyle w:val="CodeInline"/>
        </w:rPr>
        <w:t>ance</w:t>
      </w:r>
      <w:proofErr w:type="spellEnd"/>
      <w:r w:rsidRPr="00D43DAF">
        <w:t xml:space="preserve"> and </w:t>
      </w:r>
      <w:proofErr w:type="spellStart"/>
      <w:r w:rsidRPr="00D43DAF">
        <w:rPr>
          <w:rStyle w:val="CodeInline"/>
        </w:rPr>
        <w:t>mCurrentElm</w:t>
      </w:r>
      <w:proofErr w:type="spellEnd"/>
      <w:r>
        <w:t xml:space="preserve"> to initialize an animation sequence.</w:t>
      </w:r>
    </w:p>
    <w:p w14:paraId="1DFB15FF" w14:textId="77777777" w:rsidR="00664728" w:rsidRPr="006A27C6" w:rsidRDefault="00664728" w:rsidP="00857A0C">
      <w:pPr>
        <w:pStyle w:val="NumList"/>
      </w:pPr>
      <w:r w:rsidRPr="006A27C6">
        <w:t xml:space="preserve">Define </w:t>
      </w:r>
      <w:r w:rsidRPr="000635BF">
        <w:t>the</w:t>
      </w:r>
      <w:r>
        <w:t xml:space="preserve"> </w:t>
      </w:r>
      <w:r w:rsidRPr="00D4517B">
        <w:rPr>
          <w:rStyle w:val="CodeInline"/>
        </w:rPr>
        <w:t>_</w:t>
      </w:r>
      <w:proofErr w:type="spellStart"/>
      <w:proofErr w:type="gramStart"/>
      <w:r w:rsidRPr="00D4517B">
        <w:rPr>
          <w:rStyle w:val="CodeInline"/>
        </w:rPr>
        <w:t>initAnim</w:t>
      </w:r>
      <w:r>
        <w:rPr>
          <w:rStyle w:val="CodeInline"/>
        </w:rPr>
        <w:t>a</w:t>
      </w:r>
      <w:r w:rsidRPr="00D4517B">
        <w:rPr>
          <w:rStyle w:val="CodeInline"/>
        </w:rPr>
        <w:t>tion</w:t>
      </w:r>
      <w:proofErr w:type="spellEnd"/>
      <w:r w:rsidRPr="00D4517B">
        <w:rPr>
          <w:rStyle w:val="CodeInline"/>
        </w:rPr>
        <w:t>(</w:t>
      </w:r>
      <w:proofErr w:type="gramEnd"/>
      <w:r w:rsidRPr="00D4517B">
        <w:rPr>
          <w:rStyle w:val="CodeInline"/>
        </w:rPr>
        <w:t>)</w:t>
      </w:r>
      <w:r w:rsidRPr="006A27C6">
        <w:t xml:space="preserve"> function to </w:t>
      </w:r>
      <w:r>
        <w:t xml:space="preserve">compute the proper vales for </w:t>
      </w:r>
      <w:proofErr w:type="spellStart"/>
      <w:r w:rsidRPr="00705372">
        <w:rPr>
          <w:rStyle w:val="CodeInline"/>
        </w:rPr>
        <w:t>mCurrentAnimAdance</w:t>
      </w:r>
      <w:proofErr w:type="spellEnd"/>
      <w:r>
        <w:rPr>
          <w:rStyle w:val="CodeInline"/>
        </w:rPr>
        <w:fldChar w:fldCharType="begin"/>
      </w:r>
      <w:r>
        <w:instrText xml:space="preserve"> XE "</w:instrText>
      </w:r>
      <w:r w:rsidRPr="005D38F5">
        <w:rPr>
          <w:rStyle w:val="CodeInline"/>
        </w:rPr>
        <w:instrText>Sprite animations:mCurrentAnimAd</w:instrText>
      </w:r>
      <w:r>
        <w:rPr>
          <w:rStyle w:val="CodeInline"/>
        </w:rPr>
        <w:instrText>v</w:instrText>
      </w:r>
      <w:r w:rsidRPr="005D38F5">
        <w:rPr>
          <w:rStyle w:val="CodeInline"/>
        </w:rPr>
        <w:instrText>ance</w:instrText>
      </w:r>
      <w:r>
        <w:instrText xml:space="preserve">" </w:instrText>
      </w:r>
      <w:r>
        <w:rPr>
          <w:rStyle w:val="CodeInline"/>
        </w:rPr>
        <w:fldChar w:fldCharType="end"/>
      </w:r>
      <w:r w:rsidRPr="00D43DAF">
        <w:t xml:space="preserve"> and </w:t>
      </w:r>
      <w:proofErr w:type="spellStart"/>
      <w:r w:rsidRPr="00D43DAF">
        <w:rPr>
          <w:rStyle w:val="CodeInline"/>
        </w:rPr>
        <w:t>mCurrentElm</w:t>
      </w:r>
      <w:proofErr w:type="spellEnd"/>
      <w:r>
        <w:t xml:space="preserve"> according to the current animation type.</w:t>
      </w:r>
    </w:p>
    <w:p w14:paraId="44879FF1" w14:textId="77777777" w:rsidR="00664728" w:rsidRDefault="00664728" w:rsidP="00664728">
      <w:pPr>
        <w:pStyle w:val="Code"/>
      </w:pPr>
      <w:r>
        <w:t>_initAnimation() {</w:t>
      </w:r>
    </w:p>
    <w:p w14:paraId="220FC542" w14:textId="77777777" w:rsidR="00664728" w:rsidRDefault="00664728" w:rsidP="00664728">
      <w:pPr>
        <w:pStyle w:val="Code"/>
      </w:pPr>
      <w:r>
        <w:t xml:space="preserve">        // Currently running animation</w:t>
      </w:r>
    </w:p>
    <w:p w14:paraId="520F2D3F" w14:textId="77777777" w:rsidR="00664728" w:rsidRDefault="00664728" w:rsidP="00664728">
      <w:pPr>
        <w:pStyle w:val="Code"/>
      </w:pPr>
      <w:r>
        <w:t xml:space="preserve">        this.mCurrentTick = 0;</w:t>
      </w:r>
    </w:p>
    <w:p w14:paraId="2B47B38A" w14:textId="77777777" w:rsidR="00664728" w:rsidRDefault="00664728" w:rsidP="00664728">
      <w:pPr>
        <w:pStyle w:val="Code"/>
      </w:pPr>
      <w:r>
        <w:t xml:space="preserve">        switch (this.mAnimationType) {</w:t>
      </w:r>
    </w:p>
    <w:p w14:paraId="78BF6CF4" w14:textId="77777777" w:rsidR="00664728" w:rsidRDefault="00664728" w:rsidP="00664728">
      <w:pPr>
        <w:pStyle w:val="Code"/>
      </w:pPr>
      <w:r>
        <w:t xml:space="preserve">        case eAnimationType.eRight:</w:t>
      </w:r>
    </w:p>
    <w:p w14:paraId="62C3B2D7" w14:textId="77777777" w:rsidR="00664728" w:rsidRDefault="00664728" w:rsidP="00664728">
      <w:pPr>
        <w:pStyle w:val="Code"/>
      </w:pPr>
      <w:r>
        <w:t xml:space="preserve">            this.mCurrentElm = 0;</w:t>
      </w:r>
    </w:p>
    <w:p w14:paraId="08B0D905" w14:textId="77777777" w:rsidR="00664728" w:rsidRDefault="00664728" w:rsidP="00664728">
      <w:pPr>
        <w:pStyle w:val="Code"/>
      </w:pPr>
      <w:r>
        <w:t xml:space="preserve">            this.mCurrentAnimAdvance = 1; // either 1 or -1</w:t>
      </w:r>
    </w:p>
    <w:p w14:paraId="03825269" w14:textId="77777777" w:rsidR="00664728" w:rsidRDefault="00664728" w:rsidP="00664728">
      <w:pPr>
        <w:pStyle w:val="Code"/>
      </w:pPr>
      <w:r>
        <w:t xml:space="preserve">            break;</w:t>
      </w:r>
    </w:p>
    <w:p w14:paraId="39A04576" w14:textId="77777777" w:rsidR="00664728" w:rsidRDefault="00664728" w:rsidP="00664728">
      <w:pPr>
        <w:pStyle w:val="Code"/>
      </w:pPr>
      <w:r>
        <w:t xml:space="preserve">        case eAnimationType.eSwing:</w:t>
      </w:r>
    </w:p>
    <w:p w14:paraId="54958600" w14:textId="77777777" w:rsidR="00664728" w:rsidRDefault="00664728" w:rsidP="00664728">
      <w:pPr>
        <w:pStyle w:val="Code"/>
      </w:pPr>
      <w:r>
        <w:t xml:space="preserve">            this.mCurrentAnimAdvance = -1 * this.mCurrentAnimAdvance; // swings ... </w:t>
      </w:r>
    </w:p>
    <w:p w14:paraId="07428871" w14:textId="77777777" w:rsidR="00664728" w:rsidRDefault="00664728" w:rsidP="00664728">
      <w:pPr>
        <w:pStyle w:val="Code"/>
      </w:pPr>
      <w:r>
        <w:t xml:space="preserve">            this.mCurrentElm += 2 * this.mCurrentAnimAdvance;</w:t>
      </w:r>
    </w:p>
    <w:p w14:paraId="1E7913BF" w14:textId="77777777" w:rsidR="00664728" w:rsidRDefault="00664728" w:rsidP="00664728">
      <w:pPr>
        <w:pStyle w:val="Code"/>
      </w:pPr>
      <w:r>
        <w:t xml:space="preserve">            break;</w:t>
      </w:r>
    </w:p>
    <w:p w14:paraId="25F73ECF" w14:textId="77777777" w:rsidR="00664728" w:rsidRDefault="00664728" w:rsidP="00664728">
      <w:pPr>
        <w:pStyle w:val="Code"/>
      </w:pPr>
      <w:r>
        <w:t xml:space="preserve">        case eAnimationType.eLeft:</w:t>
      </w:r>
    </w:p>
    <w:p w14:paraId="19315C6D" w14:textId="77777777" w:rsidR="00664728" w:rsidRDefault="00664728" w:rsidP="00664728">
      <w:pPr>
        <w:pStyle w:val="Code"/>
      </w:pPr>
      <w:r>
        <w:t xml:space="preserve">            this.mCurrentElm = this.mNumElems - 1;</w:t>
      </w:r>
    </w:p>
    <w:p w14:paraId="15B3712E" w14:textId="77777777" w:rsidR="00664728" w:rsidRDefault="00664728" w:rsidP="00664728">
      <w:pPr>
        <w:pStyle w:val="Code"/>
      </w:pPr>
      <w:r>
        <w:t xml:space="preserve">            this.mCurrentAnimAdvance = -1; // either 1 or -1</w:t>
      </w:r>
    </w:p>
    <w:p w14:paraId="2009B24D" w14:textId="77777777" w:rsidR="00664728" w:rsidRDefault="00664728" w:rsidP="00664728">
      <w:pPr>
        <w:pStyle w:val="Code"/>
      </w:pPr>
      <w:r>
        <w:t xml:space="preserve">            break;</w:t>
      </w:r>
    </w:p>
    <w:p w14:paraId="2F09FD7B" w14:textId="77777777" w:rsidR="00664728" w:rsidRDefault="00664728" w:rsidP="00664728">
      <w:pPr>
        <w:pStyle w:val="Code"/>
      </w:pPr>
      <w:r>
        <w:t xml:space="preserve">        }</w:t>
      </w:r>
    </w:p>
    <w:p w14:paraId="2D4E126E" w14:textId="77777777" w:rsidR="00664728" w:rsidRDefault="00664728" w:rsidP="00664728">
      <w:pPr>
        <w:pStyle w:val="Code"/>
      </w:pPr>
      <w:r>
        <w:t xml:space="preserve">        this._setSpriteElement();</w:t>
      </w:r>
    </w:p>
    <w:p w14:paraId="2725C906" w14:textId="77777777" w:rsidR="00664728" w:rsidRPr="006A27C6" w:rsidRDefault="00664728" w:rsidP="00664728">
      <w:pPr>
        <w:pStyle w:val="Code"/>
      </w:pPr>
      <w:r>
        <w:t xml:space="preserve">    }</w:t>
      </w:r>
    </w:p>
    <w:p w14:paraId="6F9DB475" w14:textId="77777777" w:rsidR="00664728" w:rsidRPr="006A27C6" w:rsidRDefault="00664728" w:rsidP="00664728">
      <w:pPr>
        <w:pStyle w:val="NumList"/>
        <w:numPr>
          <w:ilvl w:val="0"/>
          <w:numId w:val="0"/>
        </w:numPr>
        <w:ind w:left="936"/>
      </w:pPr>
      <w:r>
        <w:t xml:space="preserve">The </w:t>
      </w:r>
      <w:proofErr w:type="spellStart"/>
      <w:r w:rsidRPr="00113709">
        <w:rPr>
          <w:rStyle w:val="CodeInline"/>
        </w:rPr>
        <w:t>mCurrentElm</w:t>
      </w:r>
      <w:proofErr w:type="spellEnd"/>
      <w:r>
        <w:t xml:space="preserve"> is the number of elements to offset from the leftmost, and </w:t>
      </w:r>
      <w:proofErr w:type="spellStart"/>
      <w:r w:rsidRPr="00113709">
        <w:rPr>
          <w:rStyle w:val="CodeInline"/>
        </w:rPr>
        <w:t>mCurrentAnimAdvance</w:t>
      </w:r>
      <w:proofErr w:type="spellEnd"/>
      <w:r>
        <w:t xml:space="preserve"> records whether the </w:t>
      </w:r>
      <w:proofErr w:type="spellStart"/>
      <w:r w:rsidRPr="000E49C3">
        <w:rPr>
          <w:rStyle w:val="CodeInline"/>
        </w:rPr>
        <w:t>mCurrentElm</w:t>
      </w:r>
      <w:proofErr w:type="spellEnd"/>
      <w:r>
        <w:t xml:space="preserve"> offset should be incremented (for rightward animation) or decremented (for leftward animation) during each update. T</w:t>
      </w:r>
      <w:r w:rsidRPr="006A27C6">
        <w:t xml:space="preserve">he </w:t>
      </w:r>
      <w:r w:rsidRPr="006A27C6">
        <w:rPr>
          <w:rStyle w:val="CodeInline"/>
        </w:rPr>
        <w:t>_</w:t>
      </w:r>
      <w:proofErr w:type="spellStart"/>
      <w:proofErr w:type="gramStart"/>
      <w:r>
        <w:rPr>
          <w:rStyle w:val="CodeInline"/>
        </w:rPr>
        <w:t>set</w:t>
      </w:r>
      <w:r w:rsidRPr="006A27C6">
        <w:rPr>
          <w:rStyle w:val="CodeInline"/>
        </w:rPr>
        <w:t>SpriteElement</w:t>
      </w:r>
      <w:proofErr w:type="spellEnd"/>
      <w:r>
        <w:rPr>
          <w:rStyle w:val="CodeInline"/>
        </w:rPr>
        <w:t>(</w:t>
      </w:r>
      <w:proofErr w:type="gramEnd"/>
      <w:r>
        <w:rPr>
          <w:rStyle w:val="CodeInline"/>
        </w:rPr>
        <w:t>)</w:t>
      </w:r>
      <w:r>
        <w:rPr>
          <w:rStyle w:val="CodeInline"/>
        </w:rPr>
        <w:fldChar w:fldCharType="begin"/>
      </w:r>
      <w:r>
        <w:instrText xml:space="preserve"> XE "</w:instrText>
      </w:r>
      <w:r w:rsidRPr="00964450">
        <w:rPr>
          <w:rStyle w:val="CodeInline"/>
        </w:rPr>
        <w:instrText>Sprite animations:setSpriteElement()</w:instrText>
      </w:r>
      <w:r>
        <w:instrText xml:space="preserve">" </w:instrText>
      </w:r>
      <w:r>
        <w:rPr>
          <w:rStyle w:val="CodeInline"/>
        </w:rPr>
        <w:fldChar w:fldCharType="end"/>
      </w:r>
      <w:r w:rsidRPr="006A27C6">
        <w:t xml:space="preserve"> </w:t>
      </w:r>
      <w:r>
        <w:t xml:space="preserve">function </w:t>
      </w:r>
      <w:r w:rsidRPr="006A27C6">
        <w:t xml:space="preserve">is </w:t>
      </w:r>
      <w:r w:rsidRPr="000635BF">
        <w:t>called</w:t>
      </w:r>
      <w:r w:rsidRPr="006A27C6">
        <w:t xml:space="preserve"> </w:t>
      </w:r>
      <w:r>
        <w:t xml:space="preserve">to set the </w:t>
      </w:r>
      <w:proofErr w:type="spellStart"/>
      <w:r>
        <w:t>uv</w:t>
      </w:r>
      <w:proofErr w:type="spellEnd"/>
      <w:r>
        <w:t xml:space="preserve"> values that correspond to the currently identified sprite element for displaying.</w:t>
      </w:r>
    </w:p>
    <w:p w14:paraId="1020DF13" w14:textId="77777777" w:rsidR="00664728" w:rsidRPr="006A27C6" w:rsidRDefault="00664728" w:rsidP="00857A0C">
      <w:pPr>
        <w:pStyle w:val="NumList"/>
      </w:pPr>
      <w:r w:rsidRPr="006A27C6">
        <w:lastRenderedPageBreak/>
        <w:t xml:space="preserve">Define </w:t>
      </w:r>
      <w:r>
        <w:t xml:space="preserve">the </w:t>
      </w:r>
      <w:r w:rsidRPr="009A1AD0">
        <w:rPr>
          <w:rStyle w:val="CodeInline"/>
        </w:rPr>
        <w:t>_</w:t>
      </w:r>
      <w:proofErr w:type="spellStart"/>
      <w:proofErr w:type="gramStart"/>
      <w:r w:rsidRPr="009A1AD0">
        <w:rPr>
          <w:rStyle w:val="CodeInline"/>
        </w:rPr>
        <w:t>setSpriteElement</w:t>
      </w:r>
      <w:proofErr w:type="spellEnd"/>
      <w:r w:rsidRPr="009A1AD0">
        <w:rPr>
          <w:rStyle w:val="CodeInline"/>
        </w:rPr>
        <w:t>(</w:t>
      </w:r>
      <w:proofErr w:type="gramEnd"/>
      <w:r w:rsidRPr="009A1AD0">
        <w:rPr>
          <w:rStyle w:val="CodeInline"/>
        </w:rPr>
        <w:t>)</w:t>
      </w:r>
      <w:r>
        <w:t xml:space="preserve"> f</w:t>
      </w:r>
      <w:r w:rsidRPr="006A27C6">
        <w:t xml:space="preserve">unction to </w:t>
      </w:r>
      <w:r>
        <w:t xml:space="preserve">compute and load the </w:t>
      </w:r>
      <w:proofErr w:type="spellStart"/>
      <w:r>
        <w:t>uv</w:t>
      </w:r>
      <w:proofErr w:type="spellEnd"/>
      <w:r>
        <w:t xml:space="preserve"> </w:t>
      </w:r>
      <w:r w:rsidRPr="000635BF">
        <w:t>values</w:t>
      </w:r>
      <w:r>
        <w:t xml:space="preserve"> of the currently identified sprite element for rendering.</w:t>
      </w:r>
    </w:p>
    <w:p w14:paraId="581A8509" w14:textId="77777777" w:rsidR="00664728" w:rsidRDefault="00664728" w:rsidP="00664728">
      <w:pPr>
        <w:pStyle w:val="Code"/>
      </w:pPr>
      <w:r>
        <w:t>_setSpriteElement() {</w:t>
      </w:r>
    </w:p>
    <w:p w14:paraId="0C6E9FC3" w14:textId="77777777" w:rsidR="00664728" w:rsidRDefault="00664728" w:rsidP="00664728">
      <w:pPr>
        <w:pStyle w:val="Code"/>
      </w:pPr>
      <w:r>
        <w:t xml:space="preserve">    let left = this.mFirstElmLeft + (this.mCurrentElm * (this.mElmWidth + this.mWidthPadding));</w:t>
      </w:r>
    </w:p>
    <w:p w14:paraId="0AF3A820" w14:textId="77777777" w:rsidR="00664728" w:rsidRDefault="00664728" w:rsidP="00664728">
      <w:pPr>
        <w:pStyle w:val="Code"/>
      </w:pPr>
      <w:r>
        <w:t xml:space="preserve">    super.setElementUVCoordinate(left, left + this.mElmWidth,</w:t>
      </w:r>
    </w:p>
    <w:p w14:paraId="40859483" w14:textId="77777777" w:rsidR="00664728" w:rsidRDefault="00664728" w:rsidP="00664728">
      <w:pPr>
        <w:pStyle w:val="Code"/>
      </w:pPr>
      <w:r>
        <w:t xml:space="preserve">                           this.mElmTop - this.mElmHeight, this.mElmTop);</w:t>
      </w:r>
    </w:p>
    <w:p w14:paraId="5F9F4AF7" w14:textId="77777777" w:rsidR="00664728" w:rsidRPr="006A27C6" w:rsidRDefault="00664728" w:rsidP="00664728">
      <w:pPr>
        <w:pStyle w:val="Code"/>
      </w:pPr>
      <w:r>
        <w:t>}</w:t>
      </w:r>
    </w:p>
    <w:p w14:paraId="7D0BDCB7" w14:textId="1E270903" w:rsidR="00664728" w:rsidRPr="006A27C6" w:rsidRDefault="00664728" w:rsidP="00664728">
      <w:pPr>
        <w:pStyle w:val="NumList"/>
        <w:numPr>
          <w:ilvl w:val="0"/>
          <w:numId w:val="0"/>
        </w:numPr>
        <w:ind w:left="936"/>
      </w:pPr>
      <w:r>
        <w:t xml:space="preserve">The variable </w:t>
      </w:r>
      <w:r w:rsidRPr="00B13EF7">
        <w:rPr>
          <w:rStyle w:val="CodeInline"/>
        </w:rPr>
        <w:t>left</w:t>
      </w:r>
      <w:r w:rsidRPr="006A27C6">
        <w:t xml:space="preserve"> is</w:t>
      </w:r>
      <w:r>
        <w:t xml:space="preserve"> the</w:t>
      </w:r>
      <w:r w:rsidRPr="006A27C6">
        <w:t xml:space="preserve"> </w:t>
      </w:r>
      <w:r w:rsidRPr="000635BF">
        <w:t>left</w:t>
      </w:r>
      <w:r>
        <w:t xml:space="preserve"> u value of </w:t>
      </w:r>
      <w:proofErr w:type="spellStart"/>
      <w:r w:rsidRPr="00B13EF7">
        <w:rPr>
          <w:rStyle w:val="CodeInline"/>
        </w:rPr>
        <w:t>mCurrentElm</w:t>
      </w:r>
      <w:proofErr w:type="spellEnd"/>
      <w:r>
        <w:t xml:space="preserve"> and is used to compute the right value. With the assumption that all animation sequences are along the same row of sprite elements, and that the top and bottom v values are constant </w:t>
      </w:r>
      <w:r w:rsidR="004F1EF5">
        <w:t>where they</w:t>
      </w:r>
      <w:r>
        <w:t xml:space="preserve"> do not change over a given animation sequence. These </w:t>
      </w:r>
      <w:proofErr w:type="spellStart"/>
      <w:r>
        <w:t>uv</w:t>
      </w:r>
      <w:proofErr w:type="spellEnd"/>
      <w:r>
        <w:t xml:space="preserve"> values are set to </w:t>
      </w:r>
      <w:r w:rsidR="004F1EF5">
        <w:t xml:space="preserve">the super class </w:t>
      </w:r>
      <w:proofErr w:type="spellStart"/>
      <w:r w:rsidRPr="00B13EF7">
        <w:rPr>
          <w:rStyle w:val="CodeInline"/>
        </w:rPr>
        <w:t>SpriteRenderable</w:t>
      </w:r>
      <w:proofErr w:type="spellEnd"/>
      <w:r>
        <w:t xml:space="preserve"> for drawing.</w:t>
      </w:r>
    </w:p>
    <w:p w14:paraId="4B1F4367" w14:textId="77777777" w:rsidR="00664728" w:rsidRPr="006A27C6" w:rsidRDefault="00664728" w:rsidP="00857A0C">
      <w:pPr>
        <w:pStyle w:val="NumList"/>
      </w:pPr>
      <w:r w:rsidRPr="006A27C6">
        <w:t xml:space="preserve">Define a </w:t>
      </w:r>
      <w:r w:rsidRPr="000635BF">
        <w:t>function</w:t>
      </w:r>
      <w:r w:rsidRPr="006A27C6">
        <w:t xml:space="preserve"> to set the animation type</w:t>
      </w:r>
      <w:r>
        <w:t xml:space="preserve">. </w:t>
      </w:r>
      <w:r w:rsidRPr="00583CCC">
        <w:t>Note that the animation is always reset to start from the beginning when the animation type (left, right, or swing) is changed.</w:t>
      </w:r>
    </w:p>
    <w:p w14:paraId="0969A80E" w14:textId="77777777" w:rsidR="00664728" w:rsidRDefault="00664728" w:rsidP="00664728">
      <w:pPr>
        <w:pStyle w:val="Code"/>
      </w:pPr>
      <w:r>
        <w:t>setAnimationType(animationType) {</w:t>
      </w:r>
    </w:p>
    <w:p w14:paraId="3560C833" w14:textId="77777777" w:rsidR="00664728" w:rsidRDefault="00664728" w:rsidP="00664728">
      <w:pPr>
        <w:pStyle w:val="Code"/>
      </w:pPr>
      <w:r>
        <w:t xml:space="preserve">    this.mAnimationType = animationType;</w:t>
      </w:r>
    </w:p>
    <w:p w14:paraId="5CED1F52" w14:textId="77777777" w:rsidR="00664728" w:rsidRDefault="00664728" w:rsidP="00664728">
      <w:pPr>
        <w:pStyle w:val="Code"/>
      </w:pPr>
      <w:r>
        <w:t xml:space="preserve">    this.mCurrentAnimAdvance = -1;</w:t>
      </w:r>
    </w:p>
    <w:p w14:paraId="0FD781FB" w14:textId="77777777" w:rsidR="00664728" w:rsidRDefault="00664728" w:rsidP="00664728">
      <w:pPr>
        <w:pStyle w:val="Code"/>
      </w:pPr>
      <w:r>
        <w:t xml:space="preserve">    this.mCurrentElm = 0;</w:t>
      </w:r>
    </w:p>
    <w:p w14:paraId="59A230F4" w14:textId="77777777" w:rsidR="00664728" w:rsidRDefault="00664728" w:rsidP="00664728">
      <w:pPr>
        <w:pStyle w:val="Code"/>
      </w:pPr>
      <w:r>
        <w:t xml:space="preserve">    this._initAnimation();</w:t>
      </w:r>
    </w:p>
    <w:p w14:paraId="3E3CF860" w14:textId="77777777" w:rsidR="00664728" w:rsidRPr="006A27C6" w:rsidRDefault="00664728" w:rsidP="00664728">
      <w:pPr>
        <w:pStyle w:val="Code"/>
      </w:pPr>
      <w:r>
        <w:t>}</w:t>
      </w:r>
    </w:p>
    <w:p w14:paraId="44115EC1" w14:textId="77777777" w:rsidR="00664728" w:rsidRPr="006A27C6" w:rsidRDefault="00664728" w:rsidP="00857A0C">
      <w:pPr>
        <w:pStyle w:val="NumList"/>
      </w:pPr>
      <w:r w:rsidRPr="000635BF">
        <w:t>Define</w:t>
      </w:r>
      <w:r>
        <w:t xml:space="preserve"> </w:t>
      </w:r>
      <w:r w:rsidRPr="006A27C6">
        <w:t xml:space="preserve">a function </w:t>
      </w:r>
      <w:r>
        <w:t xml:space="preserve">for specifying a sprite animation sequence. </w:t>
      </w:r>
      <w:r w:rsidRPr="0032596A">
        <w:t xml:space="preserve">The inputs </w:t>
      </w:r>
      <w:r>
        <w:t xml:space="preserve">to the </w:t>
      </w:r>
      <w:r w:rsidRPr="0032596A">
        <w:t>function are in pixels and are converted to texture coordinates by dividing by the width and height of the image.</w:t>
      </w:r>
    </w:p>
    <w:p w14:paraId="696CF0D2" w14:textId="77777777" w:rsidR="00664728" w:rsidRDefault="00664728" w:rsidP="00664728">
      <w:pPr>
        <w:pStyle w:val="Code"/>
      </w:pPr>
      <w:r>
        <w:t>// Always set the leftmost element to be the first</w:t>
      </w:r>
    </w:p>
    <w:p w14:paraId="135F98E9" w14:textId="77777777" w:rsidR="00664728" w:rsidRDefault="00664728" w:rsidP="00664728">
      <w:pPr>
        <w:pStyle w:val="Code"/>
      </w:pPr>
      <w:r>
        <w:t>setSpriteSequence(</w:t>
      </w:r>
    </w:p>
    <w:p w14:paraId="5579D658" w14:textId="77777777" w:rsidR="00664728" w:rsidRDefault="00664728" w:rsidP="00664728">
      <w:pPr>
        <w:pStyle w:val="Code"/>
      </w:pPr>
      <w:r>
        <w:t xml:space="preserve">    topPixel,   // offset from top-left</w:t>
      </w:r>
    </w:p>
    <w:p w14:paraId="3E20D48C" w14:textId="77777777" w:rsidR="00664728" w:rsidRDefault="00664728" w:rsidP="00664728">
      <w:pPr>
        <w:pStyle w:val="Code"/>
      </w:pPr>
      <w:r>
        <w:t xml:space="preserve">    leftPixel, // offset from top-left</w:t>
      </w:r>
    </w:p>
    <w:p w14:paraId="0C86CBE4" w14:textId="77777777" w:rsidR="00664728" w:rsidRDefault="00664728" w:rsidP="00664728">
      <w:pPr>
        <w:pStyle w:val="Code"/>
      </w:pPr>
      <w:r>
        <w:t xml:space="preserve">    elmWidthInPixel,</w:t>
      </w:r>
    </w:p>
    <w:p w14:paraId="2A4892D1" w14:textId="77777777" w:rsidR="00664728" w:rsidRDefault="00664728" w:rsidP="00664728">
      <w:pPr>
        <w:pStyle w:val="Code"/>
      </w:pPr>
      <w:r>
        <w:t xml:space="preserve">    elmHeightInPixel,</w:t>
      </w:r>
    </w:p>
    <w:p w14:paraId="3D351D1D" w14:textId="77777777" w:rsidR="00664728" w:rsidRDefault="00664728" w:rsidP="00664728">
      <w:pPr>
        <w:pStyle w:val="Code"/>
      </w:pPr>
      <w:r>
        <w:t xml:space="preserve">    numElements,      // number of elements in sequence</w:t>
      </w:r>
    </w:p>
    <w:p w14:paraId="39AABC6D" w14:textId="77777777" w:rsidR="00664728" w:rsidRDefault="00664728" w:rsidP="00664728">
      <w:pPr>
        <w:pStyle w:val="Code"/>
      </w:pPr>
      <w:r>
        <w:t xml:space="preserve">    wPaddingInPixel  // left/right padding</w:t>
      </w:r>
    </w:p>
    <w:p w14:paraId="660B61BC" w14:textId="77777777" w:rsidR="00664728" w:rsidRDefault="00664728" w:rsidP="00664728">
      <w:pPr>
        <w:pStyle w:val="Code"/>
      </w:pPr>
      <w:r>
        <w:t>) {</w:t>
      </w:r>
    </w:p>
    <w:p w14:paraId="5DB155B7" w14:textId="77777777" w:rsidR="00664728" w:rsidRDefault="00664728" w:rsidP="00664728">
      <w:pPr>
        <w:pStyle w:val="Code"/>
      </w:pPr>
      <w:r>
        <w:t xml:space="preserve">    let texInfo = texture.get(this.mTexture);</w:t>
      </w:r>
    </w:p>
    <w:p w14:paraId="77324750" w14:textId="77777777" w:rsidR="00664728" w:rsidRDefault="00664728" w:rsidP="00664728">
      <w:pPr>
        <w:pStyle w:val="Code"/>
      </w:pPr>
      <w:r>
        <w:t xml:space="preserve">    // entire image width, height</w:t>
      </w:r>
    </w:p>
    <w:p w14:paraId="5EE6AF3D" w14:textId="77777777" w:rsidR="00664728" w:rsidRDefault="00664728" w:rsidP="00664728">
      <w:pPr>
        <w:pStyle w:val="Code"/>
      </w:pPr>
      <w:r>
        <w:lastRenderedPageBreak/>
        <w:t xml:space="preserve">    let imageW = texInfo.mWidth;</w:t>
      </w:r>
    </w:p>
    <w:p w14:paraId="52DD95A5" w14:textId="77777777" w:rsidR="00664728" w:rsidRDefault="00664728" w:rsidP="00664728">
      <w:pPr>
        <w:pStyle w:val="Code"/>
      </w:pPr>
      <w:r>
        <w:t xml:space="preserve">    let imageH = texInfo.mHeight;</w:t>
      </w:r>
    </w:p>
    <w:p w14:paraId="19C2B6A8" w14:textId="77777777" w:rsidR="00664728" w:rsidRDefault="00664728" w:rsidP="00664728">
      <w:pPr>
        <w:pStyle w:val="Code"/>
      </w:pPr>
    </w:p>
    <w:p w14:paraId="5DE60B18" w14:textId="77777777" w:rsidR="00664728" w:rsidRDefault="00664728" w:rsidP="00664728">
      <w:pPr>
        <w:pStyle w:val="Code"/>
      </w:pPr>
      <w:r>
        <w:t xml:space="preserve">    this.mNumElems = numElements;   // number of elements in animation</w:t>
      </w:r>
    </w:p>
    <w:p w14:paraId="5D447D2C" w14:textId="77777777" w:rsidR="00664728" w:rsidRDefault="00664728" w:rsidP="00664728">
      <w:pPr>
        <w:pStyle w:val="Code"/>
      </w:pPr>
      <w:r>
        <w:t xml:space="preserve">    this.mFirstElmLeft = leftPixel / imageW;</w:t>
      </w:r>
    </w:p>
    <w:p w14:paraId="2782D894" w14:textId="77777777" w:rsidR="00664728" w:rsidRDefault="00664728" w:rsidP="00664728">
      <w:pPr>
        <w:pStyle w:val="Code"/>
      </w:pPr>
      <w:r>
        <w:t xml:space="preserve">    this.mElmTop = topPixel / imageH;</w:t>
      </w:r>
    </w:p>
    <w:p w14:paraId="61BB6634" w14:textId="77777777" w:rsidR="00664728" w:rsidRDefault="00664728" w:rsidP="00664728">
      <w:pPr>
        <w:pStyle w:val="Code"/>
      </w:pPr>
      <w:r>
        <w:t xml:space="preserve">    this.mElmWidth = elmWidthInPixel / imageW;</w:t>
      </w:r>
    </w:p>
    <w:p w14:paraId="6D4CBAD2" w14:textId="77777777" w:rsidR="00664728" w:rsidRDefault="00664728" w:rsidP="00664728">
      <w:pPr>
        <w:pStyle w:val="Code"/>
      </w:pPr>
      <w:r>
        <w:t xml:space="preserve">    this.mElmHeight = elmHeightInPixel / imageH;</w:t>
      </w:r>
    </w:p>
    <w:p w14:paraId="33A7F3A4" w14:textId="77777777" w:rsidR="00664728" w:rsidRDefault="00664728" w:rsidP="00664728">
      <w:pPr>
        <w:pStyle w:val="Code"/>
      </w:pPr>
      <w:r>
        <w:t xml:space="preserve">    this.mWidthPadding = wPaddingInPixel / imageW;</w:t>
      </w:r>
    </w:p>
    <w:p w14:paraId="4D3A9D0A" w14:textId="77777777" w:rsidR="00664728" w:rsidRDefault="00664728" w:rsidP="00664728">
      <w:pPr>
        <w:pStyle w:val="Code"/>
      </w:pPr>
      <w:r>
        <w:t xml:space="preserve">    this._initAnimation();</w:t>
      </w:r>
    </w:p>
    <w:p w14:paraId="5CA766E4" w14:textId="77777777" w:rsidR="00664728" w:rsidRPr="006A27C6" w:rsidRDefault="00664728" w:rsidP="00664728">
      <w:pPr>
        <w:pStyle w:val="Code"/>
      </w:pPr>
      <w:r>
        <w:t>}</w:t>
      </w:r>
    </w:p>
    <w:p w14:paraId="1D232600" w14:textId="77777777" w:rsidR="00664728" w:rsidRPr="006A27C6" w:rsidRDefault="00664728" w:rsidP="00857A0C">
      <w:pPr>
        <w:pStyle w:val="NumList"/>
      </w:pPr>
      <w:r>
        <w:t xml:space="preserve">Define </w:t>
      </w:r>
      <w:r w:rsidRPr="006A27C6">
        <w:t>functions to change animation</w:t>
      </w:r>
      <w:r>
        <w:t xml:space="preserve"> speed, either directly or by an offset.</w:t>
      </w:r>
    </w:p>
    <w:p w14:paraId="68759A6D" w14:textId="77777777" w:rsidR="00664728" w:rsidRPr="006A27C6" w:rsidRDefault="00664728" w:rsidP="00664728">
      <w:pPr>
        <w:pStyle w:val="Code"/>
      </w:pPr>
      <w:r>
        <w:t>setAnimationSpeed(tickInterval) { this.mUpdateInterval = tickInterval; }</w:t>
      </w:r>
    </w:p>
    <w:p w14:paraId="02B22BEE" w14:textId="77777777" w:rsidR="00664728" w:rsidRPr="006A27C6" w:rsidRDefault="00664728" w:rsidP="00664728">
      <w:pPr>
        <w:pStyle w:val="Code"/>
      </w:pPr>
      <w:r>
        <w:t>incAnimationSpeed(deltaInterval) { this.mUpdateInterval += deltaInterval; }</w:t>
      </w:r>
    </w:p>
    <w:p w14:paraId="790FFFC3" w14:textId="13DCA3CE" w:rsidR="005A2078" w:rsidRPr="006A27C6" w:rsidRDefault="005A2078" w:rsidP="0039322B">
      <w:pPr>
        <w:pStyle w:val="NumList"/>
      </w:pPr>
      <w:r>
        <w:t>D</w:t>
      </w:r>
      <w:r w:rsidRPr="006A27C6">
        <w:t xml:space="preserve">efine a function to </w:t>
      </w:r>
      <w:r>
        <w:t>advance the animation for each game loop update.</w:t>
      </w:r>
    </w:p>
    <w:p w14:paraId="75D3D838" w14:textId="77777777" w:rsidR="005A2078" w:rsidRDefault="005A2078" w:rsidP="005A2078">
      <w:pPr>
        <w:pStyle w:val="Code"/>
      </w:pPr>
      <w:r>
        <w:t>updateAnimation() {</w:t>
      </w:r>
    </w:p>
    <w:p w14:paraId="5B1ACA43" w14:textId="77777777" w:rsidR="005A2078" w:rsidRDefault="005A2078" w:rsidP="005A2078">
      <w:pPr>
        <w:pStyle w:val="Code"/>
      </w:pPr>
      <w:r>
        <w:t xml:space="preserve">    this.mCurrentTick++;</w:t>
      </w:r>
    </w:p>
    <w:p w14:paraId="2DCE582A" w14:textId="77777777" w:rsidR="005A2078" w:rsidRDefault="005A2078" w:rsidP="005A2078">
      <w:pPr>
        <w:pStyle w:val="Code"/>
      </w:pPr>
      <w:r>
        <w:t xml:space="preserve">    if (this.mCurrentTick &gt;= this.mUpdateInterval) {</w:t>
      </w:r>
    </w:p>
    <w:p w14:paraId="60190558" w14:textId="77777777" w:rsidR="005A2078" w:rsidRDefault="005A2078" w:rsidP="005A2078">
      <w:pPr>
        <w:pStyle w:val="Code"/>
      </w:pPr>
      <w:r>
        <w:t xml:space="preserve">        this.mCurrentTick = 0;</w:t>
      </w:r>
    </w:p>
    <w:p w14:paraId="3AEEE2C0" w14:textId="77777777" w:rsidR="005A2078" w:rsidRDefault="005A2078" w:rsidP="005A2078">
      <w:pPr>
        <w:pStyle w:val="Code"/>
      </w:pPr>
      <w:r>
        <w:t xml:space="preserve">        this.mCurrentElm += this.mCurrentAnimAdvance;</w:t>
      </w:r>
    </w:p>
    <w:p w14:paraId="797DBB29" w14:textId="77777777" w:rsidR="005A2078" w:rsidRDefault="005A2078" w:rsidP="005A2078">
      <w:pPr>
        <w:pStyle w:val="Code"/>
      </w:pPr>
      <w:r>
        <w:t xml:space="preserve">        if ((this.mCurrentElm &gt;= 0) &amp;&amp; (this.mCurrentElm &lt; this.mNumElems)) {</w:t>
      </w:r>
    </w:p>
    <w:p w14:paraId="678204CF" w14:textId="77777777" w:rsidR="005A2078" w:rsidRDefault="005A2078" w:rsidP="005A2078">
      <w:pPr>
        <w:pStyle w:val="Code"/>
      </w:pPr>
      <w:r>
        <w:t xml:space="preserve">            this._setSpriteElement();</w:t>
      </w:r>
    </w:p>
    <w:p w14:paraId="01FF6F37" w14:textId="77777777" w:rsidR="005A2078" w:rsidRDefault="005A2078" w:rsidP="005A2078">
      <w:pPr>
        <w:pStyle w:val="Code"/>
      </w:pPr>
      <w:r>
        <w:t xml:space="preserve">        } else {</w:t>
      </w:r>
    </w:p>
    <w:p w14:paraId="3F5A47AE" w14:textId="77777777" w:rsidR="005A2078" w:rsidRDefault="005A2078" w:rsidP="005A2078">
      <w:pPr>
        <w:pStyle w:val="Code"/>
      </w:pPr>
      <w:r>
        <w:t xml:space="preserve">            this._initAnimation();</w:t>
      </w:r>
    </w:p>
    <w:p w14:paraId="057CA89F" w14:textId="77777777" w:rsidR="005A2078" w:rsidRDefault="005A2078" w:rsidP="005A2078">
      <w:pPr>
        <w:pStyle w:val="Code"/>
      </w:pPr>
      <w:r>
        <w:t xml:space="preserve">        }</w:t>
      </w:r>
    </w:p>
    <w:p w14:paraId="1A5D8E0B" w14:textId="39360BBD" w:rsidR="005A2078" w:rsidRDefault="00777A29" w:rsidP="00777A29">
      <w:pPr>
        <w:pStyle w:val="Code"/>
      </w:pPr>
      <w:r>
        <w:t xml:space="preserve">    </w:t>
      </w:r>
      <w:r w:rsidR="005A2078">
        <w:t>}</w:t>
      </w:r>
    </w:p>
    <w:p w14:paraId="3F97D90C" w14:textId="0BCF8CD5" w:rsidR="00777A29" w:rsidRDefault="00777A29" w:rsidP="00777A29">
      <w:pPr>
        <w:pStyle w:val="Code"/>
      </w:pPr>
      <w:r>
        <w:t>}</w:t>
      </w:r>
    </w:p>
    <w:p w14:paraId="69779910" w14:textId="73BD9B6C" w:rsidR="00664728" w:rsidRDefault="00664728" w:rsidP="00664728">
      <w:pPr>
        <w:pStyle w:val="NumList"/>
        <w:numPr>
          <w:ilvl w:val="0"/>
          <w:numId w:val="0"/>
        </w:numPr>
        <w:ind w:left="936"/>
      </w:pPr>
      <w:r>
        <w:lastRenderedPageBreak/>
        <w:t xml:space="preserve">Each </w:t>
      </w:r>
      <w:r w:rsidRPr="006A27C6">
        <w:t>time</w:t>
      </w:r>
      <w:r>
        <w:t xml:space="preserve"> the</w:t>
      </w:r>
      <w:r w:rsidRPr="006A27C6">
        <w:t xml:space="preserve"> </w:t>
      </w:r>
      <w:proofErr w:type="spellStart"/>
      <w:proofErr w:type="gramStart"/>
      <w:r>
        <w:rPr>
          <w:rStyle w:val="CodeInline"/>
        </w:rPr>
        <w:t>update</w:t>
      </w:r>
      <w:r w:rsidRPr="006A27C6">
        <w:rPr>
          <w:rStyle w:val="CodeInline"/>
        </w:rPr>
        <w:t>Animation</w:t>
      </w:r>
      <w:proofErr w:type="spellEnd"/>
      <w:r>
        <w:rPr>
          <w:rStyle w:val="CodeInline"/>
        </w:rPr>
        <w:t>(</w:t>
      </w:r>
      <w:proofErr w:type="gramEnd"/>
      <w:r>
        <w:rPr>
          <w:rStyle w:val="CodeInline"/>
        </w:rPr>
        <w:t>)</w:t>
      </w:r>
      <w:r w:rsidRPr="006A27C6">
        <w:t xml:space="preserve"> </w:t>
      </w:r>
      <w:r>
        <w:t xml:space="preserve">function is </w:t>
      </w:r>
      <w:r w:rsidRPr="006A27C6">
        <w:t xml:space="preserve">called, the </w:t>
      </w:r>
      <w:r>
        <w:rPr>
          <w:rStyle w:val="CodeInline"/>
        </w:rPr>
        <w:t>m</w:t>
      </w:r>
      <w:r w:rsidRPr="006A27C6">
        <w:rPr>
          <w:rStyle w:val="CodeInline"/>
        </w:rPr>
        <w:t>CurrentTick</w:t>
      </w:r>
      <w:r w:rsidRPr="006A27C6">
        <w:t xml:space="preserve"> counter </w:t>
      </w:r>
      <w:r>
        <w:t>is incremented,</w:t>
      </w:r>
      <w:r w:rsidRPr="006A27C6">
        <w:t xml:space="preserve"> and </w:t>
      </w:r>
      <w:r>
        <w:t xml:space="preserve">when </w:t>
      </w:r>
      <w:r w:rsidRPr="006A27C6">
        <w:t xml:space="preserve">the number of ticks reaches the </w:t>
      </w:r>
      <w:r>
        <w:rPr>
          <w:rStyle w:val="CodeInline"/>
        </w:rPr>
        <w:t>m</w:t>
      </w:r>
      <w:r w:rsidRPr="006A27C6">
        <w:rPr>
          <w:rStyle w:val="CodeInline"/>
        </w:rPr>
        <w:t>UpdateInterval</w:t>
      </w:r>
      <w:r>
        <w:t xml:space="preserve"> value,</w:t>
      </w:r>
      <w:r w:rsidRPr="006A27C6">
        <w:t xml:space="preserve"> the </w:t>
      </w:r>
      <w:r>
        <w:t xml:space="preserve">animation is re-initialized by the </w:t>
      </w:r>
      <w:r w:rsidRPr="006A27C6">
        <w:rPr>
          <w:rStyle w:val="CodeInline"/>
        </w:rPr>
        <w:t>_</w:t>
      </w:r>
      <w:proofErr w:type="spellStart"/>
      <w:r w:rsidRPr="006A27C6">
        <w:rPr>
          <w:rStyle w:val="CodeInline"/>
        </w:rPr>
        <w:t>initAnimation</w:t>
      </w:r>
      <w:proofErr w:type="spellEnd"/>
      <w:r>
        <w:rPr>
          <w:rStyle w:val="CodeInline"/>
        </w:rPr>
        <w:t>()</w:t>
      </w:r>
      <w:r>
        <w:t xml:space="preserve"> function. It is important to note that the time unit for controlling the animation is the number of times the </w:t>
      </w:r>
      <w:proofErr w:type="spellStart"/>
      <w:proofErr w:type="gramStart"/>
      <w:r w:rsidRPr="001C31DA">
        <w:rPr>
          <w:rStyle w:val="CodeInline"/>
        </w:rPr>
        <w:t>updateAnimation</w:t>
      </w:r>
      <w:proofErr w:type="spellEnd"/>
      <w:r w:rsidRPr="001C31DA">
        <w:rPr>
          <w:rStyle w:val="CodeInline"/>
        </w:rPr>
        <w:t>(</w:t>
      </w:r>
      <w:proofErr w:type="gramEnd"/>
      <w:r w:rsidRPr="001C31DA">
        <w:rPr>
          <w:rStyle w:val="CodeInline"/>
        </w:rPr>
        <w:t>)</w:t>
      </w:r>
      <w:r>
        <w:t xml:space="preserve"> function</w:t>
      </w:r>
      <w:r>
        <w:fldChar w:fldCharType="begin"/>
      </w:r>
      <w:r>
        <w:instrText xml:space="preserve"> XE "</w:instrText>
      </w:r>
      <w:r w:rsidRPr="00642250">
        <w:rPr>
          <w:rStyle w:val="CodeInline"/>
        </w:rPr>
        <w:instrText>Sprite animations:updateAnimation()</w:instrText>
      </w:r>
      <w:r w:rsidRPr="00642250">
        <w:instrText xml:space="preserve"> function</w:instrText>
      </w:r>
      <w:r>
        <w:instrText xml:space="preserve">" </w:instrText>
      </w:r>
      <w:r>
        <w:fldChar w:fldCharType="end"/>
      </w:r>
      <w:r>
        <w:t xml:space="preserve"> is called and not the real-world elapsed time. Recall that the engine </w:t>
      </w:r>
      <w:proofErr w:type="spellStart"/>
      <w:proofErr w:type="gramStart"/>
      <w:r>
        <w:rPr>
          <w:rStyle w:val="CodeInline"/>
        </w:rPr>
        <w:t>loop.loopOnce</w:t>
      </w:r>
      <w:proofErr w:type="spellEnd"/>
      <w:proofErr w:type="gramEnd"/>
      <w:r>
        <w:rPr>
          <w:rStyle w:val="CodeInline"/>
        </w:rPr>
        <w:t>()</w:t>
      </w:r>
      <w:r>
        <w:t xml:space="preserve"> function</w:t>
      </w:r>
      <w:r>
        <w:fldChar w:fldCharType="begin"/>
      </w:r>
      <w:r>
        <w:instrText xml:space="preserve"> XE "</w:instrText>
      </w:r>
      <w:r w:rsidRPr="001F2866">
        <w:rPr>
          <w:rStyle w:val="CodeInline"/>
        </w:rPr>
        <w:instrText>Sprite animations:GameLoop</w:instrText>
      </w:r>
      <w:r w:rsidRPr="001F2866">
        <w:instrText xml:space="preserve"> </w:instrText>
      </w:r>
      <w:r w:rsidRPr="001F2866">
        <w:rPr>
          <w:rStyle w:val="CodeInline"/>
        </w:rPr>
        <w:instrText>_runLoop()</w:instrText>
      </w:r>
      <w:r w:rsidRPr="001F2866">
        <w:instrText xml:space="preserve"> function</w:instrText>
      </w:r>
      <w:r>
        <w:instrText xml:space="preserve">" </w:instrText>
      </w:r>
      <w:r>
        <w:fldChar w:fldCharType="end"/>
      </w:r>
      <w:r>
        <w:t xml:space="preserve"> ensures systemwide updates to occur at </w:t>
      </w:r>
      <w:proofErr w:type="spellStart"/>
      <w:r w:rsidRPr="00B203D6">
        <w:rPr>
          <w:rStyle w:val="CodeInline"/>
        </w:rPr>
        <w:t>kMPF</w:t>
      </w:r>
      <w:proofErr w:type="spellEnd"/>
      <w:r>
        <w:t xml:space="preserve"> intervals even when frame rate lags. The game engine architecture ensures the </w:t>
      </w:r>
      <w:proofErr w:type="spellStart"/>
      <w:proofErr w:type="gramStart"/>
      <w:r w:rsidRPr="00BC756F">
        <w:rPr>
          <w:rStyle w:val="CodeInline"/>
        </w:rPr>
        <w:t>updateAnimation</w:t>
      </w:r>
      <w:proofErr w:type="spellEnd"/>
      <w:r w:rsidRPr="00BC756F">
        <w:rPr>
          <w:rStyle w:val="CodeInline"/>
        </w:rPr>
        <w:t>(</w:t>
      </w:r>
      <w:proofErr w:type="gramEnd"/>
      <w:r w:rsidRPr="00BC756F">
        <w:rPr>
          <w:rStyle w:val="CodeInline"/>
        </w:rPr>
        <w:t>)</w:t>
      </w:r>
      <w:r>
        <w:t xml:space="preserve"> function calls are </w:t>
      </w:r>
      <w:proofErr w:type="spellStart"/>
      <w:r w:rsidRPr="00B203D6">
        <w:rPr>
          <w:rStyle w:val="CodeInline"/>
        </w:rPr>
        <w:t>kMPF</w:t>
      </w:r>
      <w:proofErr w:type="spellEnd"/>
      <w:r>
        <w:t xml:space="preserve"> milliseconds apart.</w:t>
      </w:r>
    </w:p>
    <w:p w14:paraId="498F4567" w14:textId="77777777" w:rsidR="005A2078" w:rsidRPr="006A27C6" w:rsidRDefault="005A2078" w:rsidP="005A2078">
      <w:pPr>
        <w:pStyle w:val="NumList"/>
      </w:pPr>
      <w:r w:rsidRPr="000635BF">
        <w:t>Finally</w:t>
      </w:r>
      <w:r w:rsidRPr="006A27C6">
        <w:t xml:space="preserve">, </w:t>
      </w:r>
      <w:r>
        <w:t>remember to export the defined class and enumerated animation type.</w:t>
      </w:r>
    </w:p>
    <w:p w14:paraId="2F14BF90" w14:textId="5E5249CE" w:rsidR="006F362A" w:rsidRDefault="005A2078" w:rsidP="00114277">
      <w:pPr>
        <w:pStyle w:val="Code"/>
      </w:pPr>
      <w:r>
        <w:t>export default SpriteAnimateRenderable;</w:t>
      </w:r>
    </w:p>
    <w:p w14:paraId="6045F508" w14:textId="77777777" w:rsidR="00A1735D" w:rsidRDefault="00A1735D" w:rsidP="00A1735D">
      <w:pPr>
        <w:pStyle w:val="Code"/>
      </w:pPr>
      <w:r>
        <w:t>export {eAnimationType}</w:t>
      </w:r>
    </w:p>
    <w:p w14:paraId="2C37E91C" w14:textId="77777777" w:rsidR="00664728" w:rsidRDefault="00664728" w:rsidP="00664728">
      <w:pPr>
        <w:pStyle w:val="Heading3"/>
      </w:pPr>
      <w:r>
        <w:t>Export New Functionality to the Client</w:t>
      </w:r>
    </w:p>
    <w:p w14:paraId="77F69908" w14:textId="77777777" w:rsidR="00664728" w:rsidRDefault="00664728" w:rsidP="00664728">
      <w:pPr>
        <w:pStyle w:val="BodyTextFirst"/>
      </w:pPr>
      <w:r>
        <w:t xml:space="preserve">The last step in integrating animated sprite element functionality into the engine involves modifying the engine access file, </w:t>
      </w:r>
      <w:r w:rsidRPr="008C2DF4">
        <w:rPr>
          <w:rStyle w:val="CodeInline"/>
        </w:rPr>
        <w:t>index.js</w:t>
      </w:r>
      <w:r>
        <w:t xml:space="preserve">. Edit </w:t>
      </w:r>
      <w:r w:rsidRPr="00CD6916">
        <w:rPr>
          <w:rStyle w:val="CodeInline"/>
        </w:rPr>
        <w:t>index.js</w:t>
      </w:r>
      <w:r>
        <w:t xml:space="preserve"> and add in the following import and export statements to grant client access to </w:t>
      </w:r>
      <w:proofErr w:type="spellStart"/>
      <w:r>
        <w:rPr>
          <w:rStyle w:val="CodeInline"/>
        </w:rPr>
        <w:t>SpriteAnimate</w:t>
      </w:r>
      <w:r w:rsidRPr="008C2DF4">
        <w:rPr>
          <w:rStyle w:val="CodeInline"/>
        </w:rPr>
        <w:t>Renderable</w:t>
      </w:r>
      <w:proofErr w:type="spellEnd"/>
      <w:r>
        <w:t xml:space="preserve"> and </w:t>
      </w:r>
      <w:proofErr w:type="spellStart"/>
      <w:r w:rsidRPr="008C2DF4">
        <w:rPr>
          <w:rStyle w:val="CodeInline"/>
        </w:rPr>
        <w:t>e</w:t>
      </w:r>
      <w:r>
        <w:rPr>
          <w:rStyle w:val="CodeInline"/>
        </w:rPr>
        <w:t>AnimationType</w:t>
      </w:r>
      <w:proofErr w:type="spellEnd"/>
      <w:r>
        <w:t>.</w:t>
      </w:r>
    </w:p>
    <w:p w14:paraId="4A59BB25" w14:textId="77777777" w:rsidR="00664728" w:rsidRPr="004F1EF5" w:rsidRDefault="00664728" w:rsidP="004F1EF5">
      <w:pPr>
        <w:pStyle w:val="Code"/>
      </w:pPr>
      <w:r w:rsidRPr="004F1EF5">
        <w:t xml:space="preserve">// renderables </w:t>
      </w:r>
    </w:p>
    <w:p w14:paraId="6F6D625D" w14:textId="77777777" w:rsidR="00664728" w:rsidRPr="004F1EF5" w:rsidRDefault="00664728" w:rsidP="004F1EF5">
      <w:pPr>
        <w:pStyle w:val="Code"/>
      </w:pPr>
      <w:r w:rsidRPr="004F1EF5">
        <w:t>import Renderable from "./renderables/renderable.js";</w:t>
      </w:r>
    </w:p>
    <w:p w14:paraId="52638784" w14:textId="77777777" w:rsidR="00664728" w:rsidRPr="004F1EF5" w:rsidRDefault="00664728" w:rsidP="004F1EF5">
      <w:pPr>
        <w:pStyle w:val="Code"/>
        <w:rPr>
          <w:rStyle w:val="CodeBold"/>
          <w:rFonts w:ascii="TheSansMonoConNormal" w:hAnsi="TheSansMonoConNormal"/>
        </w:rPr>
      </w:pPr>
      <w:r w:rsidRPr="004F1EF5">
        <w:rPr>
          <w:rStyle w:val="CodeBold"/>
          <w:rFonts w:ascii="TheSansMonoConNormal" w:hAnsi="TheSansMonoConNormal"/>
        </w:rPr>
        <w:t>import SpriteRenderable from "./renderables/sprite_renderable.js";</w:t>
      </w:r>
    </w:p>
    <w:p w14:paraId="4F52A500" w14:textId="77777777" w:rsidR="00664728" w:rsidRPr="004F1EF5" w:rsidRDefault="00664728" w:rsidP="00664728">
      <w:pPr>
        <w:pStyle w:val="Code"/>
        <w:rPr>
          <w:rStyle w:val="CodeBold"/>
        </w:rPr>
      </w:pPr>
      <w:r w:rsidRPr="004F1EF5">
        <w:rPr>
          <w:rStyle w:val="CodeBold"/>
        </w:rPr>
        <w:t>import SpriteAnimateRenderable from "./renderables/sprite_animate_renderable.js";</w:t>
      </w:r>
    </w:p>
    <w:p w14:paraId="3090C6DE" w14:textId="77777777" w:rsidR="00664728" w:rsidRPr="004748EC" w:rsidRDefault="00664728" w:rsidP="00664728">
      <w:pPr>
        <w:pStyle w:val="Code"/>
        <w:rPr>
          <w:rStyle w:val="CodeBold"/>
          <w:rFonts w:ascii="TheSansMonoConNormal" w:hAnsi="TheSansMonoConNormal"/>
        </w:rPr>
      </w:pPr>
      <w:r w:rsidRPr="004748EC">
        <w:rPr>
          <w:rStyle w:val="CodeBold"/>
          <w:rFonts w:ascii="TheSansMonoConNormal" w:hAnsi="TheSansMonoConNormal"/>
        </w:rPr>
        <w:t>import { eTexCoordArrayIndex } from "./renderables/sprite_renderable.js";</w:t>
      </w:r>
    </w:p>
    <w:p w14:paraId="3D2A12A2" w14:textId="77777777" w:rsidR="00664728" w:rsidRPr="004F1EF5" w:rsidRDefault="00664728" w:rsidP="00664728">
      <w:pPr>
        <w:pStyle w:val="Code"/>
        <w:rPr>
          <w:rStyle w:val="CodeBold"/>
        </w:rPr>
      </w:pPr>
      <w:r w:rsidRPr="004F1EF5">
        <w:rPr>
          <w:rStyle w:val="CodeBold"/>
        </w:rPr>
        <w:t>import { eAnimationType } from "./renderables/sprite_animate_renderable.js";</w:t>
      </w:r>
    </w:p>
    <w:p w14:paraId="12199E7B" w14:textId="1B4F3107" w:rsidR="00664728" w:rsidRPr="00154F11" w:rsidRDefault="00664728" w:rsidP="00664728">
      <w:pPr>
        <w:pStyle w:val="Code"/>
      </w:pPr>
      <w:r w:rsidRPr="00154F11">
        <w:t>… identical to previous code</w:t>
      </w:r>
      <w:r w:rsidR="00CA2FA8">
        <w:t xml:space="preserve"> …</w:t>
      </w:r>
      <w:r>
        <w:br/>
      </w:r>
    </w:p>
    <w:p w14:paraId="7BE18F0D" w14:textId="77777777" w:rsidR="00664728" w:rsidRDefault="00664728" w:rsidP="00664728">
      <w:pPr>
        <w:pStyle w:val="Code"/>
      </w:pPr>
      <w:r>
        <w:t>export default {</w:t>
      </w:r>
    </w:p>
    <w:p w14:paraId="1739D2AC" w14:textId="4818AA05" w:rsidR="00664728" w:rsidRDefault="00FF444D" w:rsidP="0039322B">
      <w:pPr>
        <w:pStyle w:val="Code"/>
      </w:pPr>
      <w:r>
        <w:t xml:space="preserve">    </w:t>
      </w:r>
      <w:r w:rsidR="00664728" w:rsidRPr="00722D89">
        <w:t>… identical to previous code</w:t>
      </w:r>
      <w:r w:rsidR="00CA2FA8">
        <w:t xml:space="preserve"> …</w:t>
      </w:r>
    </w:p>
    <w:p w14:paraId="2053C829" w14:textId="77777777" w:rsidR="00664728" w:rsidRDefault="00664728" w:rsidP="00664728">
      <w:pPr>
        <w:pStyle w:val="Code"/>
      </w:pPr>
      <w:r>
        <w:t xml:space="preserve">        </w:t>
      </w:r>
    </w:p>
    <w:p w14:paraId="49327ECC" w14:textId="77777777" w:rsidR="00664728" w:rsidRDefault="00664728" w:rsidP="00664728">
      <w:pPr>
        <w:pStyle w:val="Code"/>
      </w:pPr>
      <w:r>
        <w:t xml:space="preserve">    // Renderables</w:t>
      </w:r>
    </w:p>
    <w:p w14:paraId="313730E7" w14:textId="77777777" w:rsidR="00664728" w:rsidRDefault="00664728" w:rsidP="00664728">
      <w:pPr>
        <w:pStyle w:val="Code"/>
      </w:pPr>
      <w:r>
        <w:t xml:space="preserve">    </w:t>
      </w:r>
      <w:r w:rsidRPr="008C2DF4">
        <w:t xml:space="preserve">Renderable, </w:t>
      </w:r>
      <w:r w:rsidRPr="008C2DF4">
        <w:rPr>
          <w:rStyle w:val="CodeBold"/>
          <w:rFonts w:ascii="TheSansMonoConNormal" w:hAnsi="TheSansMonoConNormal"/>
        </w:rPr>
        <w:t>TextureRenderable</w:t>
      </w:r>
      <w:r w:rsidRPr="004748EC">
        <w:t xml:space="preserve"> SpriteRenderable, </w:t>
      </w:r>
      <w:r w:rsidRPr="00CD6916">
        <w:rPr>
          <w:rStyle w:val="CodeBold"/>
        </w:rPr>
        <w:t>SpriteAnimateRenderable</w:t>
      </w:r>
      <w:r w:rsidRPr="004748EC">
        <w:t>,</w:t>
      </w:r>
      <w:r>
        <w:br/>
      </w:r>
    </w:p>
    <w:p w14:paraId="2D5BCAC3" w14:textId="77777777" w:rsidR="00664728" w:rsidRDefault="00664728" w:rsidP="00664728">
      <w:pPr>
        <w:pStyle w:val="Code"/>
      </w:pPr>
      <w:r>
        <w:t xml:space="preserve">    // constants</w:t>
      </w:r>
    </w:p>
    <w:p w14:paraId="357E6133" w14:textId="77777777" w:rsidR="00664728" w:rsidRDefault="00664728" w:rsidP="00664728">
      <w:pPr>
        <w:pStyle w:val="Code"/>
      </w:pPr>
      <w:r>
        <w:t xml:space="preserve">    </w:t>
      </w:r>
      <w:r w:rsidRPr="00CD6916">
        <w:t>eTexCoordArrayIndex</w:t>
      </w:r>
      <w:r>
        <w:t xml:space="preserve">, </w:t>
      </w:r>
      <w:r w:rsidRPr="00CD6916">
        <w:rPr>
          <w:rStyle w:val="CodeBold"/>
        </w:rPr>
        <w:t>eAnimationType</w:t>
      </w:r>
      <w:r w:rsidRPr="004748EC">
        <w:t>,</w:t>
      </w:r>
    </w:p>
    <w:p w14:paraId="4C63AA82" w14:textId="77777777" w:rsidR="00664728" w:rsidRDefault="00664728" w:rsidP="00664728">
      <w:pPr>
        <w:pStyle w:val="Code"/>
      </w:pPr>
    </w:p>
    <w:p w14:paraId="269113EC" w14:textId="77777777" w:rsidR="00664728" w:rsidRDefault="00664728" w:rsidP="00664728">
      <w:pPr>
        <w:pStyle w:val="Code"/>
      </w:pPr>
      <w:r>
        <w:t xml:space="preserve">    // functions</w:t>
      </w:r>
    </w:p>
    <w:p w14:paraId="26B5FE48" w14:textId="77777777" w:rsidR="00664728" w:rsidRDefault="00664728" w:rsidP="00664728">
      <w:pPr>
        <w:pStyle w:val="Code"/>
      </w:pPr>
      <w:r>
        <w:lastRenderedPageBreak/>
        <w:t xml:space="preserve">    init, cleanUp, clearCanvas</w:t>
      </w:r>
    </w:p>
    <w:p w14:paraId="2EE8D6D1" w14:textId="77777777" w:rsidR="00664728" w:rsidRDefault="00664728" w:rsidP="00664728">
      <w:pPr>
        <w:pStyle w:val="Code"/>
      </w:pPr>
      <w:r>
        <w:t>}</w:t>
      </w:r>
    </w:p>
    <w:p w14:paraId="3585CE6B" w14:textId="77777777" w:rsidR="00664728" w:rsidRPr="006A27C6" w:rsidRDefault="00664728" w:rsidP="00664728">
      <w:pPr>
        <w:pStyle w:val="Heading3"/>
      </w:pPr>
      <w:r>
        <w:t>Testing Sprite A</w:t>
      </w:r>
      <w:r w:rsidRPr="006A27C6">
        <w:t>nimation</w:t>
      </w:r>
    </w:p>
    <w:p w14:paraId="694CA514" w14:textId="77777777" w:rsidR="00664728" w:rsidRDefault="00664728" w:rsidP="00664728">
      <w:pPr>
        <w:pStyle w:val="BodyTextFirst"/>
      </w:pPr>
      <w:r>
        <w:t>The test cases for</w:t>
      </w:r>
      <w:r w:rsidRPr="006A27C6">
        <w:t xml:space="preserve"> the </w:t>
      </w:r>
      <w:proofErr w:type="spellStart"/>
      <w:r w:rsidRPr="006A27C6">
        <w:rPr>
          <w:rStyle w:val="CodeInline"/>
        </w:rPr>
        <w:t>SpriteAnimateRenderable</w:t>
      </w:r>
      <w:proofErr w:type="spellEnd"/>
      <w:r w:rsidRPr="006A27C6">
        <w:t xml:space="preserve"> </w:t>
      </w:r>
      <w:r>
        <w:t>object must demonstrate</w:t>
      </w:r>
      <w:r w:rsidRPr="006A27C6">
        <w:t xml:space="preserve"> </w:t>
      </w:r>
      <w:r>
        <w:t xml:space="preserve">the game programmer’s control over </w:t>
      </w:r>
      <w:r w:rsidRPr="006A27C6">
        <w:t xml:space="preserve">the </w:t>
      </w:r>
      <w:r>
        <w:t xml:space="preserve">modes (left, right, swing), and speed of animation. The </w:t>
      </w:r>
      <w:proofErr w:type="spellStart"/>
      <w:r w:rsidRPr="00A1244D">
        <w:rPr>
          <w:rStyle w:val="CodeInline"/>
        </w:rPr>
        <w:t>MyGame</w:t>
      </w:r>
      <w:proofErr w:type="spellEnd"/>
      <w:r>
        <w:t xml:space="preserve"> object is modified to accomplish these purposes.</w:t>
      </w:r>
    </w:p>
    <w:p w14:paraId="3C65D1AC" w14:textId="77777777" w:rsidR="00664728" w:rsidRPr="006A27C6" w:rsidRDefault="00664728" w:rsidP="00857A0C">
      <w:pPr>
        <w:pStyle w:val="NumList"/>
        <w:numPr>
          <w:ilvl w:val="0"/>
          <w:numId w:val="34"/>
        </w:numPr>
      </w:pPr>
      <w:r>
        <w:t xml:space="preserve">The </w:t>
      </w:r>
      <w:r w:rsidRPr="000635BF">
        <w:t>constructing</w:t>
      </w:r>
      <w:r>
        <w:t xml:space="preserve">, loading, unloading, and drawing of </w:t>
      </w:r>
      <w:proofErr w:type="spellStart"/>
      <w:r w:rsidRPr="00A1244D">
        <w:rPr>
          <w:rStyle w:val="CodeInline"/>
        </w:rPr>
        <w:t>MyGame</w:t>
      </w:r>
      <w:proofErr w:type="spellEnd"/>
      <w:r>
        <w:t xml:space="preserve"> are similar to the previous example and the details are not repeated. </w:t>
      </w:r>
    </w:p>
    <w:p w14:paraId="2929926C" w14:textId="77777777" w:rsidR="00664728" w:rsidRPr="006A27C6" w:rsidRDefault="00664728" w:rsidP="00857A0C">
      <w:pPr>
        <w:pStyle w:val="NumList"/>
      </w:pPr>
      <w:r w:rsidRPr="006A27C6">
        <w:t xml:space="preserve">In the </w:t>
      </w:r>
      <w:proofErr w:type="spellStart"/>
      <w:proofErr w:type="gramStart"/>
      <w:r>
        <w:rPr>
          <w:rStyle w:val="CodeInline"/>
        </w:rPr>
        <w:t>init</w:t>
      </w:r>
      <w:proofErr w:type="spellEnd"/>
      <w:r>
        <w:rPr>
          <w:rStyle w:val="CodeInline"/>
        </w:rPr>
        <w:t>(</w:t>
      </w:r>
      <w:proofErr w:type="gramEnd"/>
      <w:r>
        <w:rPr>
          <w:rStyle w:val="CodeInline"/>
        </w:rPr>
        <w:t>)</w:t>
      </w:r>
      <w:r>
        <w:t xml:space="preserve"> function</w:t>
      </w:r>
      <w:r>
        <w:fldChar w:fldCharType="begin"/>
      </w:r>
      <w:r>
        <w:instrText xml:space="preserve"> XE "</w:instrText>
      </w:r>
      <w:r w:rsidRPr="00CF1B43">
        <w:rPr>
          <w:rStyle w:val="CodeInline"/>
        </w:rPr>
        <w:instrText>Sprite animations:initialize()</w:instrText>
      </w:r>
      <w:r w:rsidRPr="00CF1B43">
        <w:instrText xml:space="preserve"> function</w:instrText>
      </w:r>
      <w:r>
        <w:instrText xml:space="preserve">" </w:instrText>
      </w:r>
      <w:r>
        <w:fldChar w:fldCharType="end"/>
      </w:r>
      <w:r>
        <w:t xml:space="preserve">, </w:t>
      </w:r>
      <w:r w:rsidRPr="000635BF">
        <w:t>add</w:t>
      </w:r>
      <w:r>
        <w:t xml:space="preserve"> code to create and initialize the </w:t>
      </w:r>
      <w:proofErr w:type="spellStart"/>
      <w:r w:rsidRPr="006D64D8">
        <w:rPr>
          <w:rStyle w:val="CodeInline"/>
        </w:rPr>
        <w:t>SpriteAnimateRenderable</w:t>
      </w:r>
      <w:proofErr w:type="spellEnd"/>
      <w:r>
        <w:t xml:space="preserve"> objects between steps C and D.</w:t>
      </w:r>
    </w:p>
    <w:p w14:paraId="3AE2F208" w14:textId="77777777" w:rsidR="00664728" w:rsidRDefault="00664728" w:rsidP="00664728">
      <w:pPr>
        <w:pStyle w:val="Code"/>
      </w:pPr>
      <w:r w:rsidRPr="008B2094">
        <w:t>init() {</w:t>
      </w:r>
    </w:p>
    <w:p w14:paraId="2F6BEA9C" w14:textId="753F4F70" w:rsidR="00664728" w:rsidRDefault="00664728" w:rsidP="00664728">
      <w:pPr>
        <w:pStyle w:val="Code"/>
      </w:pPr>
      <w:r>
        <w:t xml:space="preserve">    … </w:t>
      </w:r>
      <w:r w:rsidR="00CE090A">
        <w:t>i</w:t>
      </w:r>
      <w:r>
        <w:t>dentical to previous code …</w:t>
      </w:r>
    </w:p>
    <w:p w14:paraId="5A142402" w14:textId="77777777" w:rsidR="00664728" w:rsidRPr="006A27C6" w:rsidRDefault="00664728" w:rsidP="00664728">
      <w:pPr>
        <w:pStyle w:val="Code"/>
      </w:pPr>
    </w:p>
    <w:p w14:paraId="51B6498D" w14:textId="77777777" w:rsidR="00664728" w:rsidRDefault="00664728" w:rsidP="00664728">
      <w:pPr>
        <w:pStyle w:val="Code"/>
      </w:pPr>
      <w:r>
        <w:t xml:space="preserve">    // The right minion</w:t>
      </w:r>
    </w:p>
    <w:p w14:paraId="5930847B" w14:textId="77777777" w:rsidR="00664728" w:rsidRDefault="00664728" w:rsidP="00664728">
      <w:pPr>
        <w:pStyle w:val="Code"/>
      </w:pPr>
      <w:r>
        <w:t xml:space="preserve">    this.mRightMinion = new engine.SpriteAnimateRenderable(this.kMinionSprite);</w:t>
      </w:r>
    </w:p>
    <w:p w14:paraId="35574FDB" w14:textId="77777777" w:rsidR="00664728" w:rsidRDefault="00664728" w:rsidP="00664728">
      <w:pPr>
        <w:pStyle w:val="Code"/>
      </w:pPr>
      <w:r>
        <w:t xml:space="preserve">    this.mRightMinion.setColor([1, 1, 1, 0]);</w:t>
      </w:r>
    </w:p>
    <w:p w14:paraId="719F50FC" w14:textId="77777777" w:rsidR="00664728" w:rsidRDefault="00664728" w:rsidP="00664728">
      <w:pPr>
        <w:pStyle w:val="Code"/>
      </w:pPr>
      <w:r>
        <w:t xml:space="preserve">    this.mRightMinion.getXform().setPosition(26, 56.5);</w:t>
      </w:r>
    </w:p>
    <w:p w14:paraId="07F2B7E1" w14:textId="77777777" w:rsidR="00664728" w:rsidRDefault="00664728" w:rsidP="00664728">
      <w:pPr>
        <w:pStyle w:val="Code"/>
      </w:pPr>
      <w:r>
        <w:t xml:space="preserve">    this.mRightMinion.getXform().setSize(4, 3.2);</w:t>
      </w:r>
    </w:p>
    <w:p w14:paraId="0584EE9C" w14:textId="213CED52" w:rsidR="00664728" w:rsidRDefault="00B07CBA" w:rsidP="0039322B">
      <w:pPr>
        <w:pStyle w:val="Code"/>
      </w:pPr>
      <w:r>
        <w:t xml:space="preserve">    </w:t>
      </w:r>
      <w:r w:rsidR="00664728">
        <w:t>this.mRightMinion.setSpriteSequence(</w:t>
      </w:r>
    </w:p>
    <w:p w14:paraId="57C28F2B" w14:textId="18D782C9" w:rsidR="00664728" w:rsidRDefault="00B07CBA" w:rsidP="0039322B">
      <w:pPr>
        <w:pStyle w:val="Code"/>
      </w:pPr>
      <w:r>
        <w:t xml:space="preserve">     </w:t>
      </w:r>
      <w:r w:rsidR="00664728">
        <w:t xml:space="preserve">   512, 0,   // first element pixel positions: top: 512 left: 0</w:t>
      </w:r>
    </w:p>
    <w:p w14:paraId="5DFB3CCF" w14:textId="77777777" w:rsidR="00664728" w:rsidRDefault="00664728" w:rsidP="00664728">
      <w:pPr>
        <w:pStyle w:val="Code"/>
      </w:pPr>
      <w:r>
        <w:t xml:space="preserve">        204, 164, // widthxheight in pixels</w:t>
      </w:r>
    </w:p>
    <w:p w14:paraId="0A58C963" w14:textId="77777777" w:rsidR="00664728" w:rsidRDefault="00664728" w:rsidP="00664728">
      <w:pPr>
        <w:pStyle w:val="Code"/>
      </w:pPr>
      <w:r>
        <w:t xml:space="preserve">        5,       // number of elements in this sequence</w:t>
      </w:r>
    </w:p>
    <w:p w14:paraId="0B329BEE" w14:textId="77777777" w:rsidR="00664728" w:rsidRDefault="00664728" w:rsidP="00664728">
      <w:pPr>
        <w:pStyle w:val="Code"/>
      </w:pPr>
      <w:r>
        <w:t xml:space="preserve">        0);      // horizontal padding in between</w:t>
      </w:r>
    </w:p>
    <w:p w14:paraId="2F94BF72" w14:textId="77777777" w:rsidR="00664728" w:rsidRDefault="00664728" w:rsidP="00664728">
      <w:pPr>
        <w:pStyle w:val="Code"/>
      </w:pPr>
      <w:r>
        <w:t xml:space="preserve">    this.mRightMinion.setAnimationType(engine.eAnimationType.eRight);</w:t>
      </w:r>
    </w:p>
    <w:p w14:paraId="788144EA" w14:textId="77777777" w:rsidR="00664728" w:rsidRDefault="00664728" w:rsidP="00664728">
      <w:pPr>
        <w:pStyle w:val="Code"/>
      </w:pPr>
      <w:r>
        <w:t xml:space="preserve">    this.mRightMinion.setAnimationSpeed(50);</w:t>
      </w:r>
    </w:p>
    <w:p w14:paraId="123DB04F" w14:textId="77777777" w:rsidR="00664728" w:rsidRDefault="00664728" w:rsidP="00664728">
      <w:pPr>
        <w:pStyle w:val="Code"/>
      </w:pPr>
      <w:r>
        <w:t xml:space="preserve">    // the left minion</w:t>
      </w:r>
    </w:p>
    <w:p w14:paraId="63A17E5E" w14:textId="77777777" w:rsidR="00664728" w:rsidRDefault="00664728" w:rsidP="00664728">
      <w:pPr>
        <w:pStyle w:val="Code"/>
      </w:pPr>
      <w:r>
        <w:t xml:space="preserve">    this.mLeftMinion = new engine.SpriteAnimateRenderable(this.kMinionSprite);</w:t>
      </w:r>
    </w:p>
    <w:p w14:paraId="4579DAC7" w14:textId="77777777" w:rsidR="00664728" w:rsidRDefault="00664728" w:rsidP="00664728">
      <w:pPr>
        <w:pStyle w:val="Code"/>
      </w:pPr>
      <w:r>
        <w:t xml:space="preserve">    this.mLeftMinion.setColor([1, 1, 1, 0]);</w:t>
      </w:r>
    </w:p>
    <w:p w14:paraId="6ECADD15" w14:textId="77777777" w:rsidR="00664728" w:rsidRDefault="00664728" w:rsidP="00664728">
      <w:pPr>
        <w:pStyle w:val="Code"/>
      </w:pPr>
      <w:r>
        <w:t xml:space="preserve">    this.mLeftMinion.getXform().setPosition(15, 56.5);</w:t>
      </w:r>
    </w:p>
    <w:p w14:paraId="779051D5" w14:textId="77777777" w:rsidR="00664728" w:rsidRDefault="00664728" w:rsidP="00664728">
      <w:pPr>
        <w:pStyle w:val="Code"/>
      </w:pPr>
      <w:r>
        <w:t xml:space="preserve">    this.mLeftMinion.getXform().setSize(4, 3.2);</w:t>
      </w:r>
    </w:p>
    <w:p w14:paraId="76A04519" w14:textId="518B75D7" w:rsidR="00664728" w:rsidRDefault="00B07CBA" w:rsidP="0039322B">
      <w:pPr>
        <w:pStyle w:val="Code"/>
      </w:pPr>
      <w:r>
        <w:t xml:space="preserve">    </w:t>
      </w:r>
      <w:r w:rsidR="00664728">
        <w:t>this.mLeftMinion.setSpriteSequence(</w:t>
      </w:r>
    </w:p>
    <w:p w14:paraId="7D87BF7F" w14:textId="53D61E91" w:rsidR="00664728" w:rsidRDefault="00B07CBA" w:rsidP="0039322B">
      <w:pPr>
        <w:pStyle w:val="Code"/>
      </w:pPr>
      <w:r>
        <w:t xml:space="preserve">    </w:t>
      </w:r>
      <w:r w:rsidR="00664728">
        <w:t xml:space="preserve">    348, 0,   // first element pixel positions: top: 164 left: 0</w:t>
      </w:r>
    </w:p>
    <w:p w14:paraId="5BCA6F3C" w14:textId="77777777" w:rsidR="00664728" w:rsidRDefault="00664728" w:rsidP="00664728">
      <w:pPr>
        <w:pStyle w:val="Code"/>
      </w:pPr>
      <w:r>
        <w:t xml:space="preserve">        204, 164, // widthxheight in pixels</w:t>
      </w:r>
    </w:p>
    <w:p w14:paraId="001A33A2" w14:textId="77777777" w:rsidR="00664728" w:rsidRDefault="00664728" w:rsidP="00664728">
      <w:pPr>
        <w:pStyle w:val="Code"/>
      </w:pPr>
      <w:r>
        <w:t xml:space="preserve">        5,       // number of elements in this sequence</w:t>
      </w:r>
    </w:p>
    <w:p w14:paraId="083B715F" w14:textId="77777777" w:rsidR="00664728" w:rsidRDefault="00664728" w:rsidP="00664728">
      <w:pPr>
        <w:pStyle w:val="Code"/>
      </w:pPr>
      <w:r>
        <w:t xml:space="preserve">        0);      // horizontal padding in between</w:t>
      </w:r>
    </w:p>
    <w:p w14:paraId="6B7900BC" w14:textId="77777777" w:rsidR="00664728" w:rsidRDefault="00664728" w:rsidP="00664728">
      <w:pPr>
        <w:pStyle w:val="Code"/>
      </w:pPr>
      <w:r>
        <w:t xml:space="preserve">    this.mLeftMinion.setAnimationType(engine.eAnimationType.eRight);</w:t>
      </w:r>
    </w:p>
    <w:p w14:paraId="1C1E0F7F" w14:textId="77777777" w:rsidR="00664728" w:rsidRDefault="00664728" w:rsidP="00664728">
      <w:pPr>
        <w:pStyle w:val="Code"/>
      </w:pPr>
      <w:r>
        <w:t xml:space="preserve">    this.mLeftMinion.setAnimationSpeed(50);</w:t>
      </w:r>
      <w:r>
        <w:br/>
      </w:r>
    </w:p>
    <w:p w14:paraId="4845325C" w14:textId="1EC11FAE" w:rsidR="00664728" w:rsidRDefault="00664728" w:rsidP="00664728">
      <w:pPr>
        <w:pStyle w:val="Code"/>
      </w:pPr>
      <w:r>
        <w:t xml:space="preserve">    … </w:t>
      </w:r>
      <w:r w:rsidR="00CE090A">
        <w:t>i</w:t>
      </w:r>
      <w:r>
        <w:t>dentical to previous code …</w:t>
      </w:r>
    </w:p>
    <w:p w14:paraId="21A9C83E" w14:textId="77777777" w:rsidR="00664728" w:rsidRDefault="00664728" w:rsidP="00664728">
      <w:pPr>
        <w:pStyle w:val="Code"/>
      </w:pPr>
      <w:r>
        <w:lastRenderedPageBreak/>
        <w:t>}</w:t>
      </w:r>
    </w:p>
    <w:p w14:paraId="0973BDAE" w14:textId="77777777" w:rsidR="00664728" w:rsidRPr="006A27C6" w:rsidRDefault="00664728" w:rsidP="00664728">
      <w:pPr>
        <w:pStyle w:val="NumList"/>
        <w:numPr>
          <w:ilvl w:val="0"/>
          <w:numId w:val="0"/>
        </w:numPr>
        <w:ind w:left="936"/>
      </w:pPr>
      <w:r w:rsidRPr="006A27C6">
        <w:t xml:space="preserve">The </w:t>
      </w:r>
      <w:proofErr w:type="spellStart"/>
      <w:r w:rsidRPr="006A27C6">
        <w:rPr>
          <w:rStyle w:val="CodeInline"/>
        </w:rPr>
        <w:t>SpriteAnimateRenderable</w:t>
      </w:r>
      <w:proofErr w:type="spellEnd"/>
      <w:r w:rsidRPr="006A27C6">
        <w:t xml:space="preserve"> objects are created </w:t>
      </w:r>
      <w:r>
        <w:t xml:space="preserve">in similar ways as </w:t>
      </w:r>
      <w:proofErr w:type="spellStart"/>
      <w:r w:rsidRPr="006A27C6">
        <w:rPr>
          <w:rStyle w:val="CodeInline"/>
        </w:rPr>
        <w:t>SpriteRenderable</w:t>
      </w:r>
      <w:proofErr w:type="spellEnd"/>
      <w:r>
        <w:t xml:space="preserve"> objects with a sprite sheet as the texture parameter. In this case, it is essential to call the </w:t>
      </w:r>
      <w:proofErr w:type="spellStart"/>
      <w:proofErr w:type="gramStart"/>
      <w:r w:rsidRPr="00793720">
        <w:rPr>
          <w:rStyle w:val="CodeInline"/>
        </w:rPr>
        <w:t>setSpriteSequence</w:t>
      </w:r>
      <w:proofErr w:type="spellEnd"/>
      <w:r w:rsidRPr="00793720">
        <w:rPr>
          <w:rStyle w:val="CodeInline"/>
        </w:rPr>
        <w:t>(</w:t>
      </w:r>
      <w:proofErr w:type="gramEnd"/>
      <w:r w:rsidRPr="00793720">
        <w:rPr>
          <w:rStyle w:val="CodeInline"/>
        </w:rPr>
        <w:t>)</w:t>
      </w:r>
      <w:r>
        <w:t xml:space="preserve"> function</w:t>
      </w:r>
      <w:r>
        <w:fldChar w:fldCharType="begin"/>
      </w:r>
      <w:r>
        <w:instrText xml:space="preserve"> XE "</w:instrText>
      </w:r>
      <w:r w:rsidRPr="00DA7DDD">
        <w:rPr>
          <w:rStyle w:val="CodeInline"/>
        </w:rPr>
        <w:instrText>Sprite animations:setSpriteSequence()</w:instrText>
      </w:r>
      <w:r w:rsidRPr="00DA7DDD">
        <w:instrText xml:space="preserve"> function</w:instrText>
      </w:r>
      <w:r>
        <w:instrText xml:space="preserve">" </w:instrText>
      </w:r>
      <w:r>
        <w:fldChar w:fldCharType="end"/>
      </w:r>
      <w:r>
        <w:t xml:space="preserve"> to identify the elements involved in the animation including the location, dimension, and total number of elements. </w:t>
      </w:r>
    </w:p>
    <w:p w14:paraId="384076CE" w14:textId="77777777" w:rsidR="00664728" w:rsidRPr="006A27C6" w:rsidRDefault="00664728" w:rsidP="00227596">
      <w:pPr>
        <w:pStyle w:val="NumList"/>
      </w:pPr>
      <w:r>
        <w:t xml:space="preserve">The </w:t>
      </w:r>
      <w:proofErr w:type="gramStart"/>
      <w:r w:rsidRPr="000A0087">
        <w:rPr>
          <w:rStyle w:val="CodeInline"/>
        </w:rPr>
        <w:t>update(</w:t>
      </w:r>
      <w:proofErr w:type="gramEnd"/>
      <w:r w:rsidRPr="000A0087">
        <w:rPr>
          <w:rStyle w:val="CodeInline"/>
        </w:rPr>
        <w:t>)</w:t>
      </w:r>
      <w:r>
        <w:t xml:space="preserve"> </w:t>
      </w:r>
      <w:r w:rsidRPr="000635BF">
        <w:t>function</w:t>
      </w:r>
      <w:r>
        <w:t xml:space="preserve"> must invoke the </w:t>
      </w:r>
      <w:proofErr w:type="spellStart"/>
      <w:r w:rsidRPr="000A0087">
        <w:rPr>
          <w:rStyle w:val="CodeInline"/>
        </w:rPr>
        <w:t>SpriteAnimateRenderable</w:t>
      </w:r>
      <w:proofErr w:type="spellEnd"/>
      <w:r>
        <w:t xml:space="preserve"> object’s </w:t>
      </w:r>
      <w:proofErr w:type="spellStart"/>
      <w:r w:rsidRPr="000A0087">
        <w:rPr>
          <w:rStyle w:val="CodeInline"/>
        </w:rPr>
        <w:t>updateAnimation</w:t>
      </w:r>
      <w:proofErr w:type="spellEnd"/>
      <w:r w:rsidRPr="000A0087">
        <w:rPr>
          <w:rStyle w:val="CodeInline"/>
        </w:rPr>
        <w:t>()</w:t>
      </w:r>
      <w:r>
        <w:t xml:space="preserve"> function to advance the sprite animation.</w:t>
      </w:r>
    </w:p>
    <w:p w14:paraId="1C1A9853" w14:textId="77777777" w:rsidR="00664728" w:rsidRPr="006A27C6" w:rsidRDefault="00664728" w:rsidP="00664728">
      <w:pPr>
        <w:pStyle w:val="Code"/>
      </w:pPr>
      <w:r w:rsidRPr="008B2094">
        <w:t>update() {</w:t>
      </w:r>
    </w:p>
    <w:p w14:paraId="435279AD" w14:textId="71E914B3" w:rsidR="00664728" w:rsidRDefault="00664728" w:rsidP="00664728">
      <w:pPr>
        <w:pStyle w:val="Code"/>
      </w:pPr>
      <w:r w:rsidRPr="006A27C6">
        <w:t xml:space="preserve">    </w:t>
      </w:r>
      <w:r>
        <w:t xml:space="preserve">… </w:t>
      </w:r>
      <w:r w:rsidR="00CE090A">
        <w:t>i</w:t>
      </w:r>
      <w:r>
        <w:t>dentical to previous code …</w:t>
      </w:r>
    </w:p>
    <w:p w14:paraId="4E12AD4D" w14:textId="77777777" w:rsidR="00664728" w:rsidRDefault="00664728" w:rsidP="00664728">
      <w:pPr>
        <w:pStyle w:val="Code"/>
      </w:pPr>
      <w:r w:rsidRPr="006A27C6">
        <w:t xml:space="preserve">    </w:t>
      </w:r>
    </w:p>
    <w:p w14:paraId="3D8F3971" w14:textId="77777777" w:rsidR="00664728" w:rsidRDefault="00664728" w:rsidP="00664728">
      <w:pPr>
        <w:pStyle w:val="Code"/>
      </w:pPr>
      <w:r>
        <w:t xml:space="preserve">    // remember to update the minion's animation</w:t>
      </w:r>
    </w:p>
    <w:p w14:paraId="3A9B6F0E" w14:textId="77777777" w:rsidR="00664728" w:rsidRDefault="00664728" w:rsidP="00664728">
      <w:pPr>
        <w:pStyle w:val="Code"/>
      </w:pPr>
      <w:r>
        <w:t xml:space="preserve">    this.mRightMinion.updateAnimation();</w:t>
      </w:r>
    </w:p>
    <w:p w14:paraId="78003F1A" w14:textId="77777777" w:rsidR="00664728" w:rsidRDefault="00664728" w:rsidP="00664728">
      <w:pPr>
        <w:pStyle w:val="Code"/>
      </w:pPr>
      <w:r>
        <w:t xml:space="preserve">    this.mLeftMinion.updateAnimation();</w:t>
      </w:r>
    </w:p>
    <w:p w14:paraId="3C81D28A" w14:textId="77777777" w:rsidR="00664728" w:rsidRDefault="00664728" w:rsidP="00664728">
      <w:pPr>
        <w:pStyle w:val="Code"/>
      </w:pPr>
    </w:p>
    <w:p w14:paraId="5B76C8FB" w14:textId="77777777" w:rsidR="00664728" w:rsidRDefault="00664728" w:rsidP="00664728">
      <w:pPr>
        <w:pStyle w:val="Code"/>
      </w:pPr>
      <w:r>
        <w:t xml:space="preserve">    // Animate left on the sprite sheet</w:t>
      </w:r>
    </w:p>
    <w:p w14:paraId="77091EA5" w14:textId="77777777" w:rsidR="00664728" w:rsidRDefault="00664728" w:rsidP="00664728">
      <w:pPr>
        <w:pStyle w:val="Code"/>
      </w:pPr>
      <w:r>
        <w:t xml:space="preserve">    if (engine.input.isKeyClicked(engine.input.keys.One)) {</w:t>
      </w:r>
    </w:p>
    <w:p w14:paraId="33E99B80" w14:textId="77777777" w:rsidR="00664728" w:rsidRDefault="00664728" w:rsidP="00664728">
      <w:pPr>
        <w:pStyle w:val="Code"/>
      </w:pPr>
      <w:r>
        <w:t xml:space="preserve">        this.mRightMinion.setAnimationType(engine.eAnimationType.eLeft);</w:t>
      </w:r>
    </w:p>
    <w:p w14:paraId="23FF4535" w14:textId="77777777" w:rsidR="00664728" w:rsidRDefault="00664728" w:rsidP="00664728">
      <w:pPr>
        <w:pStyle w:val="Code"/>
      </w:pPr>
      <w:r>
        <w:t xml:space="preserve">        this.mLeftMinion.setAnimationType(engine.eAnimationType.eLeft);</w:t>
      </w:r>
    </w:p>
    <w:p w14:paraId="130ED594" w14:textId="77777777" w:rsidR="00664728" w:rsidRDefault="00664728" w:rsidP="00664728">
      <w:pPr>
        <w:pStyle w:val="Code"/>
      </w:pPr>
      <w:r>
        <w:t xml:space="preserve">    }</w:t>
      </w:r>
    </w:p>
    <w:p w14:paraId="3B2441A4" w14:textId="77777777" w:rsidR="00664728" w:rsidRDefault="00664728" w:rsidP="00664728">
      <w:pPr>
        <w:pStyle w:val="Code"/>
      </w:pPr>
    </w:p>
    <w:p w14:paraId="78F7173A" w14:textId="77777777" w:rsidR="00664728" w:rsidRDefault="00664728" w:rsidP="00664728">
      <w:pPr>
        <w:pStyle w:val="Code"/>
      </w:pPr>
      <w:r>
        <w:t xml:space="preserve">    // swing animation </w:t>
      </w:r>
    </w:p>
    <w:p w14:paraId="3A43066E" w14:textId="77777777" w:rsidR="00664728" w:rsidRDefault="00664728" w:rsidP="00664728">
      <w:pPr>
        <w:pStyle w:val="Code"/>
      </w:pPr>
      <w:r>
        <w:t xml:space="preserve">    if (engine.input.isKeyClicked(engine.input.keys.Two)) {</w:t>
      </w:r>
    </w:p>
    <w:p w14:paraId="385A7544" w14:textId="77777777" w:rsidR="00664728" w:rsidRDefault="00664728" w:rsidP="00664728">
      <w:pPr>
        <w:pStyle w:val="Code"/>
      </w:pPr>
      <w:r>
        <w:t xml:space="preserve">        this.mRightMinion.setAnimationType(engine.eAnimationType.eSwing);</w:t>
      </w:r>
    </w:p>
    <w:p w14:paraId="01517A3D" w14:textId="77777777" w:rsidR="00664728" w:rsidRDefault="00664728" w:rsidP="00664728">
      <w:pPr>
        <w:pStyle w:val="Code"/>
      </w:pPr>
      <w:r>
        <w:t xml:space="preserve">        this.mLeftMinion.setAnimationType(engine.eAnimationType.eSwing);</w:t>
      </w:r>
    </w:p>
    <w:p w14:paraId="2DCB230B" w14:textId="77777777" w:rsidR="00664728" w:rsidRDefault="00664728" w:rsidP="00664728">
      <w:pPr>
        <w:pStyle w:val="Code"/>
      </w:pPr>
      <w:r>
        <w:t xml:space="preserve">    }</w:t>
      </w:r>
    </w:p>
    <w:p w14:paraId="650C2F44" w14:textId="77777777" w:rsidR="00664728" w:rsidRDefault="00664728" w:rsidP="00664728">
      <w:pPr>
        <w:pStyle w:val="Code"/>
      </w:pPr>
    </w:p>
    <w:p w14:paraId="1F7E39FB" w14:textId="77777777" w:rsidR="00664728" w:rsidRDefault="00664728" w:rsidP="00664728">
      <w:pPr>
        <w:pStyle w:val="Code"/>
      </w:pPr>
      <w:r>
        <w:t xml:space="preserve">    // Animate right on the sprite sheet</w:t>
      </w:r>
    </w:p>
    <w:p w14:paraId="48830E20" w14:textId="77777777" w:rsidR="00664728" w:rsidRDefault="00664728" w:rsidP="00664728">
      <w:pPr>
        <w:pStyle w:val="Code"/>
      </w:pPr>
      <w:r>
        <w:t xml:space="preserve">    if (engine.input.isKeyClicked(engine.input.keys.Three)) {</w:t>
      </w:r>
    </w:p>
    <w:p w14:paraId="66C1C773" w14:textId="77777777" w:rsidR="00664728" w:rsidRDefault="00664728" w:rsidP="00664728">
      <w:pPr>
        <w:pStyle w:val="Code"/>
      </w:pPr>
      <w:r>
        <w:t xml:space="preserve">        this.mRightMinion.setAnimationType(engine.eAnimationType.eRight);</w:t>
      </w:r>
    </w:p>
    <w:p w14:paraId="330D8136" w14:textId="77777777" w:rsidR="00664728" w:rsidRDefault="00664728" w:rsidP="00664728">
      <w:pPr>
        <w:pStyle w:val="Code"/>
      </w:pPr>
      <w:r>
        <w:t xml:space="preserve">        this.mLeftMinion.setAnimationType(engine.eAnimationType.eRight);</w:t>
      </w:r>
    </w:p>
    <w:p w14:paraId="2822C6D1" w14:textId="77777777" w:rsidR="00664728" w:rsidRDefault="00664728" w:rsidP="00664728">
      <w:pPr>
        <w:pStyle w:val="Code"/>
      </w:pPr>
      <w:r>
        <w:t xml:space="preserve">    }</w:t>
      </w:r>
    </w:p>
    <w:p w14:paraId="5931FD5E" w14:textId="77777777" w:rsidR="00664728" w:rsidRDefault="00664728" w:rsidP="00664728">
      <w:pPr>
        <w:pStyle w:val="Code"/>
      </w:pPr>
    </w:p>
    <w:p w14:paraId="6DD1D6E3" w14:textId="77777777" w:rsidR="00664728" w:rsidRDefault="00664728" w:rsidP="00664728">
      <w:pPr>
        <w:pStyle w:val="Code"/>
      </w:pPr>
      <w:r>
        <w:t xml:space="preserve">    // decrease the duration of showing each sprite element, thereby speeding up the animation</w:t>
      </w:r>
    </w:p>
    <w:p w14:paraId="262DB734" w14:textId="77777777" w:rsidR="00664728" w:rsidRDefault="00664728" w:rsidP="00664728">
      <w:pPr>
        <w:pStyle w:val="Code"/>
      </w:pPr>
      <w:r>
        <w:t xml:space="preserve">    if (engine.input.isKeyClicked(engine.input.keys.Four)) {</w:t>
      </w:r>
    </w:p>
    <w:p w14:paraId="42DA1FBB" w14:textId="77777777" w:rsidR="00664728" w:rsidRDefault="00664728" w:rsidP="00664728">
      <w:pPr>
        <w:pStyle w:val="Code"/>
      </w:pPr>
      <w:r>
        <w:t xml:space="preserve">        this.mRightMinion.incAnimationSpeed(-2);</w:t>
      </w:r>
    </w:p>
    <w:p w14:paraId="45001A9B" w14:textId="77777777" w:rsidR="00664728" w:rsidRDefault="00664728" w:rsidP="00664728">
      <w:pPr>
        <w:pStyle w:val="Code"/>
      </w:pPr>
      <w:r>
        <w:t xml:space="preserve">        this.mLeftMinion.incAnimationSpeed(-2);</w:t>
      </w:r>
    </w:p>
    <w:p w14:paraId="300985B3" w14:textId="77777777" w:rsidR="00664728" w:rsidRDefault="00664728" w:rsidP="00664728">
      <w:pPr>
        <w:pStyle w:val="Code"/>
      </w:pPr>
      <w:r>
        <w:t xml:space="preserve">    }</w:t>
      </w:r>
    </w:p>
    <w:p w14:paraId="785AF240" w14:textId="77777777" w:rsidR="00664728" w:rsidRDefault="00664728" w:rsidP="00664728">
      <w:pPr>
        <w:pStyle w:val="Code"/>
      </w:pPr>
    </w:p>
    <w:p w14:paraId="540C735D" w14:textId="77777777" w:rsidR="00664728" w:rsidRDefault="00664728" w:rsidP="00664728">
      <w:pPr>
        <w:pStyle w:val="Code"/>
      </w:pPr>
      <w:r>
        <w:lastRenderedPageBreak/>
        <w:t xml:space="preserve">    // increase the duration of showing each sprite element, thereby slowing down the animation</w:t>
      </w:r>
    </w:p>
    <w:p w14:paraId="7CB2A933" w14:textId="77777777" w:rsidR="00664728" w:rsidRDefault="00664728" w:rsidP="00664728">
      <w:pPr>
        <w:pStyle w:val="Code"/>
      </w:pPr>
      <w:r>
        <w:t xml:space="preserve">    if (engine.input.isKeyClicked(engine.input.keys.Five)) {</w:t>
      </w:r>
    </w:p>
    <w:p w14:paraId="6D11F160" w14:textId="77777777" w:rsidR="00664728" w:rsidRDefault="00664728" w:rsidP="00664728">
      <w:pPr>
        <w:pStyle w:val="Code"/>
      </w:pPr>
      <w:r>
        <w:t xml:space="preserve">        this.mRightMinion.incAnimationSpeed(2);</w:t>
      </w:r>
    </w:p>
    <w:p w14:paraId="6465E6C9" w14:textId="77777777" w:rsidR="00664728" w:rsidRDefault="00664728" w:rsidP="00664728">
      <w:pPr>
        <w:pStyle w:val="Code"/>
      </w:pPr>
      <w:r>
        <w:t xml:space="preserve">        this.mLeftMinion.incAnimationSpeed(2);</w:t>
      </w:r>
    </w:p>
    <w:p w14:paraId="3453910D" w14:textId="77777777" w:rsidR="00664728" w:rsidRDefault="00664728" w:rsidP="00664728">
      <w:pPr>
        <w:pStyle w:val="Code"/>
      </w:pPr>
      <w:r>
        <w:t xml:space="preserve">    }</w:t>
      </w:r>
    </w:p>
    <w:p w14:paraId="04F06602" w14:textId="77777777" w:rsidR="00664728" w:rsidRDefault="00664728" w:rsidP="00664728">
      <w:pPr>
        <w:pStyle w:val="Code"/>
      </w:pPr>
    </w:p>
    <w:p w14:paraId="15861CBE" w14:textId="15CC039A" w:rsidR="00664728" w:rsidRDefault="00664728" w:rsidP="00664728">
      <w:pPr>
        <w:pStyle w:val="Code"/>
      </w:pPr>
      <w:r w:rsidRPr="006A27C6">
        <w:t xml:space="preserve">    </w:t>
      </w:r>
      <w:r>
        <w:t xml:space="preserve">… </w:t>
      </w:r>
      <w:r w:rsidR="00CE090A">
        <w:t>i</w:t>
      </w:r>
      <w:r>
        <w:t>dentical to previous code …</w:t>
      </w:r>
    </w:p>
    <w:p w14:paraId="55095979" w14:textId="77777777" w:rsidR="00664728" w:rsidRPr="006A27C6" w:rsidRDefault="00664728" w:rsidP="00664728">
      <w:pPr>
        <w:pStyle w:val="Code"/>
      </w:pPr>
      <w:r>
        <w:t>}</w:t>
      </w:r>
    </w:p>
    <w:p w14:paraId="62BA567D" w14:textId="77777777" w:rsidR="00664728" w:rsidRPr="006A27C6" w:rsidRDefault="00664728" w:rsidP="00664728">
      <w:pPr>
        <w:pStyle w:val="NumList"/>
        <w:numPr>
          <w:ilvl w:val="0"/>
          <w:numId w:val="0"/>
        </w:numPr>
        <w:ind w:left="936"/>
      </w:pPr>
      <w:r w:rsidRPr="006A27C6">
        <w:t xml:space="preserve">The keys 1, 2, </w:t>
      </w:r>
      <w:r>
        <w:t xml:space="preserve">and </w:t>
      </w:r>
      <w:r w:rsidRPr="006A27C6">
        <w:t>3 change the animation type</w:t>
      </w:r>
      <w:r>
        <w:t>,</w:t>
      </w:r>
      <w:r w:rsidRPr="006A27C6">
        <w:t xml:space="preserve"> </w:t>
      </w:r>
      <w:r>
        <w:t>and keys</w:t>
      </w:r>
      <w:r w:rsidRPr="006A27C6">
        <w:t xml:space="preserve"> 4 and</w:t>
      </w:r>
      <w:r>
        <w:t xml:space="preserve"> 5 c</w:t>
      </w:r>
      <w:r w:rsidRPr="006A27C6">
        <w:t>hange the animation speed. Note that the limit of the animation speed is the update rate of the game loop</w:t>
      </w:r>
      <w:r>
        <w:t>.</w:t>
      </w:r>
    </w:p>
    <w:p w14:paraId="2194E9F4" w14:textId="77777777" w:rsidR="00664728" w:rsidRDefault="00664728" w:rsidP="00664728">
      <w:pPr>
        <w:pStyle w:val="Heading1"/>
      </w:pPr>
      <w:r>
        <w:t>Fonts and Drawing of Text</w:t>
      </w:r>
    </w:p>
    <w:p w14:paraId="68E008BC" w14:textId="77777777" w:rsidR="00664728" w:rsidRDefault="00664728" w:rsidP="00664728">
      <w:pPr>
        <w:pStyle w:val="BodyTextFirst"/>
      </w:pPr>
      <w:r w:rsidRPr="00967FFA">
        <w:t xml:space="preserve">A valuable tool that many games use for a variety of tasks is text output. </w:t>
      </w:r>
      <w:r>
        <w:t>Drawing of t</w:t>
      </w:r>
      <w:r w:rsidRPr="00967FFA">
        <w:t xml:space="preserve">ext </w:t>
      </w:r>
      <w:r>
        <w:t xml:space="preserve">messages is </w:t>
      </w:r>
      <w:r w:rsidRPr="00967FFA">
        <w:t xml:space="preserve">an efficient way to communicate to the user as well as you, the developer. For example, </w:t>
      </w:r>
      <w:r>
        <w:t xml:space="preserve">text messages </w:t>
      </w:r>
      <w:r w:rsidRPr="00967FFA">
        <w:t xml:space="preserve">can be used to communicate the game’s story, the player’s score, or debugging information during development. </w:t>
      </w:r>
      <w:r>
        <w:t>Unfortunately,</w:t>
      </w:r>
      <w:r w:rsidRPr="00967FFA">
        <w:t xml:space="preserve"> </w:t>
      </w:r>
      <w:r>
        <w:t>WebGL</w:t>
      </w:r>
      <w:r w:rsidRPr="00967FFA">
        <w:t xml:space="preserve"> does not </w:t>
      </w:r>
      <w:r>
        <w:t xml:space="preserve">support the drawing of </w:t>
      </w:r>
      <w:r w:rsidRPr="00967FFA">
        <w:t xml:space="preserve">text. </w:t>
      </w:r>
      <w:r>
        <w:t xml:space="preserve">This section briefly introduces bitmap fonts and introduces </w:t>
      </w:r>
      <w:proofErr w:type="spellStart"/>
      <w:r w:rsidRPr="007C6388">
        <w:rPr>
          <w:rStyle w:val="CodeInline"/>
        </w:rPr>
        <w:t>FontRenderable</w:t>
      </w:r>
      <w:proofErr w:type="spellEnd"/>
      <w:r>
        <w:t xml:space="preserve"> objects to support the drawing of texts. </w:t>
      </w:r>
    </w:p>
    <w:p w14:paraId="75BBFEFE" w14:textId="77777777" w:rsidR="00664728" w:rsidRDefault="00664728" w:rsidP="00664728">
      <w:pPr>
        <w:pStyle w:val="Heading2"/>
      </w:pPr>
      <w:r>
        <w:t>Bitmap Fonts</w:t>
      </w:r>
    </w:p>
    <w:p w14:paraId="4832494A" w14:textId="77777777" w:rsidR="00664728" w:rsidRDefault="00664728" w:rsidP="00664728">
      <w:pPr>
        <w:pStyle w:val="BodyTextFirst"/>
      </w:pPr>
      <w:r>
        <w:t>A font must be defined such that individual characters can be extracted for the drawing of text messages. A bitmap font</w:t>
      </w:r>
      <w:r>
        <w:fldChar w:fldCharType="begin"/>
      </w:r>
      <w:r>
        <w:instrText xml:space="preserve"> XE "</w:instrText>
      </w:r>
      <w:r w:rsidRPr="008C0D28">
        <w:instrText>FontRenderable objects:bitmap fonts</w:instrText>
      </w:r>
      <w:r>
        <w:instrText xml:space="preserve">" </w:instrText>
      </w:r>
      <w:r>
        <w:fldChar w:fldCharType="end"/>
      </w:r>
      <w:r>
        <w:t>, as the name implies, is a simple map describing which bit (or pixel) must be switched on to represent characters in the font. Combining all characters of a bitmap font into a single image and defining an accompanied decoding description document provide a straightforward solution for drawing text output. For example, Figure 5-14 shows a bitmap font sprite where all the defined characters are tightly organized into the same image. Figure 5-15 is a snippet of the accompanying decoding description in XML format.</w:t>
      </w:r>
    </w:p>
    <w:p w14:paraId="4C326ED4" w14:textId="77777777" w:rsidR="00664728" w:rsidRDefault="00664728" w:rsidP="00664728">
      <w:pPr>
        <w:pStyle w:val="Figure"/>
      </w:pPr>
      <w:r>
        <w:rPr>
          <w:noProof/>
        </w:rPr>
        <w:drawing>
          <wp:inline distT="0" distB="0" distL="0" distR="0" wp14:anchorId="615E94A9" wp14:editId="047A0C83">
            <wp:extent cx="2440305" cy="1217295"/>
            <wp:effectExtent l="0" t="0" r="0" b="1905"/>
            <wp:docPr id="20" name="Picture 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8" descr="Shape&#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40305" cy="1217295"/>
                    </a:xfrm>
                    <a:prstGeom prst="rect">
                      <a:avLst/>
                    </a:prstGeom>
                    <a:noFill/>
                    <a:ln>
                      <a:noFill/>
                    </a:ln>
                  </pic:spPr>
                </pic:pic>
              </a:graphicData>
            </a:graphic>
          </wp:inline>
        </w:drawing>
      </w:r>
    </w:p>
    <w:p w14:paraId="45D297C7" w14:textId="77777777" w:rsidR="00664728" w:rsidRDefault="00664728" w:rsidP="00664728">
      <w:pPr>
        <w:pStyle w:val="FigureCaption"/>
      </w:pPr>
      <w:r>
        <w:t>Figure 5-14. An example bitmap font sprite image</w:t>
      </w:r>
    </w:p>
    <w:p w14:paraId="3B158230" w14:textId="77777777" w:rsidR="00664728" w:rsidRPr="00594EC8" w:rsidRDefault="00664728" w:rsidP="00664728">
      <w:pPr>
        <w:pStyle w:val="Figure"/>
      </w:pPr>
      <w:r>
        <w:rPr>
          <w:noProof/>
        </w:rPr>
        <w:lastRenderedPageBreak/>
        <w:drawing>
          <wp:inline distT="0" distB="0" distL="0" distR="0" wp14:anchorId="593EAD65" wp14:editId="548ED12F">
            <wp:extent cx="5480685" cy="1284605"/>
            <wp:effectExtent l="0" t="0" r="5715" b="0"/>
            <wp:docPr id="21"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2" descr="A picture containing tex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0685" cy="1284605"/>
                    </a:xfrm>
                    <a:prstGeom prst="rect">
                      <a:avLst/>
                    </a:prstGeom>
                    <a:noFill/>
                    <a:ln>
                      <a:noFill/>
                    </a:ln>
                  </pic:spPr>
                </pic:pic>
              </a:graphicData>
            </a:graphic>
          </wp:inline>
        </w:drawing>
      </w:r>
    </w:p>
    <w:p w14:paraId="43303D8F" w14:textId="77777777" w:rsidR="00664728" w:rsidRPr="00D640DD" w:rsidRDefault="00664728" w:rsidP="00664728">
      <w:pPr>
        <w:pStyle w:val="FigureCaption"/>
      </w:pPr>
      <w:r>
        <w:t>Figure 5-15. A snippet of the XML file with the decoding information for the bitmap font image shown in Figure 5-14</w:t>
      </w:r>
    </w:p>
    <w:p w14:paraId="2CB673C9" w14:textId="4EB2E610" w:rsidR="00664728" w:rsidRDefault="00664728" w:rsidP="00664728">
      <w:pPr>
        <w:pStyle w:val="BodyTextFirst"/>
      </w:pPr>
      <w:r>
        <w:t xml:space="preserve">Notice that the decoding information as shown in Figure 5-15 uniquely defines the </w:t>
      </w:r>
      <w:proofErr w:type="spellStart"/>
      <w:r>
        <w:t>uv</w:t>
      </w:r>
      <w:proofErr w:type="spellEnd"/>
      <w:r>
        <w:t xml:space="preserve"> coordinate positions for each character in the image, as shown in Figure 5-14. In this way, </w:t>
      </w:r>
      <w:r w:rsidR="00B07CBA">
        <w:t>displaying</w:t>
      </w:r>
      <w:r>
        <w:t xml:space="preserve"> individual characters from a bitmap font sprite image can be performed in a straightforward</w:t>
      </w:r>
      <w:r>
        <w:fldChar w:fldCharType="begin"/>
      </w:r>
      <w:r>
        <w:instrText xml:space="preserve"> XE "</w:instrText>
      </w:r>
      <w:r w:rsidRPr="00A209DE">
        <w:instrText>FontRenderable objects:bitmap fonts</w:instrText>
      </w:r>
      <w:r>
        <w:instrText xml:space="preserve">" </w:instrText>
      </w:r>
      <w:r>
        <w:fldChar w:fldCharType="end"/>
      </w:r>
      <w:r>
        <w:t xml:space="preserve"> manner by the </w:t>
      </w:r>
      <w:proofErr w:type="spellStart"/>
      <w:r w:rsidRPr="00975DF8">
        <w:rPr>
          <w:rStyle w:val="CodeInline"/>
        </w:rPr>
        <w:t>SpriteRenderable</w:t>
      </w:r>
      <w:proofErr w:type="spellEnd"/>
      <w:r>
        <w:t xml:space="preserve"> objects. </w:t>
      </w:r>
    </w:p>
    <w:p w14:paraId="6E84C1E1" w14:textId="77777777" w:rsidR="00664728" w:rsidRPr="00967FFA" w:rsidRDefault="00664728" w:rsidP="00664728">
      <w:pPr>
        <w:pStyle w:val="NoteTipCaution"/>
      </w:pPr>
      <w:r w:rsidRPr="00DA3970">
        <w:rPr>
          <w:b/>
        </w:rPr>
        <w:t>Note</w:t>
      </w:r>
      <w:r w:rsidRPr="00DA3970">
        <w:rPr>
          <w:b/>
        </w:rPr>
        <w:tab/>
      </w:r>
      <w:r>
        <w:rPr>
          <w:b/>
        </w:rPr>
        <w:t xml:space="preserve"> </w:t>
      </w:r>
      <w:r>
        <w:t>There are m</w:t>
      </w:r>
      <w:r w:rsidRPr="005A1282">
        <w:t xml:space="preserve">any bitmap </w:t>
      </w:r>
      <w:r>
        <w:t xml:space="preserve">font </w:t>
      </w:r>
      <w:r w:rsidRPr="005A1282">
        <w:t>file formats</w:t>
      </w:r>
      <w:r>
        <w:t>. T</w:t>
      </w:r>
      <w:r w:rsidRPr="005A1282">
        <w:t xml:space="preserve">he </w:t>
      </w:r>
      <w:r>
        <w:t xml:space="preserve">format used </w:t>
      </w:r>
      <w:r w:rsidRPr="005A1282">
        <w:t xml:space="preserve">in this book </w:t>
      </w:r>
      <w:r>
        <w:t xml:space="preserve">is the </w:t>
      </w:r>
      <w:proofErr w:type="spellStart"/>
      <w:r w:rsidRPr="005A1282">
        <w:t>AngleCod</w:t>
      </w:r>
      <w:r>
        <w:t>e</w:t>
      </w:r>
      <w:proofErr w:type="spellEnd"/>
      <w:r>
        <w:t xml:space="preserve"> </w:t>
      </w:r>
      <w:proofErr w:type="spellStart"/>
      <w:r>
        <w:t>BMFont</w:t>
      </w:r>
      <w:proofErr w:type="spellEnd"/>
      <w:r>
        <w:t>-compatible font in XML form</w:t>
      </w:r>
      <w:r w:rsidRPr="005A1282">
        <w:t>.</w:t>
      </w:r>
      <w:r>
        <w:t xml:space="preserve"> </w:t>
      </w:r>
      <w:proofErr w:type="spellStart"/>
      <w:r>
        <w:t>BMFont</w:t>
      </w:r>
      <w:proofErr w:type="spellEnd"/>
      <w:r>
        <w:t xml:space="preserve"> is an open source software that converts vector fonts, such as TrueType and OpenType, into bitmap fonts. See </w:t>
      </w:r>
      <w:r w:rsidRPr="001B387E">
        <w:rPr>
          <w:rStyle w:val="CodeInline"/>
        </w:rPr>
        <w:t>www.angelcode.com/products/bmfont/</w:t>
      </w:r>
      <w:r>
        <w:t xml:space="preserve"> for more information.</w:t>
      </w:r>
    </w:p>
    <w:p w14:paraId="760EC919" w14:textId="77777777" w:rsidR="00664728" w:rsidRDefault="00664728" w:rsidP="00664728">
      <w:pPr>
        <w:pStyle w:val="Heading2"/>
      </w:pPr>
      <w:r>
        <w:t>The Font Support Project</w:t>
      </w:r>
    </w:p>
    <w:p w14:paraId="3045C7BB" w14:textId="77777777" w:rsidR="00664728" w:rsidRPr="006A27C6" w:rsidRDefault="00664728" w:rsidP="00664728">
      <w:pPr>
        <w:pStyle w:val="BodyTextFirst"/>
      </w:pPr>
      <w:r>
        <w:t xml:space="preserve">This project demonstrates how to draw text from a bitmap font using the </w:t>
      </w:r>
      <w:proofErr w:type="spellStart"/>
      <w:r w:rsidRPr="00E23B18">
        <w:rPr>
          <w:rStyle w:val="CodeInline"/>
        </w:rPr>
        <w:t>SpriteRenderable</w:t>
      </w:r>
      <w:proofErr w:type="spellEnd"/>
      <w:r>
        <w:t xml:space="preserve"> object.</w:t>
      </w:r>
      <w:r w:rsidRPr="00813AB6">
        <w:t xml:space="preserve"> You can see an example of this project running in Figure </w:t>
      </w:r>
      <w:r>
        <w:t>5-16</w:t>
      </w:r>
      <w:r w:rsidRPr="00813AB6">
        <w:t>.</w:t>
      </w:r>
      <w:r>
        <w:t xml:space="preserve"> The source code to this project is defined in the </w:t>
      </w:r>
      <w:r>
        <w:rPr>
          <w:rStyle w:val="CodeInline"/>
        </w:rPr>
        <w:t>chapter5/5.4</w:t>
      </w:r>
      <w:r w:rsidRPr="00EE0655">
        <w:rPr>
          <w:rStyle w:val="CodeInline"/>
        </w:rPr>
        <w:t>.</w:t>
      </w:r>
      <w:r>
        <w:rPr>
          <w:rStyle w:val="CodeInline"/>
        </w:rPr>
        <w:t>font_support</w:t>
      </w:r>
      <w:r>
        <w:t xml:space="preserve"> fo</w:t>
      </w:r>
      <w:r w:rsidRPr="009B6F1C">
        <w:t>lder</w:t>
      </w:r>
      <w:r w:rsidRPr="004E33BF">
        <w:t>.</w:t>
      </w:r>
    </w:p>
    <w:p w14:paraId="000C3052" w14:textId="77777777" w:rsidR="00664728" w:rsidRDefault="00664728" w:rsidP="00664728">
      <w:pPr>
        <w:pStyle w:val="Figure"/>
      </w:pPr>
      <w:r>
        <w:rPr>
          <w:noProof/>
        </w:rPr>
        <w:lastRenderedPageBreak/>
        <w:drawing>
          <wp:inline distT="0" distB="0" distL="0" distR="0" wp14:anchorId="05FBDB95" wp14:editId="2A239F00">
            <wp:extent cx="5478780" cy="4110990"/>
            <wp:effectExtent l="0" t="0" r="7620" b="3810"/>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78780" cy="4110990"/>
                    </a:xfrm>
                    <a:prstGeom prst="rect">
                      <a:avLst/>
                    </a:prstGeom>
                    <a:noFill/>
                    <a:ln>
                      <a:noFill/>
                    </a:ln>
                  </pic:spPr>
                </pic:pic>
              </a:graphicData>
            </a:graphic>
          </wp:inline>
        </w:drawing>
      </w:r>
    </w:p>
    <w:p w14:paraId="6EA67607" w14:textId="77777777" w:rsidR="00664728" w:rsidRDefault="00664728" w:rsidP="00664728">
      <w:pPr>
        <w:pStyle w:val="FigureCaption"/>
      </w:pPr>
      <w:r w:rsidRPr="004C36E3">
        <w:t xml:space="preserve">Figure </w:t>
      </w:r>
      <w:r>
        <w:t>5-16.</w:t>
      </w:r>
      <w:r w:rsidRPr="004C36E3">
        <w:t xml:space="preserve"> Runn</w:t>
      </w:r>
      <w:r>
        <w:t>ing the Font Support project</w:t>
      </w:r>
    </w:p>
    <w:p w14:paraId="030AEC40" w14:textId="77777777" w:rsidR="00664728" w:rsidRDefault="00664728" w:rsidP="00664728">
      <w:pPr>
        <w:pStyle w:val="BodyTextFirst"/>
      </w:pPr>
      <w:r>
        <w:t>The controls of the project are as follows:</w:t>
      </w:r>
    </w:p>
    <w:p w14:paraId="5515FE2F" w14:textId="77777777" w:rsidR="00664728" w:rsidRDefault="00664728" w:rsidP="00664728">
      <w:pPr>
        <w:pStyle w:val="Bullet"/>
      </w:pPr>
      <w:r w:rsidRPr="00CD6916">
        <w:t>Number keys 0, 1, 2, and 3:</w:t>
      </w:r>
      <w:r w:rsidRPr="00F67992">
        <w:t xml:space="preserve"> Selects</w:t>
      </w:r>
      <w:r>
        <w:t xml:space="preserve"> the Consolas, 16, 24, 32, or 72 fonts, respectively, for size </w:t>
      </w:r>
      <w:r w:rsidRPr="000635BF">
        <w:t>modification</w:t>
      </w:r>
    </w:p>
    <w:p w14:paraId="47C52DFD" w14:textId="77777777" w:rsidR="00664728" w:rsidRDefault="00664728" w:rsidP="00664728">
      <w:pPr>
        <w:pStyle w:val="Bullet"/>
      </w:pPr>
      <w:r w:rsidRPr="00CD6916">
        <w:t>Up/down key while holding down X/Y key:</w:t>
      </w:r>
      <w:r w:rsidRPr="00F67992">
        <w:t xml:space="preserve"> Increases or decreases (arrow keys) the width (X key) or the height</w:t>
      </w:r>
      <w:r>
        <w:t xml:space="preserve"> (Y key) of the selected font</w:t>
      </w:r>
    </w:p>
    <w:p w14:paraId="72821661" w14:textId="77777777" w:rsidR="00664728" w:rsidRPr="006A27C6" w:rsidRDefault="00664728" w:rsidP="00664728">
      <w:pPr>
        <w:pStyle w:val="Bullet"/>
      </w:pPr>
      <w:r w:rsidRPr="00CD6916">
        <w:t>Left</w:t>
      </w:r>
      <w:r>
        <w:t xml:space="preserve"> and Right-</w:t>
      </w:r>
      <w:r w:rsidRPr="00CD6916">
        <w:t>arrow key</w:t>
      </w:r>
      <w:r>
        <w:t>s</w:t>
      </w:r>
      <w:r w:rsidRPr="00CD6916">
        <w:t>:</w:t>
      </w:r>
      <w:r w:rsidRPr="00F67992">
        <w:t xml:space="preserve"> Move</w:t>
      </w:r>
      <w:r>
        <w:t xml:space="preserve"> the hero left or right. The hero </w:t>
      </w:r>
      <w:r w:rsidRPr="00F67992">
        <w:t>wrap</w:t>
      </w:r>
      <w:r>
        <w:t>s if it exits the bounds.</w:t>
      </w:r>
    </w:p>
    <w:p w14:paraId="03A16E6B" w14:textId="77777777" w:rsidR="00664728" w:rsidRDefault="00664728" w:rsidP="00664728">
      <w:pPr>
        <w:pStyle w:val="BodyTextFirst"/>
      </w:pPr>
      <w:r w:rsidRPr="00E67471">
        <w:t>The goals of the project are as follows</w:t>
      </w:r>
      <w:r>
        <w:t>:</w:t>
      </w:r>
    </w:p>
    <w:p w14:paraId="6315B6FE" w14:textId="77777777" w:rsidR="00664728" w:rsidRPr="000635BF" w:rsidRDefault="00664728" w:rsidP="00664728">
      <w:pPr>
        <w:pStyle w:val="Bullet"/>
      </w:pPr>
      <w:r w:rsidRPr="000635BF">
        <w:t xml:space="preserve">To understand bitmap fonts </w:t>
      </w:r>
    </w:p>
    <w:p w14:paraId="531A09FC" w14:textId="77777777" w:rsidR="00664728" w:rsidRPr="000635BF" w:rsidRDefault="00664728" w:rsidP="00664728">
      <w:pPr>
        <w:pStyle w:val="Bullet"/>
      </w:pPr>
      <w:r w:rsidRPr="000635BF">
        <w:t xml:space="preserve">To gain a basic understanding of drawing text strings in a game </w:t>
      </w:r>
    </w:p>
    <w:p w14:paraId="28FDEEFA" w14:textId="77777777" w:rsidR="00664728" w:rsidRPr="000635BF" w:rsidRDefault="00664728" w:rsidP="00664728">
      <w:pPr>
        <w:pStyle w:val="Bullet"/>
      </w:pPr>
      <w:r w:rsidRPr="000635BF">
        <w:lastRenderedPageBreak/>
        <w:t>To implement text drawing support in your game engine</w:t>
      </w:r>
    </w:p>
    <w:p w14:paraId="30C5ABE9" w14:textId="77777777" w:rsidR="00664728" w:rsidRDefault="00664728" w:rsidP="00664728">
      <w:pPr>
        <w:pStyle w:val="BodyTextFirst"/>
      </w:pPr>
      <w:r>
        <w:t>You can find the following external</w:t>
      </w:r>
      <w:r w:rsidRPr="00A146F5">
        <w:t xml:space="preserve"> </w:t>
      </w:r>
      <w:r>
        <w:t xml:space="preserve">resource </w:t>
      </w:r>
      <w:r w:rsidRPr="00A146F5">
        <w:t xml:space="preserve">files in the </w:t>
      </w:r>
      <w:r w:rsidRPr="00585DE1">
        <w:rPr>
          <w:rStyle w:val="CodeInline"/>
        </w:rPr>
        <w:t>assets</w:t>
      </w:r>
      <w:r>
        <w:t xml:space="preserve"> folder: </w:t>
      </w:r>
      <w:r>
        <w:rPr>
          <w:rStyle w:val="CodeInline"/>
        </w:rPr>
        <w:t>c</w:t>
      </w:r>
      <w:r w:rsidRPr="00585DE1">
        <w:rPr>
          <w:rStyle w:val="CodeInline"/>
        </w:rPr>
        <w:t>onsolas-72.png</w:t>
      </w:r>
      <w:r>
        <w:rPr>
          <w:rStyle w:val="CodeInline"/>
        </w:rPr>
        <w:fldChar w:fldCharType="begin"/>
      </w:r>
      <w:r>
        <w:instrText xml:space="preserve"> XE "</w:instrText>
      </w:r>
      <w:r w:rsidRPr="009C3658">
        <w:rPr>
          <w:rStyle w:val="CodeInline"/>
        </w:rPr>
        <w:instrText>FontRenderable objects:Consolas-72.png</w:instrText>
      </w:r>
      <w:r>
        <w:instrText xml:space="preserve">" </w:instrText>
      </w:r>
      <w:r>
        <w:rPr>
          <w:rStyle w:val="CodeInline"/>
        </w:rPr>
        <w:fldChar w:fldCharType="end"/>
      </w:r>
      <w:r>
        <w:t xml:space="preserve"> and </w:t>
      </w:r>
      <w:r w:rsidRPr="00585DE1">
        <w:rPr>
          <w:rStyle w:val="CodeInline"/>
        </w:rPr>
        <w:t>minion_sprite.png</w:t>
      </w:r>
      <w:r>
        <w:rPr>
          <w:rStyle w:val="CodeInline"/>
        </w:rPr>
        <w:fldChar w:fldCharType="begin"/>
      </w:r>
      <w:r>
        <w:instrText xml:space="preserve"> XE "</w:instrText>
      </w:r>
      <w:r w:rsidRPr="00C75DE8">
        <w:rPr>
          <w:rStyle w:val="CodeInline"/>
        </w:rPr>
        <w:instrText>FontRenderable objects:minion_sprite.png</w:instrText>
      </w:r>
      <w:r>
        <w:instrText xml:space="preserve">" </w:instrText>
      </w:r>
      <w:r>
        <w:rPr>
          <w:rStyle w:val="CodeInline"/>
        </w:rPr>
        <w:fldChar w:fldCharType="end"/>
      </w:r>
      <w:r>
        <w:t xml:space="preserve">. In the </w:t>
      </w:r>
      <w:r>
        <w:rPr>
          <w:rStyle w:val="CodeInline"/>
        </w:rPr>
        <w:t>assets/</w:t>
      </w:r>
      <w:r w:rsidRPr="00EC7AD6">
        <w:rPr>
          <w:rStyle w:val="CodeInline"/>
        </w:rPr>
        <w:t>fonts</w:t>
      </w:r>
      <w:r w:rsidRPr="00A146F5">
        <w:t xml:space="preserve"> folder</w:t>
      </w:r>
      <w:r>
        <w:t xml:space="preserve"> are the bitmap font sprite image files and the associated XML files that contain the decoding information: </w:t>
      </w:r>
      <w:r>
        <w:rPr>
          <w:rStyle w:val="CodeInline"/>
        </w:rPr>
        <w:t>c</w:t>
      </w:r>
      <w:r w:rsidRPr="001129C7">
        <w:rPr>
          <w:rStyle w:val="CodeInline"/>
        </w:rPr>
        <w:t>onsolas-16.fnt</w:t>
      </w:r>
      <w:r>
        <w:t xml:space="preserve">, </w:t>
      </w:r>
      <w:r>
        <w:rPr>
          <w:rStyle w:val="CodeInline"/>
        </w:rPr>
        <w:t>c</w:t>
      </w:r>
      <w:r w:rsidRPr="001129C7">
        <w:rPr>
          <w:rStyle w:val="CodeInline"/>
        </w:rPr>
        <w:t>onsolas-16.png</w:t>
      </w:r>
      <w:r>
        <w:t xml:space="preserve">, </w:t>
      </w:r>
      <w:r>
        <w:rPr>
          <w:rStyle w:val="CodeInline"/>
        </w:rPr>
        <w:t>c</w:t>
      </w:r>
      <w:r w:rsidRPr="001129C7">
        <w:rPr>
          <w:rStyle w:val="CodeInline"/>
        </w:rPr>
        <w:t>onsolas-24.fnt</w:t>
      </w:r>
      <w:r>
        <w:t xml:space="preserve">, </w:t>
      </w:r>
      <w:r>
        <w:rPr>
          <w:rStyle w:val="CodeInline"/>
        </w:rPr>
        <w:t>c</w:t>
      </w:r>
      <w:r w:rsidRPr="001129C7">
        <w:rPr>
          <w:rStyle w:val="CodeInline"/>
        </w:rPr>
        <w:t>onsolas-24.png</w:t>
      </w:r>
      <w:r>
        <w:t xml:space="preserve">, </w:t>
      </w:r>
      <w:r>
        <w:rPr>
          <w:rStyle w:val="CodeInline"/>
        </w:rPr>
        <w:t>c</w:t>
      </w:r>
      <w:r w:rsidRPr="001129C7">
        <w:rPr>
          <w:rStyle w:val="CodeInline"/>
        </w:rPr>
        <w:t>onsolas-32.fnt</w:t>
      </w:r>
      <w:r>
        <w:t xml:space="preserve">, </w:t>
      </w:r>
      <w:r>
        <w:rPr>
          <w:rStyle w:val="CodeInline"/>
        </w:rPr>
        <w:t>c</w:t>
      </w:r>
      <w:r w:rsidRPr="001129C7">
        <w:rPr>
          <w:rStyle w:val="CodeInline"/>
        </w:rPr>
        <w:t>onsolas-32.png</w:t>
      </w:r>
      <w:r>
        <w:t xml:space="preserve">, </w:t>
      </w:r>
      <w:r>
        <w:rPr>
          <w:rStyle w:val="CodeInline"/>
        </w:rPr>
        <w:t>c</w:t>
      </w:r>
      <w:r w:rsidRPr="001129C7">
        <w:rPr>
          <w:rStyle w:val="CodeInline"/>
        </w:rPr>
        <w:t>onsolas-72.fnt</w:t>
      </w:r>
      <w:r>
        <w:t xml:space="preserve">, </w:t>
      </w:r>
      <w:r>
        <w:rPr>
          <w:rStyle w:val="CodeInline"/>
        </w:rPr>
        <w:t>c</w:t>
      </w:r>
      <w:r w:rsidRPr="001129C7">
        <w:rPr>
          <w:rStyle w:val="CodeInline"/>
        </w:rPr>
        <w:t>onsolas-72.png</w:t>
      </w:r>
      <w:r>
        <w:t xml:space="preserve">, </w:t>
      </w:r>
      <w:r>
        <w:rPr>
          <w:rStyle w:val="CodeInline"/>
        </w:rPr>
        <w:t>s</w:t>
      </w:r>
      <w:r w:rsidRPr="001129C7">
        <w:rPr>
          <w:rStyle w:val="CodeInline"/>
        </w:rPr>
        <w:t>egment7-96.fnt</w:t>
      </w:r>
      <w:r>
        <w:t xml:space="preserve">, </w:t>
      </w:r>
      <w:r>
        <w:rPr>
          <w:rStyle w:val="CodeInline"/>
        </w:rPr>
        <w:t>s</w:t>
      </w:r>
      <w:r w:rsidRPr="001129C7">
        <w:rPr>
          <w:rStyle w:val="CodeInline"/>
        </w:rPr>
        <w:t>egment7-96.png</w:t>
      </w:r>
      <w:r>
        <w:t xml:space="preserve">, </w:t>
      </w:r>
      <w:r w:rsidRPr="001129C7">
        <w:rPr>
          <w:rStyle w:val="CodeInline"/>
        </w:rPr>
        <w:t>system-default-</w:t>
      </w:r>
      <w:proofErr w:type="spellStart"/>
      <w:r w:rsidRPr="001129C7">
        <w:rPr>
          <w:rStyle w:val="CodeInline"/>
        </w:rPr>
        <w:t>font.fnt</w:t>
      </w:r>
      <w:proofErr w:type="spellEnd"/>
      <w:r>
        <w:t xml:space="preserve">, and </w:t>
      </w:r>
      <w:r w:rsidRPr="001129C7">
        <w:rPr>
          <w:rStyle w:val="CodeInline"/>
        </w:rPr>
        <w:t>system-default-font.png</w:t>
      </w:r>
      <w:r>
        <w:t>.</w:t>
      </w:r>
    </w:p>
    <w:p w14:paraId="2A60E13D" w14:textId="77777777" w:rsidR="00664728" w:rsidRDefault="00664728" w:rsidP="00664728">
      <w:pPr>
        <w:pStyle w:val="BodyTextCont"/>
      </w:pPr>
      <w:r>
        <w:t xml:space="preserve">Notice that the </w:t>
      </w:r>
      <w:r w:rsidRPr="001129C7">
        <w:rPr>
          <w:rStyle w:val="CodeInline"/>
        </w:rPr>
        <w:t>.</w:t>
      </w:r>
      <w:proofErr w:type="spellStart"/>
      <w:r w:rsidRPr="00C61CDA">
        <w:rPr>
          <w:rStyle w:val="CodeInline"/>
        </w:rPr>
        <w:t>fnt</w:t>
      </w:r>
      <w:proofErr w:type="spellEnd"/>
      <w:r>
        <w:t xml:space="preserve"> and </w:t>
      </w:r>
      <w:r w:rsidRPr="001129C7">
        <w:rPr>
          <w:rStyle w:val="CodeInline"/>
        </w:rPr>
        <w:t>.</w:t>
      </w:r>
      <w:proofErr w:type="spellStart"/>
      <w:r w:rsidRPr="00C61CDA">
        <w:rPr>
          <w:rStyle w:val="CodeInline"/>
        </w:rPr>
        <w:t>png</w:t>
      </w:r>
      <w:proofErr w:type="spellEnd"/>
      <w:r>
        <w:t xml:space="preserve"> files are paired. The former contains decoding information for the latter. These file pairs must be included in the same folder for the engine to load the font properly. </w:t>
      </w:r>
      <w:r w:rsidRPr="001129C7">
        <w:rPr>
          <w:rStyle w:val="CodeInline"/>
        </w:rPr>
        <w:t>system-default-font</w:t>
      </w:r>
      <w:r>
        <w:rPr>
          <w:rStyle w:val="CodeInline"/>
        </w:rPr>
        <w:fldChar w:fldCharType="begin"/>
      </w:r>
      <w:r>
        <w:instrText xml:space="preserve"> XE "</w:instrText>
      </w:r>
      <w:r w:rsidRPr="00AE443B">
        <w:rPr>
          <w:rStyle w:val="CodeInline"/>
        </w:rPr>
        <w:instrText>FontRenderable objects:system-default-font</w:instrText>
      </w:r>
      <w:r>
        <w:instrText xml:space="preserve">" </w:instrText>
      </w:r>
      <w:r>
        <w:rPr>
          <w:rStyle w:val="CodeInline"/>
        </w:rPr>
        <w:fldChar w:fldCharType="end"/>
      </w:r>
      <w:r>
        <w:t xml:space="preserve"> is the default font for the game engine, and it is assumed that this font is always present in the </w:t>
      </w:r>
      <w:r w:rsidRPr="00C61CDA">
        <w:rPr>
          <w:rStyle w:val="CodeInline"/>
        </w:rPr>
        <w:t>asset/fonts</w:t>
      </w:r>
      <w:r>
        <w:t xml:space="preserve"> folder. </w:t>
      </w:r>
    </w:p>
    <w:p w14:paraId="61ADA199" w14:textId="77777777" w:rsidR="00664728" w:rsidRDefault="00664728" w:rsidP="00664728">
      <w:pPr>
        <w:pStyle w:val="NoteTipCaution"/>
      </w:pPr>
      <w:r w:rsidRPr="00DA3970">
        <w:rPr>
          <w:b/>
        </w:rPr>
        <w:t>Note</w:t>
      </w:r>
      <w:r w:rsidRPr="00DA3970">
        <w:rPr>
          <w:b/>
        </w:rPr>
        <w:tab/>
      </w:r>
      <w:r>
        <w:t xml:space="preserve"> The actions of parsing, decoding, and extracting of character information from the </w:t>
      </w:r>
      <w:r w:rsidRPr="001129C7">
        <w:rPr>
          <w:rStyle w:val="CodeInline"/>
        </w:rPr>
        <w:t>.</w:t>
      </w:r>
      <w:proofErr w:type="spellStart"/>
      <w:r w:rsidRPr="00984100">
        <w:rPr>
          <w:rStyle w:val="CodeInline"/>
        </w:rPr>
        <w:t>fnt</w:t>
      </w:r>
      <w:proofErr w:type="spellEnd"/>
      <w:r>
        <w:t xml:space="preserve"> files are independent from the foundational operations of a game engine. For this reason, the details of these operations are not presented. If you are interested, you should consult the source code.</w:t>
      </w:r>
    </w:p>
    <w:p w14:paraId="5D1D4C83" w14:textId="77777777" w:rsidR="00664728" w:rsidRPr="007D345D" w:rsidRDefault="00664728" w:rsidP="00664728">
      <w:pPr>
        <w:pStyle w:val="Heading3"/>
      </w:pPr>
      <w:r>
        <w:t>Loading and Storing Fonts in the Engine</w:t>
      </w:r>
    </w:p>
    <w:p w14:paraId="480D26F0" w14:textId="2D1D1C85" w:rsidR="00664728" w:rsidRDefault="00664728" w:rsidP="00664728">
      <w:pPr>
        <w:pStyle w:val="BodyTextFirst"/>
      </w:pPr>
      <w:r>
        <w:t xml:space="preserve">Loading font files is special because fonts are defined in pairs: the </w:t>
      </w:r>
      <w:r w:rsidRPr="001129C7">
        <w:rPr>
          <w:rStyle w:val="CodeInline"/>
        </w:rPr>
        <w:t>.</w:t>
      </w:r>
      <w:proofErr w:type="spellStart"/>
      <w:r w:rsidRPr="00F457A3">
        <w:rPr>
          <w:rStyle w:val="CodeInline"/>
        </w:rPr>
        <w:t>fnt</w:t>
      </w:r>
      <w:proofErr w:type="spellEnd"/>
      <w:r>
        <w:t xml:space="preserve"> file that contains decoding information and the corresponding </w:t>
      </w:r>
      <w:r w:rsidRPr="001129C7">
        <w:rPr>
          <w:rStyle w:val="CodeInline"/>
        </w:rPr>
        <w:t>.</w:t>
      </w:r>
      <w:proofErr w:type="spellStart"/>
      <w:r w:rsidRPr="00F457A3">
        <w:rPr>
          <w:rStyle w:val="CodeInline"/>
        </w:rPr>
        <w:t>png</w:t>
      </w:r>
      <w:proofErr w:type="spellEnd"/>
      <w:r>
        <w:t xml:space="preserve"> sprite image file. However, since the </w:t>
      </w:r>
      <w:r w:rsidRPr="001129C7">
        <w:rPr>
          <w:rStyle w:val="CodeInline"/>
        </w:rPr>
        <w:t>.</w:t>
      </w:r>
      <w:proofErr w:type="spellStart"/>
      <w:r w:rsidRPr="002B1282">
        <w:rPr>
          <w:rStyle w:val="CodeInline"/>
        </w:rPr>
        <w:t>fnt</w:t>
      </w:r>
      <w:proofErr w:type="spellEnd"/>
      <w:r>
        <w:t xml:space="preserve"> file is an XML file and the </w:t>
      </w:r>
      <w:r w:rsidRPr="001129C7">
        <w:rPr>
          <w:rStyle w:val="CodeInline"/>
        </w:rPr>
        <w:t>.</w:t>
      </w:r>
      <w:proofErr w:type="spellStart"/>
      <w:r w:rsidRPr="002B1282">
        <w:rPr>
          <w:rStyle w:val="CodeInline"/>
        </w:rPr>
        <w:t>png</w:t>
      </w:r>
      <w:proofErr w:type="spellEnd"/>
      <w:r>
        <w:t xml:space="preserve"> file is a simple texture image, the loading of these two </w:t>
      </w:r>
      <w:r w:rsidR="00C74A0A">
        <w:t xml:space="preserve">types of </w:t>
      </w:r>
      <w:r>
        <w:t xml:space="preserve">files is already supported by the engine. The details of loading and storing fonts in the engine is encapsulated by a new engine component, </w:t>
      </w:r>
      <w:r w:rsidRPr="00CD6916">
        <w:rPr>
          <w:rStyle w:val="CodeInline"/>
        </w:rPr>
        <w:t>font</w:t>
      </w:r>
      <w:r>
        <w:t>.</w:t>
      </w:r>
    </w:p>
    <w:p w14:paraId="3B9BADDD" w14:textId="77777777" w:rsidR="00664728" w:rsidRPr="007D345D" w:rsidRDefault="00664728" w:rsidP="00857A0C">
      <w:pPr>
        <w:pStyle w:val="NumList"/>
        <w:numPr>
          <w:ilvl w:val="0"/>
          <w:numId w:val="35"/>
        </w:numPr>
      </w:pPr>
      <w:r w:rsidRPr="007D345D">
        <w:t xml:space="preserve">Create a new file in the </w:t>
      </w:r>
      <w:proofErr w:type="spellStart"/>
      <w:r w:rsidRPr="007D345D">
        <w:rPr>
          <w:rStyle w:val="CodeInline"/>
        </w:rPr>
        <w:t>src</w:t>
      </w:r>
      <w:proofErr w:type="spellEnd"/>
      <w:r w:rsidRPr="007D345D">
        <w:rPr>
          <w:rStyle w:val="CodeInline"/>
        </w:rPr>
        <w:t>/</w:t>
      </w:r>
      <w:r>
        <w:rPr>
          <w:rStyle w:val="CodeInline"/>
        </w:rPr>
        <w:t>e</w:t>
      </w:r>
      <w:r w:rsidRPr="007D345D">
        <w:rPr>
          <w:rStyle w:val="CodeInline"/>
        </w:rPr>
        <w:t>ngine/</w:t>
      </w:r>
      <w:r>
        <w:rPr>
          <w:rStyle w:val="CodeInline"/>
        </w:rPr>
        <w:t>r</w:t>
      </w:r>
      <w:r w:rsidRPr="007D345D">
        <w:rPr>
          <w:rStyle w:val="CodeInline"/>
        </w:rPr>
        <w:t>esources</w:t>
      </w:r>
      <w:r w:rsidRPr="007D345D">
        <w:t xml:space="preserve"> folder and name it </w:t>
      </w:r>
      <w:r>
        <w:rPr>
          <w:rStyle w:val="CodeInline"/>
        </w:rPr>
        <w:t>font</w:t>
      </w:r>
      <w:r w:rsidRPr="007D345D">
        <w:rPr>
          <w:rStyle w:val="CodeInline"/>
        </w:rPr>
        <w:t>.js</w:t>
      </w:r>
      <w:r w:rsidRPr="007D345D">
        <w:t>.</w:t>
      </w:r>
    </w:p>
    <w:p w14:paraId="5E69C79B" w14:textId="77777777" w:rsidR="00664728" w:rsidRDefault="00664728" w:rsidP="00857A0C">
      <w:pPr>
        <w:pStyle w:val="NumList"/>
      </w:pPr>
      <w:r>
        <w:t xml:space="preserve">Import the resource management functionality from the </w:t>
      </w:r>
      <w:r>
        <w:rPr>
          <w:rStyle w:val="CodeInline"/>
        </w:rPr>
        <w:t>xml</w:t>
      </w:r>
      <w:r>
        <w:t xml:space="preserve"> module for loading the </w:t>
      </w:r>
      <w:r w:rsidRPr="00CD6916">
        <w:rPr>
          <w:rStyle w:val="CodeInline"/>
        </w:rPr>
        <w:t>.</w:t>
      </w:r>
      <w:proofErr w:type="spellStart"/>
      <w:r w:rsidRPr="00CD6916">
        <w:rPr>
          <w:rStyle w:val="CodeInline"/>
        </w:rPr>
        <w:t>fnt</w:t>
      </w:r>
      <w:proofErr w:type="spellEnd"/>
      <w:r>
        <w:t xml:space="preserve"> file, and the </w:t>
      </w:r>
      <w:r>
        <w:rPr>
          <w:rStyle w:val="CodeInline"/>
        </w:rPr>
        <w:t>texture</w:t>
      </w:r>
      <w:r>
        <w:t xml:space="preserve"> module for the </w:t>
      </w:r>
      <w:r w:rsidRPr="00CD6916">
        <w:rPr>
          <w:rStyle w:val="CodeInline"/>
        </w:rPr>
        <w:t>.</w:t>
      </w:r>
      <w:proofErr w:type="spellStart"/>
      <w:r w:rsidRPr="00CD6916">
        <w:rPr>
          <w:rStyle w:val="CodeInline"/>
        </w:rPr>
        <w:t>png</w:t>
      </w:r>
      <w:proofErr w:type="spellEnd"/>
      <w:r>
        <w:t xml:space="preserve"> sprite image file, and define local constants for these file extensions.</w:t>
      </w:r>
    </w:p>
    <w:p w14:paraId="1B1B7AB9" w14:textId="77777777" w:rsidR="00664728" w:rsidRDefault="00664728" w:rsidP="00664728">
      <w:pPr>
        <w:pStyle w:val="Code"/>
      </w:pPr>
      <w:r>
        <w:t>import * as xml from "./xml.js";</w:t>
      </w:r>
    </w:p>
    <w:p w14:paraId="083FD6E3" w14:textId="77777777" w:rsidR="00664728" w:rsidRDefault="00664728" w:rsidP="00664728">
      <w:pPr>
        <w:pStyle w:val="Code"/>
      </w:pPr>
      <w:r>
        <w:t>import * as texture from "./texture.js";</w:t>
      </w:r>
    </w:p>
    <w:p w14:paraId="1423877A" w14:textId="77777777" w:rsidR="00664728" w:rsidRDefault="00664728" w:rsidP="00664728">
      <w:pPr>
        <w:pStyle w:val="Code"/>
      </w:pPr>
    </w:p>
    <w:p w14:paraId="321111F6" w14:textId="77777777" w:rsidR="00664728" w:rsidRDefault="00664728" w:rsidP="00664728">
      <w:pPr>
        <w:pStyle w:val="Code"/>
      </w:pPr>
      <w:r>
        <w:t>let kDescExt = ".fnt";   // extension for the bitmap font description</w:t>
      </w:r>
    </w:p>
    <w:p w14:paraId="53EADE83" w14:textId="77777777" w:rsidR="00664728" w:rsidRDefault="00664728" w:rsidP="00664728">
      <w:pPr>
        <w:pStyle w:val="Code"/>
      </w:pPr>
      <w:r>
        <w:lastRenderedPageBreak/>
        <w:t>let kImageExt = ".png";  // extension for the bitmap font image</w:t>
      </w:r>
    </w:p>
    <w:p w14:paraId="746720C0" w14:textId="77777777" w:rsidR="00664728" w:rsidRPr="007D345D" w:rsidRDefault="00664728" w:rsidP="00A75DCF">
      <w:pPr>
        <w:pStyle w:val="NumList"/>
      </w:pPr>
      <w:r>
        <w:t xml:space="preserve">Define a class for storing </w:t>
      </w:r>
      <w:proofErr w:type="spellStart"/>
      <w:r>
        <w:t>uv</w:t>
      </w:r>
      <w:proofErr w:type="spellEnd"/>
      <w:r>
        <w:t xml:space="preserve"> coordinate locations and the size associated with a character. </w:t>
      </w:r>
      <w:r w:rsidRPr="00503A19">
        <w:t>Th</w:t>
      </w:r>
      <w:r>
        <w:t xml:space="preserve">is information </w:t>
      </w:r>
      <w:r w:rsidRPr="00503A19">
        <w:t xml:space="preserve">can be computed based on the contents from the </w:t>
      </w:r>
      <w:r w:rsidRPr="00CD6916">
        <w:rPr>
          <w:rStyle w:val="CodeInline"/>
        </w:rPr>
        <w:t>.</w:t>
      </w:r>
      <w:proofErr w:type="spellStart"/>
      <w:r w:rsidRPr="00CD6916">
        <w:rPr>
          <w:rStyle w:val="CodeInline"/>
        </w:rPr>
        <w:t>fnt</w:t>
      </w:r>
      <w:proofErr w:type="spellEnd"/>
      <w:r w:rsidRPr="00503A19">
        <w:t xml:space="preserve"> file.</w:t>
      </w:r>
    </w:p>
    <w:p w14:paraId="33606BCC" w14:textId="77777777" w:rsidR="00664728" w:rsidRDefault="00664728" w:rsidP="00664728">
      <w:pPr>
        <w:pStyle w:val="Code"/>
      </w:pPr>
      <w:r>
        <w:t>class CharacterInfo {</w:t>
      </w:r>
    </w:p>
    <w:p w14:paraId="1514494E" w14:textId="77777777" w:rsidR="00664728" w:rsidRDefault="00664728" w:rsidP="00664728">
      <w:pPr>
        <w:pStyle w:val="Code"/>
      </w:pPr>
      <w:r>
        <w:t xml:space="preserve">    constructor() {</w:t>
      </w:r>
    </w:p>
    <w:p w14:paraId="464CE0CB" w14:textId="77777777" w:rsidR="00664728" w:rsidRDefault="00664728" w:rsidP="00664728">
      <w:pPr>
        <w:pStyle w:val="Code"/>
      </w:pPr>
      <w:r>
        <w:t xml:space="preserve">        // in texture coordinate (0 to 1) maps to the entire image</w:t>
      </w:r>
    </w:p>
    <w:p w14:paraId="0E58B313" w14:textId="77777777" w:rsidR="00664728" w:rsidRDefault="00664728" w:rsidP="00664728">
      <w:pPr>
        <w:pStyle w:val="Code"/>
      </w:pPr>
      <w:r>
        <w:t xml:space="preserve">        this.mTexCoordLeft = 0;</w:t>
      </w:r>
    </w:p>
    <w:p w14:paraId="7BDAA5E2" w14:textId="77777777" w:rsidR="00664728" w:rsidRDefault="00664728" w:rsidP="00664728">
      <w:pPr>
        <w:pStyle w:val="Code"/>
      </w:pPr>
      <w:r>
        <w:t xml:space="preserve">        this.mTexCoordRight = 1;</w:t>
      </w:r>
    </w:p>
    <w:p w14:paraId="0E1AC1F8" w14:textId="77777777" w:rsidR="00664728" w:rsidRDefault="00664728" w:rsidP="00664728">
      <w:pPr>
        <w:pStyle w:val="Code"/>
      </w:pPr>
      <w:r>
        <w:t xml:space="preserve">        this.mTexCoordBottom = 0;</w:t>
      </w:r>
    </w:p>
    <w:p w14:paraId="33900C1B" w14:textId="77777777" w:rsidR="00664728" w:rsidRDefault="00664728" w:rsidP="00664728">
      <w:pPr>
        <w:pStyle w:val="Code"/>
      </w:pPr>
      <w:r>
        <w:t xml:space="preserve">        this.mTexCoordTop = 0;</w:t>
      </w:r>
    </w:p>
    <w:p w14:paraId="382D2673" w14:textId="77777777" w:rsidR="00664728" w:rsidRDefault="00664728" w:rsidP="00664728">
      <w:pPr>
        <w:pStyle w:val="Code"/>
      </w:pPr>
    </w:p>
    <w:p w14:paraId="3728DDEC" w14:textId="77777777" w:rsidR="00664728" w:rsidRDefault="00664728" w:rsidP="00664728">
      <w:pPr>
        <w:pStyle w:val="Code"/>
      </w:pPr>
      <w:r>
        <w:t xml:space="preserve">        // reference to nominal character size, 1 is "standard width/height" of a char</w:t>
      </w:r>
    </w:p>
    <w:p w14:paraId="35D67FE6" w14:textId="77777777" w:rsidR="00664728" w:rsidRDefault="00664728" w:rsidP="00664728">
      <w:pPr>
        <w:pStyle w:val="Code"/>
      </w:pPr>
      <w:r>
        <w:t xml:space="preserve">        this.mCharWidth = 1;</w:t>
      </w:r>
    </w:p>
    <w:p w14:paraId="00F57A3E" w14:textId="77777777" w:rsidR="00664728" w:rsidRDefault="00664728" w:rsidP="00664728">
      <w:pPr>
        <w:pStyle w:val="Code"/>
      </w:pPr>
      <w:r>
        <w:t xml:space="preserve">        this.mCharHeight = 1;</w:t>
      </w:r>
    </w:p>
    <w:p w14:paraId="645F4E46" w14:textId="77777777" w:rsidR="00664728" w:rsidRDefault="00664728" w:rsidP="00664728">
      <w:pPr>
        <w:pStyle w:val="Code"/>
      </w:pPr>
      <w:r>
        <w:t xml:space="preserve">        this.mCharWidthOffset = 0;</w:t>
      </w:r>
    </w:p>
    <w:p w14:paraId="374AC4A6" w14:textId="77777777" w:rsidR="00664728" w:rsidRDefault="00664728" w:rsidP="00664728">
      <w:pPr>
        <w:pStyle w:val="Code"/>
      </w:pPr>
      <w:r>
        <w:t xml:space="preserve">        this.mCharHeightOffset = 0;</w:t>
      </w:r>
    </w:p>
    <w:p w14:paraId="4A66E4DA" w14:textId="77777777" w:rsidR="00664728" w:rsidRDefault="00664728" w:rsidP="00664728">
      <w:pPr>
        <w:pStyle w:val="Code"/>
      </w:pPr>
    </w:p>
    <w:p w14:paraId="68666326" w14:textId="77777777" w:rsidR="00664728" w:rsidRDefault="00664728" w:rsidP="00664728">
      <w:pPr>
        <w:pStyle w:val="Code"/>
      </w:pPr>
      <w:r>
        <w:t xml:space="preserve">        // reference of char width/height ratio</w:t>
      </w:r>
    </w:p>
    <w:p w14:paraId="3AF68E7C" w14:textId="77777777" w:rsidR="00664728" w:rsidRDefault="00664728" w:rsidP="00664728">
      <w:pPr>
        <w:pStyle w:val="Code"/>
      </w:pPr>
      <w:r>
        <w:t xml:space="preserve">        this.mCharAspectRatio = 1;</w:t>
      </w:r>
    </w:p>
    <w:p w14:paraId="1FC4F12F" w14:textId="77777777" w:rsidR="00664728" w:rsidRDefault="00664728" w:rsidP="00664728">
      <w:pPr>
        <w:pStyle w:val="Code"/>
      </w:pPr>
      <w:r>
        <w:t xml:space="preserve">    }</w:t>
      </w:r>
    </w:p>
    <w:p w14:paraId="61654C26" w14:textId="77777777" w:rsidR="00664728" w:rsidRPr="007D345D" w:rsidRDefault="00664728" w:rsidP="00664728">
      <w:pPr>
        <w:pStyle w:val="Code"/>
      </w:pPr>
      <w:r>
        <w:t>}</w:t>
      </w:r>
    </w:p>
    <w:p w14:paraId="062730DD" w14:textId="77777777" w:rsidR="00664728" w:rsidRPr="009B4CCD" w:rsidRDefault="00664728" w:rsidP="00857A0C">
      <w:pPr>
        <w:pStyle w:val="NumList"/>
      </w:pPr>
      <w:r w:rsidRPr="007D345D">
        <w:t>D</w:t>
      </w:r>
      <w:r>
        <w:t xml:space="preserve">efine two functions to return proper extensions based on a path with no file extension. Note that </w:t>
      </w:r>
      <w:proofErr w:type="spellStart"/>
      <w:r w:rsidRPr="00CD6916">
        <w:rPr>
          <w:rStyle w:val="CodeInline"/>
        </w:rPr>
        <w:t>fontName</w:t>
      </w:r>
      <w:proofErr w:type="spellEnd"/>
      <w:r w:rsidRPr="009B4CCD">
        <w:t xml:space="preserve"> is a path to the font files but without any file extensions. For example, </w:t>
      </w:r>
      <w:r w:rsidRPr="00CD6916">
        <w:rPr>
          <w:rStyle w:val="CodeInline"/>
        </w:rPr>
        <w:t>assets/fonts/system-default-font</w:t>
      </w:r>
      <w:r w:rsidRPr="009B4CCD">
        <w:t xml:space="preserve"> is the string </w:t>
      </w:r>
      <w:r>
        <w:t xml:space="preserve">and the two functions </w:t>
      </w:r>
      <w:r w:rsidRPr="009B4CCD">
        <w:t>identif</w:t>
      </w:r>
      <w:r>
        <w:t>y</w:t>
      </w:r>
      <w:r w:rsidRPr="009B4CCD">
        <w:t xml:space="preserve"> the two associated </w:t>
      </w:r>
      <w:r w:rsidRPr="00CD6916">
        <w:rPr>
          <w:rStyle w:val="CodeInline"/>
        </w:rPr>
        <w:t>.</w:t>
      </w:r>
      <w:proofErr w:type="spellStart"/>
      <w:r w:rsidRPr="00CD6916">
        <w:rPr>
          <w:rStyle w:val="CodeInline"/>
        </w:rPr>
        <w:t>fnt</w:t>
      </w:r>
      <w:proofErr w:type="spellEnd"/>
      <w:r w:rsidRPr="009B4CCD">
        <w:t xml:space="preserve"> and </w:t>
      </w:r>
      <w:r w:rsidRPr="00CD6916">
        <w:rPr>
          <w:rStyle w:val="CodeInline"/>
        </w:rPr>
        <w:t>.</w:t>
      </w:r>
      <w:proofErr w:type="spellStart"/>
      <w:r w:rsidRPr="00CD6916">
        <w:rPr>
          <w:rStyle w:val="CodeInline"/>
        </w:rPr>
        <w:t>png</w:t>
      </w:r>
      <w:proofErr w:type="spellEnd"/>
      <w:r w:rsidRPr="009B4CCD">
        <w:t xml:space="preserve"> files. </w:t>
      </w:r>
    </w:p>
    <w:p w14:paraId="288A46B5" w14:textId="77777777" w:rsidR="00664728" w:rsidRDefault="00664728" w:rsidP="00664728">
      <w:pPr>
        <w:pStyle w:val="Code"/>
      </w:pPr>
      <w:r>
        <w:t>function descName(fontName) { return fontName+kDescExt;}</w:t>
      </w:r>
    </w:p>
    <w:p w14:paraId="5BC75EFA" w14:textId="77777777" w:rsidR="00664728" w:rsidRDefault="00664728" w:rsidP="00664728">
      <w:pPr>
        <w:pStyle w:val="Code"/>
      </w:pPr>
      <w:r>
        <w:t>function imageName(fontName) { return fontName+kImageExt;}</w:t>
      </w:r>
    </w:p>
    <w:p w14:paraId="0A9372C4" w14:textId="77777777" w:rsidR="00664728" w:rsidRPr="007D345D" w:rsidRDefault="00664728" w:rsidP="00857A0C">
      <w:pPr>
        <w:pStyle w:val="NumList"/>
      </w:pPr>
      <w:r>
        <w:t>D</w:t>
      </w:r>
      <w:r w:rsidRPr="007D345D">
        <w:t xml:space="preserve">efine </w:t>
      </w:r>
      <w:r>
        <w:t xml:space="preserve">the </w:t>
      </w:r>
      <w:proofErr w:type="gramStart"/>
      <w:r w:rsidRPr="00CD6916">
        <w:rPr>
          <w:rStyle w:val="CodeInline"/>
        </w:rPr>
        <w:t>loa</w:t>
      </w:r>
      <w:r>
        <w:rPr>
          <w:rStyle w:val="CodeInline"/>
        </w:rPr>
        <w:t>d(</w:t>
      </w:r>
      <w:proofErr w:type="gramEnd"/>
      <w:r>
        <w:rPr>
          <w:rStyle w:val="CodeInline"/>
        </w:rPr>
        <w:t>)</w:t>
      </w:r>
      <w:r>
        <w:t xml:space="preserve"> and </w:t>
      </w:r>
      <w:r w:rsidRPr="00CD6916">
        <w:rPr>
          <w:rStyle w:val="CodeInline"/>
        </w:rPr>
        <w:t>unload()</w:t>
      </w:r>
      <w:r>
        <w:t xml:space="preserve"> </w:t>
      </w:r>
      <w:r w:rsidRPr="000635BF">
        <w:t>function</w:t>
      </w:r>
      <w:r>
        <w:t>s. Notice that t</w:t>
      </w:r>
      <w:r w:rsidRPr="00A0686F">
        <w:t>wo file operations are actually invoked</w:t>
      </w:r>
      <w:r>
        <w:t xml:space="preserve"> in each</w:t>
      </w:r>
      <w:r w:rsidRPr="00A0686F">
        <w:t xml:space="preserve">: one </w:t>
      </w:r>
      <w:r>
        <w:t xml:space="preserve">for </w:t>
      </w:r>
      <w:r w:rsidRPr="00A0686F">
        <w:t xml:space="preserve">the </w:t>
      </w:r>
      <w:r w:rsidRPr="00CD6916">
        <w:rPr>
          <w:rStyle w:val="CodeInline"/>
        </w:rPr>
        <w:t>.</w:t>
      </w:r>
      <w:proofErr w:type="spellStart"/>
      <w:r w:rsidRPr="00CD6916">
        <w:rPr>
          <w:rStyle w:val="CodeInline"/>
        </w:rPr>
        <w:t>fnt</w:t>
      </w:r>
      <w:proofErr w:type="spellEnd"/>
      <w:r w:rsidRPr="00A0686F">
        <w:t xml:space="preserve"> and the second </w:t>
      </w:r>
      <w:r>
        <w:t xml:space="preserve">for </w:t>
      </w:r>
      <w:r w:rsidRPr="00A0686F">
        <w:t xml:space="preserve">the </w:t>
      </w:r>
      <w:r w:rsidRPr="00CD6916">
        <w:rPr>
          <w:rStyle w:val="CodeInline"/>
        </w:rPr>
        <w:t>.</w:t>
      </w:r>
      <w:proofErr w:type="spellStart"/>
      <w:r w:rsidRPr="00CD6916">
        <w:rPr>
          <w:rStyle w:val="CodeInline"/>
        </w:rPr>
        <w:t>png</w:t>
      </w:r>
      <w:proofErr w:type="spellEnd"/>
      <w:r w:rsidRPr="00A0686F">
        <w:t xml:space="preserve"> file</w:t>
      </w:r>
      <w:r>
        <w:t>s</w:t>
      </w:r>
      <w:r w:rsidRPr="00A0686F">
        <w:t xml:space="preserve">. </w:t>
      </w:r>
    </w:p>
    <w:p w14:paraId="55A689CA" w14:textId="77777777" w:rsidR="00664728" w:rsidRDefault="00664728" w:rsidP="00664728">
      <w:pPr>
        <w:pStyle w:val="Code"/>
      </w:pPr>
      <w:r>
        <w:t>function load(fontName) {</w:t>
      </w:r>
    </w:p>
    <w:p w14:paraId="7100FA40" w14:textId="77777777" w:rsidR="00664728" w:rsidRDefault="00664728" w:rsidP="00664728">
      <w:pPr>
        <w:pStyle w:val="Code"/>
      </w:pPr>
      <w:r>
        <w:t xml:space="preserve">    xml.load(descName(fontName));</w:t>
      </w:r>
    </w:p>
    <w:p w14:paraId="4D8D4A5B" w14:textId="77777777" w:rsidR="00664728" w:rsidRDefault="00664728" w:rsidP="00664728">
      <w:pPr>
        <w:pStyle w:val="Code"/>
      </w:pPr>
      <w:r>
        <w:t xml:space="preserve">    texture.load(imageName(fontName));</w:t>
      </w:r>
    </w:p>
    <w:p w14:paraId="4E1D5454" w14:textId="77777777" w:rsidR="00664728" w:rsidRPr="007D345D" w:rsidRDefault="00664728" w:rsidP="00664728">
      <w:pPr>
        <w:pStyle w:val="Code"/>
      </w:pPr>
      <w:r>
        <w:t>}</w:t>
      </w:r>
      <w:r>
        <w:br/>
      </w:r>
    </w:p>
    <w:p w14:paraId="5638E6B7" w14:textId="77777777" w:rsidR="00664728" w:rsidRDefault="00664728" w:rsidP="00664728">
      <w:pPr>
        <w:pStyle w:val="Code"/>
      </w:pPr>
      <w:r>
        <w:t>function unload(fontName) {</w:t>
      </w:r>
    </w:p>
    <w:p w14:paraId="5FF7F044" w14:textId="77777777" w:rsidR="00664728" w:rsidRDefault="00664728" w:rsidP="00664728">
      <w:pPr>
        <w:pStyle w:val="Code"/>
      </w:pPr>
      <w:r>
        <w:t xml:space="preserve">    xml.unload(descName(fontName));</w:t>
      </w:r>
    </w:p>
    <w:p w14:paraId="45C94F39" w14:textId="77777777" w:rsidR="00664728" w:rsidRDefault="00664728" w:rsidP="00664728">
      <w:pPr>
        <w:pStyle w:val="Code"/>
      </w:pPr>
      <w:r>
        <w:lastRenderedPageBreak/>
        <w:t xml:space="preserve">    texture.unload(imageName(fontName));</w:t>
      </w:r>
    </w:p>
    <w:p w14:paraId="56F11479" w14:textId="77777777" w:rsidR="00664728" w:rsidRPr="007D345D" w:rsidRDefault="00664728" w:rsidP="00664728">
      <w:pPr>
        <w:pStyle w:val="Code"/>
      </w:pPr>
      <w:r>
        <w:t>}</w:t>
      </w:r>
    </w:p>
    <w:p w14:paraId="79AB4CD5" w14:textId="77777777" w:rsidR="00664728" w:rsidRDefault="00664728" w:rsidP="00857A0C">
      <w:pPr>
        <w:pStyle w:val="NumList"/>
      </w:pPr>
      <w:r>
        <w:t xml:space="preserve">Define a function to inquire the loading status of a given font. </w:t>
      </w:r>
    </w:p>
    <w:p w14:paraId="3BAF7047" w14:textId="77777777" w:rsidR="00664728" w:rsidRDefault="00664728" w:rsidP="00664728">
      <w:pPr>
        <w:pStyle w:val="Code"/>
      </w:pPr>
      <w:r>
        <w:t>function has(fontName) {</w:t>
      </w:r>
    </w:p>
    <w:p w14:paraId="54733905" w14:textId="77777777" w:rsidR="00664728" w:rsidRDefault="00664728" w:rsidP="00664728">
      <w:pPr>
        <w:pStyle w:val="Code"/>
      </w:pPr>
      <w:r>
        <w:t xml:space="preserve">    return texture.has(imageName(fontName)) &amp;&amp; xml.has(descName(fontName));</w:t>
      </w:r>
    </w:p>
    <w:p w14:paraId="635F5DDD" w14:textId="77777777" w:rsidR="00664728" w:rsidRPr="007D345D" w:rsidRDefault="00664728" w:rsidP="00664728">
      <w:pPr>
        <w:pStyle w:val="Code"/>
      </w:pPr>
      <w:r>
        <w:t>}</w:t>
      </w:r>
    </w:p>
    <w:p w14:paraId="5CA0DA73" w14:textId="77777777" w:rsidR="00664728" w:rsidRPr="007D345D" w:rsidRDefault="00664728" w:rsidP="00857A0C">
      <w:pPr>
        <w:pStyle w:val="NumList"/>
      </w:pPr>
      <w:r w:rsidRPr="007D345D">
        <w:t xml:space="preserve">Define a </w:t>
      </w:r>
      <w:r w:rsidRPr="000635BF">
        <w:t>function</w:t>
      </w:r>
      <w:r w:rsidRPr="007D345D">
        <w:t xml:space="preserve"> to </w:t>
      </w:r>
      <w:r>
        <w:t xml:space="preserve">compute </w:t>
      </w:r>
      <w:proofErr w:type="spellStart"/>
      <w:r w:rsidRPr="007D345D">
        <w:rPr>
          <w:rStyle w:val="CodeInline"/>
        </w:rPr>
        <w:t>CharacterInfo</w:t>
      </w:r>
      <w:proofErr w:type="spellEnd"/>
      <w:r>
        <w:rPr>
          <w:rStyle w:val="CodeInline"/>
        </w:rPr>
        <w:fldChar w:fldCharType="begin"/>
      </w:r>
      <w:r>
        <w:instrText xml:space="preserve"> XE "</w:instrText>
      </w:r>
      <w:r w:rsidRPr="001405D2">
        <w:rPr>
          <w:rStyle w:val="CodeInline"/>
        </w:rPr>
        <w:instrText>FontRenderable objects:CharacterInfo</w:instrText>
      </w:r>
      <w:r>
        <w:instrText xml:space="preserve">" </w:instrText>
      </w:r>
      <w:r>
        <w:rPr>
          <w:rStyle w:val="CodeInline"/>
        </w:rPr>
        <w:fldChar w:fldCharType="end"/>
      </w:r>
      <w:r w:rsidRPr="007D345D">
        <w:t xml:space="preserve"> </w:t>
      </w:r>
      <w:r>
        <w:t xml:space="preserve">based on the information presented in the </w:t>
      </w:r>
      <w:r w:rsidRPr="001129C7">
        <w:rPr>
          <w:rStyle w:val="CodeInline"/>
        </w:rPr>
        <w:t>.</w:t>
      </w:r>
      <w:proofErr w:type="spellStart"/>
      <w:r>
        <w:rPr>
          <w:rStyle w:val="CodeInline"/>
        </w:rPr>
        <w:t>fnt</w:t>
      </w:r>
      <w:proofErr w:type="spellEnd"/>
      <w:r>
        <w:t xml:space="preserve"> file.</w:t>
      </w:r>
    </w:p>
    <w:p w14:paraId="21E94E96" w14:textId="77777777" w:rsidR="00664728" w:rsidRPr="007D345D" w:rsidRDefault="00664728" w:rsidP="00664728">
      <w:pPr>
        <w:pStyle w:val="Code"/>
      </w:pPr>
      <w:r>
        <w:t>function</w:t>
      </w:r>
      <w:r w:rsidRPr="008C1482">
        <w:t xml:space="preserve"> getCharInfo(fontName, aChar) {</w:t>
      </w:r>
    </w:p>
    <w:p w14:paraId="0E789E0C" w14:textId="50DBE864" w:rsidR="00664728" w:rsidRPr="007D345D" w:rsidRDefault="00664728" w:rsidP="00664728">
      <w:pPr>
        <w:pStyle w:val="Code"/>
      </w:pPr>
      <w:r w:rsidRPr="007D345D">
        <w:t xml:space="preserve">    </w:t>
      </w:r>
      <w:r>
        <w:t>… details omitted for lack of relevancy</w:t>
      </w:r>
    </w:p>
    <w:p w14:paraId="4453E5C3" w14:textId="77777777" w:rsidR="00664728" w:rsidRDefault="00664728" w:rsidP="00664728">
      <w:pPr>
        <w:pStyle w:val="Code"/>
      </w:pPr>
    </w:p>
    <w:p w14:paraId="61A2348B" w14:textId="77777777" w:rsidR="00664728" w:rsidRDefault="00664728" w:rsidP="00664728">
      <w:pPr>
        <w:pStyle w:val="Code"/>
      </w:pPr>
      <w:r w:rsidRPr="007D345D">
        <w:t xml:space="preserve">    returnInfo = new CharacterInfo();</w:t>
      </w:r>
    </w:p>
    <w:p w14:paraId="26C69602" w14:textId="77777777" w:rsidR="00664728" w:rsidRDefault="00664728" w:rsidP="00664728">
      <w:pPr>
        <w:pStyle w:val="Code"/>
      </w:pPr>
    </w:p>
    <w:p w14:paraId="2B759894" w14:textId="77777777" w:rsidR="00664728" w:rsidRDefault="00664728" w:rsidP="00664728">
      <w:pPr>
        <w:pStyle w:val="Code"/>
      </w:pPr>
      <w:r>
        <w:t xml:space="preserve">    // computes and fills in the contents of CharacterInfo</w:t>
      </w:r>
    </w:p>
    <w:p w14:paraId="596B350A" w14:textId="1F6F2882" w:rsidR="00664728" w:rsidRDefault="00664728" w:rsidP="00664728">
      <w:pPr>
        <w:pStyle w:val="Code"/>
      </w:pPr>
      <w:r w:rsidRPr="007D345D">
        <w:t xml:space="preserve">    </w:t>
      </w:r>
      <w:r>
        <w:t>… details omitted for lack of relevancy</w:t>
      </w:r>
    </w:p>
    <w:p w14:paraId="00DEA138" w14:textId="77777777" w:rsidR="00664728" w:rsidRPr="007D345D" w:rsidRDefault="00664728" w:rsidP="00664728">
      <w:pPr>
        <w:pStyle w:val="Code"/>
      </w:pPr>
    </w:p>
    <w:p w14:paraId="77DB99FD" w14:textId="77777777" w:rsidR="00664728" w:rsidRPr="007D345D" w:rsidRDefault="00664728" w:rsidP="00664728">
      <w:pPr>
        <w:pStyle w:val="Code"/>
      </w:pPr>
      <w:r w:rsidRPr="007D345D">
        <w:t xml:space="preserve">    return returnInfo;</w:t>
      </w:r>
    </w:p>
    <w:p w14:paraId="3EAF650A" w14:textId="77777777" w:rsidR="00664728" w:rsidRDefault="00664728" w:rsidP="00664728">
      <w:pPr>
        <w:pStyle w:val="Code"/>
      </w:pPr>
      <w:r w:rsidRPr="007D345D">
        <w:t>};</w:t>
      </w:r>
    </w:p>
    <w:p w14:paraId="69C405D3" w14:textId="77777777" w:rsidR="00664728" w:rsidRPr="007D345D" w:rsidRDefault="00664728" w:rsidP="00664728">
      <w:pPr>
        <w:pStyle w:val="NumList"/>
        <w:numPr>
          <w:ilvl w:val="0"/>
          <w:numId w:val="0"/>
        </w:numPr>
        <w:ind w:left="936"/>
      </w:pPr>
      <w:r>
        <w:t xml:space="preserve">Details of decoding and extracting information for a given character are omitted because they are unrelated to the rest of the game engine implementation. </w:t>
      </w:r>
    </w:p>
    <w:p w14:paraId="20205DA6" w14:textId="77777777" w:rsidR="00664728" w:rsidRPr="007D345D" w:rsidRDefault="00664728" w:rsidP="00664728">
      <w:pPr>
        <w:pStyle w:val="NoteTipCaution"/>
      </w:pPr>
      <w:r w:rsidRPr="00DA3970">
        <w:rPr>
          <w:b/>
        </w:rPr>
        <w:t>Note</w:t>
      </w:r>
      <w:r w:rsidRPr="00DA3970">
        <w:rPr>
          <w:b/>
        </w:rPr>
        <w:tab/>
      </w:r>
      <w:r>
        <w:t xml:space="preserve"> For details of the </w:t>
      </w:r>
      <w:r w:rsidRPr="001129C7">
        <w:rPr>
          <w:rStyle w:val="CodeInline"/>
        </w:rPr>
        <w:t>.</w:t>
      </w:r>
      <w:proofErr w:type="spellStart"/>
      <w:r w:rsidRPr="00435389">
        <w:rPr>
          <w:rStyle w:val="CodeInline"/>
        </w:rPr>
        <w:t>fnt</w:t>
      </w:r>
      <w:proofErr w:type="spellEnd"/>
      <w:r>
        <w:t xml:space="preserve"> format information, please refer to </w:t>
      </w:r>
      <w:r w:rsidRPr="001B387E">
        <w:rPr>
          <w:rStyle w:val="CodeInline"/>
        </w:rPr>
        <w:t>www.angelcode.com/products/bmfont/doc/file_format.html</w:t>
      </w:r>
      <w:r>
        <w:t>.</w:t>
      </w:r>
    </w:p>
    <w:p w14:paraId="14B575A9" w14:textId="77777777" w:rsidR="00664728" w:rsidRPr="007D345D" w:rsidRDefault="00664728" w:rsidP="00857A0C">
      <w:pPr>
        <w:pStyle w:val="NumList"/>
      </w:pPr>
      <w:r w:rsidRPr="000635BF">
        <w:t>Finally</w:t>
      </w:r>
      <w:r w:rsidRPr="007D345D">
        <w:t xml:space="preserve">, remember to </w:t>
      </w:r>
      <w:r>
        <w:t>export the functions from this module.</w:t>
      </w:r>
    </w:p>
    <w:p w14:paraId="106F8B65" w14:textId="77777777" w:rsidR="00664728" w:rsidRDefault="00664728" w:rsidP="00664728">
      <w:pPr>
        <w:pStyle w:val="Code"/>
      </w:pPr>
      <w:r>
        <w:t>export {has, load, unload,</w:t>
      </w:r>
    </w:p>
    <w:p w14:paraId="2243619B" w14:textId="77777777" w:rsidR="00664728" w:rsidRDefault="00664728" w:rsidP="00664728">
      <w:pPr>
        <w:pStyle w:val="Code"/>
      </w:pPr>
      <w:r>
        <w:t xml:space="preserve">      imageName, descName,</w:t>
      </w:r>
    </w:p>
    <w:p w14:paraId="0E044ED4" w14:textId="77777777" w:rsidR="00664728" w:rsidRDefault="00664728" w:rsidP="00664728">
      <w:pPr>
        <w:pStyle w:val="Code"/>
      </w:pPr>
      <w:r>
        <w:t xml:space="preserve">      CharacterInfo,</w:t>
      </w:r>
    </w:p>
    <w:p w14:paraId="5650D47C" w14:textId="77777777" w:rsidR="00664728" w:rsidRDefault="00664728" w:rsidP="00664728">
      <w:pPr>
        <w:pStyle w:val="Code"/>
      </w:pPr>
      <w:r>
        <w:t xml:space="preserve">      getCharInfo</w:t>
      </w:r>
    </w:p>
    <w:p w14:paraId="75F47F19" w14:textId="77777777" w:rsidR="00664728" w:rsidRDefault="00664728" w:rsidP="00664728">
      <w:pPr>
        <w:pStyle w:val="Code"/>
      </w:pPr>
      <w:r>
        <w:t>}</w:t>
      </w:r>
    </w:p>
    <w:p w14:paraId="3FBCCB0F" w14:textId="77777777" w:rsidR="00664728" w:rsidRDefault="00664728" w:rsidP="00664728">
      <w:pPr>
        <w:pStyle w:val="Heading3"/>
      </w:pPr>
      <w:r>
        <w:t>Adding a Default Font to the Engine</w:t>
      </w:r>
    </w:p>
    <w:p w14:paraId="48C6C45B" w14:textId="77777777" w:rsidR="00664728" w:rsidRPr="0055667D" w:rsidRDefault="00664728" w:rsidP="00664728">
      <w:pPr>
        <w:pStyle w:val="BodyTextFirst"/>
      </w:pPr>
      <w:r>
        <w:t xml:space="preserve">A default system font should be provided by the game engine for the convenience of the game programmer. To accomplish this, an engine utility should be defined to load and initialize default resources to be shared with the game developer. </w:t>
      </w:r>
      <w:r>
        <w:lastRenderedPageBreak/>
        <w:t xml:space="preserve">Recall that the </w:t>
      </w:r>
      <w:proofErr w:type="spellStart"/>
      <w:r w:rsidRPr="00CD6916">
        <w:rPr>
          <w:rStyle w:val="CodeInline"/>
        </w:rPr>
        <w:t>shader_resources</w:t>
      </w:r>
      <w:proofErr w:type="spellEnd"/>
      <w:r>
        <w:t xml:space="preserve"> module in the </w:t>
      </w:r>
      <w:proofErr w:type="spellStart"/>
      <w:r w:rsidRPr="00CD6916">
        <w:rPr>
          <w:rStyle w:val="CodeInline"/>
        </w:rPr>
        <w:t>src</w:t>
      </w:r>
      <w:proofErr w:type="spellEnd"/>
      <w:r w:rsidRPr="00CD6916">
        <w:rPr>
          <w:rStyle w:val="CodeInline"/>
        </w:rPr>
        <w:t>/engine/core</w:t>
      </w:r>
      <w:r>
        <w:t xml:space="preserve"> folder is defined to support engine-wide sharing of shaders. This pattern can be duplicated for sharing of default resources with the client. A </w:t>
      </w:r>
      <w:proofErr w:type="spellStart"/>
      <w:r w:rsidRPr="00CD6916">
        <w:rPr>
          <w:rStyle w:val="CodeInline"/>
        </w:rPr>
        <w:t>default_reso</w:t>
      </w:r>
      <w:r>
        <w:rPr>
          <w:rStyle w:val="CodeInline"/>
        </w:rPr>
        <w:t>ur</w:t>
      </w:r>
      <w:r w:rsidRPr="00CD6916">
        <w:rPr>
          <w:rStyle w:val="CodeInline"/>
        </w:rPr>
        <w:t>ces</w:t>
      </w:r>
      <w:proofErr w:type="spellEnd"/>
      <w:r>
        <w:t xml:space="preserve"> module can be defined in the </w:t>
      </w:r>
      <w:proofErr w:type="spellStart"/>
      <w:r w:rsidRPr="00CD6916">
        <w:rPr>
          <w:rStyle w:val="CodeInline"/>
        </w:rPr>
        <w:t>src</w:t>
      </w:r>
      <w:proofErr w:type="spellEnd"/>
      <w:r w:rsidRPr="00CD6916">
        <w:rPr>
          <w:rStyle w:val="CodeInline"/>
        </w:rPr>
        <w:t>/engine/resources</w:t>
      </w:r>
      <w:r>
        <w:t xml:space="preserve"> folder to accomplish this sharing.</w:t>
      </w:r>
    </w:p>
    <w:p w14:paraId="0C67C2F5" w14:textId="77777777" w:rsidR="00664728" w:rsidRDefault="00664728" w:rsidP="00857A0C">
      <w:pPr>
        <w:pStyle w:val="NumList"/>
        <w:numPr>
          <w:ilvl w:val="0"/>
          <w:numId w:val="36"/>
        </w:numPr>
      </w:pPr>
      <w:r>
        <w:t xml:space="preserve">Create a file in the </w:t>
      </w:r>
      <w:proofErr w:type="spellStart"/>
      <w:r w:rsidRPr="00CD6916">
        <w:rPr>
          <w:rStyle w:val="CodeInline"/>
        </w:rPr>
        <w:t>src</w:t>
      </w:r>
      <w:proofErr w:type="spellEnd"/>
      <w:r w:rsidRPr="00CD6916">
        <w:rPr>
          <w:rStyle w:val="CodeInline"/>
        </w:rPr>
        <w:t>/engine/resources</w:t>
      </w:r>
      <w:r>
        <w:t xml:space="preserve"> folder and name it </w:t>
      </w:r>
      <w:r w:rsidRPr="00CD6916">
        <w:rPr>
          <w:rStyle w:val="CodeInline"/>
        </w:rPr>
        <w:t>default_resources.js</w:t>
      </w:r>
      <w:r>
        <w:t xml:space="preserve">, import functionality from the </w:t>
      </w:r>
      <w:r w:rsidRPr="008C2DF4">
        <w:rPr>
          <w:rStyle w:val="CodeInline"/>
        </w:rPr>
        <w:t>font</w:t>
      </w:r>
      <w:r>
        <w:t xml:space="preserve"> and </w:t>
      </w:r>
      <w:proofErr w:type="spellStart"/>
      <w:r w:rsidRPr="008C2DF4">
        <w:rPr>
          <w:rStyle w:val="CodeInline"/>
        </w:rPr>
        <w:t>resource_map</w:t>
      </w:r>
      <w:proofErr w:type="spellEnd"/>
      <w:r>
        <w:t xml:space="preserve"> modules, and define a constant string and its getter function for the path to the default system font.</w:t>
      </w:r>
    </w:p>
    <w:p w14:paraId="03AEFA10" w14:textId="77777777" w:rsidR="00664728" w:rsidRDefault="00664728" w:rsidP="00664728">
      <w:pPr>
        <w:pStyle w:val="Code"/>
      </w:pPr>
      <w:r>
        <w:t>import * as font from "./font.js";</w:t>
      </w:r>
    </w:p>
    <w:p w14:paraId="6ABBEF1B" w14:textId="77777777" w:rsidR="00664728" w:rsidRDefault="00664728" w:rsidP="00664728">
      <w:pPr>
        <w:pStyle w:val="Code"/>
      </w:pPr>
      <w:r>
        <w:t>import * as map from "../core/resource_map.js";</w:t>
      </w:r>
    </w:p>
    <w:p w14:paraId="46D0E0F5" w14:textId="77777777" w:rsidR="00664728" w:rsidRDefault="00664728" w:rsidP="00664728">
      <w:pPr>
        <w:pStyle w:val="Code"/>
      </w:pPr>
    </w:p>
    <w:p w14:paraId="56530466" w14:textId="77777777" w:rsidR="00664728" w:rsidRDefault="00664728" w:rsidP="00664728">
      <w:pPr>
        <w:pStyle w:val="Code"/>
      </w:pPr>
      <w:r>
        <w:t>// Default font</w:t>
      </w:r>
    </w:p>
    <w:p w14:paraId="49DC9E63" w14:textId="77777777" w:rsidR="00664728" w:rsidRPr="006645FC" w:rsidRDefault="00664728" w:rsidP="00664728">
      <w:pPr>
        <w:pStyle w:val="Code"/>
      </w:pPr>
      <w:r>
        <w:t>let kDefaultFont = "assets/fonts/system_default_font";</w:t>
      </w:r>
    </w:p>
    <w:p w14:paraId="2FB513EF" w14:textId="77777777" w:rsidR="00664728" w:rsidRPr="006645FC" w:rsidRDefault="00664728" w:rsidP="00664728">
      <w:pPr>
        <w:pStyle w:val="Code"/>
      </w:pPr>
      <w:r w:rsidRPr="006645FC">
        <w:t xml:space="preserve">var </w:t>
      </w:r>
      <w:r>
        <w:t>get</w:t>
      </w:r>
      <w:r w:rsidRPr="006645FC">
        <w:t xml:space="preserve">DefaultFont = function() { return </w:t>
      </w:r>
      <w:r>
        <w:t>k</w:t>
      </w:r>
      <w:r w:rsidRPr="006645FC">
        <w:t>DefaultFont; }</w:t>
      </w:r>
    </w:p>
    <w:p w14:paraId="50CA74BD" w14:textId="77777777" w:rsidR="00664728" w:rsidRPr="006645FC" w:rsidRDefault="00664728" w:rsidP="00857A0C">
      <w:pPr>
        <w:pStyle w:val="NumList"/>
      </w:pPr>
      <w:r>
        <w:t>Define</w:t>
      </w:r>
      <w:r w:rsidRPr="006645FC">
        <w:t xml:space="preserve"> </w:t>
      </w:r>
      <w:r>
        <w:t xml:space="preserve">an </w:t>
      </w:r>
      <w:proofErr w:type="spellStart"/>
      <w:proofErr w:type="gramStart"/>
      <w:r>
        <w:rPr>
          <w:rStyle w:val="CodeInline"/>
        </w:rPr>
        <w:t>init</w:t>
      </w:r>
      <w:proofErr w:type="spellEnd"/>
      <w:r>
        <w:rPr>
          <w:rStyle w:val="CodeInline"/>
        </w:rPr>
        <w:t>(</w:t>
      </w:r>
      <w:proofErr w:type="gramEnd"/>
      <w:r>
        <w:rPr>
          <w:rStyle w:val="CodeInline"/>
        </w:rPr>
        <w:t>)</w:t>
      </w:r>
      <w:r>
        <w:t xml:space="preserve"> function</w:t>
      </w:r>
      <w:r>
        <w:fldChar w:fldCharType="begin"/>
      </w:r>
      <w:r>
        <w:instrText xml:space="preserve"> XE "</w:instrText>
      </w:r>
      <w:r w:rsidRPr="00762B9D">
        <w:rPr>
          <w:rStyle w:val="CodeInline"/>
        </w:rPr>
        <w:instrText>FontRenderable objects:initialize()</w:instrText>
      </w:r>
      <w:r w:rsidRPr="00762B9D">
        <w:instrText xml:space="preserve"> function</w:instrText>
      </w:r>
      <w:r>
        <w:instrText xml:space="preserve">" </w:instrText>
      </w:r>
      <w:r>
        <w:fldChar w:fldCharType="end"/>
      </w:r>
      <w:r>
        <w:t xml:space="preserve"> to issue the default system font loading request in a JavaScript </w:t>
      </w:r>
      <w:r w:rsidRPr="00CD6916">
        <w:rPr>
          <w:rStyle w:val="CodeInline"/>
        </w:rPr>
        <w:t>Promise</w:t>
      </w:r>
      <w:r>
        <w:t xml:space="preserve"> and append the </w:t>
      </w:r>
      <w:r w:rsidRPr="00CD6916">
        <w:rPr>
          <w:rStyle w:val="CodeInline"/>
        </w:rPr>
        <w:t>Promise</w:t>
      </w:r>
      <w:r>
        <w:t xml:space="preserve"> to the array of outstanding load requests in the </w:t>
      </w:r>
      <w:proofErr w:type="spellStart"/>
      <w:r w:rsidRPr="00CD6916">
        <w:rPr>
          <w:rStyle w:val="CodeInline"/>
        </w:rPr>
        <w:t>resource_map</w:t>
      </w:r>
      <w:proofErr w:type="spellEnd"/>
      <w:r>
        <w:t xml:space="preserve">. Recall that the </w:t>
      </w:r>
      <w:proofErr w:type="spellStart"/>
      <w:proofErr w:type="gramStart"/>
      <w:r>
        <w:rPr>
          <w:rStyle w:val="CodeInline"/>
        </w:rPr>
        <w:t>loop.s</w:t>
      </w:r>
      <w:r w:rsidRPr="008C2DF4">
        <w:rPr>
          <w:rStyle w:val="CodeInline"/>
        </w:rPr>
        <w:t>tart</w:t>
      </w:r>
      <w:proofErr w:type="spellEnd"/>
      <w:proofErr w:type="gramEnd"/>
      <w:r w:rsidRPr="008C2DF4">
        <w:rPr>
          <w:rStyle w:val="CodeInline"/>
        </w:rPr>
        <w:t>()</w:t>
      </w:r>
      <w:r>
        <w:t xml:space="preserve"> function in the </w:t>
      </w:r>
      <w:r w:rsidRPr="00CD6916">
        <w:rPr>
          <w:rStyle w:val="CodeInline"/>
        </w:rPr>
        <w:t>loop</w:t>
      </w:r>
      <w:r>
        <w:t xml:space="preserve"> module waits for the fulfillment of all </w:t>
      </w:r>
      <w:proofErr w:type="spellStart"/>
      <w:r w:rsidRPr="008C2DF4">
        <w:rPr>
          <w:rStyle w:val="CodeInline"/>
        </w:rPr>
        <w:t>resource_map</w:t>
      </w:r>
      <w:proofErr w:type="spellEnd"/>
      <w:r>
        <w:t xml:space="preserve"> loading promises before starting the game loop. For this reason, as in the case of all other asynchronously loaded resources, by the time the game loop begins the default system font will have been properly loaded.</w:t>
      </w:r>
    </w:p>
    <w:p w14:paraId="01ED6A5B" w14:textId="77777777" w:rsidR="00664728" w:rsidRPr="006645FC" w:rsidRDefault="00664728" w:rsidP="00664728">
      <w:pPr>
        <w:pStyle w:val="Code"/>
      </w:pPr>
      <w:r>
        <w:t>function init() {</w:t>
      </w:r>
    </w:p>
    <w:p w14:paraId="0C15C38F" w14:textId="77777777" w:rsidR="00664728" w:rsidRDefault="00664728" w:rsidP="00664728">
      <w:pPr>
        <w:pStyle w:val="Code"/>
      </w:pPr>
      <w:r>
        <w:t xml:space="preserve">    let loadPromise = new Promise(</w:t>
      </w:r>
    </w:p>
    <w:p w14:paraId="39FBF5A8" w14:textId="77777777" w:rsidR="00664728" w:rsidRDefault="00664728" w:rsidP="00664728">
      <w:pPr>
        <w:pStyle w:val="Code"/>
      </w:pPr>
      <w:r>
        <w:t xml:space="preserve">      async function (resolve) {</w:t>
      </w:r>
    </w:p>
    <w:p w14:paraId="120BFB0D" w14:textId="77777777" w:rsidR="00664728" w:rsidRDefault="00664728" w:rsidP="00664728">
      <w:pPr>
        <w:pStyle w:val="Code"/>
      </w:pPr>
      <w:r>
        <w:t xml:space="preserve">           await Promise.all([</w:t>
      </w:r>
    </w:p>
    <w:p w14:paraId="70AAE1C9" w14:textId="77777777" w:rsidR="00664728" w:rsidRDefault="00664728" w:rsidP="00664728">
      <w:pPr>
        <w:pStyle w:val="Code"/>
      </w:pPr>
      <w:r>
        <w:t xml:space="preserve">               font.load(kDefaultFont)</w:t>
      </w:r>
    </w:p>
    <w:p w14:paraId="66A4C178" w14:textId="77777777" w:rsidR="00664728" w:rsidRDefault="00664728" w:rsidP="00664728">
      <w:pPr>
        <w:pStyle w:val="Code"/>
      </w:pPr>
      <w:r>
        <w:t xml:space="preserve">           ]);</w:t>
      </w:r>
    </w:p>
    <w:p w14:paraId="599F16B2" w14:textId="77777777" w:rsidR="00664728" w:rsidRDefault="00664728" w:rsidP="00664728">
      <w:pPr>
        <w:pStyle w:val="Code"/>
      </w:pPr>
      <w:r>
        <w:t xml:space="preserve">           resolve();</w:t>
      </w:r>
    </w:p>
    <w:p w14:paraId="47369F67" w14:textId="77777777" w:rsidR="00664728" w:rsidRDefault="00664728" w:rsidP="00664728">
      <w:pPr>
        <w:pStyle w:val="Code"/>
      </w:pPr>
      <w:r>
        <w:t xml:space="preserve">      }).then(</w:t>
      </w:r>
    </w:p>
    <w:p w14:paraId="158E0C1C" w14:textId="77777777" w:rsidR="00664728" w:rsidRDefault="00664728" w:rsidP="00664728">
      <w:pPr>
        <w:pStyle w:val="Code"/>
      </w:pPr>
      <w:r>
        <w:t xml:space="preserve">           function resolve() { /* nothing to do for font */ }</w:t>
      </w:r>
    </w:p>
    <w:p w14:paraId="057351E9" w14:textId="77777777" w:rsidR="00664728" w:rsidRDefault="00664728" w:rsidP="00664728">
      <w:pPr>
        <w:pStyle w:val="Code"/>
      </w:pPr>
      <w:r>
        <w:t xml:space="preserve">      );</w:t>
      </w:r>
    </w:p>
    <w:p w14:paraId="341A12EA" w14:textId="77777777" w:rsidR="00664728" w:rsidRDefault="00664728" w:rsidP="00664728">
      <w:pPr>
        <w:pStyle w:val="Code"/>
      </w:pPr>
      <w:r>
        <w:t xml:space="preserve">    map.pushPromise(loadPromise);</w:t>
      </w:r>
    </w:p>
    <w:p w14:paraId="6754687B" w14:textId="77777777" w:rsidR="00664728" w:rsidRDefault="00664728" w:rsidP="00664728">
      <w:pPr>
        <w:pStyle w:val="Code"/>
      </w:pPr>
      <w:r w:rsidRPr="006645FC">
        <w:t>}</w:t>
      </w:r>
    </w:p>
    <w:p w14:paraId="2C392FD8" w14:textId="77777777" w:rsidR="00664728" w:rsidRDefault="00664728" w:rsidP="0088398C">
      <w:pPr>
        <w:pStyle w:val="NumList"/>
      </w:pPr>
      <w:r>
        <w:t>Define</w:t>
      </w:r>
      <w:r w:rsidRPr="006645FC">
        <w:t xml:space="preserve"> </w:t>
      </w:r>
      <w:r>
        <w:t xml:space="preserve">the </w:t>
      </w:r>
      <w:proofErr w:type="spellStart"/>
      <w:proofErr w:type="gramStart"/>
      <w:r>
        <w:rPr>
          <w:rStyle w:val="CodeInline"/>
        </w:rPr>
        <w:t>cleanUp</w:t>
      </w:r>
      <w:proofErr w:type="spellEnd"/>
      <w:r>
        <w:rPr>
          <w:rStyle w:val="CodeInline"/>
        </w:rPr>
        <w:t>(</w:t>
      </w:r>
      <w:proofErr w:type="gramEnd"/>
      <w:r>
        <w:rPr>
          <w:rStyle w:val="CodeInline"/>
        </w:rPr>
        <w:t>)</w:t>
      </w:r>
      <w:r>
        <w:t xml:space="preserve"> function</w:t>
      </w:r>
      <w:r>
        <w:fldChar w:fldCharType="begin"/>
      </w:r>
      <w:r>
        <w:instrText xml:space="preserve"> XE "</w:instrText>
      </w:r>
      <w:r w:rsidRPr="00762B9D">
        <w:rPr>
          <w:rStyle w:val="CodeInline"/>
        </w:rPr>
        <w:instrText>FontRenderable objects:initialize()</w:instrText>
      </w:r>
      <w:r w:rsidRPr="00762B9D">
        <w:instrText xml:space="preserve"> function</w:instrText>
      </w:r>
      <w:r>
        <w:instrText xml:space="preserve">" </w:instrText>
      </w:r>
      <w:r>
        <w:fldChar w:fldCharType="end"/>
      </w:r>
      <w:r>
        <w:t xml:space="preserve"> to release all allocated resources, in this case, unload the font.</w:t>
      </w:r>
    </w:p>
    <w:p w14:paraId="28ED404C" w14:textId="77777777" w:rsidR="00664728" w:rsidRDefault="00664728" w:rsidP="00664728">
      <w:pPr>
        <w:pStyle w:val="Code"/>
      </w:pPr>
      <w:r>
        <w:t>// unload all resources</w:t>
      </w:r>
    </w:p>
    <w:p w14:paraId="30C85A62" w14:textId="77777777" w:rsidR="00664728" w:rsidRDefault="00664728" w:rsidP="00664728">
      <w:pPr>
        <w:pStyle w:val="Code"/>
      </w:pPr>
      <w:r>
        <w:t>function cleanUp() {</w:t>
      </w:r>
    </w:p>
    <w:p w14:paraId="114032FA" w14:textId="77777777" w:rsidR="00664728" w:rsidRDefault="00664728" w:rsidP="00664728">
      <w:pPr>
        <w:pStyle w:val="Code"/>
      </w:pPr>
      <w:r>
        <w:lastRenderedPageBreak/>
        <w:t xml:space="preserve">    font.unload(kDefaultFont);</w:t>
      </w:r>
    </w:p>
    <w:p w14:paraId="66F05E56" w14:textId="77777777" w:rsidR="00664728" w:rsidRDefault="00664728" w:rsidP="00664728">
      <w:pPr>
        <w:pStyle w:val="Code"/>
      </w:pPr>
      <w:r>
        <w:t>}</w:t>
      </w:r>
    </w:p>
    <w:p w14:paraId="2E5FE7F4" w14:textId="77777777" w:rsidR="00664728" w:rsidRDefault="00664728" w:rsidP="00857A0C">
      <w:pPr>
        <w:pStyle w:val="NumList"/>
      </w:pPr>
      <w:r>
        <w:t xml:space="preserve">Lastly, remember to export all defined functionality. </w:t>
      </w:r>
    </w:p>
    <w:p w14:paraId="305245E5" w14:textId="77777777" w:rsidR="00664728" w:rsidRDefault="00664728" w:rsidP="00664728">
      <w:pPr>
        <w:pStyle w:val="Code"/>
      </w:pPr>
      <w:r>
        <w:t>export {</w:t>
      </w:r>
    </w:p>
    <w:p w14:paraId="5F503C41" w14:textId="77777777" w:rsidR="00664728" w:rsidRDefault="00664728" w:rsidP="00664728">
      <w:pPr>
        <w:pStyle w:val="Code"/>
      </w:pPr>
      <w:r>
        <w:t xml:space="preserve">    init, cleanUp,</w:t>
      </w:r>
    </w:p>
    <w:p w14:paraId="24247031" w14:textId="77777777" w:rsidR="00664728" w:rsidRDefault="00664728" w:rsidP="00664728">
      <w:pPr>
        <w:pStyle w:val="Code"/>
      </w:pPr>
    </w:p>
    <w:p w14:paraId="24F0D4D4" w14:textId="77777777" w:rsidR="00664728" w:rsidRDefault="00664728" w:rsidP="00664728">
      <w:pPr>
        <w:pStyle w:val="Code"/>
      </w:pPr>
      <w:r>
        <w:t xml:space="preserve">    // default system font name: this is guaranteed to be loaded</w:t>
      </w:r>
    </w:p>
    <w:p w14:paraId="4621985D" w14:textId="77777777" w:rsidR="00664728" w:rsidRDefault="00664728" w:rsidP="00664728">
      <w:pPr>
        <w:pStyle w:val="Code"/>
      </w:pPr>
      <w:r>
        <w:t xml:space="preserve">    getDefaultFontName</w:t>
      </w:r>
    </w:p>
    <w:p w14:paraId="11DF0F57" w14:textId="77777777" w:rsidR="00664728" w:rsidRPr="006645FC" w:rsidRDefault="00664728" w:rsidP="00664728">
      <w:pPr>
        <w:pStyle w:val="Code"/>
      </w:pPr>
      <w:r>
        <w:t>}</w:t>
      </w:r>
    </w:p>
    <w:p w14:paraId="355C3122" w14:textId="77777777" w:rsidR="00664728" w:rsidRDefault="00664728" w:rsidP="00664728">
      <w:pPr>
        <w:pStyle w:val="Heading3"/>
      </w:pPr>
      <w:r>
        <w:t xml:space="preserve">Defining a </w:t>
      </w:r>
      <w:proofErr w:type="spellStart"/>
      <w:r>
        <w:t>FontRenderable</w:t>
      </w:r>
      <w:proofErr w:type="spellEnd"/>
      <w:r>
        <w:t xml:space="preserve"> Object to Draw Texts</w:t>
      </w:r>
    </w:p>
    <w:p w14:paraId="2CD5A57E" w14:textId="77777777" w:rsidR="00664728" w:rsidRDefault="00664728" w:rsidP="00664728">
      <w:pPr>
        <w:pStyle w:val="BodyTextFirst"/>
      </w:pPr>
      <w:r>
        <w:t xml:space="preserve">The defined </w:t>
      </w:r>
      <w:r>
        <w:rPr>
          <w:rStyle w:val="CodeInline"/>
        </w:rPr>
        <w:t>font</w:t>
      </w:r>
      <w:r>
        <w:t xml:space="preserve"> module is capable of loading font files and extracting per-character </w:t>
      </w:r>
      <w:proofErr w:type="spellStart"/>
      <w:r>
        <w:t>uv</w:t>
      </w:r>
      <w:proofErr w:type="spellEnd"/>
      <w:r>
        <w:t xml:space="preserve"> coordinate and size information. With this functionality, the drawing of a text string can be accomplished by identifying each character in the string, retrieving the corresponding texture mapping information, and rendering the character using a </w:t>
      </w:r>
      <w:proofErr w:type="spellStart"/>
      <w:r w:rsidRPr="000C21A5">
        <w:rPr>
          <w:rStyle w:val="CodeInline"/>
        </w:rPr>
        <w:t>SpriteRenderable</w:t>
      </w:r>
      <w:proofErr w:type="spellEnd"/>
      <w:r>
        <w:t xml:space="preserve"> object. The </w:t>
      </w:r>
      <w:proofErr w:type="spellStart"/>
      <w:r w:rsidRPr="00D24616">
        <w:rPr>
          <w:rStyle w:val="CodeInline"/>
        </w:rPr>
        <w:t>FontRenderable</w:t>
      </w:r>
      <w:proofErr w:type="spellEnd"/>
      <w:r>
        <w:t xml:space="preserve"> object will be defined to accomplish this.</w:t>
      </w:r>
    </w:p>
    <w:p w14:paraId="1B3A98D5" w14:textId="77777777" w:rsidR="00664728" w:rsidRDefault="00664728" w:rsidP="00857A0C">
      <w:pPr>
        <w:pStyle w:val="NumList"/>
        <w:numPr>
          <w:ilvl w:val="0"/>
          <w:numId w:val="37"/>
        </w:numPr>
      </w:pPr>
      <w:r>
        <w:t xml:space="preserve">Create a new file in the </w:t>
      </w:r>
      <w:proofErr w:type="spellStart"/>
      <w:r w:rsidRPr="009803FF">
        <w:rPr>
          <w:rStyle w:val="CodeInline"/>
        </w:rPr>
        <w:t>src</w:t>
      </w:r>
      <w:proofErr w:type="spellEnd"/>
      <w:r w:rsidRPr="009803FF">
        <w:rPr>
          <w:rStyle w:val="CodeInline"/>
        </w:rPr>
        <w:t>/</w:t>
      </w:r>
      <w:r>
        <w:rPr>
          <w:rStyle w:val="CodeInline"/>
        </w:rPr>
        <w:t>e</w:t>
      </w:r>
      <w:r w:rsidRPr="009803FF">
        <w:rPr>
          <w:rStyle w:val="CodeInline"/>
        </w:rPr>
        <w:t>ngine/</w:t>
      </w:r>
      <w:proofErr w:type="spellStart"/>
      <w:r>
        <w:rPr>
          <w:rStyle w:val="CodeInline"/>
        </w:rPr>
        <w:t>renderables</w:t>
      </w:r>
      <w:proofErr w:type="spellEnd"/>
      <w:r>
        <w:t xml:space="preserve"> folder and name it </w:t>
      </w:r>
      <w:r>
        <w:rPr>
          <w:rStyle w:val="CodeInline"/>
        </w:rPr>
        <w:t>font_renderable</w:t>
      </w:r>
      <w:r w:rsidRPr="009803FF">
        <w:rPr>
          <w:rStyle w:val="CodeInline"/>
        </w:rPr>
        <w:t>.js</w:t>
      </w:r>
      <w:r>
        <w:t>.</w:t>
      </w:r>
    </w:p>
    <w:p w14:paraId="3205F6DA" w14:textId="77777777" w:rsidR="00664728" w:rsidRDefault="00664728" w:rsidP="00857A0C">
      <w:pPr>
        <w:pStyle w:val="NumList"/>
      </w:pPr>
      <w:r>
        <w:t xml:space="preserve">Define the </w:t>
      </w:r>
      <w:proofErr w:type="spellStart"/>
      <w:r w:rsidRPr="00987A2F">
        <w:rPr>
          <w:rStyle w:val="CodeInline"/>
        </w:rPr>
        <w:t>FontRenderable</w:t>
      </w:r>
      <w:proofErr w:type="spellEnd"/>
      <w:r>
        <w:t xml:space="preserve"> class and its constructor to accept a string as its parameter.</w:t>
      </w:r>
    </w:p>
    <w:p w14:paraId="29DBCA03" w14:textId="77777777" w:rsidR="00664728" w:rsidRDefault="00664728" w:rsidP="00664728">
      <w:pPr>
        <w:pStyle w:val="Code"/>
      </w:pPr>
      <w:r>
        <w:t>class FontRenderable {</w:t>
      </w:r>
    </w:p>
    <w:p w14:paraId="6FE18D22" w14:textId="77777777" w:rsidR="00664728" w:rsidRDefault="00664728" w:rsidP="00664728">
      <w:pPr>
        <w:pStyle w:val="Code"/>
      </w:pPr>
      <w:r>
        <w:t xml:space="preserve">    constructor(aString) {</w:t>
      </w:r>
    </w:p>
    <w:p w14:paraId="3AF04C76" w14:textId="77777777" w:rsidR="00664728" w:rsidRDefault="00664728" w:rsidP="00664728">
      <w:pPr>
        <w:pStyle w:val="Code"/>
      </w:pPr>
      <w:r>
        <w:t xml:space="preserve">        this.mFontName = defaultResources.getDefaultFontName();</w:t>
      </w:r>
    </w:p>
    <w:p w14:paraId="2FB20F21" w14:textId="77777777" w:rsidR="00664728" w:rsidRDefault="00664728" w:rsidP="00664728">
      <w:pPr>
        <w:pStyle w:val="Code"/>
      </w:pPr>
      <w:r>
        <w:t xml:space="preserve">        this.mOneChar = new SpriteRenderable(font.imageName(this.mFontName));</w:t>
      </w:r>
    </w:p>
    <w:p w14:paraId="5CFB2AAC" w14:textId="77777777" w:rsidR="00664728" w:rsidRDefault="00664728" w:rsidP="00664728">
      <w:pPr>
        <w:pStyle w:val="Code"/>
      </w:pPr>
      <w:r>
        <w:t xml:space="preserve">        this.mXform = new Transform(); // transform that moves this object around</w:t>
      </w:r>
    </w:p>
    <w:p w14:paraId="2AA0DF7A" w14:textId="77777777" w:rsidR="00664728" w:rsidRDefault="00664728" w:rsidP="00664728">
      <w:pPr>
        <w:pStyle w:val="Code"/>
      </w:pPr>
      <w:r>
        <w:t xml:space="preserve">        this.mText = aString;</w:t>
      </w:r>
    </w:p>
    <w:p w14:paraId="78AA20BC" w14:textId="77777777" w:rsidR="00664728" w:rsidRDefault="00664728" w:rsidP="00664728">
      <w:pPr>
        <w:pStyle w:val="Code"/>
      </w:pPr>
      <w:r>
        <w:t xml:space="preserve">    }</w:t>
      </w:r>
    </w:p>
    <w:p w14:paraId="31B6CF33" w14:textId="74C355B9" w:rsidR="00664728" w:rsidRPr="00472EC6" w:rsidRDefault="00D2271D" w:rsidP="00664728">
      <w:pPr>
        <w:pStyle w:val="Code"/>
      </w:pPr>
      <w:r>
        <w:t xml:space="preserve">   </w:t>
      </w:r>
      <w:r w:rsidR="009B26E9">
        <w:t xml:space="preserve"> </w:t>
      </w:r>
      <w:r w:rsidR="009B26E9" w:rsidRPr="008D13B8">
        <w:t>…</w:t>
      </w:r>
      <w:r w:rsidR="009B26E9">
        <w:t xml:space="preserve"> </w:t>
      </w:r>
      <w:r w:rsidR="009B26E9" w:rsidRPr="008D13B8">
        <w:t xml:space="preserve">implementation </w:t>
      </w:r>
      <w:r w:rsidR="00FF444D">
        <w:t xml:space="preserve">to </w:t>
      </w:r>
      <w:r w:rsidR="009B26E9" w:rsidRPr="008D13B8">
        <w:t>follow …</w:t>
      </w:r>
    </w:p>
    <w:p w14:paraId="4D379797" w14:textId="77777777" w:rsidR="00664728" w:rsidRDefault="00664728" w:rsidP="00857A0C">
      <w:pPr>
        <w:pStyle w:val="NumSubList"/>
        <w:numPr>
          <w:ilvl w:val="0"/>
          <w:numId w:val="20"/>
        </w:numPr>
      </w:pPr>
      <w:r>
        <w:t xml:space="preserve">The </w:t>
      </w:r>
      <w:proofErr w:type="spellStart"/>
      <w:r w:rsidRPr="00872F5F">
        <w:rPr>
          <w:rStyle w:val="CodeInline"/>
        </w:rPr>
        <w:t>aString</w:t>
      </w:r>
      <w:proofErr w:type="spellEnd"/>
      <w:r>
        <w:t xml:space="preserve"> variable</w:t>
      </w:r>
      <w:r>
        <w:fldChar w:fldCharType="begin"/>
      </w:r>
      <w:r>
        <w:instrText xml:space="preserve"> XE "</w:instrText>
      </w:r>
      <w:r w:rsidRPr="004C7AA6">
        <w:rPr>
          <w:rStyle w:val="CodeInline"/>
        </w:rPr>
        <w:instrText>FontRenderable objects:aString</w:instrText>
      </w:r>
      <w:r w:rsidRPr="004C7AA6">
        <w:instrText xml:space="preserve"> variable</w:instrText>
      </w:r>
      <w:r>
        <w:instrText xml:space="preserve">" </w:instrText>
      </w:r>
      <w:r>
        <w:fldChar w:fldCharType="end"/>
      </w:r>
      <w:r>
        <w:t xml:space="preserve"> is the message to be drawn.</w:t>
      </w:r>
    </w:p>
    <w:p w14:paraId="68BF614E" w14:textId="77777777" w:rsidR="00664728" w:rsidRDefault="00664728" w:rsidP="00857A0C">
      <w:pPr>
        <w:pStyle w:val="NumSubList"/>
        <w:numPr>
          <w:ilvl w:val="0"/>
          <w:numId w:val="20"/>
        </w:numPr>
      </w:pPr>
      <w:r>
        <w:t xml:space="preserve">Notice that </w:t>
      </w:r>
      <w:proofErr w:type="spellStart"/>
      <w:r w:rsidRPr="00D24616">
        <w:rPr>
          <w:rStyle w:val="CodeInline"/>
        </w:rPr>
        <w:t>FontRenderable</w:t>
      </w:r>
      <w:proofErr w:type="spellEnd"/>
      <w:r>
        <w:t xml:space="preserve"> objects do not customize the behaviors of </w:t>
      </w:r>
      <w:proofErr w:type="spellStart"/>
      <w:r w:rsidRPr="00C54DD1">
        <w:rPr>
          <w:rStyle w:val="CodeInline"/>
        </w:rPr>
        <w:t>SpriteRenderable</w:t>
      </w:r>
      <w:proofErr w:type="spellEnd"/>
      <w:r>
        <w:t xml:space="preserve"> objects. Rather, it relies on a </w:t>
      </w:r>
      <w:proofErr w:type="spellStart"/>
      <w:r w:rsidRPr="00872F5F">
        <w:rPr>
          <w:rStyle w:val="CodeInline"/>
        </w:rPr>
        <w:t>SpriteRenderable</w:t>
      </w:r>
      <w:proofErr w:type="spellEnd"/>
      <w:r>
        <w:t xml:space="preserve"> object to draw each character in the string. For this reason, </w:t>
      </w:r>
      <w:proofErr w:type="spellStart"/>
      <w:r w:rsidRPr="00D24616">
        <w:rPr>
          <w:rStyle w:val="CodeInline"/>
        </w:rPr>
        <w:t>FontRenderable</w:t>
      </w:r>
      <w:proofErr w:type="spellEnd"/>
      <w:r w:rsidRPr="00E31EA2">
        <w:t xml:space="preserve"> </w:t>
      </w:r>
      <w:r>
        <w:t xml:space="preserve">is not a subclass of but instead contains an instance of the </w:t>
      </w:r>
      <w:proofErr w:type="spellStart"/>
      <w:r w:rsidRPr="00E31EA2">
        <w:rPr>
          <w:rStyle w:val="CodeInline"/>
        </w:rPr>
        <w:t>SpriteRenderable</w:t>
      </w:r>
      <w:proofErr w:type="spellEnd"/>
      <w:r>
        <w:t xml:space="preserve"> object, the </w:t>
      </w:r>
      <w:proofErr w:type="spellStart"/>
      <w:r w:rsidRPr="00C54DD1">
        <w:rPr>
          <w:rStyle w:val="CodeInline"/>
        </w:rPr>
        <w:t>mOneChar</w:t>
      </w:r>
      <w:proofErr w:type="spellEnd"/>
      <w:r>
        <w:t xml:space="preserve"> variable.</w:t>
      </w:r>
    </w:p>
    <w:p w14:paraId="1104EB4B" w14:textId="77777777" w:rsidR="00664728" w:rsidRDefault="00664728" w:rsidP="00694980">
      <w:pPr>
        <w:pStyle w:val="NumList"/>
      </w:pPr>
      <w:r w:rsidRPr="000635BF">
        <w:t>Define</w:t>
      </w:r>
      <w:r>
        <w:t xml:space="preserve"> the </w:t>
      </w:r>
      <w:r w:rsidRPr="003611E5">
        <w:rPr>
          <w:rStyle w:val="CodeInline"/>
        </w:rPr>
        <w:t>draw()</w:t>
      </w:r>
      <w:r>
        <w:t xml:space="preserve"> function</w:t>
      </w:r>
      <w:r>
        <w:fldChar w:fldCharType="begin"/>
      </w:r>
      <w:r>
        <w:instrText xml:space="preserve"> XE "</w:instrText>
      </w:r>
      <w:r w:rsidRPr="00CD78E5">
        <w:rPr>
          <w:rStyle w:val="CodeInline"/>
        </w:rPr>
        <w:instrText>FontRenderable objects:draw()</w:instrText>
      </w:r>
      <w:r w:rsidRPr="00CD78E5">
        <w:instrText xml:space="preserve"> function</w:instrText>
      </w:r>
      <w:r>
        <w:instrText xml:space="preserve">" </w:instrText>
      </w:r>
      <w:r>
        <w:fldChar w:fldCharType="end"/>
      </w:r>
      <w:r>
        <w:t xml:space="preserve"> to parse and draw each character in the string using the </w:t>
      </w:r>
      <w:proofErr w:type="spellStart"/>
      <w:r w:rsidRPr="008D705D">
        <w:rPr>
          <w:rStyle w:val="CodeInline"/>
        </w:rPr>
        <w:t>mOneChar</w:t>
      </w:r>
      <w:proofErr w:type="spellEnd"/>
      <w:r>
        <w:t xml:space="preserve"> variable</w:t>
      </w:r>
      <w:r>
        <w:fldChar w:fldCharType="begin"/>
      </w:r>
      <w:r>
        <w:instrText xml:space="preserve"> XE "</w:instrText>
      </w:r>
      <w:r w:rsidRPr="001D0F1E">
        <w:rPr>
          <w:rStyle w:val="CodeInline"/>
        </w:rPr>
        <w:instrText>FontRenderable objects:mOneChar</w:instrText>
      </w:r>
      <w:r w:rsidRPr="001D0F1E">
        <w:instrText xml:space="preserve"> variable</w:instrText>
      </w:r>
      <w:r>
        <w:instrText xml:space="preserve">" </w:instrText>
      </w:r>
      <w:r>
        <w:fldChar w:fldCharType="end"/>
      </w:r>
      <w:r>
        <w:t>.</w:t>
      </w:r>
    </w:p>
    <w:p w14:paraId="04C35CB0" w14:textId="77777777" w:rsidR="00664728" w:rsidRDefault="00664728" w:rsidP="00664728">
      <w:pPr>
        <w:pStyle w:val="Code"/>
      </w:pPr>
      <w:r>
        <w:lastRenderedPageBreak/>
        <w:t>draw(camera) {</w:t>
      </w:r>
    </w:p>
    <w:p w14:paraId="55C78781" w14:textId="77777777" w:rsidR="00664728" w:rsidRDefault="00664728" w:rsidP="00664728">
      <w:pPr>
        <w:pStyle w:val="Code"/>
      </w:pPr>
      <w:r>
        <w:t xml:space="preserve">    // we will draw the text string by calling mOneChar for each of the</w:t>
      </w:r>
    </w:p>
    <w:p w14:paraId="62A64936" w14:textId="77777777" w:rsidR="00664728" w:rsidRDefault="00664728" w:rsidP="00664728">
      <w:pPr>
        <w:pStyle w:val="Code"/>
      </w:pPr>
      <w:r>
        <w:t xml:space="preserve">    // chars in the mText string.</w:t>
      </w:r>
    </w:p>
    <w:p w14:paraId="2053854B" w14:textId="77777777" w:rsidR="00664728" w:rsidRDefault="00664728" w:rsidP="00664728">
      <w:pPr>
        <w:pStyle w:val="Code"/>
      </w:pPr>
      <w:r>
        <w:t xml:space="preserve">    let widthOfOneChar = this.mXform.getWidth() / this.mText.length;</w:t>
      </w:r>
    </w:p>
    <w:p w14:paraId="3F2D5E92" w14:textId="77777777" w:rsidR="00664728" w:rsidRDefault="00664728" w:rsidP="00664728">
      <w:pPr>
        <w:pStyle w:val="Code"/>
      </w:pPr>
      <w:r>
        <w:t xml:space="preserve">    let heightOfOneChar = this.mXform.getHeight();</w:t>
      </w:r>
    </w:p>
    <w:p w14:paraId="4A91D617" w14:textId="77777777" w:rsidR="00664728" w:rsidRDefault="00664728" w:rsidP="00664728">
      <w:pPr>
        <w:pStyle w:val="Code"/>
      </w:pPr>
      <w:r>
        <w:t xml:space="preserve">    // this.mOneChar.getXform().SetRotationInRad(this.mXform.getRotationInRad());</w:t>
      </w:r>
    </w:p>
    <w:p w14:paraId="57CEFC08" w14:textId="77777777" w:rsidR="00664728" w:rsidRDefault="00664728" w:rsidP="00664728">
      <w:pPr>
        <w:pStyle w:val="Code"/>
      </w:pPr>
      <w:r>
        <w:t xml:space="preserve">    let yPos = this.mXform.getYPos();</w:t>
      </w:r>
    </w:p>
    <w:p w14:paraId="3AA7AA47" w14:textId="77777777" w:rsidR="00664728" w:rsidRDefault="00664728" w:rsidP="00664728">
      <w:pPr>
        <w:pStyle w:val="Code"/>
      </w:pPr>
    </w:p>
    <w:p w14:paraId="4D3C4ACC" w14:textId="77777777" w:rsidR="00664728" w:rsidRDefault="00664728" w:rsidP="00664728">
      <w:pPr>
        <w:pStyle w:val="Code"/>
      </w:pPr>
      <w:r>
        <w:t xml:space="preserve">    // center position of the first char</w:t>
      </w:r>
    </w:p>
    <w:p w14:paraId="1D0E4842" w14:textId="77777777" w:rsidR="00664728" w:rsidRDefault="00664728" w:rsidP="00664728">
      <w:pPr>
        <w:pStyle w:val="Code"/>
      </w:pPr>
      <w:r>
        <w:t xml:space="preserve">    let xPos = this.mXform.getXPos() - (widthOfOneChar / 2) + (widthOfOneChar * 0.5);</w:t>
      </w:r>
    </w:p>
    <w:p w14:paraId="47F6BEC7" w14:textId="77777777" w:rsidR="00664728" w:rsidRDefault="00664728" w:rsidP="00664728">
      <w:pPr>
        <w:pStyle w:val="Code"/>
      </w:pPr>
      <w:r>
        <w:t xml:space="preserve">    let charIndex, aChar, charInfo, xSize, ySize, xOffset, yOffset;</w:t>
      </w:r>
    </w:p>
    <w:p w14:paraId="6001B7FA" w14:textId="77777777" w:rsidR="00664728" w:rsidRDefault="00664728" w:rsidP="00664728">
      <w:pPr>
        <w:pStyle w:val="Code"/>
      </w:pPr>
      <w:r>
        <w:t xml:space="preserve">    for (charIndex = 0; charIndex &lt; this.mText.length; charIndex++) {</w:t>
      </w:r>
    </w:p>
    <w:p w14:paraId="3CFBC9F0" w14:textId="77777777" w:rsidR="00664728" w:rsidRDefault="00664728" w:rsidP="00664728">
      <w:pPr>
        <w:pStyle w:val="Code"/>
      </w:pPr>
      <w:r>
        <w:t xml:space="preserve">        aChar = this.mText.charCodeAt(charIndex);</w:t>
      </w:r>
    </w:p>
    <w:p w14:paraId="227EC70B" w14:textId="77777777" w:rsidR="00664728" w:rsidRDefault="00664728" w:rsidP="00664728">
      <w:pPr>
        <w:pStyle w:val="Code"/>
      </w:pPr>
      <w:r>
        <w:t xml:space="preserve">        charInfo = font.getCharInfo(this.mFontName, aChar);</w:t>
      </w:r>
    </w:p>
    <w:p w14:paraId="74A6B614" w14:textId="77777777" w:rsidR="00664728" w:rsidRDefault="00664728" w:rsidP="00664728">
      <w:pPr>
        <w:pStyle w:val="Code"/>
      </w:pPr>
      <w:r>
        <w:t xml:space="preserve">            </w:t>
      </w:r>
    </w:p>
    <w:p w14:paraId="3AA4093D" w14:textId="77777777" w:rsidR="00664728" w:rsidRDefault="00664728" w:rsidP="00664728">
      <w:pPr>
        <w:pStyle w:val="Code"/>
      </w:pPr>
      <w:r>
        <w:t xml:space="preserve">        // set the texture coordinate</w:t>
      </w:r>
    </w:p>
    <w:p w14:paraId="77B07CFD" w14:textId="77777777" w:rsidR="00DE7AB1" w:rsidRDefault="00664728" w:rsidP="00664728">
      <w:pPr>
        <w:pStyle w:val="Code"/>
      </w:pPr>
      <w:r>
        <w:t xml:space="preserve">        this.mOneChar.setElementUVCoordinate(</w:t>
      </w:r>
    </w:p>
    <w:p w14:paraId="42033942" w14:textId="60C93985" w:rsidR="00664728" w:rsidRDefault="00DE7AB1" w:rsidP="00664728">
      <w:pPr>
        <w:pStyle w:val="Code"/>
      </w:pPr>
      <w:r>
        <w:t xml:space="preserve">            </w:t>
      </w:r>
      <w:r w:rsidR="00664728">
        <w:t>charInfo.mTexCoordLeft, charInfo.mTexCoordRight,</w:t>
      </w:r>
    </w:p>
    <w:p w14:paraId="10B8797D" w14:textId="77777777" w:rsidR="00664728" w:rsidRDefault="00664728" w:rsidP="00664728">
      <w:pPr>
        <w:pStyle w:val="Code"/>
      </w:pPr>
      <w:r>
        <w:t xml:space="preserve">            charInfo.mTexCoordBottom, charInfo.mTexCoordTop);</w:t>
      </w:r>
    </w:p>
    <w:p w14:paraId="10196217" w14:textId="77777777" w:rsidR="00664728" w:rsidRDefault="00664728" w:rsidP="00664728">
      <w:pPr>
        <w:pStyle w:val="Code"/>
      </w:pPr>
    </w:p>
    <w:p w14:paraId="38D4D03E" w14:textId="77777777" w:rsidR="00664728" w:rsidRDefault="00664728" w:rsidP="00664728">
      <w:pPr>
        <w:pStyle w:val="Code"/>
      </w:pPr>
      <w:r>
        <w:t xml:space="preserve">        // now the size of the char</w:t>
      </w:r>
    </w:p>
    <w:p w14:paraId="5745A3BA" w14:textId="77777777" w:rsidR="00664728" w:rsidRDefault="00664728" w:rsidP="00664728">
      <w:pPr>
        <w:pStyle w:val="Code"/>
      </w:pPr>
      <w:r>
        <w:t xml:space="preserve">        xSize = widthOfOneChar * charInfo.mCharWidth;</w:t>
      </w:r>
    </w:p>
    <w:p w14:paraId="25A7022B" w14:textId="77777777" w:rsidR="00664728" w:rsidRDefault="00664728" w:rsidP="00664728">
      <w:pPr>
        <w:pStyle w:val="Code"/>
      </w:pPr>
      <w:r>
        <w:t xml:space="preserve">        ySize = heightOfOneChar * charInfo.mCharHeight;</w:t>
      </w:r>
    </w:p>
    <w:p w14:paraId="130AFF2B" w14:textId="77777777" w:rsidR="00664728" w:rsidRDefault="00664728" w:rsidP="00664728">
      <w:pPr>
        <w:pStyle w:val="Code"/>
      </w:pPr>
      <w:r>
        <w:t xml:space="preserve">        this.mOneChar.getXform().setSize(xSize, ySize);</w:t>
      </w:r>
    </w:p>
    <w:p w14:paraId="27EBDC67" w14:textId="77777777" w:rsidR="00664728" w:rsidRDefault="00664728" w:rsidP="00664728">
      <w:pPr>
        <w:pStyle w:val="Code"/>
      </w:pPr>
    </w:p>
    <w:p w14:paraId="1E7335B5" w14:textId="77777777" w:rsidR="00664728" w:rsidRDefault="00664728" w:rsidP="00664728">
      <w:pPr>
        <w:pStyle w:val="Code"/>
      </w:pPr>
      <w:r>
        <w:t xml:space="preserve">        // how much to offset from the center</w:t>
      </w:r>
    </w:p>
    <w:p w14:paraId="44E035DF" w14:textId="77777777" w:rsidR="00664728" w:rsidRDefault="00664728" w:rsidP="00664728">
      <w:pPr>
        <w:pStyle w:val="Code"/>
      </w:pPr>
      <w:r>
        <w:t xml:space="preserve">        xOffset = widthOfOneChar * charInfo.mCharWidthOffset * 0.5;</w:t>
      </w:r>
    </w:p>
    <w:p w14:paraId="687F9309" w14:textId="77777777" w:rsidR="00664728" w:rsidRDefault="00664728" w:rsidP="00664728">
      <w:pPr>
        <w:pStyle w:val="Code"/>
      </w:pPr>
      <w:r>
        <w:t xml:space="preserve">        yOffset = heightOfOneChar * charInfo.mCharHeightOffset * 0.5;</w:t>
      </w:r>
    </w:p>
    <w:p w14:paraId="0138B71C" w14:textId="77777777" w:rsidR="00664728" w:rsidRDefault="00664728" w:rsidP="00664728">
      <w:pPr>
        <w:pStyle w:val="Code"/>
      </w:pPr>
    </w:p>
    <w:p w14:paraId="77D563CB" w14:textId="77777777" w:rsidR="00664728" w:rsidRDefault="00664728" w:rsidP="00664728">
      <w:pPr>
        <w:pStyle w:val="Code"/>
      </w:pPr>
      <w:r>
        <w:t xml:space="preserve">        this.mOneChar.getXform().setPosition(xPos - xOffset, yPos - yOffset);</w:t>
      </w:r>
    </w:p>
    <w:p w14:paraId="50624C8C" w14:textId="77777777" w:rsidR="00664728" w:rsidRDefault="00664728" w:rsidP="00664728">
      <w:pPr>
        <w:pStyle w:val="Code"/>
      </w:pPr>
    </w:p>
    <w:p w14:paraId="661F6828" w14:textId="77777777" w:rsidR="00664728" w:rsidRDefault="00664728" w:rsidP="00664728">
      <w:pPr>
        <w:pStyle w:val="Code"/>
      </w:pPr>
      <w:r>
        <w:t xml:space="preserve">        this.mOneChar.draw(camera);</w:t>
      </w:r>
    </w:p>
    <w:p w14:paraId="5DEBA371" w14:textId="77777777" w:rsidR="00664728" w:rsidRDefault="00664728" w:rsidP="00664728">
      <w:pPr>
        <w:pStyle w:val="Code"/>
      </w:pPr>
    </w:p>
    <w:p w14:paraId="33EA08E2" w14:textId="77777777" w:rsidR="00664728" w:rsidRDefault="00664728" w:rsidP="00664728">
      <w:pPr>
        <w:pStyle w:val="Code"/>
      </w:pPr>
      <w:r>
        <w:t xml:space="preserve">        xPos += widthOfOneChar;</w:t>
      </w:r>
    </w:p>
    <w:p w14:paraId="34638FFB" w14:textId="77777777" w:rsidR="00664728" w:rsidRDefault="00664728" w:rsidP="00664728">
      <w:pPr>
        <w:pStyle w:val="Code"/>
      </w:pPr>
      <w:r>
        <w:t xml:space="preserve">    }</w:t>
      </w:r>
    </w:p>
    <w:p w14:paraId="6A976DC4" w14:textId="77777777" w:rsidR="00664728" w:rsidRDefault="00664728" w:rsidP="00664728">
      <w:pPr>
        <w:pStyle w:val="Code"/>
      </w:pPr>
      <w:r>
        <w:t>}</w:t>
      </w:r>
    </w:p>
    <w:p w14:paraId="4E5AF362" w14:textId="77777777" w:rsidR="00664728" w:rsidRDefault="00664728" w:rsidP="00664728">
      <w:pPr>
        <w:pStyle w:val="NumList"/>
        <w:numPr>
          <w:ilvl w:val="0"/>
          <w:numId w:val="0"/>
        </w:numPr>
        <w:ind w:left="936"/>
      </w:pPr>
      <w:r>
        <w:t>The dimension of each character is defined by</w:t>
      </w:r>
      <w:r w:rsidRPr="0090310F">
        <w:rPr>
          <w:rStyle w:val="CodeInline"/>
        </w:rPr>
        <w:t xml:space="preserve"> </w:t>
      </w:r>
      <w:proofErr w:type="spellStart"/>
      <w:r w:rsidRPr="00786626">
        <w:rPr>
          <w:rStyle w:val="CodeInline"/>
        </w:rPr>
        <w:t>widthOfOneChar</w:t>
      </w:r>
      <w:proofErr w:type="spellEnd"/>
      <w:r>
        <w:t xml:space="preserve"> and </w:t>
      </w:r>
      <w:proofErr w:type="spellStart"/>
      <w:r w:rsidRPr="00786626">
        <w:rPr>
          <w:rStyle w:val="CodeInline"/>
        </w:rPr>
        <w:t>heightOfOneChar</w:t>
      </w:r>
      <w:proofErr w:type="spellEnd"/>
      <w:r>
        <w:t xml:space="preserve"> where the width is simply dividing the total </w:t>
      </w:r>
      <w:proofErr w:type="spellStart"/>
      <w:r w:rsidRPr="00786626">
        <w:rPr>
          <w:rStyle w:val="CodeInline"/>
        </w:rPr>
        <w:t>FontRenderable</w:t>
      </w:r>
      <w:proofErr w:type="spellEnd"/>
      <w:r>
        <w:t xml:space="preserve"> width by the number of characters in the string. The </w:t>
      </w:r>
      <w:r w:rsidRPr="001D6E36">
        <w:rPr>
          <w:rStyle w:val="CodeInline"/>
        </w:rPr>
        <w:t>for</w:t>
      </w:r>
      <w:r w:rsidRPr="001D6E36">
        <w:t xml:space="preserve"> loop</w:t>
      </w:r>
      <w:r>
        <w:t xml:space="preserve"> then performs the following operations.</w:t>
      </w:r>
    </w:p>
    <w:p w14:paraId="1237E81F" w14:textId="77777777" w:rsidR="00664728" w:rsidRDefault="00664728" w:rsidP="00857A0C">
      <w:pPr>
        <w:pStyle w:val="NumSubList"/>
        <w:numPr>
          <w:ilvl w:val="0"/>
          <w:numId w:val="21"/>
        </w:numPr>
      </w:pPr>
      <w:r>
        <w:t>Extracts each character in the string</w:t>
      </w:r>
    </w:p>
    <w:p w14:paraId="05D0A7DC" w14:textId="77777777" w:rsidR="00664728" w:rsidRDefault="00664728" w:rsidP="00857A0C">
      <w:pPr>
        <w:pStyle w:val="NumSubList"/>
        <w:numPr>
          <w:ilvl w:val="0"/>
          <w:numId w:val="21"/>
        </w:numPr>
      </w:pPr>
      <w:r>
        <w:lastRenderedPageBreak/>
        <w:t>C</w:t>
      </w:r>
      <w:r w:rsidRPr="00BA0E93">
        <w:t xml:space="preserve">alls </w:t>
      </w:r>
      <w:r>
        <w:t xml:space="preserve">the </w:t>
      </w:r>
      <w:proofErr w:type="spellStart"/>
      <w:proofErr w:type="gramStart"/>
      <w:r w:rsidRPr="00BA0E93">
        <w:rPr>
          <w:rStyle w:val="CodeInline"/>
        </w:rPr>
        <w:t>getCharInfo</w:t>
      </w:r>
      <w:proofErr w:type="spellEnd"/>
      <w:r w:rsidRPr="00BA0E93">
        <w:rPr>
          <w:rStyle w:val="CodeInline"/>
        </w:rPr>
        <w:t>(</w:t>
      </w:r>
      <w:proofErr w:type="gramEnd"/>
      <w:r w:rsidRPr="00BA0E93">
        <w:rPr>
          <w:rStyle w:val="CodeInline"/>
        </w:rPr>
        <w:t>)</w:t>
      </w:r>
      <w:r>
        <w:t xml:space="preserve"> function</w:t>
      </w:r>
      <w:r>
        <w:fldChar w:fldCharType="begin"/>
      </w:r>
      <w:r>
        <w:instrText xml:space="preserve"> XE "</w:instrText>
      </w:r>
      <w:r w:rsidRPr="0083302B">
        <w:rPr>
          <w:rStyle w:val="CodeInline"/>
        </w:rPr>
        <w:instrText>FontRenderable objects:getCharInfo()</w:instrText>
      </w:r>
      <w:r w:rsidRPr="0083302B">
        <w:instrText xml:space="preserve"> function</w:instrText>
      </w:r>
      <w:r>
        <w:instrText xml:space="preserve">" </w:instrText>
      </w:r>
      <w:r>
        <w:fldChar w:fldCharType="end"/>
      </w:r>
      <w:r>
        <w:t xml:space="preserve"> to receive the character’s </w:t>
      </w:r>
      <w:proofErr w:type="spellStart"/>
      <w:r>
        <w:t>uv</w:t>
      </w:r>
      <w:proofErr w:type="spellEnd"/>
      <w:r>
        <w:t xml:space="preserve"> values and size information in </w:t>
      </w:r>
      <w:proofErr w:type="spellStart"/>
      <w:r w:rsidRPr="000B7DE8">
        <w:rPr>
          <w:rStyle w:val="CodeInline"/>
        </w:rPr>
        <w:t>charInfo</w:t>
      </w:r>
      <w:proofErr w:type="spellEnd"/>
    </w:p>
    <w:p w14:paraId="30C4580C" w14:textId="77777777" w:rsidR="00664728" w:rsidRDefault="00664728" w:rsidP="00857A0C">
      <w:pPr>
        <w:pStyle w:val="NumSubList"/>
        <w:numPr>
          <w:ilvl w:val="0"/>
          <w:numId w:val="21"/>
        </w:numPr>
      </w:pPr>
      <w:r>
        <w:t xml:space="preserve">Uses the </w:t>
      </w:r>
      <w:proofErr w:type="spellStart"/>
      <w:r>
        <w:t>uv</w:t>
      </w:r>
      <w:proofErr w:type="spellEnd"/>
      <w:r>
        <w:t xml:space="preserve"> values from </w:t>
      </w:r>
      <w:proofErr w:type="spellStart"/>
      <w:r w:rsidRPr="000B7DE8">
        <w:rPr>
          <w:rStyle w:val="CodeInline"/>
        </w:rPr>
        <w:t>charInfo</w:t>
      </w:r>
      <w:proofErr w:type="spellEnd"/>
      <w:r>
        <w:t xml:space="preserve"> to identify the sprite element location for </w:t>
      </w:r>
      <w:proofErr w:type="spellStart"/>
      <w:r w:rsidRPr="001D6E36">
        <w:rPr>
          <w:rStyle w:val="CodeInline"/>
        </w:rPr>
        <w:t>mOneChar</w:t>
      </w:r>
      <w:proofErr w:type="spellEnd"/>
      <w:r>
        <w:t xml:space="preserve"> (by calling and passing the information to the </w:t>
      </w:r>
      <w:proofErr w:type="spellStart"/>
      <w:r>
        <w:rPr>
          <w:rStyle w:val="CodeInline"/>
        </w:rPr>
        <w:t>mOneChar.s</w:t>
      </w:r>
      <w:r w:rsidRPr="00BD0E59">
        <w:rPr>
          <w:rStyle w:val="CodeInline"/>
        </w:rPr>
        <w:t>etElementUVCoordinate</w:t>
      </w:r>
      <w:proofErr w:type="spellEnd"/>
      <w:r w:rsidRPr="00BD0E59">
        <w:rPr>
          <w:rStyle w:val="CodeInline"/>
        </w:rPr>
        <w:t>()</w:t>
      </w:r>
      <w:r>
        <w:t xml:space="preserve"> function</w:t>
      </w:r>
      <w:r>
        <w:fldChar w:fldCharType="begin"/>
      </w:r>
      <w:r>
        <w:instrText xml:space="preserve"> XE "</w:instrText>
      </w:r>
      <w:r w:rsidRPr="00E04480">
        <w:rPr>
          <w:rStyle w:val="CodeInline"/>
        </w:rPr>
        <w:instrText>FontRenderable objects:mOneChar.setElementUVCoordinate()</w:instrText>
      </w:r>
      <w:r w:rsidRPr="00E04480">
        <w:instrText xml:space="preserve"> function</w:instrText>
      </w:r>
      <w:r>
        <w:instrText xml:space="preserve">" </w:instrText>
      </w:r>
      <w:r>
        <w:fldChar w:fldCharType="end"/>
      </w:r>
      <w:r>
        <w:t>)</w:t>
      </w:r>
    </w:p>
    <w:p w14:paraId="777295E1" w14:textId="77777777" w:rsidR="00664728" w:rsidRDefault="00664728" w:rsidP="00857A0C">
      <w:pPr>
        <w:pStyle w:val="NumSubList"/>
        <w:numPr>
          <w:ilvl w:val="0"/>
          <w:numId w:val="21"/>
        </w:numPr>
      </w:pPr>
      <w:r>
        <w:t xml:space="preserve">Uses the size information from </w:t>
      </w:r>
      <w:proofErr w:type="spellStart"/>
      <w:r w:rsidRPr="001D6E36">
        <w:rPr>
          <w:rStyle w:val="CodeInline"/>
        </w:rPr>
        <w:t>charInfo</w:t>
      </w:r>
      <w:proofErr w:type="spellEnd"/>
      <w:r>
        <w:rPr>
          <w:rStyle w:val="CodeInline"/>
        </w:rPr>
        <w:t xml:space="preserve"> </w:t>
      </w:r>
      <w:r w:rsidRPr="001D6E36">
        <w:t xml:space="preserve">to </w:t>
      </w:r>
      <w:r>
        <w:t>compute the actual size (</w:t>
      </w:r>
      <w:proofErr w:type="spellStart"/>
      <w:r w:rsidRPr="00086547">
        <w:rPr>
          <w:rStyle w:val="CodeInline"/>
        </w:rPr>
        <w:t>xSize</w:t>
      </w:r>
      <w:proofErr w:type="spellEnd"/>
      <w:r>
        <w:t xml:space="preserve"> and </w:t>
      </w:r>
      <w:proofErr w:type="spellStart"/>
      <w:r w:rsidRPr="00086547">
        <w:rPr>
          <w:rStyle w:val="CodeInline"/>
        </w:rPr>
        <w:t>ySize</w:t>
      </w:r>
      <w:proofErr w:type="spellEnd"/>
      <w:r>
        <w:t>), location offset for the character (</w:t>
      </w:r>
      <w:proofErr w:type="spellStart"/>
      <w:r w:rsidRPr="00086547">
        <w:rPr>
          <w:rStyle w:val="CodeInline"/>
        </w:rPr>
        <w:t>xOffset</w:t>
      </w:r>
      <w:proofErr w:type="spellEnd"/>
      <w:r>
        <w:t xml:space="preserve"> and </w:t>
      </w:r>
      <w:proofErr w:type="spellStart"/>
      <w:r w:rsidRPr="00086547">
        <w:rPr>
          <w:rStyle w:val="CodeInline"/>
        </w:rPr>
        <w:t>yOffset</w:t>
      </w:r>
      <w:proofErr w:type="spellEnd"/>
      <w:r>
        <w:t xml:space="preserve">), and draws the character </w:t>
      </w:r>
      <w:proofErr w:type="spellStart"/>
      <w:r w:rsidRPr="00086547">
        <w:rPr>
          <w:rStyle w:val="CodeInline"/>
        </w:rPr>
        <w:t>mOneChar</w:t>
      </w:r>
      <w:proofErr w:type="spellEnd"/>
      <w:r w:rsidRPr="00086547">
        <w:t xml:space="preserve"> </w:t>
      </w:r>
      <w:r>
        <w:t>with the appropriate settings</w:t>
      </w:r>
    </w:p>
    <w:p w14:paraId="01ECCA8F" w14:textId="77777777" w:rsidR="00664728" w:rsidRDefault="00664728" w:rsidP="00857A0C">
      <w:pPr>
        <w:pStyle w:val="NumList"/>
      </w:pPr>
      <w:r w:rsidRPr="000635BF">
        <w:t>Implement</w:t>
      </w:r>
      <w:r>
        <w:t xml:space="preserve"> the getters and setters for the transform, the text message to be drawn, the font to use for drawing, and the color.</w:t>
      </w:r>
    </w:p>
    <w:p w14:paraId="74238020" w14:textId="77777777" w:rsidR="00664728" w:rsidRDefault="00664728" w:rsidP="00664728">
      <w:pPr>
        <w:pStyle w:val="Code"/>
      </w:pPr>
      <w:r>
        <w:t>getXform() { return this.mXform; }</w:t>
      </w:r>
    </w:p>
    <w:p w14:paraId="10F743F7" w14:textId="77777777" w:rsidR="00664728" w:rsidRDefault="00664728" w:rsidP="00664728">
      <w:pPr>
        <w:pStyle w:val="Code"/>
      </w:pPr>
      <w:r>
        <w:t>getText() { return this.mText; }</w:t>
      </w:r>
    </w:p>
    <w:p w14:paraId="78F71A57" w14:textId="77777777" w:rsidR="00664728" w:rsidRDefault="00664728" w:rsidP="00664728">
      <w:pPr>
        <w:pStyle w:val="Code"/>
      </w:pPr>
      <w:r>
        <w:br/>
        <w:t>setText(t) {</w:t>
      </w:r>
    </w:p>
    <w:p w14:paraId="3ABA83FA" w14:textId="77777777" w:rsidR="00664728" w:rsidRDefault="00664728" w:rsidP="00664728">
      <w:pPr>
        <w:pStyle w:val="Code"/>
      </w:pPr>
      <w:r>
        <w:t xml:space="preserve">    this.mText = t;</w:t>
      </w:r>
    </w:p>
    <w:p w14:paraId="2065D7C7" w14:textId="77777777" w:rsidR="00664728" w:rsidRDefault="00664728" w:rsidP="00664728">
      <w:pPr>
        <w:pStyle w:val="Code"/>
      </w:pPr>
      <w:r>
        <w:t xml:space="preserve">    this.setTextHeight(this.getXform().getHeight());</w:t>
      </w:r>
    </w:p>
    <w:p w14:paraId="7E13AB7B" w14:textId="77777777" w:rsidR="00664728" w:rsidRDefault="00664728" w:rsidP="00664728">
      <w:pPr>
        <w:pStyle w:val="Code"/>
      </w:pPr>
      <w:r>
        <w:t>}</w:t>
      </w:r>
    </w:p>
    <w:p w14:paraId="53A684BE" w14:textId="77777777" w:rsidR="00664728" w:rsidRDefault="00664728" w:rsidP="00664728">
      <w:pPr>
        <w:pStyle w:val="Code"/>
      </w:pPr>
    </w:p>
    <w:p w14:paraId="363F5EFE" w14:textId="77777777" w:rsidR="00664728" w:rsidRDefault="00664728" w:rsidP="00664728">
      <w:pPr>
        <w:pStyle w:val="Code"/>
      </w:pPr>
      <w:r>
        <w:t>getFontName() { return this.mFontName; }</w:t>
      </w:r>
    </w:p>
    <w:p w14:paraId="382BF451" w14:textId="77777777" w:rsidR="00664728" w:rsidRDefault="00664728" w:rsidP="00664728">
      <w:pPr>
        <w:pStyle w:val="Code"/>
      </w:pPr>
      <w:r>
        <w:t>setFontName(f) {</w:t>
      </w:r>
    </w:p>
    <w:p w14:paraId="09488A31" w14:textId="77777777" w:rsidR="00664728" w:rsidRDefault="00664728" w:rsidP="00664728">
      <w:pPr>
        <w:pStyle w:val="Code"/>
      </w:pPr>
      <w:r>
        <w:t xml:space="preserve">    this.mFontName = f;</w:t>
      </w:r>
    </w:p>
    <w:p w14:paraId="3EEA2735" w14:textId="77777777" w:rsidR="00664728" w:rsidRDefault="00664728" w:rsidP="00664728">
      <w:pPr>
        <w:pStyle w:val="Code"/>
      </w:pPr>
      <w:r>
        <w:t xml:space="preserve">    this.mOneChar.setTexture(font.imageName(this.mFontName));</w:t>
      </w:r>
    </w:p>
    <w:p w14:paraId="37EEF8F1" w14:textId="77777777" w:rsidR="00664728" w:rsidRDefault="00664728" w:rsidP="00664728">
      <w:pPr>
        <w:pStyle w:val="Code"/>
      </w:pPr>
      <w:r>
        <w:t>}</w:t>
      </w:r>
    </w:p>
    <w:p w14:paraId="65D10379" w14:textId="77777777" w:rsidR="00664728" w:rsidRDefault="00664728" w:rsidP="00664728">
      <w:pPr>
        <w:pStyle w:val="Code"/>
      </w:pPr>
    </w:p>
    <w:p w14:paraId="1E7F3591" w14:textId="77777777" w:rsidR="00664728" w:rsidRDefault="00664728" w:rsidP="00664728">
      <w:pPr>
        <w:pStyle w:val="Code"/>
      </w:pPr>
      <w:r>
        <w:t>setColor(c) { this.mOneChar.setColor(c); }</w:t>
      </w:r>
    </w:p>
    <w:p w14:paraId="1136B1C7" w14:textId="77777777" w:rsidR="00664728" w:rsidRDefault="00664728" w:rsidP="00664728">
      <w:pPr>
        <w:pStyle w:val="Code"/>
      </w:pPr>
      <w:r>
        <w:t>getColor() { return this.mOneChar.getColor(); }</w:t>
      </w:r>
    </w:p>
    <w:p w14:paraId="07670D82" w14:textId="77777777" w:rsidR="0005352C" w:rsidRDefault="0005352C" w:rsidP="0005352C">
      <w:pPr>
        <w:pStyle w:val="NumList"/>
      </w:pPr>
      <w:r w:rsidRPr="000635BF">
        <w:t>Define</w:t>
      </w:r>
      <w:r>
        <w:t xml:space="preserve"> the </w:t>
      </w:r>
      <w:proofErr w:type="spellStart"/>
      <w:proofErr w:type="gramStart"/>
      <w:r w:rsidRPr="00F73084">
        <w:rPr>
          <w:rStyle w:val="CodeInline"/>
        </w:rPr>
        <w:t>setTextHeight</w:t>
      </w:r>
      <w:proofErr w:type="spellEnd"/>
      <w:r w:rsidRPr="00F73084">
        <w:rPr>
          <w:rStyle w:val="CodeInline"/>
        </w:rPr>
        <w:t>(</w:t>
      </w:r>
      <w:proofErr w:type="gramEnd"/>
      <w:r w:rsidRPr="00F73084">
        <w:rPr>
          <w:rStyle w:val="CodeInline"/>
        </w:rPr>
        <w:t>)</w:t>
      </w:r>
      <w:r>
        <w:t xml:space="preserve"> function</w:t>
      </w:r>
      <w:r>
        <w:fldChar w:fldCharType="begin"/>
      </w:r>
      <w:r>
        <w:instrText xml:space="preserve"> XE "</w:instrText>
      </w:r>
      <w:r w:rsidRPr="00896316">
        <w:rPr>
          <w:rStyle w:val="CodeInline"/>
        </w:rPr>
        <w:instrText>FontRenderable objects:setTextHeight()</w:instrText>
      </w:r>
      <w:r w:rsidRPr="00896316">
        <w:instrText xml:space="preserve"> function</w:instrText>
      </w:r>
      <w:r>
        <w:instrText xml:space="preserve">" </w:instrText>
      </w:r>
      <w:r>
        <w:fldChar w:fldCharType="end"/>
      </w:r>
      <w:r>
        <w:t xml:space="preserve"> to define the height of the message to be output.</w:t>
      </w:r>
    </w:p>
    <w:p w14:paraId="177DF6C4" w14:textId="77777777" w:rsidR="0005352C" w:rsidRDefault="0005352C" w:rsidP="0005352C">
      <w:pPr>
        <w:pStyle w:val="Code"/>
      </w:pPr>
      <w:r>
        <w:t>setTextHeight(h) {</w:t>
      </w:r>
    </w:p>
    <w:p w14:paraId="56707C11" w14:textId="77777777" w:rsidR="0005352C" w:rsidRDefault="0005352C" w:rsidP="0005352C">
      <w:pPr>
        <w:pStyle w:val="Code"/>
      </w:pPr>
      <w:r>
        <w:t xml:space="preserve">    let charInfo = font.getCharInfo(this.mFontName, "A".charCodeAt(0)); // for "A"</w:t>
      </w:r>
    </w:p>
    <w:p w14:paraId="3454813A" w14:textId="77777777" w:rsidR="0005352C" w:rsidRDefault="0005352C" w:rsidP="0005352C">
      <w:pPr>
        <w:pStyle w:val="Code"/>
      </w:pPr>
      <w:r>
        <w:t xml:space="preserve">    let w = h * charInfo.mCharAspectRatio;</w:t>
      </w:r>
    </w:p>
    <w:p w14:paraId="28EE5AE0" w14:textId="77777777" w:rsidR="0005352C" w:rsidRDefault="0005352C" w:rsidP="0005352C">
      <w:pPr>
        <w:pStyle w:val="Code"/>
      </w:pPr>
      <w:r>
        <w:t xml:space="preserve">    this.getXform().setSize(w * this.mText.length, h);</w:t>
      </w:r>
    </w:p>
    <w:p w14:paraId="5B20FDD1" w14:textId="77777777" w:rsidR="0005352C" w:rsidRDefault="0005352C" w:rsidP="0005352C">
      <w:pPr>
        <w:pStyle w:val="Code"/>
      </w:pPr>
      <w:r>
        <w:t>}</w:t>
      </w:r>
    </w:p>
    <w:p w14:paraId="7A4ED84F" w14:textId="5D4AAE11" w:rsidR="00664728" w:rsidRDefault="0005352C" w:rsidP="0005352C">
      <w:pPr>
        <w:pStyle w:val="NumList"/>
        <w:numPr>
          <w:ilvl w:val="0"/>
          <w:numId w:val="0"/>
        </w:numPr>
        <w:ind w:left="936"/>
      </w:pPr>
      <w:r>
        <w:t>Notice that the width of the entire message to be drawn is automatically computed based on the message string length and maintaining the character width to height aspect ratio.</w:t>
      </w:r>
    </w:p>
    <w:p w14:paraId="0A12BE18" w14:textId="7295BB8A" w:rsidR="0005352C" w:rsidRDefault="0005352C" w:rsidP="0005352C">
      <w:pPr>
        <w:pStyle w:val="NumList"/>
      </w:pPr>
      <w:r>
        <w:lastRenderedPageBreak/>
        <w:t>Finally, remember to export the defined class.</w:t>
      </w:r>
    </w:p>
    <w:p w14:paraId="4F19E5D6" w14:textId="483289D1" w:rsidR="00664728" w:rsidRDefault="00F12157" w:rsidP="00664728">
      <w:pPr>
        <w:pStyle w:val="Code"/>
      </w:pPr>
      <w:r>
        <w:t>e</w:t>
      </w:r>
      <w:r w:rsidR="0005352C">
        <w:t>xport default FrontRenderable;</w:t>
      </w:r>
    </w:p>
    <w:p w14:paraId="577A3EE0" w14:textId="77777777" w:rsidR="00664728" w:rsidRPr="005152AE" w:rsidRDefault="00664728" w:rsidP="00664728">
      <w:pPr>
        <w:pStyle w:val="NoteTipCaution"/>
      </w:pPr>
      <w:r w:rsidRPr="00DA3970">
        <w:rPr>
          <w:b/>
        </w:rPr>
        <w:t>Note</w:t>
      </w:r>
      <w:r w:rsidRPr="00DA3970">
        <w:rPr>
          <w:b/>
        </w:rPr>
        <w:tab/>
      </w:r>
      <w:r>
        <w:t xml:space="preserve"> </w:t>
      </w:r>
      <w:proofErr w:type="spellStart"/>
      <w:r w:rsidRPr="005152AE">
        <w:rPr>
          <w:rStyle w:val="CodeInline"/>
        </w:rPr>
        <w:t>FontRenderable</w:t>
      </w:r>
      <w:proofErr w:type="spellEnd"/>
      <w:r>
        <w:t xml:space="preserve"> does not support the rotation of the entire message. Text messages are always drawn horizontally from left to right. </w:t>
      </w:r>
    </w:p>
    <w:p w14:paraId="07CAF75D" w14:textId="77777777" w:rsidR="00664728" w:rsidRDefault="00664728" w:rsidP="00664728">
      <w:pPr>
        <w:pStyle w:val="Heading3"/>
      </w:pPr>
      <w:r>
        <w:t>Initialize, Cleaning, and Export Font Functionality</w:t>
      </w:r>
    </w:p>
    <w:p w14:paraId="1080520D" w14:textId="79A53BDD" w:rsidR="00664728" w:rsidRDefault="00664728" w:rsidP="00664728">
      <w:pPr>
        <w:pStyle w:val="BodyTextFirst"/>
      </w:pPr>
      <w:r>
        <w:t xml:space="preserve">As in all engine functionality, it is important to update the engine access file, </w:t>
      </w:r>
      <w:r w:rsidRPr="0050625B">
        <w:rPr>
          <w:rStyle w:val="CodeInline"/>
        </w:rPr>
        <w:t>index.js</w:t>
      </w:r>
      <w:r>
        <w:t>, to grant access to the game developer. In this case, it is also essential to initialize and cleanup resources associated with the default system font.</w:t>
      </w:r>
    </w:p>
    <w:p w14:paraId="25D87718" w14:textId="77777777" w:rsidR="00664728" w:rsidRDefault="00664728" w:rsidP="00857A0C">
      <w:pPr>
        <w:pStyle w:val="NumList"/>
        <w:numPr>
          <w:ilvl w:val="0"/>
          <w:numId w:val="27"/>
        </w:numPr>
      </w:pPr>
      <w:r>
        <w:t xml:space="preserve">Edit </w:t>
      </w:r>
      <w:r w:rsidRPr="00CD6916">
        <w:rPr>
          <w:rStyle w:val="CodeInline"/>
        </w:rPr>
        <w:t>index.js</w:t>
      </w:r>
      <w:r>
        <w:t xml:space="preserve"> to import functionality from the </w:t>
      </w:r>
      <w:r w:rsidRPr="00CD6916">
        <w:rPr>
          <w:rStyle w:val="CodeInline"/>
        </w:rPr>
        <w:t>font</w:t>
      </w:r>
      <w:r>
        <w:t xml:space="preserve"> and </w:t>
      </w:r>
      <w:proofErr w:type="spellStart"/>
      <w:r w:rsidRPr="00CD6916">
        <w:rPr>
          <w:rStyle w:val="CodeInline"/>
        </w:rPr>
        <w:t>default_resources</w:t>
      </w:r>
      <w:proofErr w:type="spellEnd"/>
      <w:r>
        <w:t xml:space="preserve"> modules, and the </w:t>
      </w:r>
      <w:proofErr w:type="spellStart"/>
      <w:r w:rsidRPr="00CD6916">
        <w:rPr>
          <w:rStyle w:val="CodeInline"/>
        </w:rPr>
        <w:t>FontRenderable</w:t>
      </w:r>
      <w:proofErr w:type="spellEnd"/>
      <w:r>
        <w:t xml:space="preserve"> class. </w:t>
      </w:r>
    </w:p>
    <w:p w14:paraId="7C5D9A4C" w14:textId="77777777" w:rsidR="00664728" w:rsidRDefault="00664728" w:rsidP="00664728">
      <w:pPr>
        <w:pStyle w:val="Code"/>
      </w:pPr>
      <w:r>
        <w:t xml:space="preserve">// resources </w:t>
      </w:r>
    </w:p>
    <w:p w14:paraId="2DF559DC" w14:textId="77777777" w:rsidR="00664728" w:rsidRDefault="00664728" w:rsidP="00664728">
      <w:pPr>
        <w:pStyle w:val="Code"/>
      </w:pPr>
      <w:r>
        <w:t>import * as audio from "./resources/audio.js";</w:t>
      </w:r>
    </w:p>
    <w:p w14:paraId="38851754" w14:textId="77777777" w:rsidR="00664728" w:rsidRDefault="00664728" w:rsidP="00664728">
      <w:pPr>
        <w:pStyle w:val="Code"/>
      </w:pPr>
      <w:r>
        <w:t>import * as text from "./resources/text.js";</w:t>
      </w:r>
    </w:p>
    <w:p w14:paraId="64DCB327" w14:textId="77777777" w:rsidR="00664728" w:rsidRDefault="00664728" w:rsidP="00664728">
      <w:pPr>
        <w:pStyle w:val="Code"/>
      </w:pPr>
      <w:r>
        <w:t>import * as xml from "./resources/xml.js";</w:t>
      </w:r>
    </w:p>
    <w:p w14:paraId="01D1BD82" w14:textId="77777777" w:rsidR="00664728" w:rsidRDefault="00664728" w:rsidP="00664728">
      <w:pPr>
        <w:pStyle w:val="Code"/>
      </w:pPr>
      <w:r>
        <w:t>import * as texture from "./resources/texture.js";</w:t>
      </w:r>
    </w:p>
    <w:p w14:paraId="665FCBA3" w14:textId="77777777" w:rsidR="00664728" w:rsidRPr="00CD6916" w:rsidRDefault="00664728" w:rsidP="00664728">
      <w:pPr>
        <w:pStyle w:val="Code"/>
        <w:rPr>
          <w:rStyle w:val="CodeBold"/>
        </w:rPr>
      </w:pPr>
      <w:r w:rsidRPr="00CD6916">
        <w:rPr>
          <w:rStyle w:val="CodeBold"/>
        </w:rPr>
        <w:t>import * as font from "./resources/font.js";</w:t>
      </w:r>
    </w:p>
    <w:p w14:paraId="04141AE4" w14:textId="77777777" w:rsidR="00664728" w:rsidRPr="00CD6916" w:rsidRDefault="00664728" w:rsidP="00664728">
      <w:pPr>
        <w:pStyle w:val="Code"/>
        <w:rPr>
          <w:rStyle w:val="CodeBold"/>
        </w:rPr>
      </w:pPr>
      <w:r w:rsidRPr="00CD6916">
        <w:rPr>
          <w:rStyle w:val="CodeBold"/>
        </w:rPr>
        <w:t>import * as defaultResources from "./resources/default_resources.js";</w:t>
      </w:r>
      <w:r w:rsidRPr="00CD6916">
        <w:rPr>
          <w:rStyle w:val="CodeBold"/>
        </w:rPr>
        <w:br/>
      </w:r>
    </w:p>
    <w:p w14:paraId="12584BD0" w14:textId="04BC87FB" w:rsidR="00664728" w:rsidRDefault="00664728" w:rsidP="00664728">
      <w:pPr>
        <w:pStyle w:val="Code"/>
      </w:pPr>
      <w:r>
        <w:t>… identical to previous code</w:t>
      </w:r>
      <w:r w:rsidR="00081DF3">
        <w:t xml:space="preserve"> …</w:t>
      </w:r>
    </w:p>
    <w:p w14:paraId="606119C4" w14:textId="77777777" w:rsidR="00664728" w:rsidRDefault="00664728" w:rsidP="00664728">
      <w:pPr>
        <w:pStyle w:val="Code"/>
      </w:pPr>
      <w:r>
        <w:br/>
        <w:t>// renderables</w:t>
      </w:r>
    </w:p>
    <w:p w14:paraId="08265EAE" w14:textId="77777777" w:rsidR="00664728" w:rsidRDefault="00664728" w:rsidP="00664728">
      <w:pPr>
        <w:pStyle w:val="Code"/>
      </w:pPr>
      <w:r>
        <w:t>import Renderable from "./renderables/renderable.js";</w:t>
      </w:r>
    </w:p>
    <w:p w14:paraId="430AF0F5" w14:textId="77777777" w:rsidR="00664728" w:rsidRDefault="00664728" w:rsidP="00664728">
      <w:pPr>
        <w:pStyle w:val="Code"/>
      </w:pPr>
      <w:r>
        <w:t>import SpriteRenderable from "./renderables/sprite_renderable.js";</w:t>
      </w:r>
    </w:p>
    <w:p w14:paraId="15CAC63E" w14:textId="77777777" w:rsidR="00664728" w:rsidRDefault="00664728" w:rsidP="00664728">
      <w:pPr>
        <w:pStyle w:val="Code"/>
      </w:pPr>
      <w:r>
        <w:t>import SpriteAnimateRenderable from "./renderables/sprite_animate_renderable.js";</w:t>
      </w:r>
    </w:p>
    <w:p w14:paraId="1F23E6D5" w14:textId="77777777" w:rsidR="00664728" w:rsidRPr="00CD6916" w:rsidRDefault="00664728" w:rsidP="00664728">
      <w:pPr>
        <w:pStyle w:val="Code"/>
        <w:rPr>
          <w:rStyle w:val="CodeBold"/>
        </w:rPr>
      </w:pPr>
      <w:r w:rsidRPr="00CD6916">
        <w:rPr>
          <w:rStyle w:val="CodeBold"/>
        </w:rPr>
        <w:t>import FontRenderable from "./renderables/font_renderable.js";</w:t>
      </w:r>
    </w:p>
    <w:p w14:paraId="3F5B3698" w14:textId="4FB95FB4" w:rsidR="00664728" w:rsidRDefault="00664728" w:rsidP="00664728">
      <w:pPr>
        <w:pStyle w:val="Code"/>
      </w:pPr>
      <w:r>
        <w:t>… identical to previous code</w:t>
      </w:r>
      <w:r w:rsidR="00081DF3">
        <w:t xml:space="preserve"> …</w:t>
      </w:r>
    </w:p>
    <w:p w14:paraId="294A4E6B" w14:textId="77777777" w:rsidR="00664728" w:rsidRDefault="00664728" w:rsidP="00664728">
      <w:pPr>
        <w:pStyle w:val="Code"/>
      </w:pPr>
    </w:p>
    <w:p w14:paraId="22AF399D" w14:textId="77777777" w:rsidR="00664728" w:rsidRDefault="00664728" w:rsidP="00857A0C">
      <w:pPr>
        <w:pStyle w:val="NumList"/>
      </w:pPr>
      <w:r>
        <w:t xml:space="preserve">Add default resources initialization and cleanup in the engine </w:t>
      </w:r>
      <w:proofErr w:type="spellStart"/>
      <w:proofErr w:type="gramStart"/>
      <w:r w:rsidRPr="00CD6916">
        <w:rPr>
          <w:rStyle w:val="CodeInline"/>
        </w:rPr>
        <w:t>init</w:t>
      </w:r>
      <w:proofErr w:type="spellEnd"/>
      <w:r w:rsidRPr="00CD6916">
        <w:rPr>
          <w:rStyle w:val="CodeInline"/>
        </w:rPr>
        <w:t>(</w:t>
      </w:r>
      <w:proofErr w:type="gramEnd"/>
      <w:r w:rsidRPr="00CD6916">
        <w:rPr>
          <w:rStyle w:val="CodeInline"/>
        </w:rPr>
        <w:t>)</w:t>
      </w:r>
      <w:r>
        <w:t xml:space="preserve"> and </w:t>
      </w:r>
      <w:proofErr w:type="spellStart"/>
      <w:r w:rsidRPr="00CD6916">
        <w:rPr>
          <w:rStyle w:val="CodeInline"/>
        </w:rPr>
        <w:t>cleanUp</w:t>
      </w:r>
      <w:proofErr w:type="spellEnd"/>
      <w:r w:rsidRPr="00CD6916">
        <w:rPr>
          <w:rStyle w:val="CodeInline"/>
        </w:rPr>
        <w:t>()</w:t>
      </w:r>
      <w:r>
        <w:t xml:space="preserve"> functions. </w:t>
      </w:r>
    </w:p>
    <w:p w14:paraId="3741EE3D" w14:textId="77777777" w:rsidR="00664728" w:rsidRDefault="00664728" w:rsidP="00664728">
      <w:pPr>
        <w:pStyle w:val="Code"/>
      </w:pPr>
      <w:r>
        <w:t>function init(htmlCanvasID) {</w:t>
      </w:r>
    </w:p>
    <w:p w14:paraId="775D6875" w14:textId="77777777" w:rsidR="00664728" w:rsidRDefault="00664728" w:rsidP="00664728">
      <w:pPr>
        <w:pStyle w:val="Code"/>
      </w:pPr>
      <w:r>
        <w:t xml:space="preserve">    glSys.init(htmlCanvasID);</w:t>
      </w:r>
    </w:p>
    <w:p w14:paraId="557D4996" w14:textId="77777777" w:rsidR="00664728" w:rsidRDefault="00664728" w:rsidP="00664728">
      <w:pPr>
        <w:pStyle w:val="Code"/>
      </w:pPr>
      <w:r>
        <w:t xml:space="preserve">    vertexBuffer.init();</w:t>
      </w:r>
    </w:p>
    <w:p w14:paraId="427CEDB6" w14:textId="77777777" w:rsidR="00664728" w:rsidRDefault="00664728" w:rsidP="00664728">
      <w:pPr>
        <w:pStyle w:val="Code"/>
      </w:pPr>
      <w:r>
        <w:t xml:space="preserve">    input.init();</w:t>
      </w:r>
    </w:p>
    <w:p w14:paraId="4DB84060" w14:textId="77777777" w:rsidR="00664728" w:rsidRDefault="00664728" w:rsidP="00664728">
      <w:pPr>
        <w:pStyle w:val="Code"/>
      </w:pPr>
      <w:r>
        <w:t xml:space="preserve">    audio.init();</w:t>
      </w:r>
    </w:p>
    <w:p w14:paraId="308A73E0" w14:textId="77777777" w:rsidR="00664728" w:rsidRDefault="00664728" w:rsidP="00664728">
      <w:pPr>
        <w:pStyle w:val="Code"/>
      </w:pPr>
      <w:r>
        <w:lastRenderedPageBreak/>
        <w:t xml:space="preserve">    shaderResources.init();</w:t>
      </w:r>
    </w:p>
    <w:p w14:paraId="4A8C196A" w14:textId="77777777" w:rsidR="00664728" w:rsidRPr="00CD6916" w:rsidRDefault="00664728" w:rsidP="00664728">
      <w:pPr>
        <w:pStyle w:val="Code"/>
        <w:rPr>
          <w:rStyle w:val="CodeBold"/>
        </w:rPr>
      </w:pPr>
      <w:r>
        <w:t xml:space="preserve">    </w:t>
      </w:r>
      <w:r w:rsidRPr="00CD6916">
        <w:rPr>
          <w:rStyle w:val="CodeBold"/>
        </w:rPr>
        <w:t>defaultResources.init();</w:t>
      </w:r>
    </w:p>
    <w:p w14:paraId="7BB7C475" w14:textId="77777777" w:rsidR="00664728" w:rsidRDefault="00664728" w:rsidP="00664728">
      <w:pPr>
        <w:pStyle w:val="Code"/>
      </w:pPr>
      <w:r>
        <w:t>}</w:t>
      </w:r>
    </w:p>
    <w:p w14:paraId="53F8AB3F" w14:textId="77777777" w:rsidR="00664728" w:rsidRDefault="00664728" w:rsidP="00664728">
      <w:pPr>
        <w:pStyle w:val="Code"/>
      </w:pPr>
    </w:p>
    <w:p w14:paraId="05CE7BB6" w14:textId="77777777" w:rsidR="00664728" w:rsidRDefault="00664728" w:rsidP="00664728">
      <w:pPr>
        <w:pStyle w:val="Code"/>
      </w:pPr>
      <w:r>
        <w:t>function cleanUp() {</w:t>
      </w:r>
    </w:p>
    <w:p w14:paraId="5D6CB734" w14:textId="77777777" w:rsidR="00664728" w:rsidRDefault="00664728" w:rsidP="00664728">
      <w:pPr>
        <w:pStyle w:val="Code"/>
      </w:pPr>
      <w:r>
        <w:t xml:space="preserve">    loop.cleanUp();</w:t>
      </w:r>
    </w:p>
    <w:p w14:paraId="2EBD27AC" w14:textId="77777777" w:rsidR="00664728" w:rsidRPr="00CD6916" w:rsidRDefault="00664728" w:rsidP="00664728">
      <w:pPr>
        <w:pStyle w:val="Code"/>
        <w:rPr>
          <w:rStyle w:val="CodeBold"/>
        </w:rPr>
      </w:pPr>
      <w:r>
        <w:t xml:space="preserve">    </w:t>
      </w:r>
      <w:r w:rsidRPr="00CD6916">
        <w:rPr>
          <w:rStyle w:val="CodeBold"/>
        </w:rPr>
        <w:t>shaderResources.cleanUp();</w:t>
      </w:r>
    </w:p>
    <w:p w14:paraId="29A7CCE6" w14:textId="77777777" w:rsidR="00664728" w:rsidRDefault="00664728" w:rsidP="00664728">
      <w:pPr>
        <w:pStyle w:val="Code"/>
      </w:pPr>
      <w:r>
        <w:t xml:space="preserve">    defaultResources.cleanUp();</w:t>
      </w:r>
    </w:p>
    <w:p w14:paraId="256C5E1C" w14:textId="77777777" w:rsidR="00664728" w:rsidRDefault="00664728" w:rsidP="00664728">
      <w:pPr>
        <w:pStyle w:val="Code"/>
      </w:pPr>
      <w:r>
        <w:t xml:space="preserve">    audio.cleanUp();</w:t>
      </w:r>
    </w:p>
    <w:p w14:paraId="496327BF" w14:textId="77777777" w:rsidR="00664728" w:rsidRDefault="00664728" w:rsidP="00664728">
      <w:pPr>
        <w:pStyle w:val="Code"/>
      </w:pPr>
      <w:r>
        <w:t xml:space="preserve">    input.cleanUp();</w:t>
      </w:r>
    </w:p>
    <w:p w14:paraId="7BF8A07A" w14:textId="77777777" w:rsidR="00664728" w:rsidRDefault="00664728" w:rsidP="00664728">
      <w:pPr>
        <w:pStyle w:val="Code"/>
      </w:pPr>
      <w:r>
        <w:t xml:space="preserve">    vertexBuffer.cleanUp();</w:t>
      </w:r>
    </w:p>
    <w:p w14:paraId="0C315D36" w14:textId="77777777" w:rsidR="00664728" w:rsidRDefault="00664728" w:rsidP="00664728">
      <w:pPr>
        <w:pStyle w:val="Code"/>
      </w:pPr>
      <w:r>
        <w:t xml:space="preserve">    glSys.cleanUp();</w:t>
      </w:r>
    </w:p>
    <w:p w14:paraId="5CD1A1E1" w14:textId="77777777" w:rsidR="00664728" w:rsidRDefault="00664728" w:rsidP="00664728">
      <w:pPr>
        <w:pStyle w:val="Code"/>
      </w:pPr>
      <w:r>
        <w:t xml:space="preserve">} </w:t>
      </w:r>
    </w:p>
    <w:p w14:paraId="713C1698" w14:textId="77777777" w:rsidR="00664728" w:rsidRDefault="00664728" w:rsidP="00857A0C">
      <w:pPr>
        <w:pStyle w:val="NumList"/>
      </w:pPr>
      <w:r>
        <w:t xml:space="preserve">Remember to export the newly defined functionality. </w:t>
      </w:r>
    </w:p>
    <w:p w14:paraId="293BA79A" w14:textId="77777777" w:rsidR="00664728" w:rsidRDefault="00664728" w:rsidP="00664728">
      <w:pPr>
        <w:pStyle w:val="Code"/>
      </w:pPr>
      <w:r>
        <w:t xml:space="preserve">export default {   </w:t>
      </w:r>
    </w:p>
    <w:p w14:paraId="70998573" w14:textId="77777777" w:rsidR="00664728" w:rsidRDefault="00664728" w:rsidP="00664728">
      <w:pPr>
        <w:pStyle w:val="Code"/>
      </w:pPr>
      <w:r>
        <w:t xml:space="preserve">    // resource support</w:t>
      </w:r>
    </w:p>
    <w:p w14:paraId="4CA18A0F" w14:textId="77777777" w:rsidR="00664728" w:rsidRDefault="00664728" w:rsidP="00664728">
      <w:pPr>
        <w:pStyle w:val="Code"/>
      </w:pPr>
      <w:r>
        <w:t xml:space="preserve">    audio, text, xml, texture, font, </w:t>
      </w:r>
      <w:r w:rsidRPr="00CD6916">
        <w:rPr>
          <w:rStyle w:val="CodeBold"/>
        </w:rPr>
        <w:t>defaultResources</w:t>
      </w:r>
      <w:r>
        <w:t>,</w:t>
      </w:r>
    </w:p>
    <w:p w14:paraId="6C3A2FE6" w14:textId="77777777" w:rsidR="00664728" w:rsidRDefault="00664728" w:rsidP="00664728">
      <w:pPr>
        <w:pStyle w:val="Code"/>
      </w:pPr>
    </w:p>
    <w:p w14:paraId="0F4C6B37" w14:textId="15996D16" w:rsidR="00664728" w:rsidRDefault="00664728" w:rsidP="00664728">
      <w:pPr>
        <w:pStyle w:val="Code"/>
      </w:pPr>
      <w:r>
        <w:t xml:space="preserve">    … identical to previous code</w:t>
      </w:r>
      <w:r w:rsidR="00081DF3">
        <w:t xml:space="preserve"> …</w:t>
      </w:r>
    </w:p>
    <w:p w14:paraId="01B9DCC0" w14:textId="77777777" w:rsidR="00664728" w:rsidRDefault="00664728" w:rsidP="00664728">
      <w:pPr>
        <w:pStyle w:val="Code"/>
      </w:pPr>
      <w:r>
        <w:t xml:space="preserve">    </w:t>
      </w:r>
    </w:p>
    <w:p w14:paraId="525654F7" w14:textId="77777777" w:rsidR="00664728" w:rsidRDefault="00664728" w:rsidP="00664728">
      <w:pPr>
        <w:pStyle w:val="Code"/>
      </w:pPr>
      <w:r>
        <w:t xml:space="preserve">    // Renderables</w:t>
      </w:r>
    </w:p>
    <w:p w14:paraId="55066FCF" w14:textId="77777777" w:rsidR="00664728" w:rsidRDefault="00664728" w:rsidP="00664728">
      <w:pPr>
        <w:pStyle w:val="Code"/>
      </w:pPr>
      <w:r>
        <w:t xml:space="preserve">    Renderable, TextureRenderable, SpriteRenderable, SpriteAnimateRenderable, </w:t>
      </w:r>
      <w:r w:rsidRPr="00CD6916">
        <w:rPr>
          <w:rStyle w:val="CodeBold"/>
        </w:rPr>
        <w:t>FontRenderable</w:t>
      </w:r>
      <w:r>
        <w:t>,</w:t>
      </w:r>
    </w:p>
    <w:p w14:paraId="72FC2E24" w14:textId="77777777" w:rsidR="00664728" w:rsidRDefault="00664728" w:rsidP="00664728">
      <w:pPr>
        <w:pStyle w:val="Code"/>
      </w:pPr>
    </w:p>
    <w:p w14:paraId="4F830207" w14:textId="39FA9FA9" w:rsidR="00664728" w:rsidRDefault="00002972" w:rsidP="00002972">
      <w:pPr>
        <w:pStyle w:val="Code"/>
      </w:pPr>
      <w:r>
        <w:t xml:space="preserve">    </w:t>
      </w:r>
      <w:r w:rsidR="00664728">
        <w:t>… identical to previous code</w:t>
      </w:r>
      <w:r w:rsidR="00081DF3">
        <w:t xml:space="preserve"> …</w:t>
      </w:r>
    </w:p>
    <w:p w14:paraId="4460EA75" w14:textId="4CFBF972" w:rsidR="00002972" w:rsidRDefault="00002972" w:rsidP="00002972">
      <w:pPr>
        <w:pStyle w:val="Code"/>
      </w:pPr>
      <w:r>
        <w:t>}</w:t>
      </w:r>
    </w:p>
    <w:p w14:paraId="6FF1B68F" w14:textId="77777777" w:rsidR="00664728" w:rsidRDefault="00664728" w:rsidP="00664728">
      <w:pPr>
        <w:pStyle w:val="Heading3"/>
      </w:pPr>
      <w:r>
        <w:t>Testing Fonts</w:t>
      </w:r>
    </w:p>
    <w:p w14:paraId="26F57AFF" w14:textId="52F68578" w:rsidR="00664728" w:rsidRPr="009804BE" w:rsidRDefault="00664728" w:rsidP="00664728">
      <w:pPr>
        <w:pStyle w:val="BodyTextFirst"/>
      </w:pPr>
      <w:r>
        <w:t xml:space="preserve">You can now modify the </w:t>
      </w:r>
      <w:proofErr w:type="spellStart"/>
      <w:r w:rsidRPr="00A5245B">
        <w:rPr>
          <w:rStyle w:val="CodeInline"/>
        </w:rPr>
        <w:t>MyGame</w:t>
      </w:r>
      <w:proofErr w:type="spellEnd"/>
      <w:r>
        <w:t xml:space="preserve"> scene</w:t>
      </w:r>
      <w:r>
        <w:fldChar w:fldCharType="begin"/>
      </w:r>
      <w:r>
        <w:instrText xml:space="preserve"> XE "</w:instrText>
      </w:r>
      <w:r w:rsidRPr="005E2271">
        <w:rPr>
          <w:rStyle w:val="CodeInline"/>
        </w:rPr>
        <w:instrText>FontRenderable objects:MyGame</w:instrText>
      </w:r>
      <w:r w:rsidRPr="005E2271">
        <w:instrText xml:space="preserve"> scene</w:instrText>
      </w:r>
      <w:r>
        <w:instrText xml:space="preserve">" </w:instrText>
      </w:r>
      <w:r>
        <w:fldChar w:fldCharType="end"/>
      </w:r>
      <w:r>
        <w:t xml:space="preserve"> to print messages with the various fonts found in the </w:t>
      </w:r>
      <w:r w:rsidRPr="00A5245B">
        <w:rPr>
          <w:rStyle w:val="CodeInline"/>
        </w:rPr>
        <w:t>assets</w:t>
      </w:r>
      <w:r>
        <w:t xml:space="preserve"> folder.</w:t>
      </w:r>
    </w:p>
    <w:p w14:paraId="327C439B" w14:textId="77777777" w:rsidR="00664728" w:rsidRPr="00D71B6D" w:rsidRDefault="00664728" w:rsidP="00857A0C">
      <w:pPr>
        <w:pStyle w:val="NumList"/>
      </w:pPr>
      <w:r>
        <w:t xml:space="preserve">In the </w:t>
      </w:r>
      <w:r>
        <w:rPr>
          <w:rStyle w:val="CodeInline"/>
        </w:rPr>
        <w:t>m</w:t>
      </w:r>
      <w:r w:rsidRPr="00547723">
        <w:rPr>
          <w:rStyle w:val="CodeInline"/>
        </w:rPr>
        <w:t>y</w:t>
      </w:r>
      <w:r>
        <w:rPr>
          <w:rStyle w:val="CodeInline"/>
        </w:rPr>
        <w:t>_g</w:t>
      </w:r>
      <w:r w:rsidRPr="00547723">
        <w:rPr>
          <w:rStyle w:val="CodeInline"/>
        </w:rPr>
        <w:t>ame.js</w:t>
      </w:r>
      <w:r>
        <w:t xml:space="preserve"> file, modify the constructor to define </w:t>
      </w:r>
      <w:r w:rsidRPr="000635BF">
        <w:t>corresponding</w:t>
      </w:r>
      <w:r>
        <w:t xml:space="preserve"> variables for printing the messages, and modify the </w:t>
      </w:r>
      <w:proofErr w:type="gramStart"/>
      <w:r w:rsidRPr="0030662B">
        <w:rPr>
          <w:rStyle w:val="CodeInline"/>
        </w:rPr>
        <w:t>draw(</w:t>
      </w:r>
      <w:proofErr w:type="gramEnd"/>
      <w:r w:rsidRPr="0030662B">
        <w:rPr>
          <w:rStyle w:val="CodeInline"/>
        </w:rPr>
        <w:t>)</w:t>
      </w:r>
      <w:r>
        <w:t xml:space="preserve"> function to draw all objects accordingly. Please refer to the </w:t>
      </w:r>
      <w:proofErr w:type="spellStart"/>
      <w:r w:rsidRPr="000F235C">
        <w:rPr>
          <w:rStyle w:val="CodeInline"/>
        </w:rPr>
        <w:t>src</w:t>
      </w:r>
      <w:proofErr w:type="spellEnd"/>
      <w:r w:rsidRPr="000F235C">
        <w:rPr>
          <w:rStyle w:val="CodeInline"/>
        </w:rPr>
        <w:t>/</w:t>
      </w:r>
      <w:proofErr w:type="spellStart"/>
      <w:r>
        <w:rPr>
          <w:rStyle w:val="CodeInline"/>
        </w:rPr>
        <w:t>m</w:t>
      </w:r>
      <w:r w:rsidRPr="000F235C">
        <w:rPr>
          <w:rStyle w:val="CodeInline"/>
        </w:rPr>
        <w:t>y</w:t>
      </w:r>
      <w:r>
        <w:rPr>
          <w:rStyle w:val="CodeInline"/>
        </w:rPr>
        <w:t>_g</w:t>
      </w:r>
      <w:r w:rsidRPr="000F235C">
        <w:rPr>
          <w:rStyle w:val="CodeInline"/>
        </w:rPr>
        <w:t>ame</w:t>
      </w:r>
      <w:proofErr w:type="spellEnd"/>
      <w:r>
        <w:rPr>
          <w:rStyle w:val="CodeInline"/>
        </w:rPr>
        <w:t>/my_game.js</w:t>
      </w:r>
      <w:r>
        <w:t xml:space="preserve"> file for the details of the code.</w:t>
      </w:r>
    </w:p>
    <w:p w14:paraId="643A6946" w14:textId="77777777" w:rsidR="00664728" w:rsidRPr="00D71B6D" w:rsidRDefault="00664728" w:rsidP="00857A0C">
      <w:pPr>
        <w:pStyle w:val="NumList"/>
      </w:pPr>
      <w:r w:rsidRPr="000635BF">
        <w:t>Modify</w:t>
      </w:r>
      <w:r>
        <w:t xml:space="preserve"> the </w:t>
      </w:r>
      <w:proofErr w:type="gramStart"/>
      <w:r w:rsidRPr="00E50FF6">
        <w:rPr>
          <w:rStyle w:val="CodeInline"/>
        </w:rPr>
        <w:t>load(</w:t>
      </w:r>
      <w:proofErr w:type="gramEnd"/>
      <w:r w:rsidRPr="00E50FF6">
        <w:rPr>
          <w:rStyle w:val="CodeInline"/>
        </w:rPr>
        <w:t>)</w:t>
      </w:r>
      <w:r>
        <w:t xml:space="preserve"> function</w:t>
      </w:r>
      <w:r>
        <w:fldChar w:fldCharType="begin"/>
      </w:r>
      <w:r>
        <w:instrText xml:space="preserve"> XE "</w:instrText>
      </w:r>
      <w:r w:rsidRPr="00EA0E98">
        <w:rPr>
          <w:rStyle w:val="CodeInline"/>
        </w:rPr>
        <w:instrText>FontRenderable objects:loadScene()</w:instrText>
      </w:r>
      <w:r w:rsidRPr="00EA0E98">
        <w:instrText xml:space="preserve"> function</w:instrText>
      </w:r>
      <w:r>
        <w:instrText xml:space="preserve">" </w:instrText>
      </w:r>
      <w:r>
        <w:fldChar w:fldCharType="end"/>
      </w:r>
      <w:r>
        <w:t xml:space="preserve"> to load the textures and fonts. Once again, notice that the font paths, e.g., </w:t>
      </w:r>
      <w:r w:rsidRPr="00CD6916">
        <w:rPr>
          <w:rStyle w:val="CodeInline"/>
        </w:rPr>
        <w:t>assets/fonts/consolas-16</w:t>
      </w:r>
      <w:r>
        <w:t xml:space="preserve">, do not include file name extensions. Recall that this path will be appended with </w:t>
      </w:r>
      <w:r w:rsidRPr="00CD6916">
        <w:rPr>
          <w:rStyle w:val="CodeInline"/>
        </w:rPr>
        <w:t>.</w:t>
      </w:r>
      <w:proofErr w:type="spellStart"/>
      <w:r w:rsidRPr="00CD6916">
        <w:rPr>
          <w:rStyle w:val="CodeInline"/>
        </w:rPr>
        <w:t>fnt</w:t>
      </w:r>
      <w:proofErr w:type="spellEnd"/>
      <w:r>
        <w:t xml:space="preserve"> and </w:t>
      </w:r>
      <w:r w:rsidRPr="00CD6916">
        <w:rPr>
          <w:rStyle w:val="CodeInline"/>
        </w:rPr>
        <w:t>.</w:t>
      </w:r>
      <w:proofErr w:type="spellStart"/>
      <w:r w:rsidRPr="00CD6916">
        <w:rPr>
          <w:rStyle w:val="CodeInline"/>
        </w:rPr>
        <w:t>png</w:t>
      </w:r>
      <w:proofErr w:type="spellEnd"/>
      <w:r>
        <w:t>, where two separate files will be loaded to support the drawing of fonts.</w:t>
      </w:r>
    </w:p>
    <w:p w14:paraId="2FE585B6" w14:textId="77777777" w:rsidR="00664728" w:rsidRDefault="00664728" w:rsidP="00664728">
      <w:pPr>
        <w:pStyle w:val="Code"/>
      </w:pPr>
      <w:r>
        <w:lastRenderedPageBreak/>
        <w:t>load() {</w:t>
      </w:r>
    </w:p>
    <w:p w14:paraId="13476472" w14:textId="77777777" w:rsidR="00664728" w:rsidRDefault="00664728" w:rsidP="00664728">
      <w:pPr>
        <w:pStyle w:val="Code"/>
      </w:pPr>
      <w:r>
        <w:t xml:space="preserve">    // Step A: loads the textures    </w:t>
      </w:r>
    </w:p>
    <w:p w14:paraId="34E52E46" w14:textId="77777777" w:rsidR="00664728" w:rsidRDefault="00664728" w:rsidP="00664728">
      <w:pPr>
        <w:pStyle w:val="Code"/>
      </w:pPr>
      <w:r>
        <w:t xml:space="preserve">    engine.texture.load(this.kFontImage);</w:t>
      </w:r>
    </w:p>
    <w:p w14:paraId="572D0A7F" w14:textId="77777777" w:rsidR="00664728" w:rsidRDefault="00664728" w:rsidP="00664728">
      <w:pPr>
        <w:pStyle w:val="Code"/>
      </w:pPr>
      <w:r>
        <w:t xml:space="preserve">    engine.texture.load(this.kMinionSprite);</w:t>
      </w:r>
    </w:p>
    <w:p w14:paraId="75F88685" w14:textId="77777777" w:rsidR="00664728" w:rsidRDefault="00664728" w:rsidP="00664728">
      <w:pPr>
        <w:pStyle w:val="Code"/>
      </w:pPr>
    </w:p>
    <w:p w14:paraId="5A4D9B18" w14:textId="77777777" w:rsidR="00664728" w:rsidRDefault="00664728" w:rsidP="00664728">
      <w:pPr>
        <w:pStyle w:val="Code"/>
      </w:pPr>
      <w:r>
        <w:t xml:space="preserve">    // Step B: loads all the fonts</w:t>
      </w:r>
    </w:p>
    <w:p w14:paraId="6E43CE71" w14:textId="77777777" w:rsidR="00664728" w:rsidRDefault="00664728" w:rsidP="00664728">
      <w:pPr>
        <w:pStyle w:val="Code"/>
      </w:pPr>
      <w:r>
        <w:t xml:space="preserve">    engine.font.load(this.kFontCon16);</w:t>
      </w:r>
    </w:p>
    <w:p w14:paraId="3A53C661" w14:textId="77777777" w:rsidR="00664728" w:rsidRDefault="00664728" w:rsidP="00664728">
      <w:pPr>
        <w:pStyle w:val="Code"/>
      </w:pPr>
      <w:r>
        <w:t xml:space="preserve">    engine.font.load(this.kFontCon24);</w:t>
      </w:r>
    </w:p>
    <w:p w14:paraId="3AEE3E7F" w14:textId="77777777" w:rsidR="00664728" w:rsidRDefault="00664728" w:rsidP="00664728">
      <w:pPr>
        <w:pStyle w:val="Code"/>
      </w:pPr>
      <w:r>
        <w:t xml:space="preserve">    engine.font.load(this.kFontCon32);</w:t>
      </w:r>
    </w:p>
    <w:p w14:paraId="60E05E02" w14:textId="77777777" w:rsidR="00664728" w:rsidRDefault="00664728" w:rsidP="00664728">
      <w:pPr>
        <w:pStyle w:val="Code"/>
      </w:pPr>
      <w:r>
        <w:t xml:space="preserve">    engine.font.load(this.kFontCon72);</w:t>
      </w:r>
    </w:p>
    <w:p w14:paraId="1A8364B2" w14:textId="77777777" w:rsidR="00664728" w:rsidRDefault="00664728" w:rsidP="00664728">
      <w:pPr>
        <w:pStyle w:val="Code"/>
      </w:pPr>
      <w:r>
        <w:t xml:space="preserve">    engine.font.load(this.kFontSeg96);</w:t>
      </w:r>
    </w:p>
    <w:p w14:paraId="3DBABEB5" w14:textId="77777777" w:rsidR="00664728" w:rsidRPr="00D71B6D" w:rsidRDefault="00664728" w:rsidP="00664728">
      <w:pPr>
        <w:pStyle w:val="Code"/>
      </w:pPr>
      <w:r>
        <w:t>}</w:t>
      </w:r>
    </w:p>
    <w:p w14:paraId="4032E884" w14:textId="0FF7E79F" w:rsidR="00664728" w:rsidRPr="00D71B6D" w:rsidRDefault="00664728" w:rsidP="00857A0C">
      <w:pPr>
        <w:pStyle w:val="NumList"/>
      </w:pPr>
      <w:r w:rsidRPr="000635BF">
        <w:t>Modify</w:t>
      </w:r>
      <w:r>
        <w:t xml:space="preserve"> the </w:t>
      </w:r>
      <w:proofErr w:type="gramStart"/>
      <w:r>
        <w:rPr>
          <w:rStyle w:val="CodeInline"/>
        </w:rPr>
        <w:t>unload(</w:t>
      </w:r>
      <w:proofErr w:type="gramEnd"/>
      <w:r>
        <w:rPr>
          <w:rStyle w:val="CodeInline"/>
        </w:rPr>
        <w:t>)</w:t>
      </w:r>
      <w:r>
        <w:t xml:space="preserve"> function</w:t>
      </w:r>
      <w:r>
        <w:fldChar w:fldCharType="begin"/>
      </w:r>
      <w:r>
        <w:instrText xml:space="preserve"> XE "</w:instrText>
      </w:r>
      <w:r w:rsidRPr="00C1624B">
        <w:rPr>
          <w:rStyle w:val="CodeInline"/>
        </w:rPr>
        <w:instrText>FontRenderable objects:unloadScene()</w:instrText>
      </w:r>
      <w:r w:rsidRPr="00C1624B">
        <w:instrText xml:space="preserve"> function</w:instrText>
      </w:r>
      <w:r>
        <w:instrText xml:space="preserve">" </w:instrText>
      </w:r>
      <w:r>
        <w:fldChar w:fldCharType="end"/>
      </w:r>
      <w:r>
        <w:t xml:space="preserve"> to unload the textures</w:t>
      </w:r>
      <w:r w:rsidR="00F63929">
        <w:t xml:space="preserve"> and fonts</w:t>
      </w:r>
      <w:r>
        <w:t>.</w:t>
      </w:r>
    </w:p>
    <w:p w14:paraId="7C0EE3B8" w14:textId="77777777" w:rsidR="00664728" w:rsidRDefault="00664728" w:rsidP="00664728">
      <w:pPr>
        <w:pStyle w:val="Code"/>
      </w:pPr>
      <w:r>
        <w:t>unload() {</w:t>
      </w:r>
    </w:p>
    <w:p w14:paraId="62430CE4" w14:textId="77777777" w:rsidR="00664728" w:rsidRDefault="00664728" w:rsidP="00664728">
      <w:pPr>
        <w:pStyle w:val="Code"/>
      </w:pPr>
      <w:r>
        <w:t xml:space="preserve">    engine.texture.unload(this.kFontImage);</w:t>
      </w:r>
    </w:p>
    <w:p w14:paraId="41527B31" w14:textId="77777777" w:rsidR="00664728" w:rsidRDefault="00664728" w:rsidP="00664728">
      <w:pPr>
        <w:pStyle w:val="Code"/>
      </w:pPr>
      <w:r>
        <w:t xml:space="preserve">    engine.texture.unload(this.kMinionSprite);</w:t>
      </w:r>
    </w:p>
    <w:p w14:paraId="144CE404" w14:textId="77777777" w:rsidR="00664728" w:rsidRDefault="00664728" w:rsidP="00664728">
      <w:pPr>
        <w:pStyle w:val="Code"/>
      </w:pPr>
    </w:p>
    <w:p w14:paraId="64D41F6E" w14:textId="77777777" w:rsidR="00664728" w:rsidRDefault="00664728" w:rsidP="00664728">
      <w:pPr>
        <w:pStyle w:val="Code"/>
      </w:pPr>
      <w:r>
        <w:t xml:space="preserve">    // unload the fonts</w:t>
      </w:r>
    </w:p>
    <w:p w14:paraId="38C69EB8" w14:textId="77777777" w:rsidR="00664728" w:rsidRDefault="00664728" w:rsidP="00664728">
      <w:pPr>
        <w:pStyle w:val="Code"/>
      </w:pPr>
      <w:r>
        <w:t xml:space="preserve">    engine.font.unload(this.kFontCon16);</w:t>
      </w:r>
    </w:p>
    <w:p w14:paraId="36C3D7EE" w14:textId="77777777" w:rsidR="00664728" w:rsidRDefault="00664728" w:rsidP="00664728">
      <w:pPr>
        <w:pStyle w:val="Code"/>
      </w:pPr>
      <w:r>
        <w:t xml:space="preserve">    engine.font.unload(this.kFontCon24);</w:t>
      </w:r>
    </w:p>
    <w:p w14:paraId="123F8C32" w14:textId="77777777" w:rsidR="00664728" w:rsidRDefault="00664728" w:rsidP="00664728">
      <w:pPr>
        <w:pStyle w:val="Code"/>
      </w:pPr>
      <w:r>
        <w:t xml:space="preserve">    engine.font.unload(this.kFontCon32);</w:t>
      </w:r>
    </w:p>
    <w:p w14:paraId="2AF21FA0" w14:textId="77777777" w:rsidR="00664728" w:rsidRDefault="00664728" w:rsidP="00664728">
      <w:pPr>
        <w:pStyle w:val="Code"/>
      </w:pPr>
      <w:r>
        <w:t xml:space="preserve">    engine.font.unload(this.kFontCon72);</w:t>
      </w:r>
    </w:p>
    <w:p w14:paraId="25B3FF37" w14:textId="77777777" w:rsidR="00664728" w:rsidRDefault="00664728" w:rsidP="00664728">
      <w:pPr>
        <w:pStyle w:val="Code"/>
      </w:pPr>
      <w:r>
        <w:t xml:space="preserve">    engine.font.unload(this.kFontSeg96);</w:t>
      </w:r>
    </w:p>
    <w:p w14:paraId="05529C67" w14:textId="77777777" w:rsidR="00664728" w:rsidRPr="00D71B6D" w:rsidRDefault="00664728" w:rsidP="00664728">
      <w:pPr>
        <w:pStyle w:val="Code"/>
      </w:pPr>
      <w:r>
        <w:t>}</w:t>
      </w:r>
    </w:p>
    <w:p w14:paraId="4D46D077" w14:textId="77777777" w:rsidR="00664728" w:rsidRPr="00D71B6D" w:rsidRDefault="00664728" w:rsidP="00857A0C">
      <w:pPr>
        <w:pStyle w:val="NumList"/>
      </w:pPr>
      <w:r>
        <w:t xml:space="preserve">Define a private </w:t>
      </w:r>
      <w:r w:rsidRPr="001C5079">
        <w:rPr>
          <w:rStyle w:val="CodeInline"/>
        </w:rPr>
        <w:t>_</w:t>
      </w:r>
      <w:proofErr w:type="spellStart"/>
      <w:proofErr w:type="gramStart"/>
      <w:r w:rsidRPr="001C5079">
        <w:rPr>
          <w:rStyle w:val="CodeInline"/>
        </w:rPr>
        <w:t>initText</w:t>
      </w:r>
      <w:proofErr w:type="spellEnd"/>
      <w:r w:rsidRPr="001C5079">
        <w:rPr>
          <w:rStyle w:val="CodeInline"/>
        </w:rPr>
        <w:t>(</w:t>
      </w:r>
      <w:proofErr w:type="gramEnd"/>
      <w:r w:rsidRPr="001C5079">
        <w:rPr>
          <w:rStyle w:val="CodeInline"/>
        </w:rPr>
        <w:t>)</w:t>
      </w:r>
      <w:r>
        <w:t xml:space="preserve"> function</w:t>
      </w:r>
      <w:r>
        <w:fldChar w:fldCharType="begin"/>
      </w:r>
      <w:r>
        <w:instrText xml:space="preserve"> XE "</w:instrText>
      </w:r>
      <w:r w:rsidRPr="00590235">
        <w:rPr>
          <w:rStyle w:val="CodeInline"/>
        </w:rPr>
        <w:instrText>FontRenderable objects:initText()</w:instrText>
      </w:r>
      <w:r w:rsidRPr="00590235">
        <w:instrText xml:space="preserve"> function</w:instrText>
      </w:r>
      <w:r>
        <w:instrText xml:space="preserve">" </w:instrText>
      </w:r>
      <w:r>
        <w:fldChar w:fldCharType="end"/>
      </w:r>
      <w:r>
        <w:t xml:space="preserve"> to set the color, location, and </w:t>
      </w:r>
      <w:r w:rsidRPr="000635BF">
        <w:t>height</w:t>
      </w:r>
      <w:r>
        <w:t xml:space="preserve"> of a </w:t>
      </w:r>
      <w:proofErr w:type="spellStart"/>
      <w:r w:rsidRPr="001C5079">
        <w:rPr>
          <w:rStyle w:val="CodeInline"/>
        </w:rPr>
        <w:t>FontRenderable</w:t>
      </w:r>
      <w:proofErr w:type="spellEnd"/>
      <w:r>
        <w:t xml:space="preserve"> object. Modify the </w:t>
      </w:r>
      <w:proofErr w:type="spellStart"/>
      <w:proofErr w:type="gramStart"/>
      <w:r>
        <w:rPr>
          <w:rStyle w:val="CodeInline"/>
        </w:rPr>
        <w:t>init</w:t>
      </w:r>
      <w:proofErr w:type="spellEnd"/>
      <w:r>
        <w:rPr>
          <w:rStyle w:val="CodeInline"/>
        </w:rPr>
        <w:t>(</w:t>
      </w:r>
      <w:proofErr w:type="gramEnd"/>
      <w:r>
        <w:rPr>
          <w:rStyle w:val="CodeInline"/>
        </w:rPr>
        <w:t>)</w:t>
      </w:r>
      <w:r>
        <w:t xml:space="preserve"> function to set up the proper WC system and initialize the fonts. </w:t>
      </w:r>
      <w:r w:rsidRPr="00EF056A">
        <w:t xml:space="preserve">Notice the calls to </w:t>
      </w:r>
      <w:proofErr w:type="spellStart"/>
      <w:proofErr w:type="gramStart"/>
      <w:r w:rsidRPr="00CD6916">
        <w:rPr>
          <w:rStyle w:val="CodeInline"/>
        </w:rPr>
        <w:t>setFont</w:t>
      </w:r>
      <w:proofErr w:type="spellEnd"/>
      <w:r w:rsidRPr="00CD6916">
        <w:rPr>
          <w:rStyle w:val="CodeInline"/>
        </w:rPr>
        <w:t>(</w:t>
      </w:r>
      <w:proofErr w:type="gramEnd"/>
      <w:r w:rsidRPr="00CD6916">
        <w:rPr>
          <w:rStyle w:val="CodeInline"/>
        </w:rPr>
        <w:t>)</w:t>
      </w:r>
      <w:r w:rsidRPr="00EF056A">
        <w:t xml:space="preserve"> function to change the font type for each message.</w:t>
      </w:r>
    </w:p>
    <w:p w14:paraId="30B85626" w14:textId="77777777" w:rsidR="00664728" w:rsidRDefault="00664728" w:rsidP="00664728">
      <w:pPr>
        <w:pStyle w:val="Code"/>
      </w:pPr>
      <w:r>
        <w:t>_initText(font, posX, posY, color, textH) {</w:t>
      </w:r>
    </w:p>
    <w:p w14:paraId="2ACDBF61" w14:textId="77777777" w:rsidR="00664728" w:rsidRDefault="00664728" w:rsidP="00664728">
      <w:pPr>
        <w:pStyle w:val="Code"/>
      </w:pPr>
      <w:r>
        <w:t xml:space="preserve">    font.setColor(color);</w:t>
      </w:r>
    </w:p>
    <w:p w14:paraId="3233C255" w14:textId="77777777" w:rsidR="00664728" w:rsidRDefault="00664728" w:rsidP="00664728">
      <w:pPr>
        <w:pStyle w:val="Code"/>
      </w:pPr>
      <w:r>
        <w:t xml:space="preserve">    font.getXform().setPosition(posX, posY);</w:t>
      </w:r>
    </w:p>
    <w:p w14:paraId="06B30568" w14:textId="77777777" w:rsidR="00664728" w:rsidRDefault="00664728" w:rsidP="00664728">
      <w:pPr>
        <w:pStyle w:val="Code"/>
      </w:pPr>
      <w:r>
        <w:t xml:space="preserve">    font.setTextHeight(textH);</w:t>
      </w:r>
    </w:p>
    <w:p w14:paraId="1CE3280C" w14:textId="77777777" w:rsidR="00664728" w:rsidRPr="001C5079" w:rsidRDefault="00664728" w:rsidP="00664728">
      <w:pPr>
        <w:pStyle w:val="Code"/>
      </w:pPr>
      <w:r>
        <w:t>}</w:t>
      </w:r>
    </w:p>
    <w:p w14:paraId="51840FDA" w14:textId="77777777" w:rsidR="00664728" w:rsidRDefault="00664728" w:rsidP="00664728">
      <w:pPr>
        <w:pStyle w:val="Code"/>
      </w:pPr>
    </w:p>
    <w:p w14:paraId="52610093" w14:textId="77777777" w:rsidR="00664728" w:rsidRDefault="00664728" w:rsidP="00664728">
      <w:pPr>
        <w:pStyle w:val="Code"/>
      </w:pPr>
      <w:r>
        <w:t>init() {</w:t>
      </w:r>
    </w:p>
    <w:p w14:paraId="6E5FF432" w14:textId="77777777" w:rsidR="00664728" w:rsidRDefault="00664728" w:rsidP="00664728">
      <w:pPr>
        <w:pStyle w:val="Code"/>
      </w:pPr>
      <w:r>
        <w:t xml:space="preserve">    // Step A: set up the cameras</w:t>
      </w:r>
    </w:p>
    <w:p w14:paraId="72281879" w14:textId="77777777" w:rsidR="00664728" w:rsidRDefault="00664728" w:rsidP="00664728">
      <w:pPr>
        <w:pStyle w:val="Code"/>
      </w:pPr>
      <w:r>
        <w:t xml:space="preserve">    this.mCamera = new engine.Camera(</w:t>
      </w:r>
    </w:p>
    <w:p w14:paraId="073FD2F8" w14:textId="77777777" w:rsidR="00664728" w:rsidRDefault="00664728" w:rsidP="00664728">
      <w:pPr>
        <w:pStyle w:val="Code"/>
      </w:pPr>
      <w:r>
        <w:t xml:space="preserve">        vec2.fromValues(50, 33),     // position of the camera</w:t>
      </w:r>
    </w:p>
    <w:p w14:paraId="368D350F" w14:textId="77777777" w:rsidR="00664728" w:rsidRDefault="00664728" w:rsidP="00664728">
      <w:pPr>
        <w:pStyle w:val="Code"/>
      </w:pPr>
      <w:r>
        <w:lastRenderedPageBreak/>
        <w:t xml:space="preserve">        100,                      // width of camera</w:t>
      </w:r>
    </w:p>
    <w:p w14:paraId="6239466E" w14:textId="77777777" w:rsidR="00664728" w:rsidRDefault="00664728" w:rsidP="00664728">
      <w:pPr>
        <w:pStyle w:val="Code"/>
      </w:pPr>
      <w:r>
        <w:t xml:space="preserve">        [0, 0, 600, 400]           // viewport (orgX, orgY, width, height)</w:t>
      </w:r>
    </w:p>
    <w:p w14:paraId="4A4FDCD3" w14:textId="77777777" w:rsidR="00664728" w:rsidRDefault="00664728" w:rsidP="00664728">
      <w:pPr>
        <w:pStyle w:val="Code"/>
      </w:pPr>
      <w:r>
        <w:t xml:space="preserve">    );</w:t>
      </w:r>
    </w:p>
    <w:p w14:paraId="74D775F2" w14:textId="77777777" w:rsidR="00664728" w:rsidRDefault="00664728" w:rsidP="00664728">
      <w:pPr>
        <w:pStyle w:val="Code"/>
      </w:pPr>
      <w:r>
        <w:t xml:space="preserve">    this.mCamera.setBackgroundColor([0.8, 0.8, 0.8, 1]);</w:t>
      </w:r>
    </w:p>
    <w:p w14:paraId="08D4C951" w14:textId="77777777" w:rsidR="00664728" w:rsidRDefault="00664728" w:rsidP="00664728">
      <w:pPr>
        <w:pStyle w:val="Code"/>
      </w:pPr>
      <w:r>
        <w:t xml:space="preserve">    // sets the background to gray</w:t>
      </w:r>
    </w:p>
    <w:p w14:paraId="663BDA67" w14:textId="77777777" w:rsidR="00664728" w:rsidRDefault="00664728" w:rsidP="00664728">
      <w:pPr>
        <w:pStyle w:val="Code"/>
      </w:pPr>
    </w:p>
    <w:p w14:paraId="2136812E" w14:textId="77777777" w:rsidR="00664728" w:rsidRDefault="00664728" w:rsidP="00664728">
      <w:pPr>
        <w:pStyle w:val="Code"/>
      </w:pPr>
      <w:r>
        <w:t xml:space="preserve">    // Step B: Create the font and minion images using sprite</w:t>
      </w:r>
    </w:p>
    <w:p w14:paraId="43067A6F" w14:textId="77777777" w:rsidR="00664728" w:rsidRDefault="00664728" w:rsidP="00664728">
      <w:pPr>
        <w:pStyle w:val="Code"/>
      </w:pPr>
      <w:r>
        <w:t xml:space="preserve">    this.mFontImage = new engine.SpriteRenderable(this.kFontImage);</w:t>
      </w:r>
    </w:p>
    <w:p w14:paraId="6A93BB0E" w14:textId="77777777" w:rsidR="00664728" w:rsidRDefault="00664728" w:rsidP="00664728">
      <w:pPr>
        <w:pStyle w:val="Code"/>
      </w:pPr>
      <w:r>
        <w:t xml:space="preserve">    this.mFontImage.setColor([1, 1, 1, 0]);</w:t>
      </w:r>
    </w:p>
    <w:p w14:paraId="407BF3E8" w14:textId="77777777" w:rsidR="00664728" w:rsidRDefault="00664728" w:rsidP="00664728">
      <w:pPr>
        <w:pStyle w:val="Code"/>
      </w:pPr>
      <w:r>
        <w:t xml:space="preserve">    this.mFontImage.getXform().setPosition(15, 50);</w:t>
      </w:r>
    </w:p>
    <w:p w14:paraId="6E48F3BB" w14:textId="77777777" w:rsidR="00664728" w:rsidRDefault="00664728" w:rsidP="00664728">
      <w:pPr>
        <w:pStyle w:val="Code"/>
      </w:pPr>
      <w:r>
        <w:t xml:space="preserve">    this.mFontImage.getXform().setSize(20, 20);</w:t>
      </w:r>
    </w:p>
    <w:p w14:paraId="7FBB2EB6" w14:textId="77777777" w:rsidR="00664728" w:rsidRDefault="00664728" w:rsidP="00664728">
      <w:pPr>
        <w:pStyle w:val="Code"/>
      </w:pPr>
    </w:p>
    <w:p w14:paraId="4AFBFDF8" w14:textId="77777777" w:rsidR="00664728" w:rsidRDefault="00664728" w:rsidP="00664728">
      <w:pPr>
        <w:pStyle w:val="Code"/>
      </w:pPr>
      <w:r>
        <w:t xml:space="preserve">    // The right minion</w:t>
      </w:r>
    </w:p>
    <w:p w14:paraId="404AE4B1" w14:textId="77777777" w:rsidR="00664728" w:rsidRDefault="00664728" w:rsidP="00664728">
      <w:pPr>
        <w:pStyle w:val="Code"/>
      </w:pPr>
      <w:r>
        <w:t xml:space="preserve">    this.mMinion = new engine.SpriteAnimateRenderable(this.kMinionSprite);</w:t>
      </w:r>
    </w:p>
    <w:p w14:paraId="14342CBA" w14:textId="77777777" w:rsidR="00664728" w:rsidRDefault="00664728" w:rsidP="00664728">
      <w:pPr>
        <w:pStyle w:val="Code"/>
      </w:pPr>
      <w:r>
        <w:t xml:space="preserve">    this.mMinion.setColor([1, 1, 1, 0]);</w:t>
      </w:r>
    </w:p>
    <w:p w14:paraId="30A4878E" w14:textId="77777777" w:rsidR="00664728" w:rsidRDefault="00664728" w:rsidP="00664728">
      <w:pPr>
        <w:pStyle w:val="Code"/>
      </w:pPr>
      <w:r>
        <w:t xml:space="preserve">    this.mMinion.getXform().setPosition(15, 25);</w:t>
      </w:r>
    </w:p>
    <w:p w14:paraId="32F11DF7" w14:textId="77777777" w:rsidR="00664728" w:rsidRDefault="00664728" w:rsidP="00664728">
      <w:pPr>
        <w:pStyle w:val="Code"/>
      </w:pPr>
      <w:r>
        <w:t xml:space="preserve">    this.mMinion.getXform().setSize(24, 19.2);</w:t>
      </w:r>
    </w:p>
    <w:p w14:paraId="67175C3A" w14:textId="77777777" w:rsidR="00664728" w:rsidRDefault="00664728" w:rsidP="00664728">
      <w:pPr>
        <w:pStyle w:val="Code"/>
      </w:pPr>
      <w:r>
        <w:t xml:space="preserve">    this.mMinion.setSpriteSequence(512, 0,  // first element pixel position: top and left</w:t>
      </w:r>
    </w:p>
    <w:p w14:paraId="063A1290" w14:textId="77777777" w:rsidR="00664728" w:rsidRDefault="00664728" w:rsidP="00664728">
      <w:pPr>
        <w:pStyle w:val="Code"/>
      </w:pPr>
      <w:r>
        <w:t xml:space="preserve">        204, 164,    // widthxheight in pixels</w:t>
      </w:r>
    </w:p>
    <w:p w14:paraId="7CE6CA97" w14:textId="77777777" w:rsidR="00664728" w:rsidRDefault="00664728" w:rsidP="00664728">
      <w:pPr>
        <w:pStyle w:val="Code"/>
      </w:pPr>
      <w:r>
        <w:t xml:space="preserve">        5,          // number of elements in this sequence</w:t>
      </w:r>
    </w:p>
    <w:p w14:paraId="3CF71078" w14:textId="77777777" w:rsidR="00664728" w:rsidRDefault="00664728" w:rsidP="00664728">
      <w:pPr>
        <w:pStyle w:val="Code"/>
      </w:pPr>
      <w:r>
        <w:t xml:space="preserve">        0);         // horizontal padding in between</w:t>
      </w:r>
    </w:p>
    <w:p w14:paraId="6D3FB11F" w14:textId="77777777" w:rsidR="00664728" w:rsidRDefault="00664728" w:rsidP="00664728">
      <w:pPr>
        <w:pStyle w:val="Code"/>
      </w:pPr>
      <w:r>
        <w:t xml:space="preserve">    this.mMinion.setAnimationType(engine.eAnimationType.eSwing);</w:t>
      </w:r>
    </w:p>
    <w:p w14:paraId="3F7AD0D2" w14:textId="77777777" w:rsidR="00664728" w:rsidRDefault="00664728" w:rsidP="00664728">
      <w:pPr>
        <w:pStyle w:val="Code"/>
      </w:pPr>
      <w:r>
        <w:t xml:space="preserve">    this.mMinion.setAnimationSpeed(15);</w:t>
      </w:r>
    </w:p>
    <w:p w14:paraId="65A9EB1E" w14:textId="77777777" w:rsidR="00664728" w:rsidRDefault="00664728" w:rsidP="00664728">
      <w:pPr>
        <w:pStyle w:val="Code"/>
      </w:pPr>
      <w:r>
        <w:t xml:space="preserve">    // show each element for mAnimSpeed updates</w:t>
      </w:r>
    </w:p>
    <w:p w14:paraId="42ADCE24" w14:textId="77777777" w:rsidR="00664728" w:rsidRDefault="00664728" w:rsidP="00664728">
      <w:pPr>
        <w:pStyle w:val="Code"/>
      </w:pPr>
    </w:p>
    <w:p w14:paraId="20CA18AA" w14:textId="77777777" w:rsidR="00664728" w:rsidRDefault="00664728" w:rsidP="00664728">
      <w:pPr>
        <w:pStyle w:val="Code"/>
      </w:pPr>
      <w:r>
        <w:t xml:space="preserve">    // Step D: Create the hero object with texture from the lower-left corner </w:t>
      </w:r>
    </w:p>
    <w:p w14:paraId="04210695" w14:textId="77777777" w:rsidR="00664728" w:rsidRDefault="00664728" w:rsidP="00664728">
      <w:pPr>
        <w:pStyle w:val="Code"/>
      </w:pPr>
      <w:r>
        <w:t xml:space="preserve">    this.mHero = new engine.SpriteRenderable(this.kMinionSprite);</w:t>
      </w:r>
    </w:p>
    <w:p w14:paraId="020626EC" w14:textId="77777777" w:rsidR="00664728" w:rsidRDefault="00664728" w:rsidP="00664728">
      <w:pPr>
        <w:pStyle w:val="Code"/>
      </w:pPr>
      <w:r>
        <w:t xml:space="preserve">    this.mHero.setColor([1, 1, 1, 0]);</w:t>
      </w:r>
    </w:p>
    <w:p w14:paraId="410FE654" w14:textId="77777777" w:rsidR="00664728" w:rsidRDefault="00664728" w:rsidP="00664728">
      <w:pPr>
        <w:pStyle w:val="Code"/>
      </w:pPr>
      <w:r>
        <w:t xml:space="preserve">    this.mHero.getXform().setPosition(35, 50);</w:t>
      </w:r>
    </w:p>
    <w:p w14:paraId="1A040002" w14:textId="77777777" w:rsidR="00664728" w:rsidRDefault="00664728" w:rsidP="00664728">
      <w:pPr>
        <w:pStyle w:val="Code"/>
      </w:pPr>
      <w:r>
        <w:t xml:space="preserve">    this.mHero.getXform().setSize(12, 18);</w:t>
      </w:r>
    </w:p>
    <w:p w14:paraId="26810EE4" w14:textId="77777777" w:rsidR="00664728" w:rsidRDefault="00664728" w:rsidP="00664728">
      <w:pPr>
        <w:pStyle w:val="Code"/>
      </w:pPr>
      <w:r>
        <w:t xml:space="preserve">    this.mHero.setElementPixelPositions(0, 120, 0, 180);</w:t>
      </w:r>
    </w:p>
    <w:p w14:paraId="40250337" w14:textId="77777777" w:rsidR="00664728" w:rsidRDefault="00664728" w:rsidP="00664728">
      <w:pPr>
        <w:pStyle w:val="Code"/>
      </w:pPr>
    </w:p>
    <w:p w14:paraId="66F92C45" w14:textId="77777777" w:rsidR="00664728" w:rsidRDefault="00664728" w:rsidP="00664728">
      <w:pPr>
        <w:pStyle w:val="Code"/>
      </w:pPr>
      <w:r>
        <w:t xml:space="preserve">    // Create the fonts</w:t>
      </w:r>
    </w:p>
    <w:p w14:paraId="0024445D" w14:textId="77777777" w:rsidR="00664728" w:rsidRDefault="00664728" w:rsidP="00664728">
      <w:pPr>
        <w:pStyle w:val="Code"/>
      </w:pPr>
      <w:r>
        <w:t xml:space="preserve">    this.mTextSysFont = new engine.FontRenderable("System Font: in Red");</w:t>
      </w:r>
    </w:p>
    <w:p w14:paraId="0A5F497A" w14:textId="77777777" w:rsidR="00664728" w:rsidRDefault="00664728" w:rsidP="00664728">
      <w:pPr>
        <w:pStyle w:val="Code"/>
      </w:pPr>
      <w:r>
        <w:t xml:space="preserve">    this._initText(this.mTextSysFont, 50, 60, [1, 0, 0, 1], 3);</w:t>
      </w:r>
    </w:p>
    <w:p w14:paraId="04928ED0" w14:textId="77777777" w:rsidR="00664728" w:rsidRDefault="00664728" w:rsidP="00664728">
      <w:pPr>
        <w:pStyle w:val="Code"/>
      </w:pPr>
    </w:p>
    <w:p w14:paraId="057D79FA" w14:textId="77777777" w:rsidR="00664728" w:rsidRDefault="00664728" w:rsidP="00664728">
      <w:pPr>
        <w:pStyle w:val="Code"/>
      </w:pPr>
      <w:r>
        <w:t xml:space="preserve">    this.mTextCon16 = new engine.FontRenderable("Consolas 16: in black");</w:t>
      </w:r>
    </w:p>
    <w:p w14:paraId="39BD2DC9" w14:textId="77777777" w:rsidR="00664728" w:rsidRDefault="00664728" w:rsidP="00664728">
      <w:pPr>
        <w:pStyle w:val="Code"/>
      </w:pPr>
      <w:r>
        <w:t xml:space="preserve">    this.mTextCon16.setFontName(this.kFontCon16);</w:t>
      </w:r>
    </w:p>
    <w:p w14:paraId="29925346" w14:textId="77777777" w:rsidR="00664728" w:rsidRDefault="00664728" w:rsidP="00664728">
      <w:pPr>
        <w:pStyle w:val="Code"/>
      </w:pPr>
      <w:r>
        <w:t xml:space="preserve">    this._initText(this.mTextCon16, 50, 55, [0, 0, 0, 1], 2);</w:t>
      </w:r>
    </w:p>
    <w:p w14:paraId="6D91781F" w14:textId="77777777" w:rsidR="00664728" w:rsidRDefault="00664728" w:rsidP="00664728">
      <w:pPr>
        <w:pStyle w:val="Code"/>
      </w:pPr>
    </w:p>
    <w:p w14:paraId="00BA3959" w14:textId="77777777" w:rsidR="00664728" w:rsidRDefault="00664728" w:rsidP="00664728">
      <w:pPr>
        <w:pStyle w:val="Code"/>
      </w:pPr>
      <w:r>
        <w:t xml:space="preserve">    this.mTextCon24 = new  engine.FontRenderable("Consolas 24: in black");</w:t>
      </w:r>
    </w:p>
    <w:p w14:paraId="0336B705" w14:textId="77777777" w:rsidR="00664728" w:rsidRDefault="00664728" w:rsidP="00664728">
      <w:pPr>
        <w:pStyle w:val="Code"/>
      </w:pPr>
      <w:r>
        <w:t xml:space="preserve">    this.mTextCon24.setFontName(this.kFontCon24);</w:t>
      </w:r>
    </w:p>
    <w:p w14:paraId="6517EA52" w14:textId="77777777" w:rsidR="00664728" w:rsidRDefault="00664728" w:rsidP="00664728">
      <w:pPr>
        <w:pStyle w:val="Code"/>
      </w:pPr>
      <w:r>
        <w:t xml:space="preserve">    this._initText(this.mTextCon24, 50, 50, [0, 0, 0, 1], 3);</w:t>
      </w:r>
    </w:p>
    <w:p w14:paraId="61853745" w14:textId="77777777" w:rsidR="00664728" w:rsidRDefault="00664728" w:rsidP="00664728">
      <w:pPr>
        <w:pStyle w:val="Code"/>
      </w:pPr>
    </w:p>
    <w:p w14:paraId="4EA63DBD" w14:textId="77777777" w:rsidR="00664728" w:rsidRDefault="00664728" w:rsidP="00664728">
      <w:pPr>
        <w:pStyle w:val="Code"/>
      </w:pPr>
      <w:r>
        <w:t xml:space="preserve">    this.mTextCon32 = new  engine.FontRenderable("Consolas 32: in white");</w:t>
      </w:r>
    </w:p>
    <w:p w14:paraId="5A9B562C" w14:textId="77777777" w:rsidR="00664728" w:rsidRDefault="00664728" w:rsidP="00664728">
      <w:pPr>
        <w:pStyle w:val="Code"/>
      </w:pPr>
      <w:r>
        <w:t xml:space="preserve">    this.mTextCon32.setFontName(this.kFontCon32);</w:t>
      </w:r>
    </w:p>
    <w:p w14:paraId="1445C003" w14:textId="77777777" w:rsidR="00664728" w:rsidRDefault="00664728" w:rsidP="00664728">
      <w:pPr>
        <w:pStyle w:val="Code"/>
      </w:pPr>
      <w:r>
        <w:t xml:space="preserve">    this._initText(this.mTextCon32, 40, 40, [1, 1, 1, 1], 4);</w:t>
      </w:r>
    </w:p>
    <w:p w14:paraId="52E3E764" w14:textId="77777777" w:rsidR="00664728" w:rsidRDefault="00664728" w:rsidP="00664728">
      <w:pPr>
        <w:pStyle w:val="Code"/>
      </w:pPr>
    </w:p>
    <w:p w14:paraId="0C30B8EE" w14:textId="77777777" w:rsidR="00664728" w:rsidRDefault="00664728" w:rsidP="00664728">
      <w:pPr>
        <w:pStyle w:val="Code"/>
      </w:pPr>
      <w:r>
        <w:t xml:space="preserve">    this.mTextCon72 = new  engine.FontRenderable("Consolas 72: in blue");</w:t>
      </w:r>
    </w:p>
    <w:p w14:paraId="44332E85" w14:textId="77777777" w:rsidR="00664728" w:rsidRDefault="00664728" w:rsidP="00664728">
      <w:pPr>
        <w:pStyle w:val="Code"/>
      </w:pPr>
      <w:r>
        <w:t xml:space="preserve">    this.mTextCon72.setFontName(this.kFontCon72);</w:t>
      </w:r>
    </w:p>
    <w:p w14:paraId="7A8C76A9" w14:textId="77777777" w:rsidR="00664728" w:rsidRDefault="00664728" w:rsidP="00664728">
      <w:pPr>
        <w:pStyle w:val="Code"/>
      </w:pPr>
      <w:r>
        <w:t xml:space="preserve">    this._initText(this.mTextCon72, 30, 30, [0, 0, 1, 1], 6);</w:t>
      </w:r>
    </w:p>
    <w:p w14:paraId="79B12322" w14:textId="77777777" w:rsidR="00664728" w:rsidRDefault="00664728" w:rsidP="00664728">
      <w:pPr>
        <w:pStyle w:val="Code"/>
      </w:pPr>
    </w:p>
    <w:p w14:paraId="1B9DC55E" w14:textId="77777777" w:rsidR="00664728" w:rsidRDefault="00664728" w:rsidP="00664728">
      <w:pPr>
        <w:pStyle w:val="Code"/>
      </w:pPr>
      <w:r>
        <w:t xml:space="preserve">    this.mTextSeg96 = new  engine.FontRenderable("Segment7-92");</w:t>
      </w:r>
    </w:p>
    <w:p w14:paraId="0EA95DED" w14:textId="77777777" w:rsidR="00664728" w:rsidRDefault="00664728" w:rsidP="00664728">
      <w:pPr>
        <w:pStyle w:val="Code"/>
      </w:pPr>
      <w:r>
        <w:t xml:space="preserve">    this.mTextSeg96.setFontName(this.kFontSeg96);</w:t>
      </w:r>
    </w:p>
    <w:p w14:paraId="1284F81C" w14:textId="77777777" w:rsidR="00664728" w:rsidRDefault="00664728" w:rsidP="00664728">
      <w:pPr>
        <w:pStyle w:val="Code"/>
      </w:pPr>
      <w:r>
        <w:t xml:space="preserve">    this._initText(this.mTextSeg96, 30, 15, [1, 1, 0, 1], 7);</w:t>
      </w:r>
    </w:p>
    <w:p w14:paraId="122F07B1" w14:textId="77777777" w:rsidR="00664728" w:rsidRDefault="00664728" w:rsidP="00664728">
      <w:pPr>
        <w:pStyle w:val="Code"/>
      </w:pPr>
    </w:p>
    <w:p w14:paraId="3146C9A6" w14:textId="77777777" w:rsidR="00664728" w:rsidRDefault="00664728" w:rsidP="00664728">
      <w:pPr>
        <w:pStyle w:val="Code"/>
      </w:pPr>
      <w:r>
        <w:t xml:space="preserve">    this.mTextToWork = this.mTextCon16;</w:t>
      </w:r>
    </w:p>
    <w:p w14:paraId="03B2AF90" w14:textId="77777777" w:rsidR="00664728" w:rsidRPr="00D71B6D" w:rsidRDefault="00664728" w:rsidP="00664728">
      <w:pPr>
        <w:pStyle w:val="Code"/>
      </w:pPr>
      <w:r>
        <w:t>}</w:t>
      </w:r>
    </w:p>
    <w:p w14:paraId="7905DB03" w14:textId="77777777" w:rsidR="00664728" w:rsidRPr="00D71B6D" w:rsidRDefault="00664728" w:rsidP="00857A0C">
      <w:pPr>
        <w:pStyle w:val="NumList"/>
      </w:pPr>
      <w:r w:rsidRPr="000635BF">
        <w:t>Modify</w:t>
      </w:r>
      <w:r>
        <w:t xml:space="preserve"> the </w:t>
      </w:r>
      <w:proofErr w:type="gramStart"/>
      <w:r>
        <w:rPr>
          <w:rStyle w:val="CodeInline"/>
        </w:rPr>
        <w:t>update(</w:t>
      </w:r>
      <w:proofErr w:type="gramEnd"/>
      <w:r>
        <w:rPr>
          <w:rStyle w:val="CodeInline"/>
        </w:rPr>
        <w:t>)</w:t>
      </w:r>
      <w:r>
        <w:t xml:space="preserve"> function with the following</w:t>
      </w:r>
      <w:r>
        <w:fldChar w:fldCharType="begin"/>
      </w:r>
      <w:r>
        <w:instrText xml:space="preserve"> XE "</w:instrText>
      </w:r>
      <w:r w:rsidRPr="00F72667">
        <w:instrText>FontRenderable objects:MyGame scene</w:instrText>
      </w:r>
      <w:r>
        <w:instrText xml:space="preserve">" </w:instrText>
      </w:r>
      <w:r>
        <w:fldChar w:fldCharType="end"/>
      </w:r>
      <w:r>
        <w:t>:</w:t>
      </w:r>
    </w:p>
    <w:p w14:paraId="70AFE8AA" w14:textId="77777777" w:rsidR="00664728" w:rsidRDefault="00664728" w:rsidP="00664728">
      <w:pPr>
        <w:pStyle w:val="Code"/>
      </w:pPr>
      <w:r w:rsidRPr="00BB4ED3">
        <w:t>update() {</w:t>
      </w:r>
    </w:p>
    <w:p w14:paraId="277DB539" w14:textId="5ECBF8D9" w:rsidR="00664728" w:rsidRDefault="00664728" w:rsidP="00664728">
      <w:pPr>
        <w:pStyle w:val="Code"/>
      </w:pPr>
      <w:r>
        <w:t xml:space="preserve">    … </w:t>
      </w:r>
      <w:r w:rsidR="00CA2FA8">
        <w:t>i</w:t>
      </w:r>
      <w:r>
        <w:t>dentical to previous code …</w:t>
      </w:r>
    </w:p>
    <w:p w14:paraId="1C9E221A" w14:textId="77777777" w:rsidR="00664728" w:rsidRDefault="00664728" w:rsidP="00664728">
      <w:pPr>
        <w:pStyle w:val="Code"/>
      </w:pPr>
    </w:p>
    <w:p w14:paraId="798F037A" w14:textId="77777777" w:rsidR="00664728" w:rsidRDefault="00664728" w:rsidP="00664728">
      <w:pPr>
        <w:pStyle w:val="Code"/>
      </w:pPr>
      <w:r>
        <w:t xml:space="preserve">    // choose which text to work on</w:t>
      </w:r>
    </w:p>
    <w:p w14:paraId="7E855CD2" w14:textId="77777777" w:rsidR="00664728" w:rsidRDefault="00664728" w:rsidP="00664728">
      <w:pPr>
        <w:pStyle w:val="Code"/>
      </w:pPr>
      <w:r>
        <w:t xml:space="preserve">    if (engine.input.isKeyClicked(engine.input.keys.Zero)) {</w:t>
      </w:r>
    </w:p>
    <w:p w14:paraId="5D46EE15" w14:textId="77777777" w:rsidR="00664728" w:rsidRDefault="00664728" w:rsidP="00664728">
      <w:pPr>
        <w:pStyle w:val="Code"/>
      </w:pPr>
      <w:r>
        <w:t xml:space="preserve">        this.mTextToWork = this.mTextCon16;</w:t>
      </w:r>
    </w:p>
    <w:p w14:paraId="052876F8" w14:textId="77777777" w:rsidR="00664728" w:rsidRDefault="00664728" w:rsidP="00664728">
      <w:pPr>
        <w:pStyle w:val="Code"/>
      </w:pPr>
      <w:r>
        <w:t xml:space="preserve">    }</w:t>
      </w:r>
    </w:p>
    <w:p w14:paraId="7C68CBAD" w14:textId="77777777" w:rsidR="00664728" w:rsidRDefault="00664728" w:rsidP="00664728">
      <w:pPr>
        <w:pStyle w:val="Code"/>
      </w:pPr>
      <w:r>
        <w:t xml:space="preserve">    if (engine.input.isKeyClicked(engine.input.keys.One)) {</w:t>
      </w:r>
    </w:p>
    <w:p w14:paraId="5B5AA5E8" w14:textId="77777777" w:rsidR="00664728" w:rsidRDefault="00664728" w:rsidP="00664728">
      <w:pPr>
        <w:pStyle w:val="Code"/>
      </w:pPr>
      <w:r>
        <w:t xml:space="preserve">        this.mTextToWork = this.mTextCon24;</w:t>
      </w:r>
    </w:p>
    <w:p w14:paraId="3F9B8B13" w14:textId="77777777" w:rsidR="00664728" w:rsidRDefault="00664728" w:rsidP="00664728">
      <w:pPr>
        <w:pStyle w:val="Code"/>
      </w:pPr>
      <w:r>
        <w:t xml:space="preserve">    }</w:t>
      </w:r>
    </w:p>
    <w:p w14:paraId="4D3330EB" w14:textId="77777777" w:rsidR="00664728" w:rsidRDefault="00664728" w:rsidP="00664728">
      <w:pPr>
        <w:pStyle w:val="Code"/>
      </w:pPr>
      <w:r>
        <w:t xml:space="preserve">    if (engine.input.isKeyClicked(engine.input.keys.Three)) {</w:t>
      </w:r>
    </w:p>
    <w:p w14:paraId="3FE8791E" w14:textId="77777777" w:rsidR="00664728" w:rsidRDefault="00664728" w:rsidP="00664728">
      <w:pPr>
        <w:pStyle w:val="Code"/>
      </w:pPr>
      <w:r>
        <w:t xml:space="preserve">        this.mTextToWork = this.mTextCon32;</w:t>
      </w:r>
    </w:p>
    <w:p w14:paraId="547B5441" w14:textId="77777777" w:rsidR="00664728" w:rsidRDefault="00664728" w:rsidP="00664728">
      <w:pPr>
        <w:pStyle w:val="Code"/>
      </w:pPr>
      <w:r>
        <w:t xml:space="preserve">    }</w:t>
      </w:r>
    </w:p>
    <w:p w14:paraId="1A5C3215" w14:textId="77777777" w:rsidR="00664728" w:rsidRDefault="00664728" w:rsidP="00664728">
      <w:pPr>
        <w:pStyle w:val="Code"/>
      </w:pPr>
      <w:r>
        <w:t xml:space="preserve">    if (engine.input.isKeyClicked(engine.input.keys.Four)) {</w:t>
      </w:r>
    </w:p>
    <w:p w14:paraId="5DFA1BC1" w14:textId="77777777" w:rsidR="00664728" w:rsidRDefault="00664728" w:rsidP="00664728">
      <w:pPr>
        <w:pStyle w:val="Code"/>
      </w:pPr>
      <w:r>
        <w:t xml:space="preserve">        this.mTextToWork = this.mTextCon72;</w:t>
      </w:r>
    </w:p>
    <w:p w14:paraId="5F07A9EE" w14:textId="77777777" w:rsidR="00664728" w:rsidRDefault="00664728" w:rsidP="00664728">
      <w:pPr>
        <w:pStyle w:val="Code"/>
      </w:pPr>
      <w:r>
        <w:t xml:space="preserve">    }</w:t>
      </w:r>
    </w:p>
    <w:p w14:paraId="440F021A" w14:textId="77777777" w:rsidR="00664728" w:rsidRDefault="00664728" w:rsidP="00664728">
      <w:pPr>
        <w:pStyle w:val="Code"/>
      </w:pPr>
    </w:p>
    <w:p w14:paraId="0ED075D7" w14:textId="77777777" w:rsidR="00664728" w:rsidRDefault="00664728" w:rsidP="00664728">
      <w:pPr>
        <w:pStyle w:val="Code"/>
      </w:pPr>
      <w:r>
        <w:t xml:space="preserve">    let deltaF = 0.005;</w:t>
      </w:r>
    </w:p>
    <w:p w14:paraId="6E457D23" w14:textId="77777777" w:rsidR="00664728" w:rsidRDefault="00664728" w:rsidP="00664728">
      <w:pPr>
        <w:pStyle w:val="Code"/>
      </w:pPr>
      <w:r>
        <w:t xml:space="preserve">    if (engine.input.isKeyPressed(engine.input.keys.Up)) {</w:t>
      </w:r>
    </w:p>
    <w:p w14:paraId="7ADEA537" w14:textId="77777777" w:rsidR="00664728" w:rsidRDefault="00664728" w:rsidP="00664728">
      <w:pPr>
        <w:pStyle w:val="Code"/>
      </w:pPr>
      <w:r>
        <w:t xml:space="preserve">        if (engine.input.isKeyPressed(engine.input.keys.X)) {</w:t>
      </w:r>
    </w:p>
    <w:p w14:paraId="4A7538C6" w14:textId="77777777" w:rsidR="00664728" w:rsidRDefault="00664728" w:rsidP="00664728">
      <w:pPr>
        <w:pStyle w:val="Code"/>
      </w:pPr>
      <w:r>
        <w:t xml:space="preserve">            this.mTextToWork.getXform().incWidthBy(deltaF);</w:t>
      </w:r>
    </w:p>
    <w:p w14:paraId="0E0FDF45" w14:textId="77777777" w:rsidR="00664728" w:rsidRDefault="00664728" w:rsidP="00664728">
      <w:pPr>
        <w:pStyle w:val="Code"/>
      </w:pPr>
      <w:r>
        <w:t xml:space="preserve">        }</w:t>
      </w:r>
    </w:p>
    <w:p w14:paraId="11F51DA8" w14:textId="77777777" w:rsidR="00664728" w:rsidRDefault="00664728" w:rsidP="00664728">
      <w:pPr>
        <w:pStyle w:val="Code"/>
      </w:pPr>
      <w:r>
        <w:t xml:space="preserve">        if (engine.input.isKeyPressed(engine.input.keys.Y)) {</w:t>
      </w:r>
    </w:p>
    <w:p w14:paraId="037F635E" w14:textId="77777777" w:rsidR="00664728" w:rsidRDefault="00664728" w:rsidP="00664728">
      <w:pPr>
        <w:pStyle w:val="Code"/>
      </w:pPr>
      <w:r>
        <w:t xml:space="preserve">            this.mTextToWork.getXform().incHeightBy(deltaF);</w:t>
      </w:r>
    </w:p>
    <w:p w14:paraId="4913BC81" w14:textId="77777777" w:rsidR="00664728" w:rsidRDefault="00664728" w:rsidP="00664728">
      <w:pPr>
        <w:pStyle w:val="Code"/>
      </w:pPr>
      <w:r>
        <w:t xml:space="preserve">        }</w:t>
      </w:r>
    </w:p>
    <w:p w14:paraId="153372EA" w14:textId="77777777" w:rsidR="00664728" w:rsidRDefault="00664728" w:rsidP="00664728">
      <w:pPr>
        <w:pStyle w:val="Code"/>
      </w:pPr>
      <w:r>
        <w:t xml:space="preserve">        this.mTextSysFont.setText(this.mTextToWork.getXform().getWidth().toFixed(2) + "x" + </w:t>
      </w:r>
    </w:p>
    <w:p w14:paraId="71CC2A82" w14:textId="77777777" w:rsidR="00664728" w:rsidRDefault="00664728" w:rsidP="00664728">
      <w:pPr>
        <w:pStyle w:val="Code"/>
      </w:pPr>
      <w:r>
        <w:lastRenderedPageBreak/>
        <w:t xml:space="preserve">                           this.mTextToWork.getXform().getHeight().toFixed(2));</w:t>
      </w:r>
    </w:p>
    <w:p w14:paraId="4087C393" w14:textId="77777777" w:rsidR="00664728" w:rsidRDefault="00664728" w:rsidP="00664728">
      <w:pPr>
        <w:pStyle w:val="Code"/>
      </w:pPr>
      <w:r>
        <w:t xml:space="preserve">    }</w:t>
      </w:r>
    </w:p>
    <w:p w14:paraId="3366AC1B" w14:textId="77777777" w:rsidR="00664728" w:rsidRDefault="00664728" w:rsidP="00664728">
      <w:pPr>
        <w:pStyle w:val="Code"/>
      </w:pPr>
    </w:p>
    <w:p w14:paraId="04E54926" w14:textId="77777777" w:rsidR="00664728" w:rsidRDefault="00664728" w:rsidP="00664728">
      <w:pPr>
        <w:pStyle w:val="Code"/>
      </w:pPr>
      <w:r>
        <w:t xml:space="preserve">    if (engine.input.isKeyPressed(engine.input.keys.Down)) {</w:t>
      </w:r>
    </w:p>
    <w:p w14:paraId="6B33F944" w14:textId="77777777" w:rsidR="00664728" w:rsidRDefault="00664728" w:rsidP="00664728">
      <w:pPr>
        <w:pStyle w:val="Code"/>
      </w:pPr>
      <w:r>
        <w:t xml:space="preserve">        if (engine.input.isKeyPressed(engine.input.keys.X)) {</w:t>
      </w:r>
    </w:p>
    <w:p w14:paraId="43EE83F7" w14:textId="77777777" w:rsidR="00664728" w:rsidRDefault="00664728" w:rsidP="00664728">
      <w:pPr>
        <w:pStyle w:val="Code"/>
      </w:pPr>
      <w:r>
        <w:t xml:space="preserve">            this.mTextToWork.getXform().incWidthBy(-deltaF);</w:t>
      </w:r>
    </w:p>
    <w:p w14:paraId="304961B0" w14:textId="77777777" w:rsidR="00664728" w:rsidRDefault="00664728" w:rsidP="00664728">
      <w:pPr>
        <w:pStyle w:val="Code"/>
      </w:pPr>
      <w:r>
        <w:t xml:space="preserve">        }</w:t>
      </w:r>
    </w:p>
    <w:p w14:paraId="0A35774E" w14:textId="77777777" w:rsidR="00664728" w:rsidRDefault="00664728" w:rsidP="00664728">
      <w:pPr>
        <w:pStyle w:val="Code"/>
      </w:pPr>
      <w:r>
        <w:t xml:space="preserve">        if (engine.input.isKeyPressed(engine.input.keys.Y)) {</w:t>
      </w:r>
    </w:p>
    <w:p w14:paraId="402EA10F" w14:textId="77777777" w:rsidR="00664728" w:rsidRDefault="00664728" w:rsidP="00664728">
      <w:pPr>
        <w:pStyle w:val="Code"/>
      </w:pPr>
      <w:r>
        <w:t xml:space="preserve">            this.mTextToWork.getXform().incHeightBy(-deltaF);</w:t>
      </w:r>
    </w:p>
    <w:p w14:paraId="57E59F5A" w14:textId="77777777" w:rsidR="00664728" w:rsidRDefault="00664728" w:rsidP="00664728">
      <w:pPr>
        <w:pStyle w:val="Code"/>
      </w:pPr>
      <w:r>
        <w:t xml:space="preserve">        }</w:t>
      </w:r>
    </w:p>
    <w:p w14:paraId="1F1F36E9" w14:textId="77777777" w:rsidR="00664728" w:rsidRDefault="00664728" w:rsidP="00664728">
      <w:pPr>
        <w:pStyle w:val="Code"/>
      </w:pPr>
      <w:r>
        <w:t xml:space="preserve">        this.mTextSysFont.setText(this.mTextToWork.getXform().getWidth().toFixed(2) + "x" + </w:t>
      </w:r>
    </w:p>
    <w:p w14:paraId="0B8A3BC0" w14:textId="77777777" w:rsidR="00664728" w:rsidRDefault="00664728" w:rsidP="00664728">
      <w:pPr>
        <w:pStyle w:val="Code"/>
      </w:pPr>
      <w:r>
        <w:t xml:space="preserve">                            this.mTextToWork.getXform().getHeight().toFixed(2));</w:t>
      </w:r>
    </w:p>
    <w:p w14:paraId="5122E394" w14:textId="77777777" w:rsidR="00664728" w:rsidRDefault="00664728" w:rsidP="00664728">
      <w:pPr>
        <w:pStyle w:val="Code"/>
      </w:pPr>
      <w:r>
        <w:t xml:space="preserve">    }</w:t>
      </w:r>
    </w:p>
    <w:p w14:paraId="428192C3" w14:textId="77777777" w:rsidR="00664728" w:rsidRDefault="00664728" w:rsidP="00664728">
      <w:pPr>
        <w:pStyle w:val="Code"/>
      </w:pPr>
      <w:r>
        <w:t>}</w:t>
      </w:r>
    </w:p>
    <w:p w14:paraId="7FE80F30" w14:textId="77777777" w:rsidR="00664728" w:rsidRDefault="00664728" w:rsidP="00664728">
      <w:pPr>
        <w:pStyle w:val="NumList"/>
        <w:numPr>
          <w:ilvl w:val="0"/>
          <w:numId w:val="0"/>
        </w:numPr>
        <w:ind w:left="936"/>
      </w:pPr>
      <w:r>
        <w:t>The listed code shows that you can perform the following operations during runtime.</w:t>
      </w:r>
    </w:p>
    <w:p w14:paraId="049BA82A" w14:textId="77777777" w:rsidR="00664728" w:rsidRDefault="00664728" w:rsidP="00857A0C">
      <w:pPr>
        <w:pStyle w:val="NumSubList"/>
        <w:numPr>
          <w:ilvl w:val="0"/>
          <w:numId w:val="22"/>
        </w:numPr>
      </w:pPr>
      <w:r>
        <w:t xml:space="preserve">Select which </w:t>
      </w:r>
      <w:proofErr w:type="spellStart"/>
      <w:r w:rsidRPr="00F049D2">
        <w:rPr>
          <w:rStyle w:val="CodeInline"/>
        </w:rPr>
        <w:t>FontRenderable</w:t>
      </w:r>
      <w:proofErr w:type="spellEnd"/>
      <w:r>
        <w:t xml:space="preserve"> object to work with based on keyboard 0 to 4 input.</w:t>
      </w:r>
    </w:p>
    <w:p w14:paraId="628F1352" w14:textId="77777777" w:rsidR="00664728" w:rsidRDefault="00664728" w:rsidP="00857A0C">
      <w:pPr>
        <w:pStyle w:val="NumSubList"/>
        <w:numPr>
          <w:ilvl w:val="0"/>
          <w:numId w:val="22"/>
        </w:numPr>
      </w:pPr>
      <w:r>
        <w:t xml:space="preserve">Control the width and height of the selected </w:t>
      </w:r>
      <w:proofErr w:type="spellStart"/>
      <w:r w:rsidRPr="00F049D2">
        <w:rPr>
          <w:rStyle w:val="CodeInline"/>
        </w:rPr>
        <w:t>FontRenderable</w:t>
      </w:r>
      <w:proofErr w:type="spellEnd"/>
      <w:r>
        <w:t xml:space="preserve"> object when both the left/right arrow and x/y keys are pressed.</w:t>
      </w:r>
    </w:p>
    <w:p w14:paraId="25E5163E" w14:textId="77777777" w:rsidR="00664728" w:rsidRPr="00D71B6D" w:rsidRDefault="00664728" w:rsidP="00664728">
      <w:pPr>
        <w:pStyle w:val="BodyTextFirst"/>
      </w:pPr>
      <w:r>
        <w:t xml:space="preserve">You can now interact with the </w:t>
      </w:r>
      <w:r w:rsidRPr="001B387E">
        <w:t>Font</w:t>
      </w:r>
      <w:r>
        <w:t xml:space="preserve"> </w:t>
      </w:r>
      <w:r w:rsidRPr="001B387E">
        <w:t>Support</w:t>
      </w:r>
      <w:r>
        <w:t xml:space="preserve"> project to modify the size of each of the displayed font</w:t>
      </w:r>
      <w:r>
        <w:fldChar w:fldCharType="begin"/>
      </w:r>
      <w:r>
        <w:instrText xml:space="preserve"> XE "</w:instrText>
      </w:r>
      <w:r w:rsidRPr="006B5A39">
        <w:instrText>FontRenderable objects:MyGame scene</w:instrText>
      </w:r>
      <w:r>
        <w:instrText xml:space="preserve">" </w:instrText>
      </w:r>
      <w:r>
        <w:fldChar w:fldCharType="end"/>
      </w:r>
      <w:r>
        <w:t xml:space="preserve"> message and to move the hero towards the left and right. </w:t>
      </w:r>
    </w:p>
    <w:p w14:paraId="6093201D" w14:textId="77777777" w:rsidR="00664728" w:rsidRDefault="00664728" w:rsidP="00664728">
      <w:pPr>
        <w:pStyle w:val="Heading1"/>
      </w:pPr>
      <w:r>
        <w:t>Summary</w:t>
      </w:r>
    </w:p>
    <w:p w14:paraId="0743DF57" w14:textId="6F250C2C" w:rsidR="00664728" w:rsidRDefault="00664728" w:rsidP="00664728">
      <w:pPr>
        <w:pStyle w:val="BodyTextFirst"/>
      </w:pPr>
      <w:r w:rsidRPr="00023046">
        <w:t xml:space="preserve">In this chapter, you learned how to </w:t>
      </w:r>
      <w:r>
        <w:t xml:space="preserve">paste, or texture map, images on unit squares to better represent objects in your games. You also learned how to identify a selected subregion of an image and texture map to the unit square based on the normalize-ranged texture coordinate system. The chapter then explained how sprite sheets can </w:t>
      </w:r>
      <w:r w:rsidR="00C07650">
        <w:t>reduce</w:t>
      </w:r>
      <w:r>
        <w:t xml:space="preserve"> the time required for loading texture images </w:t>
      </w:r>
      <w:r w:rsidR="00470774">
        <w:t>while</w:t>
      </w:r>
      <w:r>
        <w:t xml:space="preserve"> facilitate the creation of animations. This knowledge was then generalized and applied to the drawing of bitmap fonts</w:t>
      </w:r>
      <w:r>
        <w:fldChar w:fldCharType="begin"/>
      </w:r>
      <w:r>
        <w:instrText xml:space="preserve"> XE "</w:instrText>
      </w:r>
      <w:r w:rsidRPr="00AC7399">
        <w:instrText>Texture coordinates:bitmap fonts</w:instrText>
      </w:r>
      <w:r>
        <w:instrText xml:space="preserve">" </w:instrText>
      </w:r>
      <w:r>
        <w:fldChar w:fldCharType="end"/>
      </w:r>
      <w:r>
        <w:t>.</w:t>
      </w:r>
    </w:p>
    <w:p w14:paraId="51DBC82C" w14:textId="21DDE0A9" w:rsidR="00664728" w:rsidRDefault="00664728" w:rsidP="00664728">
      <w:pPr>
        <w:pStyle w:val="BodyTextCont"/>
      </w:pPr>
      <w:r>
        <w:t xml:space="preserve">The implementation of texture mapping and sprite sheet rendering take advantage of an important aspect of game engine architecture: the </w:t>
      </w:r>
      <w:r w:rsidRPr="004F4FF0">
        <w:rPr>
          <w:rStyle w:val="CodeInline"/>
        </w:rPr>
        <w:t>S</w:t>
      </w:r>
      <w:r w:rsidR="00B467F3">
        <w:rPr>
          <w:rStyle w:val="CodeInline"/>
        </w:rPr>
        <w:t>impleS</w:t>
      </w:r>
      <w:r w:rsidRPr="004F4FF0">
        <w:rPr>
          <w:rStyle w:val="CodeInline"/>
        </w:rPr>
        <w:t>hader</w:t>
      </w:r>
      <w:r>
        <w:t>/</w:t>
      </w:r>
      <w:r w:rsidRPr="004F4FF0">
        <w:rPr>
          <w:rStyle w:val="CodeInline"/>
        </w:rPr>
        <w:t>Renderable</w:t>
      </w:r>
      <w:r>
        <w:t xml:space="preserve"> object pair where JavaScript </w:t>
      </w:r>
      <w:r w:rsidRPr="00877F52">
        <w:rPr>
          <w:rStyle w:val="CodeInline"/>
        </w:rPr>
        <w:t>S</w:t>
      </w:r>
      <w:r w:rsidR="007F3093">
        <w:rPr>
          <w:rStyle w:val="CodeInline"/>
        </w:rPr>
        <w:t>impleS</w:t>
      </w:r>
      <w:r w:rsidRPr="00877F52">
        <w:rPr>
          <w:rStyle w:val="CodeInline"/>
        </w:rPr>
        <w:t>hader</w:t>
      </w:r>
      <w:r>
        <w:t xml:space="preserve"> objects are defined to interface with corresponding GLSL shaders and </w:t>
      </w:r>
      <w:r w:rsidRPr="00877F52">
        <w:rPr>
          <w:rStyle w:val="CodeInline"/>
        </w:rPr>
        <w:t>Renderable</w:t>
      </w:r>
      <w:r>
        <w:t xml:space="preserve"> objects to facilitate the creation and interaction with multiple object instances. For example, you created </w:t>
      </w:r>
      <w:proofErr w:type="spellStart"/>
      <w:r w:rsidRPr="00877F52">
        <w:rPr>
          <w:rStyle w:val="CodeInline"/>
        </w:rPr>
        <w:t>TextureShader</w:t>
      </w:r>
      <w:proofErr w:type="spellEnd"/>
      <w:r>
        <w:t xml:space="preserve"> to interface with </w:t>
      </w:r>
      <w:proofErr w:type="spellStart"/>
      <w:r w:rsidRPr="00877F52">
        <w:rPr>
          <w:rStyle w:val="CodeInline"/>
        </w:rPr>
        <w:t>TextureVS</w:t>
      </w:r>
      <w:proofErr w:type="spellEnd"/>
      <w:r>
        <w:t xml:space="preserve"> and </w:t>
      </w:r>
      <w:proofErr w:type="spellStart"/>
      <w:r w:rsidRPr="00877F52">
        <w:rPr>
          <w:rStyle w:val="CodeInline"/>
        </w:rPr>
        <w:t>TextureFS</w:t>
      </w:r>
      <w:proofErr w:type="spellEnd"/>
      <w:r>
        <w:t xml:space="preserve"> GLSL shaders and created </w:t>
      </w:r>
      <w:proofErr w:type="spellStart"/>
      <w:r w:rsidRPr="00877F52">
        <w:rPr>
          <w:rStyle w:val="CodeInline"/>
        </w:rPr>
        <w:t>TextureRenderable</w:t>
      </w:r>
      <w:proofErr w:type="spellEnd"/>
      <w:r w:rsidRPr="00B33FAD">
        <w:rPr>
          <w:rStyle w:val="CodeInline"/>
        </w:rPr>
        <w:t xml:space="preserve"> </w:t>
      </w:r>
      <w:r>
        <w:t xml:space="preserve">for the game programmers to work with. This same pattern is repeated for </w:t>
      </w:r>
      <w:proofErr w:type="spellStart"/>
      <w:r w:rsidRPr="00877F52">
        <w:rPr>
          <w:rStyle w:val="CodeInline"/>
        </w:rPr>
        <w:t>Sprite</w:t>
      </w:r>
      <w:r>
        <w:rPr>
          <w:rStyle w:val="CodeInline"/>
        </w:rPr>
        <w:t>Shader</w:t>
      </w:r>
      <w:proofErr w:type="spellEnd"/>
      <w:r>
        <w:t xml:space="preserve"> and </w:t>
      </w:r>
      <w:proofErr w:type="spellStart"/>
      <w:r w:rsidRPr="00877F52">
        <w:rPr>
          <w:rStyle w:val="CodeInline"/>
        </w:rPr>
        <w:t>SpriteRenderable</w:t>
      </w:r>
      <w:proofErr w:type="spellEnd"/>
      <w:r>
        <w:t xml:space="preserve">. The experience from </w:t>
      </w:r>
      <w:proofErr w:type="spellStart"/>
      <w:r w:rsidRPr="006D4F22">
        <w:rPr>
          <w:rStyle w:val="CodeInline"/>
        </w:rPr>
        <w:t>SpriteShader</w:t>
      </w:r>
      <w:proofErr w:type="spellEnd"/>
      <w:r>
        <w:t xml:space="preserve"> objects pair</w:t>
      </w:r>
      <w:r w:rsidR="00470774">
        <w:t>ed</w:t>
      </w:r>
      <w:r>
        <w:t xml:space="preserve"> with </w:t>
      </w:r>
      <w:proofErr w:type="spellStart"/>
      <w:r w:rsidRPr="006D4F22">
        <w:rPr>
          <w:rStyle w:val="CodeInline"/>
        </w:rPr>
        <w:t>SpriteAnimateRenderable</w:t>
      </w:r>
      <w:proofErr w:type="spellEnd"/>
      <w:r>
        <w:t xml:space="preserve"> shows that, when appropriate, the same </w:t>
      </w:r>
      <w:r w:rsidR="0052584A">
        <w:lastRenderedPageBreak/>
        <w:t xml:space="preserve">shader </w:t>
      </w:r>
      <w:r>
        <w:t xml:space="preserve">object can support multiple </w:t>
      </w:r>
      <w:proofErr w:type="spellStart"/>
      <w:r>
        <w:t>renderable</w:t>
      </w:r>
      <w:proofErr w:type="spellEnd"/>
      <w:r>
        <w:t xml:space="preserve"> object types in the game engine. This </w:t>
      </w:r>
      <w:r w:rsidRPr="007D08E8">
        <w:rPr>
          <w:rStyle w:val="CodeInline"/>
        </w:rPr>
        <w:t>S</w:t>
      </w:r>
      <w:r w:rsidR="0052584A">
        <w:rPr>
          <w:rStyle w:val="CodeInline"/>
        </w:rPr>
        <w:t>impleS</w:t>
      </w:r>
      <w:r w:rsidRPr="007D08E8">
        <w:rPr>
          <w:rStyle w:val="CodeInline"/>
        </w:rPr>
        <w:t>hader</w:t>
      </w:r>
      <w:r>
        <w:t>/</w:t>
      </w:r>
      <w:r w:rsidRPr="007D08E8">
        <w:rPr>
          <w:rStyle w:val="CodeInline"/>
        </w:rPr>
        <w:t>Renderable</w:t>
      </w:r>
      <w:r>
        <w:t xml:space="preserve"> pair implementation pattern will appear again in Chapter 8, when you learn to create 3D illumination effects.</w:t>
      </w:r>
      <w:r w:rsidDel="00D6789C">
        <w:t xml:space="preserve"> </w:t>
      </w:r>
    </w:p>
    <w:p w14:paraId="779B2955" w14:textId="77777777" w:rsidR="00664728" w:rsidRDefault="00664728" w:rsidP="00664728">
      <w:pPr>
        <w:pStyle w:val="BodyTextCont"/>
      </w:pPr>
      <w:r>
        <w:t>At the beginning of this chapter, your game engine supports the player manipulating objects with the keyboard and the drawing of these objects in various sizes and orientations. With the functionality from this chapter, you can now represent these objects with interesting images and create animations of these objects when desired. In the next chapter, you will learn about defining and supporting behaviors for these objects including pseudo autonomous behaviors such as chasing and collision detections.</w:t>
      </w:r>
    </w:p>
    <w:p w14:paraId="168D8A8E" w14:textId="77777777" w:rsidR="00664728" w:rsidRDefault="00664728" w:rsidP="00664728">
      <w:pPr>
        <w:pStyle w:val="Heading2"/>
      </w:pPr>
      <w:r>
        <w:t>Game Design</w:t>
      </w:r>
      <w:r>
        <w:fldChar w:fldCharType="begin"/>
      </w:r>
      <w:r>
        <w:instrText xml:space="preserve"> XE "</w:instrText>
      </w:r>
      <w:r w:rsidRPr="006D2B67">
        <w:instrText>Texture coordinates:game design</w:instrText>
      </w:r>
      <w:r>
        <w:instrText xml:space="preserve">" </w:instrText>
      </w:r>
      <w:r>
        <w:fldChar w:fldCharType="end"/>
      </w:r>
      <w:r>
        <w:t xml:space="preserve"> Considerations</w:t>
      </w:r>
    </w:p>
    <w:p w14:paraId="4F0939FC" w14:textId="44971ECE" w:rsidR="00664728" w:rsidRPr="00D71752" w:rsidRDefault="00664728" w:rsidP="00664728">
      <w:pPr>
        <w:pStyle w:val="BodyTextFirst"/>
      </w:pPr>
      <w:r w:rsidRPr="00D71752">
        <w:t xml:space="preserve">In </w:t>
      </w:r>
      <w:r>
        <w:t>C</w:t>
      </w:r>
      <w:r w:rsidRPr="00D71752">
        <w:t xml:space="preserve">hapter 4 you learned how responsive game feedback is essential </w:t>
      </w:r>
      <w:r w:rsidR="00CD2958">
        <w:t>for</w:t>
      </w:r>
      <w:r w:rsidRPr="00D71752">
        <w:t xml:space="preserve"> making players feel connected to a game world and that this sense of connection is known as </w:t>
      </w:r>
      <w:r w:rsidRPr="00B45EB0">
        <w:rPr>
          <w:rStyle w:val="Emphasis"/>
        </w:rPr>
        <w:t>presence</w:t>
      </w:r>
      <w:r w:rsidRPr="00D71752">
        <w:t xml:space="preserve"> in game design. As you move through future chapters in this book you</w:t>
      </w:r>
      <w:r>
        <w:t>’</w:t>
      </w:r>
      <w:r w:rsidRPr="00D71752">
        <w:t xml:space="preserve">ll notice that most game design is ultimately focused on enhancing the sense of presence in one way or another, and you’ll discover that visual design is one of the most important contributors to presence. Imagine, for example, a game where an object controlled by the player (referred to as the </w:t>
      </w:r>
      <w:r w:rsidRPr="00B45EB0">
        <w:rPr>
          <w:rStyle w:val="Emphasis"/>
        </w:rPr>
        <w:t>hero</w:t>
      </w:r>
      <w:r w:rsidRPr="00D71752">
        <w:t xml:space="preserve"> moving forward) must maneuver through a 2D platformer-style game world; the player</w:t>
      </w:r>
      <w:r>
        <w:t>’</w:t>
      </w:r>
      <w:r w:rsidRPr="00D71752">
        <w:t>s goal might be to use the mouse and keyboard to jump the hero between individual surfaces rendered in the game without falling through gaps that exist between those surfaces. The visual representation of the hero and other objects in the environment determine how the player identifies with the game setting, which in turn determines how effectively the game creates presence</w:t>
      </w:r>
      <w:r>
        <w:t>:</w:t>
      </w:r>
      <w:r w:rsidRPr="00D71752">
        <w:t xml:space="preserve"> </w:t>
      </w:r>
      <w:r>
        <w:t>i</w:t>
      </w:r>
      <w:r w:rsidRPr="00D71752">
        <w:t xml:space="preserve">s the hero represented as a living creature or just an abstract shape like a square or circle? Are the surfaces represented as building rooftops, </w:t>
      </w:r>
      <w:r>
        <w:t xml:space="preserve">as </w:t>
      </w:r>
      <w:r w:rsidRPr="00D71752">
        <w:t>floating rocks on an alien planet, or simply as abstract rectangles? There is no right or wrong answer when it comes to selecting a visual representation or game setting, but it is important to design a visual style for all game elements that feels unified and integrated into whatever game setting you choose (</w:t>
      </w:r>
      <w:r>
        <w:t>for example</w:t>
      </w:r>
      <w:r w:rsidRPr="00D71752">
        <w:t>, abstract rectangle platforms may negatively impact presence if your game setting is a tropical rainforest).</w:t>
      </w:r>
    </w:p>
    <w:p w14:paraId="30024E91" w14:textId="77777777" w:rsidR="00664728" w:rsidRDefault="00664728" w:rsidP="00664728">
      <w:pPr>
        <w:pStyle w:val="BodyTextCont"/>
      </w:pPr>
      <w:r w:rsidRPr="00D71752">
        <w:t xml:space="preserve">The </w:t>
      </w:r>
      <w:r w:rsidRPr="00B45EB0">
        <w:t>Texture Shaders project</w:t>
      </w:r>
      <w:r w:rsidRPr="00D71752">
        <w:t xml:space="preserve"> demonstrate</w:t>
      </w:r>
      <w:r>
        <w:t>d</w:t>
      </w:r>
      <w:r w:rsidRPr="00D71752">
        <w:t xml:space="preserve"> how </w:t>
      </w:r>
      <w:r w:rsidRPr="001B387E">
        <w:rPr>
          <w:rStyle w:val="CodeInline"/>
        </w:rPr>
        <w:t>.</w:t>
      </w:r>
      <w:proofErr w:type="spellStart"/>
      <w:r w:rsidRPr="001B387E">
        <w:rPr>
          <w:rStyle w:val="CodeInline"/>
        </w:rPr>
        <w:t>png</w:t>
      </w:r>
      <w:proofErr w:type="spellEnd"/>
      <w:r w:rsidRPr="00D71752">
        <w:t xml:space="preserve"> images</w:t>
      </w:r>
      <w:r>
        <w:t>,</w:t>
      </w:r>
      <w:r w:rsidRPr="00D71752">
        <w:t xml:space="preserve"> with transparency</w:t>
      </w:r>
      <w:r>
        <w:t>,</w:t>
      </w:r>
      <w:r w:rsidRPr="00D71752">
        <w:t xml:space="preserve"> more effectively integrate game elements into the game environment than formats like </w:t>
      </w:r>
      <w:r w:rsidRPr="00B45EB0">
        <w:rPr>
          <w:rStyle w:val="CodeInline"/>
        </w:rPr>
        <w:t>.jpg</w:t>
      </w:r>
      <w:r w:rsidRPr="00D71752">
        <w:t xml:space="preserve"> that don’t support transparency. If you move the hero (represented here as simply a rectangle) to the right, nothing on the screen changes, but if you move the hero to the left, you</w:t>
      </w:r>
      <w:r>
        <w:t>’</w:t>
      </w:r>
      <w:r w:rsidRPr="00D71752">
        <w:t xml:space="preserve">ll eventually trigger a state change that alters the displayed visual elements as you did in the Scene Objects project from </w:t>
      </w:r>
      <w:r>
        <w:t>C</w:t>
      </w:r>
      <w:r w:rsidRPr="00D71752">
        <w:t xml:space="preserve">hapter 4. Notice how much more effectively the robot sprites are integrated into the game scene when they’re </w:t>
      </w:r>
      <w:r w:rsidRPr="001B387E">
        <w:rPr>
          <w:rStyle w:val="CodeInline"/>
        </w:rPr>
        <w:t>.</w:t>
      </w:r>
      <w:proofErr w:type="spellStart"/>
      <w:r w:rsidRPr="001B387E">
        <w:rPr>
          <w:rStyle w:val="CodeInline"/>
        </w:rPr>
        <w:t>png</w:t>
      </w:r>
      <w:proofErr w:type="spellEnd"/>
      <w:r w:rsidRPr="00D71752">
        <w:t xml:space="preserve"> files with transparency on the gray background compared to when they’re </w:t>
      </w:r>
      <w:r w:rsidRPr="001B387E">
        <w:rPr>
          <w:rStyle w:val="CodeInline"/>
        </w:rPr>
        <w:t>.jpg</w:t>
      </w:r>
      <w:r w:rsidRPr="00D71752">
        <w:t xml:space="preserve"> images without transparency on the blue background. </w:t>
      </w:r>
    </w:p>
    <w:p w14:paraId="638CD83B" w14:textId="76AE2230" w:rsidR="00664728" w:rsidRPr="00D71752" w:rsidRDefault="00664728" w:rsidP="00664728">
      <w:pPr>
        <w:pStyle w:val="BodyTextCont"/>
      </w:pPr>
      <w:r w:rsidRPr="00D71752">
        <w:t>The Sprite Shaders project introduces a hero that more closely matches other elements in the game setting</w:t>
      </w:r>
      <w:r>
        <w:t>: you</w:t>
      </w:r>
      <w:r w:rsidRPr="00D71752">
        <w:t xml:space="preserve">’ve replaced the rectangle from the </w:t>
      </w:r>
      <w:r w:rsidRPr="00B45EB0">
        <w:t>Texture Shaders project</w:t>
      </w:r>
      <w:r w:rsidRPr="00D71752">
        <w:t xml:space="preserve"> with a humanoid figure stylistically matched to the flying robots on the screen, and the area of the rectangular hero image not </w:t>
      </w:r>
      <w:r w:rsidRPr="00D71752">
        <w:lastRenderedPageBreak/>
        <w:t>occupied by the humanoid figure is transparent. If you were to combine the hero from the Sprite Shaders project with the screen-altering action in the Texture Shaders project, imagine that as the hero moves toward the robot on the right side of the screen</w:t>
      </w:r>
      <w:r w:rsidR="007100D4">
        <w:t>,</w:t>
      </w:r>
      <w:r w:rsidRPr="00D71752">
        <w:t xml:space="preserve"> the robot might turn red when the hero gets too close. The coded events are still simple at this point, but you can see how the visual design and a few simple triggered actions can already begin to convey</w:t>
      </w:r>
      <w:r>
        <w:fldChar w:fldCharType="begin"/>
      </w:r>
      <w:r>
        <w:instrText xml:space="preserve"> XE "</w:instrText>
      </w:r>
      <w:r w:rsidRPr="00874365">
        <w:instrText>Texture coordinates:game design</w:instrText>
      </w:r>
      <w:r>
        <w:instrText xml:space="preserve">" </w:instrText>
      </w:r>
      <w:r>
        <w:fldChar w:fldCharType="end"/>
      </w:r>
      <w:r w:rsidRPr="00D71752">
        <w:t xml:space="preserve"> a game setting and enhance presence.</w:t>
      </w:r>
    </w:p>
    <w:p w14:paraId="2D503B2F" w14:textId="77777777" w:rsidR="00664728" w:rsidRPr="00D71752" w:rsidRDefault="00664728" w:rsidP="00664728">
      <w:pPr>
        <w:pStyle w:val="BodyTextCont"/>
      </w:pPr>
      <w:r w:rsidRPr="00A00E11">
        <w:t>Note</w:t>
      </w:r>
      <w:r>
        <w:t xml:space="preserve"> that </w:t>
      </w:r>
      <w:r w:rsidRPr="00D71752">
        <w:t>as game designers we often become enamored with highly detailed and elaborate visual designs, and we begin to believe that higher fidelity and more elaborate visual elements are required to make the best games</w:t>
      </w:r>
      <w:r>
        <w:t>; t</w:t>
      </w:r>
      <w:r w:rsidRPr="00D71752">
        <w:t xml:space="preserve">his drive for ever-more powerful graphics is the familiar race that many AAA games engage in with their competition. While it’s true that game experiences and the sense of presence can be considerably enhanced when paired with excellent art direction, excellence does not always require elaborate and complex. </w:t>
      </w:r>
      <w:r>
        <w:t>Great</w:t>
      </w:r>
      <w:r w:rsidRPr="00D71752">
        <w:t xml:space="preserve"> art direction relies on developing a unified visual language where all elements harmonize with each other and contribute to driving the game forward</w:t>
      </w:r>
      <w:r>
        <w:t>,</w:t>
      </w:r>
      <w:r w:rsidRPr="00D71752">
        <w:t xml:space="preserve"> and that harmony can be achieved with anything from simple shapes and colors in a 2D plane to hyper-real 3D environments and every combination in between. </w:t>
      </w:r>
    </w:p>
    <w:p w14:paraId="79FB3530" w14:textId="77777777" w:rsidR="00664728" w:rsidRPr="00D71752" w:rsidRDefault="00664728" w:rsidP="00664728">
      <w:pPr>
        <w:pStyle w:val="BodyTextCont"/>
      </w:pPr>
      <w:r w:rsidRPr="00D71752">
        <w:t>Adding animated motion to the game’s visual elements can further enhance game presence</w:t>
      </w:r>
      <w:r>
        <w:t xml:space="preserve"> because</w:t>
      </w:r>
      <w:r w:rsidRPr="00D71752">
        <w:t xml:space="preserve"> animation brings a sense of cinematic dynamism to gameplay that further connects players to the game world. We typically experience motion in our world as interconnected systems</w:t>
      </w:r>
      <w:r>
        <w:t>; w</w:t>
      </w:r>
      <w:r w:rsidRPr="00D71752">
        <w:t>hen you walk across the room, for example, you don’t just glide without moving your body</w:t>
      </w:r>
      <w:r>
        <w:t xml:space="preserve"> but </w:t>
      </w:r>
      <w:r w:rsidRPr="00D71752">
        <w:t xml:space="preserve">move different parts of your body together in different ways. By adding targeted animations to objects onscreen that cause those objects to behave in ways </w:t>
      </w:r>
      <w:r>
        <w:t>you</w:t>
      </w:r>
      <w:r w:rsidRPr="00D71752">
        <w:t xml:space="preserve"> might expect complex systems to move or act</w:t>
      </w:r>
      <w:r>
        <w:t>,</w:t>
      </w:r>
      <w:r w:rsidRPr="00D71752">
        <w:t xml:space="preserve"> </w:t>
      </w:r>
      <w:r>
        <w:t>you</w:t>
      </w:r>
      <w:r w:rsidRPr="00D71752" w:rsidDel="00A00E11">
        <w:t xml:space="preserve"> </w:t>
      </w:r>
      <w:r w:rsidRPr="00D71752">
        <w:t xml:space="preserve">connect players in a more immersive and </w:t>
      </w:r>
      <w:r>
        <w:t>convincing</w:t>
      </w:r>
      <w:r w:rsidRPr="00D71752">
        <w:t xml:space="preserve"> way to what’s going on in the game world.</w:t>
      </w:r>
      <w:r>
        <w:t xml:space="preserve"> </w:t>
      </w:r>
      <w:r w:rsidRPr="00B45EB0">
        <w:t>The Sprite Animation project demonstrates how animation increases presence by allowing you to articulate the flying robot’s spikes, controlling direction and speed. Imagine again combining the Sprite Animation project with the earli</w:t>
      </w:r>
      <w:r w:rsidRPr="00D71752">
        <w:t>er projects in this chapter</w:t>
      </w:r>
      <w:r>
        <w:t>; as</w:t>
      </w:r>
      <w:r w:rsidRPr="00D71752">
        <w:t xml:space="preserve"> the hero moves closer to the robot it might first turn red</w:t>
      </w:r>
      <w:r>
        <w:t>, eventually triggering</w:t>
      </w:r>
      <w:r w:rsidRPr="00D71752">
        <w:t xml:space="preserve"> the robot’s animations and mov</w:t>
      </w:r>
      <w:r>
        <w:t>ing</w:t>
      </w:r>
      <w:r w:rsidRPr="00D71752">
        <w:t xml:space="preserve"> it either toward or away from the player. Animations often come fairly late in the game design process because it’s </w:t>
      </w:r>
      <w:r>
        <w:t>usually necessary</w:t>
      </w:r>
      <w:r w:rsidRPr="00D71752">
        <w:t xml:space="preserve"> to </w:t>
      </w:r>
      <w:r>
        <w:t xml:space="preserve">first </w:t>
      </w:r>
      <w:r w:rsidRPr="00D71752">
        <w:t>have the game mechanic and other systems well defined</w:t>
      </w:r>
      <w:r>
        <w:t xml:space="preserve"> to avoid </w:t>
      </w:r>
      <w:r w:rsidRPr="00D71752">
        <w:t>time</w:t>
      </w:r>
      <w:r>
        <w:t>-</w:t>
      </w:r>
      <w:r w:rsidRPr="00D71752">
        <w:t xml:space="preserve">consuming </w:t>
      </w:r>
      <w:r>
        <w:t>changes that may be required as environments and level designs are updated. Designers typically use simple placeholder assets in the early stages of development, adding polished and animated final assets only when all of the other elements of gameplay have been finalized to minimize the need for rework.</w:t>
      </w:r>
    </w:p>
    <w:p w14:paraId="35347EB4" w14:textId="77777777" w:rsidR="00664728" w:rsidRPr="00B45EB0" w:rsidRDefault="00664728" w:rsidP="00664728">
      <w:pPr>
        <w:pStyle w:val="BodyTextCont"/>
      </w:pPr>
      <w:r w:rsidRPr="00D71752">
        <w:t>As was the case with visual design, the animation approach need not be complex to be effective</w:t>
      </w:r>
      <w:r>
        <w:t>. While a</w:t>
      </w:r>
      <w:r w:rsidRPr="00D71752">
        <w:t>nimation needs to be intentional and unified and should feel smooth and stutter-free unless it’s intentionally designed to be otherwise</w:t>
      </w:r>
      <w:r>
        <w:t>, a</w:t>
      </w:r>
      <w:r w:rsidRPr="00D71752">
        <w:t xml:space="preserve"> wide degree of artistic license can be employed in how movement is </w:t>
      </w:r>
      <w:r w:rsidRPr="00B45EB0">
        <w:t>represented onscreen.</w:t>
      </w:r>
    </w:p>
    <w:p w14:paraId="39ED9A6E" w14:textId="77777777" w:rsidR="00664728" w:rsidRPr="00D71752" w:rsidRDefault="00664728" w:rsidP="00664728">
      <w:pPr>
        <w:pStyle w:val="BodyTextCont"/>
      </w:pPr>
      <w:r w:rsidRPr="00B45EB0">
        <w:t xml:space="preserve">The Font Support project introduced you to game fonts. While fonts rarely have a direct impact on gameplay, they can have a dramatic impact on presence. </w:t>
      </w:r>
      <w:r w:rsidRPr="00B45EB0">
        <w:lastRenderedPageBreak/>
        <w:t>Fonts are a form of visual communication, and the style of the font is often as important as the words it conveys</w:t>
      </w:r>
      <w:r w:rsidRPr="00D71752">
        <w:t xml:space="preserve"> in setting tone and mood and can either support or detract from the game setting and visual style.</w:t>
      </w:r>
      <w:r>
        <w:t xml:space="preserve"> </w:t>
      </w:r>
      <w:r w:rsidRPr="00D71752">
        <w:t>Pay particular attention to the fonts displayed in this project</w:t>
      </w:r>
      <w:r>
        <w:t xml:space="preserve"> and note </w:t>
      </w:r>
      <w:r w:rsidRPr="00D71752">
        <w:t>how the yellow font conveys a digital feeling that’s matched to the science fiction</w:t>
      </w:r>
      <w:r>
        <w:t>–</w:t>
      </w:r>
      <w:r w:rsidRPr="00D71752">
        <w:t xml:space="preserve">inspired visual style of the hero and robots, while the Consolas font family with its round letterforms feels a bit out of place with this game setting (sparse though the game setting may still be). As a more extreme example, imagine how disconnected a flowing calligraphic script font (the type typically used in high-fantasy games) would appear in a futuristic game that takes place on a spaceship. </w:t>
      </w:r>
    </w:p>
    <w:p w14:paraId="4F03FCE9" w14:textId="56E3CE9A" w:rsidR="006D40CB" w:rsidRPr="00862818" w:rsidRDefault="00664728" w:rsidP="00694980">
      <w:pPr>
        <w:pStyle w:val="BodyTextCont"/>
      </w:pPr>
      <w:r w:rsidRPr="00D71752">
        <w:t>There are as many visual style possibilities for games as there are people and ideas, and great games can feature extremely simple graphics. Remember that excellent game design is a combination of the nine contributing elements (return to the introduction if you need to refresh your memory), and the most important thing to keep in mind as a game designer is maintaining focus on how each of those elements harmonizes with and elevates the others to create</w:t>
      </w:r>
      <w:r>
        <w:fldChar w:fldCharType="begin"/>
      </w:r>
      <w:r>
        <w:instrText xml:space="preserve"> XE "</w:instrText>
      </w:r>
      <w:r w:rsidRPr="009572A2">
        <w:instrText>Texture coordinates:game design</w:instrText>
      </w:r>
      <w:r>
        <w:instrText xml:space="preserve">" </w:instrText>
      </w:r>
      <w:r>
        <w:fldChar w:fldCharType="end"/>
      </w:r>
      <w:r w:rsidRPr="00D71752">
        <w:t xml:space="preserve"> something greater than the sum of its parts.</w:t>
      </w:r>
    </w:p>
    <w:sectPr w:rsidR="006D40CB" w:rsidRPr="00862818" w:rsidSect="00862818">
      <w:headerReference w:type="even" r:id="rId27"/>
      <w:headerReference w:type="default" r:id="rId28"/>
      <w:footerReference w:type="even" r:id="rId29"/>
      <w:footerReference w:type="default" r:id="rId30"/>
      <w:headerReference w:type="first" r:id="rId31"/>
      <w:footerReference w:type="first" r:id="rId32"/>
      <w:pgSz w:w="10800" w:h="13320" w:code="64"/>
      <w:pgMar w:top="540" w:right="1080" w:bottom="540" w:left="1080" w:header="540"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harma, Yogendra" w:date="2021-08-30T16:10:00Z" w:initials="SY">
    <w:p w14:paraId="4D09C6E4" w14:textId="6EFF67BD" w:rsidR="00A019FB" w:rsidRDefault="00A019FB">
      <w:pPr>
        <w:pStyle w:val="CommentText"/>
      </w:pPr>
      <w:r>
        <w:rPr>
          <w:rStyle w:val="CommentReference"/>
        </w:rPr>
        <w:annotationRef/>
      </w:r>
      <w:bookmarkStart w:id="2" w:name="_GoBack"/>
      <w:bookmarkEnd w:id="2"/>
      <w:r w:rsidRPr="005A4A20">
        <w:t>This chapter is a very important part of this book &amp; the author cover all necessary concepts to enable graphics, animations &amp; font support for the game engine. The readers will love this chapter and in my personal opinion, i didn't find any section weak. All the code snippets is tested and working well with desired output.</w:t>
      </w:r>
    </w:p>
  </w:comment>
  <w:comment w:id="1" w:author="Kelvin Sung" w:date="2021-08-30T13:13:00Z" w:initials="KS">
    <w:p w14:paraId="674AA366" w14:textId="12914256" w:rsidR="00A019FB" w:rsidRDefault="00A019FB">
      <w:pPr>
        <w:pStyle w:val="CommentText"/>
      </w:pPr>
      <w:r>
        <w:rPr>
          <w:rStyle w:val="CommentReference"/>
        </w:rPr>
        <w:annotationRef/>
      </w:r>
      <w:r>
        <w:t>Thank you sincerely for the kind wo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09C6E4" w15:done="0"/>
  <w15:commentEx w15:paraId="674AA366" w15:paraIdParent="4D09C6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78164" w16cex:dateUtc="2021-08-30T1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09C6E4" w16cid:durableId="24D78164"/>
  <w16cid:commentId w16cid:paraId="674AA366" w16cid:durableId="24D758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77FFCE" w14:textId="77777777" w:rsidR="004C0A6C" w:rsidRDefault="004C0A6C" w:rsidP="000C758C">
      <w:pPr>
        <w:spacing w:after="0" w:line="240" w:lineRule="auto"/>
      </w:pPr>
      <w:r>
        <w:separator/>
      </w:r>
    </w:p>
  </w:endnote>
  <w:endnote w:type="continuationSeparator" w:id="0">
    <w:p w14:paraId="49DB419F" w14:textId="77777777" w:rsidR="004C0A6C" w:rsidRDefault="004C0A6C"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Utopia">
    <w:altName w:val="Courier New"/>
    <w:charset w:val="00"/>
    <w:family w:val="roman"/>
    <w:pitch w:val="variable"/>
    <w:sig w:usb0="00000003" w:usb1="00000000" w:usb2="00000000" w:usb3="00000000" w:csb0="00000001"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Vrinda"/>
    <w:charset w:val="00"/>
    <w:family w:val="roman"/>
    <w:pitch w:val="variable"/>
    <w:sig w:usb0="00000003" w:usb1="00000000" w:usb2="00000000" w:usb3="00000000" w:csb0="00000001" w:csb1="00000000"/>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panose1 w:val="00000000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topia Bold">
    <w:altName w:val="Courier New"/>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HelveticaNeue-Roman">
    <w:altName w:val="Courier New"/>
    <w:panose1 w:val="00000000000000000000"/>
    <w:charset w:val="00"/>
    <w:family w:val="swiss"/>
    <w:notTrueType/>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HelveticaNeue MediumExt">
    <w:altName w:val="Arial"/>
    <w:panose1 w:val="00000000000000000000"/>
    <w:charset w:val="00"/>
    <w:family w:val="swiss"/>
    <w:notTrueType/>
    <w:pitch w:val="variable"/>
    <w:sig w:usb0="00000003" w:usb1="00000000" w:usb2="00000000" w:usb3="00000000" w:csb0="00000001" w:csb1="00000000"/>
  </w:font>
  <w:font w:name="HelveticaNeue MediumCond">
    <w:altName w:val="Courier New"/>
    <w:panose1 w:val="00000000000000000000"/>
    <w:charset w:val="00"/>
    <w:family w:val="swiss"/>
    <w:notTrueType/>
    <w:pitch w:val="variable"/>
    <w:sig w:usb0="00000003" w:usb1="00000000" w:usb2="00000000" w:usb3="00000000" w:csb0="00000001" w:csb1="00000000"/>
  </w:font>
  <w:font w:name="UtopiaItalic">
    <w:altName w:val="Times New Roman"/>
    <w:charset w:val="00"/>
    <w:family w:val="auto"/>
    <w:pitch w:val="variable"/>
    <w:sig w:usb0="A00000AF" w:usb1="40000048" w:usb2="00000000" w:usb3="00000000" w:csb0="00000111" w:csb1="00000000"/>
  </w:font>
  <w:font w:name="Helvetica Neue">
    <w:altName w:val="Times New Roman"/>
    <w:charset w:val="00"/>
    <w:family w:val="auto"/>
    <w:pitch w:val="variable"/>
    <w:sig w:usb0="E50002FF" w:usb1="500079DB" w:usb2="00000010" w:usb3="00000000" w:csb0="00000001"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BADBF" w14:textId="77777777" w:rsidR="00A019FB" w:rsidRPr="00222F70" w:rsidRDefault="00A019FB">
    <w:pPr>
      <w:pStyle w:val="Footer"/>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6083B" w14:textId="030BF4FE" w:rsidR="00A019FB" w:rsidRPr="00222F70" w:rsidRDefault="00A019FB" w:rsidP="00862818">
    <w:pPr>
      <w:pStyle w:val="Footer"/>
      <w:jc w:val="right"/>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21</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1201969"/>
      <w:docPartObj>
        <w:docPartGallery w:val="Page Numbers (Bottom of Page)"/>
        <w:docPartUnique/>
      </w:docPartObj>
    </w:sdtPr>
    <w:sdtEndPr>
      <w:rPr>
        <w:rStyle w:val="DefaultParagraphFont"/>
      </w:rPr>
    </w:sdtEndPr>
    <w:sdtContent>
      <w:p w14:paraId="5D5FE8DC" w14:textId="26EC59B2" w:rsidR="00A019FB" w:rsidRDefault="00A019FB" w:rsidP="00862818">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D8147D" w14:textId="77777777" w:rsidR="004C0A6C" w:rsidRDefault="004C0A6C" w:rsidP="000C758C">
      <w:pPr>
        <w:spacing w:after="0" w:line="240" w:lineRule="auto"/>
      </w:pPr>
      <w:r>
        <w:separator/>
      </w:r>
    </w:p>
  </w:footnote>
  <w:footnote w:type="continuationSeparator" w:id="0">
    <w:p w14:paraId="05A71CA7" w14:textId="77777777" w:rsidR="004C0A6C" w:rsidRDefault="004C0A6C"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612A5" w14:textId="77777777" w:rsidR="00A019FB" w:rsidRPr="003C7D0E" w:rsidRDefault="00A019FB" w:rsidP="00862818">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91523" w14:textId="7B5DFDA8" w:rsidR="00A019FB" w:rsidRPr="002A45BE" w:rsidRDefault="00A019FB" w:rsidP="00862818">
    <w:pPr>
      <w:pStyle w:val="Header"/>
      <w:ind w:left="-450"/>
      <w:jc w:val="right"/>
      <w:rPr>
        <w:sz w:val="16"/>
        <w:szCs w:val="16"/>
      </w:rPr>
    </w:pPr>
    <w:r>
      <w:t>CHAPTER 5</w:t>
    </w:r>
    <w:r>
      <w:rPr>
        <w:color w:val="BFBFBF"/>
        <w:szCs w:val="16"/>
      </w:rPr>
      <w:t xml:space="preserve"> </w:t>
    </w:r>
    <w:r w:rsidRPr="005937AD">
      <w:rPr>
        <w:rFonts w:ascii="ZapfDingbats" w:hAnsi="ZapfDingbats"/>
        <w:color w:val="BFBFBF"/>
        <w:sz w:val="16"/>
        <w:szCs w:val="16"/>
      </w:rPr>
      <w:t></w:t>
    </w:r>
    <w:r>
      <w:rPr>
        <w:rFonts w:ascii="ZapfDingbats" w:hAnsi="ZapfDingbats"/>
        <w:color w:val="BFBFBF"/>
        <w:sz w:val="16"/>
        <w:szCs w:val="16"/>
      </w:rPr>
      <w:t></w:t>
    </w:r>
    <w:r>
      <w:rPr>
        <w:color w:val="BFBFBF"/>
        <w:sz w:val="16"/>
        <w:szCs w:val="16"/>
      </w:rPr>
      <w:t>Working with Textures, Sprites, and Fo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30976" w14:textId="77777777" w:rsidR="00A019FB" w:rsidRDefault="00A019FB" w:rsidP="00A243C0">
    <w:pPr>
      <w:pStyle w:val="ChapterNumber"/>
    </w:pPr>
    <w:r>
      <w:rPr>
        <w:noProof/>
      </w:rPr>
      <mc:AlternateContent>
        <mc:Choice Requires="wps">
          <w:drawing>
            <wp:anchor distT="0" distB="0" distL="114300" distR="114300" simplePos="0" relativeHeight="251659264" behindDoc="1" locked="0" layoutInCell="1" allowOverlap="1" wp14:anchorId="7D74804E" wp14:editId="796B23F2">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roundrect w14:anchorId="73BB9C8C" id="AutoShape 1" o:spid="_x0000_s1026" style="position:absolute;margin-left:-163.4pt;margin-top:-171.35pt;width:596.4pt;height:30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" filled="f" fillcolor="#d8d8d8"/>
          </w:pict>
        </mc:Fallback>
      </mc:AlternateContent>
    </w:r>
    <w:r>
      <w:t xml:space="preserve">C H A P T E </w:t>
    </w:r>
    <w:proofErr w:type="gramStart"/>
    <w:r>
      <w:t>R  5</w:t>
    </w:r>
    <w:proofErr w:type="gramEnd"/>
  </w:p>
  <w:p w14:paraId="405EC850" w14:textId="77777777" w:rsidR="00A019FB" w:rsidRPr="00B44665" w:rsidRDefault="00A019FB" w:rsidP="00862818">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D95B31"/>
    <w:multiLevelType w:val="hybridMultilevel"/>
    <w:tmpl w:val="673A8DA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F81746B"/>
    <w:multiLevelType w:val="hybridMultilevel"/>
    <w:tmpl w:val="F9140EE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1604FCA"/>
    <w:multiLevelType w:val="hybridMultilevel"/>
    <w:tmpl w:val="8870C2D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26779FC"/>
    <w:multiLevelType w:val="hybridMultilevel"/>
    <w:tmpl w:val="28B2BAB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70D39AE"/>
    <w:multiLevelType w:val="hybridMultilevel"/>
    <w:tmpl w:val="D1043C40"/>
    <w:lvl w:ilvl="0" w:tplc="273C76B0">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3A936702"/>
    <w:multiLevelType w:val="hybridMultilevel"/>
    <w:tmpl w:val="6CA0914A"/>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AA613B"/>
    <w:multiLevelType w:val="hybridMultilevel"/>
    <w:tmpl w:val="C59EBAB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4FA52C0B"/>
    <w:multiLevelType w:val="hybridMultilevel"/>
    <w:tmpl w:val="B0BE1F7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0C422BA"/>
    <w:multiLevelType w:val="hybridMultilevel"/>
    <w:tmpl w:val="EA5EBA9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C1C6517"/>
    <w:multiLevelType w:val="hybridMultilevel"/>
    <w:tmpl w:val="CB82DCE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15" w15:restartNumberingAfterBreak="0">
    <w:nsid w:val="7936716C"/>
    <w:multiLevelType w:val="hybridMultilevel"/>
    <w:tmpl w:val="7F38F316"/>
    <w:lvl w:ilvl="0" w:tplc="8AEC1EB6">
      <w:start w:val="1"/>
      <w:numFmt w:val="decimal"/>
      <w:pStyle w:val="SideBar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C650189"/>
    <w:multiLevelType w:val="hybridMultilevel"/>
    <w:tmpl w:val="32EC0FC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7ED8088B"/>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
  </w:num>
  <w:num w:numId="2">
    <w:abstractNumId w:val="7"/>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14"/>
  </w:num>
  <w:num w:numId="7">
    <w:abstractNumId w:val="6"/>
  </w:num>
  <w:num w:numId="8">
    <w:abstractNumId w:val="6"/>
  </w:num>
  <w:num w:numId="9">
    <w:abstractNumId w:val="6"/>
    <w:lvlOverride w:ilvl="0">
      <w:startOverride w:val="1"/>
    </w:lvlOverride>
  </w:num>
  <w:num w:numId="10">
    <w:abstractNumId w:val="6"/>
    <w:lvlOverride w:ilvl="0">
      <w:startOverride w:val="1"/>
    </w:lvlOverride>
  </w:num>
  <w:num w:numId="11">
    <w:abstractNumId w:val="16"/>
  </w:num>
  <w:num w:numId="12">
    <w:abstractNumId w:val="6"/>
    <w:lvlOverride w:ilvl="0">
      <w:startOverride w:val="1"/>
    </w:lvlOverride>
  </w:num>
  <w:num w:numId="13">
    <w:abstractNumId w:val="8"/>
  </w:num>
  <w:num w:numId="14">
    <w:abstractNumId w:val="6"/>
    <w:lvlOverride w:ilvl="0">
      <w:startOverride w:val="1"/>
    </w:lvlOverride>
  </w:num>
  <w:num w:numId="15">
    <w:abstractNumId w:val="6"/>
    <w:lvlOverride w:ilvl="0">
      <w:startOverride w:val="1"/>
    </w:lvlOverride>
  </w:num>
  <w:num w:numId="16">
    <w:abstractNumId w:val="2"/>
  </w:num>
  <w:num w:numId="17">
    <w:abstractNumId w:val="1"/>
  </w:num>
  <w:num w:numId="18">
    <w:abstractNumId w:val="11"/>
  </w:num>
  <w:num w:numId="19">
    <w:abstractNumId w:val="4"/>
  </w:num>
  <w:num w:numId="20">
    <w:abstractNumId w:val="3"/>
  </w:num>
  <w:num w:numId="21">
    <w:abstractNumId w:val="12"/>
  </w:num>
  <w:num w:numId="22">
    <w:abstractNumId w:val="10"/>
  </w:num>
  <w:num w:numId="23">
    <w:abstractNumId w:val="15"/>
  </w:num>
  <w:num w:numId="24">
    <w:abstractNumId w:val="17"/>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6"/>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7"/>
  </w:num>
  <w:num w:numId="40">
    <w:abstractNumId w:val="7"/>
  </w:num>
  <w:num w:numId="41">
    <w:abstractNumId w:val="7"/>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ma, Yogendra">
    <w15:presenceInfo w15:providerId="None" w15:userId="Sharma, Yogendra"/>
  </w15:person>
  <w15:person w15:author="Kelvin Sung">
    <w15:presenceInfo w15:providerId="None" w15:userId="Kelvin 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3NDIxMDSzsDA1MDZR0lEKTi0uzszPAykwrAUA5IHdWSwAAAA="/>
  </w:docVars>
  <w:rsids>
    <w:rsidRoot w:val="007F3D20"/>
    <w:rsid w:val="00002451"/>
    <w:rsid w:val="00002972"/>
    <w:rsid w:val="000041FA"/>
    <w:rsid w:val="00006C48"/>
    <w:rsid w:val="0000736F"/>
    <w:rsid w:val="00015CF0"/>
    <w:rsid w:val="0002100D"/>
    <w:rsid w:val="00027B12"/>
    <w:rsid w:val="0005352C"/>
    <w:rsid w:val="0005699E"/>
    <w:rsid w:val="000635BF"/>
    <w:rsid w:val="000672D4"/>
    <w:rsid w:val="0007390B"/>
    <w:rsid w:val="00077106"/>
    <w:rsid w:val="00081DF3"/>
    <w:rsid w:val="00082207"/>
    <w:rsid w:val="00082E42"/>
    <w:rsid w:val="00090F2C"/>
    <w:rsid w:val="000940A2"/>
    <w:rsid w:val="0009505F"/>
    <w:rsid w:val="00097778"/>
    <w:rsid w:val="000A01FB"/>
    <w:rsid w:val="000A50C4"/>
    <w:rsid w:val="000B3ED6"/>
    <w:rsid w:val="000C3814"/>
    <w:rsid w:val="000C758C"/>
    <w:rsid w:val="000D3401"/>
    <w:rsid w:val="000D428D"/>
    <w:rsid w:val="000E78D4"/>
    <w:rsid w:val="000F1007"/>
    <w:rsid w:val="000F2BA7"/>
    <w:rsid w:val="000F3610"/>
    <w:rsid w:val="000F3895"/>
    <w:rsid w:val="000F6D9E"/>
    <w:rsid w:val="00100341"/>
    <w:rsid w:val="001005DB"/>
    <w:rsid w:val="0010487B"/>
    <w:rsid w:val="00104CB7"/>
    <w:rsid w:val="00114277"/>
    <w:rsid w:val="00117AB9"/>
    <w:rsid w:val="001204D2"/>
    <w:rsid w:val="00121C23"/>
    <w:rsid w:val="00127496"/>
    <w:rsid w:val="00133E82"/>
    <w:rsid w:val="001376A5"/>
    <w:rsid w:val="00150054"/>
    <w:rsid w:val="0015622E"/>
    <w:rsid w:val="0016150F"/>
    <w:rsid w:val="00171F7A"/>
    <w:rsid w:val="00175EFE"/>
    <w:rsid w:val="00176743"/>
    <w:rsid w:val="0019338E"/>
    <w:rsid w:val="00193B6B"/>
    <w:rsid w:val="00195678"/>
    <w:rsid w:val="0019776A"/>
    <w:rsid w:val="001A5978"/>
    <w:rsid w:val="001A60EB"/>
    <w:rsid w:val="001A6AF2"/>
    <w:rsid w:val="001B0436"/>
    <w:rsid w:val="001B2C7B"/>
    <w:rsid w:val="001C42A0"/>
    <w:rsid w:val="001C66BA"/>
    <w:rsid w:val="001D2411"/>
    <w:rsid w:val="001D43F8"/>
    <w:rsid w:val="001D4D5A"/>
    <w:rsid w:val="001E0158"/>
    <w:rsid w:val="001E3A5A"/>
    <w:rsid w:val="001F091D"/>
    <w:rsid w:val="00201A0B"/>
    <w:rsid w:val="00203059"/>
    <w:rsid w:val="002032E5"/>
    <w:rsid w:val="002075DA"/>
    <w:rsid w:val="00217BC6"/>
    <w:rsid w:val="00226BF5"/>
    <w:rsid w:val="00227596"/>
    <w:rsid w:val="002707BD"/>
    <w:rsid w:val="00271CBD"/>
    <w:rsid w:val="00273964"/>
    <w:rsid w:val="002A2A58"/>
    <w:rsid w:val="002B33C3"/>
    <w:rsid w:val="002B35B2"/>
    <w:rsid w:val="002B59D9"/>
    <w:rsid w:val="002B6DE0"/>
    <w:rsid w:val="002B7514"/>
    <w:rsid w:val="002D266C"/>
    <w:rsid w:val="002D5EE9"/>
    <w:rsid w:val="002D65DD"/>
    <w:rsid w:val="002E243B"/>
    <w:rsid w:val="002F1DA6"/>
    <w:rsid w:val="002F2F84"/>
    <w:rsid w:val="00300A71"/>
    <w:rsid w:val="00306D83"/>
    <w:rsid w:val="003116B1"/>
    <w:rsid w:val="00325957"/>
    <w:rsid w:val="00326F7A"/>
    <w:rsid w:val="0033282E"/>
    <w:rsid w:val="00334A41"/>
    <w:rsid w:val="00350CA0"/>
    <w:rsid w:val="00371B77"/>
    <w:rsid w:val="00375EAE"/>
    <w:rsid w:val="00376F6C"/>
    <w:rsid w:val="0039022B"/>
    <w:rsid w:val="003929DC"/>
    <w:rsid w:val="0039322B"/>
    <w:rsid w:val="00393FD5"/>
    <w:rsid w:val="003960F6"/>
    <w:rsid w:val="003A3B48"/>
    <w:rsid w:val="003A3FCA"/>
    <w:rsid w:val="003B3F87"/>
    <w:rsid w:val="003C2FBD"/>
    <w:rsid w:val="003C5A86"/>
    <w:rsid w:val="003E3F84"/>
    <w:rsid w:val="003E6577"/>
    <w:rsid w:val="00401035"/>
    <w:rsid w:val="00402730"/>
    <w:rsid w:val="004035E4"/>
    <w:rsid w:val="00413242"/>
    <w:rsid w:val="0043026E"/>
    <w:rsid w:val="0044285A"/>
    <w:rsid w:val="00442C42"/>
    <w:rsid w:val="00445031"/>
    <w:rsid w:val="00447739"/>
    <w:rsid w:val="00467FE4"/>
    <w:rsid w:val="00470774"/>
    <w:rsid w:val="004729E0"/>
    <w:rsid w:val="00485D2C"/>
    <w:rsid w:val="004A5AFE"/>
    <w:rsid w:val="004A7376"/>
    <w:rsid w:val="004B2349"/>
    <w:rsid w:val="004B5418"/>
    <w:rsid w:val="004C0A6C"/>
    <w:rsid w:val="004C1133"/>
    <w:rsid w:val="004D2331"/>
    <w:rsid w:val="004D4737"/>
    <w:rsid w:val="004E3126"/>
    <w:rsid w:val="004F0590"/>
    <w:rsid w:val="004F083B"/>
    <w:rsid w:val="004F1EF5"/>
    <w:rsid w:val="004F2EC6"/>
    <w:rsid w:val="00503AB8"/>
    <w:rsid w:val="0050625B"/>
    <w:rsid w:val="00512969"/>
    <w:rsid w:val="005208D8"/>
    <w:rsid w:val="0052265C"/>
    <w:rsid w:val="0052584A"/>
    <w:rsid w:val="00534B9A"/>
    <w:rsid w:val="00542D85"/>
    <w:rsid w:val="00543801"/>
    <w:rsid w:val="00543B0C"/>
    <w:rsid w:val="00550DC3"/>
    <w:rsid w:val="0057019D"/>
    <w:rsid w:val="00573CEA"/>
    <w:rsid w:val="00575D2E"/>
    <w:rsid w:val="005A2078"/>
    <w:rsid w:val="005A4A20"/>
    <w:rsid w:val="005A6D56"/>
    <w:rsid w:val="005B02D9"/>
    <w:rsid w:val="005B46EA"/>
    <w:rsid w:val="005C3592"/>
    <w:rsid w:val="005D2B81"/>
    <w:rsid w:val="005D6942"/>
    <w:rsid w:val="005E5766"/>
    <w:rsid w:val="005E68B1"/>
    <w:rsid w:val="005F54BB"/>
    <w:rsid w:val="005F60B1"/>
    <w:rsid w:val="00605E31"/>
    <w:rsid w:val="00614742"/>
    <w:rsid w:val="00625A58"/>
    <w:rsid w:val="00633347"/>
    <w:rsid w:val="0063464C"/>
    <w:rsid w:val="0063774A"/>
    <w:rsid w:val="00646288"/>
    <w:rsid w:val="00646E29"/>
    <w:rsid w:val="00647D51"/>
    <w:rsid w:val="00664728"/>
    <w:rsid w:val="006657F7"/>
    <w:rsid w:val="006663CB"/>
    <w:rsid w:val="0067488C"/>
    <w:rsid w:val="00677E76"/>
    <w:rsid w:val="00680B83"/>
    <w:rsid w:val="00694980"/>
    <w:rsid w:val="00694BEA"/>
    <w:rsid w:val="006A0793"/>
    <w:rsid w:val="006B3313"/>
    <w:rsid w:val="006B3BB7"/>
    <w:rsid w:val="006B47F0"/>
    <w:rsid w:val="006B69C5"/>
    <w:rsid w:val="006D18B3"/>
    <w:rsid w:val="006D40CB"/>
    <w:rsid w:val="006E071C"/>
    <w:rsid w:val="006E2A45"/>
    <w:rsid w:val="006F362A"/>
    <w:rsid w:val="007100D4"/>
    <w:rsid w:val="00712FB6"/>
    <w:rsid w:val="00715217"/>
    <w:rsid w:val="00720AA1"/>
    <w:rsid w:val="00746D30"/>
    <w:rsid w:val="007700A4"/>
    <w:rsid w:val="00770690"/>
    <w:rsid w:val="00777A29"/>
    <w:rsid w:val="007872CB"/>
    <w:rsid w:val="00795932"/>
    <w:rsid w:val="007A000D"/>
    <w:rsid w:val="007A0180"/>
    <w:rsid w:val="007B4942"/>
    <w:rsid w:val="007B5074"/>
    <w:rsid w:val="007B6EF0"/>
    <w:rsid w:val="007D0B6A"/>
    <w:rsid w:val="007D66FC"/>
    <w:rsid w:val="007F3093"/>
    <w:rsid w:val="007F3D20"/>
    <w:rsid w:val="008108B5"/>
    <w:rsid w:val="00814CFE"/>
    <w:rsid w:val="00821D0E"/>
    <w:rsid w:val="00831354"/>
    <w:rsid w:val="008337F9"/>
    <w:rsid w:val="00833C00"/>
    <w:rsid w:val="00841B37"/>
    <w:rsid w:val="00843102"/>
    <w:rsid w:val="00843B4D"/>
    <w:rsid w:val="00845222"/>
    <w:rsid w:val="00853416"/>
    <w:rsid w:val="00857A0C"/>
    <w:rsid w:val="00862818"/>
    <w:rsid w:val="0086335B"/>
    <w:rsid w:val="008637E2"/>
    <w:rsid w:val="00865DA9"/>
    <w:rsid w:val="0088398C"/>
    <w:rsid w:val="00885313"/>
    <w:rsid w:val="00895623"/>
    <w:rsid w:val="008A2A65"/>
    <w:rsid w:val="008B34DF"/>
    <w:rsid w:val="008C39CF"/>
    <w:rsid w:val="008D0AA5"/>
    <w:rsid w:val="008D13B8"/>
    <w:rsid w:val="008D201A"/>
    <w:rsid w:val="008D37BC"/>
    <w:rsid w:val="008D423D"/>
    <w:rsid w:val="008E2EF1"/>
    <w:rsid w:val="008F4767"/>
    <w:rsid w:val="008F4FD8"/>
    <w:rsid w:val="0090110E"/>
    <w:rsid w:val="0090385C"/>
    <w:rsid w:val="00935503"/>
    <w:rsid w:val="00941D17"/>
    <w:rsid w:val="0094440D"/>
    <w:rsid w:val="00944627"/>
    <w:rsid w:val="00946289"/>
    <w:rsid w:val="009469C7"/>
    <w:rsid w:val="00953CDE"/>
    <w:rsid w:val="009807E9"/>
    <w:rsid w:val="009821B7"/>
    <w:rsid w:val="00982DA5"/>
    <w:rsid w:val="009864C4"/>
    <w:rsid w:val="009A1C2A"/>
    <w:rsid w:val="009B26E9"/>
    <w:rsid w:val="009C0CA6"/>
    <w:rsid w:val="009C1A4E"/>
    <w:rsid w:val="009C677F"/>
    <w:rsid w:val="009E02E6"/>
    <w:rsid w:val="009F42D6"/>
    <w:rsid w:val="00A011D1"/>
    <w:rsid w:val="00A019FB"/>
    <w:rsid w:val="00A03035"/>
    <w:rsid w:val="00A06D51"/>
    <w:rsid w:val="00A12B22"/>
    <w:rsid w:val="00A1735D"/>
    <w:rsid w:val="00A21658"/>
    <w:rsid w:val="00A243C0"/>
    <w:rsid w:val="00A24431"/>
    <w:rsid w:val="00A267C1"/>
    <w:rsid w:val="00A43E4E"/>
    <w:rsid w:val="00A4671D"/>
    <w:rsid w:val="00A53E0C"/>
    <w:rsid w:val="00A61662"/>
    <w:rsid w:val="00A67564"/>
    <w:rsid w:val="00A720A3"/>
    <w:rsid w:val="00A75DCF"/>
    <w:rsid w:val="00A815D3"/>
    <w:rsid w:val="00A83FE2"/>
    <w:rsid w:val="00A953C9"/>
    <w:rsid w:val="00AA35FE"/>
    <w:rsid w:val="00AA3B7A"/>
    <w:rsid w:val="00AB0024"/>
    <w:rsid w:val="00AB14E7"/>
    <w:rsid w:val="00AC397F"/>
    <w:rsid w:val="00AC6D5E"/>
    <w:rsid w:val="00AD092C"/>
    <w:rsid w:val="00AD7964"/>
    <w:rsid w:val="00AE6B60"/>
    <w:rsid w:val="00AF07F2"/>
    <w:rsid w:val="00AF40C2"/>
    <w:rsid w:val="00AF7110"/>
    <w:rsid w:val="00B07CBA"/>
    <w:rsid w:val="00B10C1C"/>
    <w:rsid w:val="00B1459D"/>
    <w:rsid w:val="00B171DF"/>
    <w:rsid w:val="00B22997"/>
    <w:rsid w:val="00B32102"/>
    <w:rsid w:val="00B34AEB"/>
    <w:rsid w:val="00B37D9F"/>
    <w:rsid w:val="00B44F18"/>
    <w:rsid w:val="00B467F3"/>
    <w:rsid w:val="00B47D9D"/>
    <w:rsid w:val="00B516A4"/>
    <w:rsid w:val="00B5191E"/>
    <w:rsid w:val="00B61062"/>
    <w:rsid w:val="00B642D6"/>
    <w:rsid w:val="00B82AD6"/>
    <w:rsid w:val="00B85A0C"/>
    <w:rsid w:val="00B860ED"/>
    <w:rsid w:val="00B9245E"/>
    <w:rsid w:val="00BB23F4"/>
    <w:rsid w:val="00BB7D9F"/>
    <w:rsid w:val="00BE68F6"/>
    <w:rsid w:val="00BE6B91"/>
    <w:rsid w:val="00BF0CC4"/>
    <w:rsid w:val="00BF338F"/>
    <w:rsid w:val="00BF62EC"/>
    <w:rsid w:val="00C03669"/>
    <w:rsid w:val="00C07650"/>
    <w:rsid w:val="00C20E81"/>
    <w:rsid w:val="00C25FC3"/>
    <w:rsid w:val="00C27EDD"/>
    <w:rsid w:val="00C31FD1"/>
    <w:rsid w:val="00C41DCE"/>
    <w:rsid w:val="00C4214E"/>
    <w:rsid w:val="00C43B9C"/>
    <w:rsid w:val="00C443D1"/>
    <w:rsid w:val="00C54689"/>
    <w:rsid w:val="00C56F97"/>
    <w:rsid w:val="00C61BFC"/>
    <w:rsid w:val="00C6542A"/>
    <w:rsid w:val="00C679D4"/>
    <w:rsid w:val="00C74A0A"/>
    <w:rsid w:val="00C800DF"/>
    <w:rsid w:val="00C842A9"/>
    <w:rsid w:val="00C8508E"/>
    <w:rsid w:val="00C86F13"/>
    <w:rsid w:val="00C924F2"/>
    <w:rsid w:val="00CA2D25"/>
    <w:rsid w:val="00CA2FA8"/>
    <w:rsid w:val="00CA4F02"/>
    <w:rsid w:val="00CD2958"/>
    <w:rsid w:val="00CE090A"/>
    <w:rsid w:val="00CE2711"/>
    <w:rsid w:val="00CE6970"/>
    <w:rsid w:val="00CF001F"/>
    <w:rsid w:val="00D01F04"/>
    <w:rsid w:val="00D160A2"/>
    <w:rsid w:val="00D17CB1"/>
    <w:rsid w:val="00D21F1F"/>
    <w:rsid w:val="00D2271D"/>
    <w:rsid w:val="00D25178"/>
    <w:rsid w:val="00D340F5"/>
    <w:rsid w:val="00D35F98"/>
    <w:rsid w:val="00D37DF5"/>
    <w:rsid w:val="00D404D1"/>
    <w:rsid w:val="00D542D1"/>
    <w:rsid w:val="00D6297E"/>
    <w:rsid w:val="00D9204A"/>
    <w:rsid w:val="00DA3C4D"/>
    <w:rsid w:val="00DA4AAB"/>
    <w:rsid w:val="00DA5DA6"/>
    <w:rsid w:val="00DB4BB3"/>
    <w:rsid w:val="00DB5C08"/>
    <w:rsid w:val="00DB79F7"/>
    <w:rsid w:val="00DC5D3E"/>
    <w:rsid w:val="00DD7D7A"/>
    <w:rsid w:val="00DE288D"/>
    <w:rsid w:val="00DE68CE"/>
    <w:rsid w:val="00DE7AB1"/>
    <w:rsid w:val="00DF504D"/>
    <w:rsid w:val="00DF6A18"/>
    <w:rsid w:val="00E03096"/>
    <w:rsid w:val="00E03DE1"/>
    <w:rsid w:val="00E04857"/>
    <w:rsid w:val="00E07D7E"/>
    <w:rsid w:val="00E26FD5"/>
    <w:rsid w:val="00E3135F"/>
    <w:rsid w:val="00E33386"/>
    <w:rsid w:val="00E34C2D"/>
    <w:rsid w:val="00E43923"/>
    <w:rsid w:val="00E5551E"/>
    <w:rsid w:val="00E567FD"/>
    <w:rsid w:val="00E6638E"/>
    <w:rsid w:val="00E67BF3"/>
    <w:rsid w:val="00E85BDE"/>
    <w:rsid w:val="00E87B84"/>
    <w:rsid w:val="00E91955"/>
    <w:rsid w:val="00E92DD1"/>
    <w:rsid w:val="00EA2433"/>
    <w:rsid w:val="00EB1112"/>
    <w:rsid w:val="00EC0819"/>
    <w:rsid w:val="00EC634C"/>
    <w:rsid w:val="00ED6F12"/>
    <w:rsid w:val="00ED7CB8"/>
    <w:rsid w:val="00EF03DA"/>
    <w:rsid w:val="00EF5635"/>
    <w:rsid w:val="00F11252"/>
    <w:rsid w:val="00F12157"/>
    <w:rsid w:val="00F245D7"/>
    <w:rsid w:val="00F46E70"/>
    <w:rsid w:val="00F575EA"/>
    <w:rsid w:val="00F63589"/>
    <w:rsid w:val="00F63929"/>
    <w:rsid w:val="00F8316A"/>
    <w:rsid w:val="00F84730"/>
    <w:rsid w:val="00F92DF0"/>
    <w:rsid w:val="00F968CD"/>
    <w:rsid w:val="00F9693C"/>
    <w:rsid w:val="00F976DC"/>
    <w:rsid w:val="00FB0CF9"/>
    <w:rsid w:val="00FB364F"/>
    <w:rsid w:val="00FD1461"/>
    <w:rsid w:val="00FD20AD"/>
    <w:rsid w:val="00FF2CAB"/>
    <w:rsid w:val="00FF444D"/>
    <w:rsid w:val="00FF76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1E84DD"/>
  <w15:docId w15:val="{E89CC378-9DD9-4B5D-9A6B-7B21FA352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iPriority="0"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758C"/>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nhideWhenUsed/>
    <w:qFormat/>
    <w:rsid w:val="003E3F8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rsid w:val="0086281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6D40CB"/>
    <w:pPr>
      <w:spacing w:before="360" w:after="240" w:line="240" w:lineRule="auto"/>
      <w:outlineLvl w:val="4"/>
    </w:pPr>
    <w:rPr>
      <w:rFonts w:ascii="Arial Narrow" w:hAnsi="Arial Narrow"/>
      <w:b/>
      <w:sz w:val="24"/>
      <w:szCs w:val="24"/>
    </w:rPr>
  </w:style>
  <w:style w:type="paragraph" w:styleId="Heading6">
    <w:name w:val="heading 6"/>
    <w:basedOn w:val="Normal"/>
    <w:next w:val="Normal"/>
    <w:link w:val="Heading6Char"/>
    <w:qFormat/>
    <w:rsid w:val="006D40CB"/>
    <w:pPr>
      <w:spacing w:before="240" w:after="60" w:line="240" w:lineRule="auto"/>
      <w:outlineLvl w:val="5"/>
    </w:pPr>
    <w:rPr>
      <w:rFonts w:ascii="Calibri" w:eastAsia="PMingLiU" w:hAnsi="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40"/>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30"/>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4"/>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qFormat/>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nhideWhenUsed/>
    <w:qFormat/>
    <w:rsid w:val="000C758C"/>
    <w:pPr>
      <w:spacing w:after="120"/>
    </w:pPr>
  </w:style>
  <w:style w:type="character" w:customStyle="1" w:styleId="BodyTextChar">
    <w:name w:val="Body Text Char"/>
    <w:basedOn w:val="DefaultParagraphFont"/>
    <w:link w:val="BodyText"/>
    <w:rsid w:val="000C758C"/>
  </w:style>
  <w:style w:type="paragraph" w:styleId="BalloonText">
    <w:name w:val="Balloon Text"/>
    <w:basedOn w:val="Normal"/>
    <w:link w:val="BalloonTextChar"/>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C758C"/>
    <w:rPr>
      <w:rFonts w:ascii="Tahoma" w:hAnsi="Tahoma" w:cs="Tahoma"/>
      <w:sz w:val="16"/>
      <w:szCs w:val="16"/>
    </w:rPr>
  </w:style>
  <w:style w:type="paragraph" w:customStyle="1" w:styleId="ChapterNumber">
    <w:name w:val="Chapter Number"/>
    <w:next w:val="Normal"/>
    <w:autoRedefine/>
    <w:qFormat/>
    <w:rsid w:val="00A243C0"/>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rsid w:val="000C758C"/>
    <w:pPr>
      <w:numPr>
        <w:numId w:val="5"/>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6"/>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customStyle="1" w:styleId="Heading3Char">
    <w:name w:val="Heading 3 Char"/>
    <w:basedOn w:val="DefaultParagraphFont"/>
    <w:link w:val="Heading3"/>
    <w:rsid w:val="003E3F84"/>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rsid w:val="003E3F84"/>
    <w:rPr>
      <w:sz w:val="18"/>
      <w:szCs w:val="18"/>
    </w:rPr>
  </w:style>
  <w:style w:type="paragraph" w:styleId="CommentText">
    <w:name w:val="annotation text"/>
    <w:basedOn w:val="Normal"/>
    <w:link w:val="CommentTextChar"/>
    <w:rsid w:val="003E3F84"/>
    <w:pPr>
      <w:spacing w:after="0" w:line="240" w:lineRule="auto"/>
    </w:pPr>
    <w:rPr>
      <w:sz w:val="24"/>
      <w:szCs w:val="24"/>
    </w:rPr>
  </w:style>
  <w:style w:type="character" w:customStyle="1" w:styleId="CommentTextChar">
    <w:name w:val="Comment Text Char"/>
    <w:basedOn w:val="DefaultParagraphFont"/>
    <w:link w:val="CommentText"/>
    <w:rsid w:val="003E3F84"/>
    <w:rPr>
      <w:sz w:val="24"/>
      <w:szCs w:val="24"/>
    </w:rPr>
  </w:style>
  <w:style w:type="paragraph" w:styleId="Revision">
    <w:name w:val="Revision"/>
    <w:hidden/>
    <w:uiPriority w:val="99"/>
    <w:semiHidden/>
    <w:rsid w:val="005B02D9"/>
    <w:pPr>
      <w:spacing w:after="0" w:line="240" w:lineRule="auto"/>
    </w:pPr>
  </w:style>
  <w:style w:type="paragraph" w:styleId="CommentSubject">
    <w:name w:val="annotation subject"/>
    <w:basedOn w:val="CommentText"/>
    <w:next w:val="CommentText"/>
    <w:link w:val="CommentSubjectChar"/>
    <w:unhideWhenUsed/>
    <w:rsid w:val="005B02D9"/>
    <w:pPr>
      <w:spacing w:after="200"/>
    </w:pPr>
    <w:rPr>
      <w:b/>
      <w:bCs/>
      <w:sz w:val="20"/>
      <w:szCs w:val="20"/>
    </w:rPr>
  </w:style>
  <w:style w:type="character" w:customStyle="1" w:styleId="CommentSubjectChar">
    <w:name w:val="Comment Subject Char"/>
    <w:basedOn w:val="CommentTextChar"/>
    <w:link w:val="CommentSubject"/>
    <w:rsid w:val="005B02D9"/>
    <w:rPr>
      <w:b/>
      <w:bCs/>
      <w:sz w:val="20"/>
      <w:szCs w:val="20"/>
    </w:rPr>
  </w:style>
  <w:style w:type="character" w:customStyle="1" w:styleId="Heading4Char">
    <w:name w:val="Heading 4 Char"/>
    <w:basedOn w:val="DefaultParagraphFont"/>
    <w:link w:val="Heading4"/>
    <w:rsid w:val="008628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rsid w:val="006D40CB"/>
    <w:rPr>
      <w:rFonts w:ascii="Arial Narrow" w:hAnsi="Arial Narrow"/>
      <w:b/>
      <w:sz w:val="24"/>
      <w:szCs w:val="24"/>
    </w:rPr>
  </w:style>
  <w:style w:type="character" w:customStyle="1" w:styleId="Heading6Char">
    <w:name w:val="Heading 6 Char"/>
    <w:basedOn w:val="DefaultParagraphFont"/>
    <w:link w:val="Heading6"/>
    <w:rsid w:val="006D40CB"/>
    <w:rPr>
      <w:rFonts w:ascii="Calibri" w:eastAsia="PMingLiU" w:hAnsi="Calibri"/>
      <w:b/>
      <w:bCs/>
      <w:sz w:val="24"/>
      <w:szCs w:val="24"/>
    </w:rPr>
  </w:style>
  <w:style w:type="paragraph" w:customStyle="1" w:styleId="FMCopyrightTitle">
    <w:name w:val="FM Copyright Title"/>
    <w:basedOn w:val="FMCopyright"/>
    <w:rsid w:val="006D40CB"/>
    <w:pPr>
      <w:spacing w:before="100" w:after="100"/>
    </w:pPr>
    <w:rPr>
      <w:rFonts w:ascii="Utopia Bold" w:hAnsi="Utopia Bold"/>
      <w:sz w:val="19"/>
    </w:rPr>
  </w:style>
  <w:style w:type="paragraph" w:customStyle="1" w:styleId="FMCopyright">
    <w:name w:val="FM Copyright"/>
    <w:link w:val="FMCopyrightChar"/>
    <w:rsid w:val="006D40CB"/>
    <w:pPr>
      <w:spacing w:before="120" w:after="120" w:line="240" w:lineRule="auto"/>
    </w:pPr>
    <w:rPr>
      <w:rFonts w:ascii="Utopia" w:eastAsia="SimSun" w:hAnsi="Utopia" w:cs="Times New Roman"/>
      <w:sz w:val="18"/>
      <w:szCs w:val="20"/>
    </w:rPr>
  </w:style>
  <w:style w:type="paragraph" w:styleId="Index1">
    <w:name w:val="index 1"/>
    <w:basedOn w:val="Normal"/>
    <w:next w:val="Normal"/>
    <w:uiPriority w:val="99"/>
    <w:semiHidden/>
    <w:rsid w:val="006D40CB"/>
    <w:pPr>
      <w:spacing w:after="0" w:line="240" w:lineRule="auto"/>
      <w:ind w:left="720" w:hanging="720"/>
    </w:pPr>
    <w:rPr>
      <w:sz w:val="24"/>
      <w:szCs w:val="24"/>
    </w:rPr>
  </w:style>
  <w:style w:type="paragraph" w:styleId="Index2">
    <w:name w:val="index 2"/>
    <w:basedOn w:val="Normal"/>
    <w:next w:val="Normal"/>
    <w:uiPriority w:val="99"/>
    <w:semiHidden/>
    <w:rsid w:val="006D40CB"/>
    <w:pPr>
      <w:spacing w:after="0" w:line="240" w:lineRule="auto"/>
      <w:ind w:left="720" w:hanging="432"/>
    </w:pPr>
    <w:rPr>
      <w:sz w:val="24"/>
      <w:szCs w:val="24"/>
    </w:rPr>
  </w:style>
  <w:style w:type="paragraph" w:styleId="Index3">
    <w:name w:val="index 3"/>
    <w:basedOn w:val="Normal"/>
    <w:next w:val="Normal"/>
    <w:semiHidden/>
    <w:rsid w:val="006D40CB"/>
    <w:pPr>
      <w:spacing w:after="0" w:line="240" w:lineRule="auto"/>
      <w:ind w:left="720" w:hanging="144"/>
    </w:pPr>
    <w:rPr>
      <w:sz w:val="24"/>
      <w:szCs w:val="24"/>
    </w:rPr>
  </w:style>
  <w:style w:type="paragraph" w:customStyle="1" w:styleId="PartText">
    <w:name w:val="Part Text"/>
    <w:basedOn w:val="Normal"/>
    <w:next w:val="Normal"/>
    <w:rsid w:val="006D40CB"/>
    <w:pPr>
      <w:spacing w:before="120" w:after="0" w:line="360" w:lineRule="auto"/>
      <w:contextualSpacing/>
    </w:pPr>
    <w:rPr>
      <w:rFonts w:ascii="Book Antiqua" w:hAnsi="Book Antiqua"/>
      <w:spacing w:val="-6"/>
      <w:sz w:val="24"/>
      <w:szCs w:val="24"/>
    </w:rPr>
  </w:style>
  <w:style w:type="paragraph" w:customStyle="1" w:styleId="PartNumber">
    <w:name w:val="Part Number"/>
    <w:basedOn w:val="Normal"/>
    <w:next w:val="PartTitle"/>
    <w:link w:val="PartNumberChar"/>
    <w:qFormat/>
    <w:rsid w:val="006D40CB"/>
    <w:pPr>
      <w:tabs>
        <w:tab w:val="left" w:pos="2606"/>
      </w:tabs>
      <w:spacing w:before="480" w:after="0" w:line="240" w:lineRule="auto"/>
      <w:jc w:val="right"/>
    </w:pPr>
    <w:rPr>
      <w:rFonts w:ascii="Book Antiqua" w:hAnsi="Book Antiqua"/>
      <w:b/>
      <w:sz w:val="40"/>
      <w:szCs w:val="24"/>
    </w:rPr>
  </w:style>
  <w:style w:type="paragraph" w:customStyle="1" w:styleId="PartTitle">
    <w:name w:val="Part Title"/>
    <w:basedOn w:val="ChapterTitle"/>
    <w:next w:val="Normal"/>
    <w:link w:val="PartTitleChar"/>
    <w:qFormat/>
    <w:rsid w:val="006D40CB"/>
    <w:pPr>
      <w:tabs>
        <w:tab w:val="left" w:pos="2606"/>
      </w:tabs>
      <w:spacing w:before="0" w:after="720"/>
    </w:pPr>
    <w:rPr>
      <w:rFonts w:ascii="Bookman Old Style" w:eastAsiaTheme="minorHAnsi" w:hAnsi="Bookman Old Style" w:cstheme="minorBidi"/>
      <w:sz w:val="72"/>
      <w:szCs w:val="24"/>
    </w:rPr>
  </w:style>
  <w:style w:type="paragraph" w:styleId="Quote">
    <w:name w:val="Quote"/>
    <w:basedOn w:val="Normal"/>
    <w:next w:val="BodyText"/>
    <w:link w:val="QuoteChar"/>
    <w:qFormat/>
    <w:rsid w:val="006D40CB"/>
    <w:pPr>
      <w:tabs>
        <w:tab w:val="left" w:pos="346"/>
      </w:tabs>
      <w:spacing w:before="320" w:after="240" w:line="240" w:lineRule="auto"/>
      <w:ind w:left="432" w:right="432"/>
      <w:contextualSpacing/>
      <w:jc w:val="both"/>
    </w:pPr>
    <w:rPr>
      <w:rFonts w:ascii="HelveticaNeue-Roman" w:hAnsi="HelveticaNeue-Roman"/>
      <w:i/>
      <w:iCs/>
      <w:sz w:val="24"/>
      <w:szCs w:val="24"/>
    </w:rPr>
  </w:style>
  <w:style w:type="character" w:customStyle="1" w:styleId="QuoteChar">
    <w:name w:val="Quote Char"/>
    <w:basedOn w:val="DefaultParagraphFont"/>
    <w:link w:val="Quote"/>
    <w:rsid w:val="006D40CB"/>
    <w:rPr>
      <w:rFonts w:ascii="HelveticaNeue-Roman" w:hAnsi="HelveticaNeue-Roman"/>
      <w:i/>
      <w:iCs/>
      <w:sz w:val="24"/>
      <w:szCs w:val="24"/>
    </w:rPr>
  </w:style>
  <w:style w:type="paragraph" w:customStyle="1" w:styleId="Results">
    <w:name w:val="Results"/>
    <w:basedOn w:val="Normal"/>
    <w:rsid w:val="006D40CB"/>
    <w:pPr>
      <w:pBdr>
        <w:top w:val="single" w:sz="18" w:space="5" w:color="969696"/>
        <w:bottom w:val="single" w:sz="18" w:space="5" w:color="969696"/>
      </w:pBdr>
      <w:spacing w:before="240" w:after="240" w:line="240" w:lineRule="auto"/>
      <w:ind w:left="144" w:right="144"/>
    </w:pPr>
    <w:rPr>
      <w:rFonts w:ascii="TheSansMonoConNormal" w:hAnsi="TheSansMonoConNormal"/>
      <w:noProof/>
      <w:sz w:val="18"/>
      <w:szCs w:val="24"/>
    </w:rPr>
  </w:style>
  <w:style w:type="paragraph" w:customStyle="1" w:styleId="ExerciseNumList">
    <w:name w:val="Exercise Num List"/>
    <w:basedOn w:val="ExerciseBody"/>
    <w:locked/>
    <w:rsid w:val="006D40CB"/>
    <w:pPr>
      <w:tabs>
        <w:tab w:val="num" w:pos="360"/>
      </w:tabs>
      <w:spacing w:after="0" w:line="240" w:lineRule="auto"/>
      <w:ind w:left="360" w:hanging="360"/>
    </w:pPr>
    <w:rPr>
      <w:sz w:val="24"/>
      <w:szCs w:val="24"/>
    </w:rPr>
  </w:style>
  <w:style w:type="paragraph" w:customStyle="1" w:styleId="SBCode">
    <w:name w:val="SB Code"/>
    <w:basedOn w:val="Normal"/>
    <w:link w:val="SBCodeChar"/>
    <w:qFormat/>
    <w:rsid w:val="006D40CB"/>
    <w:pPr>
      <w:spacing w:before="120" w:after="0" w:line="240" w:lineRule="auto"/>
      <w:ind w:left="288" w:right="288"/>
      <w:contextualSpacing/>
    </w:pPr>
    <w:rPr>
      <w:rFonts w:ascii="TheSansMonoConNormal" w:eastAsia="Times New Roman" w:hAnsi="TheSansMonoConNormal"/>
      <w:noProof/>
      <w:sz w:val="18"/>
      <w:szCs w:val="24"/>
    </w:rPr>
  </w:style>
  <w:style w:type="character" w:customStyle="1" w:styleId="SBCodeChar">
    <w:name w:val="SB Code Char"/>
    <w:link w:val="SBCode"/>
    <w:rsid w:val="006D40CB"/>
    <w:rPr>
      <w:rFonts w:ascii="TheSansMonoConNormal" w:eastAsia="Times New Roman" w:hAnsi="TheSansMonoConNormal"/>
      <w:noProof/>
      <w:sz w:val="18"/>
      <w:szCs w:val="24"/>
    </w:rPr>
  </w:style>
  <w:style w:type="paragraph" w:customStyle="1" w:styleId="TableFootnote">
    <w:name w:val="Table Footnote"/>
    <w:basedOn w:val="Normal"/>
    <w:next w:val="Normal"/>
    <w:rsid w:val="006D40CB"/>
    <w:pPr>
      <w:spacing w:before="60" w:after="240" w:line="240" w:lineRule="auto"/>
      <w:contextualSpacing/>
    </w:pPr>
    <w:rPr>
      <w:rFonts w:ascii="Utopia" w:hAnsi="Utopia"/>
      <w:i/>
      <w:sz w:val="18"/>
      <w:szCs w:val="24"/>
    </w:rPr>
  </w:style>
  <w:style w:type="table" w:styleId="TableGrid">
    <w:name w:val="Table Grid"/>
    <w:basedOn w:val="TableNormal"/>
    <w:rsid w:val="006D40CB"/>
    <w:pPr>
      <w:spacing w:after="120" w:line="240" w:lineRule="auto"/>
    </w:pPr>
    <w:rPr>
      <w:rFonts w:ascii="Times" w:eastAsia="Times New Roman" w:hAnsi="Times" w:cs="Times New Roman"/>
      <w:sz w:val="20"/>
      <w:szCs w:val="20"/>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Bullet"/>
    <w:rsid w:val="006D40CB"/>
    <w:pPr>
      <w:numPr>
        <w:numId w:val="0"/>
      </w:numPr>
      <w:spacing w:after="0"/>
      <w:ind w:left="864" w:right="576"/>
    </w:pPr>
    <w:rPr>
      <w:rFonts w:ascii="HelveticaNeue-Roman" w:hAnsi="HelveticaNeue-Roman"/>
      <w:sz w:val="24"/>
      <w:szCs w:val="24"/>
    </w:rPr>
  </w:style>
  <w:style w:type="paragraph" w:customStyle="1" w:styleId="QuoteSource">
    <w:name w:val="Quote Source"/>
    <w:basedOn w:val="Quote"/>
    <w:next w:val="Normal"/>
    <w:autoRedefine/>
    <w:qFormat/>
    <w:rsid w:val="006D40CB"/>
    <w:pPr>
      <w:spacing w:before="0"/>
      <w:ind w:left="0" w:right="0"/>
      <w:jc w:val="right"/>
    </w:pPr>
    <w:rPr>
      <w:i w:val="0"/>
    </w:rPr>
  </w:style>
  <w:style w:type="paragraph" w:customStyle="1" w:styleId="BookTitle1">
    <w:name w:val="Book Title1"/>
    <w:basedOn w:val="Normal"/>
    <w:locked/>
    <w:rsid w:val="006D40CB"/>
    <w:pPr>
      <w:spacing w:before="600" w:after="240" w:line="240" w:lineRule="auto"/>
    </w:pPr>
    <w:rPr>
      <w:rFonts w:ascii="HelveticaNeue MediumExt" w:hAnsi="HelveticaNeue MediumExt"/>
      <w:sz w:val="80"/>
      <w:szCs w:val="24"/>
    </w:rPr>
  </w:style>
  <w:style w:type="paragraph" w:customStyle="1" w:styleId="FMSubtitle">
    <w:name w:val="FM Subtitle"/>
    <w:basedOn w:val="Normal"/>
    <w:rsid w:val="006D40CB"/>
    <w:pPr>
      <w:spacing w:after="0" w:line="240" w:lineRule="auto"/>
      <w:jc w:val="center"/>
      <w:outlineLvl w:val="0"/>
    </w:pPr>
    <w:rPr>
      <w:rFonts w:ascii="HelveticaNeue MediumCond" w:hAnsi="HelveticaNeue MediumCond"/>
      <w:color w:val="808080"/>
      <w:sz w:val="48"/>
      <w:szCs w:val="24"/>
    </w:rPr>
  </w:style>
  <w:style w:type="paragraph" w:customStyle="1" w:styleId="FMAuthor">
    <w:name w:val="FM Author"/>
    <w:basedOn w:val="Normal"/>
    <w:link w:val="FMAuthorChar"/>
    <w:rsid w:val="006D40CB"/>
    <w:pPr>
      <w:spacing w:before="360" w:after="0" w:line="240" w:lineRule="auto"/>
    </w:pPr>
    <w:rPr>
      <w:rFonts w:ascii="HelveticaNeue MediumExt" w:hAnsi="HelveticaNeue MediumExt"/>
      <w:sz w:val="44"/>
      <w:szCs w:val="24"/>
    </w:rPr>
  </w:style>
  <w:style w:type="paragraph" w:customStyle="1" w:styleId="BookSubtitle">
    <w:name w:val="Book Subtitle"/>
    <w:basedOn w:val="BookTitle1"/>
    <w:locked/>
    <w:rsid w:val="006D40CB"/>
    <w:pPr>
      <w:spacing w:before="120"/>
    </w:pPr>
    <w:rPr>
      <w:rFonts w:ascii="HelveticaNeue Condensed" w:hAnsi="HelveticaNeue Condensed"/>
      <w:sz w:val="60"/>
    </w:rPr>
  </w:style>
  <w:style w:type="paragraph" w:customStyle="1" w:styleId="FMText">
    <w:name w:val="FM Text"/>
    <w:basedOn w:val="Normal"/>
    <w:link w:val="FMTextChar"/>
    <w:rsid w:val="006D40CB"/>
    <w:pPr>
      <w:spacing w:after="0" w:line="240" w:lineRule="auto"/>
      <w:contextualSpacing/>
    </w:pPr>
    <w:rPr>
      <w:rFonts w:ascii="Utopia" w:hAnsi="Utopia"/>
      <w:sz w:val="18"/>
      <w:szCs w:val="24"/>
    </w:rPr>
  </w:style>
  <w:style w:type="paragraph" w:customStyle="1" w:styleId="FMDedication">
    <w:name w:val="FM Dedication"/>
    <w:basedOn w:val="Normal"/>
    <w:rsid w:val="006D40CB"/>
    <w:pPr>
      <w:spacing w:after="0" w:line="240" w:lineRule="auto"/>
      <w:jc w:val="center"/>
    </w:pPr>
    <w:rPr>
      <w:rFonts w:ascii="UtopiaItalic" w:hAnsi="UtopiaItalic"/>
      <w:i/>
      <w:sz w:val="24"/>
      <w:szCs w:val="24"/>
    </w:rPr>
  </w:style>
  <w:style w:type="paragraph" w:customStyle="1" w:styleId="FMTextCont">
    <w:name w:val="FM Text Cont"/>
    <w:basedOn w:val="FMText"/>
    <w:link w:val="FMTextContChar"/>
    <w:rsid w:val="006D40CB"/>
    <w:pPr>
      <w:ind w:firstLine="576"/>
    </w:pPr>
  </w:style>
  <w:style w:type="paragraph" w:customStyle="1" w:styleId="Footnote">
    <w:name w:val="Footnote"/>
    <w:basedOn w:val="Normal"/>
    <w:rsid w:val="006D40CB"/>
    <w:pPr>
      <w:spacing w:after="0" w:line="240" w:lineRule="auto"/>
    </w:pPr>
    <w:rPr>
      <w:sz w:val="19"/>
      <w:szCs w:val="24"/>
    </w:rPr>
  </w:style>
  <w:style w:type="paragraph" w:customStyle="1" w:styleId="ExerciseSubhead">
    <w:name w:val="Exercise Subhead"/>
    <w:basedOn w:val="Normal"/>
    <w:rsid w:val="006D40CB"/>
    <w:pPr>
      <w:spacing w:before="120" w:after="240" w:line="240" w:lineRule="auto"/>
      <w:ind w:left="288" w:right="288"/>
      <w:contextualSpacing/>
      <w:jc w:val="center"/>
    </w:pPr>
    <w:rPr>
      <w:rFonts w:ascii="Arial" w:hAnsi="Arial"/>
      <w:b/>
      <w:color w:val="808080"/>
      <w:sz w:val="21"/>
      <w:szCs w:val="24"/>
      <w:u w:val="single"/>
    </w:rPr>
  </w:style>
  <w:style w:type="character" w:styleId="Hyperlink">
    <w:name w:val="Hyperlink"/>
    <w:semiHidden/>
    <w:rsid w:val="006D40CB"/>
    <w:rPr>
      <w:color w:val="0000FF"/>
      <w:u w:val="single"/>
    </w:rPr>
  </w:style>
  <w:style w:type="paragraph" w:customStyle="1" w:styleId="TableTextLast">
    <w:name w:val="Table Text Last"/>
    <w:basedOn w:val="TableText"/>
    <w:next w:val="BodyText"/>
    <w:rsid w:val="006D40CB"/>
    <w:pPr>
      <w:pBdr>
        <w:bottom w:val="dotted" w:sz="4" w:space="3" w:color="auto"/>
      </w:pBdr>
      <w:spacing w:after="240"/>
      <w:ind w:left="144" w:right="144"/>
      <w:contextualSpacing w:val="0"/>
    </w:pPr>
    <w:rPr>
      <w:rFonts w:ascii="Times New Roman" w:hAnsi="Times New Roman"/>
    </w:rPr>
  </w:style>
  <w:style w:type="paragraph" w:customStyle="1" w:styleId="Dingbat">
    <w:name w:val="Dingbat"/>
    <w:basedOn w:val="NoteTipCaution"/>
    <w:link w:val="DingbatChar"/>
    <w:rsid w:val="006D40CB"/>
    <w:pPr>
      <w:pBdr>
        <w:top w:val="single" w:sz="6" w:space="10" w:color="C0C0C0"/>
        <w:left w:val="single" w:sz="6" w:space="16" w:color="C0C0C0"/>
        <w:bottom w:val="single" w:sz="6" w:space="10" w:color="C0C0C0"/>
        <w:right w:val="single" w:sz="6" w:space="16" w:color="C0C0C0"/>
      </w:pBdr>
      <w:tabs>
        <w:tab w:val="left" w:pos="994"/>
      </w:tabs>
      <w:spacing w:before="120" w:after="0"/>
      <w:ind w:left="432" w:right="432"/>
    </w:pPr>
    <w:rPr>
      <w:rFonts w:ascii="ZapfDingbats" w:hAnsi="ZapfDingbats"/>
      <w:color w:val="BFBFBF"/>
      <w:sz w:val="24"/>
      <w:szCs w:val="24"/>
    </w:rPr>
  </w:style>
  <w:style w:type="character" w:customStyle="1" w:styleId="DingbatCharChar">
    <w:name w:val="Dingbat Char Char"/>
    <w:rsid w:val="006D40CB"/>
    <w:rPr>
      <w:rFonts w:ascii="ZapfDingbats" w:hAnsi="ZapfDingbats"/>
      <w:color w:val="BFBFBF"/>
      <w:szCs w:val="24"/>
      <w:lang w:val="en-US" w:eastAsia="en-US" w:bidi="ar-SA"/>
    </w:rPr>
  </w:style>
  <w:style w:type="table" w:customStyle="1" w:styleId="TableList">
    <w:name w:val="Table List"/>
    <w:basedOn w:val="TableNormal"/>
    <w:rsid w:val="006D40CB"/>
    <w:pPr>
      <w:spacing w:after="120" w:line="240" w:lineRule="auto"/>
    </w:pPr>
    <w:rPr>
      <w:rFonts w:ascii="Times" w:eastAsia="SimSun" w:hAnsi="Times" w:cs="Times New Roman"/>
      <w:sz w:val="20"/>
      <w:szCs w:val="20"/>
    </w:rPr>
    <w:tblPr>
      <w:tblBorders>
        <w:top w:val="single" w:sz="6" w:space="0" w:color="auto"/>
        <w:bottom w:val="single" w:sz="6" w:space="0" w:color="auto"/>
      </w:tblBorders>
      <w:tblCellMar>
        <w:left w:w="0" w:type="dxa"/>
        <w:right w:w="0" w:type="dxa"/>
      </w:tblCellMar>
    </w:tblPr>
    <w:tcPr>
      <w:shd w:val="clear" w:color="auto" w:fill="auto"/>
    </w:tcPr>
  </w:style>
  <w:style w:type="paragraph" w:customStyle="1" w:styleId="SideBarSubhead">
    <w:name w:val="Side Bar Subhead"/>
    <w:basedOn w:val="Normal"/>
    <w:rsid w:val="006D40CB"/>
    <w:pPr>
      <w:spacing w:before="120" w:after="240" w:line="240" w:lineRule="auto"/>
      <w:ind w:left="288" w:right="288"/>
      <w:contextualSpacing/>
      <w:jc w:val="center"/>
    </w:pPr>
    <w:rPr>
      <w:rFonts w:ascii="Arial" w:hAnsi="Arial"/>
      <w:b/>
      <w:color w:val="808080"/>
      <w:sz w:val="21"/>
      <w:szCs w:val="24"/>
      <w:u w:val="single"/>
    </w:rPr>
  </w:style>
  <w:style w:type="paragraph" w:customStyle="1" w:styleId="SideBarBody">
    <w:name w:val="Side Bar Body"/>
    <w:basedOn w:val="Normal"/>
    <w:link w:val="SideBarBodyChar"/>
    <w:qFormat/>
    <w:rsid w:val="006D40CB"/>
    <w:pPr>
      <w:spacing w:after="0" w:line="240" w:lineRule="auto"/>
    </w:pPr>
    <w:rPr>
      <w:rFonts w:ascii="HelveticaNeue Condensed" w:hAnsi="HelveticaNeue Condensed"/>
      <w:sz w:val="24"/>
      <w:szCs w:val="24"/>
    </w:rPr>
  </w:style>
  <w:style w:type="character" w:customStyle="1" w:styleId="SideBarBodyChar">
    <w:name w:val="Side Bar Body Char"/>
    <w:link w:val="SideBarBody"/>
    <w:rsid w:val="006D40CB"/>
    <w:rPr>
      <w:rFonts w:ascii="HelveticaNeue Condensed" w:hAnsi="HelveticaNeue Condensed"/>
      <w:sz w:val="24"/>
      <w:szCs w:val="24"/>
    </w:rPr>
  </w:style>
  <w:style w:type="paragraph" w:customStyle="1" w:styleId="SideBarLast">
    <w:name w:val="Side Bar Last"/>
    <w:basedOn w:val="Normal"/>
    <w:link w:val="SideBarLastChar"/>
    <w:qFormat/>
    <w:rsid w:val="006D40CB"/>
    <w:pPr>
      <w:pBdr>
        <w:bottom w:val="single" w:sz="18" w:space="6" w:color="auto"/>
      </w:pBdr>
      <w:spacing w:before="120" w:after="0" w:line="240" w:lineRule="auto"/>
      <w:ind w:left="144" w:right="144"/>
    </w:pPr>
    <w:rPr>
      <w:rFonts w:ascii="HelveticaNeue Condensed" w:hAnsi="HelveticaNeue Condensed"/>
      <w:sz w:val="24"/>
      <w:szCs w:val="24"/>
    </w:rPr>
  </w:style>
  <w:style w:type="character" w:customStyle="1" w:styleId="SideBarLastChar">
    <w:name w:val="Side Bar Last Char"/>
    <w:link w:val="SideBarLast"/>
    <w:rsid w:val="006D40CB"/>
    <w:rPr>
      <w:rFonts w:ascii="HelveticaNeue Condensed" w:hAnsi="HelveticaNeue Condensed"/>
      <w:sz w:val="24"/>
      <w:szCs w:val="24"/>
    </w:rPr>
  </w:style>
  <w:style w:type="paragraph" w:customStyle="1" w:styleId="SideBarNum">
    <w:name w:val="Side Bar Num"/>
    <w:basedOn w:val="Normal"/>
    <w:link w:val="SideBarNumChar"/>
    <w:qFormat/>
    <w:rsid w:val="006D40CB"/>
    <w:pPr>
      <w:numPr>
        <w:numId w:val="23"/>
      </w:numPr>
      <w:spacing w:before="120" w:after="0" w:line="240" w:lineRule="auto"/>
      <w:ind w:right="576"/>
    </w:pPr>
    <w:rPr>
      <w:rFonts w:ascii="HelveticaNeue Condensed" w:hAnsi="HelveticaNeue Condensed"/>
      <w:sz w:val="24"/>
      <w:szCs w:val="24"/>
    </w:rPr>
  </w:style>
  <w:style w:type="character" w:customStyle="1" w:styleId="SideBarNumChar">
    <w:name w:val="Side Bar Num Char"/>
    <w:link w:val="SideBarNum"/>
    <w:rsid w:val="006D40CB"/>
    <w:rPr>
      <w:rFonts w:ascii="HelveticaNeue Condensed" w:hAnsi="HelveticaNeue Condensed"/>
      <w:sz w:val="24"/>
      <w:szCs w:val="24"/>
    </w:rPr>
  </w:style>
  <w:style w:type="paragraph" w:customStyle="1" w:styleId="SideBarHead">
    <w:name w:val="Side Bar Head"/>
    <w:basedOn w:val="Normal"/>
    <w:next w:val="Normal"/>
    <w:autoRedefine/>
    <w:rsid w:val="006D40CB"/>
    <w:pPr>
      <w:pBdr>
        <w:top w:val="single" w:sz="18" w:space="1" w:color="auto"/>
        <w:left w:val="single" w:sz="18" w:space="0" w:color="auto"/>
        <w:bottom w:val="single" w:sz="18" w:space="1" w:color="auto"/>
        <w:right w:val="single" w:sz="18" w:space="0" w:color="auto"/>
      </w:pBdr>
      <w:spacing w:before="360" w:after="240" w:line="240" w:lineRule="auto"/>
      <w:ind w:left="144" w:right="144"/>
      <w:contextualSpacing/>
      <w:jc w:val="center"/>
    </w:pPr>
    <w:rPr>
      <w:rFonts w:ascii="HelveticaNeue MediumCond" w:hAnsi="HelveticaNeue MediumCond"/>
      <w:caps/>
      <w:sz w:val="24"/>
      <w:szCs w:val="24"/>
    </w:rPr>
  </w:style>
  <w:style w:type="paragraph" w:customStyle="1" w:styleId="FMBookTitle">
    <w:name w:val="FM Book Title"/>
    <w:basedOn w:val="ChapterTitle"/>
    <w:rsid w:val="006D40CB"/>
    <w:pPr>
      <w:tabs>
        <w:tab w:val="left" w:pos="2606"/>
      </w:tabs>
      <w:spacing w:before="360" w:after="720"/>
    </w:pPr>
    <w:rPr>
      <w:rFonts w:ascii="HelveticaNeue MediumCond" w:eastAsiaTheme="minorHAnsi" w:hAnsi="HelveticaNeue MediumCond" w:cstheme="minorBidi"/>
      <w:b w:val="0"/>
      <w:spacing w:val="-20"/>
      <w:sz w:val="72"/>
      <w:szCs w:val="24"/>
    </w:rPr>
  </w:style>
  <w:style w:type="paragraph" w:customStyle="1" w:styleId="FMEdition">
    <w:name w:val="FM Edition"/>
    <w:basedOn w:val="Normal"/>
    <w:link w:val="FMEditionChar"/>
    <w:rsid w:val="006D40CB"/>
    <w:pPr>
      <w:spacing w:after="0" w:line="240" w:lineRule="auto"/>
      <w:jc w:val="center"/>
      <w:outlineLvl w:val="0"/>
    </w:pPr>
    <w:rPr>
      <w:rFonts w:ascii="HelveticaNeue MediumCond" w:hAnsi="HelveticaNeue MediumCond"/>
      <w:color w:val="808080"/>
      <w:sz w:val="48"/>
      <w:szCs w:val="24"/>
    </w:rPr>
  </w:style>
  <w:style w:type="paragraph" w:customStyle="1" w:styleId="FMCopyrightCredits">
    <w:name w:val="FM Copyright Credits"/>
    <w:basedOn w:val="Normal"/>
    <w:rsid w:val="006D40CB"/>
    <w:pPr>
      <w:spacing w:before="240" w:after="240" w:line="240" w:lineRule="auto"/>
      <w:ind w:left="648" w:hanging="288"/>
      <w:contextualSpacing/>
    </w:pPr>
    <w:rPr>
      <w:rFonts w:ascii="Utopia" w:hAnsi="Utopia"/>
      <w:sz w:val="18"/>
      <w:szCs w:val="24"/>
    </w:rPr>
  </w:style>
  <w:style w:type="paragraph" w:customStyle="1" w:styleId="FMCopyrightCreditsLast">
    <w:name w:val="FM Copyright Credits Last"/>
    <w:basedOn w:val="FMCopyrightCredits"/>
    <w:next w:val="FMCopyright"/>
    <w:rsid w:val="006D40CB"/>
    <w:pPr>
      <w:spacing w:before="0"/>
    </w:pPr>
  </w:style>
  <w:style w:type="paragraph" w:customStyle="1" w:styleId="FMHead">
    <w:name w:val="FM Head"/>
    <w:basedOn w:val="ChapterTitle"/>
    <w:link w:val="FMHeadChar"/>
    <w:rsid w:val="006D40CB"/>
    <w:pPr>
      <w:tabs>
        <w:tab w:val="left" w:pos="2606"/>
      </w:tabs>
      <w:spacing w:before="360" w:after="720"/>
    </w:pPr>
    <w:rPr>
      <w:rFonts w:ascii="Helvetica Neue" w:eastAsiaTheme="minorHAnsi" w:hAnsi="Helvetica Neue" w:cstheme="minorBidi"/>
      <w:spacing w:val="-20"/>
      <w:sz w:val="72"/>
      <w:szCs w:val="24"/>
    </w:rPr>
  </w:style>
  <w:style w:type="paragraph" w:customStyle="1" w:styleId="TOC21">
    <w:name w:val="TOC 21"/>
    <w:basedOn w:val="Normal"/>
    <w:next w:val="Normal"/>
    <w:uiPriority w:val="39"/>
    <w:rsid w:val="006D40CB"/>
    <w:pPr>
      <w:tabs>
        <w:tab w:val="right" w:leader="dot" w:pos="8626"/>
      </w:tabs>
      <w:spacing w:before="240" w:after="0" w:line="240" w:lineRule="auto"/>
      <w:ind w:left="245"/>
    </w:pPr>
    <w:rPr>
      <w:rFonts w:ascii="HelveticaNeue MediumCond" w:hAnsi="HelveticaNeue MediumCond"/>
      <w:b/>
      <w:noProof/>
      <w:sz w:val="24"/>
      <w:szCs w:val="24"/>
    </w:rPr>
  </w:style>
  <w:style w:type="paragraph" w:customStyle="1" w:styleId="TOC31">
    <w:name w:val="TOC 31"/>
    <w:basedOn w:val="Normal"/>
    <w:next w:val="Normal"/>
    <w:autoRedefine/>
    <w:uiPriority w:val="39"/>
    <w:rsid w:val="006D40CB"/>
    <w:pPr>
      <w:tabs>
        <w:tab w:val="right" w:leader="dot" w:pos="8626"/>
      </w:tabs>
      <w:spacing w:after="95" w:line="240" w:lineRule="auto"/>
      <w:ind w:left="475"/>
    </w:pPr>
    <w:rPr>
      <w:rFonts w:ascii="HelveticaNeue MediumCond" w:hAnsi="HelveticaNeue MediumCond"/>
      <w:sz w:val="24"/>
      <w:szCs w:val="24"/>
    </w:rPr>
  </w:style>
  <w:style w:type="paragraph" w:customStyle="1" w:styleId="PartOpenerText">
    <w:name w:val="Part Opener Text"/>
    <w:basedOn w:val="Normal"/>
    <w:next w:val="BodyText"/>
    <w:rsid w:val="006D40CB"/>
    <w:pPr>
      <w:spacing w:before="120" w:after="0" w:line="360" w:lineRule="auto"/>
      <w:contextualSpacing/>
    </w:pPr>
    <w:rPr>
      <w:rFonts w:ascii="Trebuchet MS" w:hAnsi="Trebuchet MS"/>
      <w:b/>
      <w:spacing w:val="-6"/>
      <w:sz w:val="24"/>
      <w:szCs w:val="24"/>
    </w:rPr>
  </w:style>
  <w:style w:type="table" w:customStyle="1" w:styleId="ApressTable">
    <w:name w:val="Apress Table"/>
    <w:basedOn w:val="TableNormal"/>
    <w:rsid w:val="006D40CB"/>
    <w:pPr>
      <w:spacing w:before="120" w:after="120" w:line="240" w:lineRule="auto"/>
    </w:pPr>
    <w:rPr>
      <w:rFonts w:ascii="Utopia" w:eastAsia="SimSun" w:hAnsi="Utopia" w:cs="Times New Roman"/>
      <w:sz w:val="18"/>
      <w:szCs w:val="20"/>
    </w:rPr>
    <w:tblPr>
      <w:tblCellMar>
        <w:left w:w="0" w:type="dxa"/>
        <w:right w:w="0" w:type="dxa"/>
      </w:tblCellMar>
    </w:tblPr>
  </w:style>
  <w:style w:type="table" w:styleId="TableList3">
    <w:name w:val="Table List 3"/>
    <w:basedOn w:val="TableNormal"/>
    <w:rsid w:val="006D40CB"/>
    <w:pPr>
      <w:spacing w:after="120" w:line="240" w:lineRule="auto"/>
    </w:pPr>
    <w:rPr>
      <w:rFonts w:ascii="Times New Roman" w:eastAsia="SimSu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Indent">
    <w:name w:val="Body Text Indent"/>
    <w:basedOn w:val="Normal"/>
    <w:link w:val="BodyTextIndentChar"/>
    <w:rsid w:val="006D40CB"/>
    <w:pPr>
      <w:spacing w:after="0" w:line="240" w:lineRule="auto"/>
      <w:ind w:left="360"/>
    </w:pPr>
    <w:rPr>
      <w:sz w:val="24"/>
      <w:szCs w:val="24"/>
    </w:rPr>
  </w:style>
  <w:style w:type="character" w:customStyle="1" w:styleId="BodyTextIndentChar">
    <w:name w:val="Body Text Indent Char"/>
    <w:basedOn w:val="DefaultParagraphFont"/>
    <w:link w:val="BodyTextIndent"/>
    <w:rsid w:val="006D40CB"/>
    <w:rPr>
      <w:sz w:val="24"/>
      <w:szCs w:val="24"/>
    </w:rPr>
  </w:style>
  <w:style w:type="paragraph" w:styleId="BodyTextFirstIndent2">
    <w:name w:val="Body Text First Indent 2"/>
    <w:basedOn w:val="BodyTextIndent"/>
    <w:link w:val="BodyTextFirstIndent2Char"/>
    <w:semiHidden/>
    <w:rsid w:val="006D40CB"/>
    <w:pPr>
      <w:ind w:firstLine="210"/>
    </w:pPr>
  </w:style>
  <w:style w:type="character" w:customStyle="1" w:styleId="BodyTextFirstIndent2Char">
    <w:name w:val="Body Text First Indent 2 Char"/>
    <w:basedOn w:val="BodyTextIndentChar"/>
    <w:link w:val="BodyTextFirstIndent2"/>
    <w:rsid w:val="006D40CB"/>
    <w:rPr>
      <w:sz w:val="24"/>
      <w:szCs w:val="24"/>
    </w:rPr>
  </w:style>
  <w:style w:type="paragraph" w:customStyle="1" w:styleId="SideBarCode">
    <w:name w:val="Side Bar Code"/>
    <w:basedOn w:val="Normal"/>
    <w:link w:val="SideBarCodeChar"/>
    <w:qFormat/>
    <w:rsid w:val="006D40CB"/>
    <w:pPr>
      <w:spacing w:before="360" w:after="240" w:line="240" w:lineRule="auto"/>
      <w:ind w:left="288" w:right="288"/>
      <w:contextualSpacing/>
    </w:pPr>
    <w:rPr>
      <w:rFonts w:ascii="HelveticaNeue Condensed" w:hAnsi="HelveticaNeue Condensed"/>
      <w:sz w:val="24"/>
      <w:szCs w:val="24"/>
    </w:rPr>
  </w:style>
  <w:style w:type="character" w:customStyle="1" w:styleId="SideBarCodeChar">
    <w:name w:val="Side Bar Code Char"/>
    <w:link w:val="SideBarCode"/>
    <w:rsid w:val="006D40CB"/>
    <w:rPr>
      <w:rFonts w:ascii="HelveticaNeue Condensed" w:hAnsi="HelveticaNeue Condensed"/>
      <w:sz w:val="24"/>
      <w:szCs w:val="24"/>
    </w:rPr>
  </w:style>
  <w:style w:type="paragraph" w:customStyle="1" w:styleId="FMSubtitle1">
    <w:name w:val="FM Subtitle 1"/>
    <w:basedOn w:val="Normal"/>
    <w:locked/>
    <w:rsid w:val="006D40CB"/>
    <w:pPr>
      <w:spacing w:before="120" w:after="240" w:line="240" w:lineRule="auto"/>
    </w:pPr>
    <w:rPr>
      <w:rFonts w:ascii="HelveticaNeue Condensed" w:hAnsi="HelveticaNeue Condensed"/>
      <w:sz w:val="60"/>
      <w:szCs w:val="24"/>
    </w:rPr>
  </w:style>
  <w:style w:type="character" w:styleId="IntenseEmphasis">
    <w:name w:val="Intense Emphasis"/>
    <w:basedOn w:val="DefaultParagraphFont"/>
    <w:uiPriority w:val="21"/>
    <w:qFormat/>
    <w:rsid w:val="006D40CB"/>
    <w:rPr>
      <w:b/>
      <w:bCs/>
      <w:i/>
      <w:iCs/>
      <w:color w:val="auto"/>
    </w:rPr>
  </w:style>
  <w:style w:type="paragraph" w:styleId="Subtitle">
    <w:name w:val="Subtitle"/>
    <w:basedOn w:val="Normal"/>
    <w:next w:val="Normal"/>
    <w:link w:val="SubtitleChar"/>
    <w:qFormat/>
    <w:rsid w:val="006D40CB"/>
    <w:pPr>
      <w:spacing w:after="60" w:line="240" w:lineRule="auto"/>
      <w:jc w:val="center"/>
      <w:outlineLvl w:val="1"/>
    </w:pPr>
    <w:rPr>
      <w:rFonts w:ascii="Cambria" w:hAnsi="Cambria"/>
      <w:sz w:val="24"/>
      <w:szCs w:val="24"/>
    </w:rPr>
  </w:style>
  <w:style w:type="character" w:customStyle="1" w:styleId="SubtitleChar">
    <w:name w:val="Subtitle Char"/>
    <w:basedOn w:val="DefaultParagraphFont"/>
    <w:link w:val="Subtitle"/>
    <w:rsid w:val="006D40CB"/>
    <w:rPr>
      <w:rFonts w:ascii="Cambria" w:hAnsi="Cambria"/>
      <w:sz w:val="24"/>
      <w:szCs w:val="24"/>
    </w:rPr>
  </w:style>
  <w:style w:type="character" w:customStyle="1" w:styleId="DingbatSymbol">
    <w:name w:val="Dingbat Symbol"/>
    <w:uiPriority w:val="1"/>
    <w:locked/>
    <w:rsid w:val="006D40CB"/>
    <w:rPr>
      <w:rFonts w:ascii="ZapfDingbats" w:eastAsia="Calibri" w:hAnsi="ZapfDingbats" w:cs="Times New Roman"/>
      <w:color w:val="BFBFBF"/>
      <w:szCs w:val="24"/>
    </w:rPr>
  </w:style>
  <w:style w:type="character" w:customStyle="1" w:styleId="BlackDingbat">
    <w:name w:val="Black Dingbat"/>
    <w:rsid w:val="006D40CB"/>
    <w:rPr>
      <w:rFonts w:ascii="ZapfDingbats" w:hAnsi="ZapfDingbats"/>
      <w:color w:val="auto"/>
      <w:szCs w:val="24"/>
    </w:rPr>
  </w:style>
  <w:style w:type="character" w:customStyle="1" w:styleId="FMAuthorChar">
    <w:name w:val="FM Author Char"/>
    <w:link w:val="FMAuthor"/>
    <w:rsid w:val="006D40CB"/>
    <w:rPr>
      <w:rFonts w:ascii="HelveticaNeue MediumExt" w:hAnsi="HelveticaNeue MediumExt"/>
      <w:sz w:val="44"/>
      <w:szCs w:val="24"/>
    </w:rPr>
  </w:style>
  <w:style w:type="paragraph" w:customStyle="1" w:styleId="HeaderWHITE">
    <w:name w:val="Header WHITE"/>
    <w:basedOn w:val="Header"/>
    <w:qFormat/>
    <w:locked/>
    <w:rsid w:val="006D40CB"/>
    <w:rPr>
      <w:rFonts w:eastAsia="PMingLiU"/>
      <w:b w:val="0"/>
      <w:color w:val="FFFFFF"/>
      <w:szCs w:val="24"/>
    </w:rPr>
  </w:style>
  <w:style w:type="character" w:customStyle="1" w:styleId="FMCopyrightChar">
    <w:name w:val="FM Copyright Char"/>
    <w:link w:val="FMCopyright"/>
    <w:rsid w:val="006D40CB"/>
    <w:rPr>
      <w:rFonts w:ascii="Utopia" w:eastAsia="SimSun" w:hAnsi="Utopia" w:cs="Times New Roman"/>
      <w:sz w:val="18"/>
      <w:szCs w:val="20"/>
    </w:rPr>
  </w:style>
  <w:style w:type="character" w:customStyle="1" w:styleId="FMEditionChar">
    <w:name w:val="FM Edition Char"/>
    <w:link w:val="FMEdition"/>
    <w:rsid w:val="006D40CB"/>
    <w:rPr>
      <w:rFonts w:ascii="HelveticaNeue MediumCond" w:hAnsi="HelveticaNeue MediumCond"/>
      <w:color w:val="808080"/>
      <w:sz w:val="48"/>
      <w:szCs w:val="24"/>
    </w:rPr>
  </w:style>
  <w:style w:type="paragraph" w:styleId="TOC2">
    <w:name w:val="toc 2"/>
    <w:basedOn w:val="Normal"/>
    <w:next w:val="Normal"/>
    <w:autoRedefine/>
    <w:rsid w:val="006D40CB"/>
    <w:pPr>
      <w:spacing w:after="0" w:line="240" w:lineRule="auto"/>
      <w:ind w:left="240"/>
    </w:pPr>
    <w:rPr>
      <w:sz w:val="24"/>
      <w:szCs w:val="24"/>
    </w:rPr>
  </w:style>
  <w:style w:type="paragraph" w:customStyle="1" w:styleId="ToCPart">
    <w:name w:val="ToC Part"/>
    <w:basedOn w:val="TOC1"/>
    <w:locked/>
    <w:rsid w:val="006D40CB"/>
    <w:pPr>
      <w:spacing w:before="120" w:after="0"/>
    </w:pPr>
    <w:rPr>
      <w:rFonts w:ascii="HelveticaNeue MediumCond" w:hAnsi="HelveticaNeue MediumCond"/>
      <w:b/>
      <w:bCs/>
      <w:sz w:val="26"/>
    </w:rPr>
  </w:style>
  <w:style w:type="paragraph" w:styleId="TOC1">
    <w:name w:val="toc 1"/>
    <w:basedOn w:val="Normal"/>
    <w:next w:val="Normal"/>
    <w:autoRedefine/>
    <w:uiPriority w:val="39"/>
    <w:unhideWhenUsed/>
    <w:rsid w:val="006D40CB"/>
    <w:pPr>
      <w:spacing w:after="100" w:line="240" w:lineRule="auto"/>
    </w:pPr>
    <w:rPr>
      <w:sz w:val="24"/>
      <w:szCs w:val="24"/>
    </w:rPr>
  </w:style>
  <w:style w:type="paragraph" w:customStyle="1" w:styleId="PartTextCont">
    <w:name w:val="Part Text Cont."/>
    <w:basedOn w:val="Normal"/>
    <w:qFormat/>
    <w:locked/>
    <w:rsid w:val="006D40CB"/>
    <w:pPr>
      <w:spacing w:after="0" w:line="240" w:lineRule="auto"/>
      <w:ind w:firstLine="720"/>
      <w:contextualSpacing/>
    </w:pPr>
    <w:rPr>
      <w:rFonts w:ascii="Utopia" w:hAnsi="Utopia"/>
      <w:spacing w:val="-6"/>
      <w:sz w:val="24"/>
      <w:szCs w:val="24"/>
    </w:rPr>
  </w:style>
  <w:style w:type="character" w:customStyle="1" w:styleId="PartNumberChar">
    <w:name w:val="Part Number Char"/>
    <w:link w:val="PartNumber"/>
    <w:rsid w:val="006D40CB"/>
    <w:rPr>
      <w:rFonts w:ascii="Book Antiqua" w:hAnsi="Book Antiqua"/>
      <w:b/>
      <w:sz w:val="40"/>
      <w:szCs w:val="24"/>
    </w:rPr>
  </w:style>
  <w:style w:type="character" w:customStyle="1" w:styleId="PartTitleChar">
    <w:name w:val="Part Title Char"/>
    <w:link w:val="PartTitle"/>
    <w:rsid w:val="006D40CB"/>
    <w:rPr>
      <w:rFonts w:ascii="Bookman Old Style" w:hAnsi="Bookman Old Style"/>
      <w:b/>
      <w:sz w:val="72"/>
      <w:szCs w:val="24"/>
    </w:rPr>
  </w:style>
  <w:style w:type="character" w:customStyle="1" w:styleId="FMHeadChar">
    <w:name w:val="FM Head Char"/>
    <w:link w:val="FMHead"/>
    <w:rsid w:val="006D40CB"/>
    <w:rPr>
      <w:rFonts w:ascii="Helvetica Neue" w:hAnsi="Helvetica Neue"/>
      <w:b/>
      <w:spacing w:val="-20"/>
      <w:sz w:val="72"/>
      <w:szCs w:val="24"/>
    </w:rPr>
  </w:style>
  <w:style w:type="paragraph" w:styleId="ListParagraph">
    <w:name w:val="List Paragraph"/>
    <w:basedOn w:val="Normal"/>
    <w:uiPriority w:val="34"/>
    <w:qFormat/>
    <w:rsid w:val="006D40CB"/>
    <w:pPr>
      <w:spacing w:after="0" w:line="240" w:lineRule="auto"/>
      <w:ind w:left="720"/>
      <w:contextualSpacing/>
    </w:pPr>
    <w:rPr>
      <w:sz w:val="24"/>
      <w:szCs w:val="24"/>
    </w:rPr>
  </w:style>
  <w:style w:type="character" w:styleId="PlaceholderText">
    <w:name w:val="Placeholder Text"/>
    <w:uiPriority w:val="99"/>
    <w:semiHidden/>
    <w:rsid w:val="006D40CB"/>
    <w:rPr>
      <w:color w:val="808080"/>
    </w:rPr>
  </w:style>
  <w:style w:type="paragraph" w:customStyle="1" w:styleId="Production">
    <w:name w:val="Production"/>
    <w:next w:val="Normal"/>
    <w:autoRedefine/>
    <w:semiHidden/>
    <w:locked/>
    <w:rsid w:val="006D40CB"/>
    <w:pPr>
      <w:keepNext/>
      <w:keepLines/>
      <w:spacing w:before="240" w:after="240" w:line="240" w:lineRule="auto"/>
    </w:pPr>
    <w:rPr>
      <w:rFonts w:ascii="Times New Roman" w:eastAsia="Times New Roman" w:hAnsi="Times New Roman" w:cs="Times New Roman"/>
      <w:b/>
      <w:i/>
      <w:color w:val="0000FF"/>
      <w:sz w:val="24"/>
      <w:szCs w:val="20"/>
    </w:rPr>
  </w:style>
  <w:style w:type="paragraph" w:customStyle="1" w:styleId="Query">
    <w:name w:val="Query"/>
    <w:basedOn w:val="Production"/>
    <w:semiHidden/>
    <w:locked/>
    <w:rsid w:val="006D40CB"/>
    <w:rPr>
      <w:color w:val="FF0000"/>
    </w:rPr>
  </w:style>
  <w:style w:type="paragraph" w:styleId="TOC3">
    <w:name w:val="toc 3"/>
    <w:basedOn w:val="Normal"/>
    <w:next w:val="Normal"/>
    <w:autoRedefine/>
    <w:semiHidden/>
    <w:rsid w:val="006D40CB"/>
    <w:pPr>
      <w:spacing w:after="0" w:line="240" w:lineRule="auto"/>
      <w:ind w:left="480"/>
    </w:pPr>
    <w:rPr>
      <w:sz w:val="24"/>
      <w:szCs w:val="24"/>
    </w:rPr>
  </w:style>
  <w:style w:type="character" w:customStyle="1" w:styleId="FMTextChar">
    <w:name w:val="FM Text Char"/>
    <w:link w:val="FMText"/>
    <w:rsid w:val="006D40CB"/>
    <w:rPr>
      <w:rFonts w:ascii="Utopia" w:hAnsi="Utopia"/>
      <w:sz w:val="18"/>
      <w:szCs w:val="24"/>
    </w:rPr>
  </w:style>
  <w:style w:type="character" w:customStyle="1" w:styleId="FMTextContChar">
    <w:name w:val="FM Text Cont Char"/>
    <w:basedOn w:val="FMTextChar"/>
    <w:link w:val="FMTextCont"/>
    <w:rsid w:val="006D40CB"/>
    <w:rPr>
      <w:rFonts w:ascii="Utopia" w:hAnsi="Utopia"/>
      <w:sz w:val="18"/>
      <w:szCs w:val="24"/>
    </w:rPr>
  </w:style>
  <w:style w:type="character" w:customStyle="1" w:styleId="DingbatChar">
    <w:name w:val="Dingbat Char"/>
    <w:link w:val="Dingbat"/>
    <w:rsid w:val="006D40CB"/>
    <w:rPr>
      <w:rFonts w:ascii="ZapfDingbats" w:hAnsi="ZapfDingbats"/>
      <w:color w:val="BFBFBF"/>
      <w:sz w:val="24"/>
      <w:szCs w:val="24"/>
    </w:rPr>
  </w:style>
  <w:style w:type="paragraph" w:customStyle="1" w:styleId="Style1">
    <w:name w:val="Style1"/>
    <w:basedOn w:val="Normal"/>
    <w:next w:val="Normal"/>
    <w:semiHidden/>
    <w:locked/>
    <w:rsid w:val="006D40CB"/>
    <w:pPr>
      <w:widowControl w:val="0"/>
      <w:pBdr>
        <w:top w:val="single" w:sz="4" w:space="6" w:color="auto"/>
        <w:left w:val="single" w:sz="4" w:space="6" w:color="auto"/>
        <w:bottom w:val="single" w:sz="4" w:space="6" w:color="auto"/>
        <w:right w:val="single" w:sz="4" w:space="6" w:color="auto"/>
      </w:pBdr>
      <w:autoSpaceDE w:val="0"/>
      <w:autoSpaceDN w:val="0"/>
      <w:spacing w:before="240" w:after="0" w:line="240" w:lineRule="exact"/>
      <w:ind w:left="720" w:right="720"/>
      <w:jc w:val="both"/>
    </w:pPr>
    <w:rPr>
      <w:rFonts w:ascii="Arial" w:hAnsi="Arial"/>
      <w:i/>
      <w:sz w:val="18"/>
      <w:szCs w:val="24"/>
    </w:rPr>
  </w:style>
  <w:style w:type="paragraph" w:styleId="ListContinue4">
    <w:name w:val="List Continue 4"/>
    <w:basedOn w:val="Normal"/>
    <w:semiHidden/>
    <w:rsid w:val="006D40CB"/>
    <w:pPr>
      <w:spacing w:after="0" w:line="240" w:lineRule="auto"/>
      <w:ind w:left="1440"/>
      <w:contextualSpacing/>
    </w:pPr>
    <w:rPr>
      <w:sz w:val="24"/>
      <w:szCs w:val="24"/>
    </w:rPr>
  </w:style>
  <w:style w:type="character" w:customStyle="1" w:styleId="MenuItem">
    <w:name w:val="Menu Item"/>
    <w:rsid w:val="006D40CB"/>
    <w:rPr>
      <w:rFonts w:ascii="HelveticaNeue MediumCond" w:hAnsi="HelveticaNeue MediumCond"/>
      <w:color w:val="auto"/>
    </w:rPr>
  </w:style>
  <w:style w:type="character" w:styleId="FollowedHyperlink">
    <w:name w:val="FollowedHyperlink"/>
    <w:basedOn w:val="DefaultParagraphFont"/>
    <w:rsid w:val="006D40CB"/>
    <w:rPr>
      <w:color w:val="800080" w:themeColor="followedHyperlink"/>
      <w:u w:val="single"/>
    </w:rPr>
  </w:style>
  <w:style w:type="character" w:customStyle="1" w:styleId="MAC">
    <w:name w:val="MAC"/>
    <w:basedOn w:val="DefaultParagraphFont"/>
    <w:uiPriority w:val="1"/>
    <w:rsid w:val="006D40CB"/>
    <w:rPr>
      <w:rFonts w:ascii="Arial" w:hAnsi="Arial" w:cs="Arial"/>
      <w:b/>
      <w:color w:val="0000FF"/>
    </w:rPr>
  </w:style>
  <w:style w:type="numbering" w:customStyle="1" w:styleId="Style2">
    <w:name w:val="Style2"/>
    <w:uiPriority w:val="99"/>
    <w:rsid w:val="006D40CB"/>
    <w:pPr>
      <w:numPr>
        <w:numId w:val="2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3144310">
      <w:bodyDiv w:val="1"/>
      <w:marLeft w:val="0"/>
      <w:marRight w:val="0"/>
      <w:marTop w:val="0"/>
      <w:marBottom w:val="0"/>
      <w:divBdr>
        <w:top w:val="none" w:sz="0" w:space="0" w:color="auto"/>
        <w:left w:val="none" w:sz="0" w:space="0" w:color="auto"/>
        <w:bottom w:val="none" w:sz="0" w:space="0" w:color="auto"/>
        <w:right w:val="none" w:sz="0" w:space="0" w:color="auto"/>
      </w:divBdr>
      <w:divsChild>
        <w:div w:id="1704591631">
          <w:marLeft w:val="0"/>
          <w:marRight w:val="0"/>
          <w:marTop w:val="0"/>
          <w:marBottom w:val="0"/>
          <w:divBdr>
            <w:top w:val="none" w:sz="0" w:space="0" w:color="auto"/>
            <w:left w:val="none" w:sz="0" w:space="0" w:color="auto"/>
            <w:bottom w:val="none" w:sz="0" w:space="0" w:color="auto"/>
            <w:right w:val="none" w:sz="0" w:space="0" w:color="auto"/>
          </w:divBdr>
          <w:divsChild>
            <w:div w:id="802969553">
              <w:marLeft w:val="0"/>
              <w:marRight w:val="0"/>
              <w:marTop w:val="0"/>
              <w:marBottom w:val="0"/>
              <w:divBdr>
                <w:top w:val="none" w:sz="0" w:space="0" w:color="auto"/>
                <w:left w:val="none" w:sz="0" w:space="0" w:color="auto"/>
                <w:bottom w:val="none" w:sz="0" w:space="0" w:color="auto"/>
                <w:right w:val="none" w:sz="0" w:space="0" w:color="auto"/>
              </w:divBdr>
            </w:div>
            <w:div w:id="474032905">
              <w:marLeft w:val="0"/>
              <w:marRight w:val="0"/>
              <w:marTop w:val="0"/>
              <w:marBottom w:val="0"/>
              <w:divBdr>
                <w:top w:val="none" w:sz="0" w:space="0" w:color="auto"/>
                <w:left w:val="none" w:sz="0" w:space="0" w:color="auto"/>
                <w:bottom w:val="none" w:sz="0" w:space="0" w:color="auto"/>
                <w:right w:val="none" w:sz="0" w:space="0" w:color="auto"/>
              </w:divBdr>
            </w:div>
            <w:div w:id="240405699">
              <w:marLeft w:val="0"/>
              <w:marRight w:val="0"/>
              <w:marTop w:val="0"/>
              <w:marBottom w:val="0"/>
              <w:divBdr>
                <w:top w:val="none" w:sz="0" w:space="0" w:color="auto"/>
                <w:left w:val="none" w:sz="0" w:space="0" w:color="auto"/>
                <w:bottom w:val="none" w:sz="0" w:space="0" w:color="auto"/>
                <w:right w:val="none" w:sz="0" w:space="0" w:color="auto"/>
              </w:divBdr>
            </w:div>
            <w:div w:id="100494045">
              <w:marLeft w:val="0"/>
              <w:marRight w:val="0"/>
              <w:marTop w:val="0"/>
              <w:marBottom w:val="0"/>
              <w:divBdr>
                <w:top w:val="none" w:sz="0" w:space="0" w:color="auto"/>
                <w:left w:val="none" w:sz="0" w:space="0" w:color="auto"/>
                <w:bottom w:val="none" w:sz="0" w:space="0" w:color="auto"/>
                <w:right w:val="none" w:sz="0" w:space="0" w:color="auto"/>
              </w:divBdr>
            </w:div>
            <w:div w:id="8937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751791">
      <w:bodyDiv w:val="1"/>
      <w:marLeft w:val="0"/>
      <w:marRight w:val="0"/>
      <w:marTop w:val="0"/>
      <w:marBottom w:val="0"/>
      <w:divBdr>
        <w:top w:val="none" w:sz="0" w:space="0" w:color="auto"/>
        <w:left w:val="none" w:sz="0" w:space="0" w:color="auto"/>
        <w:bottom w:val="none" w:sz="0" w:space="0" w:color="auto"/>
        <w:right w:val="none" w:sz="0" w:space="0" w:color="auto"/>
      </w:divBdr>
      <w:divsChild>
        <w:div w:id="1727138928">
          <w:marLeft w:val="0"/>
          <w:marRight w:val="0"/>
          <w:marTop w:val="0"/>
          <w:marBottom w:val="0"/>
          <w:divBdr>
            <w:top w:val="none" w:sz="0" w:space="0" w:color="auto"/>
            <w:left w:val="none" w:sz="0" w:space="0" w:color="auto"/>
            <w:bottom w:val="none" w:sz="0" w:space="0" w:color="auto"/>
            <w:right w:val="none" w:sz="0" w:space="0" w:color="auto"/>
          </w:divBdr>
          <w:divsChild>
            <w:div w:id="492912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22335">
      <w:bodyDiv w:val="1"/>
      <w:marLeft w:val="0"/>
      <w:marRight w:val="0"/>
      <w:marTop w:val="0"/>
      <w:marBottom w:val="0"/>
      <w:divBdr>
        <w:top w:val="none" w:sz="0" w:space="0" w:color="auto"/>
        <w:left w:val="none" w:sz="0" w:space="0" w:color="auto"/>
        <w:bottom w:val="none" w:sz="0" w:space="0" w:color="auto"/>
        <w:right w:val="none" w:sz="0" w:space="0" w:color="auto"/>
      </w:divBdr>
      <w:divsChild>
        <w:div w:id="864054874">
          <w:marLeft w:val="0"/>
          <w:marRight w:val="0"/>
          <w:marTop w:val="0"/>
          <w:marBottom w:val="0"/>
          <w:divBdr>
            <w:top w:val="none" w:sz="0" w:space="0" w:color="auto"/>
            <w:left w:val="none" w:sz="0" w:space="0" w:color="auto"/>
            <w:bottom w:val="none" w:sz="0" w:space="0" w:color="auto"/>
            <w:right w:val="none" w:sz="0" w:space="0" w:color="auto"/>
          </w:divBdr>
          <w:divsChild>
            <w:div w:id="180107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038565">
      <w:bodyDiv w:val="1"/>
      <w:marLeft w:val="0"/>
      <w:marRight w:val="0"/>
      <w:marTop w:val="0"/>
      <w:marBottom w:val="0"/>
      <w:divBdr>
        <w:top w:val="none" w:sz="0" w:space="0" w:color="auto"/>
        <w:left w:val="none" w:sz="0" w:space="0" w:color="auto"/>
        <w:bottom w:val="none" w:sz="0" w:space="0" w:color="auto"/>
        <w:right w:val="none" w:sz="0" w:space="0" w:color="auto"/>
      </w:divBdr>
      <w:divsChild>
        <w:div w:id="1274242267">
          <w:marLeft w:val="0"/>
          <w:marRight w:val="0"/>
          <w:marTop w:val="0"/>
          <w:marBottom w:val="0"/>
          <w:divBdr>
            <w:top w:val="none" w:sz="0" w:space="0" w:color="auto"/>
            <w:left w:val="none" w:sz="0" w:space="0" w:color="auto"/>
            <w:bottom w:val="none" w:sz="0" w:space="0" w:color="auto"/>
            <w:right w:val="none" w:sz="0" w:space="0" w:color="auto"/>
          </w:divBdr>
          <w:divsChild>
            <w:div w:id="850409555">
              <w:marLeft w:val="0"/>
              <w:marRight w:val="0"/>
              <w:marTop w:val="0"/>
              <w:marBottom w:val="0"/>
              <w:divBdr>
                <w:top w:val="none" w:sz="0" w:space="0" w:color="auto"/>
                <w:left w:val="none" w:sz="0" w:space="0" w:color="auto"/>
                <w:bottom w:val="none" w:sz="0" w:space="0" w:color="auto"/>
                <w:right w:val="none" w:sz="0" w:space="0" w:color="auto"/>
              </w:divBdr>
            </w:div>
            <w:div w:id="1015040564">
              <w:marLeft w:val="0"/>
              <w:marRight w:val="0"/>
              <w:marTop w:val="0"/>
              <w:marBottom w:val="0"/>
              <w:divBdr>
                <w:top w:val="none" w:sz="0" w:space="0" w:color="auto"/>
                <w:left w:val="none" w:sz="0" w:space="0" w:color="auto"/>
                <w:bottom w:val="none" w:sz="0" w:space="0" w:color="auto"/>
                <w:right w:val="none" w:sz="0" w:space="0" w:color="auto"/>
              </w:divBdr>
            </w:div>
            <w:div w:id="1041248688">
              <w:marLeft w:val="0"/>
              <w:marRight w:val="0"/>
              <w:marTop w:val="0"/>
              <w:marBottom w:val="0"/>
              <w:divBdr>
                <w:top w:val="none" w:sz="0" w:space="0" w:color="auto"/>
                <w:left w:val="none" w:sz="0" w:space="0" w:color="auto"/>
                <w:bottom w:val="none" w:sz="0" w:space="0" w:color="auto"/>
                <w:right w:val="none" w:sz="0" w:space="0" w:color="auto"/>
              </w:divBdr>
            </w:div>
            <w:div w:id="1200555236">
              <w:marLeft w:val="0"/>
              <w:marRight w:val="0"/>
              <w:marTop w:val="0"/>
              <w:marBottom w:val="0"/>
              <w:divBdr>
                <w:top w:val="none" w:sz="0" w:space="0" w:color="auto"/>
                <w:left w:val="none" w:sz="0" w:space="0" w:color="auto"/>
                <w:bottom w:val="none" w:sz="0" w:space="0" w:color="auto"/>
                <w:right w:val="none" w:sz="0" w:space="0" w:color="auto"/>
              </w:divBdr>
            </w:div>
            <w:div w:id="1374891831">
              <w:marLeft w:val="0"/>
              <w:marRight w:val="0"/>
              <w:marTop w:val="0"/>
              <w:marBottom w:val="0"/>
              <w:divBdr>
                <w:top w:val="none" w:sz="0" w:space="0" w:color="auto"/>
                <w:left w:val="none" w:sz="0" w:space="0" w:color="auto"/>
                <w:bottom w:val="none" w:sz="0" w:space="0" w:color="auto"/>
                <w:right w:val="none" w:sz="0" w:space="0" w:color="auto"/>
              </w:divBdr>
            </w:div>
            <w:div w:id="1551721214">
              <w:marLeft w:val="0"/>
              <w:marRight w:val="0"/>
              <w:marTop w:val="0"/>
              <w:marBottom w:val="0"/>
              <w:divBdr>
                <w:top w:val="none" w:sz="0" w:space="0" w:color="auto"/>
                <w:left w:val="none" w:sz="0" w:space="0" w:color="auto"/>
                <w:bottom w:val="none" w:sz="0" w:space="0" w:color="auto"/>
                <w:right w:val="none" w:sz="0" w:space="0" w:color="auto"/>
              </w:divBdr>
            </w:div>
            <w:div w:id="157145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228251">
      <w:bodyDiv w:val="1"/>
      <w:marLeft w:val="0"/>
      <w:marRight w:val="0"/>
      <w:marTop w:val="0"/>
      <w:marBottom w:val="0"/>
      <w:divBdr>
        <w:top w:val="none" w:sz="0" w:space="0" w:color="auto"/>
        <w:left w:val="none" w:sz="0" w:space="0" w:color="auto"/>
        <w:bottom w:val="none" w:sz="0" w:space="0" w:color="auto"/>
        <w:right w:val="none" w:sz="0" w:space="0" w:color="auto"/>
      </w:divBdr>
      <w:divsChild>
        <w:div w:id="2110587292">
          <w:marLeft w:val="0"/>
          <w:marRight w:val="0"/>
          <w:marTop w:val="0"/>
          <w:marBottom w:val="0"/>
          <w:divBdr>
            <w:top w:val="none" w:sz="0" w:space="0" w:color="auto"/>
            <w:left w:val="none" w:sz="0" w:space="0" w:color="auto"/>
            <w:bottom w:val="none" w:sz="0" w:space="0" w:color="auto"/>
            <w:right w:val="none" w:sz="0" w:space="0" w:color="auto"/>
          </w:divBdr>
          <w:divsChild>
            <w:div w:id="146265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385468">
      <w:bodyDiv w:val="1"/>
      <w:marLeft w:val="0"/>
      <w:marRight w:val="0"/>
      <w:marTop w:val="0"/>
      <w:marBottom w:val="0"/>
      <w:divBdr>
        <w:top w:val="none" w:sz="0" w:space="0" w:color="auto"/>
        <w:left w:val="none" w:sz="0" w:space="0" w:color="auto"/>
        <w:bottom w:val="none" w:sz="0" w:space="0" w:color="auto"/>
        <w:right w:val="none" w:sz="0" w:space="0" w:color="auto"/>
      </w:divBdr>
      <w:divsChild>
        <w:div w:id="2141534638">
          <w:marLeft w:val="0"/>
          <w:marRight w:val="0"/>
          <w:marTop w:val="0"/>
          <w:marBottom w:val="0"/>
          <w:divBdr>
            <w:top w:val="none" w:sz="0" w:space="0" w:color="auto"/>
            <w:left w:val="none" w:sz="0" w:space="0" w:color="auto"/>
            <w:bottom w:val="none" w:sz="0" w:space="0" w:color="auto"/>
            <w:right w:val="none" w:sz="0" w:space="0" w:color="auto"/>
          </w:divBdr>
          <w:divsChild>
            <w:div w:id="104852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4533">
      <w:bodyDiv w:val="1"/>
      <w:marLeft w:val="0"/>
      <w:marRight w:val="0"/>
      <w:marTop w:val="0"/>
      <w:marBottom w:val="0"/>
      <w:divBdr>
        <w:top w:val="none" w:sz="0" w:space="0" w:color="auto"/>
        <w:left w:val="none" w:sz="0" w:space="0" w:color="auto"/>
        <w:bottom w:val="none" w:sz="0" w:space="0" w:color="auto"/>
        <w:right w:val="none" w:sz="0" w:space="0" w:color="auto"/>
      </w:divBdr>
      <w:divsChild>
        <w:div w:id="2035500066">
          <w:marLeft w:val="0"/>
          <w:marRight w:val="0"/>
          <w:marTop w:val="0"/>
          <w:marBottom w:val="0"/>
          <w:divBdr>
            <w:top w:val="none" w:sz="0" w:space="0" w:color="auto"/>
            <w:left w:val="none" w:sz="0" w:space="0" w:color="auto"/>
            <w:bottom w:val="none" w:sz="0" w:space="0" w:color="auto"/>
            <w:right w:val="none" w:sz="0" w:space="0" w:color="auto"/>
          </w:divBdr>
          <w:divsChild>
            <w:div w:id="179859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169873">
      <w:bodyDiv w:val="1"/>
      <w:marLeft w:val="0"/>
      <w:marRight w:val="0"/>
      <w:marTop w:val="0"/>
      <w:marBottom w:val="0"/>
      <w:divBdr>
        <w:top w:val="none" w:sz="0" w:space="0" w:color="auto"/>
        <w:left w:val="none" w:sz="0" w:space="0" w:color="auto"/>
        <w:bottom w:val="none" w:sz="0" w:space="0" w:color="auto"/>
        <w:right w:val="none" w:sz="0" w:space="0" w:color="auto"/>
      </w:divBdr>
      <w:divsChild>
        <w:div w:id="1343514668">
          <w:marLeft w:val="0"/>
          <w:marRight w:val="0"/>
          <w:marTop w:val="0"/>
          <w:marBottom w:val="0"/>
          <w:divBdr>
            <w:top w:val="none" w:sz="0" w:space="0" w:color="auto"/>
            <w:left w:val="none" w:sz="0" w:space="0" w:color="auto"/>
            <w:bottom w:val="none" w:sz="0" w:space="0" w:color="auto"/>
            <w:right w:val="none" w:sz="0" w:space="0" w:color="auto"/>
          </w:divBdr>
          <w:divsChild>
            <w:div w:id="39316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2.xml"/><Relationship Id="rId36" Type="http://schemas.microsoft.com/office/2018/08/relationships/commentsExtensible" Target="commentsExtensible.xml"/><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D7C90B-EA16-45E9-90D2-71460D60A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7</TotalTime>
  <Pages>72</Pages>
  <Words>18474</Words>
  <Characters>105302</Characters>
  <Application>Microsoft Office Word</Application>
  <DocSecurity>0</DocSecurity>
  <Lines>877</Lines>
  <Paragraphs>247</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123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Kelvin Sung</cp:lastModifiedBy>
  <cp:revision>172</cp:revision>
  <dcterms:created xsi:type="dcterms:W3CDTF">2020-05-04T05:47:00Z</dcterms:created>
  <dcterms:modified xsi:type="dcterms:W3CDTF">2021-09-06T00:31:00Z</dcterms:modified>
</cp:coreProperties>
</file>